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8774A" w14:textId="52C8EDE1" w:rsidR="00E91552" w:rsidRPr="00B45075" w:rsidRDefault="00231AE6">
      <w:pPr>
        <w:spacing w:before="9" w:line="120" w:lineRule="exact"/>
        <w:rPr>
          <w:rFonts w:ascii="Arial" w:hAnsi="Arial" w:cs="Arial"/>
          <w:sz w:val="12"/>
          <w:szCs w:val="12"/>
        </w:rPr>
      </w:pPr>
      <w:r>
        <w:rPr>
          <w:rFonts w:ascii="Arial" w:hAnsi="Arial"/>
          <w:noProof/>
        </w:rPr>
        <mc:AlternateContent>
          <mc:Choice Requires="wpg">
            <w:drawing>
              <wp:anchor distT="0" distB="0" distL="114300" distR="114300" simplePos="0" relativeHeight="251661824" behindDoc="1" locked="0" layoutInCell="1" allowOverlap="1" wp14:anchorId="2476FAD7" wp14:editId="22CAA281">
                <wp:simplePos x="0" y="0"/>
                <wp:positionH relativeFrom="page">
                  <wp:posOffset>-6350</wp:posOffset>
                </wp:positionH>
                <wp:positionV relativeFrom="page">
                  <wp:posOffset>-6350</wp:posOffset>
                </wp:positionV>
                <wp:extent cx="7573010" cy="10704830"/>
                <wp:effectExtent l="0" t="0" r="0" b="0"/>
                <wp:wrapNone/>
                <wp:docPr id="15"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73010" cy="10704830"/>
                          <a:chOff x="-10" y="-10"/>
                          <a:chExt cx="11926" cy="16858"/>
                        </a:xfrm>
                      </wpg:grpSpPr>
                      <wpg:grpSp>
                        <wpg:cNvPr id="16" name="Group 139"/>
                        <wpg:cNvGrpSpPr>
                          <a:grpSpLocks/>
                        </wpg:cNvGrpSpPr>
                        <wpg:grpSpPr bwMode="auto">
                          <a:xfrm>
                            <a:off x="0" y="2778"/>
                            <a:ext cx="2931" cy="14060"/>
                            <a:chOff x="0" y="2778"/>
                            <a:chExt cx="2931" cy="14060"/>
                          </a:xfrm>
                        </wpg:grpSpPr>
                        <wps:wsp>
                          <wps:cNvPr id="17" name="Freeform 140"/>
                          <wps:cNvSpPr>
                            <a:spLocks/>
                          </wps:cNvSpPr>
                          <wps:spPr bwMode="auto">
                            <a:xfrm>
                              <a:off x="0" y="2778"/>
                              <a:ext cx="2931" cy="14060"/>
                            </a:xfrm>
                            <a:custGeom>
                              <a:avLst/>
                              <a:gdLst>
                                <a:gd name="T0" fmla="*/ 0 w 2931"/>
                                <a:gd name="T1" fmla="+- 0 16838 2778"/>
                                <a:gd name="T2" fmla="*/ 16838 h 14060"/>
                                <a:gd name="T3" fmla="*/ 2931 w 2931"/>
                                <a:gd name="T4" fmla="+- 0 16838 2778"/>
                                <a:gd name="T5" fmla="*/ 16838 h 14060"/>
                                <a:gd name="T6" fmla="*/ 2931 w 2931"/>
                                <a:gd name="T7" fmla="+- 0 2778 2778"/>
                                <a:gd name="T8" fmla="*/ 2778 h 14060"/>
                                <a:gd name="T9" fmla="*/ 0 w 2931"/>
                                <a:gd name="T10" fmla="+- 0 2778 2778"/>
                                <a:gd name="T11" fmla="*/ 2778 h 14060"/>
                                <a:gd name="T12" fmla="*/ 0 w 2931"/>
                                <a:gd name="T13" fmla="+- 0 16838 2778"/>
                                <a:gd name="T14" fmla="*/ 16838 h 14060"/>
                              </a:gdLst>
                              <a:ahLst/>
                              <a:cxnLst>
                                <a:cxn ang="0">
                                  <a:pos x="T0" y="T2"/>
                                </a:cxn>
                                <a:cxn ang="0">
                                  <a:pos x="T3" y="T5"/>
                                </a:cxn>
                                <a:cxn ang="0">
                                  <a:pos x="T6" y="T8"/>
                                </a:cxn>
                                <a:cxn ang="0">
                                  <a:pos x="T9" y="T11"/>
                                </a:cxn>
                                <a:cxn ang="0">
                                  <a:pos x="T12" y="T14"/>
                                </a:cxn>
                              </a:cxnLst>
                              <a:rect l="0" t="0" r="r" b="b"/>
                              <a:pathLst>
                                <a:path w="2931" h="14060">
                                  <a:moveTo>
                                    <a:pt x="0" y="14060"/>
                                  </a:moveTo>
                                  <a:lnTo>
                                    <a:pt x="2931" y="14060"/>
                                  </a:lnTo>
                                  <a:lnTo>
                                    <a:pt x="2931" y="0"/>
                                  </a:lnTo>
                                  <a:lnTo>
                                    <a:pt x="0" y="0"/>
                                  </a:lnTo>
                                  <a:lnTo>
                                    <a:pt x="0" y="14060"/>
                                  </a:lnTo>
                                  <a:close/>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 name="Group 141"/>
                        <wpg:cNvGrpSpPr>
                          <a:grpSpLocks/>
                        </wpg:cNvGrpSpPr>
                        <wpg:grpSpPr bwMode="auto">
                          <a:xfrm>
                            <a:off x="808" y="7307"/>
                            <a:ext cx="1355" cy="1675"/>
                            <a:chOff x="808" y="7307"/>
                            <a:chExt cx="1355" cy="1675"/>
                          </a:xfrm>
                        </wpg:grpSpPr>
                        <wps:wsp>
                          <wps:cNvPr id="19" name="Freeform 142"/>
                          <wps:cNvSpPr>
                            <a:spLocks/>
                          </wps:cNvSpPr>
                          <wps:spPr bwMode="auto">
                            <a:xfrm>
                              <a:off x="808" y="7307"/>
                              <a:ext cx="1355" cy="1675"/>
                            </a:xfrm>
                            <a:custGeom>
                              <a:avLst/>
                              <a:gdLst>
                                <a:gd name="T0" fmla="+- 0 1033 808"/>
                                <a:gd name="T1" fmla="*/ T0 w 1355"/>
                                <a:gd name="T2" fmla="+- 0 7307 7307"/>
                                <a:gd name="T3" fmla="*/ 7307 h 1675"/>
                                <a:gd name="T4" fmla="+- 0 919 808"/>
                                <a:gd name="T5" fmla="*/ T4 w 1355"/>
                                <a:gd name="T6" fmla="+- 0 7307 7307"/>
                                <a:gd name="T7" fmla="*/ 7307 h 1675"/>
                                <a:gd name="T8" fmla="+- 0 857 808"/>
                                <a:gd name="T9" fmla="*/ T8 w 1355"/>
                                <a:gd name="T10" fmla="+- 0 7328 7307"/>
                                <a:gd name="T11" fmla="*/ 7328 h 1675"/>
                                <a:gd name="T12" fmla="+- 0 816 808"/>
                                <a:gd name="T13" fmla="*/ T12 w 1355"/>
                                <a:gd name="T14" fmla="+- 0 7379 7307"/>
                                <a:gd name="T15" fmla="*/ 7379 h 1675"/>
                                <a:gd name="T16" fmla="+- 0 808 808"/>
                                <a:gd name="T17" fmla="*/ T16 w 1355"/>
                                <a:gd name="T18" fmla="+- 0 7423 7307"/>
                                <a:gd name="T19" fmla="*/ 7423 h 1675"/>
                                <a:gd name="T20" fmla="+- 0 808 808"/>
                                <a:gd name="T21" fmla="*/ T20 w 1355"/>
                                <a:gd name="T22" fmla="+- 0 8871 7307"/>
                                <a:gd name="T23" fmla="*/ 8871 h 1675"/>
                                <a:gd name="T24" fmla="+- 0 829 808"/>
                                <a:gd name="T25" fmla="*/ T24 w 1355"/>
                                <a:gd name="T26" fmla="+- 0 8933 7307"/>
                                <a:gd name="T27" fmla="*/ 8933 h 1675"/>
                                <a:gd name="T28" fmla="+- 0 879 808"/>
                                <a:gd name="T29" fmla="*/ T28 w 1355"/>
                                <a:gd name="T30" fmla="+- 0 8973 7307"/>
                                <a:gd name="T31" fmla="*/ 8973 h 1675"/>
                                <a:gd name="T32" fmla="+- 0 923 808"/>
                                <a:gd name="T33" fmla="*/ T32 w 1355"/>
                                <a:gd name="T34" fmla="+- 0 8982 7307"/>
                                <a:gd name="T35" fmla="*/ 8982 h 1675"/>
                                <a:gd name="T36" fmla="+- 0 2047 808"/>
                                <a:gd name="T37" fmla="*/ T36 w 1355"/>
                                <a:gd name="T38" fmla="+- 0 8982 7307"/>
                                <a:gd name="T39" fmla="*/ 8982 h 1675"/>
                                <a:gd name="T40" fmla="+- 0 2114 808"/>
                                <a:gd name="T41" fmla="*/ T40 w 1355"/>
                                <a:gd name="T42" fmla="+- 0 8962 7307"/>
                                <a:gd name="T43" fmla="*/ 8962 h 1675"/>
                                <a:gd name="T44" fmla="+- 0 2154 808"/>
                                <a:gd name="T45" fmla="*/ T44 w 1355"/>
                                <a:gd name="T46" fmla="+- 0 8912 7307"/>
                                <a:gd name="T47" fmla="*/ 8912 h 1675"/>
                                <a:gd name="T48" fmla="+- 0 2156 808"/>
                                <a:gd name="T49" fmla="*/ T48 w 1355"/>
                                <a:gd name="T50" fmla="+- 0 8904 7307"/>
                                <a:gd name="T51" fmla="*/ 8904 h 1675"/>
                                <a:gd name="T52" fmla="+- 0 2047 808"/>
                                <a:gd name="T53" fmla="*/ T52 w 1355"/>
                                <a:gd name="T54" fmla="+- 0 8904 7307"/>
                                <a:gd name="T55" fmla="*/ 8904 h 1675"/>
                                <a:gd name="T56" fmla="+- 0 910 808"/>
                                <a:gd name="T57" fmla="*/ T56 w 1355"/>
                                <a:gd name="T58" fmla="+- 0 8901 7307"/>
                                <a:gd name="T59" fmla="*/ 8901 h 1675"/>
                                <a:gd name="T60" fmla="+- 0 893 808"/>
                                <a:gd name="T61" fmla="*/ T60 w 1355"/>
                                <a:gd name="T62" fmla="+- 0 8888 7307"/>
                                <a:gd name="T63" fmla="*/ 8888 h 1675"/>
                                <a:gd name="T64" fmla="+- 0 886 808"/>
                                <a:gd name="T65" fmla="*/ T64 w 1355"/>
                                <a:gd name="T66" fmla="+- 0 8867 7307"/>
                                <a:gd name="T67" fmla="*/ 8867 h 1675"/>
                                <a:gd name="T68" fmla="+- 0 889 808"/>
                                <a:gd name="T69" fmla="*/ T68 w 1355"/>
                                <a:gd name="T70" fmla="+- 0 7409 7307"/>
                                <a:gd name="T71" fmla="*/ 7409 h 1675"/>
                                <a:gd name="T72" fmla="+- 0 902 808"/>
                                <a:gd name="T73" fmla="*/ T72 w 1355"/>
                                <a:gd name="T74" fmla="+- 0 7392 7307"/>
                                <a:gd name="T75" fmla="*/ 7392 h 1675"/>
                                <a:gd name="T76" fmla="+- 0 923 808"/>
                                <a:gd name="T77" fmla="*/ T76 w 1355"/>
                                <a:gd name="T78" fmla="+- 0 7386 7307"/>
                                <a:gd name="T79" fmla="*/ 7386 h 1675"/>
                                <a:gd name="T80" fmla="+- 0 1043 808"/>
                                <a:gd name="T81" fmla="*/ T80 w 1355"/>
                                <a:gd name="T82" fmla="+- 0 7385 7307"/>
                                <a:gd name="T83" fmla="*/ 7385 h 1675"/>
                                <a:gd name="T84" fmla="+- 0 1058 808"/>
                                <a:gd name="T85" fmla="*/ T84 w 1355"/>
                                <a:gd name="T86" fmla="+- 0 7375 7307"/>
                                <a:gd name="T87" fmla="*/ 7375 h 1675"/>
                                <a:gd name="T88" fmla="+- 0 1067 808"/>
                                <a:gd name="T89" fmla="*/ T88 w 1355"/>
                                <a:gd name="T90" fmla="+- 0 7357 7307"/>
                                <a:gd name="T91" fmla="*/ 7357 h 1675"/>
                                <a:gd name="T92" fmla="+- 0 1069 808"/>
                                <a:gd name="T93" fmla="*/ T92 w 1355"/>
                                <a:gd name="T94" fmla="+- 0 7330 7307"/>
                                <a:gd name="T95" fmla="*/ 7330 h 1675"/>
                                <a:gd name="T96" fmla="+- 0 1054 808"/>
                                <a:gd name="T97" fmla="*/ T96 w 1355"/>
                                <a:gd name="T98" fmla="+- 0 7314 7307"/>
                                <a:gd name="T99" fmla="*/ 7314 h 1675"/>
                                <a:gd name="T100" fmla="+- 0 1033 808"/>
                                <a:gd name="T101" fmla="*/ T100 w 1355"/>
                                <a:gd name="T102" fmla="+- 0 7307 7307"/>
                                <a:gd name="T103" fmla="*/ 7307 h 16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355" h="1675">
                                  <a:moveTo>
                                    <a:pt x="225" y="0"/>
                                  </a:moveTo>
                                  <a:lnTo>
                                    <a:pt x="111" y="0"/>
                                  </a:lnTo>
                                  <a:lnTo>
                                    <a:pt x="49" y="21"/>
                                  </a:lnTo>
                                  <a:lnTo>
                                    <a:pt x="8" y="72"/>
                                  </a:lnTo>
                                  <a:lnTo>
                                    <a:pt x="0" y="116"/>
                                  </a:lnTo>
                                  <a:lnTo>
                                    <a:pt x="0" y="1564"/>
                                  </a:lnTo>
                                  <a:lnTo>
                                    <a:pt x="21" y="1626"/>
                                  </a:lnTo>
                                  <a:lnTo>
                                    <a:pt x="71" y="1666"/>
                                  </a:lnTo>
                                  <a:lnTo>
                                    <a:pt x="115" y="1675"/>
                                  </a:lnTo>
                                  <a:lnTo>
                                    <a:pt x="1239" y="1675"/>
                                  </a:lnTo>
                                  <a:lnTo>
                                    <a:pt x="1306" y="1655"/>
                                  </a:lnTo>
                                  <a:lnTo>
                                    <a:pt x="1346" y="1605"/>
                                  </a:lnTo>
                                  <a:lnTo>
                                    <a:pt x="1348" y="1597"/>
                                  </a:lnTo>
                                  <a:lnTo>
                                    <a:pt x="1239" y="1597"/>
                                  </a:lnTo>
                                  <a:lnTo>
                                    <a:pt x="102" y="1594"/>
                                  </a:lnTo>
                                  <a:lnTo>
                                    <a:pt x="85" y="1581"/>
                                  </a:lnTo>
                                  <a:lnTo>
                                    <a:pt x="78" y="1560"/>
                                  </a:lnTo>
                                  <a:lnTo>
                                    <a:pt x="81" y="102"/>
                                  </a:lnTo>
                                  <a:lnTo>
                                    <a:pt x="94" y="85"/>
                                  </a:lnTo>
                                  <a:lnTo>
                                    <a:pt x="115" y="79"/>
                                  </a:lnTo>
                                  <a:lnTo>
                                    <a:pt x="235" y="78"/>
                                  </a:lnTo>
                                  <a:lnTo>
                                    <a:pt x="250" y="68"/>
                                  </a:lnTo>
                                  <a:lnTo>
                                    <a:pt x="259" y="50"/>
                                  </a:lnTo>
                                  <a:lnTo>
                                    <a:pt x="261" y="23"/>
                                  </a:lnTo>
                                  <a:lnTo>
                                    <a:pt x="246" y="7"/>
                                  </a:lnTo>
                                  <a:lnTo>
                                    <a:pt x="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43"/>
                          <wps:cNvSpPr>
                            <a:spLocks/>
                          </wps:cNvSpPr>
                          <wps:spPr bwMode="auto">
                            <a:xfrm>
                              <a:off x="808" y="7307"/>
                              <a:ext cx="1355" cy="1675"/>
                            </a:xfrm>
                            <a:custGeom>
                              <a:avLst/>
                              <a:gdLst>
                                <a:gd name="T0" fmla="+- 0 2106 808"/>
                                <a:gd name="T1" fmla="*/ T0 w 1355"/>
                                <a:gd name="T2" fmla="+- 0 8333 7307"/>
                                <a:gd name="T3" fmla="*/ 8333 h 1675"/>
                                <a:gd name="T4" fmla="+- 0 2090 808"/>
                                <a:gd name="T5" fmla="*/ T4 w 1355"/>
                                <a:gd name="T6" fmla="+- 0 8347 7307"/>
                                <a:gd name="T7" fmla="*/ 8347 h 1675"/>
                                <a:gd name="T8" fmla="+- 0 2084 808"/>
                                <a:gd name="T9" fmla="*/ T8 w 1355"/>
                                <a:gd name="T10" fmla="+- 0 8368 7307"/>
                                <a:gd name="T11" fmla="*/ 8368 h 1675"/>
                                <a:gd name="T12" fmla="+- 0 2081 808"/>
                                <a:gd name="T13" fmla="*/ T12 w 1355"/>
                                <a:gd name="T14" fmla="+- 0 8880 7307"/>
                                <a:gd name="T15" fmla="*/ 8880 h 1675"/>
                                <a:gd name="T16" fmla="+- 0 2068 808"/>
                                <a:gd name="T17" fmla="*/ T16 w 1355"/>
                                <a:gd name="T18" fmla="+- 0 8897 7307"/>
                                <a:gd name="T19" fmla="*/ 8897 h 1675"/>
                                <a:gd name="T20" fmla="+- 0 2047 808"/>
                                <a:gd name="T21" fmla="*/ T20 w 1355"/>
                                <a:gd name="T22" fmla="+- 0 8904 7307"/>
                                <a:gd name="T23" fmla="*/ 8904 h 1675"/>
                                <a:gd name="T24" fmla="+- 0 2156 808"/>
                                <a:gd name="T25" fmla="*/ T24 w 1355"/>
                                <a:gd name="T26" fmla="+- 0 8904 7307"/>
                                <a:gd name="T27" fmla="*/ 8904 h 1675"/>
                                <a:gd name="T28" fmla="+- 0 2160 808"/>
                                <a:gd name="T29" fmla="*/ T28 w 1355"/>
                                <a:gd name="T30" fmla="+- 0 8890 7307"/>
                                <a:gd name="T31" fmla="*/ 8890 h 1675"/>
                                <a:gd name="T32" fmla="+- 0 2162 808"/>
                                <a:gd name="T33" fmla="*/ T32 w 1355"/>
                                <a:gd name="T34" fmla="+- 0 8867 7307"/>
                                <a:gd name="T35" fmla="*/ 8867 h 1675"/>
                                <a:gd name="T36" fmla="+- 0 2161 808"/>
                                <a:gd name="T37" fmla="*/ T36 w 1355"/>
                                <a:gd name="T38" fmla="+- 0 8358 7307"/>
                                <a:gd name="T39" fmla="*/ 8358 h 1675"/>
                                <a:gd name="T40" fmla="+- 0 2152 808"/>
                                <a:gd name="T41" fmla="*/ T40 w 1355"/>
                                <a:gd name="T42" fmla="+- 0 8344 7307"/>
                                <a:gd name="T43" fmla="*/ 8344 h 1675"/>
                                <a:gd name="T44" fmla="+- 0 2134 808"/>
                                <a:gd name="T45" fmla="*/ T44 w 1355"/>
                                <a:gd name="T46" fmla="+- 0 8334 7307"/>
                                <a:gd name="T47" fmla="*/ 8334 h 1675"/>
                                <a:gd name="T48" fmla="+- 0 2106 808"/>
                                <a:gd name="T49" fmla="*/ T48 w 1355"/>
                                <a:gd name="T50" fmla="+- 0 8333 7307"/>
                                <a:gd name="T51" fmla="*/ 8333 h 16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55" h="1675">
                                  <a:moveTo>
                                    <a:pt x="1298" y="1026"/>
                                  </a:moveTo>
                                  <a:lnTo>
                                    <a:pt x="1282" y="1040"/>
                                  </a:lnTo>
                                  <a:lnTo>
                                    <a:pt x="1276" y="1061"/>
                                  </a:lnTo>
                                  <a:lnTo>
                                    <a:pt x="1273" y="1573"/>
                                  </a:lnTo>
                                  <a:lnTo>
                                    <a:pt x="1260" y="1590"/>
                                  </a:lnTo>
                                  <a:lnTo>
                                    <a:pt x="1239" y="1597"/>
                                  </a:lnTo>
                                  <a:lnTo>
                                    <a:pt x="1348" y="1597"/>
                                  </a:lnTo>
                                  <a:lnTo>
                                    <a:pt x="1352" y="1583"/>
                                  </a:lnTo>
                                  <a:lnTo>
                                    <a:pt x="1354" y="1560"/>
                                  </a:lnTo>
                                  <a:lnTo>
                                    <a:pt x="1353" y="1051"/>
                                  </a:lnTo>
                                  <a:lnTo>
                                    <a:pt x="1344" y="1037"/>
                                  </a:lnTo>
                                  <a:lnTo>
                                    <a:pt x="1326" y="1027"/>
                                  </a:lnTo>
                                  <a:lnTo>
                                    <a:pt x="1298" y="102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44"/>
                        <wpg:cNvGrpSpPr>
                          <a:grpSpLocks/>
                        </wpg:cNvGrpSpPr>
                        <wpg:grpSpPr bwMode="auto">
                          <a:xfrm>
                            <a:off x="1901" y="7307"/>
                            <a:ext cx="261" cy="260"/>
                            <a:chOff x="1901" y="7307"/>
                            <a:chExt cx="261" cy="260"/>
                          </a:xfrm>
                        </wpg:grpSpPr>
                        <wps:wsp>
                          <wps:cNvPr id="22" name="Freeform 145"/>
                          <wps:cNvSpPr>
                            <a:spLocks/>
                          </wps:cNvSpPr>
                          <wps:spPr bwMode="auto">
                            <a:xfrm>
                              <a:off x="1901" y="7307"/>
                              <a:ext cx="261" cy="260"/>
                            </a:xfrm>
                            <a:custGeom>
                              <a:avLst/>
                              <a:gdLst>
                                <a:gd name="T0" fmla="+- 0 2047 1901"/>
                                <a:gd name="T1" fmla="*/ T0 w 261"/>
                                <a:gd name="T2" fmla="+- 0 7307 7307"/>
                                <a:gd name="T3" fmla="*/ 7307 h 260"/>
                                <a:gd name="T4" fmla="+- 0 1927 1901"/>
                                <a:gd name="T5" fmla="*/ T4 w 261"/>
                                <a:gd name="T6" fmla="+- 0 7309 7307"/>
                                <a:gd name="T7" fmla="*/ 7309 h 260"/>
                                <a:gd name="T8" fmla="+- 0 1912 1901"/>
                                <a:gd name="T9" fmla="*/ T8 w 261"/>
                                <a:gd name="T10" fmla="+- 0 7318 7307"/>
                                <a:gd name="T11" fmla="*/ 7318 h 260"/>
                                <a:gd name="T12" fmla="+- 0 1903 1901"/>
                                <a:gd name="T13" fmla="*/ T12 w 261"/>
                                <a:gd name="T14" fmla="+- 0 7336 7307"/>
                                <a:gd name="T15" fmla="*/ 7336 h 260"/>
                                <a:gd name="T16" fmla="+- 0 1901 1901"/>
                                <a:gd name="T17" fmla="*/ T16 w 261"/>
                                <a:gd name="T18" fmla="+- 0 7363 7307"/>
                                <a:gd name="T19" fmla="*/ 7363 h 260"/>
                                <a:gd name="T20" fmla="+- 0 1916 1901"/>
                                <a:gd name="T21" fmla="*/ T20 w 261"/>
                                <a:gd name="T22" fmla="+- 0 7380 7307"/>
                                <a:gd name="T23" fmla="*/ 7380 h 260"/>
                                <a:gd name="T24" fmla="+- 0 1937 1901"/>
                                <a:gd name="T25" fmla="*/ T24 w 261"/>
                                <a:gd name="T26" fmla="+- 0 7386 7307"/>
                                <a:gd name="T27" fmla="*/ 7386 h 260"/>
                                <a:gd name="T28" fmla="+- 0 2060 1901"/>
                                <a:gd name="T29" fmla="*/ T28 w 261"/>
                                <a:gd name="T30" fmla="+- 0 7388 7307"/>
                                <a:gd name="T31" fmla="*/ 7388 h 260"/>
                                <a:gd name="T32" fmla="+- 0 2077 1901"/>
                                <a:gd name="T33" fmla="*/ T32 w 261"/>
                                <a:gd name="T34" fmla="+- 0 7401 7307"/>
                                <a:gd name="T35" fmla="*/ 7401 h 260"/>
                                <a:gd name="T36" fmla="+- 0 2084 1901"/>
                                <a:gd name="T37" fmla="*/ T36 w 261"/>
                                <a:gd name="T38" fmla="+- 0 7423 7307"/>
                                <a:gd name="T39" fmla="*/ 7423 h 260"/>
                                <a:gd name="T40" fmla="+- 0 2088 1901"/>
                                <a:gd name="T41" fmla="*/ T40 w 261"/>
                                <a:gd name="T42" fmla="+- 0 7545 7307"/>
                                <a:gd name="T43" fmla="*/ 7545 h 260"/>
                                <a:gd name="T44" fmla="+- 0 2102 1901"/>
                                <a:gd name="T45" fmla="*/ T44 w 261"/>
                                <a:gd name="T46" fmla="+- 0 7561 7307"/>
                                <a:gd name="T47" fmla="*/ 7561 h 260"/>
                                <a:gd name="T48" fmla="+- 0 2123 1901"/>
                                <a:gd name="T49" fmla="*/ T48 w 261"/>
                                <a:gd name="T50" fmla="+- 0 7567 7307"/>
                                <a:gd name="T51" fmla="*/ 7567 h 260"/>
                                <a:gd name="T52" fmla="+- 0 2141 1901"/>
                                <a:gd name="T53" fmla="*/ T52 w 261"/>
                                <a:gd name="T54" fmla="+- 0 7563 7307"/>
                                <a:gd name="T55" fmla="*/ 7563 h 260"/>
                                <a:gd name="T56" fmla="+- 0 2157 1901"/>
                                <a:gd name="T57" fmla="*/ T56 w 261"/>
                                <a:gd name="T58" fmla="+- 0 7549 7307"/>
                                <a:gd name="T59" fmla="*/ 7549 h 260"/>
                                <a:gd name="T60" fmla="+- 0 2162 1901"/>
                                <a:gd name="T61" fmla="*/ T60 w 261"/>
                                <a:gd name="T62" fmla="+- 0 7528 7307"/>
                                <a:gd name="T63" fmla="*/ 7528 h 260"/>
                                <a:gd name="T64" fmla="+- 0 2162 1901"/>
                                <a:gd name="T65" fmla="*/ T64 w 261"/>
                                <a:gd name="T66" fmla="+- 0 7419 7307"/>
                                <a:gd name="T67" fmla="*/ 7419 h 260"/>
                                <a:gd name="T68" fmla="+- 0 2141 1901"/>
                                <a:gd name="T69" fmla="*/ T68 w 261"/>
                                <a:gd name="T70" fmla="+- 0 7357 7307"/>
                                <a:gd name="T71" fmla="*/ 7357 h 260"/>
                                <a:gd name="T72" fmla="+- 0 2091 1901"/>
                                <a:gd name="T73" fmla="*/ T72 w 261"/>
                                <a:gd name="T74" fmla="+- 0 7316 7307"/>
                                <a:gd name="T75" fmla="*/ 7316 h 260"/>
                                <a:gd name="T76" fmla="+- 0 2069 1901"/>
                                <a:gd name="T77" fmla="*/ T76 w 261"/>
                                <a:gd name="T78" fmla="+- 0 7309 7307"/>
                                <a:gd name="T79" fmla="*/ 7309 h 260"/>
                                <a:gd name="T80" fmla="+- 0 2047 1901"/>
                                <a:gd name="T81" fmla="*/ T80 w 261"/>
                                <a:gd name="T82" fmla="+- 0 7307 7307"/>
                                <a:gd name="T83" fmla="*/ 7307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1" h="260">
                                  <a:moveTo>
                                    <a:pt x="146" y="0"/>
                                  </a:moveTo>
                                  <a:lnTo>
                                    <a:pt x="26" y="2"/>
                                  </a:lnTo>
                                  <a:lnTo>
                                    <a:pt x="11" y="11"/>
                                  </a:lnTo>
                                  <a:lnTo>
                                    <a:pt x="2" y="29"/>
                                  </a:lnTo>
                                  <a:lnTo>
                                    <a:pt x="0" y="56"/>
                                  </a:lnTo>
                                  <a:lnTo>
                                    <a:pt x="15" y="73"/>
                                  </a:lnTo>
                                  <a:lnTo>
                                    <a:pt x="36" y="79"/>
                                  </a:lnTo>
                                  <a:lnTo>
                                    <a:pt x="159" y="81"/>
                                  </a:lnTo>
                                  <a:lnTo>
                                    <a:pt x="176" y="94"/>
                                  </a:lnTo>
                                  <a:lnTo>
                                    <a:pt x="183" y="116"/>
                                  </a:lnTo>
                                  <a:lnTo>
                                    <a:pt x="187" y="238"/>
                                  </a:lnTo>
                                  <a:lnTo>
                                    <a:pt x="201" y="254"/>
                                  </a:lnTo>
                                  <a:lnTo>
                                    <a:pt x="222" y="260"/>
                                  </a:lnTo>
                                  <a:lnTo>
                                    <a:pt x="240" y="256"/>
                                  </a:lnTo>
                                  <a:lnTo>
                                    <a:pt x="256" y="242"/>
                                  </a:lnTo>
                                  <a:lnTo>
                                    <a:pt x="261" y="221"/>
                                  </a:lnTo>
                                  <a:lnTo>
                                    <a:pt x="261" y="112"/>
                                  </a:lnTo>
                                  <a:lnTo>
                                    <a:pt x="240" y="50"/>
                                  </a:lnTo>
                                  <a:lnTo>
                                    <a:pt x="190" y="9"/>
                                  </a:lnTo>
                                  <a:lnTo>
                                    <a:pt x="168" y="2"/>
                                  </a:lnTo>
                                  <a:lnTo>
                                    <a:pt x="14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146"/>
                        <wpg:cNvGrpSpPr>
                          <a:grpSpLocks/>
                        </wpg:cNvGrpSpPr>
                        <wpg:grpSpPr bwMode="auto">
                          <a:xfrm>
                            <a:off x="1154" y="7101"/>
                            <a:ext cx="659" cy="445"/>
                            <a:chOff x="1154" y="7101"/>
                            <a:chExt cx="659" cy="445"/>
                          </a:xfrm>
                        </wpg:grpSpPr>
                        <wps:wsp>
                          <wps:cNvPr id="24" name="Freeform 147"/>
                          <wps:cNvSpPr>
                            <a:spLocks/>
                          </wps:cNvSpPr>
                          <wps:spPr bwMode="auto">
                            <a:xfrm>
                              <a:off x="1154" y="7101"/>
                              <a:ext cx="659" cy="445"/>
                            </a:xfrm>
                            <a:custGeom>
                              <a:avLst/>
                              <a:gdLst>
                                <a:gd name="T0" fmla="+- 0 1469 1154"/>
                                <a:gd name="T1" fmla="*/ T0 w 659"/>
                                <a:gd name="T2" fmla="+- 0 7101 7101"/>
                                <a:gd name="T3" fmla="*/ 7101 h 445"/>
                                <a:gd name="T4" fmla="+- 0 1409 1154"/>
                                <a:gd name="T5" fmla="*/ T4 w 659"/>
                                <a:gd name="T6" fmla="+- 0 7122 7101"/>
                                <a:gd name="T7" fmla="*/ 7122 h 445"/>
                                <a:gd name="T8" fmla="+- 0 1364 1154"/>
                                <a:gd name="T9" fmla="*/ T8 w 659"/>
                                <a:gd name="T10" fmla="+- 0 7166 7101"/>
                                <a:gd name="T11" fmla="*/ 7166 h 445"/>
                                <a:gd name="T12" fmla="+- 0 1346 1154"/>
                                <a:gd name="T13" fmla="*/ T12 w 659"/>
                                <a:gd name="T14" fmla="+- 0 7205 7101"/>
                                <a:gd name="T15" fmla="*/ 7205 h 445"/>
                                <a:gd name="T16" fmla="+- 0 1223 1154"/>
                                <a:gd name="T17" fmla="*/ T16 w 659"/>
                                <a:gd name="T18" fmla="+- 0 7205 7101"/>
                                <a:gd name="T19" fmla="*/ 7205 h 445"/>
                                <a:gd name="T20" fmla="+- 0 1167 1154"/>
                                <a:gd name="T21" fmla="*/ T20 w 659"/>
                                <a:gd name="T22" fmla="+- 0 7237 7101"/>
                                <a:gd name="T23" fmla="*/ 7237 h 445"/>
                                <a:gd name="T24" fmla="+- 0 1154 1154"/>
                                <a:gd name="T25" fmla="*/ T24 w 659"/>
                                <a:gd name="T26" fmla="+- 0 7477 7101"/>
                                <a:gd name="T27" fmla="*/ 7477 h 445"/>
                                <a:gd name="T28" fmla="+- 0 1159 1154"/>
                                <a:gd name="T29" fmla="*/ T28 w 659"/>
                                <a:gd name="T30" fmla="+- 0 7500 7101"/>
                                <a:gd name="T31" fmla="*/ 7500 h 445"/>
                                <a:gd name="T32" fmla="+- 0 1170 1154"/>
                                <a:gd name="T33" fmla="*/ T32 w 659"/>
                                <a:gd name="T34" fmla="+- 0 7519 7101"/>
                                <a:gd name="T35" fmla="*/ 7519 h 445"/>
                                <a:gd name="T36" fmla="+- 0 1186 1154"/>
                                <a:gd name="T37" fmla="*/ T36 w 659"/>
                                <a:gd name="T38" fmla="+- 0 7533 7101"/>
                                <a:gd name="T39" fmla="*/ 7533 h 445"/>
                                <a:gd name="T40" fmla="+- 0 1206 1154"/>
                                <a:gd name="T41" fmla="*/ T40 w 659"/>
                                <a:gd name="T42" fmla="+- 0 7543 7101"/>
                                <a:gd name="T43" fmla="*/ 7543 h 445"/>
                                <a:gd name="T44" fmla="+- 0 1228 1154"/>
                                <a:gd name="T45" fmla="*/ T44 w 659"/>
                                <a:gd name="T46" fmla="+- 0 7546 7101"/>
                                <a:gd name="T47" fmla="*/ 7546 h 445"/>
                                <a:gd name="T48" fmla="+- 0 1742 1154"/>
                                <a:gd name="T49" fmla="*/ T48 w 659"/>
                                <a:gd name="T50" fmla="+- 0 7546 7101"/>
                                <a:gd name="T51" fmla="*/ 7546 h 445"/>
                                <a:gd name="T52" fmla="+- 0 1803 1154"/>
                                <a:gd name="T53" fmla="*/ T52 w 659"/>
                                <a:gd name="T54" fmla="+- 0 7515 7101"/>
                                <a:gd name="T55" fmla="*/ 7515 h 445"/>
                                <a:gd name="T56" fmla="+- 0 1813 1154"/>
                                <a:gd name="T57" fmla="*/ T56 w 659"/>
                                <a:gd name="T58" fmla="+- 0 7473 7101"/>
                                <a:gd name="T59" fmla="*/ 7473 h 445"/>
                                <a:gd name="T60" fmla="+- 0 1813 1154"/>
                                <a:gd name="T61" fmla="*/ T60 w 659"/>
                                <a:gd name="T62" fmla="+- 0 7467 7101"/>
                                <a:gd name="T63" fmla="*/ 7467 h 445"/>
                                <a:gd name="T64" fmla="+- 0 1236 1154"/>
                                <a:gd name="T65" fmla="*/ T64 w 659"/>
                                <a:gd name="T66" fmla="+- 0 7467 7101"/>
                                <a:gd name="T67" fmla="*/ 7467 h 445"/>
                                <a:gd name="T68" fmla="+- 0 1236 1154"/>
                                <a:gd name="T69" fmla="*/ T68 w 659"/>
                                <a:gd name="T70" fmla="+- 0 7284 7101"/>
                                <a:gd name="T71" fmla="*/ 7284 h 445"/>
                                <a:gd name="T72" fmla="+- 0 1394 1154"/>
                                <a:gd name="T73" fmla="*/ T72 w 659"/>
                                <a:gd name="T74" fmla="+- 0 7282 7101"/>
                                <a:gd name="T75" fmla="*/ 7282 h 445"/>
                                <a:gd name="T76" fmla="+- 0 1408 1154"/>
                                <a:gd name="T77" fmla="*/ T76 w 659"/>
                                <a:gd name="T78" fmla="+- 0 7272 7101"/>
                                <a:gd name="T79" fmla="*/ 7272 h 445"/>
                                <a:gd name="T80" fmla="+- 0 1419 1154"/>
                                <a:gd name="T81" fmla="*/ T80 w 659"/>
                                <a:gd name="T82" fmla="+- 0 7253 7101"/>
                                <a:gd name="T83" fmla="*/ 7253 h 445"/>
                                <a:gd name="T84" fmla="+- 0 1425 1154"/>
                                <a:gd name="T85" fmla="*/ T84 w 659"/>
                                <a:gd name="T86" fmla="+- 0 7224 7101"/>
                                <a:gd name="T87" fmla="*/ 7224 h 445"/>
                                <a:gd name="T88" fmla="+- 0 1435 1154"/>
                                <a:gd name="T89" fmla="*/ T88 w 659"/>
                                <a:gd name="T90" fmla="+- 0 7206 7101"/>
                                <a:gd name="T91" fmla="*/ 7206 h 445"/>
                                <a:gd name="T92" fmla="+- 0 1450 1154"/>
                                <a:gd name="T93" fmla="*/ T92 w 659"/>
                                <a:gd name="T94" fmla="+- 0 7191 7101"/>
                                <a:gd name="T95" fmla="*/ 7191 h 445"/>
                                <a:gd name="T96" fmla="+- 0 1471 1154"/>
                                <a:gd name="T97" fmla="*/ T96 w 659"/>
                                <a:gd name="T98" fmla="+- 0 7182 7101"/>
                                <a:gd name="T99" fmla="*/ 7182 h 445"/>
                                <a:gd name="T100" fmla="+- 0 1496 1154"/>
                                <a:gd name="T101" fmla="*/ T100 w 659"/>
                                <a:gd name="T102" fmla="+- 0 7179 7101"/>
                                <a:gd name="T103" fmla="*/ 7179 h 445"/>
                                <a:gd name="T104" fmla="+- 0 1614 1154"/>
                                <a:gd name="T105" fmla="*/ T104 w 659"/>
                                <a:gd name="T106" fmla="+- 0 7179 7101"/>
                                <a:gd name="T107" fmla="*/ 7179 h 445"/>
                                <a:gd name="T108" fmla="+- 0 1604 1154"/>
                                <a:gd name="T109" fmla="*/ T108 w 659"/>
                                <a:gd name="T110" fmla="+- 0 7162 7101"/>
                                <a:gd name="T111" fmla="*/ 7162 h 445"/>
                                <a:gd name="T112" fmla="+- 0 1559 1154"/>
                                <a:gd name="T113" fmla="*/ T112 w 659"/>
                                <a:gd name="T114" fmla="+- 0 7122 7101"/>
                                <a:gd name="T115" fmla="*/ 7122 h 445"/>
                                <a:gd name="T116" fmla="+- 0 1494 1154"/>
                                <a:gd name="T117" fmla="*/ T116 w 659"/>
                                <a:gd name="T118" fmla="+- 0 7102 7101"/>
                                <a:gd name="T119" fmla="*/ 7102 h 445"/>
                                <a:gd name="T120" fmla="+- 0 1469 1154"/>
                                <a:gd name="T121" fmla="*/ T120 w 659"/>
                                <a:gd name="T122" fmla="+- 0 7101 7101"/>
                                <a:gd name="T123" fmla="*/ 7101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59" h="445">
                                  <a:moveTo>
                                    <a:pt x="315" y="0"/>
                                  </a:moveTo>
                                  <a:lnTo>
                                    <a:pt x="255" y="21"/>
                                  </a:lnTo>
                                  <a:lnTo>
                                    <a:pt x="210" y="65"/>
                                  </a:lnTo>
                                  <a:lnTo>
                                    <a:pt x="192" y="104"/>
                                  </a:lnTo>
                                  <a:lnTo>
                                    <a:pt x="69" y="104"/>
                                  </a:lnTo>
                                  <a:lnTo>
                                    <a:pt x="13" y="136"/>
                                  </a:lnTo>
                                  <a:lnTo>
                                    <a:pt x="0" y="376"/>
                                  </a:lnTo>
                                  <a:lnTo>
                                    <a:pt x="5" y="399"/>
                                  </a:lnTo>
                                  <a:lnTo>
                                    <a:pt x="16" y="418"/>
                                  </a:lnTo>
                                  <a:lnTo>
                                    <a:pt x="32" y="432"/>
                                  </a:lnTo>
                                  <a:lnTo>
                                    <a:pt x="52" y="442"/>
                                  </a:lnTo>
                                  <a:lnTo>
                                    <a:pt x="74" y="445"/>
                                  </a:lnTo>
                                  <a:lnTo>
                                    <a:pt x="588" y="445"/>
                                  </a:lnTo>
                                  <a:lnTo>
                                    <a:pt x="649" y="414"/>
                                  </a:lnTo>
                                  <a:lnTo>
                                    <a:pt x="659" y="372"/>
                                  </a:lnTo>
                                  <a:lnTo>
                                    <a:pt x="659" y="366"/>
                                  </a:lnTo>
                                  <a:lnTo>
                                    <a:pt x="82" y="366"/>
                                  </a:lnTo>
                                  <a:lnTo>
                                    <a:pt x="82" y="183"/>
                                  </a:lnTo>
                                  <a:lnTo>
                                    <a:pt x="240" y="181"/>
                                  </a:lnTo>
                                  <a:lnTo>
                                    <a:pt x="254" y="171"/>
                                  </a:lnTo>
                                  <a:lnTo>
                                    <a:pt x="265" y="152"/>
                                  </a:lnTo>
                                  <a:lnTo>
                                    <a:pt x="271" y="123"/>
                                  </a:lnTo>
                                  <a:lnTo>
                                    <a:pt x="281" y="105"/>
                                  </a:lnTo>
                                  <a:lnTo>
                                    <a:pt x="296" y="90"/>
                                  </a:lnTo>
                                  <a:lnTo>
                                    <a:pt x="317" y="81"/>
                                  </a:lnTo>
                                  <a:lnTo>
                                    <a:pt x="342" y="78"/>
                                  </a:lnTo>
                                  <a:lnTo>
                                    <a:pt x="460" y="78"/>
                                  </a:lnTo>
                                  <a:lnTo>
                                    <a:pt x="450" y="61"/>
                                  </a:lnTo>
                                  <a:lnTo>
                                    <a:pt x="405" y="21"/>
                                  </a:lnTo>
                                  <a:lnTo>
                                    <a:pt x="340"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48"/>
                          <wps:cNvSpPr>
                            <a:spLocks/>
                          </wps:cNvSpPr>
                          <wps:spPr bwMode="auto">
                            <a:xfrm>
                              <a:off x="1154" y="7101"/>
                              <a:ext cx="659" cy="445"/>
                            </a:xfrm>
                            <a:custGeom>
                              <a:avLst/>
                              <a:gdLst>
                                <a:gd name="T0" fmla="+- 0 1614 1154"/>
                                <a:gd name="T1" fmla="*/ T0 w 659"/>
                                <a:gd name="T2" fmla="+- 0 7179 7101"/>
                                <a:gd name="T3" fmla="*/ 7179 h 445"/>
                                <a:gd name="T4" fmla="+- 0 1496 1154"/>
                                <a:gd name="T5" fmla="*/ T4 w 659"/>
                                <a:gd name="T6" fmla="+- 0 7179 7101"/>
                                <a:gd name="T7" fmla="*/ 7179 h 445"/>
                                <a:gd name="T8" fmla="+- 0 1514 1154"/>
                                <a:gd name="T9" fmla="*/ T8 w 659"/>
                                <a:gd name="T10" fmla="+- 0 7184 7101"/>
                                <a:gd name="T11" fmla="*/ 7184 h 445"/>
                                <a:gd name="T12" fmla="+- 0 1530 1154"/>
                                <a:gd name="T13" fmla="*/ T12 w 659"/>
                                <a:gd name="T14" fmla="+- 0 7195 7101"/>
                                <a:gd name="T15" fmla="*/ 7195 h 445"/>
                                <a:gd name="T16" fmla="+- 0 1543 1154"/>
                                <a:gd name="T17" fmla="*/ T16 w 659"/>
                                <a:gd name="T18" fmla="+- 0 7212 7101"/>
                                <a:gd name="T19" fmla="*/ 7212 h 445"/>
                                <a:gd name="T20" fmla="+- 0 1553 1154"/>
                                <a:gd name="T21" fmla="*/ T20 w 659"/>
                                <a:gd name="T22" fmla="+- 0 7234 7101"/>
                                <a:gd name="T23" fmla="*/ 7234 h 445"/>
                                <a:gd name="T24" fmla="+- 0 1557 1154"/>
                                <a:gd name="T25" fmla="*/ T24 w 659"/>
                                <a:gd name="T26" fmla="+- 0 7261 7101"/>
                                <a:gd name="T27" fmla="*/ 7261 h 445"/>
                                <a:gd name="T28" fmla="+- 0 1572 1154"/>
                                <a:gd name="T29" fmla="*/ T28 w 659"/>
                                <a:gd name="T30" fmla="+- 0 7277 7101"/>
                                <a:gd name="T31" fmla="*/ 7277 h 445"/>
                                <a:gd name="T32" fmla="+- 0 1593 1154"/>
                                <a:gd name="T33" fmla="*/ T32 w 659"/>
                                <a:gd name="T34" fmla="+- 0 7284 7101"/>
                                <a:gd name="T35" fmla="*/ 7284 h 445"/>
                                <a:gd name="T36" fmla="+- 0 1737 1154"/>
                                <a:gd name="T37" fmla="*/ T36 w 659"/>
                                <a:gd name="T38" fmla="+- 0 7284 7101"/>
                                <a:gd name="T39" fmla="*/ 7284 h 445"/>
                                <a:gd name="T40" fmla="+- 0 1737 1154"/>
                                <a:gd name="T41" fmla="*/ T40 w 659"/>
                                <a:gd name="T42" fmla="+- 0 7467 7101"/>
                                <a:gd name="T43" fmla="*/ 7467 h 445"/>
                                <a:gd name="T44" fmla="+- 0 1813 1154"/>
                                <a:gd name="T45" fmla="*/ T44 w 659"/>
                                <a:gd name="T46" fmla="+- 0 7467 7101"/>
                                <a:gd name="T47" fmla="*/ 7467 h 445"/>
                                <a:gd name="T48" fmla="+- 0 1813 1154"/>
                                <a:gd name="T49" fmla="*/ T48 w 659"/>
                                <a:gd name="T50" fmla="+- 0 7273 7101"/>
                                <a:gd name="T51" fmla="*/ 7273 h 445"/>
                                <a:gd name="T52" fmla="+- 0 1781 1154"/>
                                <a:gd name="T53" fmla="*/ T52 w 659"/>
                                <a:gd name="T54" fmla="+- 0 7218 7101"/>
                                <a:gd name="T55" fmla="*/ 7218 h 445"/>
                                <a:gd name="T56" fmla="+- 0 1622 1154"/>
                                <a:gd name="T57" fmla="*/ T56 w 659"/>
                                <a:gd name="T58" fmla="+- 0 7197 7101"/>
                                <a:gd name="T59" fmla="*/ 7197 h 445"/>
                                <a:gd name="T60" fmla="+- 0 1614 1154"/>
                                <a:gd name="T61" fmla="*/ T60 w 659"/>
                                <a:gd name="T62" fmla="+- 0 7179 7101"/>
                                <a:gd name="T63" fmla="*/ 7179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659" h="445">
                                  <a:moveTo>
                                    <a:pt x="460" y="78"/>
                                  </a:moveTo>
                                  <a:lnTo>
                                    <a:pt x="342" y="78"/>
                                  </a:lnTo>
                                  <a:lnTo>
                                    <a:pt x="360" y="83"/>
                                  </a:lnTo>
                                  <a:lnTo>
                                    <a:pt x="376" y="94"/>
                                  </a:lnTo>
                                  <a:lnTo>
                                    <a:pt x="389" y="111"/>
                                  </a:lnTo>
                                  <a:lnTo>
                                    <a:pt x="399" y="133"/>
                                  </a:lnTo>
                                  <a:lnTo>
                                    <a:pt x="403" y="160"/>
                                  </a:lnTo>
                                  <a:lnTo>
                                    <a:pt x="418" y="176"/>
                                  </a:lnTo>
                                  <a:lnTo>
                                    <a:pt x="439" y="183"/>
                                  </a:lnTo>
                                  <a:lnTo>
                                    <a:pt x="583" y="183"/>
                                  </a:lnTo>
                                  <a:lnTo>
                                    <a:pt x="583" y="366"/>
                                  </a:lnTo>
                                  <a:lnTo>
                                    <a:pt x="659" y="366"/>
                                  </a:lnTo>
                                  <a:lnTo>
                                    <a:pt x="659" y="172"/>
                                  </a:lnTo>
                                  <a:lnTo>
                                    <a:pt x="627" y="117"/>
                                  </a:lnTo>
                                  <a:lnTo>
                                    <a:pt x="468" y="96"/>
                                  </a:lnTo>
                                  <a:lnTo>
                                    <a:pt x="460" y="7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149"/>
                        <wpg:cNvGrpSpPr>
                          <a:grpSpLocks/>
                        </wpg:cNvGrpSpPr>
                        <wpg:grpSpPr bwMode="auto">
                          <a:xfrm>
                            <a:off x="1060" y="8308"/>
                            <a:ext cx="265" cy="2"/>
                            <a:chOff x="1060" y="8308"/>
                            <a:chExt cx="265" cy="2"/>
                          </a:xfrm>
                        </wpg:grpSpPr>
                        <wps:wsp>
                          <wps:cNvPr id="27" name="Freeform 150"/>
                          <wps:cNvSpPr>
                            <a:spLocks/>
                          </wps:cNvSpPr>
                          <wps:spPr bwMode="auto">
                            <a:xfrm>
                              <a:off x="1060" y="8308"/>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20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151"/>
                        <wpg:cNvGrpSpPr>
                          <a:grpSpLocks/>
                        </wpg:cNvGrpSpPr>
                        <wpg:grpSpPr bwMode="auto">
                          <a:xfrm>
                            <a:off x="1099" y="8160"/>
                            <a:ext cx="2" cy="108"/>
                            <a:chOff x="1099" y="8160"/>
                            <a:chExt cx="2" cy="108"/>
                          </a:xfrm>
                        </wpg:grpSpPr>
                        <wps:wsp>
                          <wps:cNvPr id="29" name="Freeform 152"/>
                          <wps:cNvSpPr>
                            <a:spLocks/>
                          </wps:cNvSpPr>
                          <wps:spPr bwMode="auto">
                            <a:xfrm>
                              <a:off x="1099" y="8160"/>
                              <a:ext cx="2" cy="108"/>
                            </a:xfrm>
                            <a:custGeom>
                              <a:avLst/>
                              <a:gdLst>
                                <a:gd name="T0" fmla="+- 0 8160 8160"/>
                                <a:gd name="T1" fmla="*/ 8160 h 108"/>
                                <a:gd name="T2" fmla="+- 0 8268 8160"/>
                                <a:gd name="T3" fmla="*/ 8268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153"/>
                        <wpg:cNvGrpSpPr>
                          <a:grpSpLocks/>
                        </wpg:cNvGrpSpPr>
                        <wpg:grpSpPr bwMode="auto">
                          <a:xfrm>
                            <a:off x="1060" y="8121"/>
                            <a:ext cx="265" cy="2"/>
                            <a:chOff x="1060" y="8121"/>
                            <a:chExt cx="265" cy="2"/>
                          </a:xfrm>
                        </wpg:grpSpPr>
                        <wps:wsp>
                          <wps:cNvPr id="31" name="Freeform 154"/>
                          <wps:cNvSpPr>
                            <a:spLocks/>
                          </wps:cNvSpPr>
                          <wps:spPr bwMode="auto">
                            <a:xfrm>
                              <a:off x="1060" y="8121"/>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 name="Group 155"/>
                        <wpg:cNvGrpSpPr>
                          <a:grpSpLocks/>
                        </wpg:cNvGrpSpPr>
                        <wpg:grpSpPr bwMode="auto">
                          <a:xfrm>
                            <a:off x="1285" y="8160"/>
                            <a:ext cx="2" cy="108"/>
                            <a:chOff x="1285" y="8160"/>
                            <a:chExt cx="2" cy="108"/>
                          </a:xfrm>
                        </wpg:grpSpPr>
                        <wps:wsp>
                          <wps:cNvPr id="322" name="Freeform 156"/>
                          <wps:cNvSpPr>
                            <a:spLocks/>
                          </wps:cNvSpPr>
                          <wps:spPr bwMode="auto">
                            <a:xfrm>
                              <a:off x="1285" y="8160"/>
                              <a:ext cx="2" cy="108"/>
                            </a:xfrm>
                            <a:custGeom>
                              <a:avLst/>
                              <a:gdLst>
                                <a:gd name="T0" fmla="+- 0 8160 8160"/>
                                <a:gd name="T1" fmla="*/ 8160 h 108"/>
                                <a:gd name="T2" fmla="+- 0 8268 8160"/>
                                <a:gd name="T3" fmla="*/ 8268 h 108"/>
                              </a:gdLst>
                              <a:ahLst/>
                              <a:cxnLst>
                                <a:cxn ang="0">
                                  <a:pos x="0" y="T1"/>
                                </a:cxn>
                                <a:cxn ang="0">
                                  <a:pos x="0" y="T3"/>
                                </a:cxn>
                              </a:cxnLst>
                              <a:rect l="0" t="0" r="r" b="b"/>
                              <a:pathLst>
                                <a:path h="108">
                                  <a:moveTo>
                                    <a:pt x="0" y="0"/>
                                  </a:moveTo>
                                  <a:lnTo>
                                    <a:pt x="0" y="108"/>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57"/>
                        <wpg:cNvGrpSpPr>
                          <a:grpSpLocks/>
                        </wpg:cNvGrpSpPr>
                        <wpg:grpSpPr bwMode="auto">
                          <a:xfrm>
                            <a:off x="1444" y="8174"/>
                            <a:ext cx="239" cy="79"/>
                            <a:chOff x="1444" y="8174"/>
                            <a:chExt cx="239" cy="79"/>
                          </a:xfrm>
                        </wpg:grpSpPr>
                        <wps:wsp>
                          <wps:cNvPr id="324" name="Freeform 158"/>
                          <wps:cNvSpPr>
                            <a:spLocks/>
                          </wps:cNvSpPr>
                          <wps:spPr bwMode="auto">
                            <a:xfrm>
                              <a:off x="1444" y="8174"/>
                              <a:ext cx="239" cy="79"/>
                            </a:xfrm>
                            <a:custGeom>
                              <a:avLst/>
                              <a:gdLst>
                                <a:gd name="T0" fmla="+- 0 1648 1444"/>
                                <a:gd name="T1" fmla="*/ T0 w 239"/>
                                <a:gd name="T2" fmla="+- 0 8174 8174"/>
                                <a:gd name="T3" fmla="*/ 8174 h 79"/>
                                <a:gd name="T4" fmla="+- 0 1470 1444"/>
                                <a:gd name="T5" fmla="*/ T4 w 239"/>
                                <a:gd name="T6" fmla="+- 0 8175 8174"/>
                                <a:gd name="T7" fmla="*/ 8175 h 79"/>
                                <a:gd name="T8" fmla="+- 0 1455 1444"/>
                                <a:gd name="T9" fmla="*/ T8 w 239"/>
                                <a:gd name="T10" fmla="+- 0 8184 8174"/>
                                <a:gd name="T11" fmla="*/ 8184 h 79"/>
                                <a:gd name="T12" fmla="+- 0 1446 1444"/>
                                <a:gd name="T13" fmla="*/ T12 w 239"/>
                                <a:gd name="T14" fmla="+- 0 8202 8174"/>
                                <a:gd name="T15" fmla="*/ 8202 h 79"/>
                                <a:gd name="T16" fmla="+- 0 1444 1444"/>
                                <a:gd name="T17" fmla="*/ T16 w 239"/>
                                <a:gd name="T18" fmla="+- 0 8230 8174"/>
                                <a:gd name="T19" fmla="*/ 8230 h 79"/>
                                <a:gd name="T20" fmla="+- 0 1459 1444"/>
                                <a:gd name="T21" fmla="*/ T20 w 239"/>
                                <a:gd name="T22" fmla="+- 0 8246 8174"/>
                                <a:gd name="T23" fmla="*/ 8246 h 79"/>
                                <a:gd name="T24" fmla="+- 0 1480 1444"/>
                                <a:gd name="T25" fmla="*/ T24 w 239"/>
                                <a:gd name="T26" fmla="+- 0 8252 8174"/>
                                <a:gd name="T27" fmla="*/ 8252 h 79"/>
                                <a:gd name="T28" fmla="+- 0 1648 1444"/>
                                <a:gd name="T29" fmla="*/ T28 w 239"/>
                                <a:gd name="T30" fmla="+- 0 8252 8174"/>
                                <a:gd name="T31" fmla="*/ 8252 h 79"/>
                                <a:gd name="T32" fmla="+- 0 1657 1444"/>
                                <a:gd name="T33" fmla="*/ T32 w 239"/>
                                <a:gd name="T34" fmla="+- 0 8251 8174"/>
                                <a:gd name="T35" fmla="*/ 8251 h 79"/>
                                <a:gd name="T36" fmla="+- 0 1672 1444"/>
                                <a:gd name="T37" fmla="*/ T36 w 239"/>
                                <a:gd name="T38" fmla="+- 0 8242 8174"/>
                                <a:gd name="T39" fmla="*/ 8242 h 79"/>
                                <a:gd name="T40" fmla="+- 0 1682 1444"/>
                                <a:gd name="T41" fmla="*/ T40 w 239"/>
                                <a:gd name="T42" fmla="+- 0 8224 8174"/>
                                <a:gd name="T43" fmla="*/ 8224 h 79"/>
                                <a:gd name="T44" fmla="+- 0 1683 1444"/>
                                <a:gd name="T45" fmla="*/ T44 w 239"/>
                                <a:gd name="T46" fmla="+- 0 8196 8174"/>
                                <a:gd name="T47" fmla="*/ 8196 h 79"/>
                                <a:gd name="T48" fmla="+- 0 1669 1444"/>
                                <a:gd name="T49" fmla="*/ T48 w 239"/>
                                <a:gd name="T50" fmla="+- 0 8180 8174"/>
                                <a:gd name="T51" fmla="*/ 8180 h 79"/>
                                <a:gd name="T52" fmla="+- 0 1648 1444"/>
                                <a:gd name="T53" fmla="*/ T52 w 239"/>
                                <a:gd name="T54" fmla="+- 0 8174 8174"/>
                                <a:gd name="T55" fmla="*/ 8174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39" h="79">
                                  <a:moveTo>
                                    <a:pt x="204" y="0"/>
                                  </a:moveTo>
                                  <a:lnTo>
                                    <a:pt x="26" y="1"/>
                                  </a:lnTo>
                                  <a:lnTo>
                                    <a:pt x="11" y="10"/>
                                  </a:lnTo>
                                  <a:lnTo>
                                    <a:pt x="2" y="28"/>
                                  </a:lnTo>
                                  <a:lnTo>
                                    <a:pt x="0" y="56"/>
                                  </a:lnTo>
                                  <a:lnTo>
                                    <a:pt x="15" y="72"/>
                                  </a:lnTo>
                                  <a:lnTo>
                                    <a:pt x="36" y="78"/>
                                  </a:lnTo>
                                  <a:lnTo>
                                    <a:pt x="204" y="78"/>
                                  </a:lnTo>
                                  <a:lnTo>
                                    <a:pt x="213" y="77"/>
                                  </a:lnTo>
                                  <a:lnTo>
                                    <a:pt x="228" y="68"/>
                                  </a:lnTo>
                                  <a:lnTo>
                                    <a:pt x="238" y="50"/>
                                  </a:lnTo>
                                  <a:lnTo>
                                    <a:pt x="239" y="22"/>
                                  </a:lnTo>
                                  <a:lnTo>
                                    <a:pt x="225" y="6"/>
                                  </a:lnTo>
                                  <a:lnTo>
                                    <a:pt x="2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159"/>
                        <wpg:cNvGrpSpPr>
                          <a:grpSpLocks/>
                        </wpg:cNvGrpSpPr>
                        <wpg:grpSpPr bwMode="auto">
                          <a:xfrm>
                            <a:off x="1060" y="8699"/>
                            <a:ext cx="265" cy="2"/>
                            <a:chOff x="1060" y="8699"/>
                            <a:chExt cx="265" cy="2"/>
                          </a:xfrm>
                        </wpg:grpSpPr>
                        <wps:wsp>
                          <wps:cNvPr id="326" name="Freeform 160"/>
                          <wps:cNvSpPr>
                            <a:spLocks/>
                          </wps:cNvSpPr>
                          <wps:spPr bwMode="auto">
                            <a:xfrm>
                              <a:off x="1060" y="8699"/>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 name="Group 161"/>
                        <wpg:cNvGrpSpPr>
                          <a:grpSpLocks/>
                        </wpg:cNvGrpSpPr>
                        <wpg:grpSpPr bwMode="auto">
                          <a:xfrm>
                            <a:off x="1099" y="8552"/>
                            <a:ext cx="2" cy="108"/>
                            <a:chOff x="1099" y="8552"/>
                            <a:chExt cx="2" cy="108"/>
                          </a:xfrm>
                        </wpg:grpSpPr>
                        <wps:wsp>
                          <wps:cNvPr id="328" name="Freeform 162"/>
                          <wps:cNvSpPr>
                            <a:spLocks/>
                          </wps:cNvSpPr>
                          <wps:spPr bwMode="auto">
                            <a:xfrm>
                              <a:off x="1099" y="8552"/>
                              <a:ext cx="2" cy="108"/>
                            </a:xfrm>
                            <a:custGeom>
                              <a:avLst/>
                              <a:gdLst>
                                <a:gd name="T0" fmla="+- 0 8552 8552"/>
                                <a:gd name="T1" fmla="*/ 8552 h 108"/>
                                <a:gd name="T2" fmla="+- 0 8660 8552"/>
                                <a:gd name="T3" fmla="*/ 8660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9" name="Group 163"/>
                        <wpg:cNvGrpSpPr>
                          <a:grpSpLocks/>
                        </wpg:cNvGrpSpPr>
                        <wpg:grpSpPr bwMode="auto">
                          <a:xfrm>
                            <a:off x="1060" y="8513"/>
                            <a:ext cx="265" cy="2"/>
                            <a:chOff x="1060" y="8513"/>
                            <a:chExt cx="265" cy="2"/>
                          </a:xfrm>
                        </wpg:grpSpPr>
                        <wps:wsp>
                          <wps:cNvPr id="330" name="Freeform 164"/>
                          <wps:cNvSpPr>
                            <a:spLocks/>
                          </wps:cNvSpPr>
                          <wps:spPr bwMode="auto">
                            <a:xfrm>
                              <a:off x="1060" y="8513"/>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 name="Group 165"/>
                        <wpg:cNvGrpSpPr>
                          <a:grpSpLocks/>
                        </wpg:cNvGrpSpPr>
                        <wpg:grpSpPr bwMode="auto">
                          <a:xfrm>
                            <a:off x="1285" y="8552"/>
                            <a:ext cx="2" cy="108"/>
                            <a:chOff x="1285" y="8552"/>
                            <a:chExt cx="2" cy="108"/>
                          </a:xfrm>
                        </wpg:grpSpPr>
                        <wps:wsp>
                          <wps:cNvPr id="332" name="Freeform 166"/>
                          <wps:cNvSpPr>
                            <a:spLocks/>
                          </wps:cNvSpPr>
                          <wps:spPr bwMode="auto">
                            <a:xfrm>
                              <a:off x="1285" y="8552"/>
                              <a:ext cx="2" cy="108"/>
                            </a:xfrm>
                            <a:custGeom>
                              <a:avLst/>
                              <a:gdLst>
                                <a:gd name="T0" fmla="+- 0 8552 8552"/>
                                <a:gd name="T1" fmla="*/ 8552 h 108"/>
                                <a:gd name="T2" fmla="+- 0 8659 8552"/>
                                <a:gd name="T3" fmla="*/ 8659 h 108"/>
                              </a:gdLst>
                              <a:ahLst/>
                              <a:cxnLst>
                                <a:cxn ang="0">
                                  <a:pos x="0" y="T1"/>
                                </a:cxn>
                                <a:cxn ang="0">
                                  <a:pos x="0" y="T3"/>
                                </a:cxn>
                              </a:cxnLst>
                              <a:rect l="0" t="0" r="r" b="b"/>
                              <a:pathLst>
                                <a:path h="108">
                                  <a:moveTo>
                                    <a:pt x="0" y="0"/>
                                  </a:moveTo>
                                  <a:lnTo>
                                    <a:pt x="0" y="107"/>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 name="Group 167"/>
                        <wpg:cNvGrpSpPr>
                          <a:grpSpLocks/>
                        </wpg:cNvGrpSpPr>
                        <wpg:grpSpPr bwMode="auto">
                          <a:xfrm>
                            <a:off x="1060" y="7917"/>
                            <a:ext cx="265" cy="2"/>
                            <a:chOff x="1060" y="7917"/>
                            <a:chExt cx="265" cy="2"/>
                          </a:xfrm>
                        </wpg:grpSpPr>
                        <wps:wsp>
                          <wps:cNvPr id="334" name="Freeform 168"/>
                          <wps:cNvSpPr>
                            <a:spLocks/>
                          </wps:cNvSpPr>
                          <wps:spPr bwMode="auto">
                            <a:xfrm>
                              <a:off x="1060" y="7917"/>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 name="Group 169"/>
                        <wpg:cNvGrpSpPr>
                          <a:grpSpLocks/>
                        </wpg:cNvGrpSpPr>
                        <wpg:grpSpPr bwMode="auto">
                          <a:xfrm>
                            <a:off x="1099" y="7770"/>
                            <a:ext cx="2" cy="108"/>
                            <a:chOff x="1099" y="7770"/>
                            <a:chExt cx="2" cy="108"/>
                          </a:xfrm>
                        </wpg:grpSpPr>
                        <wps:wsp>
                          <wps:cNvPr id="336" name="Freeform 170"/>
                          <wps:cNvSpPr>
                            <a:spLocks/>
                          </wps:cNvSpPr>
                          <wps:spPr bwMode="auto">
                            <a:xfrm>
                              <a:off x="1099" y="7770"/>
                              <a:ext cx="2" cy="108"/>
                            </a:xfrm>
                            <a:custGeom>
                              <a:avLst/>
                              <a:gdLst>
                                <a:gd name="T0" fmla="+- 0 7770 7770"/>
                                <a:gd name="T1" fmla="*/ 7770 h 108"/>
                                <a:gd name="T2" fmla="+- 0 7878 7770"/>
                                <a:gd name="T3" fmla="*/ 7878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 name="Group 171"/>
                        <wpg:cNvGrpSpPr>
                          <a:grpSpLocks/>
                        </wpg:cNvGrpSpPr>
                        <wpg:grpSpPr bwMode="auto">
                          <a:xfrm>
                            <a:off x="1060" y="7730"/>
                            <a:ext cx="265" cy="2"/>
                            <a:chOff x="1060" y="7730"/>
                            <a:chExt cx="265" cy="2"/>
                          </a:xfrm>
                        </wpg:grpSpPr>
                        <wps:wsp>
                          <wps:cNvPr id="338" name="Freeform 172"/>
                          <wps:cNvSpPr>
                            <a:spLocks/>
                          </wps:cNvSpPr>
                          <wps:spPr bwMode="auto">
                            <a:xfrm>
                              <a:off x="1060" y="7730"/>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20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 name="Group 173"/>
                        <wpg:cNvGrpSpPr>
                          <a:grpSpLocks/>
                        </wpg:cNvGrpSpPr>
                        <wpg:grpSpPr bwMode="auto">
                          <a:xfrm>
                            <a:off x="1285" y="7769"/>
                            <a:ext cx="2" cy="108"/>
                            <a:chOff x="1285" y="7769"/>
                            <a:chExt cx="2" cy="108"/>
                          </a:xfrm>
                        </wpg:grpSpPr>
                        <wps:wsp>
                          <wps:cNvPr id="340" name="Freeform 174"/>
                          <wps:cNvSpPr>
                            <a:spLocks/>
                          </wps:cNvSpPr>
                          <wps:spPr bwMode="auto">
                            <a:xfrm>
                              <a:off x="1285" y="7769"/>
                              <a:ext cx="2" cy="108"/>
                            </a:xfrm>
                            <a:custGeom>
                              <a:avLst/>
                              <a:gdLst>
                                <a:gd name="T0" fmla="+- 0 7769 7769"/>
                                <a:gd name="T1" fmla="*/ 7769 h 108"/>
                                <a:gd name="T2" fmla="+- 0 7877 7769"/>
                                <a:gd name="T3" fmla="*/ 7877 h 108"/>
                              </a:gdLst>
                              <a:ahLst/>
                              <a:cxnLst>
                                <a:cxn ang="0">
                                  <a:pos x="0" y="T1"/>
                                </a:cxn>
                                <a:cxn ang="0">
                                  <a:pos x="0" y="T3"/>
                                </a:cxn>
                              </a:cxnLst>
                              <a:rect l="0" t="0" r="r" b="b"/>
                              <a:pathLst>
                                <a:path h="108">
                                  <a:moveTo>
                                    <a:pt x="0" y="0"/>
                                  </a:moveTo>
                                  <a:lnTo>
                                    <a:pt x="0" y="108"/>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 name="Group 175"/>
                        <wpg:cNvGrpSpPr>
                          <a:grpSpLocks/>
                        </wpg:cNvGrpSpPr>
                        <wpg:grpSpPr bwMode="auto">
                          <a:xfrm>
                            <a:off x="1442" y="7706"/>
                            <a:ext cx="465" cy="79"/>
                            <a:chOff x="1442" y="7706"/>
                            <a:chExt cx="465" cy="79"/>
                          </a:xfrm>
                        </wpg:grpSpPr>
                        <wps:wsp>
                          <wps:cNvPr id="342" name="Freeform 176"/>
                          <wps:cNvSpPr>
                            <a:spLocks/>
                          </wps:cNvSpPr>
                          <wps:spPr bwMode="auto">
                            <a:xfrm>
                              <a:off x="1442" y="7706"/>
                              <a:ext cx="465" cy="79"/>
                            </a:xfrm>
                            <a:custGeom>
                              <a:avLst/>
                              <a:gdLst>
                                <a:gd name="T0" fmla="+- 0 1871 1442"/>
                                <a:gd name="T1" fmla="*/ T0 w 465"/>
                                <a:gd name="T2" fmla="+- 0 7706 7706"/>
                                <a:gd name="T3" fmla="*/ 7706 h 79"/>
                                <a:gd name="T4" fmla="+- 0 1468 1442"/>
                                <a:gd name="T5" fmla="*/ T4 w 465"/>
                                <a:gd name="T6" fmla="+- 0 7708 7706"/>
                                <a:gd name="T7" fmla="*/ 7708 h 79"/>
                                <a:gd name="T8" fmla="+- 0 1453 1442"/>
                                <a:gd name="T9" fmla="*/ T8 w 465"/>
                                <a:gd name="T10" fmla="+- 0 7717 7706"/>
                                <a:gd name="T11" fmla="*/ 7717 h 79"/>
                                <a:gd name="T12" fmla="+- 0 1443 1442"/>
                                <a:gd name="T13" fmla="*/ T12 w 465"/>
                                <a:gd name="T14" fmla="+- 0 7735 7706"/>
                                <a:gd name="T15" fmla="*/ 7735 h 79"/>
                                <a:gd name="T16" fmla="+- 0 1442 1442"/>
                                <a:gd name="T17" fmla="*/ T16 w 465"/>
                                <a:gd name="T18" fmla="+- 0 7762 7706"/>
                                <a:gd name="T19" fmla="*/ 7762 h 79"/>
                                <a:gd name="T20" fmla="+- 0 1456 1442"/>
                                <a:gd name="T21" fmla="*/ T20 w 465"/>
                                <a:gd name="T22" fmla="+- 0 7779 7706"/>
                                <a:gd name="T23" fmla="*/ 7779 h 79"/>
                                <a:gd name="T24" fmla="+- 0 1477 1442"/>
                                <a:gd name="T25" fmla="*/ T24 w 465"/>
                                <a:gd name="T26" fmla="+- 0 7785 7706"/>
                                <a:gd name="T27" fmla="*/ 7785 h 79"/>
                                <a:gd name="T28" fmla="+- 0 1871 1442"/>
                                <a:gd name="T29" fmla="*/ T28 w 465"/>
                                <a:gd name="T30" fmla="+- 0 7785 7706"/>
                                <a:gd name="T31" fmla="*/ 7785 h 79"/>
                                <a:gd name="T32" fmla="+- 0 1881 1442"/>
                                <a:gd name="T33" fmla="*/ T32 w 465"/>
                                <a:gd name="T34" fmla="+- 0 7784 7706"/>
                                <a:gd name="T35" fmla="*/ 7784 h 79"/>
                                <a:gd name="T36" fmla="+- 0 1896 1442"/>
                                <a:gd name="T37" fmla="*/ T36 w 465"/>
                                <a:gd name="T38" fmla="+- 0 7774 7706"/>
                                <a:gd name="T39" fmla="*/ 7774 h 79"/>
                                <a:gd name="T40" fmla="+- 0 1905 1442"/>
                                <a:gd name="T41" fmla="*/ T40 w 465"/>
                                <a:gd name="T42" fmla="+- 0 7756 7706"/>
                                <a:gd name="T43" fmla="*/ 7756 h 79"/>
                                <a:gd name="T44" fmla="+- 0 1906 1442"/>
                                <a:gd name="T45" fmla="*/ T44 w 465"/>
                                <a:gd name="T46" fmla="+- 0 7729 7706"/>
                                <a:gd name="T47" fmla="*/ 7729 h 79"/>
                                <a:gd name="T48" fmla="+- 0 1892 1442"/>
                                <a:gd name="T49" fmla="*/ T48 w 465"/>
                                <a:gd name="T50" fmla="+- 0 7713 7706"/>
                                <a:gd name="T51" fmla="*/ 7713 h 79"/>
                                <a:gd name="T52" fmla="+- 0 1871 1442"/>
                                <a:gd name="T53" fmla="*/ T52 w 465"/>
                                <a:gd name="T54" fmla="+- 0 7706 7706"/>
                                <a:gd name="T55" fmla="*/ 7706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65" h="79">
                                  <a:moveTo>
                                    <a:pt x="429" y="0"/>
                                  </a:moveTo>
                                  <a:lnTo>
                                    <a:pt x="26" y="2"/>
                                  </a:lnTo>
                                  <a:lnTo>
                                    <a:pt x="11" y="11"/>
                                  </a:lnTo>
                                  <a:lnTo>
                                    <a:pt x="1" y="29"/>
                                  </a:lnTo>
                                  <a:lnTo>
                                    <a:pt x="0" y="56"/>
                                  </a:lnTo>
                                  <a:lnTo>
                                    <a:pt x="14" y="73"/>
                                  </a:lnTo>
                                  <a:lnTo>
                                    <a:pt x="35" y="79"/>
                                  </a:lnTo>
                                  <a:lnTo>
                                    <a:pt x="429" y="79"/>
                                  </a:lnTo>
                                  <a:lnTo>
                                    <a:pt x="439" y="78"/>
                                  </a:lnTo>
                                  <a:lnTo>
                                    <a:pt x="454" y="68"/>
                                  </a:lnTo>
                                  <a:lnTo>
                                    <a:pt x="463" y="50"/>
                                  </a:lnTo>
                                  <a:lnTo>
                                    <a:pt x="464" y="23"/>
                                  </a:lnTo>
                                  <a:lnTo>
                                    <a:pt x="450" y="7"/>
                                  </a:lnTo>
                                  <a:lnTo>
                                    <a:pt x="4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3" name="Group 177"/>
                        <wpg:cNvGrpSpPr>
                          <a:grpSpLocks/>
                        </wpg:cNvGrpSpPr>
                        <wpg:grpSpPr bwMode="auto">
                          <a:xfrm>
                            <a:off x="1444" y="7859"/>
                            <a:ext cx="362" cy="79"/>
                            <a:chOff x="1444" y="7859"/>
                            <a:chExt cx="362" cy="79"/>
                          </a:xfrm>
                        </wpg:grpSpPr>
                        <wps:wsp>
                          <wps:cNvPr id="344" name="Freeform 178"/>
                          <wps:cNvSpPr>
                            <a:spLocks/>
                          </wps:cNvSpPr>
                          <wps:spPr bwMode="auto">
                            <a:xfrm>
                              <a:off x="1444" y="7859"/>
                              <a:ext cx="362" cy="79"/>
                            </a:xfrm>
                            <a:custGeom>
                              <a:avLst/>
                              <a:gdLst>
                                <a:gd name="T0" fmla="+- 0 1771 1444"/>
                                <a:gd name="T1" fmla="*/ T0 w 362"/>
                                <a:gd name="T2" fmla="+- 0 7859 7859"/>
                                <a:gd name="T3" fmla="*/ 7859 h 79"/>
                                <a:gd name="T4" fmla="+- 0 1470 1444"/>
                                <a:gd name="T5" fmla="*/ T4 w 362"/>
                                <a:gd name="T6" fmla="+- 0 7860 7859"/>
                                <a:gd name="T7" fmla="*/ 7860 h 79"/>
                                <a:gd name="T8" fmla="+- 0 1455 1444"/>
                                <a:gd name="T9" fmla="*/ T8 w 362"/>
                                <a:gd name="T10" fmla="+- 0 7869 7859"/>
                                <a:gd name="T11" fmla="*/ 7869 h 79"/>
                                <a:gd name="T12" fmla="+- 0 1446 1444"/>
                                <a:gd name="T13" fmla="*/ T12 w 362"/>
                                <a:gd name="T14" fmla="+- 0 7887 7859"/>
                                <a:gd name="T15" fmla="*/ 7887 h 79"/>
                                <a:gd name="T16" fmla="+- 0 1444 1444"/>
                                <a:gd name="T17" fmla="*/ T16 w 362"/>
                                <a:gd name="T18" fmla="+- 0 7915 7859"/>
                                <a:gd name="T19" fmla="*/ 7915 h 79"/>
                                <a:gd name="T20" fmla="+- 0 1459 1444"/>
                                <a:gd name="T21" fmla="*/ T20 w 362"/>
                                <a:gd name="T22" fmla="+- 0 7931 7859"/>
                                <a:gd name="T23" fmla="*/ 7931 h 79"/>
                                <a:gd name="T24" fmla="+- 0 1480 1444"/>
                                <a:gd name="T25" fmla="*/ T24 w 362"/>
                                <a:gd name="T26" fmla="+- 0 7937 7859"/>
                                <a:gd name="T27" fmla="*/ 7937 h 79"/>
                                <a:gd name="T28" fmla="+- 0 1769 1444"/>
                                <a:gd name="T29" fmla="*/ T28 w 362"/>
                                <a:gd name="T30" fmla="+- 0 7937 7859"/>
                                <a:gd name="T31" fmla="*/ 7937 h 79"/>
                                <a:gd name="T32" fmla="+- 0 1780 1444"/>
                                <a:gd name="T33" fmla="*/ T32 w 362"/>
                                <a:gd name="T34" fmla="+- 0 7936 7859"/>
                                <a:gd name="T35" fmla="*/ 7936 h 79"/>
                                <a:gd name="T36" fmla="+- 0 1796 1444"/>
                                <a:gd name="T37" fmla="*/ T36 w 362"/>
                                <a:gd name="T38" fmla="+- 0 7926 7859"/>
                                <a:gd name="T39" fmla="*/ 7926 h 79"/>
                                <a:gd name="T40" fmla="+- 0 1805 1444"/>
                                <a:gd name="T41" fmla="*/ T40 w 362"/>
                                <a:gd name="T42" fmla="+- 0 7908 7859"/>
                                <a:gd name="T43" fmla="*/ 7908 h 79"/>
                                <a:gd name="T44" fmla="+- 0 1807 1444"/>
                                <a:gd name="T45" fmla="*/ T44 w 362"/>
                                <a:gd name="T46" fmla="+- 0 7881 7859"/>
                                <a:gd name="T47" fmla="*/ 7881 h 79"/>
                                <a:gd name="T48" fmla="+- 0 1792 1444"/>
                                <a:gd name="T49" fmla="*/ T48 w 362"/>
                                <a:gd name="T50" fmla="+- 0 7865 7859"/>
                                <a:gd name="T51" fmla="*/ 7865 h 79"/>
                                <a:gd name="T52" fmla="+- 0 1771 1444"/>
                                <a:gd name="T53" fmla="*/ T52 w 362"/>
                                <a:gd name="T54" fmla="+- 0 7859 7859"/>
                                <a:gd name="T55" fmla="*/ 7859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62" h="79">
                                  <a:moveTo>
                                    <a:pt x="327" y="0"/>
                                  </a:moveTo>
                                  <a:lnTo>
                                    <a:pt x="26" y="1"/>
                                  </a:lnTo>
                                  <a:lnTo>
                                    <a:pt x="11" y="10"/>
                                  </a:lnTo>
                                  <a:lnTo>
                                    <a:pt x="2" y="28"/>
                                  </a:lnTo>
                                  <a:lnTo>
                                    <a:pt x="0" y="56"/>
                                  </a:lnTo>
                                  <a:lnTo>
                                    <a:pt x="15" y="72"/>
                                  </a:lnTo>
                                  <a:lnTo>
                                    <a:pt x="36" y="78"/>
                                  </a:lnTo>
                                  <a:lnTo>
                                    <a:pt x="325" y="78"/>
                                  </a:lnTo>
                                  <a:lnTo>
                                    <a:pt x="336" y="77"/>
                                  </a:lnTo>
                                  <a:lnTo>
                                    <a:pt x="352" y="67"/>
                                  </a:lnTo>
                                  <a:lnTo>
                                    <a:pt x="361" y="49"/>
                                  </a:lnTo>
                                  <a:lnTo>
                                    <a:pt x="363" y="22"/>
                                  </a:lnTo>
                                  <a:lnTo>
                                    <a:pt x="348" y="6"/>
                                  </a:lnTo>
                                  <a:lnTo>
                                    <a:pt x="3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5" name="Group 179"/>
                        <wpg:cNvGrpSpPr>
                          <a:grpSpLocks/>
                        </wpg:cNvGrpSpPr>
                        <wpg:grpSpPr bwMode="auto">
                          <a:xfrm>
                            <a:off x="1615" y="7518"/>
                            <a:ext cx="847" cy="1160"/>
                            <a:chOff x="1615" y="7518"/>
                            <a:chExt cx="847" cy="1160"/>
                          </a:xfrm>
                        </wpg:grpSpPr>
                        <wps:wsp>
                          <wps:cNvPr id="346" name="Freeform 180"/>
                          <wps:cNvSpPr>
                            <a:spLocks/>
                          </wps:cNvSpPr>
                          <wps:spPr bwMode="auto">
                            <a:xfrm>
                              <a:off x="1615" y="7518"/>
                              <a:ext cx="847" cy="1160"/>
                            </a:xfrm>
                            <a:custGeom>
                              <a:avLst/>
                              <a:gdLst>
                                <a:gd name="T0" fmla="+- 0 2186 1615"/>
                                <a:gd name="T1" fmla="*/ T0 w 847"/>
                                <a:gd name="T2" fmla="+- 0 7686 7518"/>
                                <a:gd name="T3" fmla="*/ 7686 h 1160"/>
                                <a:gd name="T4" fmla="+- 0 2169 1615"/>
                                <a:gd name="T5" fmla="*/ T4 w 847"/>
                                <a:gd name="T6" fmla="+- 0 7691 7518"/>
                                <a:gd name="T7" fmla="*/ 7691 h 1160"/>
                                <a:gd name="T8" fmla="+- 0 2155 1615"/>
                                <a:gd name="T9" fmla="*/ T8 w 847"/>
                                <a:gd name="T10" fmla="+- 0 7704 7518"/>
                                <a:gd name="T11" fmla="*/ 7704 h 1160"/>
                                <a:gd name="T12" fmla="+- 0 1669 1615"/>
                                <a:gd name="T13" fmla="*/ T12 w 847"/>
                                <a:gd name="T14" fmla="+- 0 8415 7518"/>
                                <a:gd name="T15" fmla="*/ 8415 h 1160"/>
                                <a:gd name="T16" fmla="+- 0 1666 1615"/>
                                <a:gd name="T17" fmla="*/ T16 w 847"/>
                                <a:gd name="T18" fmla="+- 0 8418 7518"/>
                                <a:gd name="T19" fmla="*/ 8418 h 1160"/>
                                <a:gd name="T20" fmla="+- 0 1664 1615"/>
                                <a:gd name="T21" fmla="*/ T20 w 847"/>
                                <a:gd name="T22" fmla="+- 0 8423 7518"/>
                                <a:gd name="T23" fmla="*/ 8423 h 1160"/>
                                <a:gd name="T24" fmla="+- 0 1664 1615"/>
                                <a:gd name="T25" fmla="*/ T24 w 847"/>
                                <a:gd name="T26" fmla="+- 0 8428 7518"/>
                                <a:gd name="T27" fmla="*/ 8428 h 1160"/>
                                <a:gd name="T28" fmla="+- 0 1615 1615"/>
                                <a:gd name="T29" fmla="*/ T28 w 847"/>
                                <a:gd name="T30" fmla="+- 0 8637 7518"/>
                                <a:gd name="T31" fmla="*/ 8637 h 1160"/>
                                <a:gd name="T32" fmla="+- 0 1619 1615"/>
                                <a:gd name="T33" fmla="*/ T32 w 847"/>
                                <a:gd name="T34" fmla="+- 0 8656 7518"/>
                                <a:gd name="T35" fmla="*/ 8656 h 1160"/>
                                <a:gd name="T36" fmla="+- 0 1632 1615"/>
                                <a:gd name="T37" fmla="*/ T36 w 847"/>
                                <a:gd name="T38" fmla="+- 0 8670 7518"/>
                                <a:gd name="T39" fmla="*/ 8670 h 1160"/>
                                <a:gd name="T40" fmla="+- 0 1637 1615"/>
                                <a:gd name="T41" fmla="*/ T40 w 847"/>
                                <a:gd name="T42" fmla="+- 0 8675 7518"/>
                                <a:gd name="T43" fmla="*/ 8675 h 1160"/>
                                <a:gd name="T44" fmla="+- 0 1645 1615"/>
                                <a:gd name="T45" fmla="*/ T44 w 847"/>
                                <a:gd name="T46" fmla="+- 0 8678 7518"/>
                                <a:gd name="T47" fmla="*/ 8678 h 1160"/>
                                <a:gd name="T48" fmla="+- 0 1661 1615"/>
                                <a:gd name="T49" fmla="*/ T48 w 847"/>
                                <a:gd name="T50" fmla="+- 0 8678 7518"/>
                                <a:gd name="T51" fmla="*/ 8678 h 1160"/>
                                <a:gd name="T52" fmla="+- 0 1669 1615"/>
                                <a:gd name="T53" fmla="*/ T52 w 847"/>
                                <a:gd name="T54" fmla="+- 0 8675 7518"/>
                                <a:gd name="T55" fmla="*/ 8675 h 1160"/>
                                <a:gd name="T56" fmla="+- 0 1674 1615"/>
                                <a:gd name="T57" fmla="*/ T56 w 847"/>
                                <a:gd name="T58" fmla="+- 0 8672 7518"/>
                                <a:gd name="T59" fmla="*/ 8672 h 1160"/>
                                <a:gd name="T60" fmla="+- 0 1842 1615"/>
                                <a:gd name="T61" fmla="*/ T60 w 847"/>
                                <a:gd name="T62" fmla="+- 0 8554 7518"/>
                                <a:gd name="T63" fmla="*/ 8554 h 1160"/>
                                <a:gd name="T64" fmla="+- 0 1847 1615"/>
                                <a:gd name="T65" fmla="*/ T64 w 847"/>
                                <a:gd name="T66" fmla="+- 0 8552 7518"/>
                                <a:gd name="T67" fmla="*/ 8552 h 1160"/>
                                <a:gd name="T68" fmla="+- 0 1850 1615"/>
                                <a:gd name="T69" fmla="*/ T68 w 847"/>
                                <a:gd name="T70" fmla="+- 0 8549 7518"/>
                                <a:gd name="T71" fmla="*/ 8549 h 1160"/>
                                <a:gd name="T72" fmla="+- 0 1713 1615"/>
                                <a:gd name="T73" fmla="*/ T72 w 847"/>
                                <a:gd name="T74" fmla="+- 0 8549 7518"/>
                                <a:gd name="T75" fmla="*/ 8549 h 1160"/>
                                <a:gd name="T76" fmla="+- 0 1734 1615"/>
                                <a:gd name="T77" fmla="*/ T76 w 847"/>
                                <a:gd name="T78" fmla="+- 0 8457 7518"/>
                                <a:gd name="T79" fmla="*/ 8457 h 1160"/>
                                <a:gd name="T80" fmla="+- 0 2225 1615"/>
                                <a:gd name="T81" fmla="*/ T80 w 847"/>
                                <a:gd name="T82" fmla="+- 0 7739 7518"/>
                                <a:gd name="T83" fmla="*/ 7739 h 1160"/>
                                <a:gd name="T84" fmla="+- 0 2227 1615"/>
                                <a:gd name="T85" fmla="*/ T84 w 847"/>
                                <a:gd name="T86" fmla="+- 0 7722 7518"/>
                                <a:gd name="T87" fmla="*/ 7722 h 1160"/>
                                <a:gd name="T88" fmla="+- 0 2220 1615"/>
                                <a:gd name="T89" fmla="*/ T88 w 847"/>
                                <a:gd name="T90" fmla="+- 0 7705 7518"/>
                                <a:gd name="T91" fmla="*/ 7705 h 1160"/>
                                <a:gd name="T92" fmla="+- 0 2204 1615"/>
                                <a:gd name="T93" fmla="*/ T92 w 847"/>
                                <a:gd name="T94" fmla="+- 0 7690 7518"/>
                                <a:gd name="T95" fmla="*/ 7690 h 1160"/>
                                <a:gd name="T96" fmla="+- 0 2186 1615"/>
                                <a:gd name="T97" fmla="*/ T96 w 847"/>
                                <a:gd name="T98" fmla="+- 0 7686 7518"/>
                                <a:gd name="T99" fmla="*/ 7686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47" h="1160">
                                  <a:moveTo>
                                    <a:pt x="571" y="168"/>
                                  </a:moveTo>
                                  <a:lnTo>
                                    <a:pt x="554" y="173"/>
                                  </a:lnTo>
                                  <a:lnTo>
                                    <a:pt x="540" y="186"/>
                                  </a:lnTo>
                                  <a:lnTo>
                                    <a:pt x="54" y="897"/>
                                  </a:lnTo>
                                  <a:lnTo>
                                    <a:pt x="51" y="900"/>
                                  </a:lnTo>
                                  <a:lnTo>
                                    <a:pt x="49" y="905"/>
                                  </a:lnTo>
                                  <a:lnTo>
                                    <a:pt x="49" y="910"/>
                                  </a:lnTo>
                                  <a:lnTo>
                                    <a:pt x="0" y="1119"/>
                                  </a:lnTo>
                                  <a:lnTo>
                                    <a:pt x="4" y="1138"/>
                                  </a:lnTo>
                                  <a:lnTo>
                                    <a:pt x="17" y="1152"/>
                                  </a:lnTo>
                                  <a:lnTo>
                                    <a:pt x="22" y="1157"/>
                                  </a:lnTo>
                                  <a:lnTo>
                                    <a:pt x="30" y="1160"/>
                                  </a:lnTo>
                                  <a:lnTo>
                                    <a:pt x="46" y="1160"/>
                                  </a:lnTo>
                                  <a:lnTo>
                                    <a:pt x="54" y="1157"/>
                                  </a:lnTo>
                                  <a:lnTo>
                                    <a:pt x="59" y="1154"/>
                                  </a:lnTo>
                                  <a:lnTo>
                                    <a:pt x="227" y="1036"/>
                                  </a:lnTo>
                                  <a:lnTo>
                                    <a:pt x="232" y="1034"/>
                                  </a:lnTo>
                                  <a:lnTo>
                                    <a:pt x="235" y="1031"/>
                                  </a:lnTo>
                                  <a:lnTo>
                                    <a:pt x="98" y="1031"/>
                                  </a:lnTo>
                                  <a:lnTo>
                                    <a:pt x="119" y="939"/>
                                  </a:lnTo>
                                  <a:lnTo>
                                    <a:pt x="610" y="221"/>
                                  </a:lnTo>
                                  <a:lnTo>
                                    <a:pt x="612" y="204"/>
                                  </a:lnTo>
                                  <a:lnTo>
                                    <a:pt x="605" y="187"/>
                                  </a:lnTo>
                                  <a:lnTo>
                                    <a:pt x="589" y="172"/>
                                  </a:lnTo>
                                  <a:lnTo>
                                    <a:pt x="571" y="16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181"/>
                          <wps:cNvSpPr>
                            <a:spLocks/>
                          </wps:cNvSpPr>
                          <wps:spPr bwMode="auto">
                            <a:xfrm>
                              <a:off x="1615" y="7518"/>
                              <a:ext cx="847" cy="1160"/>
                            </a:xfrm>
                            <a:custGeom>
                              <a:avLst/>
                              <a:gdLst>
                                <a:gd name="T0" fmla="+- 0 2299 1615"/>
                                <a:gd name="T1" fmla="*/ T0 w 847"/>
                                <a:gd name="T2" fmla="+- 0 7518 7518"/>
                                <a:gd name="T3" fmla="*/ 7518 h 1160"/>
                                <a:gd name="T4" fmla="+- 0 2282 1615"/>
                                <a:gd name="T5" fmla="*/ T4 w 847"/>
                                <a:gd name="T6" fmla="+- 0 7523 7518"/>
                                <a:gd name="T7" fmla="*/ 7523 h 1160"/>
                                <a:gd name="T8" fmla="+- 0 2267 1615"/>
                                <a:gd name="T9" fmla="*/ T8 w 847"/>
                                <a:gd name="T10" fmla="+- 0 7536 7518"/>
                                <a:gd name="T11" fmla="*/ 7536 h 1160"/>
                                <a:gd name="T12" fmla="+- 0 2218 1615"/>
                                <a:gd name="T13" fmla="*/ T12 w 847"/>
                                <a:gd name="T14" fmla="+- 0 7612 7518"/>
                                <a:gd name="T15" fmla="*/ 7612 h 1160"/>
                                <a:gd name="T16" fmla="+- 0 2212 1615"/>
                                <a:gd name="T17" fmla="*/ T16 w 847"/>
                                <a:gd name="T18" fmla="+- 0 7620 7518"/>
                                <a:gd name="T19" fmla="*/ 7620 h 1160"/>
                                <a:gd name="T20" fmla="+- 0 2210 1615"/>
                                <a:gd name="T21" fmla="*/ T20 w 847"/>
                                <a:gd name="T22" fmla="+- 0 7630 7518"/>
                                <a:gd name="T23" fmla="*/ 7630 h 1160"/>
                                <a:gd name="T24" fmla="+- 0 2212 1615"/>
                                <a:gd name="T25" fmla="*/ T24 w 847"/>
                                <a:gd name="T26" fmla="+- 0 7641 7518"/>
                                <a:gd name="T27" fmla="*/ 7641 h 1160"/>
                                <a:gd name="T28" fmla="+- 0 2212 1615"/>
                                <a:gd name="T29" fmla="*/ T28 w 847"/>
                                <a:gd name="T30" fmla="+- 0 7651 7518"/>
                                <a:gd name="T31" fmla="*/ 7651 h 1160"/>
                                <a:gd name="T32" fmla="+- 0 2220 1615"/>
                                <a:gd name="T33" fmla="*/ T32 w 847"/>
                                <a:gd name="T34" fmla="+- 0 7662 7518"/>
                                <a:gd name="T35" fmla="*/ 7662 h 1160"/>
                                <a:gd name="T36" fmla="+- 0 2317 1615"/>
                                <a:gd name="T37" fmla="*/ T36 w 847"/>
                                <a:gd name="T38" fmla="+- 0 7727 7518"/>
                                <a:gd name="T39" fmla="*/ 7727 h 1160"/>
                                <a:gd name="T40" fmla="+- 0 1792 1615"/>
                                <a:gd name="T41" fmla="*/ T40 w 847"/>
                                <a:gd name="T42" fmla="+- 0 8497 7518"/>
                                <a:gd name="T43" fmla="*/ 8497 h 1160"/>
                                <a:gd name="T44" fmla="+- 0 1713 1615"/>
                                <a:gd name="T45" fmla="*/ T44 w 847"/>
                                <a:gd name="T46" fmla="+- 0 8549 7518"/>
                                <a:gd name="T47" fmla="*/ 8549 h 1160"/>
                                <a:gd name="T48" fmla="+- 0 1850 1615"/>
                                <a:gd name="T49" fmla="*/ T48 w 847"/>
                                <a:gd name="T50" fmla="+- 0 8549 7518"/>
                                <a:gd name="T51" fmla="*/ 8549 h 1160"/>
                                <a:gd name="T52" fmla="+- 0 1853 1615"/>
                                <a:gd name="T53" fmla="*/ T52 w 847"/>
                                <a:gd name="T54" fmla="+- 0 8544 7518"/>
                                <a:gd name="T55" fmla="*/ 8544 h 1160"/>
                                <a:gd name="T56" fmla="+- 0 2404 1615"/>
                                <a:gd name="T57" fmla="*/ T56 w 847"/>
                                <a:gd name="T58" fmla="+- 0 7738 7518"/>
                                <a:gd name="T59" fmla="*/ 7738 h 1160"/>
                                <a:gd name="T60" fmla="+- 0 2409 1615"/>
                                <a:gd name="T61" fmla="*/ T60 w 847"/>
                                <a:gd name="T62" fmla="+- 0 7730 7518"/>
                                <a:gd name="T63" fmla="*/ 7730 h 1160"/>
                                <a:gd name="T64" fmla="+- 0 2412 1615"/>
                                <a:gd name="T65" fmla="*/ T64 w 847"/>
                                <a:gd name="T66" fmla="+- 0 7719 7518"/>
                                <a:gd name="T67" fmla="*/ 7719 h 1160"/>
                                <a:gd name="T68" fmla="+- 0 2409 1615"/>
                                <a:gd name="T69" fmla="*/ T68 w 847"/>
                                <a:gd name="T70" fmla="+- 0 7709 7518"/>
                                <a:gd name="T71" fmla="*/ 7709 h 1160"/>
                                <a:gd name="T72" fmla="+- 0 2409 1615"/>
                                <a:gd name="T73" fmla="*/ T72 w 847"/>
                                <a:gd name="T74" fmla="+- 0 7698 7518"/>
                                <a:gd name="T75" fmla="*/ 7698 h 1160"/>
                                <a:gd name="T76" fmla="+- 0 2401 1615"/>
                                <a:gd name="T77" fmla="*/ T76 w 847"/>
                                <a:gd name="T78" fmla="+- 0 7688 7518"/>
                                <a:gd name="T79" fmla="*/ 7688 h 1160"/>
                                <a:gd name="T80" fmla="+- 0 2393 1615"/>
                                <a:gd name="T81" fmla="*/ T80 w 847"/>
                                <a:gd name="T82" fmla="+- 0 7683 7518"/>
                                <a:gd name="T83" fmla="*/ 7683 h 1160"/>
                                <a:gd name="T84" fmla="+- 0 2304 1615"/>
                                <a:gd name="T85" fmla="*/ T84 w 847"/>
                                <a:gd name="T86" fmla="+- 0 7622 7518"/>
                                <a:gd name="T87" fmla="*/ 7622 h 1160"/>
                                <a:gd name="T88" fmla="+- 0 2309 1615"/>
                                <a:gd name="T89" fmla="*/ T88 w 847"/>
                                <a:gd name="T90" fmla="+- 0 7614 7518"/>
                                <a:gd name="T91" fmla="*/ 7614 h 1160"/>
                                <a:gd name="T92" fmla="+- 0 2448 1615"/>
                                <a:gd name="T93" fmla="*/ T92 w 847"/>
                                <a:gd name="T94" fmla="+- 0 7614 7518"/>
                                <a:gd name="T95" fmla="*/ 7614 h 1160"/>
                                <a:gd name="T96" fmla="+- 0 2443 1615"/>
                                <a:gd name="T97" fmla="*/ T96 w 847"/>
                                <a:gd name="T98" fmla="+- 0 7609 7518"/>
                                <a:gd name="T99" fmla="*/ 7609 h 1160"/>
                                <a:gd name="T100" fmla="+- 0 2317 1615"/>
                                <a:gd name="T101" fmla="*/ T100 w 847"/>
                                <a:gd name="T102" fmla="+- 0 7522 7518"/>
                                <a:gd name="T103" fmla="*/ 7522 h 1160"/>
                                <a:gd name="T104" fmla="+- 0 2299 1615"/>
                                <a:gd name="T105" fmla="*/ T104 w 847"/>
                                <a:gd name="T106" fmla="+- 0 7518 7518"/>
                                <a:gd name="T107" fmla="*/ 7518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47" h="1160">
                                  <a:moveTo>
                                    <a:pt x="684" y="0"/>
                                  </a:moveTo>
                                  <a:lnTo>
                                    <a:pt x="667" y="5"/>
                                  </a:lnTo>
                                  <a:lnTo>
                                    <a:pt x="652" y="18"/>
                                  </a:lnTo>
                                  <a:lnTo>
                                    <a:pt x="603" y="94"/>
                                  </a:lnTo>
                                  <a:lnTo>
                                    <a:pt x="597" y="102"/>
                                  </a:lnTo>
                                  <a:lnTo>
                                    <a:pt x="595" y="112"/>
                                  </a:lnTo>
                                  <a:lnTo>
                                    <a:pt x="597" y="123"/>
                                  </a:lnTo>
                                  <a:lnTo>
                                    <a:pt x="597" y="133"/>
                                  </a:lnTo>
                                  <a:lnTo>
                                    <a:pt x="605" y="144"/>
                                  </a:lnTo>
                                  <a:lnTo>
                                    <a:pt x="702" y="209"/>
                                  </a:lnTo>
                                  <a:lnTo>
                                    <a:pt x="177" y="979"/>
                                  </a:lnTo>
                                  <a:lnTo>
                                    <a:pt x="98" y="1031"/>
                                  </a:lnTo>
                                  <a:lnTo>
                                    <a:pt x="235" y="1031"/>
                                  </a:lnTo>
                                  <a:lnTo>
                                    <a:pt x="238" y="1026"/>
                                  </a:lnTo>
                                  <a:lnTo>
                                    <a:pt x="789" y="220"/>
                                  </a:lnTo>
                                  <a:lnTo>
                                    <a:pt x="794" y="212"/>
                                  </a:lnTo>
                                  <a:lnTo>
                                    <a:pt x="797" y="201"/>
                                  </a:lnTo>
                                  <a:lnTo>
                                    <a:pt x="794" y="191"/>
                                  </a:lnTo>
                                  <a:lnTo>
                                    <a:pt x="794" y="180"/>
                                  </a:lnTo>
                                  <a:lnTo>
                                    <a:pt x="786" y="170"/>
                                  </a:lnTo>
                                  <a:lnTo>
                                    <a:pt x="778" y="165"/>
                                  </a:lnTo>
                                  <a:lnTo>
                                    <a:pt x="689" y="104"/>
                                  </a:lnTo>
                                  <a:lnTo>
                                    <a:pt x="694" y="96"/>
                                  </a:lnTo>
                                  <a:lnTo>
                                    <a:pt x="833" y="96"/>
                                  </a:lnTo>
                                  <a:lnTo>
                                    <a:pt x="828" y="91"/>
                                  </a:lnTo>
                                  <a:lnTo>
                                    <a:pt x="702" y="4"/>
                                  </a:lnTo>
                                  <a:lnTo>
                                    <a:pt x="6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82"/>
                          <wps:cNvSpPr>
                            <a:spLocks/>
                          </wps:cNvSpPr>
                          <wps:spPr bwMode="auto">
                            <a:xfrm>
                              <a:off x="1615" y="7518"/>
                              <a:ext cx="847" cy="1160"/>
                            </a:xfrm>
                            <a:custGeom>
                              <a:avLst/>
                              <a:gdLst>
                                <a:gd name="T0" fmla="+- 0 2448 1615"/>
                                <a:gd name="T1" fmla="*/ T0 w 847"/>
                                <a:gd name="T2" fmla="+- 0 7614 7518"/>
                                <a:gd name="T3" fmla="*/ 7614 h 1160"/>
                                <a:gd name="T4" fmla="+- 0 2309 1615"/>
                                <a:gd name="T5" fmla="*/ T4 w 847"/>
                                <a:gd name="T6" fmla="+- 0 7614 7518"/>
                                <a:gd name="T7" fmla="*/ 7614 h 1160"/>
                                <a:gd name="T8" fmla="+- 0 2408 1615"/>
                                <a:gd name="T9" fmla="*/ T8 w 847"/>
                                <a:gd name="T10" fmla="+- 0 7680 7518"/>
                                <a:gd name="T11" fmla="*/ 7680 h 1160"/>
                                <a:gd name="T12" fmla="+- 0 2425 1615"/>
                                <a:gd name="T13" fmla="*/ T12 w 847"/>
                                <a:gd name="T14" fmla="+- 0 7681 7518"/>
                                <a:gd name="T15" fmla="*/ 7681 h 1160"/>
                                <a:gd name="T16" fmla="+- 0 2442 1615"/>
                                <a:gd name="T17" fmla="*/ T16 w 847"/>
                                <a:gd name="T18" fmla="+- 0 7674 7518"/>
                                <a:gd name="T19" fmla="*/ 7674 h 1160"/>
                                <a:gd name="T20" fmla="+- 0 2457 1615"/>
                                <a:gd name="T21" fmla="*/ T20 w 847"/>
                                <a:gd name="T22" fmla="+- 0 7659 7518"/>
                                <a:gd name="T23" fmla="*/ 7659 h 1160"/>
                                <a:gd name="T24" fmla="+- 0 2461 1615"/>
                                <a:gd name="T25" fmla="*/ T24 w 847"/>
                                <a:gd name="T26" fmla="+- 0 7641 7518"/>
                                <a:gd name="T27" fmla="*/ 7641 h 1160"/>
                                <a:gd name="T28" fmla="+- 0 2456 1615"/>
                                <a:gd name="T29" fmla="*/ T28 w 847"/>
                                <a:gd name="T30" fmla="+- 0 7623 7518"/>
                                <a:gd name="T31" fmla="*/ 7623 h 1160"/>
                                <a:gd name="T32" fmla="+- 0 2448 1615"/>
                                <a:gd name="T33" fmla="*/ T32 w 847"/>
                                <a:gd name="T34" fmla="+- 0 7614 7518"/>
                                <a:gd name="T35" fmla="*/ 7614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7" h="1160">
                                  <a:moveTo>
                                    <a:pt x="833" y="96"/>
                                  </a:moveTo>
                                  <a:lnTo>
                                    <a:pt x="694" y="96"/>
                                  </a:lnTo>
                                  <a:lnTo>
                                    <a:pt x="793" y="162"/>
                                  </a:lnTo>
                                  <a:lnTo>
                                    <a:pt x="810" y="163"/>
                                  </a:lnTo>
                                  <a:lnTo>
                                    <a:pt x="827" y="156"/>
                                  </a:lnTo>
                                  <a:lnTo>
                                    <a:pt x="842" y="141"/>
                                  </a:lnTo>
                                  <a:lnTo>
                                    <a:pt x="846" y="123"/>
                                  </a:lnTo>
                                  <a:lnTo>
                                    <a:pt x="841" y="105"/>
                                  </a:lnTo>
                                  <a:lnTo>
                                    <a:pt x="833" y="9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 name="Group 183"/>
                        <wpg:cNvGrpSpPr>
                          <a:grpSpLocks/>
                        </wpg:cNvGrpSpPr>
                        <wpg:grpSpPr bwMode="auto">
                          <a:xfrm>
                            <a:off x="0" y="0"/>
                            <a:ext cx="2935" cy="2738"/>
                            <a:chOff x="0" y="0"/>
                            <a:chExt cx="2935" cy="2738"/>
                          </a:xfrm>
                        </wpg:grpSpPr>
                        <wps:wsp>
                          <wps:cNvPr id="350" name="Freeform 184"/>
                          <wps:cNvSpPr>
                            <a:spLocks/>
                          </wps:cNvSpPr>
                          <wps:spPr bwMode="auto">
                            <a:xfrm>
                              <a:off x="0" y="0"/>
                              <a:ext cx="2935" cy="2738"/>
                            </a:xfrm>
                            <a:custGeom>
                              <a:avLst/>
                              <a:gdLst>
                                <a:gd name="T0" fmla="*/ 0 w 2935"/>
                                <a:gd name="T1" fmla="*/ 2738 h 2738"/>
                                <a:gd name="T2" fmla="*/ 2935 w 2935"/>
                                <a:gd name="T3" fmla="*/ 2738 h 2738"/>
                                <a:gd name="T4" fmla="*/ 2935 w 2935"/>
                                <a:gd name="T5" fmla="*/ 0 h 2738"/>
                                <a:gd name="T6" fmla="*/ 0 w 2935"/>
                                <a:gd name="T7" fmla="*/ 0 h 2738"/>
                                <a:gd name="T8" fmla="*/ 0 w 2935"/>
                                <a:gd name="T9" fmla="*/ 2738 h 2738"/>
                              </a:gdLst>
                              <a:ahLst/>
                              <a:cxnLst>
                                <a:cxn ang="0">
                                  <a:pos x="T0" y="T1"/>
                                </a:cxn>
                                <a:cxn ang="0">
                                  <a:pos x="T2" y="T3"/>
                                </a:cxn>
                                <a:cxn ang="0">
                                  <a:pos x="T4" y="T5"/>
                                </a:cxn>
                                <a:cxn ang="0">
                                  <a:pos x="T6" y="T7"/>
                                </a:cxn>
                                <a:cxn ang="0">
                                  <a:pos x="T8" y="T9"/>
                                </a:cxn>
                              </a:cxnLst>
                              <a:rect l="0" t="0" r="r" b="b"/>
                              <a:pathLst>
                                <a:path w="2935" h="2738">
                                  <a:moveTo>
                                    <a:pt x="0" y="2738"/>
                                  </a:moveTo>
                                  <a:lnTo>
                                    <a:pt x="2935" y="2738"/>
                                  </a:lnTo>
                                  <a:lnTo>
                                    <a:pt x="2935" y="0"/>
                                  </a:lnTo>
                                  <a:lnTo>
                                    <a:pt x="0" y="0"/>
                                  </a:lnTo>
                                  <a:lnTo>
                                    <a:pt x="0" y="2738"/>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1" name="Group 185"/>
                        <wpg:cNvGrpSpPr>
                          <a:grpSpLocks/>
                        </wpg:cNvGrpSpPr>
                        <wpg:grpSpPr bwMode="auto">
                          <a:xfrm>
                            <a:off x="2964" y="0"/>
                            <a:ext cx="8942" cy="2738"/>
                            <a:chOff x="2964" y="0"/>
                            <a:chExt cx="8942" cy="2738"/>
                          </a:xfrm>
                        </wpg:grpSpPr>
                        <wps:wsp>
                          <wps:cNvPr id="352" name="Freeform 186"/>
                          <wps:cNvSpPr>
                            <a:spLocks/>
                          </wps:cNvSpPr>
                          <wps:spPr bwMode="auto">
                            <a:xfrm>
                              <a:off x="2964" y="0"/>
                              <a:ext cx="8942" cy="2738"/>
                            </a:xfrm>
                            <a:custGeom>
                              <a:avLst/>
                              <a:gdLst>
                                <a:gd name="T0" fmla="+- 0 2964 2964"/>
                                <a:gd name="T1" fmla="*/ T0 w 8942"/>
                                <a:gd name="T2" fmla="*/ 2738 h 2738"/>
                                <a:gd name="T3" fmla="+- 0 11906 2964"/>
                                <a:gd name="T4" fmla="*/ T3 w 8942"/>
                                <a:gd name="T5" fmla="*/ 2738 h 2738"/>
                                <a:gd name="T6" fmla="+- 0 11906 2964"/>
                                <a:gd name="T7" fmla="*/ T6 w 8942"/>
                                <a:gd name="T8" fmla="*/ 0 h 2738"/>
                                <a:gd name="T9" fmla="+- 0 2964 2964"/>
                                <a:gd name="T10" fmla="*/ T9 w 8942"/>
                                <a:gd name="T11" fmla="*/ 0 h 2738"/>
                                <a:gd name="T12" fmla="+- 0 2964 2964"/>
                                <a:gd name="T13" fmla="*/ T12 w 8942"/>
                                <a:gd name="T14" fmla="*/ 2738 h 2738"/>
                              </a:gdLst>
                              <a:ahLst/>
                              <a:cxnLst>
                                <a:cxn ang="0">
                                  <a:pos x="T1" y="T2"/>
                                </a:cxn>
                                <a:cxn ang="0">
                                  <a:pos x="T4" y="T5"/>
                                </a:cxn>
                                <a:cxn ang="0">
                                  <a:pos x="T7" y="T8"/>
                                </a:cxn>
                                <a:cxn ang="0">
                                  <a:pos x="T10" y="T11"/>
                                </a:cxn>
                                <a:cxn ang="0">
                                  <a:pos x="T13" y="T14"/>
                                </a:cxn>
                              </a:cxnLst>
                              <a:rect l="0" t="0" r="r" b="b"/>
                              <a:pathLst>
                                <a:path w="8942" h="2738">
                                  <a:moveTo>
                                    <a:pt x="0" y="2738"/>
                                  </a:moveTo>
                                  <a:lnTo>
                                    <a:pt x="8942" y="2738"/>
                                  </a:lnTo>
                                  <a:lnTo>
                                    <a:pt x="8942" y="0"/>
                                  </a:lnTo>
                                  <a:lnTo>
                                    <a:pt x="0" y="0"/>
                                  </a:lnTo>
                                  <a:lnTo>
                                    <a:pt x="0" y="27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3" name="Group 187"/>
                        <wpg:cNvGrpSpPr>
                          <a:grpSpLocks/>
                        </wpg:cNvGrpSpPr>
                        <wpg:grpSpPr bwMode="auto">
                          <a:xfrm>
                            <a:off x="742" y="1216"/>
                            <a:ext cx="473" cy="1040"/>
                            <a:chOff x="742" y="1216"/>
                            <a:chExt cx="473" cy="1040"/>
                          </a:xfrm>
                        </wpg:grpSpPr>
                        <wps:wsp>
                          <wps:cNvPr id="354" name="Freeform 188"/>
                          <wps:cNvSpPr>
                            <a:spLocks/>
                          </wps:cNvSpPr>
                          <wps:spPr bwMode="auto">
                            <a:xfrm>
                              <a:off x="742" y="1216"/>
                              <a:ext cx="473" cy="1040"/>
                            </a:xfrm>
                            <a:custGeom>
                              <a:avLst/>
                              <a:gdLst>
                                <a:gd name="T0" fmla="+- 0 956 742"/>
                                <a:gd name="T1" fmla="*/ T0 w 473"/>
                                <a:gd name="T2" fmla="+- 0 1216 1216"/>
                                <a:gd name="T3" fmla="*/ 1216 h 1040"/>
                                <a:gd name="T4" fmla="+- 0 742 742"/>
                                <a:gd name="T5" fmla="*/ T4 w 473"/>
                                <a:gd name="T6" fmla="+- 0 1216 1216"/>
                                <a:gd name="T7" fmla="*/ 1216 h 1040"/>
                                <a:gd name="T8" fmla="+- 0 742 742"/>
                                <a:gd name="T9" fmla="*/ T8 w 473"/>
                                <a:gd name="T10" fmla="+- 0 2256 1216"/>
                                <a:gd name="T11" fmla="*/ 2256 h 1040"/>
                                <a:gd name="T12" fmla="+- 0 891 742"/>
                                <a:gd name="T13" fmla="*/ T12 w 473"/>
                                <a:gd name="T14" fmla="+- 0 2256 1216"/>
                                <a:gd name="T15" fmla="*/ 2256 h 1040"/>
                                <a:gd name="T16" fmla="+- 0 891 742"/>
                                <a:gd name="T17" fmla="*/ T16 w 473"/>
                                <a:gd name="T18" fmla="+- 0 1850 1216"/>
                                <a:gd name="T19" fmla="*/ 1850 h 1040"/>
                                <a:gd name="T20" fmla="+- 0 976 742"/>
                                <a:gd name="T21" fmla="*/ T20 w 473"/>
                                <a:gd name="T22" fmla="+- 0 1849 1216"/>
                                <a:gd name="T23" fmla="*/ 1849 h 1040"/>
                                <a:gd name="T24" fmla="+- 0 1043 742"/>
                                <a:gd name="T25" fmla="*/ T24 w 473"/>
                                <a:gd name="T26" fmla="+- 0 1839 1216"/>
                                <a:gd name="T27" fmla="*/ 1839 h 1040"/>
                                <a:gd name="T28" fmla="+- 0 1098 742"/>
                                <a:gd name="T29" fmla="*/ T28 w 473"/>
                                <a:gd name="T30" fmla="+- 0 1815 1216"/>
                                <a:gd name="T31" fmla="*/ 1815 h 1040"/>
                                <a:gd name="T32" fmla="+- 0 1157 742"/>
                                <a:gd name="T33" fmla="*/ T32 w 473"/>
                                <a:gd name="T34" fmla="+- 0 1763 1216"/>
                                <a:gd name="T35" fmla="*/ 1763 h 1040"/>
                                <a:gd name="T36" fmla="+- 0 1190 742"/>
                                <a:gd name="T37" fmla="*/ T36 w 473"/>
                                <a:gd name="T38" fmla="+- 0 1709 1216"/>
                                <a:gd name="T39" fmla="*/ 1709 h 1040"/>
                                <a:gd name="T40" fmla="+- 0 891 742"/>
                                <a:gd name="T41" fmla="*/ T40 w 473"/>
                                <a:gd name="T42" fmla="+- 0 1709 1216"/>
                                <a:gd name="T43" fmla="*/ 1709 h 1040"/>
                                <a:gd name="T44" fmla="+- 0 891 742"/>
                                <a:gd name="T45" fmla="*/ T44 w 473"/>
                                <a:gd name="T46" fmla="+- 0 1356 1216"/>
                                <a:gd name="T47" fmla="*/ 1356 h 1040"/>
                                <a:gd name="T48" fmla="+- 0 1191 742"/>
                                <a:gd name="T49" fmla="*/ T48 w 473"/>
                                <a:gd name="T50" fmla="+- 0 1356 1216"/>
                                <a:gd name="T51" fmla="*/ 1356 h 1040"/>
                                <a:gd name="T52" fmla="+- 0 1185 742"/>
                                <a:gd name="T53" fmla="*/ T52 w 473"/>
                                <a:gd name="T54" fmla="+- 0 1342 1216"/>
                                <a:gd name="T55" fmla="*/ 1342 h 1040"/>
                                <a:gd name="T56" fmla="+- 0 1144 742"/>
                                <a:gd name="T57" fmla="*/ T56 w 473"/>
                                <a:gd name="T58" fmla="+- 0 1284 1216"/>
                                <a:gd name="T59" fmla="*/ 1284 h 1040"/>
                                <a:gd name="T60" fmla="+- 0 1096 742"/>
                                <a:gd name="T61" fmla="*/ T60 w 473"/>
                                <a:gd name="T62" fmla="+- 0 1247 1216"/>
                                <a:gd name="T63" fmla="*/ 1247 h 1040"/>
                                <a:gd name="T64" fmla="+- 0 1022 742"/>
                                <a:gd name="T65" fmla="*/ T64 w 473"/>
                                <a:gd name="T66" fmla="+- 0 1221 1216"/>
                                <a:gd name="T67" fmla="*/ 1221 h 1040"/>
                                <a:gd name="T68" fmla="+- 0 979 742"/>
                                <a:gd name="T69" fmla="*/ T68 w 473"/>
                                <a:gd name="T70" fmla="+- 0 1216 1216"/>
                                <a:gd name="T71" fmla="*/ 1216 h 1040"/>
                                <a:gd name="T72" fmla="+- 0 956 742"/>
                                <a:gd name="T73" fmla="*/ T72 w 473"/>
                                <a:gd name="T74" fmla="+- 0 1216 1216"/>
                                <a:gd name="T75" fmla="*/ 1216 h 1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73" h="1040">
                                  <a:moveTo>
                                    <a:pt x="214" y="0"/>
                                  </a:moveTo>
                                  <a:lnTo>
                                    <a:pt x="0" y="0"/>
                                  </a:lnTo>
                                  <a:lnTo>
                                    <a:pt x="0" y="1040"/>
                                  </a:lnTo>
                                  <a:lnTo>
                                    <a:pt x="149" y="1040"/>
                                  </a:lnTo>
                                  <a:lnTo>
                                    <a:pt x="149" y="634"/>
                                  </a:lnTo>
                                  <a:lnTo>
                                    <a:pt x="234" y="633"/>
                                  </a:lnTo>
                                  <a:lnTo>
                                    <a:pt x="301" y="623"/>
                                  </a:lnTo>
                                  <a:lnTo>
                                    <a:pt x="356" y="599"/>
                                  </a:lnTo>
                                  <a:lnTo>
                                    <a:pt x="415" y="547"/>
                                  </a:lnTo>
                                  <a:lnTo>
                                    <a:pt x="448" y="493"/>
                                  </a:lnTo>
                                  <a:lnTo>
                                    <a:pt x="149" y="493"/>
                                  </a:lnTo>
                                  <a:lnTo>
                                    <a:pt x="149" y="140"/>
                                  </a:lnTo>
                                  <a:lnTo>
                                    <a:pt x="449" y="140"/>
                                  </a:lnTo>
                                  <a:lnTo>
                                    <a:pt x="443" y="126"/>
                                  </a:lnTo>
                                  <a:lnTo>
                                    <a:pt x="402" y="68"/>
                                  </a:lnTo>
                                  <a:lnTo>
                                    <a:pt x="354" y="31"/>
                                  </a:lnTo>
                                  <a:lnTo>
                                    <a:pt x="280" y="5"/>
                                  </a:lnTo>
                                  <a:lnTo>
                                    <a:pt x="237" y="0"/>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189"/>
                          <wps:cNvSpPr>
                            <a:spLocks/>
                          </wps:cNvSpPr>
                          <wps:spPr bwMode="auto">
                            <a:xfrm>
                              <a:off x="742" y="1216"/>
                              <a:ext cx="473" cy="1040"/>
                            </a:xfrm>
                            <a:custGeom>
                              <a:avLst/>
                              <a:gdLst>
                                <a:gd name="T0" fmla="+- 0 1191 742"/>
                                <a:gd name="T1" fmla="*/ T0 w 473"/>
                                <a:gd name="T2" fmla="+- 0 1356 1216"/>
                                <a:gd name="T3" fmla="*/ 1356 h 1040"/>
                                <a:gd name="T4" fmla="+- 0 891 742"/>
                                <a:gd name="T5" fmla="*/ T4 w 473"/>
                                <a:gd name="T6" fmla="+- 0 1356 1216"/>
                                <a:gd name="T7" fmla="*/ 1356 h 1040"/>
                                <a:gd name="T8" fmla="+- 0 973 742"/>
                                <a:gd name="T9" fmla="*/ T8 w 473"/>
                                <a:gd name="T10" fmla="+- 0 1356 1216"/>
                                <a:gd name="T11" fmla="*/ 1356 h 1040"/>
                                <a:gd name="T12" fmla="+- 0 999 742"/>
                                <a:gd name="T13" fmla="*/ T12 w 473"/>
                                <a:gd name="T14" fmla="+- 0 1360 1216"/>
                                <a:gd name="T15" fmla="*/ 1360 h 1040"/>
                                <a:gd name="T16" fmla="+- 0 1059 742"/>
                                <a:gd name="T17" fmla="*/ T16 w 473"/>
                                <a:gd name="T18" fmla="+- 0 1406 1216"/>
                                <a:gd name="T19" fmla="*/ 1406 h 1040"/>
                                <a:gd name="T20" fmla="+- 0 1074 742"/>
                                <a:gd name="T21" fmla="*/ T20 w 473"/>
                                <a:gd name="T22" fmla="+- 0 1470 1216"/>
                                <a:gd name="T23" fmla="*/ 1470 h 1040"/>
                                <a:gd name="T24" fmla="+- 0 1076 742"/>
                                <a:gd name="T25" fmla="*/ T24 w 473"/>
                                <a:gd name="T26" fmla="+- 0 1524 1216"/>
                                <a:gd name="T27" fmla="*/ 1524 h 1040"/>
                                <a:gd name="T28" fmla="+- 0 1076 742"/>
                                <a:gd name="T29" fmla="*/ T28 w 473"/>
                                <a:gd name="T30" fmla="+- 0 1561 1216"/>
                                <a:gd name="T31" fmla="*/ 1561 h 1040"/>
                                <a:gd name="T32" fmla="+- 0 1070 742"/>
                                <a:gd name="T33" fmla="*/ T32 w 473"/>
                                <a:gd name="T34" fmla="+- 0 1628 1216"/>
                                <a:gd name="T35" fmla="*/ 1628 h 1040"/>
                                <a:gd name="T36" fmla="+- 0 1029 742"/>
                                <a:gd name="T37" fmla="*/ T36 w 473"/>
                                <a:gd name="T38" fmla="+- 0 1693 1216"/>
                                <a:gd name="T39" fmla="*/ 1693 h 1040"/>
                                <a:gd name="T40" fmla="+- 0 953 742"/>
                                <a:gd name="T41" fmla="*/ T40 w 473"/>
                                <a:gd name="T42" fmla="+- 0 1709 1216"/>
                                <a:gd name="T43" fmla="*/ 1709 h 1040"/>
                                <a:gd name="T44" fmla="+- 0 1190 742"/>
                                <a:gd name="T45" fmla="*/ T44 w 473"/>
                                <a:gd name="T46" fmla="+- 0 1709 1216"/>
                                <a:gd name="T47" fmla="*/ 1709 h 1040"/>
                                <a:gd name="T48" fmla="+- 0 1208 742"/>
                                <a:gd name="T49" fmla="*/ T48 w 473"/>
                                <a:gd name="T50" fmla="+- 0 1647 1216"/>
                                <a:gd name="T51" fmla="*/ 1647 h 1040"/>
                                <a:gd name="T52" fmla="+- 0 1214 742"/>
                                <a:gd name="T53" fmla="*/ T52 w 473"/>
                                <a:gd name="T54" fmla="+- 0 1585 1216"/>
                                <a:gd name="T55" fmla="*/ 1585 h 1040"/>
                                <a:gd name="T56" fmla="+- 0 1216 742"/>
                                <a:gd name="T57" fmla="*/ T56 w 473"/>
                                <a:gd name="T58" fmla="+- 0 1506 1216"/>
                                <a:gd name="T59" fmla="*/ 1506 h 1040"/>
                                <a:gd name="T60" fmla="+- 0 1215 742"/>
                                <a:gd name="T61" fmla="*/ T60 w 473"/>
                                <a:gd name="T62" fmla="+- 0 1481 1216"/>
                                <a:gd name="T63" fmla="*/ 1481 h 1040"/>
                                <a:gd name="T64" fmla="+- 0 1208 742"/>
                                <a:gd name="T65" fmla="*/ T64 w 473"/>
                                <a:gd name="T66" fmla="+- 0 1413 1216"/>
                                <a:gd name="T67" fmla="*/ 1413 h 1040"/>
                                <a:gd name="T68" fmla="+- 0 1192 742"/>
                                <a:gd name="T69" fmla="*/ T68 w 473"/>
                                <a:gd name="T70" fmla="+- 0 1358 1216"/>
                                <a:gd name="T71" fmla="*/ 1358 h 1040"/>
                                <a:gd name="T72" fmla="+- 0 1191 742"/>
                                <a:gd name="T73" fmla="*/ T72 w 473"/>
                                <a:gd name="T74" fmla="+- 0 1356 1216"/>
                                <a:gd name="T75" fmla="*/ 1356 h 1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73" h="1040">
                                  <a:moveTo>
                                    <a:pt x="449" y="140"/>
                                  </a:moveTo>
                                  <a:lnTo>
                                    <a:pt x="149" y="140"/>
                                  </a:lnTo>
                                  <a:lnTo>
                                    <a:pt x="231" y="140"/>
                                  </a:lnTo>
                                  <a:lnTo>
                                    <a:pt x="257" y="144"/>
                                  </a:lnTo>
                                  <a:lnTo>
                                    <a:pt x="317" y="190"/>
                                  </a:lnTo>
                                  <a:lnTo>
                                    <a:pt x="332" y="254"/>
                                  </a:lnTo>
                                  <a:lnTo>
                                    <a:pt x="334" y="308"/>
                                  </a:lnTo>
                                  <a:lnTo>
                                    <a:pt x="334" y="345"/>
                                  </a:lnTo>
                                  <a:lnTo>
                                    <a:pt x="328" y="412"/>
                                  </a:lnTo>
                                  <a:lnTo>
                                    <a:pt x="287" y="477"/>
                                  </a:lnTo>
                                  <a:lnTo>
                                    <a:pt x="211" y="493"/>
                                  </a:lnTo>
                                  <a:lnTo>
                                    <a:pt x="448" y="493"/>
                                  </a:lnTo>
                                  <a:lnTo>
                                    <a:pt x="466" y="431"/>
                                  </a:lnTo>
                                  <a:lnTo>
                                    <a:pt x="472" y="369"/>
                                  </a:lnTo>
                                  <a:lnTo>
                                    <a:pt x="474" y="290"/>
                                  </a:lnTo>
                                  <a:lnTo>
                                    <a:pt x="473" y="265"/>
                                  </a:lnTo>
                                  <a:lnTo>
                                    <a:pt x="466" y="197"/>
                                  </a:lnTo>
                                  <a:lnTo>
                                    <a:pt x="450" y="142"/>
                                  </a:lnTo>
                                  <a:lnTo>
                                    <a:pt x="449" y="1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 name="Group 190"/>
                        <wpg:cNvGrpSpPr>
                          <a:grpSpLocks/>
                        </wpg:cNvGrpSpPr>
                        <wpg:grpSpPr bwMode="auto">
                          <a:xfrm>
                            <a:off x="1262" y="1207"/>
                            <a:ext cx="499" cy="1056"/>
                            <a:chOff x="1262" y="1207"/>
                            <a:chExt cx="499" cy="1056"/>
                          </a:xfrm>
                        </wpg:grpSpPr>
                        <wps:wsp>
                          <wps:cNvPr id="357" name="Freeform 191"/>
                          <wps:cNvSpPr>
                            <a:spLocks/>
                          </wps:cNvSpPr>
                          <wps:spPr bwMode="auto">
                            <a:xfrm>
                              <a:off x="1262" y="1207"/>
                              <a:ext cx="499" cy="1056"/>
                            </a:xfrm>
                            <a:custGeom>
                              <a:avLst/>
                              <a:gdLst>
                                <a:gd name="T0" fmla="+- 0 1495 1262"/>
                                <a:gd name="T1" fmla="*/ T0 w 499"/>
                                <a:gd name="T2" fmla="+- 0 1207 1207"/>
                                <a:gd name="T3" fmla="*/ 1207 h 1056"/>
                                <a:gd name="T4" fmla="+- 0 1434 1262"/>
                                <a:gd name="T5" fmla="*/ T4 w 499"/>
                                <a:gd name="T6" fmla="+- 0 1219 1207"/>
                                <a:gd name="T7" fmla="*/ 1219 h 1056"/>
                                <a:gd name="T8" fmla="+- 0 1377 1262"/>
                                <a:gd name="T9" fmla="*/ T8 w 499"/>
                                <a:gd name="T10" fmla="+- 0 1244 1207"/>
                                <a:gd name="T11" fmla="*/ 1244 h 1056"/>
                                <a:gd name="T12" fmla="+- 0 1327 1262"/>
                                <a:gd name="T13" fmla="*/ T12 w 499"/>
                                <a:gd name="T14" fmla="+- 0 1284 1207"/>
                                <a:gd name="T15" fmla="*/ 1284 h 1056"/>
                                <a:gd name="T16" fmla="+- 0 1289 1262"/>
                                <a:gd name="T17" fmla="*/ T16 w 499"/>
                                <a:gd name="T18" fmla="+- 0 1338 1207"/>
                                <a:gd name="T19" fmla="*/ 1338 h 1056"/>
                                <a:gd name="T20" fmla="+- 0 1267 1262"/>
                                <a:gd name="T21" fmla="*/ T20 w 499"/>
                                <a:gd name="T22" fmla="+- 0 1407 1207"/>
                                <a:gd name="T23" fmla="*/ 1407 h 1056"/>
                                <a:gd name="T24" fmla="+- 0 1262 1262"/>
                                <a:gd name="T25" fmla="*/ T24 w 499"/>
                                <a:gd name="T26" fmla="+- 0 1461 1207"/>
                                <a:gd name="T27" fmla="*/ 1461 h 1056"/>
                                <a:gd name="T28" fmla="+- 0 1262 1262"/>
                                <a:gd name="T29" fmla="*/ T28 w 499"/>
                                <a:gd name="T30" fmla="+- 0 2010 1207"/>
                                <a:gd name="T31" fmla="*/ 2010 h 1056"/>
                                <a:gd name="T32" fmla="+- 0 1268 1262"/>
                                <a:gd name="T33" fmla="*/ T32 w 499"/>
                                <a:gd name="T34" fmla="+- 0 2073 1207"/>
                                <a:gd name="T35" fmla="*/ 2073 h 1056"/>
                                <a:gd name="T36" fmla="+- 0 1292 1262"/>
                                <a:gd name="T37" fmla="*/ T36 w 499"/>
                                <a:gd name="T38" fmla="+- 0 2138 1207"/>
                                <a:gd name="T39" fmla="*/ 2138 h 1056"/>
                                <a:gd name="T40" fmla="+- 0 1331 1262"/>
                                <a:gd name="T41" fmla="*/ T40 w 499"/>
                                <a:gd name="T42" fmla="+- 0 2189 1207"/>
                                <a:gd name="T43" fmla="*/ 2189 h 1056"/>
                                <a:gd name="T44" fmla="+- 0 1382 1262"/>
                                <a:gd name="T45" fmla="*/ T44 w 499"/>
                                <a:gd name="T46" fmla="+- 0 2228 1207"/>
                                <a:gd name="T47" fmla="*/ 2228 h 1056"/>
                                <a:gd name="T48" fmla="+- 0 1441 1262"/>
                                <a:gd name="T49" fmla="*/ T48 w 499"/>
                                <a:gd name="T50" fmla="+- 0 2252 1207"/>
                                <a:gd name="T51" fmla="*/ 2252 h 1056"/>
                                <a:gd name="T52" fmla="+- 0 1506 1262"/>
                                <a:gd name="T53" fmla="*/ T52 w 499"/>
                                <a:gd name="T54" fmla="+- 0 2263 1207"/>
                                <a:gd name="T55" fmla="*/ 2263 h 1056"/>
                                <a:gd name="T56" fmla="+- 0 1528 1262"/>
                                <a:gd name="T57" fmla="*/ T56 w 499"/>
                                <a:gd name="T58" fmla="+- 0 2264 1207"/>
                                <a:gd name="T59" fmla="*/ 2264 h 1056"/>
                                <a:gd name="T60" fmla="+- 0 1549 1262"/>
                                <a:gd name="T61" fmla="*/ T60 w 499"/>
                                <a:gd name="T62" fmla="+- 0 2262 1207"/>
                                <a:gd name="T63" fmla="*/ 2262 h 1056"/>
                                <a:gd name="T64" fmla="+- 0 1609 1262"/>
                                <a:gd name="T65" fmla="*/ T64 w 499"/>
                                <a:gd name="T66" fmla="+- 0 2246 1207"/>
                                <a:gd name="T67" fmla="*/ 2246 h 1056"/>
                                <a:gd name="T68" fmla="+- 0 1664 1262"/>
                                <a:gd name="T69" fmla="*/ T68 w 499"/>
                                <a:gd name="T70" fmla="+- 0 2215 1207"/>
                                <a:gd name="T71" fmla="*/ 2215 h 1056"/>
                                <a:gd name="T72" fmla="+- 0 1710 1262"/>
                                <a:gd name="T73" fmla="*/ T72 w 499"/>
                                <a:gd name="T74" fmla="+- 0 2171 1207"/>
                                <a:gd name="T75" fmla="*/ 2171 h 1056"/>
                                <a:gd name="T76" fmla="+- 0 1742 1262"/>
                                <a:gd name="T77" fmla="*/ T76 w 499"/>
                                <a:gd name="T78" fmla="+- 0 2115 1207"/>
                                <a:gd name="T79" fmla="*/ 2115 h 1056"/>
                                <a:gd name="T80" fmla="+- 0 1505 1262"/>
                                <a:gd name="T81" fmla="*/ T80 w 499"/>
                                <a:gd name="T82" fmla="+- 0 2115 1207"/>
                                <a:gd name="T83" fmla="*/ 2115 h 1056"/>
                                <a:gd name="T84" fmla="+- 0 1484 1262"/>
                                <a:gd name="T85" fmla="*/ T84 w 499"/>
                                <a:gd name="T86" fmla="+- 0 2112 1207"/>
                                <a:gd name="T87" fmla="*/ 2112 h 1056"/>
                                <a:gd name="T88" fmla="+- 0 1432 1262"/>
                                <a:gd name="T89" fmla="*/ T88 w 499"/>
                                <a:gd name="T90" fmla="+- 0 2080 1207"/>
                                <a:gd name="T91" fmla="*/ 2080 h 1056"/>
                                <a:gd name="T92" fmla="+- 0 1411 1262"/>
                                <a:gd name="T93" fmla="*/ T92 w 499"/>
                                <a:gd name="T94" fmla="+- 0 2010 1207"/>
                                <a:gd name="T95" fmla="*/ 2010 h 1056"/>
                                <a:gd name="T96" fmla="+- 0 1412 1262"/>
                                <a:gd name="T97" fmla="*/ T96 w 499"/>
                                <a:gd name="T98" fmla="+- 0 1447 1207"/>
                                <a:gd name="T99" fmla="*/ 1447 h 1056"/>
                                <a:gd name="T100" fmla="+- 0 1438 1262"/>
                                <a:gd name="T101" fmla="*/ T100 w 499"/>
                                <a:gd name="T102" fmla="+- 0 1385 1207"/>
                                <a:gd name="T103" fmla="*/ 1385 h 1056"/>
                                <a:gd name="T104" fmla="+- 0 1495 1262"/>
                                <a:gd name="T105" fmla="*/ T104 w 499"/>
                                <a:gd name="T106" fmla="+- 0 1358 1207"/>
                                <a:gd name="T107" fmla="*/ 1358 h 1056"/>
                                <a:gd name="T108" fmla="+- 0 1518 1262"/>
                                <a:gd name="T109" fmla="*/ T108 w 499"/>
                                <a:gd name="T110" fmla="+- 0 1356 1207"/>
                                <a:gd name="T111" fmla="*/ 1356 h 1056"/>
                                <a:gd name="T112" fmla="+- 0 1742 1262"/>
                                <a:gd name="T113" fmla="*/ T112 w 499"/>
                                <a:gd name="T114" fmla="+- 0 1356 1207"/>
                                <a:gd name="T115" fmla="*/ 1356 h 1056"/>
                                <a:gd name="T116" fmla="+- 0 1741 1262"/>
                                <a:gd name="T117" fmla="*/ T116 w 499"/>
                                <a:gd name="T118" fmla="+- 0 1354 1207"/>
                                <a:gd name="T119" fmla="*/ 1354 h 1056"/>
                                <a:gd name="T120" fmla="+- 0 1707 1262"/>
                                <a:gd name="T121" fmla="*/ T120 w 499"/>
                                <a:gd name="T122" fmla="+- 0 1298 1207"/>
                                <a:gd name="T123" fmla="*/ 1298 h 1056"/>
                                <a:gd name="T124" fmla="+- 0 1660 1262"/>
                                <a:gd name="T125" fmla="*/ T124 w 499"/>
                                <a:gd name="T126" fmla="+- 0 1255 1207"/>
                                <a:gd name="T127" fmla="*/ 1255 h 1056"/>
                                <a:gd name="T128" fmla="+- 0 1603 1262"/>
                                <a:gd name="T129" fmla="*/ T128 w 499"/>
                                <a:gd name="T130" fmla="+- 0 1226 1207"/>
                                <a:gd name="T131" fmla="*/ 1226 h 1056"/>
                                <a:gd name="T132" fmla="+- 0 1539 1262"/>
                                <a:gd name="T133" fmla="*/ T132 w 499"/>
                                <a:gd name="T134" fmla="+- 0 1210 1207"/>
                                <a:gd name="T135" fmla="*/ 1210 h 1056"/>
                                <a:gd name="T136" fmla="+- 0 1517 1262"/>
                                <a:gd name="T137" fmla="*/ T136 w 499"/>
                                <a:gd name="T138" fmla="+- 0 1208 1207"/>
                                <a:gd name="T139" fmla="*/ 1208 h 1056"/>
                                <a:gd name="T140" fmla="+- 0 1495 1262"/>
                                <a:gd name="T141" fmla="*/ T140 w 499"/>
                                <a:gd name="T142" fmla="+- 0 1207 1207"/>
                                <a:gd name="T143" fmla="*/ 1207 h 1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99" h="1056">
                                  <a:moveTo>
                                    <a:pt x="233" y="0"/>
                                  </a:moveTo>
                                  <a:lnTo>
                                    <a:pt x="172" y="12"/>
                                  </a:lnTo>
                                  <a:lnTo>
                                    <a:pt x="115" y="37"/>
                                  </a:lnTo>
                                  <a:lnTo>
                                    <a:pt x="65" y="77"/>
                                  </a:lnTo>
                                  <a:lnTo>
                                    <a:pt x="27" y="131"/>
                                  </a:lnTo>
                                  <a:lnTo>
                                    <a:pt x="5" y="200"/>
                                  </a:lnTo>
                                  <a:lnTo>
                                    <a:pt x="0" y="254"/>
                                  </a:lnTo>
                                  <a:lnTo>
                                    <a:pt x="0" y="803"/>
                                  </a:lnTo>
                                  <a:lnTo>
                                    <a:pt x="6" y="866"/>
                                  </a:lnTo>
                                  <a:lnTo>
                                    <a:pt x="30" y="931"/>
                                  </a:lnTo>
                                  <a:lnTo>
                                    <a:pt x="69" y="982"/>
                                  </a:lnTo>
                                  <a:lnTo>
                                    <a:pt x="120" y="1021"/>
                                  </a:lnTo>
                                  <a:lnTo>
                                    <a:pt x="179" y="1045"/>
                                  </a:lnTo>
                                  <a:lnTo>
                                    <a:pt x="244" y="1056"/>
                                  </a:lnTo>
                                  <a:lnTo>
                                    <a:pt x="266" y="1057"/>
                                  </a:lnTo>
                                  <a:lnTo>
                                    <a:pt x="287" y="1055"/>
                                  </a:lnTo>
                                  <a:lnTo>
                                    <a:pt x="347" y="1039"/>
                                  </a:lnTo>
                                  <a:lnTo>
                                    <a:pt x="402" y="1008"/>
                                  </a:lnTo>
                                  <a:lnTo>
                                    <a:pt x="448" y="964"/>
                                  </a:lnTo>
                                  <a:lnTo>
                                    <a:pt x="480" y="908"/>
                                  </a:lnTo>
                                  <a:lnTo>
                                    <a:pt x="243" y="908"/>
                                  </a:lnTo>
                                  <a:lnTo>
                                    <a:pt x="222" y="905"/>
                                  </a:lnTo>
                                  <a:lnTo>
                                    <a:pt x="170" y="873"/>
                                  </a:lnTo>
                                  <a:lnTo>
                                    <a:pt x="149" y="803"/>
                                  </a:lnTo>
                                  <a:lnTo>
                                    <a:pt x="150" y="240"/>
                                  </a:lnTo>
                                  <a:lnTo>
                                    <a:pt x="176" y="178"/>
                                  </a:lnTo>
                                  <a:lnTo>
                                    <a:pt x="233" y="151"/>
                                  </a:lnTo>
                                  <a:lnTo>
                                    <a:pt x="256" y="149"/>
                                  </a:lnTo>
                                  <a:lnTo>
                                    <a:pt x="480" y="149"/>
                                  </a:lnTo>
                                  <a:lnTo>
                                    <a:pt x="479" y="147"/>
                                  </a:lnTo>
                                  <a:lnTo>
                                    <a:pt x="445" y="91"/>
                                  </a:lnTo>
                                  <a:lnTo>
                                    <a:pt x="398" y="48"/>
                                  </a:lnTo>
                                  <a:lnTo>
                                    <a:pt x="341" y="19"/>
                                  </a:lnTo>
                                  <a:lnTo>
                                    <a:pt x="277" y="3"/>
                                  </a:lnTo>
                                  <a:lnTo>
                                    <a:pt x="255" y="1"/>
                                  </a:lnTo>
                                  <a:lnTo>
                                    <a:pt x="23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192"/>
                          <wps:cNvSpPr>
                            <a:spLocks/>
                          </wps:cNvSpPr>
                          <wps:spPr bwMode="auto">
                            <a:xfrm>
                              <a:off x="1262" y="1207"/>
                              <a:ext cx="499" cy="1056"/>
                            </a:xfrm>
                            <a:custGeom>
                              <a:avLst/>
                              <a:gdLst>
                                <a:gd name="T0" fmla="+- 0 1742 1262"/>
                                <a:gd name="T1" fmla="*/ T0 w 499"/>
                                <a:gd name="T2" fmla="+- 0 1356 1207"/>
                                <a:gd name="T3" fmla="*/ 1356 h 1056"/>
                                <a:gd name="T4" fmla="+- 0 1518 1262"/>
                                <a:gd name="T5" fmla="*/ T4 w 499"/>
                                <a:gd name="T6" fmla="+- 0 1356 1207"/>
                                <a:gd name="T7" fmla="*/ 1356 h 1056"/>
                                <a:gd name="T8" fmla="+- 0 1539 1262"/>
                                <a:gd name="T9" fmla="*/ T8 w 499"/>
                                <a:gd name="T10" fmla="+- 0 1359 1207"/>
                                <a:gd name="T11" fmla="*/ 1359 h 1056"/>
                                <a:gd name="T12" fmla="+- 0 1559 1262"/>
                                <a:gd name="T13" fmla="*/ T12 w 499"/>
                                <a:gd name="T14" fmla="+- 0 1366 1207"/>
                                <a:gd name="T15" fmla="*/ 1366 h 1056"/>
                                <a:gd name="T16" fmla="+- 0 1603 1262"/>
                                <a:gd name="T17" fmla="*/ T16 w 499"/>
                                <a:gd name="T18" fmla="+- 0 1411 1207"/>
                                <a:gd name="T19" fmla="*/ 1411 h 1056"/>
                                <a:gd name="T20" fmla="+- 0 1612 1262"/>
                                <a:gd name="T21" fmla="*/ T20 w 499"/>
                                <a:gd name="T22" fmla="+- 0 1461 1207"/>
                                <a:gd name="T23" fmla="*/ 1461 h 1056"/>
                                <a:gd name="T24" fmla="+- 0 1612 1262"/>
                                <a:gd name="T25" fmla="*/ T24 w 499"/>
                                <a:gd name="T26" fmla="+- 0 2024 1207"/>
                                <a:gd name="T27" fmla="*/ 2024 h 1056"/>
                                <a:gd name="T28" fmla="+- 0 1585 1262"/>
                                <a:gd name="T29" fmla="*/ T28 w 499"/>
                                <a:gd name="T30" fmla="+- 0 2086 1207"/>
                                <a:gd name="T31" fmla="*/ 2086 h 1056"/>
                                <a:gd name="T32" fmla="+- 0 1529 1262"/>
                                <a:gd name="T33" fmla="*/ T32 w 499"/>
                                <a:gd name="T34" fmla="+- 0 2113 1207"/>
                                <a:gd name="T35" fmla="*/ 2113 h 1056"/>
                                <a:gd name="T36" fmla="+- 0 1505 1262"/>
                                <a:gd name="T37" fmla="*/ T36 w 499"/>
                                <a:gd name="T38" fmla="+- 0 2115 1207"/>
                                <a:gd name="T39" fmla="*/ 2115 h 1056"/>
                                <a:gd name="T40" fmla="+- 0 1742 1262"/>
                                <a:gd name="T41" fmla="*/ T40 w 499"/>
                                <a:gd name="T42" fmla="+- 0 2115 1207"/>
                                <a:gd name="T43" fmla="*/ 2115 h 1056"/>
                                <a:gd name="T44" fmla="+- 0 1760 1262"/>
                                <a:gd name="T45" fmla="*/ T44 w 499"/>
                                <a:gd name="T46" fmla="+- 0 2038 1207"/>
                                <a:gd name="T47" fmla="*/ 2038 h 1056"/>
                                <a:gd name="T48" fmla="+- 0 1761 1262"/>
                                <a:gd name="T49" fmla="*/ T48 w 499"/>
                                <a:gd name="T50" fmla="+- 0 2010 1207"/>
                                <a:gd name="T51" fmla="*/ 2010 h 1056"/>
                                <a:gd name="T52" fmla="+- 0 1761 1262"/>
                                <a:gd name="T53" fmla="*/ T52 w 499"/>
                                <a:gd name="T54" fmla="+- 0 1461 1207"/>
                                <a:gd name="T55" fmla="*/ 1461 h 1056"/>
                                <a:gd name="T56" fmla="+- 0 1761 1262"/>
                                <a:gd name="T57" fmla="*/ T56 w 499"/>
                                <a:gd name="T58" fmla="+- 0 1447 1207"/>
                                <a:gd name="T59" fmla="*/ 1447 h 1056"/>
                                <a:gd name="T60" fmla="+- 0 1759 1262"/>
                                <a:gd name="T61" fmla="*/ T60 w 499"/>
                                <a:gd name="T62" fmla="+- 0 1423 1207"/>
                                <a:gd name="T63" fmla="*/ 1423 h 1056"/>
                                <a:gd name="T64" fmla="+- 0 1755 1262"/>
                                <a:gd name="T65" fmla="*/ T64 w 499"/>
                                <a:gd name="T66" fmla="+- 0 1399 1207"/>
                                <a:gd name="T67" fmla="*/ 1399 h 1056"/>
                                <a:gd name="T68" fmla="+- 0 1749 1262"/>
                                <a:gd name="T69" fmla="*/ T68 w 499"/>
                                <a:gd name="T70" fmla="+- 0 1375 1207"/>
                                <a:gd name="T71" fmla="*/ 1375 h 1056"/>
                                <a:gd name="T72" fmla="+- 0 1742 1262"/>
                                <a:gd name="T73" fmla="*/ T72 w 499"/>
                                <a:gd name="T74" fmla="+- 0 1356 1207"/>
                                <a:gd name="T75" fmla="*/ 1356 h 1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99" h="1056">
                                  <a:moveTo>
                                    <a:pt x="480" y="149"/>
                                  </a:moveTo>
                                  <a:lnTo>
                                    <a:pt x="256" y="149"/>
                                  </a:lnTo>
                                  <a:lnTo>
                                    <a:pt x="277" y="152"/>
                                  </a:lnTo>
                                  <a:lnTo>
                                    <a:pt x="297" y="159"/>
                                  </a:lnTo>
                                  <a:lnTo>
                                    <a:pt x="341" y="204"/>
                                  </a:lnTo>
                                  <a:lnTo>
                                    <a:pt x="350" y="254"/>
                                  </a:lnTo>
                                  <a:lnTo>
                                    <a:pt x="350" y="817"/>
                                  </a:lnTo>
                                  <a:lnTo>
                                    <a:pt x="323" y="879"/>
                                  </a:lnTo>
                                  <a:lnTo>
                                    <a:pt x="267" y="906"/>
                                  </a:lnTo>
                                  <a:lnTo>
                                    <a:pt x="243" y="908"/>
                                  </a:lnTo>
                                  <a:lnTo>
                                    <a:pt x="480" y="908"/>
                                  </a:lnTo>
                                  <a:lnTo>
                                    <a:pt x="498" y="831"/>
                                  </a:lnTo>
                                  <a:lnTo>
                                    <a:pt x="499" y="803"/>
                                  </a:lnTo>
                                  <a:lnTo>
                                    <a:pt x="499" y="254"/>
                                  </a:lnTo>
                                  <a:lnTo>
                                    <a:pt x="499" y="240"/>
                                  </a:lnTo>
                                  <a:lnTo>
                                    <a:pt x="497" y="216"/>
                                  </a:lnTo>
                                  <a:lnTo>
                                    <a:pt x="493" y="192"/>
                                  </a:lnTo>
                                  <a:lnTo>
                                    <a:pt x="487" y="168"/>
                                  </a:lnTo>
                                  <a:lnTo>
                                    <a:pt x="480"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9" name="Group 193"/>
                        <wpg:cNvGrpSpPr>
                          <a:grpSpLocks/>
                        </wpg:cNvGrpSpPr>
                        <wpg:grpSpPr bwMode="auto">
                          <a:xfrm>
                            <a:off x="1847" y="2106"/>
                            <a:ext cx="375" cy="150"/>
                            <a:chOff x="1847" y="2106"/>
                            <a:chExt cx="375" cy="150"/>
                          </a:xfrm>
                        </wpg:grpSpPr>
                        <wps:wsp>
                          <wps:cNvPr id="360" name="Freeform 194"/>
                          <wps:cNvSpPr>
                            <a:spLocks/>
                          </wps:cNvSpPr>
                          <wps:spPr bwMode="auto">
                            <a:xfrm>
                              <a:off x="1847" y="2106"/>
                              <a:ext cx="375" cy="150"/>
                            </a:xfrm>
                            <a:custGeom>
                              <a:avLst/>
                              <a:gdLst>
                                <a:gd name="T0" fmla="+- 0 1847 1847"/>
                                <a:gd name="T1" fmla="*/ T0 w 375"/>
                                <a:gd name="T2" fmla="+- 0 2256 2106"/>
                                <a:gd name="T3" fmla="*/ 2256 h 150"/>
                                <a:gd name="T4" fmla="+- 0 2222 1847"/>
                                <a:gd name="T5" fmla="*/ T4 w 375"/>
                                <a:gd name="T6" fmla="+- 0 2256 2106"/>
                                <a:gd name="T7" fmla="*/ 2256 h 150"/>
                                <a:gd name="T8" fmla="+- 0 2222 1847"/>
                                <a:gd name="T9" fmla="*/ T8 w 375"/>
                                <a:gd name="T10" fmla="+- 0 2106 2106"/>
                                <a:gd name="T11" fmla="*/ 2106 h 150"/>
                                <a:gd name="T12" fmla="+- 0 1847 1847"/>
                                <a:gd name="T13" fmla="*/ T12 w 375"/>
                                <a:gd name="T14" fmla="+- 0 2106 2106"/>
                                <a:gd name="T15" fmla="*/ 2106 h 150"/>
                                <a:gd name="T16" fmla="+- 0 1847 1847"/>
                                <a:gd name="T17" fmla="*/ T16 w 375"/>
                                <a:gd name="T18" fmla="+- 0 2256 2106"/>
                                <a:gd name="T19" fmla="*/ 2256 h 150"/>
                              </a:gdLst>
                              <a:ahLst/>
                              <a:cxnLst>
                                <a:cxn ang="0">
                                  <a:pos x="T1" y="T3"/>
                                </a:cxn>
                                <a:cxn ang="0">
                                  <a:pos x="T5" y="T7"/>
                                </a:cxn>
                                <a:cxn ang="0">
                                  <a:pos x="T9" y="T11"/>
                                </a:cxn>
                                <a:cxn ang="0">
                                  <a:pos x="T13" y="T15"/>
                                </a:cxn>
                                <a:cxn ang="0">
                                  <a:pos x="T17" y="T19"/>
                                </a:cxn>
                              </a:cxnLst>
                              <a:rect l="0" t="0" r="r" b="b"/>
                              <a:pathLst>
                                <a:path w="375" h="150">
                                  <a:moveTo>
                                    <a:pt x="0" y="150"/>
                                  </a:moveTo>
                                  <a:lnTo>
                                    <a:pt x="375" y="150"/>
                                  </a:lnTo>
                                  <a:lnTo>
                                    <a:pt x="375" y="0"/>
                                  </a:lnTo>
                                  <a:lnTo>
                                    <a:pt x="0" y="0"/>
                                  </a:lnTo>
                                  <a:lnTo>
                                    <a:pt x="0" y="1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1" name="Group 195"/>
                        <wpg:cNvGrpSpPr>
                          <a:grpSpLocks/>
                        </wpg:cNvGrpSpPr>
                        <wpg:grpSpPr bwMode="auto">
                          <a:xfrm>
                            <a:off x="1847" y="1216"/>
                            <a:ext cx="149" cy="890"/>
                            <a:chOff x="1847" y="1216"/>
                            <a:chExt cx="149" cy="890"/>
                          </a:xfrm>
                        </wpg:grpSpPr>
                        <wps:wsp>
                          <wps:cNvPr id="362" name="Freeform 196"/>
                          <wps:cNvSpPr>
                            <a:spLocks/>
                          </wps:cNvSpPr>
                          <wps:spPr bwMode="auto">
                            <a:xfrm>
                              <a:off x="1847" y="1216"/>
                              <a:ext cx="149" cy="890"/>
                            </a:xfrm>
                            <a:custGeom>
                              <a:avLst/>
                              <a:gdLst>
                                <a:gd name="T0" fmla="+- 0 1847 1847"/>
                                <a:gd name="T1" fmla="*/ T0 w 149"/>
                                <a:gd name="T2" fmla="+- 0 2106 1216"/>
                                <a:gd name="T3" fmla="*/ 2106 h 890"/>
                                <a:gd name="T4" fmla="+- 0 1995 1847"/>
                                <a:gd name="T5" fmla="*/ T4 w 149"/>
                                <a:gd name="T6" fmla="+- 0 2106 1216"/>
                                <a:gd name="T7" fmla="*/ 2106 h 890"/>
                                <a:gd name="T8" fmla="+- 0 1995 1847"/>
                                <a:gd name="T9" fmla="*/ T8 w 149"/>
                                <a:gd name="T10" fmla="+- 0 1216 1216"/>
                                <a:gd name="T11" fmla="*/ 1216 h 890"/>
                                <a:gd name="T12" fmla="+- 0 1847 1847"/>
                                <a:gd name="T13" fmla="*/ T12 w 149"/>
                                <a:gd name="T14" fmla="+- 0 1216 1216"/>
                                <a:gd name="T15" fmla="*/ 1216 h 890"/>
                                <a:gd name="T16" fmla="+- 0 1847 1847"/>
                                <a:gd name="T17" fmla="*/ T16 w 149"/>
                                <a:gd name="T18" fmla="+- 0 2106 1216"/>
                                <a:gd name="T19" fmla="*/ 2106 h 890"/>
                              </a:gdLst>
                              <a:ahLst/>
                              <a:cxnLst>
                                <a:cxn ang="0">
                                  <a:pos x="T1" y="T3"/>
                                </a:cxn>
                                <a:cxn ang="0">
                                  <a:pos x="T5" y="T7"/>
                                </a:cxn>
                                <a:cxn ang="0">
                                  <a:pos x="T9" y="T11"/>
                                </a:cxn>
                                <a:cxn ang="0">
                                  <a:pos x="T13" y="T15"/>
                                </a:cxn>
                                <a:cxn ang="0">
                                  <a:pos x="T17" y="T19"/>
                                </a:cxn>
                              </a:cxnLst>
                              <a:rect l="0" t="0" r="r" b="b"/>
                              <a:pathLst>
                                <a:path w="149" h="890">
                                  <a:moveTo>
                                    <a:pt x="0" y="890"/>
                                  </a:moveTo>
                                  <a:lnTo>
                                    <a:pt x="148" y="890"/>
                                  </a:lnTo>
                                  <a:lnTo>
                                    <a:pt x="148" y="0"/>
                                  </a:lnTo>
                                  <a:lnTo>
                                    <a:pt x="0" y="0"/>
                                  </a:lnTo>
                                  <a:lnTo>
                                    <a:pt x="0" y="89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3" name="Group 197"/>
                        <wpg:cNvGrpSpPr>
                          <a:grpSpLocks/>
                        </wpg:cNvGrpSpPr>
                        <wpg:grpSpPr bwMode="auto">
                          <a:xfrm>
                            <a:off x="2276" y="1216"/>
                            <a:ext cx="149" cy="1040"/>
                            <a:chOff x="2276" y="1216"/>
                            <a:chExt cx="149" cy="1040"/>
                          </a:xfrm>
                        </wpg:grpSpPr>
                        <wps:wsp>
                          <wps:cNvPr id="364" name="Freeform 198"/>
                          <wps:cNvSpPr>
                            <a:spLocks/>
                          </wps:cNvSpPr>
                          <wps:spPr bwMode="auto">
                            <a:xfrm>
                              <a:off x="2276" y="1216"/>
                              <a:ext cx="149" cy="1040"/>
                            </a:xfrm>
                            <a:custGeom>
                              <a:avLst/>
                              <a:gdLst>
                                <a:gd name="T0" fmla="+- 0 2276 2276"/>
                                <a:gd name="T1" fmla="*/ T0 w 149"/>
                                <a:gd name="T2" fmla="+- 0 1216 1216"/>
                                <a:gd name="T3" fmla="*/ 1216 h 1040"/>
                                <a:gd name="T4" fmla="+- 0 2425 2276"/>
                                <a:gd name="T5" fmla="*/ T4 w 149"/>
                                <a:gd name="T6" fmla="+- 0 1216 1216"/>
                                <a:gd name="T7" fmla="*/ 1216 h 1040"/>
                                <a:gd name="T8" fmla="+- 0 2425 2276"/>
                                <a:gd name="T9" fmla="*/ T8 w 149"/>
                                <a:gd name="T10" fmla="+- 0 2256 1216"/>
                                <a:gd name="T11" fmla="*/ 2256 h 1040"/>
                                <a:gd name="T12" fmla="+- 0 2276 2276"/>
                                <a:gd name="T13" fmla="*/ T12 w 149"/>
                                <a:gd name="T14" fmla="+- 0 2256 1216"/>
                                <a:gd name="T15" fmla="*/ 2256 h 1040"/>
                                <a:gd name="T16" fmla="+- 0 2276 2276"/>
                                <a:gd name="T17" fmla="*/ T16 w 149"/>
                                <a:gd name="T18" fmla="+- 0 1216 1216"/>
                                <a:gd name="T19" fmla="*/ 1216 h 1040"/>
                              </a:gdLst>
                              <a:ahLst/>
                              <a:cxnLst>
                                <a:cxn ang="0">
                                  <a:pos x="T1" y="T3"/>
                                </a:cxn>
                                <a:cxn ang="0">
                                  <a:pos x="T5" y="T7"/>
                                </a:cxn>
                                <a:cxn ang="0">
                                  <a:pos x="T9" y="T11"/>
                                </a:cxn>
                                <a:cxn ang="0">
                                  <a:pos x="T13" y="T15"/>
                                </a:cxn>
                                <a:cxn ang="0">
                                  <a:pos x="T17" y="T19"/>
                                </a:cxn>
                              </a:cxnLst>
                              <a:rect l="0" t="0" r="r" b="b"/>
                              <a:pathLst>
                                <a:path w="149" h="1040">
                                  <a:moveTo>
                                    <a:pt x="0" y="0"/>
                                  </a:moveTo>
                                  <a:lnTo>
                                    <a:pt x="149" y="0"/>
                                  </a:lnTo>
                                  <a:lnTo>
                                    <a:pt x="149" y="1040"/>
                                  </a:lnTo>
                                  <a:lnTo>
                                    <a:pt x="0" y="104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199"/>
                        <wpg:cNvGrpSpPr>
                          <a:grpSpLocks/>
                        </wpg:cNvGrpSpPr>
                        <wpg:grpSpPr bwMode="auto">
                          <a:xfrm>
                            <a:off x="2504" y="1207"/>
                            <a:ext cx="444" cy="1057"/>
                            <a:chOff x="2504" y="1207"/>
                            <a:chExt cx="444" cy="1057"/>
                          </a:xfrm>
                        </wpg:grpSpPr>
                        <wps:wsp>
                          <wps:cNvPr id="366" name="Freeform 200"/>
                          <wps:cNvSpPr>
                            <a:spLocks/>
                          </wps:cNvSpPr>
                          <wps:spPr bwMode="auto">
                            <a:xfrm>
                              <a:off x="2504" y="1207"/>
                              <a:ext cx="444" cy="1057"/>
                            </a:xfrm>
                            <a:custGeom>
                              <a:avLst/>
                              <a:gdLst>
                                <a:gd name="T0" fmla="+- 0 2738 2504"/>
                                <a:gd name="T1" fmla="*/ T0 w 444"/>
                                <a:gd name="T2" fmla="+- 0 1207 1207"/>
                                <a:gd name="T3" fmla="*/ 1207 h 1057"/>
                                <a:gd name="T4" fmla="+- 0 2677 2504"/>
                                <a:gd name="T5" fmla="*/ T4 w 444"/>
                                <a:gd name="T6" fmla="+- 0 1219 1207"/>
                                <a:gd name="T7" fmla="*/ 1219 h 1057"/>
                                <a:gd name="T8" fmla="+- 0 2619 2504"/>
                                <a:gd name="T9" fmla="*/ T8 w 444"/>
                                <a:gd name="T10" fmla="+- 0 1244 1207"/>
                                <a:gd name="T11" fmla="*/ 1244 h 1057"/>
                                <a:gd name="T12" fmla="+- 0 2570 2504"/>
                                <a:gd name="T13" fmla="*/ T12 w 444"/>
                                <a:gd name="T14" fmla="+- 0 1284 1207"/>
                                <a:gd name="T15" fmla="*/ 1284 h 1057"/>
                                <a:gd name="T16" fmla="+- 0 2532 2504"/>
                                <a:gd name="T17" fmla="*/ T16 w 444"/>
                                <a:gd name="T18" fmla="+- 0 1338 1207"/>
                                <a:gd name="T19" fmla="*/ 1338 h 1057"/>
                                <a:gd name="T20" fmla="+- 0 2509 2504"/>
                                <a:gd name="T21" fmla="*/ T20 w 444"/>
                                <a:gd name="T22" fmla="+- 0 1407 1207"/>
                                <a:gd name="T23" fmla="*/ 1407 h 1057"/>
                                <a:gd name="T24" fmla="+- 0 2504 2504"/>
                                <a:gd name="T25" fmla="*/ T24 w 444"/>
                                <a:gd name="T26" fmla="+- 0 1461 1207"/>
                                <a:gd name="T27" fmla="*/ 1461 h 1057"/>
                                <a:gd name="T28" fmla="+- 0 2505 2504"/>
                                <a:gd name="T29" fmla="*/ T28 w 444"/>
                                <a:gd name="T30" fmla="+- 0 2018 1207"/>
                                <a:gd name="T31" fmla="*/ 2018 h 1057"/>
                                <a:gd name="T32" fmla="+- 0 2516 2504"/>
                                <a:gd name="T33" fmla="*/ T32 w 444"/>
                                <a:gd name="T34" fmla="+- 0 2093 1207"/>
                                <a:gd name="T35" fmla="*/ 2093 h 1057"/>
                                <a:gd name="T36" fmla="+- 0 2545 2504"/>
                                <a:gd name="T37" fmla="*/ T36 w 444"/>
                                <a:gd name="T38" fmla="+- 0 2155 1207"/>
                                <a:gd name="T39" fmla="*/ 2155 h 1057"/>
                                <a:gd name="T40" fmla="+- 0 2588 2504"/>
                                <a:gd name="T41" fmla="*/ T40 w 444"/>
                                <a:gd name="T42" fmla="+- 0 2203 1207"/>
                                <a:gd name="T43" fmla="*/ 2203 h 1057"/>
                                <a:gd name="T44" fmla="+- 0 2641 2504"/>
                                <a:gd name="T45" fmla="*/ T44 w 444"/>
                                <a:gd name="T46" fmla="+- 0 2237 1207"/>
                                <a:gd name="T47" fmla="*/ 2237 h 1057"/>
                                <a:gd name="T48" fmla="+- 0 2702 2504"/>
                                <a:gd name="T49" fmla="*/ T48 w 444"/>
                                <a:gd name="T50" fmla="+- 0 2257 1207"/>
                                <a:gd name="T51" fmla="*/ 2257 h 1057"/>
                                <a:gd name="T52" fmla="+- 0 2767 2504"/>
                                <a:gd name="T53" fmla="*/ T52 w 444"/>
                                <a:gd name="T54" fmla="+- 0 2264 1207"/>
                                <a:gd name="T55" fmla="*/ 2264 h 1057"/>
                                <a:gd name="T56" fmla="+- 0 2787 2504"/>
                                <a:gd name="T57" fmla="*/ T56 w 444"/>
                                <a:gd name="T58" fmla="+- 0 2262 1207"/>
                                <a:gd name="T59" fmla="*/ 2262 h 1057"/>
                                <a:gd name="T60" fmla="+- 0 2847 2504"/>
                                <a:gd name="T61" fmla="*/ T60 w 444"/>
                                <a:gd name="T62" fmla="+- 0 2248 1207"/>
                                <a:gd name="T63" fmla="*/ 2248 h 1057"/>
                                <a:gd name="T64" fmla="+- 0 2901 2504"/>
                                <a:gd name="T65" fmla="*/ T64 w 444"/>
                                <a:gd name="T66" fmla="+- 0 2219 1207"/>
                                <a:gd name="T67" fmla="*/ 2219 h 1057"/>
                                <a:gd name="T68" fmla="+- 0 2948 2504"/>
                                <a:gd name="T69" fmla="*/ T68 w 444"/>
                                <a:gd name="T70" fmla="+- 0 2176 1207"/>
                                <a:gd name="T71" fmla="*/ 2176 h 1057"/>
                                <a:gd name="T72" fmla="+- 0 2948 2504"/>
                                <a:gd name="T73" fmla="*/ T72 w 444"/>
                                <a:gd name="T74" fmla="+- 0 2115 1207"/>
                                <a:gd name="T75" fmla="*/ 2115 h 1057"/>
                                <a:gd name="T76" fmla="+- 0 2748 2504"/>
                                <a:gd name="T77" fmla="*/ T76 w 444"/>
                                <a:gd name="T78" fmla="+- 0 2115 1207"/>
                                <a:gd name="T79" fmla="*/ 2115 h 1057"/>
                                <a:gd name="T80" fmla="+- 0 2727 2504"/>
                                <a:gd name="T81" fmla="*/ T80 w 444"/>
                                <a:gd name="T82" fmla="+- 0 2112 1207"/>
                                <a:gd name="T83" fmla="*/ 2112 h 1057"/>
                                <a:gd name="T84" fmla="+- 0 2674 2504"/>
                                <a:gd name="T85" fmla="*/ T84 w 444"/>
                                <a:gd name="T86" fmla="+- 0 2080 1207"/>
                                <a:gd name="T87" fmla="*/ 2080 h 1057"/>
                                <a:gd name="T88" fmla="+- 0 2653 2504"/>
                                <a:gd name="T89" fmla="*/ T88 w 444"/>
                                <a:gd name="T90" fmla="+- 0 2010 1207"/>
                                <a:gd name="T91" fmla="*/ 2010 h 1057"/>
                                <a:gd name="T92" fmla="+- 0 2654 2504"/>
                                <a:gd name="T93" fmla="*/ T92 w 444"/>
                                <a:gd name="T94" fmla="+- 0 1447 1207"/>
                                <a:gd name="T95" fmla="*/ 1447 h 1057"/>
                                <a:gd name="T96" fmla="+- 0 2681 2504"/>
                                <a:gd name="T97" fmla="*/ T96 w 444"/>
                                <a:gd name="T98" fmla="+- 0 1385 1207"/>
                                <a:gd name="T99" fmla="*/ 1385 h 1057"/>
                                <a:gd name="T100" fmla="+- 0 2737 2504"/>
                                <a:gd name="T101" fmla="*/ T100 w 444"/>
                                <a:gd name="T102" fmla="+- 0 1358 1207"/>
                                <a:gd name="T103" fmla="*/ 1358 h 1057"/>
                                <a:gd name="T104" fmla="+- 0 2760 2504"/>
                                <a:gd name="T105" fmla="*/ T104 w 444"/>
                                <a:gd name="T106" fmla="+- 0 1356 1207"/>
                                <a:gd name="T107" fmla="*/ 1356 h 1057"/>
                                <a:gd name="T108" fmla="+- 0 2943 2504"/>
                                <a:gd name="T109" fmla="*/ T108 w 444"/>
                                <a:gd name="T110" fmla="+- 0 1356 1207"/>
                                <a:gd name="T111" fmla="*/ 1356 h 1057"/>
                                <a:gd name="T112" fmla="+- 0 2942 2504"/>
                                <a:gd name="T113" fmla="*/ T112 w 444"/>
                                <a:gd name="T114" fmla="+- 0 1289 1207"/>
                                <a:gd name="T115" fmla="*/ 1289 h 1057"/>
                                <a:gd name="T116" fmla="+- 0 2881 2504"/>
                                <a:gd name="T117" fmla="*/ T116 w 444"/>
                                <a:gd name="T118" fmla="+- 0 1240 1207"/>
                                <a:gd name="T119" fmla="*/ 1240 h 1057"/>
                                <a:gd name="T120" fmla="+- 0 2824 2504"/>
                                <a:gd name="T121" fmla="*/ T120 w 444"/>
                                <a:gd name="T122" fmla="+- 0 1218 1207"/>
                                <a:gd name="T123" fmla="*/ 1218 h 1057"/>
                                <a:gd name="T124" fmla="+- 0 2760 2504"/>
                                <a:gd name="T125" fmla="*/ T124 w 444"/>
                                <a:gd name="T126" fmla="+- 0 1208 1207"/>
                                <a:gd name="T127" fmla="*/ 1208 h 1057"/>
                                <a:gd name="T128" fmla="+- 0 2738 2504"/>
                                <a:gd name="T129" fmla="*/ T128 w 444"/>
                                <a:gd name="T130" fmla="+- 0 1207 1207"/>
                                <a:gd name="T131" fmla="*/ 1207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444" h="1057">
                                  <a:moveTo>
                                    <a:pt x="234" y="0"/>
                                  </a:moveTo>
                                  <a:lnTo>
                                    <a:pt x="173" y="12"/>
                                  </a:lnTo>
                                  <a:lnTo>
                                    <a:pt x="115" y="37"/>
                                  </a:lnTo>
                                  <a:lnTo>
                                    <a:pt x="66" y="77"/>
                                  </a:lnTo>
                                  <a:lnTo>
                                    <a:pt x="28" y="131"/>
                                  </a:lnTo>
                                  <a:lnTo>
                                    <a:pt x="5" y="200"/>
                                  </a:lnTo>
                                  <a:lnTo>
                                    <a:pt x="0" y="254"/>
                                  </a:lnTo>
                                  <a:lnTo>
                                    <a:pt x="1" y="811"/>
                                  </a:lnTo>
                                  <a:lnTo>
                                    <a:pt x="12" y="886"/>
                                  </a:lnTo>
                                  <a:lnTo>
                                    <a:pt x="41" y="948"/>
                                  </a:lnTo>
                                  <a:lnTo>
                                    <a:pt x="84" y="996"/>
                                  </a:lnTo>
                                  <a:lnTo>
                                    <a:pt x="137" y="1030"/>
                                  </a:lnTo>
                                  <a:lnTo>
                                    <a:pt x="198" y="1050"/>
                                  </a:lnTo>
                                  <a:lnTo>
                                    <a:pt x="263" y="1057"/>
                                  </a:lnTo>
                                  <a:lnTo>
                                    <a:pt x="283" y="1055"/>
                                  </a:lnTo>
                                  <a:lnTo>
                                    <a:pt x="343" y="1041"/>
                                  </a:lnTo>
                                  <a:lnTo>
                                    <a:pt x="397" y="1012"/>
                                  </a:lnTo>
                                  <a:lnTo>
                                    <a:pt x="444" y="969"/>
                                  </a:lnTo>
                                  <a:lnTo>
                                    <a:pt x="444" y="908"/>
                                  </a:lnTo>
                                  <a:lnTo>
                                    <a:pt x="244" y="908"/>
                                  </a:lnTo>
                                  <a:lnTo>
                                    <a:pt x="223" y="905"/>
                                  </a:lnTo>
                                  <a:lnTo>
                                    <a:pt x="170" y="873"/>
                                  </a:lnTo>
                                  <a:lnTo>
                                    <a:pt x="149" y="803"/>
                                  </a:lnTo>
                                  <a:lnTo>
                                    <a:pt x="150" y="240"/>
                                  </a:lnTo>
                                  <a:lnTo>
                                    <a:pt x="177" y="178"/>
                                  </a:lnTo>
                                  <a:lnTo>
                                    <a:pt x="233" y="151"/>
                                  </a:lnTo>
                                  <a:lnTo>
                                    <a:pt x="256" y="149"/>
                                  </a:lnTo>
                                  <a:lnTo>
                                    <a:pt x="439" y="149"/>
                                  </a:lnTo>
                                  <a:lnTo>
                                    <a:pt x="438" y="82"/>
                                  </a:lnTo>
                                  <a:lnTo>
                                    <a:pt x="377" y="33"/>
                                  </a:lnTo>
                                  <a:lnTo>
                                    <a:pt x="320" y="11"/>
                                  </a:lnTo>
                                  <a:lnTo>
                                    <a:pt x="256" y="1"/>
                                  </a:lnTo>
                                  <a:lnTo>
                                    <a:pt x="2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201"/>
                          <wps:cNvSpPr>
                            <a:spLocks/>
                          </wps:cNvSpPr>
                          <wps:spPr bwMode="auto">
                            <a:xfrm>
                              <a:off x="2504" y="1207"/>
                              <a:ext cx="444" cy="1057"/>
                            </a:xfrm>
                            <a:custGeom>
                              <a:avLst/>
                              <a:gdLst>
                                <a:gd name="T0" fmla="+- 0 2943 2504"/>
                                <a:gd name="T1" fmla="*/ T0 w 444"/>
                                <a:gd name="T2" fmla="+- 0 1356 1207"/>
                                <a:gd name="T3" fmla="*/ 1356 h 1057"/>
                                <a:gd name="T4" fmla="+- 0 2760 2504"/>
                                <a:gd name="T5" fmla="*/ T4 w 444"/>
                                <a:gd name="T6" fmla="+- 0 1356 1207"/>
                                <a:gd name="T7" fmla="*/ 1356 h 1057"/>
                                <a:gd name="T8" fmla="+- 0 2782 2504"/>
                                <a:gd name="T9" fmla="*/ T8 w 444"/>
                                <a:gd name="T10" fmla="+- 0 1359 1207"/>
                                <a:gd name="T11" fmla="*/ 1359 h 1057"/>
                                <a:gd name="T12" fmla="+- 0 2802 2504"/>
                                <a:gd name="T13" fmla="*/ T12 w 444"/>
                                <a:gd name="T14" fmla="+- 0 1366 1207"/>
                                <a:gd name="T15" fmla="*/ 1366 h 1057"/>
                                <a:gd name="T16" fmla="+- 0 2845 2504"/>
                                <a:gd name="T17" fmla="*/ T16 w 444"/>
                                <a:gd name="T18" fmla="+- 0 1411 1207"/>
                                <a:gd name="T19" fmla="*/ 1411 h 1057"/>
                                <a:gd name="T20" fmla="+- 0 2855 2504"/>
                                <a:gd name="T21" fmla="*/ T20 w 444"/>
                                <a:gd name="T22" fmla="+- 0 1461 1207"/>
                                <a:gd name="T23" fmla="*/ 1461 h 1057"/>
                                <a:gd name="T24" fmla="+- 0 2854 2504"/>
                                <a:gd name="T25" fmla="*/ T24 w 444"/>
                                <a:gd name="T26" fmla="+- 0 2024 1207"/>
                                <a:gd name="T27" fmla="*/ 2024 h 1057"/>
                                <a:gd name="T28" fmla="+- 0 2828 2504"/>
                                <a:gd name="T29" fmla="*/ T28 w 444"/>
                                <a:gd name="T30" fmla="+- 0 2086 1207"/>
                                <a:gd name="T31" fmla="*/ 2086 h 1057"/>
                                <a:gd name="T32" fmla="+- 0 2771 2504"/>
                                <a:gd name="T33" fmla="*/ T32 w 444"/>
                                <a:gd name="T34" fmla="+- 0 2113 1207"/>
                                <a:gd name="T35" fmla="*/ 2113 h 1057"/>
                                <a:gd name="T36" fmla="+- 0 2748 2504"/>
                                <a:gd name="T37" fmla="*/ T36 w 444"/>
                                <a:gd name="T38" fmla="+- 0 2115 1207"/>
                                <a:gd name="T39" fmla="*/ 2115 h 1057"/>
                                <a:gd name="T40" fmla="+- 0 2948 2504"/>
                                <a:gd name="T41" fmla="*/ T40 w 444"/>
                                <a:gd name="T42" fmla="+- 0 2115 1207"/>
                                <a:gd name="T43" fmla="*/ 2115 h 1057"/>
                                <a:gd name="T44" fmla="+- 0 2943 2504"/>
                                <a:gd name="T45" fmla="*/ T44 w 444"/>
                                <a:gd name="T46" fmla="+- 0 1356 1207"/>
                                <a:gd name="T47" fmla="*/ 1356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44" h="1057">
                                  <a:moveTo>
                                    <a:pt x="439" y="149"/>
                                  </a:moveTo>
                                  <a:lnTo>
                                    <a:pt x="256" y="149"/>
                                  </a:lnTo>
                                  <a:lnTo>
                                    <a:pt x="278" y="152"/>
                                  </a:lnTo>
                                  <a:lnTo>
                                    <a:pt x="298" y="159"/>
                                  </a:lnTo>
                                  <a:lnTo>
                                    <a:pt x="341" y="204"/>
                                  </a:lnTo>
                                  <a:lnTo>
                                    <a:pt x="351" y="254"/>
                                  </a:lnTo>
                                  <a:lnTo>
                                    <a:pt x="350" y="817"/>
                                  </a:lnTo>
                                  <a:lnTo>
                                    <a:pt x="324" y="879"/>
                                  </a:lnTo>
                                  <a:lnTo>
                                    <a:pt x="267" y="906"/>
                                  </a:lnTo>
                                  <a:lnTo>
                                    <a:pt x="244" y="908"/>
                                  </a:lnTo>
                                  <a:lnTo>
                                    <a:pt x="444" y="908"/>
                                  </a:lnTo>
                                  <a:lnTo>
                                    <a:pt x="439"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8" name="Group 202"/>
                        <wpg:cNvGrpSpPr>
                          <a:grpSpLocks/>
                        </wpg:cNvGrpSpPr>
                        <wpg:grpSpPr bwMode="auto">
                          <a:xfrm>
                            <a:off x="2949" y="996"/>
                            <a:ext cx="2" cy="1480"/>
                            <a:chOff x="2949" y="996"/>
                            <a:chExt cx="2" cy="1480"/>
                          </a:xfrm>
                        </wpg:grpSpPr>
                        <wps:wsp>
                          <wps:cNvPr id="369" name="Freeform 203"/>
                          <wps:cNvSpPr>
                            <a:spLocks/>
                          </wps:cNvSpPr>
                          <wps:spPr bwMode="auto">
                            <a:xfrm>
                              <a:off x="2949" y="996"/>
                              <a:ext cx="2" cy="1480"/>
                            </a:xfrm>
                            <a:custGeom>
                              <a:avLst/>
                              <a:gdLst>
                                <a:gd name="T0" fmla="+- 0 996 996"/>
                                <a:gd name="T1" fmla="*/ 996 h 1480"/>
                                <a:gd name="T2" fmla="+- 0 2476 996"/>
                                <a:gd name="T3" fmla="*/ 2476 h 1480"/>
                              </a:gdLst>
                              <a:ahLst/>
                              <a:cxnLst>
                                <a:cxn ang="0">
                                  <a:pos x="0" y="T1"/>
                                </a:cxn>
                                <a:cxn ang="0">
                                  <a:pos x="0" y="T3"/>
                                </a:cxn>
                              </a:cxnLst>
                              <a:rect l="0" t="0" r="r" b="b"/>
                              <a:pathLst>
                                <a:path h="1480">
                                  <a:moveTo>
                                    <a:pt x="0" y="0"/>
                                  </a:moveTo>
                                  <a:lnTo>
                                    <a:pt x="0" y="1480"/>
                                  </a:lnTo>
                                </a:path>
                              </a:pathLst>
                            </a:custGeom>
                            <a:noFill/>
                            <a:ln w="1927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204"/>
                        <wpg:cNvGrpSpPr>
                          <a:grpSpLocks/>
                        </wpg:cNvGrpSpPr>
                        <wpg:grpSpPr bwMode="auto">
                          <a:xfrm>
                            <a:off x="3046" y="1924"/>
                            <a:ext cx="187" cy="2"/>
                            <a:chOff x="3046" y="1924"/>
                            <a:chExt cx="187" cy="2"/>
                          </a:xfrm>
                        </wpg:grpSpPr>
                        <wps:wsp>
                          <wps:cNvPr id="371" name="Freeform 205"/>
                          <wps:cNvSpPr>
                            <a:spLocks/>
                          </wps:cNvSpPr>
                          <wps:spPr bwMode="auto">
                            <a:xfrm>
                              <a:off x="3046" y="1924"/>
                              <a:ext cx="187" cy="2"/>
                            </a:xfrm>
                            <a:custGeom>
                              <a:avLst/>
                              <a:gdLst>
                                <a:gd name="T0" fmla="+- 0 3046 3046"/>
                                <a:gd name="T1" fmla="*/ T0 w 187"/>
                                <a:gd name="T2" fmla="+- 0 3234 3046"/>
                                <a:gd name="T3" fmla="*/ T2 w 187"/>
                              </a:gdLst>
                              <a:ahLst/>
                              <a:cxnLst>
                                <a:cxn ang="0">
                                  <a:pos x="T1" y="0"/>
                                </a:cxn>
                                <a:cxn ang="0">
                                  <a:pos x="T3" y="0"/>
                                </a:cxn>
                              </a:cxnLst>
                              <a:rect l="0" t="0" r="r" b="b"/>
                              <a:pathLst>
                                <a:path w="187">
                                  <a:moveTo>
                                    <a:pt x="0" y="0"/>
                                  </a:moveTo>
                                  <a:lnTo>
                                    <a:pt x="188" y="0"/>
                                  </a:lnTo>
                                </a:path>
                              </a:pathLst>
                            </a:custGeom>
                            <a:noFill/>
                            <a:ln w="4064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2" name="Group 206"/>
                        <wpg:cNvGrpSpPr>
                          <a:grpSpLocks/>
                        </wpg:cNvGrpSpPr>
                        <wpg:grpSpPr bwMode="auto">
                          <a:xfrm>
                            <a:off x="3078" y="1765"/>
                            <a:ext cx="2" cy="128"/>
                            <a:chOff x="3078" y="1765"/>
                            <a:chExt cx="2" cy="128"/>
                          </a:xfrm>
                        </wpg:grpSpPr>
                        <wps:wsp>
                          <wps:cNvPr id="373" name="Freeform 207"/>
                          <wps:cNvSpPr>
                            <a:spLocks/>
                          </wps:cNvSpPr>
                          <wps:spPr bwMode="auto">
                            <a:xfrm>
                              <a:off x="3078" y="1765"/>
                              <a:ext cx="2" cy="128"/>
                            </a:xfrm>
                            <a:custGeom>
                              <a:avLst/>
                              <a:gdLst>
                                <a:gd name="T0" fmla="+- 0 1765 1765"/>
                                <a:gd name="T1" fmla="*/ 1765 h 128"/>
                                <a:gd name="T2" fmla="+- 0 1893 1765"/>
                                <a:gd name="T3" fmla="*/ 1893 h 128"/>
                              </a:gdLst>
                              <a:ahLst/>
                              <a:cxnLst>
                                <a:cxn ang="0">
                                  <a:pos x="0" y="T1"/>
                                </a:cxn>
                                <a:cxn ang="0">
                                  <a:pos x="0" y="T3"/>
                                </a:cxn>
                              </a:cxnLst>
                              <a:rect l="0" t="0" r="r" b="b"/>
                              <a:pathLst>
                                <a:path h="128">
                                  <a:moveTo>
                                    <a:pt x="0" y="0"/>
                                  </a:moveTo>
                                  <a:lnTo>
                                    <a:pt x="0" y="128"/>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4" name="Group 208"/>
                        <wpg:cNvGrpSpPr>
                          <a:grpSpLocks/>
                        </wpg:cNvGrpSpPr>
                        <wpg:grpSpPr bwMode="auto">
                          <a:xfrm>
                            <a:off x="3046" y="1735"/>
                            <a:ext cx="171" cy="2"/>
                            <a:chOff x="3046" y="1735"/>
                            <a:chExt cx="171" cy="2"/>
                          </a:xfrm>
                        </wpg:grpSpPr>
                        <wps:wsp>
                          <wps:cNvPr id="375" name="Freeform 209"/>
                          <wps:cNvSpPr>
                            <a:spLocks/>
                          </wps:cNvSpPr>
                          <wps:spPr bwMode="auto">
                            <a:xfrm>
                              <a:off x="3046" y="1735"/>
                              <a:ext cx="171" cy="2"/>
                            </a:xfrm>
                            <a:custGeom>
                              <a:avLst/>
                              <a:gdLst>
                                <a:gd name="T0" fmla="+- 0 3046 3046"/>
                                <a:gd name="T1" fmla="*/ T0 w 171"/>
                                <a:gd name="T2" fmla="+- 0 3218 3046"/>
                                <a:gd name="T3" fmla="*/ T2 w 171"/>
                              </a:gdLst>
                              <a:ahLst/>
                              <a:cxnLst>
                                <a:cxn ang="0">
                                  <a:pos x="T1" y="0"/>
                                </a:cxn>
                                <a:cxn ang="0">
                                  <a:pos x="T3" y="0"/>
                                </a:cxn>
                              </a:cxnLst>
                              <a:rect l="0" t="0" r="r" b="b"/>
                              <a:pathLst>
                                <a:path w="171">
                                  <a:moveTo>
                                    <a:pt x="0" y="0"/>
                                  </a:moveTo>
                                  <a:lnTo>
                                    <a:pt x="172" y="0"/>
                                  </a:lnTo>
                                </a:path>
                              </a:pathLst>
                            </a:custGeom>
                            <a:noFill/>
                            <a:ln w="393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6" name="Group 210"/>
                        <wpg:cNvGrpSpPr>
                          <a:grpSpLocks/>
                        </wpg:cNvGrpSpPr>
                        <wpg:grpSpPr bwMode="auto">
                          <a:xfrm>
                            <a:off x="3078" y="1577"/>
                            <a:ext cx="2" cy="128"/>
                            <a:chOff x="3078" y="1577"/>
                            <a:chExt cx="2" cy="128"/>
                          </a:xfrm>
                        </wpg:grpSpPr>
                        <wps:wsp>
                          <wps:cNvPr id="377" name="Freeform 211"/>
                          <wps:cNvSpPr>
                            <a:spLocks/>
                          </wps:cNvSpPr>
                          <wps:spPr bwMode="auto">
                            <a:xfrm>
                              <a:off x="3078" y="1577"/>
                              <a:ext cx="2" cy="128"/>
                            </a:xfrm>
                            <a:custGeom>
                              <a:avLst/>
                              <a:gdLst>
                                <a:gd name="T0" fmla="+- 0 1577 1577"/>
                                <a:gd name="T1" fmla="*/ 1577 h 128"/>
                                <a:gd name="T2" fmla="+- 0 1705 1577"/>
                                <a:gd name="T3" fmla="*/ 1705 h 128"/>
                              </a:gdLst>
                              <a:ahLst/>
                              <a:cxnLst>
                                <a:cxn ang="0">
                                  <a:pos x="0" y="T1"/>
                                </a:cxn>
                                <a:cxn ang="0">
                                  <a:pos x="0" y="T3"/>
                                </a:cxn>
                              </a:cxnLst>
                              <a:rect l="0" t="0" r="r" b="b"/>
                              <a:pathLst>
                                <a:path h="128">
                                  <a:moveTo>
                                    <a:pt x="0" y="0"/>
                                  </a:moveTo>
                                  <a:lnTo>
                                    <a:pt x="0" y="128"/>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8" name="Group 212"/>
                        <wpg:cNvGrpSpPr>
                          <a:grpSpLocks/>
                        </wpg:cNvGrpSpPr>
                        <wpg:grpSpPr bwMode="auto">
                          <a:xfrm>
                            <a:off x="3046" y="1547"/>
                            <a:ext cx="187" cy="2"/>
                            <a:chOff x="3046" y="1547"/>
                            <a:chExt cx="187" cy="2"/>
                          </a:xfrm>
                        </wpg:grpSpPr>
                        <wps:wsp>
                          <wps:cNvPr id="379" name="Freeform 213"/>
                          <wps:cNvSpPr>
                            <a:spLocks/>
                          </wps:cNvSpPr>
                          <wps:spPr bwMode="auto">
                            <a:xfrm>
                              <a:off x="3046" y="1547"/>
                              <a:ext cx="187" cy="2"/>
                            </a:xfrm>
                            <a:custGeom>
                              <a:avLst/>
                              <a:gdLst>
                                <a:gd name="T0" fmla="+- 0 3046 3046"/>
                                <a:gd name="T1" fmla="*/ T0 w 187"/>
                                <a:gd name="T2" fmla="+- 0 3234 3046"/>
                                <a:gd name="T3" fmla="*/ T2 w 187"/>
                              </a:gdLst>
                              <a:ahLst/>
                              <a:cxnLst>
                                <a:cxn ang="0">
                                  <a:pos x="T1" y="0"/>
                                </a:cxn>
                                <a:cxn ang="0">
                                  <a:pos x="T3" y="0"/>
                                </a:cxn>
                              </a:cxnLst>
                              <a:rect l="0" t="0" r="r" b="b"/>
                              <a:pathLst>
                                <a:path w="187">
                                  <a:moveTo>
                                    <a:pt x="0" y="0"/>
                                  </a:moveTo>
                                  <a:lnTo>
                                    <a:pt x="188" y="0"/>
                                  </a:lnTo>
                                </a:path>
                              </a:pathLst>
                            </a:custGeom>
                            <a:noFill/>
                            <a:ln w="393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0" name="Group 214"/>
                        <wpg:cNvGrpSpPr>
                          <a:grpSpLocks/>
                        </wpg:cNvGrpSpPr>
                        <wpg:grpSpPr bwMode="auto">
                          <a:xfrm>
                            <a:off x="3274" y="1517"/>
                            <a:ext cx="225" cy="439"/>
                            <a:chOff x="3274" y="1517"/>
                            <a:chExt cx="225" cy="439"/>
                          </a:xfrm>
                        </wpg:grpSpPr>
                        <wps:wsp>
                          <wps:cNvPr id="381" name="Freeform 215"/>
                          <wps:cNvSpPr>
                            <a:spLocks/>
                          </wps:cNvSpPr>
                          <wps:spPr bwMode="auto">
                            <a:xfrm>
                              <a:off x="3274" y="1517"/>
                              <a:ext cx="225" cy="439"/>
                            </a:xfrm>
                            <a:custGeom>
                              <a:avLst/>
                              <a:gdLst>
                                <a:gd name="T0" fmla="+- 0 3375 3274"/>
                                <a:gd name="T1" fmla="*/ T0 w 225"/>
                                <a:gd name="T2" fmla="+- 0 1517 1517"/>
                                <a:gd name="T3" fmla="*/ 1517 h 439"/>
                                <a:gd name="T4" fmla="+- 0 3274 3274"/>
                                <a:gd name="T5" fmla="*/ T4 w 225"/>
                                <a:gd name="T6" fmla="+- 0 1517 1517"/>
                                <a:gd name="T7" fmla="*/ 1517 h 439"/>
                                <a:gd name="T8" fmla="+- 0 3274 3274"/>
                                <a:gd name="T9" fmla="*/ T8 w 225"/>
                                <a:gd name="T10" fmla="+- 0 1956 1517"/>
                                <a:gd name="T11" fmla="*/ 1956 h 439"/>
                                <a:gd name="T12" fmla="+- 0 3337 3274"/>
                                <a:gd name="T13" fmla="*/ T12 w 225"/>
                                <a:gd name="T14" fmla="+- 0 1956 1517"/>
                                <a:gd name="T15" fmla="*/ 1956 h 439"/>
                                <a:gd name="T16" fmla="+- 0 3337 3274"/>
                                <a:gd name="T17" fmla="*/ T16 w 225"/>
                                <a:gd name="T18" fmla="+- 0 1769 1517"/>
                                <a:gd name="T19" fmla="*/ 1769 h 439"/>
                                <a:gd name="T20" fmla="+- 0 3450 3274"/>
                                <a:gd name="T21" fmla="*/ T20 w 225"/>
                                <a:gd name="T22" fmla="+- 0 1769 1517"/>
                                <a:gd name="T23" fmla="*/ 1769 h 439"/>
                                <a:gd name="T24" fmla="+- 0 3445 3274"/>
                                <a:gd name="T25" fmla="*/ T24 w 225"/>
                                <a:gd name="T26" fmla="+- 0 1748 1517"/>
                                <a:gd name="T27" fmla="*/ 1748 h 439"/>
                                <a:gd name="T28" fmla="+- 0 3458 3274"/>
                                <a:gd name="T29" fmla="*/ T28 w 225"/>
                                <a:gd name="T30" fmla="+- 0 1735 1517"/>
                                <a:gd name="T31" fmla="*/ 1735 h 439"/>
                                <a:gd name="T32" fmla="+- 0 3469 3274"/>
                                <a:gd name="T33" fmla="*/ T32 w 225"/>
                                <a:gd name="T34" fmla="+- 0 1720 1517"/>
                                <a:gd name="T35" fmla="*/ 1720 h 439"/>
                                <a:gd name="T36" fmla="+- 0 3472 3274"/>
                                <a:gd name="T37" fmla="*/ T36 w 225"/>
                                <a:gd name="T38" fmla="+- 0 1713 1517"/>
                                <a:gd name="T39" fmla="*/ 1713 h 439"/>
                                <a:gd name="T40" fmla="+- 0 3337 3274"/>
                                <a:gd name="T41" fmla="*/ T40 w 225"/>
                                <a:gd name="T42" fmla="+- 0 1713 1517"/>
                                <a:gd name="T43" fmla="*/ 1713 h 439"/>
                                <a:gd name="T44" fmla="+- 0 3337 3274"/>
                                <a:gd name="T45" fmla="*/ T44 w 225"/>
                                <a:gd name="T46" fmla="+- 0 1577 1517"/>
                                <a:gd name="T47" fmla="*/ 1577 h 439"/>
                                <a:gd name="T48" fmla="+- 0 3474 3274"/>
                                <a:gd name="T49" fmla="*/ T48 w 225"/>
                                <a:gd name="T50" fmla="+- 0 1577 1517"/>
                                <a:gd name="T51" fmla="*/ 1577 h 439"/>
                                <a:gd name="T52" fmla="+- 0 3468 3274"/>
                                <a:gd name="T53" fmla="*/ T52 w 225"/>
                                <a:gd name="T54" fmla="+- 0 1562 1517"/>
                                <a:gd name="T55" fmla="*/ 1562 h 439"/>
                                <a:gd name="T56" fmla="+- 0 3455 3274"/>
                                <a:gd name="T57" fmla="*/ T56 w 225"/>
                                <a:gd name="T58" fmla="+- 0 1546 1517"/>
                                <a:gd name="T59" fmla="*/ 1546 h 439"/>
                                <a:gd name="T60" fmla="+- 0 3440 3274"/>
                                <a:gd name="T61" fmla="*/ T60 w 225"/>
                                <a:gd name="T62" fmla="+- 0 1534 1517"/>
                                <a:gd name="T63" fmla="*/ 1534 h 439"/>
                                <a:gd name="T64" fmla="+- 0 3422 3274"/>
                                <a:gd name="T65" fmla="*/ T64 w 225"/>
                                <a:gd name="T66" fmla="+- 0 1525 1517"/>
                                <a:gd name="T67" fmla="*/ 1525 h 439"/>
                                <a:gd name="T68" fmla="+- 0 3400 3274"/>
                                <a:gd name="T69" fmla="*/ T68 w 225"/>
                                <a:gd name="T70" fmla="+- 0 1519 1517"/>
                                <a:gd name="T71" fmla="*/ 1519 h 439"/>
                                <a:gd name="T72" fmla="+- 0 3375 3274"/>
                                <a:gd name="T73" fmla="*/ T72 w 225"/>
                                <a:gd name="T74" fmla="+- 0 1517 1517"/>
                                <a:gd name="T75"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5" h="439">
                                  <a:moveTo>
                                    <a:pt x="101" y="0"/>
                                  </a:moveTo>
                                  <a:lnTo>
                                    <a:pt x="0" y="0"/>
                                  </a:lnTo>
                                  <a:lnTo>
                                    <a:pt x="0" y="439"/>
                                  </a:lnTo>
                                  <a:lnTo>
                                    <a:pt x="63" y="439"/>
                                  </a:lnTo>
                                  <a:lnTo>
                                    <a:pt x="63" y="252"/>
                                  </a:lnTo>
                                  <a:lnTo>
                                    <a:pt x="176" y="252"/>
                                  </a:lnTo>
                                  <a:lnTo>
                                    <a:pt x="171" y="231"/>
                                  </a:lnTo>
                                  <a:lnTo>
                                    <a:pt x="184" y="218"/>
                                  </a:lnTo>
                                  <a:lnTo>
                                    <a:pt x="195" y="203"/>
                                  </a:lnTo>
                                  <a:lnTo>
                                    <a:pt x="198" y="196"/>
                                  </a:lnTo>
                                  <a:lnTo>
                                    <a:pt x="63" y="196"/>
                                  </a:lnTo>
                                  <a:lnTo>
                                    <a:pt x="63" y="60"/>
                                  </a:lnTo>
                                  <a:lnTo>
                                    <a:pt x="200" y="60"/>
                                  </a:lnTo>
                                  <a:lnTo>
                                    <a:pt x="194" y="45"/>
                                  </a:lnTo>
                                  <a:lnTo>
                                    <a:pt x="181" y="29"/>
                                  </a:lnTo>
                                  <a:lnTo>
                                    <a:pt x="166" y="17"/>
                                  </a:lnTo>
                                  <a:lnTo>
                                    <a:pt x="148" y="8"/>
                                  </a:lnTo>
                                  <a:lnTo>
                                    <a:pt x="126" y="2"/>
                                  </a:lnTo>
                                  <a:lnTo>
                                    <a:pt x="10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216"/>
                          <wps:cNvSpPr>
                            <a:spLocks/>
                          </wps:cNvSpPr>
                          <wps:spPr bwMode="auto">
                            <a:xfrm>
                              <a:off x="3274" y="1517"/>
                              <a:ext cx="225" cy="439"/>
                            </a:xfrm>
                            <a:custGeom>
                              <a:avLst/>
                              <a:gdLst>
                                <a:gd name="T0" fmla="+- 0 3450 3274"/>
                                <a:gd name="T1" fmla="*/ T0 w 225"/>
                                <a:gd name="T2" fmla="+- 0 1769 1517"/>
                                <a:gd name="T3" fmla="*/ 1769 h 439"/>
                                <a:gd name="T4" fmla="+- 0 3375 3274"/>
                                <a:gd name="T5" fmla="*/ T4 w 225"/>
                                <a:gd name="T6" fmla="+- 0 1769 1517"/>
                                <a:gd name="T7" fmla="*/ 1769 h 439"/>
                                <a:gd name="T8" fmla="+- 0 3433 3274"/>
                                <a:gd name="T9" fmla="*/ T8 w 225"/>
                                <a:gd name="T10" fmla="+- 0 1956 1517"/>
                                <a:gd name="T11" fmla="*/ 1956 h 439"/>
                                <a:gd name="T12" fmla="+- 0 3500 3274"/>
                                <a:gd name="T13" fmla="*/ T12 w 225"/>
                                <a:gd name="T14" fmla="+- 0 1956 1517"/>
                                <a:gd name="T15" fmla="*/ 1956 h 439"/>
                                <a:gd name="T16" fmla="+- 0 3450 3274"/>
                                <a:gd name="T17" fmla="*/ T16 w 225"/>
                                <a:gd name="T18" fmla="+- 0 1769 1517"/>
                                <a:gd name="T19" fmla="*/ 1769 h 439"/>
                              </a:gdLst>
                              <a:ahLst/>
                              <a:cxnLst>
                                <a:cxn ang="0">
                                  <a:pos x="T1" y="T3"/>
                                </a:cxn>
                                <a:cxn ang="0">
                                  <a:pos x="T5" y="T7"/>
                                </a:cxn>
                                <a:cxn ang="0">
                                  <a:pos x="T9" y="T11"/>
                                </a:cxn>
                                <a:cxn ang="0">
                                  <a:pos x="T13" y="T15"/>
                                </a:cxn>
                                <a:cxn ang="0">
                                  <a:pos x="T17" y="T19"/>
                                </a:cxn>
                              </a:cxnLst>
                              <a:rect l="0" t="0" r="r" b="b"/>
                              <a:pathLst>
                                <a:path w="225" h="439">
                                  <a:moveTo>
                                    <a:pt x="176" y="252"/>
                                  </a:moveTo>
                                  <a:lnTo>
                                    <a:pt x="101" y="252"/>
                                  </a:lnTo>
                                  <a:lnTo>
                                    <a:pt x="159" y="439"/>
                                  </a:lnTo>
                                  <a:lnTo>
                                    <a:pt x="226" y="439"/>
                                  </a:lnTo>
                                  <a:lnTo>
                                    <a:pt x="176" y="2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217"/>
                          <wps:cNvSpPr>
                            <a:spLocks/>
                          </wps:cNvSpPr>
                          <wps:spPr bwMode="auto">
                            <a:xfrm>
                              <a:off x="3274" y="1517"/>
                              <a:ext cx="225" cy="439"/>
                            </a:xfrm>
                            <a:custGeom>
                              <a:avLst/>
                              <a:gdLst>
                                <a:gd name="T0" fmla="+- 0 3474 3274"/>
                                <a:gd name="T1" fmla="*/ T0 w 225"/>
                                <a:gd name="T2" fmla="+- 0 1577 1517"/>
                                <a:gd name="T3" fmla="*/ 1577 h 439"/>
                                <a:gd name="T4" fmla="+- 0 3337 3274"/>
                                <a:gd name="T5" fmla="*/ T4 w 225"/>
                                <a:gd name="T6" fmla="+- 0 1577 1517"/>
                                <a:gd name="T7" fmla="*/ 1577 h 439"/>
                                <a:gd name="T8" fmla="+- 0 3387 3274"/>
                                <a:gd name="T9" fmla="*/ T8 w 225"/>
                                <a:gd name="T10" fmla="+- 0 1578 1517"/>
                                <a:gd name="T11" fmla="*/ 1578 h 439"/>
                                <a:gd name="T12" fmla="+- 0 3406 3274"/>
                                <a:gd name="T13" fmla="*/ T12 w 225"/>
                                <a:gd name="T14" fmla="+- 0 1586 1517"/>
                                <a:gd name="T15" fmla="*/ 1586 h 439"/>
                                <a:gd name="T16" fmla="+- 0 3417 3274"/>
                                <a:gd name="T17" fmla="*/ T16 w 225"/>
                                <a:gd name="T18" fmla="+- 0 1601 1517"/>
                                <a:gd name="T19" fmla="*/ 1601 h 439"/>
                                <a:gd name="T20" fmla="+- 0 3422 3274"/>
                                <a:gd name="T21" fmla="*/ T20 w 225"/>
                                <a:gd name="T22" fmla="+- 0 1623 1517"/>
                                <a:gd name="T23" fmla="*/ 1623 h 439"/>
                                <a:gd name="T24" fmla="+- 0 3423 3274"/>
                                <a:gd name="T25" fmla="*/ T24 w 225"/>
                                <a:gd name="T26" fmla="+- 0 1652 1517"/>
                                <a:gd name="T27" fmla="*/ 1652 h 439"/>
                                <a:gd name="T28" fmla="+- 0 3421 3274"/>
                                <a:gd name="T29" fmla="*/ T28 w 225"/>
                                <a:gd name="T30" fmla="+- 0 1678 1517"/>
                                <a:gd name="T31" fmla="*/ 1678 h 439"/>
                                <a:gd name="T32" fmla="+- 0 3413 3274"/>
                                <a:gd name="T33" fmla="*/ T32 w 225"/>
                                <a:gd name="T34" fmla="+- 0 1697 1517"/>
                                <a:gd name="T35" fmla="*/ 1697 h 439"/>
                                <a:gd name="T36" fmla="+- 0 3398 3274"/>
                                <a:gd name="T37" fmla="*/ T36 w 225"/>
                                <a:gd name="T38" fmla="+- 0 1709 1517"/>
                                <a:gd name="T39" fmla="*/ 1709 h 439"/>
                                <a:gd name="T40" fmla="+- 0 3373 3274"/>
                                <a:gd name="T41" fmla="*/ T40 w 225"/>
                                <a:gd name="T42" fmla="+- 0 1713 1517"/>
                                <a:gd name="T43" fmla="*/ 1713 h 439"/>
                                <a:gd name="T44" fmla="+- 0 3472 3274"/>
                                <a:gd name="T45" fmla="*/ T44 w 225"/>
                                <a:gd name="T46" fmla="+- 0 1713 1517"/>
                                <a:gd name="T47" fmla="*/ 1713 h 439"/>
                                <a:gd name="T48" fmla="+- 0 3477 3274"/>
                                <a:gd name="T49" fmla="*/ T48 w 225"/>
                                <a:gd name="T50" fmla="+- 0 1703 1517"/>
                                <a:gd name="T51" fmla="*/ 1703 h 439"/>
                                <a:gd name="T52" fmla="+- 0 3482 3274"/>
                                <a:gd name="T53" fmla="*/ T52 w 225"/>
                                <a:gd name="T54" fmla="+- 0 1682 1517"/>
                                <a:gd name="T55" fmla="*/ 1682 h 439"/>
                                <a:gd name="T56" fmla="+- 0 3485 3274"/>
                                <a:gd name="T57" fmla="*/ T56 w 225"/>
                                <a:gd name="T58" fmla="+- 0 1659 1517"/>
                                <a:gd name="T59" fmla="*/ 1659 h 439"/>
                                <a:gd name="T60" fmla="+- 0 3486 3274"/>
                                <a:gd name="T61" fmla="*/ T60 w 225"/>
                                <a:gd name="T62" fmla="+- 0 1632 1517"/>
                                <a:gd name="T63" fmla="*/ 1632 h 439"/>
                                <a:gd name="T64" fmla="+- 0 3483 3274"/>
                                <a:gd name="T65" fmla="*/ T64 w 225"/>
                                <a:gd name="T66" fmla="+- 0 1605 1517"/>
                                <a:gd name="T67" fmla="*/ 1605 h 439"/>
                                <a:gd name="T68" fmla="+- 0 3477 3274"/>
                                <a:gd name="T69" fmla="*/ T68 w 225"/>
                                <a:gd name="T70" fmla="+- 0 1582 1517"/>
                                <a:gd name="T71" fmla="*/ 1582 h 439"/>
                                <a:gd name="T72" fmla="+- 0 3474 3274"/>
                                <a:gd name="T73" fmla="*/ T72 w 225"/>
                                <a:gd name="T74" fmla="+- 0 1577 1517"/>
                                <a:gd name="T75" fmla="*/ 157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5" h="439">
                                  <a:moveTo>
                                    <a:pt x="200" y="60"/>
                                  </a:moveTo>
                                  <a:lnTo>
                                    <a:pt x="63" y="60"/>
                                  </a:lnTo>
                                  <a:lnTo>
                                    <a:pt x="113" y="61"/>
                                  </a:lnTo>
                                  <a:lnTo>
                                    <a:pt x="132" y="69"/>
                                  </a:lnTo>
                                  <a:lnTo>
                                    <a:pt x="143" y="84"/>
                                  </a:lnTo>
                                  <a:lnTo>
                                    <a:pt x="148" y="106"/>
                                  </a:lnTo>
                                  <a:lnTo>
                                    <a:pt x="149" y="135"/>
                                  </a:lnTo>
                                  <a:lnTo>
                                    <a:pt x="147" y="161"/>
                                  </a:lnTo>
                                  <a:lnTo>
                                    <a:pt x="139" y="180"/>
                                  </a:lnTo>
                                  <a:lnTo>
                                    <a:pt x="124" y="192"/>
                                  </a:lnTo>
                                  <a:lnTo>
                                    <a:pt x="99" y="196"/>
                                  </a:lnTo>
                                  <a:lnTo>
                                    <a:pt x="198" y="196"/>
                                  </a:lnTo>
                                  <a:lnTo>
                                    <a:pt x="203" y="186"/>
                                  </a:lnTo>
                                  <a:lnTo>
                                    <a:pt x="208" y="165"/>
                                  </a:lnTo>
                                  <a:lnTo>
                                    <a:pt x="211" y="142"/>
                                  </a:lnTo>
                                  <a:lnTo>
                                    <a:pt x="212" y="115"/>
                                  </a:lnTo>
                                  <a:lnTo>
                                    <a:pt x="209" y="88"/>
                                  </a:lnTo>
                                  <a:lnTo>
                                    <a:pt x="203" y="65"/>
                                  </a:lnTo>
                                  <a:lnTo>
                                    <a:pt x="200" y="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4" name="Group 218"/>
                        <wpg:cNvGrpSpPr>
                          <a:grpSpLocks/>
                        </wpg:cNvGrpSpPr>
                        <wpg:grpSpPr bwMode="auto">
                          <a:xfrm>
                            <a:off x="3508" y="1517"/>
                            <a:ext cx="248" cy="439"/>
                            <a:chOff x="3508" y="1517"/>
                            <a:chExt cx="248" cy="439"/>
                          </a:xfrm>
                        </wpg:grpSpPr>
                        <wps:wsp>
                          <wps:cNvPr id="385" name="Freeform 219"/>
                          <wps:cNvSpPr>
                            <a:spLocks/>
                          </wps:cNvSpPr>
                          <wps:spPr bwMode="auto">
                            <a:xfrm>
                              <a:off x="3508" y="1517"/>
                              <a:ext cx="248" cy="439"/>
                            </a:xfrm>
                            <a:custGeom>
                              <a:avLst/>
                              <a:gdLst>
                                <a:gd name="T0" fmla="+- 0 3659 3508"/>
                                <a:gd name="T1" fmla="*/ T0 w 248"/>
                                <a:gd name="T2" fmla="+- 0 1517 1517"/>
                                <a:gd name="T3" fmla="*/ 1517 h 439"/>
                                <a:gd name="T4" fmla="+- 0 3606 3508"/>
                                <a:gd name="T5" fmla="*/ T4 w 248"/>
                                <a:gd name="T6" fmla="+- 0 1517 1517"/>
                                <a:gd name="T7" fmla="*/ 1517 h 439"/>
                                <a:gd name="T8" fmla="+- 0 3508 3508"/>
                                <a:gd name="T9" fmla="*/ T8 w 248"/>
                                <a:gd name="T10" fmla="+- 0 1956 1517"/>
                                <a:gd name="T11" fmla="*/ 1956 h 439"/>
                                <a:gd name="T12" fmla="+- 0 3571 3508"/>
                                <a:gd name="T13" fmla="*/ T12 w 248"/>
                                <a:gd name="T14" fmla="+- 0 1956 1517"/>
                                <a:gd name="T15" fmla="*/ 1956 h 439"/>
                                <a:gd name="T16" fmla="+- 0 3590 3508"/>
                                <a:gd name="T17" fmla="*/ T16 w 248"/>
                                <a:gd name="T18" fmla="+- 0 1862 1517"/>
                                <a:gd name="T19" fmla="*/ 1862 h 439"/>
                                <a:gd name="T20" fmla="+- 0 3736 3508"/>
                                <a:gd name="T21" fmla="*/ T20 w 248"/>
                                <a:gd name="T22" fmla="+- 0 1862 1517"/>
                                <a:gd name="T23" fmla="*/ 1862 h 439"/>
                                <a:gd name="T24" fmla="+- 0 3722 3508"/>
                                <a:gd name="T25" fmla="*/ T24 w 248"/>
                                <a:gd name="T26" fmla="+- 0 1803 1517"/>
                                <a:gd name="T27" fmla="*/ 1803 h 439"/>
                                <a:gd name="T28" fmla="+- 0 3601 3508"/>
                                <a:gd name="T29" fmla="*/ T28 w 248"/>
                                <a:gd name="T30" fmla="+- 0 1803 1517"/>
                                <a:gd name="T31" fmla="*/ 1803 h 439"/>
                                <a:gd name="T32" fmla="+- 0 3631 3508"/>
                                <a:gd name="T33" fmla="*/ T32 w 248"/>
                                <a:gd name="T34" fmla="+- 0 1644 1517"/>
                                <a:gd name="T35" fmla="*/ 1644 h 439"/>
                                <a:gd name="T36" fmla="+- 0 3687 3508"/>
                                <a:gd name="T37" fmla="*/ T36 w 248"/>
                                <a:gd name="T38" fmla="+- 0 1644 1517"/>
                                <a:gd name="T39" fmla="*/ 1644 h 439"/>
                                <a:gd name="T40" fmla="+- 0 3659 3508"/>
                                <a:gd name="T41" fmla="*/ T40 w 248"/>
                                <a:gd name="T42" fmla="+- 0 1517 1517"/>
                                <a:gd name="T43"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1" y="0"/>
                                  </a:moveTo>
                                  <a:lnTo>
                                    <a:pt x="98" y="0"/>
                                  </a:lnTo>
                                  <a:lnTo>
                                    <a:pt x="0" y="439"/>
                                  </a:lnTo>
                                  <a:lnTo>
                                    <a:pt x="63" y="439"/>
                                  </a:lnTo>
                                  <a:lnTo>
                                    <a:pt x="82" y="345"/>
                                  </a:lnTo>
                                  <a:lnTo>
                                    <a:pt x="228" y="345"/>
                                  </a:lnTo>
                                  <a:lnTo>
                                    <a:pt x="214" y="286"/>
                                  </a:lnTo>
                                  <a:lnTo>
                                    <a:pt x="93" y="286"/>
                                  </a:lnTo>
                                  <a:lnTo>
                                    <a:pt x="123" y="127"/>
                                  </a:lnTo>
                                  <a:lnTo>
                                    <a:pt x="179" y="127"/>
                                  </a:lnTo>
                                  <a:lnTo>
                                    <a:pt x="1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20"/>
                          <wps:cNvSpPr>
                            <a:spLocks/>
                          </wps:cNvSpPr>
                          <wps:spPr bwMode="auto">
                            <a:xfrm>
                              <a:off x="3508" y="1517"/>
                              <a:ext cx="248" cy="439"/>
                            </a:xfrm>
                            <a:custGeom>
                              <a:avLst/>
                              <a:gdLst>
                                <a:gd name="T0" fmla="+- 0 3736 3508"/>
                                <a:gd name="T1" fmla="*/ T0 w 248"/>
                                <a:gd name="T2" fmla="+- 0 1862 1517"/>
                                <a:gd name="T3" fmla="*/ 1862 h 439"/>
                                <a:gd name="T4" fmla="+- 0 3675 3508"/>
                                <a:gd name="T5" fmla="*/ T4 w 248"/>
                                <a:gd name="T6" fmla="+- 0 1862 1517"/>
                                <a:gd name="T7" fmla="*/ 1862 h 439"/>
                                <a:gd name="T8" fmla="+- 0 3694 3508"/>
                                <a:gd name="T9" fmla="*/ T8 w 248"/>
                                <a:gd name="T10" fmla="+- 0 1956 1517"/>
                                <a:gd name="T11" fmla="*/ 1956 h 439"/>
                                <a:gd name="T12" fmla="+- 0 3757 3508"/>
                                <a:gd name="T13" fmla="*/ T12 w 248"/>
                                <a:gd name="T14" fmla="+- 0 1956 1517"/>
                                <a:gd name="T15" fmla="*/ 1956 h 439"/>
                                <a:gd name="T16" fmla="+- 0 3736 3508"/>
                                <a:gd name="T17" fmla="*/ T16 w 248"/>
                                <a:gd name="T18" fmla="+- 0 1862 1517"/>
                                <a:gd name="T19" fmla="*/ 1862 h 439"/>
                              </a:gdLst>
                              <a:ahLst/>
                              <a:cxnLst>
                                <a:cxn ang="0">
                                  <a:pos x="T1" y="T3"/>
                                </a:cxn>
                                <a:cxn ang="0">
                                  <a:pos x="T5" y="T7"/>
                                </a:cxn>
                                <a:cxn ang="0">
                                  <a:pos x="T9" y="T11"/>
                                </a:cxn>
                                <a:cxn ang="0">
                                  <a:pos x="T13" y="T15"/>
                                </a:cxn>
                                <a:cxn ang="0">
                                  <a:pos x="T17" y="T19"/>
                                </a:cxn>
                              </a:cxnLst>
                              <a:rect l="0" t="0" r="r" b="b"/>
                              <a:pathLst>
                                <a:path w="248" h="439">
                                  <a:moveTo>
                                    <a:pt x="228" y="345"/>
                                  </a:moveTo>
                                  <a:lnTo>
                                    <a:pt x="167" y="345"/>
                                  </a:lnTo>
                                  <a:lnTo>
                                    <a:pt x="186" y="439"/>
                                  </a:lnTo>
                                  <a:lnTo>
                                    <a:pt x="249" y="439"/>
                                  </a:lnTo>
                                  <a:lnTo>
                                    <a:pt x="228" y="34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21"/>
                          <wps:cNvSpPr>
                            <a:spLocks/>
                          </wps:cNvSpPr>
                          <wps:spPr bwMode="auto">
                            <a:xfrm>
                              <a:off x="3508" y="1517"/>
                              <a:ext cx="248" cy="439"/>
                            </a:xfrm>
                            <a:custGeom>
                              <a:avLst/>
                              <a:gdLst>
                                <a:gd name="T0" fmla="+- 0 3687 3508"/>
                                <a:gd name="T1" fmla="*/ T0 w 248"/>
                                <a:gd name="T2" fmla="+- 0 1644 1517"/>
                                <a:gd name="T3" fmla="*/ 1644 h 439"/>
                                <a:gd name="T4" fmla="+- 0 3633 3508"/>
                                <a:gd name="T5" fmla="*/ T4 w 248"/>
                                <a:gd name="T6" fmla="+- 0 1644 1517"/>
                                <a:gd name="T7" fmla="*/ 1644 h 439"/>
                                <a:gd name="T8" fmla="+- 0 3664 3508"/>
                                <a:gd name="T9" fmla="*/ T8 w 248"/>
                                <a:gd name="T10" fmla="+- 0 1803 1517"/>
                                <a:gd name="T11" fmla="*/ 1803 h 439"/>
                                <a:gd name="T12" fmla="+- 0 3722 3508"/>
                                <a:gd name="T13" fmla="*/ T12 w 248"/>
                                <a:gd name="T14" fmla="+- 0 1803 1517"/>
                                <a:gd name="T15" fmla="*/ 1803 h 439"/>
                                <a:gd name="T16" fmla="+- 0 3687 3508"/>
                                <a:gd name="T17" fmla="*/ T16 w 248"/>
                                <a:gd name="T18" fmla="+- 0 1644 1517"/>
                                <a:gd name="T19" fmla="*/ 1644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6" y="286"/>
                                  </a:lnTo>
                                  <a:lnTo>
                                    <a:pt x="214" y="286"/>
                                  </a:lnTo>
                                  <a:lnTo>
                                    <a:pt x="179"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8" name="Group 222"/>
                        <wpg:cNvGrpSpPr>
                          <a:grpSpLocks/>
                        </wpg:cNvGrpSpPr>
                        <wpg:grpSpPr bwMode="auto">
                          <a:xfrm>
                            <a:off x="3787" y="1517"/>
                            <a:ext cx="203" cy="439"/>
                            <a:chOff x="3787" y="1517"/>
                            <a:chExt cx="203" cy="439"/>
                          </a:xfrm>
                        </wpg:grpSpPr>
                        <wps:wsp>
                          <wps:cNvPr id="389" name="Freeform 223"/>
                          <wps:cNvSpPr>
                            <a:spLocks/>
                          </wps:cNvSpPr>
                          <wps:spPr bwMode="auto">
                            <a:xfrm>
                              <a:off x="3787" y="1517"/>
                              <a:ext cx="203" cy="439"/>
                            </a:xfrm>
                            <a:custGeom>
                              <a:avLst/>
                              <a:gdLst>
                                <a:gd name="T0" fmla="+- 0 3880 3787"/>
                                <a:gd name="T1" fmla="*/ T0 w 203"/>
                                <a:gd name="T2" fmla="+- 0 1517 1517"/>
                                <a:gd name="T3" fmla="*/ 1517 h 439"/>
                                <a:gd name="T4" fmla="+- 0 3787 3787"/>
                                <a:gd name="T5" fmla="*/ T4 w 203"/>
                                <a:gd name="T6" fmla="+- 0 1517 1517"/>
                                <a:gd name="T7" fmla="*/ 1517 h 439"/>
                                <a:gd name="T8" fmla="+- 0 3787 3787"/>
                                <a:gd name="T9" fmla="*/ T8 w 203"/>
                                <a:gd name="T10" fmla="+- 0 1956 1517"/>
                                <a:gd name="T11" fmla="*/ 1956 h 439"/>
                                <a:gd name="T12" fmla="+- 0 3884 3787"/>
                                <a:gd name="T13" fmla="*/ T12 w 203"/>
                                <a:gd name="T14" fmla="+- 0 1956 1517"/>
                                <a:gd name="T15" fmla="*/ 1956 h 439"/>
                                <a:gd name="T16" fmla="+- 0 3948 3787"/>
                                <a:gd name="T17" fmla="*/ T16 w 203"/>
                                <a:gd name="T18" fmla="+- 0 1937 1517"/>
                                <a:gd name="T19" fmla="*/ 1937 h 439"/>
                                <a:gd name="T20" fmla="+- 0 3979 3787"/>
                                <a:gd name="T21" fmla="*/ T20 w 203"/>
                                <a:gd name="T22" fmla="+- 0 1897 1517"/>
                                <a:gd name="T23" fmla="*/ 1897 h 439"/>
                                <a:gd name="T24" fmla="+- 0 3850 3787"/>
                                <a:gd name="T25" fmla="*/ T24 w 203"/>
                                <a:gd name="T26" fmla="+- 0 1897 1517"/>
                                <a:gd name="T27" fmla="*/ 1897 h 439"/>
                                <a:gd name="T28" fmla="+- 0 3850 3787"/>
                                <a:gd name="T29" fmla="*/ T28 w 203"/>
                                <a:gd name="T30" fmla="+- 0 1577 1517"/>
                                <a:gd name="T31" fmla="*/ 1577 h 439"/>
                                <a:gd name="T32" fmla="+- 0 3980 3787"/>
                                <a:gd name="T33" fmla="*/ T32 w 203"/>
                                <a:gd name="T34" fmla="+- 0 1577 1517"/>
                                <a:gd name="T35" fmla="*/ 1577 h 439"/>
                                <a:gd name="T36" fmla="+- 0 3975 3787"/>
                                <a:gd name="T37" fmla="*/ T36 w 203"/>
                                <a:gd name="T38" fmla="+- 0 1565 1517"/>
                                <a:gd name="T39" fmla="*/ 1565 h 439"/>
                                <a:gd name="T40" fmla="+- 0 3963 3787"/>
                                <a:gd name="T41" fmla="*/ T40 w 203"/>
                                <a:gd name="T42" fmla="+- 0 1548 1517"/>
                                <a:gd name="T43" fmla="*/ 1548 h 439"/>
                                <a:gd name="T44" fmla="+- 0 3947 3787"/>
                                <a:gd name="T45" fmla="*/ T44 w 203"/>
                                <a:gd name="T46" fmla="+- 0 1535 1517"/>
                                <a:gd name="T47" fmla="*/ 1535 h 439"/>
                                <a:gd name="T48" fmla="+- 0 3928 3787"/>
                                <a:gd name="T49" fmla="*/ T48 w 203"/>
                                <a:gd name="T50" fmla="+- 0 1525 1517"/>
                                <a:gd name="T51" fmla="*/ 1525 h 439"/>
                                <a:gd name="T52" fmla="+- 0 3906 3787"/>
                                <a:gd name="T53" fmla="*/ T52 w 203"/>
                                <a:gd name="T54" fmla="+- 0 1519 1517"/>
                                <a:gd name="T55" fmla="*/ 1519 h 439"/>
                                <a:gd name="T56" fmla="+- 0 3880 3787"/>
                                <a:gd name="T57" fmla="*/ T56 w 203"/>
                                <a:gd name="T58" fmla="+- 0 1517 1517"/>
                                <a:gd name="T59"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3" h="439">
                                  <a:moveTo>
                                    <a:pt x="93" y="0"/>
                                  </a:moveTo>
                                  <a:lnTo>
                                    <a:pt x="0" y="0"/>
                                  </a:lnTo>
                                  <a:lnTo>
                                    <a:pt x="0" y="439"/>
                                  </a:lnTo>
                                  <a:lnTo>
                                    <a:pt x="97" y="439"/>
                                  </a:lnTo>
                                  <a:lnTo>
                                    <a:pt x="161" y="420"/>
                                  </a:lnTo>
                                  <a:lnTo>
                                    <a:pt x="192" y="380"/>
                                  </a:lnTo>
                                  <a:lnTo>
                                    <a:pt x="63" y="380"/>
                                  </a:lnTo>
                                  <a:lnTo>
                                    <a:pt x="63" y="60"/>
                                  </a:lnTo>
                                  <a:lnTo>
                                    <a:pt x="193" y="60"/>
                                  </a:lnTo>
                                  <a:lnTo>
                                    <a:pt x="188" y="48"/>
                                  </a:lnTo>
                                  <a:lnTo>
                                    <a:pt x="176" y="31"/>
                                  </a:lnTo>
                                  <a:lnTo>
                                    <a:pt x="160" y="18"/>
                                  </a:lnTo>
                                  <a:lnTo>
                                    <a:pt x="141" y="8"/>
                                  </a:lnTo>
                                  <a:lnTo>
                                    <a:pt x="119" y="2"/>
                                  </a:lnTo>
                                  <a:lnTo>
                                    <a:pt x="9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224"/>
                          <wps:cNvSpPr>
                            <a:spLocks/>
                          </wps:cNvSpPr>
                          <wps:spPr bwMode="auto">
                            <a:xfrm>
                              <a:off x="3787" y="1517"/>
                              <a:ext cx="203" cy="439"/>
                            </a:xfrm>
                            <a:custGeom>
                              <a:avLst/>
                              <a:gdLst>
                                <a:gd name="T0" fmla="+- 0 3980 3787"/>
                                <a:gd name="T1" fmla="*/ T0 w 203"/>
                                <a:gd name="T2" fmla="+- 0 1577 1517"/>
                                <a:gd name="T3" fmla="*/ 1577 h 439"/>
                                <a:gd name="T4" fmla="+- 0 3850 3787"/>
                                <a:gd name="T5" fmla="*/ T4 w 203"/>
                                <a:gd name="T6" fmla="+- 0 1577 1517"/>
                                <a:gd name="T7" fmla="*/ 1577 h 439"/>
                                <a:gd name="T8" fmla="+- 0 3896 3787"/>
                                <a:gd name="T9" fmla="*/ T8 w 203"/>
                                <a:gd name="T10" fmla="+- 0 1578 1517"/>
                                <a:gd name="T11" fmla="*/ 1578 h 439"/>
                                <a:gd name="T12" fmla="+- 0 3915 3787"/>
                                <a:gd name="T13" fmla="*/ T12 w 203"/>
                                <a:gd name="T14" fmla="+- 0 1588 1517"/>
                                <a:gd name="T15" fmla="*/ 1588 h 439"/>
                                <a:gd name="T16" fmla="+- 0 3925 3787"/>
                                <a:gd name="T17" fmla="*/ T16 w 203"/>
                                <a:gd name="T18" fmla="+- 0 1606 1517"/>
                                <a:gd name="T19" fmla="*/ 1606 h 439"/>
                                <a:gd name="T20" fmla="+- 0 3928 3787"/>
                                <a:gd name="T21" fmla="*/ T20 w 203"/>
                                <a:gd name="T22" fmla="+- 0 1631 1517"/>
                                <a:gd name="T23" fmla="*/ 1631 h 439"/>
                                <a:gd name="T24" fmla="+- 0 3926 3787"/>
                                <a:gd name="T25" fmla="*/ T24 w 203"/>
                                <a:gd name="T26" fmla="+- 0 1860 1517"/>
                                <a:gd name="T27" fmla="*/ 1860 h 439"/>
                                <a:gd name="T28" fmla="+- 0 3919 3787"/>
                                <a:gd name="T29" fmla="*/ T28 w 203"/>
                                <a:gd name="T30" fmla="+- 0 1881 1517"/>
                                <a:gd name="T31" fmla="*/ 1881 h 439"/>
                                <a:gd name="T32" fmla="+- 0 3903 3787"/>
                                <a:gd name="T33" fmla="*/ T32 w 203"/>
                                <a:gd name="T34" fmla="+- 0 1893 1517"/>
                                <a:gd name="T35" fmla="*/ 1893 h 439"/>
                                <a:gd name="T36" fmla="+- 0 3879 3787"/>
                                <a:gd name="T37" fmla="*/ T36 w 203"/>
                                <a:gd name="T38" fmla="+- 0 1897 1517"/>
                                <a:gd name="T39" fmla="*/ 1897 h 439"/>
                                <a:gd name="T40" fmla="+- 0 3979 3787"/>
                                <a:gd name="T41" fmla="*/ T40 w 203"/>
                                <a:gd name="T42" fmla="+- 0 1897 1517"/>
                                <a:gd name="T43" fmla="*/ 1897 h 439"/>
                                <a:gd name="T44" fmla="+- 0 3984 3787"/>
                                <a:gd name="T45" fmla="*/ T44 w 203"/>
                                <a:gd name="T46" fmla="+- 0 1887 1517"/>
                                <a:gd name="T47" fmla="*/ 1887 h 439"/>
                                <a:gd name="T48" fmla="+- 0 3989 3787"/>
                                <a:gd name="T49" fmla="*/ T48 w 203"/>
                                <a:gd name="T50" fmla="+- 0 1863 1517"/>
                                <a:gd name="T51" fmla="*/ 1863 h 439"/>
                                <a:gd name="T52" fmla="+- 0 3991 3787"/>
                                <a:gd name="T53" fmla="*/ T52 w 203"/>
                                <a:gd name="T54" fmla="+- 0 1836 1517"/>
                                <a:gd name="T55" fmla="*/ 1836 h 439"/>
                                <a:gd name="T56" fmla="+- 0 3989 3787"/>
                                <a:gd name="T57" fmla="*/ T56 w 203"/>
                                <a:gd name="T58" fmla="+- 0 1607 1517"/>
                                <a:gd name="T59" fmla="*/ 1607 h 439"/>
                                <a:gd name="T60" fmla="+- 0 3984 3787"/>
                                <a:gd name="T61" fmla="*/ T60 w 203"/>
                                <a:gd name="T62" fmla="+- 0 1585 1517"/>
                                <a:gd name="T63" fmla="*/ 1585 h 439"/>
                                <a:gd name="T64" fmla="+- 0 3980 3787"/>
                                <a:gd name="T65" fmla="*/ T64 w 203"/>
                                <a:gd name="T66" fmla="+- 0 1577 1517"/>
                                <a:gd name="T67" fmla="*/ 157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3" h="439">
                                  <a:moveTo>
                                    <a:pt x="193" y="60"/>
                                  </a:moveTo>
                                  <a:lnTo>
                                    <a:pt x="63" y="60"/>
                                  </a:lnTo>
                                  <a:lnTo>
                                    <a:pt x="109" y="61"/>
                                  </a:lnTo>
                                  <a:lnTo>
                                    <a:pt x="128" y="71"/>
                                  </a:lnTo>
                                  <a:lnTo>
                                    <a:pt x="138" y="89"/>
                                  </a:lnTo>
                                  <a:lnTo>
                                    <a:pt x="141" y="114"/>
                                  </a:lnTo>
                                  <a:lnTo>
                                    <a:pt x="139" y="343"/>
                                  </a:lnTo>
                                  <a:lnTo>
                                    <a:pt x="132" y="364"/>
                                  </a:lnTo>
                                  <a:lnTo>
                                    <a:pt x="116" y="376"/>
                                  </a:lnTo>
                                  <a:lnTo>
                                    <a:pt x="92" y="380"/>
                                  </a:lnTo>
                                  <a:lnTo>
                                    <a:pt x="192" y="380"/>
                                  </a:lnTo>
                                  <a:lnTo>
                                    <a:pt x="197" y="370"/>
                                  </a:lnTo>
                                  <a:lnTo>
                                    <a:pt x="202" y="346"/>
                                  </a:lnTo>
                                  <a:lnTo>
                                    <a:pt x="204" y="319"/>
                                  </a:lnTo>
                                  <a:lnTo>
                                    <a:pt x="202" y="90"/>
                                  </a:lnTo>
                                  <a:lnTo>
                                    <a:pt x="197" y="68"/>
                                  </a:lnTo>
                                  <a:lnTo>
                                    <a:pt x="193" y="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1" name="Group 225"/>
                        <wpg:cNvGrpSpPr>
                          <a:grpSpLocks/>
                        </wpg:cNvGrpSpPr>
                        <wpg:grpSpPr bwMode="auto">
                          <a:xfrm>
                            <a:off x="4083" y="1517"/>
                            <a:ext cx="2" cy="439"/>
                            <a:chOff x="4083" y="1517"/>
                            <a:chExt cx="2" cy="439"/>
                          </a:xfrm>
                        </wpg:grpSpPr>
                        <wps:wsp>
                          <wps:cNvPr id="392" name="Freeform 226"/>
                          <wps:cNvSpPr>
                            <a:spLocks/>
                          </wps:cNvSpPr>
                          <wps:spPr bwMode="auto">
                            <a:xfrm>
                              <a:off x="4083" y="1517"/>
                              <a:ext cx="2" cy="439"/>
                            </a:xfrm>
                            <a:custGeom>
                              <a:avLst/>
                              <a:gdLst>
                                <a:gd name="T0" fmla="+- 0 1517 1517"/>
                                <a:gd name="T1" fmla="*/ 1517 h 439"/>
                                <a:gd name="T2" fmla="+- 0 1956 1517"/>
                                <a:gd name="T3" fmla="*/ 1956 h 439"/>
                              </a:gdLst>
                              <a:ahLst/>
                              <a:cxnLst>
                                <a:cxn ang="0">
                                  <a:pos x="0" y="T1"/>
                                </a:cxn>
                                <a:cxn ang="0">
                                  <a:pos x="0" y="T3"/>
                                </a:cxn>
                              </a:cxnLst>
                              <a:rect l="0" t="0" r="r" b="b"/>
                              <a:pathLst>
                                <a:path h="439">
                                  <a:moveTo>
                                    <a:pt x="0" y="0"/>
                                  </a:moveTo>
                                  <a:lnTo>
                                    <a:pt x="0" y="439"/>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3" name="Group 227"/>
                        <wpg:cNvGrpSpPr>
                          <a:grpSpLocks/>
                        </wpg:cNvGrpSpPr>
                        <wpg:grpSpPr bwMode="auto">
                          <a:xfrm>
                            <a:off x="4172" y="1514"/>
                            <a:ext cx="203" cy="446"/>
                            <a:chOff x="4172" y="1514"/>
                            <a:chExt cx="203" cy="446"/>
                          </a:xfrm>
                        </wpg:grpSpPr>
                        <wps:wsp>
                          <wps:cNvPr id="394" name="Freeform 228"/>
                          <wps:cNvSpPr>
                            <a:spLocks/>
                          </wps:cNvSpPr>
                          <wps:spPr bwMode="auto">
                            <a:xfrm>
                              <a:off x="4172" y="1514"/>
                              <a:ext cx="203" cy="446"/>
                            </a:xfrm>
                            <a:custGeom>
                              <a:avLst/>
                              <a:gdLst>
                                <a:gd name="T0" fmla="+- 0 4269 4172"/>
                                <a:gd name="T1" fmla="*/ T0 w 203"/>
                                <a:gd name="T2" fmla="+- 0 1514 1514"/>
                                <a:gd name="T3" fmla="*/ 1514 h 446"/>
                                <a:gd name="T4" fmla="+- 0 4206 4172"/>
                                <a:gd name="T5" fmla="*/ T4 w 203"/>
                                <a:gd name="T6" fmla="+- 0 1537 1514"/>
                                <a:gd name="T7" fmla="*/ 1537 h 446"/>
                                <a:gd name="T8" fmla="+- 0 4174 4172"/>
                                <a:gd name="T9" fmla="*/ T8 w 203"/>
                                <a:gd name="T10" fmla="+- 0 1592 1514"/>
                                <a:gd name="T11" fmla="*/ 1592 h 446"/>
                                <a:gd name="T12" fmla="+- 0 4172 4172"/>
                                <a:gd name="T13" fmla="*/ T12 w 203"/>
                                <a:gd name="T14" fmla="+- 0 1615 1514"/>
                                <a:gd name="T15" fmla="*/ 1615 h 446"/>
                                <a:gd name="T16" fmla="+- 0 4172 4172"/>
                                <a:gd name="T17" fmla="*/ T16 w 203"/>
                                <a:gd name="T18" fmla="+- 0 1869 1514"/>
                                <a:gd name="T19" fmla="*/ 1869 h 446"/>
                                <a:gd name="T20" fmla="+- 0 4201 4172"/>
                                <a:gd name="T21" fmla="*/ T20 w 203"/>
                                <a:gd name="T22" fmla="+- 0 1934 1514"/>
                                <a:gd name="T23" fmla="*/ 1934 h 446"/>
                                <a:gd name="T24" fmla="+- 0 4258 4172"/>
                                <a:gd name="T25" fmla="*/ T24 w 203"/>
                                <a:gd name="T26" fmla="+- 0 1958 1514"/>
                                <a:gd name="T27" fmla="*/ 1958 h 446"/>
                                <a:gd name="T28" fmla="+- 0 4278 4172"/>
                                <a:gd name="T29" fmla="*/ T28 w 203"/>
                                <a:gd name="T30" fmla="+- 0 1960 1514"/>
                                <a:gd name="T31" fmla="*/ 1960 h 446"/>
                                <a:gd name="T32" fmla="+- 0 4301 4172"/>
                                <a:gd name="T33" fmla="*/ T32 w 203"/>
                                <a:gd name="T34" fmla="+- 0 1956 1514"/>
                                <a:gd name="T35" fmla="*/ 1956 h 446"/>
                                <a:gd name="T36" fmla="+- 0 4354 4172"/>
                                <a:gd name="T37" fmla="*/ T36 w 203"/>
                                <a:gd name="T38" fmla="+- 0 1920 1514"/>
                                <a:gd name="T39" fmla="*/ 1920 h 446"/>
                                <a:gd name="T40" fmla="+- 0 4368 4172"/>
                                <a:gd name="T41" fmla="*/ T40 w 203"/>
                                <a:gd name="T42" fmla="+- 0 1892 1514"/>
                                <a:gd name="T43" fmla="*/ 1892 h 446"/>
                                <a:gd name="T44" fmla="+- 0 4277 4172"/>
                                <a:gd name="T45" fmla="*/ T44 w 203"/>
                                <a:gd name="T46" fmla="+- 0 1892 1514"/>
                                <a:gd name="T47" fmla="*/ 1892 h 446"/>
                                <a:gd name="T48" fmla="+- 0 4251 4172"/>
                                <a:gd name="T49" fmla="*/ T48 w 203"/>
                                <a:gd name="T50" fmla="+- 0 1891 1514"/>
                                <a:gd name="T51" fmla="*/ 1891 h 446"/>
                                <a:gd name="T52" fmla="+- 0 4238 4172"/>
                                <a:gd name="T53" fmla="*/ T52 w 203"/>
                                <a:gd name="T54" fmla="+- 0 1875 1514"/>
                                <a:gd name="T55" fmla="*/ 1875 h 446"/>
                                <a:gd name="T56" fmla="+- 0 4235 4172"/>
                                <a:gd name="T57" fmla="*/ T56 w 203"/>
                                <a:gd name="T58" fmla="+- 0 1852 1514"/>
                                <a:gd name="T59" fmla="*/ 1852 h 446"/>
                                <a:gd name="T60" fmla="+- 0 4235 4172"/>
                                <a:gd name="T61" fmla="*/ T60 w 203"/>
                                <a:gd name="T62" fmla="+- 0 1625 1514"/>
                                <a:gd name="T63" fmla="*/ 1625 h 446"/>
                                <a:gd name="T64" fmla="+- 0 4237 4172"/>
                                <a:gd name="T65" fmla="*/ T64 w 203"/>
                                <a:gd name="T66" fmla="+- 0 1606 1514"/>
                                <a:gd name="T67" fmla="*/ 1606 h 446"/>
                                <a:gd name="T68" fmla="+- 0 4246 4172"/>
                                <a:gd name="T69" fmla="*/ T68 w 203"/>
                                <a:gd name="T70" fmla="+- 0 1591 1514"/>
                                <a:gd name="T71" fmla="*/ 1591 h 446"/>
                                <a:gd name="T72" fmla="+- 0 4264 4172"/>
                                <a:gd name="T73" fmla="*/ T72 w 203"/>
                                <a:gd name="T74" fmla="+- 0 1583 1514"/>
                                <a:gd name="T75" fmla="*/ 1583 h 446"/>
                                <a:gd name="T76" fmla="+- 0 4369 4172"/>
                                <a:gd name="T77" fmla="*/ T76 w 203"/>
                                <a:gd name="T78" fmla="+- 0 1583 1514"/>
                                <a:gd name="T79" fmla="*/ 1583 h 446"/>
                                <a:gd name="T80" fmla="+- 0 4362 4172"/>
                                <a:gd name="T81" fmla="*/ T80 w 203"/>
                                <a:gd name="T82" fmla="+- 0 1565 1514"/>
                                <a:gd name="T83" fmla="*/ 1565 h 446"/>
                                <a:gd name="T84" fmla="+- 0 4350 4172"/>
                                <a:gd name="T85" fmla="*/ T84 w 203"/>
                                <a:gd name="T86" fmla="+- 0 1547 1514"/>
                                <a:gd name="T87" fmla="*/ 1547 h 446"/>
                                <a:gd name="T88" fmla="+- 0 4334 4172"/>
                                <a:gd name="T89" fmla="*/ T88 w 203"/>
                                <a:gd name="T90" fmla="+- 0 1533 1514"/>
                                <a:gd name="T91" fmla="*/ 1533 h 446"/>
                                <a:gd name="T92" fmla="+- 0 4315 4172"/>
                                <a:gd name="T93" fmla="*/ T92 w 203"/>
                                <a:gd name="T94" fmla="+- 0 1523 1514"/>
                                <a:gd name="T95" fmla="*/ 1523 h 446"/>
                                <a:gd name="T96" fmla="+- 0 4293 4172"/>
                                <a:gd name="T97" fmla="*/ T96 w 203"/>
                                <a:gd name="T98" fmla="+- 0 1516 1514"/>
                                <a:gd name="T99" fmla="*/ 1516 h 446"/>
                                <a:gd name="T100" fmla="+- 0 4269 4172"/>
                                <a:gd name="T101" fmla="*/ T100 w 203"/>
                                <a:gd name="T102" fmla="+- 0 1514 1514"/>
                                <a:gd name="T103" fmla="*/ 1514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03" h="446">
                                  <a:moveTo>
                                    <a:pt x="97" y="0"/>
                                  </a:moveTo>
                                  <a:lnTo>
                                    <a:pt x="34" y="23"/>
                                  </a:lnTo>
                                  <a:lnTo>
                                    <a:pt x="2" y="78"/>
                                  </a:lnTo>
                                  <a:lnTo>
                                    <a:pt x="0" y="101"/>
                                  </a:lnTo>
                                  <a:lnTo>
                                    <a:pt x="0" y="355"/>
                                  </a:lnTo>
                                  <a:lnTo>
                                    <a:pt x="29" y="420"/>
                                  </a:lnTo>
                                  <a:lnTo>
                                    <a:pt x="86" y="444"/>
                                  </a:lnTo>
                                  <a:lnTo>
                                    <a:pt x="106" y="446"/>
                                  </a:lnTo>
                                  <a:lnTo>
                                    <a:pt x="129" y="442"/>
                                  </a:lnTo>
                                  <a:lnTo>
                                    <a:pt x="182" y="406"/>
                                  </a:lnTo>
                                  <a:lnTo>
                                    <a:pt x="196" y="378"/>
                                  </a:lnTo>
                                  <a:lnTo>
                                    <a:pt x="105" y="378"/>
                                  </a:lnTo>
                                  <a:lnTo>
                                    <a:pt x="79" y="377"/>
                                  </a:lnTo>
                                  <a:lnTo>
                                    <a:pt x="66" y="361"/>
                                  </a:lnTo>
                                  <a:lnTo>
                                    <a:pt x="63" y="338"/>
                                  </a:lnTo>
                                  <a:lnTo>
                                    <a:pt x="63" y="111"/>
                                  </a:lnTo>
                                  <a:lnTo>
                                    <a:pt x="65" y="92"/>
                                  </a:lnTo>
                                  <a:lnTo>
                                    <a:pt x="74" y="77"/>
                                  </a:lnTo>
                                  <a:lnTo>
                                    <a:pt x="92" y="69"/>
                                  </a:lnTo>
                                  <a:lnTo>
                                    <a:pt x="197" y="69"/>
                                  </a:lnTo>
                                  <a:lnTo>
                                    <a:pt x="190" y="51"/>
                                  </a:lnTo>
                                  <a:lnTo>
                                    <a:pt x="178" y="33"/>
                                  </a:lnTo>
                                  <a:lnTo>
                                    <a:pt x="162" y="19"/>
                                  </a:lnTo>
                                  <a:lnTo>
                                    <a:pt x="143" y="9"/>
                                  </a:lnTo>
                                  <a:lnTo>
                                    <a:pt x="121" y="2"/>
                                  </a:lnTo>
                                  <a:lnTo>
                                    <a:pt x="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29"/>
                          <wps:cNvSpPr>
                            <a:spLocks/>
                          </wps:cNvSpPr>
                          <wps:spPr bwMode="auto">
                            <a:xfrm>
                              <a:off x="4172" y="1514"/>
                              <a:ext cx="203" cy="446"/>
                            </a:xfrm>
                            <a:custGeom>
                              <a:avLst/>
                              <a:gdLst>
                                <a:gd name="T0" fmla="+- 0 4375 4172"/>
                                <a:gd name="T1" fmla="*/ T0 w 203"/>
                                <a:gd name="T2" fmla="+- 0 1831 1514"/>
                                <a:gd name="T3" fmla="*/ 1831 h 446"/>
                                <a:gd name="T4" fmla="+- 0 4312 4172"/>
                                <a:gd name="T5" fmla="*/ T4 w 203"/>
                                <a:gd name="T6" fmla="+- 0 1831 1514"/>
                                <a:gd name="T7" fmla="*/ 1831 h 446"/>
                                <a:gd name="T8" fmla="+- 0 4308 4172"/>
                                <a:gd name="T9" fmla="*/ T8 w 203"/>
                                <a:gd name="T10" fmla="+- 0 1873 1514"/>
                                <a:gd name="T11" fmla="*/ 1873 h 446"/>
                                <a:gd name="T12" fmla="+- 0 4297 4172"/>
                                <a:gd name="T13" fmla="*/ T12 w 203"/>
                                <a:gd name="T14" fmla="+- 0 1887 1514"/>
                                <a:gd name="T15" fmla="*/ 1887 h 446"/>
                                <a:gd name="T16" fmla="+- 0 4277 4172"/>
                                <a:gd name="T17" fmla="*/ T16 w 203"/>
                                <a:gd name="T18" fmla="+- 0 1892 1514"/>
                                <a:gd name="T19" fmla="*/ 1892 h 446"/>
                                <a:gd name="T20" fmla="+- 0 4368 4172"/>
                                <a:gd name="T21" fmla="*/ T20 w 203"/>
                                <a:gd name="T22" fmla="+- 0 1892 1514"/>
                                <a:gd name="T23" fmla="*/ 1892 h 446"/>
                                <a:gd name="T24" fmla="+- 0 4373 4172"/>
                                <a:gd name="T25" fmla="*/ T24 w 203"/>
                                <a:gd name="T26" fmla="+- 0 1880 1514"/>
                                <a:gd name="T27" fmla="*/ 1880 h 446"/>
                                <a:gd name="T28" fmla="+- 0 4375 4172"/>
                                <a:gd name="T29" fmla="*/ T28 w 203"/>
                                <a:gd name="T30" fmla="+- 0 1858 1514"/>
                                <a:gd name="T31" fmla="*/ 1858 h 446"/>
                                <a:gd name="T32" fmla="+- 0 4375 4172"/>
                                <a:gd name="T33" fmla="*/ T32 w 203"/>
                                <a:gd name="T34" fmla="+- 0 1831 1514"/>
                                <a:gd name="T35" fmla="*/ 1831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3" h="446">
                                  <a:moveTo>
                                    <a:pt x="203" y="317"/>
                                  </a:moveTo>
                                  <a:lnTo>
                                    <a:pt x="140" y="317"/>
                                  </a:lnTo>
                                  <a:lnTo>
                                    <a:pt x="136" y="359"/>
                                  </a:lnTo>
                                  <a:lnTo>
                                    <a:pt x="125" y="373"/>
                                  </a:lnTo>
                                  <a:lnTo>
                                    <a:pt x="105" y="378"/>
                                  </a:lnTo>
                                  <a:lnTo>
                                    <a:pt x="196" y="378"/>
                                  </a:lnTo>
                                  <a:lnTo>
                                    <a:pt x="201" y="366"/>
                                  </a:lnTo>
                                  <a:lnTo>
                                    <a:pt x="203" y="344"/>
                                  </a:lnTo>
                                  <a:lnTo>
                                    <a:pt x="203" y="3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230"/>
                          <wps:cNvSpPr>
                            <a:spLocks/>
                          </wps:cNvSpPr>
                          <wps:spPr bwMode="auto">
                            <a:xfrm>
                              <a:off x="4172" y="1514"/>
                              <a:ext cx="203" cy="446"/>
                            </a:xfrm>
                            <a:custGeom>
                              <a:avLst/>
                              <a:gdLst>
                                <a:gd name="T0" fmla="+- 0 4369 4172"/>
                                <a:gd name="T1" fmla="*/ T0 w 203"/>
                                <a:gd name="T2" fmla="+- 0 1583 1514"/>
                                <a:gd name="T3" fmla="*/ 1583 h 446"/>
                                <a:gd name="T4" fmla="+- 0 4294 4172"/>
                                <a:gd name="T5" fmla="*/ T4 w 203"/>
                                <a:gd name="T6" fmla="+- 0 1583 1514"/>
                                <a:gd name="T7" fmla="*/ 1583 h 446"/>
                                <a:gd name="T8" fmla="+- 0 4308 4172"/>
                                <a:gd name="T9" fmla="*/ T8 w 203"/>
                                <a:gd name="T10" fmla="+- 0 1599 1514"/>
                                <a:gd name="T11" fmla="*/ 1599 h 446"/>
                                <a:gd name="T12" fmla="+- 0 4312 4172"/>
                                <a:gd name="T13" fmla="*/ T12 w 203"/>
                                <a:gd name="T14" fmla="+- 0 1622 1514"/>
                                <a:gd name="T15" fmla="*/ 1622 h 446"/>
                                <a:gd name="T16" fmla="+- 0 4312 4172"/>
                                <a:gd name="T17" fmla="*/ T16 w 203"/>
                                <a:gd name="T18" fmla="+- 0 1643 1514"/>
                                <a:gd name="T19" fmla="*/ 1643 h 446"/>
                                <a:gd name="T20" fmla="+- 0 4375 4172"/>
                                <a:gd name="T21" fmla="*/ T20 w 203"/>
                                <a:gd name="T22" fmla="+- 0 1643 1514"/>
                                <a:gd name="T23" fmla="*/ 1643 h 446"/>
                                <a:gd name="T24" fmla="+- 0 4375 4172"/>
                                <a:gd name="T25" fmla="*/ T24 w 203"/>
                                <a:gd name="T26" fmla="+- 0 1608 1514"/>
                                <a:gd name="T27" fmla="*/ 1608 h 446"/>
                                <a:gd name="T28" fmla="+- 0 4370 4172"/>
                                <a:gd name="T29" fmla="*/ T28 w 203"/>
                                <a:gd name="T30" fmla="+- 0 1585 1514"/>
                                <a:gd name="T31" fmla="*/ 1585 h 446"/>
                                <a:gd name="T32" fmla="+- 0 4369 4172"/>
                                <a:gd name="T33" fmla="*/ T32 w 203"/>
                                <a:gd name="T34" fmla="+- 0 1583 1514"/>
                                <a:gd name="T35" fmla="*/ 1583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3" h="446">
                                  <a:moveTo>
                                    <a:pt x="197" y="69"/>
                                  </a:moveTo>
                                  <a:lnTo>
                                    <a:pt x="122" y="69"/>
                                  </a:lnTo>
                                  <a:lnTo>
                                    <a:pt x="136" y="85"/>
                                  </a:lnTo>
                                  <a:lnTo>
                                    <a:pt x="140" y="108"/>
                                  </a:lnTo>
                                  <a:lnTo>
                                    <a:pt x="140" y="129"/>
                                  </a:lnTo>
                                  <a:lnTo>
                                    <a:pt x="203" y="129"/>
                                  </a:lnTo>
                                  <a:lnTo>
                                    <a:pt x="203" y="94"/>
                                  </a:lnTo>
                                  <a:lnTo>
                                    <a:pt x="198" y="71"/>
                                  </a:lnTo>
                                  <a:lnTo>
                                    <a:pt x="197" y="6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231"/>
                        <wpg:cNvGrpSpPr>
                          <a:grpSpLocks/>
                        </wpg:cNvGrpSpPr>
                        <wpg:grpSpPr bwMode="auto">
                          <a:xfrm>
                            <a:off x="4388" y="1517"/>
                            <a:ext cx="248" cy="439"/>
                            <a:chOff x="4388" y="1517"/>
                            <a:chExt cx="248" cy="439"/>
                          </a:xfrm>
                        </wpg:grpSpPr>
                        <wps:wsp>
                          <wps:cNvPr id="398" name="Freeform 232"/>
                          <wps:cNvSpPr>
                            <a:spLocks/>
                          </wps:cNvSpPr>
                          <wps:spPr bwMode="auto">
                            <a:xfrm>
                              <a:off x="4388" y="1517"/>
                              <a:ext cx="248" cy="439"/>
                            </a:xfrm>
                            <a:custGeom>
                              <a:avLst/>
                              <a:gdLst>
                                <a:gd name="T0" fmla="+- 0 4539 4388"/>
                                <a:gd name="T1" fmla="*/ T0 w 248"/>
                                <a:gd name="T2" fmla="+- 0 1517 1517"/>
                                <a:gd name="T3" fmla="*/ 1517 h 439"/>
                                <a:gd name="T4" fmla="+- 0 4486 4388"/>
                                <a:gd name="T5" fmla="*/ T4 w 248"/>
                                <a:gd name="T6" fmla="+- 0 1517 1517"/>
                                <a:gd name="T7" fmla="*/ 1517 h 439"/>
                                <a:gd name="T8" fmla="+- 0 4388 4388"/>
                                <a:gd name="T9" fmla="*/ T8 w 248"/>
                                <a:gd name="T10" fmla="+- 0 1956 1517"/>
                                <a:gd name="T11" fmla="*/ 1956 h 439"/>
                                <a:gd name="T12" fmla="+- 0 4451 4388"/>
                                <a:gd name="T13" fmla="*/ T12 w 248"/>
                                <a:gd name="T14" fmla="+- 0 1956 1517"/>
                                <a:gd name="T15" fmla="*/ 1956 h 439"/>
                                <a:gd name="T16" fmla="+- 0 4470 4388"/>
                                <a:gd name="T17" fmla="*/ T16 w 248"/>
                                <a:gd name="T18" fmla="+- 0 1862 1517"/>
                                <a:gd name="T19" fmla="*/ 1862 h 439"/>
                                <a:gd name="T20" fmla="+- 0 4615 4388"/>
                                <a:gd name="T21" fmla="*/ T20 w 248"/>
                                <a:gd name="T22" fmla="+- 0 1862 1517"/>
                                <a:gd name="T23" fmla="*/ 1862 h 439"/>
                                <a:gd name="T24" fmla="+- 0 4602 4388"/>
                                <a:gd name="T25" fmla="*/ T24 w 248"/>
                                <a:gd name="T26" fmla="+- 0 1803 1517"/>
                                <a:gd name="T27" fmla="*/ 1803 h 439"/>
                                <a:gd name="T28" fmla="+- 0 4481 4388"/>
                                <a:gd name="T29" fmla="*/ T28 w 248"/>
                                <a:gd name="T30" fmla="+- 0 1803 1517"/>
                                <a:gd name="T31" fmla="*/ 1803 h 439"/>
                                <a:gd name="T32" fmla="+- 0 4511 4388"/>
                                <a:gd name="T33" fmla="*/ T32 w 248"/>
                                <a:gd name="T34" fmla="+- 0 1644 1517"/>
                                <a:gd name="T35" fmla="*/ 1644 h 439"/>
                                <a:gd name="T36" fmla="+- 0 4567 4388"/>
                                <a:gd name="T37" fmla="*/ T36 w 248"/>
                                <a:gd name="T38" fmla="+- 0 1644 1517"/>
                                <a:gd name="T39" fmla="*/ 1644 h 439"/>
                                <a:gd name="T40" fmla="+- 0 4539 4388"/>
                                <a:gd name="T41" fmla="*/ T40 w 248"/>
                                <a:gd name="T42" fmla="+- 0 1517 1517"/>
                                <a:gd name="T43"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1" y="0"/>
                                  </a:moveTo>
                                  <a:lnTo>
                                    <a:pt x="98" y="0"/>
                                  </a:lnTo>
                                  <a:lnTo>
                                    <a:pt x="0" y="439"/>
                                  </a:lnTo>
                                  <a:lnTo>
                                    <a:pt x="63" y="439"/>
                                  </a:lnTo>
                                  <a:lnTo>
                                    <a:pt x="82" y="345"/>
                                  </a:lnTo>
                                  <a:lnTo>
                                    <a:pt x="227" y="345"/>
                                  </a:lnTo>
                                  <a:lnTo>
                                    <a:pt x="214" y="286"/>
                                  </a:lnTo>
                                  <a:lnTo>
                                    <a:pt x="93" y="286"/>
                                  </a:lnTo>
                                  <a:lnTo>
                                    <a:pt x="123" y="127"/>
                                  </a:lnTo>
                                  <a:lnTo>
                                    <a:pt x="179" y="127"/>
                                  </a:lnTo>
                                  <a:lnTo>
                                    <a:pt x="1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33"/>
                          <wps:cNvSpPr>
                            <a:spLocks/>
                          </wps:cNvSpPr>
                          <wps:spPr bwMode="auto">
                            <a:xfrm>
                              <a:off x="4388" y="1517"/>
                              <a:ext cx="248" cy="439"/>
                            </a:xfrm>
                            <a:custGeom>
                              <a:avLst/>
                              <a:gdLst>
                                <a:gd name="T0" fmla="+- 0 4615 4388"/>
                                <a:gd name="T1" fmla="*/ T0 w 248"/>
                                <a:gd name="T2" fmla="+- 0 1862 1517"/>
                                <a:gd name="T3" fmla="*/ 1862 h 439"/>
                                <a:gd name="T4" fmla="+- 0 4555 4388"/>
                                <a:gd name="T5" fmla="*/ T4 w 248"/>
                                <a:gd name="T6" fmla="+- 0 1862 1517"/>
                                <a:gd name="T7" fmla="*/ 1862 h 439"/>
                                <a:gd name="T8" fmla="+- 0 4574 4388"/>
                                <a:gd name="T9" fmla="*/ T8 w 248"/>
                                <a:gd name="T10" fmla="+- 0 1956 1517"/>
                                <a:gd name="T11" fmla="*/ 1956 h 439"/>
                                <a:gd name="T12" fmla="+- 0 4637 4388"/>
                                <a:gd name="T13" fmla="*/ T12 w 248"/>
                                <a:gd name="T14" fmla="+- 0 1956 1517"/>
                                <a:gd name="T15" fmla="*/ 1956 h 439"/>
                                <a:gd name="T16" fmla="+- 0 4615 4388"/>
                                <a:gd name="T17" fmla="*/ T16 w 248"/>
                                <a:gd name="T18" fmla="+- 0 1862 1517"/>
                                <a:gd name="T19" fmla="*/ 1862 h 439"/>
                              </a:gdLst>
                              <a:ahLst/>
                              <a:cxnLst>
                                <a:cxn ang="0">
                                  <a:pos x="T1" y="T3"/>
                                </a:cxn>
                                <a:cxn ang="0">
                                  <a:pos x="T5" y="T7"/>
                                </a:cxn>
                                <a:cxn ang="0">
                                  <a:pos x="T9" y="T11"/>
                                </a:cxn>
                                <a:cxn ang="0">
                                  <a:pos x="T13" y="T15"/>
                                </a:cxn>
                                <a:cxn ang="0">
                                  <a:pos x="T17" y="T19"/>
                                </a:cxn>
                              </a:cxnLst>
                              <a:rect l="0" t="0" r="r" b="b"/>
                              <a:pathLst>
                                <a:path w="248" h="439">
                                  <a:moveTo>
                                    <a:pt x="227" y="345"/>
                                  </a:moveTo>
                                  <a:lnTo>
                                    <a:pt x="167" y="345"/>
                                  </a:lnTo>
                                  <a:lnTo>
                                    <a:pt x="186" y="439"/>
                                  </a:lnTo>
                                  <a:lnTo>
                                    <a:pt x="249" y="439"/>
                                  </a:lnTo>
                                  <a:lnTo>
                                    <a:pt x="227" y="34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234"/>
                          <wps:cNvSpPr>
                            <a:spLocks/>
                          </wps:cNvSpPr>
                          <wps:spPr bwMode="auto">
                            <a:xfrm>
                              <a:off x="4388" y="1517"/>
                              <a:ext cx="248" cy="439"/>
                            </a:xfrm>
                            <a:custGeom>
                              <a:avLst/>
                              <a:gdLst>
                                <a:gd name="T0" fmla="+- 0 4567 4388"/>
                                <a:gd name="T1" fmla="*/ T0 w 248"/>
                                <a:gd name="T2" fmla="+- 0 1644 1517"/>
                                <a:gd name="T3" fmla="*/ 1644 h 439"/>
                                <a:gd name="T4" fmla="+- 0 4513 4388"/>
                                <a:gd name="T5" fmla="*/ T4 w 248"/>
                                <a:gd name="T6" fmla="+- 0 1644 1517"/>
                                <a:gd name="T7" fmla="*/ 1644 h 439"/>
                                <a:gd name="T8" fmla="+- 0 4543 4388"/>
                                <a:gd name="T9" fmla="*/ T8 w 248"/>
                                <a:gd name="T10" fmla="+- 0 1803 1517"/>
                                <a:gd name="T11" fmla="*/ 1803 h 439"/>
                                <a:gd name="T12" fmla="+- 0 4602 4388"/>
                                <a:gd name="T13" fmla="*/ T12 w 248"/>
                                <a:gd name="T14" fmla="+- 0 1803 1517"/>
                                <a:gd name="T15" fmla="*/ 1803 h 439"/>
                                <a:gd name="T16" fmla="+- 0 4567 4388"/>
                                <a:gd name="T17" fmla="*/ T16 w 248"/>
                                <a:gd name="T18" fmla="+- 0 1644 1517"/>
                                <a:gd name="T19" fmla="*/ 1644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5" y="286"/>
                                  </a:lnTo>
                                  <a:lnTo>
                                    <a:pt x="214" y="286"/>
                                  </a:lnTo>
                                  <a:lnTo>
                                    <a:pt x="179"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235"/>
                        <wpg:cNvGrpSpPr>
                          <a:grpSpLocks/>
                        </wpg:cNvGrpSpPr>
                        <wpg:grpSpPr bwMode="auto">
                          <a:xfrm>
                            <a:off x="4706" y="1577"/>
                            <a:ext cx="2" cy="379"/>
                            <a:chOff x="4706" y="1577"/>
                            <a:chExt cx="2" cy="379"/>
                          </a:xfrm>
                        </wpg:grpSpPr>
                        <wps:wsp>
                          <wps:cNvPr id="402" name="Freeform 236"/>
                          <wps:cNvSpPr>
                            <a:spLocks/>
                          </wps:cNvSpPr>
                          <wps:spPr bwMode="auto">
                            <a:xfrm>
                              <a:off x="4706" y="1577"/>
                              <a:ext cx="2" cy="379"/>
                            </a:xfrm>
                            <a:custGeom>
                              <a:avLst/>
                              <a:gdLst>
                                <a:gd name="T0" fmla="+- 0 1577 1577"/>
                                <a:gd name="T1" fmla="*/ 1577 h 379"/>
                                <a:gd name="T2" fmla="+- 0 1956 1577"/>
                                <a:gd name="T3" fmla="*/ 1956 h 379"/>
                              </a:gdLst>
                              <a:ahLst/>
                              <a:cxnLst>
                                <a:cxn ang="0">
                                  <a:pos x="0" y="T1"/>
                                </a:cxn>
                                <a:cxn ang="0">
                                  <a:pos x="0" y="T3"/>
                                </a:cxn>
                              </a:cxnLst>
                              <a:rect l="0" t="0" r="r" b="b"/>
                              <a:pathLst>
                                <a:path h="379">
                                  <a:moveTo>
                                    <a:pt x="0" y="0"/>
                                  </a:moveTo>
                                  <a:lnTo>
                                    <a:pt x="0" y="379"/>
                                  </a:lnTo>
                                </a:path>
                              </a:pathLst>
                            </a:custGeom>
                            <a:noFill/>
                            <a:ln w="41173">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3" name="Group 237"/>
                        <wpg:cNvGrpSpPr>
                          <a:grpSpLocks/>
                        </wpg:cNvGrpSpPr>
                        <wpg:grpSpPr bwMode="auto">
                          <a:xfrm>
                            <a:off x="4602" y="1547"/>
                            <a:ext cx="208" cy="2"/>
                            <a:chOff x="4602" y="1547"/>
                            <a:chExt cx="208" cy="2"/>
                          </a:xfrm>
                        </wpg:grpSpPr>
                        <wps:wsp>
                          <wps:cNvPr id="404" name="Freeform 238"/>
                          <wps:cNvSpPr>
                            <a:spLocks/>
                          </wps:cNvSpPr>
                          <wps:spPr bwMode="auto">
                            <a:xfrm>
                              <a:off x="4602" y="1547"/>
                              <a:ext cx="208" cy="2"/>
                            </a:xfrm>
                            <a:custGeom>
                              <a:avLst/>
                              <a:gdLst>
                                <a:gd name="T0" fmla="+- 0 4602 4602"/>
                                <a:gd name="T1" fmla="*/ T0 w 208"/>
                                <a:gd name="T2" fmla="+- 0 4810 4602"/>
                                <a:gd name="T3" fmla="*/ T2 w 208"/>
                              </a:gdLst>
                              <a:ahLst/>
                              <a:cxnLst>
                                <a:cxn ang="0">
                                  <a:pos x="T1" y="0"/>
                                </a:cxn>
                                <a:cxn ang="0">
                                  <a:pos x="T3" y="0"/>
                                </a:cxn>
                              </a:cxnLst>
                              <a:rect l="0" t="0" r="r" b="b"/>
                              <a:pathLst>
                                <a:path w="208">
                                  <a:moveTo>
                                    <a:pt x="0" y="0"/>
                                  </a:moveTo>
                                  <a:lnTo>
                                    <a:pt x="208" y="0"/>
                                  </a:lnTo>
                                </a:path>
                              </a:pathLst>
                            </a:custGeom>
                            <a:noFill/>
                            <a:ln w="3883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5" name="Group 239"/>
                        <wpg:cNvGrpSpPr>
                          <a:grpSpLocks/>
                        </wpg:cNvGrpSpPr>
                        <wpg:grpSpPr bwMode="auto">
                          <a:xfrm>
                            <a:off x="4874" y="1517"/>
                            <a:ext cx="2" cy="439"/>
                            <a:chOff x="4874" y="1517"/>
                            <a:chExt cx="2" cy="439"/>
                          </a:xfrm>
                        </wpg:grpSpPr>
                        <wps:wsp>
                          <wps:cNvPr id="406" name="Freeform 240"/>
                          <wps:cNvSpPr>
                            <a:spLocks/>
                          </wps:cNvSpPr>
                          <wps:spPr bwMode="auto">
                            <a:xfrm>
                              <a:off x="4874" y="1517"/>
                              <a:ext cx="2" cy="439"/>
                            </a:xfrm>
                            <a:custGeom>
                              <a:avLst/>
                              <a:gdLst>
                                <a:gd name="T0" fmla="+- 0 1517 1517"/>
                                <a:gd name="T1" fmla="*/ 1517 h 439"/>
                                <a:gd name="T2" fmla="+- 0 1956 1517"/>
                                <a:gd name="T3" fmla="*/ 1956 h 439"/>
                              </a:gdLst>
                              <a:ahLst/>
                              <a:cxnLst>
                                <a:cxn ang="0">
                                  <a:pos x="0" y="T1"/>
                                </a:cxn>
                                <a:cxn ang="0">
                                  <a:pos x="0" y="T3"/>
                                </a:cxn>
                              </a:cxnLst>
                              <a:rect l="0" t="0" r="r" b="b"/>
                              <a:pathLst>
                                <a:path h="439">
                                  <a:moveTo>
                                    <a:pt x="0" y="0"/>
                                  </a:moveTo>
                                  <a:lnTo>
                                    <a:pt x="0" y="439"/>
                                  </a:lnTo>
                                </a:path>
                              </a:pathLst>
                            </a:custGeom>
                            <a:noFill/>
                            <a:ln w="41173">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7" name="Group 241"/>
                        <wpg:cNvGrpSpPr>
                          <a:grpSpLocks/>
                        </wpg:cNvGrpSpPr>
                        <wpg:grpSpPr bwMode="auto">
                          <a:xfrm>
                            <a:off x="4962" y="1514"/>
                            <a:ext cx="211" cy="445"/>
                            <a:chOff x="4962" y="1514"/>
                            <a:chExt cx="211" cy="445"/>
                          </a:xfrm>
                        </wpg:grpSpPr>
                        <wps:wsp>
                          <wps:cNvPr id="408" name="Freeform 242"/>
                          <wps:cNvSpPr>
                            <a:spLocks/>
                          </wps:cNvSpPr>
                          <wps:spPr bwMode="auto">
                            <a:xfrm>
                              <a:off x="4962" y="1514"/>
                              <a:ext cx="211" cy="445"/>
                            </a:xfrm>
                            <a:custGeom>
                              <a:avLst/>
                              <a:gdLst>
                                <a:gd name="T0" fmla="+- 0 5057 4962"/>
                                <a:gd name="T1" fmla="*/ T0 w 211"/>
                                <a:gd name="T2" fmla="+- 0 1514 1514"/>
                                <a:gd name="T3" fmla="*/ 1514 h 445"/>
                                <a:gd name="T4" fmla="+- 0 5000 4962"/>
                                <a:gd name="T5" fmla="*/ T4 w 211"/>
                                <a:gd name="T6" fmla="+- 0 1537 1514"/>
                                <a:gd name="T7" fmla="*/ 1537 h 445"/>
                                <a:gd name="T8" fmla="+- 0 4965 4962"/>
                                <a:gd name="T9" fmla="*/ T8 w 211"/>
                                <a:gd name="T10" fmla="+- 0 1594 1514"/>
                                <a:gd name="T11" fmla="*/ 1594 h 445"/>
                                <a:gd name="T12" fmla="+- 0 4962 4962"/>
                                <a:gd name="T13" fmla="*/ T12 w 211"/>
                                <a:gd name="T14" fmla="+- 0 1620 1514"/>
                                <a:gd name="T15" fmla="*/ 1620 h 445"/>
                                <a:gd name="T16" fmla="+- 0 4964 4962"/>
                                <a:gd name="T17" fmla="*/ T16 w 211"/>
                                <a:gd name="T18" fmla="+- 0 1875 1514"/>
                                <a:gd name="T19" fmla="*/ 1875 h 445"/>
                                <a:gd name="T20" fmla="+- 0 4996 4962"/>
                                <a:gd name="T21" fmla="*/ T20 w 211"/>
                                <a:gd name="T22" fmla="+- 0 1932 1514"/>
                                <a:gd name="T23" fmla="*/ 1932 h 445"/>
                                <a:gd name="T24" fmla="+- 0 5055 4962"/>
                                <a:gd name="T25" fmla="*/ T24 w 211"/>
                                <a:gd name="T26" fmla="+- 0 1957 1514"/>
                                <a:gd name="T27" fmla="*/ 1957 h 445"/>
                                <a:gd name="T28" fmla="+- 0 5078 4962"/>
                                <a:gd name="T29" fmla="*/ T28 w 211"/>
                                <a:gd name="T30" fmla="+- 0 1959 1514"/>
                                <a:gd name="T31" fmla="*/ 1959 h 445"/>
                                <a:gd name="T32" fmla="+- 0 5099 4962"/>
                                <a:gd name="T33" fmla="*/ T32 w 211"/>
                                <a:gd name="T34" fmla="+- 0 1955 1514"/>
                                <a:gd name="T35" fmla="*/ 1955 h 445"/>
                                <a:gd name="T36" fmla="+- 0 5151 4962"/>
                                <a:gd name="T37" fmla="*/ T36 w 211"/>
                                <a:gd name="T38" fmla="+- 0 1921 1514"/>
                                <a:gd name="T39" fmla="*/ 1921 h 445"/>
                                <a:gd name="T40" fmla="+- 0 5164 4962"/>
                                <a:gd name="T41" fmla="*/ T40 w 211"/>
                                <a:gd name="T42" fmla="+- 0 1896 1514"/>
                                <a:gd name="T43" fmla="*/ 1896 h 445"/>
                                <a:gd name="T44" fmla="+- 0 5066 4962"/>
                                <a:gd name="T45" fmla="*/ T44 w 211"/>
                                <a:gd name="T46" fmla="+- 0 1896 1514"/>
                                <a:gd name="T47" fmla="*/ 1896 h 445"/>
                                <a:gd name="T48" fmla="+- 0 5046 4962"/>
                                <a:gd name="T49" fmla="*/ T48 w 211"/>
                                <a:gd name="T50" fmla="+- 0 1891 1514"/>
                                <a:gd name="T51" fmla="*/ 1891 h 445"/>
                                <a:gd name="T52" fmla="+- 0 5031 4962"/>
                                <a:gd name="T53" fmla="*/ T52 w 211"/>
                                <a:gd name="T54" fmla="+- 0 1877 1514"/>
                                <a:gd name="T55" fmla="*/ 1877 h 445"/>
                                <a:gd name="T56" fmla="+- 0 5025 4962"/>
                                <a:gd name="T57" fmla="*/ T56 w 211"/>
                                <a:gd name="T58" fmla="+- 0 1852 1514"/>
                                <a:gd name="T59" fmla="*/ 1852 h 445"/>
                                <a:gd name="T60" fmla="+- 0 5025 4962"/>
                                <a:gd name="T61" fmla="*/ T60 w 211"/>
                                <a:gd name="T62" fmla="+- 0 1617 1514"/>
                                <a:gd name="T63" fmla="*/ 1617 h 445"/>
                                <a:gd name="T64" fmla="+- 0 5032 4962"/>
                                <a:gd name="T65" fmla="*/ T64 w 211"/>
                                <a:gd name="T66" fmla="+- 0 1594 1514"/>
                                <a:gd name="T67" fmla="*/ 1594 h 445"/>
                                <a:gd name="T68" fmla="+- 0 5048 4962"/>
                                <a:gd name="T69" fmla="*/ T68 w 211"/>
                                <a:gd name="T70" fmla="+- 0 1581 1514"/>
                                <a:gd name="T71" fmla="*/ 1581 h 445"/>
                                <a:gd name="T72" fmla="+- 0 5069 4962"/>
                                <a:gd name="T73" fmla="*/ T72 w 211"/>
                                <a:gd name="T74" fmla="+- 0 1576 1514"/>
                                <a:gd name="T75" fmla="*/ 1576 h 445"/>
                                <a:gd name="T76" fmla="+- 0 5165 4962"/>
                                <a:gd name="T77" fmla="*/ T76 w 211"/>
                                <a:gd name="T78" fmla="+- 0 1576 1514"/>
                                <a:gd name="T79" fmla="*/ 1576 h 445"/>
                                <a:gd name="T80" fmla="+- 0 5164 4962"/>
                                <a:gd name="T81" fmla="*/ T80 w 211"/>
                                <a:gd name="T82" fmla="+- 0 1575 1514"/>
                                <a:gd name="T83" fmla="*/ 1575 h 445"/>
                                <a:gd name="T84" fmla="+- 0 5122 4962"/>
                                <a:gd name="T85" fmla="*/ T84 w 211"/>
                                <a:gd name="T86" fmla="+- 0 1529 1514"/>
                                <a:gd name="T87" fmla="*/ 1529 h 445"/>
                                <a:gd name="T88" fmla="+- 0 5080 4962"/>
                                <a:gd name="T89" fmla="*/ T88 w 211"/>
                                <a:gd name="T90" fmla="+- 0 1515 1514"/>
                                <a:gd name="T91" fmla="*/ 1515 h 445"/>
                                <a:gd name="T92" fmla="+- 0 5057 4962"/>
                                <a:gd name="T93" fmla="*/ T92 w 211"/>
                                <a:gd name="T94" fmla="+- 0 1514 1514"/>
                                <a:gd name="T95" fmla="*/ 1514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1" h="445">
                                  <a:moveTo>
                                    <a:pt x="95" y="0"/>
                                  </a:moveTo>
                                  <a:lnTo>
                                    <a:pt x="38" y="23"/>
                                  </a:lnTo>
                                  <a:lnTo>
                                    <a:pt x="3" y="80"/>
                                  </a:lnTo>
                                  <a:lnTo>
                                    <a:pt x="0" y="106"/>
                                  </a:lnTo>
                                  <a:lnTo>
                                    <a:pt x="2" y="361"/>
                                  </a:lnTo>
                                  <a:lnTo>
                                    <a:pt x="34" y="418"/>
                                  </a:lnTo>
                                  <a:lnTo>
                                    <a:pt x="93" y="443"/>
                                  </a:lnTo>
                                  <a:lnTo>
                                    <a:pt x="116" y="445"/>
                                  </a:lnTo>
                                  <a:lnTo>
                                    <a:pt x="137" y="441"/>
                                  </a:lnTo>
                                  <a:lnTo>
                                    <a:pt x="189" y="407"/>
                                  </a:lnTo>
                                  <a:lnTo>
                                    <a:pt x="202" y="382"/>
                                  </a:lnTo>
                                  <a:lnTo>
                                    <a:pt x="104" y="382"/>
                                  </a:lnTo>
                                  <a:lnTo>
                                    <a:pt x="84" y="377"/>
                                  </a:lnTo>
                                  <a:lnTo>
                                    <a:pt x="69" y="363"/>
                                  </a:lnTo>
                                  <a:lnTo>
                                    <a:pt x="63" y="338"/>
                                  </a:lnTo>
                                  <a:lnTo>
                                    <a:pt x="63" y="103"/>
                                  </a:lnTo>
                                  <a:lnTo>
                                    <a:pt x="70" y="80"/>
                                  </a:lnTo>
                                  <a:lnTo>
                                    <a:pt x="86" y="67"/>
                                  </a:lnTo>
                                  <a:lnTo>
                                    <a:pt x="107" y="62"/>
                                  </a:lnTo>
                                  <a:lnTo>
                                    <a:pt x="203" y="62"/>
                                  </a:lnTo>
                                  <a:lnTo>
                                    <a:pt x="202" y="61"/>
                                  </a:lnTo>
                                  <a:lnTo>
                                    <a:pt x="160" y="15"/>
                                  </a:lnTo>
                                  <a:lnTo>
                                    <a:pt x="118" y="1"/>
                                  </a:lnTo>
                                  <a:lnTo>
                                    <a:pt x="9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Freeform 243"/>
                          <wps:cNvSpPr>
                            <a:spLocks/>
                          </wps:cNvSpPr>
                          <wps:spPr bwMode="auto">
                            <a:xfrm>
                              <a:off x="4962" y="1514"/>
                              <a:ext cx="211" cy="445"/>
                            </a:xfrm>
                            <a:custGeom>
                              <a:avLst/>
                              <a:gdLst>
                                <a:gd name="T0" fmla="+- 0 5165 4962"/>
                                <a:gd name="T1" fmla="*/ T0 w 211"/>
                                <a:gd name="T2" fmla="+- 0 1576 1514"/>
                                <a:gd name="T3" fmla="*/ 1576 h 445"/>
                                <a:gd name="T4" fmla="+- 0 5069 4962"/>
                                <a:gd name="T5" fmla="*/ T4 w 211"/>
                                <a:gd name="T6" fmla="+- 0 1576 1514"/>
                                <a:gd name="T7" fmla="*/ 1576 h 445"/>
                                <a:gd name="T8" fmla="+- 0 5090 4962"/>
                                <a:gd name="T9" fmla="*/ T8 w 211"/>
                                <a:gd name="T10" fmla="+- 0 1581 1514"/>
                                <a:gd name="T11" fmla="*/ 1581 h 445"/>
                                <a:gd name="T12" fmla="+- 0 5105 4962"/>
                                <a:gd name="T13" fmla="*/ T12 w 211"/>
                                <a:gd name="T14" fmla="+- 0 1596 1514"/>
                                <a:gd name="T15" fmla="*/ 1596 h 445"/>
                                <a:gd name="T16" fmla="+- 0 5110 4962"/>
                                <a:gd name="T17" fmla="*/ T16 w 211"/>
                                <a:gd name="T18" fmla="+- 0 1620 1514"/>
                                <a:gd name="T19" fmla="*/ 1620 h 445"/>
                                <a:gd name="T20" fmla="+- 0 5110 4962"/>
                                <a:gd name="T21" fmla="*/ T20 w 211"/>
                                <a:gd name="T22" fmla="+- 0 1856 1514"/>
                                <a:gd name="T23" fmla="*/ 1856 h 445"/>
                                <a:gd name="T24" fmla="+- 0 5103 4962"/>
                                <a:gd name="T25" fmla="*/ T24 w 211"/>
                                <a:gd name="T26" fmla="+- 0 1879 1514"/>
                                <a:gd name="T27" fmla="*/ 1879 h 445"/>
                                <a:gd name="T28" fmla="+- 0 5088 4962"/>
                                <a:gd name="T29" fmla="*/ T28 w 211"/>
                                <a:gd name="T30" fmla="+- 0 1892 1514"/>
                                <a:gd name="T31" fmla="*/ 1892 h 445"/>
                                <a:gd name="T32" fmla="+- 0 5066 4962"/>
                                <a:gd name="T33" fmla="*/ T32 w 211"/>
                                <a:gd name="T34" fmla="+- 0 1896 1514"/>
                                <a:gd name="T35" fmla="*/ 1896 h 445"/>
                                <a:gd name="T36" fmla="+- 0 5164 4962"/>
                                <a:gd name="T37" fmla="*/ T36 w 211"/>
                                <a:gd name="T38" fmla="+- 0 1896 1514"/>
                                <a:gd name="T39" fmla="*/ 1896 h 445"/>
                                <a:gd name="T40" fmla="+- 0 5170 4962"/>
                                <a:gd name="T41" fmla="*/ T40 w 211"/>
                                <a:gd name="T42" fmla="+- 0 1879 1514"/>
                                <a:gd name="T43" fmla="*/ 1879 h 445"/>
                                <a:gd name="T44" fmla="+- 0 5173 4962"/>
                                <a:gd name="T45" fmla="*/ T44 w 211"/>
                                <a:gd name="T46" fmla="+- 0 1852 1514"/>
                                <a:gd name="T47" fmla="*/ 1852 h 445"/>
                                <a:gd name="T48" fmla="+- 0 5171 4962"/>
                                <a:gd name="T49" fmla="*/ T48 w 211"/>
                                <a:gd name="T50" fmla="+- 0 1597 1514"/>
                                <a:gd name="T51" fmla="*/ 1597 h 445"/>
                                <a:gd name="T52" fmla="+- 0 5165 4962"/>
                                <a:gd name="T53" fmla="*/ T52 w 211"/>
                                <a:gd name="T54" fmla="+- 0 1576 1514"/>
                                <a:gd name="T55" fmla="*/ 157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11" h="445">
                                  <a:moveTo>
                                    <a:pt x="203" y="62"/>
                                  </a:moveTo>
                                  <a:lnTo>
                                    <a:pt x="107" y="62"/>
                                  </a:lnTo>
                                  <a:lnTo>
                                    <a:pt x="128" y="67"/>
                                  </a:lnTo>
                                  <a:lnTo>
                                    <a:pt x="143" y="82"/>
                                  </a:lnTo>
                                  <a:lnTo>
                                    <a:pt x="148" y="106"/>
                                  </a:lnTo>
                                  <a:lnTo>
                                    <a:pt x="148" y="342"/>
                                  </a:lnTo>
                                  <a:lnTo>
                                    <a:pt x="141" y="365"/>
                                  </a:lnTo>
                                  <a:lnTo>
                                    <a:pt x="126" y="378"/>
                                  </a:lnTo>
                                  <a:lnTo>
                                    <a:pt x="104" y="382"/>
                                  </a:lnTo>
                                  <a:lnTo>
                                    <a:pt x="202" y="382"/>
                                  </a:lnTo>
                                  <a:lnTo>
                                    <a:pt x="208" y="365"/>
                                  </a:lnTo>
                                  <a:lnTo>
                                    <a:pt x="211" y="338"/>
                                  </a:lnTo>
                                  <a:lnTo>
                                    <a:pt x="209" y="83"/>
                                  </a:lnTo>
                                  <a:lnTo>
                                    <a:pt x="203" y="6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0" name="Group 244"/>
                        <wpg:cNvGrpSpPr>
                          <a:grpSpLocks/>
                        </wpg:cNvGrpSpPr>
                        <wpg:grpSpPr bwMode="auto">
                          <a:xfrm>
                            <a:off x="5226" y="1517"/>
                            <a:ext cx="219" cy="439"/>
                            <a:chOff x="5226" y="1517"/>
                            <a:chExt cx="219" cy="439"/>
                          </a:xfrm>
                        </wpg:grpSpPr>
                        <wps:wsp>
                          <wps:cNvPr id="411" name="Freeform 245"/>
                          <wps:cNvSpPr>
                            <a:spLocks/>
                          </wps:cNvSpPr>
                          <wps:spPr bwMode="auto">
                            <a:xfrm>
                              <a:off x="5226" y="1517"/>
                              <a:ext cx="219" cy="439"/>
                            </a:xfrm>
                            <a:custGeom>
                              <a:avLst/>
                              <a:gdLst>
                                <a:gd name="T0" fmla="+- 0 5286 5226"/>
                                <a:gd name="T1" fmla="*/ T0 w 219"/>
                                <a:gd name="T2" fmla="+- 0 1517 1517"/>
                                <a:gd name="T3" fmla="*/ 1517 h 439"/>
                                <a:gd name="T4" fmla="+- 0 5226 5226"/>
                                <a:gd name="T5" fmla="*/ T4 w 219"/>
                                <a:gd name="T6" fmla="+- 0 1517 1517"/>
                                <a:gd name="T7" fmla="*/ 1517 h 439"/>
                                <a:gd name="T8" fmla="+- 0 5226 5226"/>
                                <a:gd name="T9" fmla="*/ T8 w 219"/>
                                <a:gd name="T10" fmla="+- 0 1956 1517"/>
                                <a:gd name="T11" fmla="*/ 1956 h 439"/>
                                <a:gd name="T12" fmla="+- 0 5289 5226"/>
                                <a:gd name="T13" fmla="*/ T12 w 219"/>
                                <a:gd name="T14" fmla="+- 0 1956 1517"/>
                                <a:gd name="T15" fmla="*/ 1956 h 439"/>
                                <a:gd name="T16" fmla="+- 0 5289 5226"/>
                                <a:gd name="T17" fmla="*/ T16 w 219"/>
                                <a:gd name="T18" fmla="+- 0 1692 1517"/>
                                <a:gd name="T19" fmla="*/ 1692 h 439"/>
                                <a:gd name="T20" fmla="+- 0 5349 5226"/>
                                <a:gd name="T21" fmla="*/ T20 w 219"/>
                                <a:gd name="T22" fmla="+- 0 1692 1517"/>
                                <a:gd name="T23" fmla="*/ 1692 h 439"/>
                                <a:gd name="T24" fmla="+- 0 5286 5226"/>
                                <a:gd name="T25" fmla="*/ T24 w 219"/>
                                <a:gd name="T26" fmla="+- 0 1517 1517"/>
                                <a:gd name="T27" fmla="*/ 1517 h 439"/>
                              </a:gdLst>
                              <a:ahLst/>
                              <a:cxnLst>
                                <a:cxn ang="0">
                                  <a:pos x="T1" y="T3"/>
                                </a:cxn>
                                <a:cxn ang="0">
                                  <a:pos x="T5" y="T7"/>
                                </a:cxn>
                                <a:cxn ang="0">
                                  <a:pos x="T9" y="T11"/>
                                </a:cxn>
                                <a:cxn ang="0">
                                  <a:pos x="T13" y="T15"/>
                                </a:cxn>
                                <a:cxn ang="0">
                                  <a:pos x="T17" y="T19"/>
                                </a:cxn>
                                <a:cxn ang="0">
                                  <a:pos x="T21" y="T23"/>
                                </a:cxn>
                                <a:cxn ang="0">
                                  <a:pos x="T25" y="T27"/>
                                </a:cxn>
                              </a:cxnLst>
                              <a:rect l="0" t="0" r="r" b="b"/>
                              <a:pathLst>
                                <a:path w="219" h="439">
                                  <a:moveTo>
                                    <a:pt x="60" y="0"/>
                                  </a:moveTo>
                                  <a:lnTo>
                                    <a:pt x="0" y="0"/>
                                  </a:lnTo>
                                  <a:lnTo>
                                    <a:pt x="0" y="439"/>
                                  </a:lnTo>
                                  <a:lnTo>
                                    <a:pt x="63" y="439"/>
                                  </a:lnTo>
                                  <a:lnTo>
                                    <a:pt x="63" y="175"/>
                                  </a:lnTo>
                                  <a:lnTo>
                                    <a:pt x="123" y="175"/>
                                  </a:lnTo>
                                  <a:lnTo>
                                    <a:pt x="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246"/>
                          <wps:cNvSpPr>
                            <a:spLocks/>
                          </wps:cNvSpPr>
                          <wps:spPr bwMode="auto">
                            <a:xfrm>
                              <a:off x="5226" y="1517"/>
                              <a:ext cx="219" cy="439"/>
                            </a:xfrm>
                            <a:custGeom>
                              <a:avLst/>
                              <a:gdLst>
                                <a:gd name="T0" fmla="+- 0 5349 5226"/>
                                <a:gd name="T1" fmla="*/ T0 w 219"/>
                                <a:gd name="T2" fmla="+- 0 1692 1517"/>
                                <a:gd name="T3" fmla="*/ 1692 h 439"/>
                                <a:gd name="T4" fmla="+- 0 5290 5226"/>
                                <a:gd name="T5" fmla="*/ T4 w 219"/>
                                <a:gd name="T6" fmla="+- 0 1692 1517"/>
                                <a:gd name="T7" fmla="*/ 1692 h 439"/>
                                <a:gd name="T8" fmla="+- 0 5386 5226"/>
                                <a:gd name="T9" fmla="*/ T8 w 219"/>
                                <a:gd name="T10" fmla="+- 0 1956 1517"/>
                                <a:gd name="T11" fmla="*/ 1956 h 439"/>
                                <a:gd name="T12" fmla="+- 0 5445 5226"/>
                                <a:gd name="T13" fmla="*/ T12 w 219"/>
                                <a:gd name="T14" fmla="+- 0 1956 1517"/>
                                <a:gd name="T15" fmla="*/ 1956 h 439"/>
                                <a:gd name="T16" fmla="+- 0 5445 5226"/>
                                <a:gd name="T17" fmla="*/ T16 w 219"/>
                                <a:gd name="T18" fmla="+- 0 1781 1517"/>
                                <a:gd name="T19" fmla="*/ 1781 h 439"/>
                                <a:gd name="T20" fmla="+- 0 5381 5226"/>
                                <a:gd name="T21" fmla="*/ T20 w 219"/>
                                <a:gd name="T22" fmla="+- 0 1781 1517"/>
                                <a:gd name="T23" fmla="*/ 1781 h 439"/>
                                <a:gd name="T24" fmla="+- 0 5349 5226"/>
                                <a:gd name="T25" fmla="*/ T24 w 219"/>
                                <a:gd name="T26" fmla="+- 0 1692 1517"/>
                                <a:gd name="T27" fmla="*/ 1692 h 439"/>
                              </a:gdLst>
                              <a:ahLst/>
                              <a:cxnLst>
                                <a:cxn ang="0">
                                  <a:pos x="T1" y="T3"/>
                                </a:cxn>
                                <a:cxn ang="0">
                                  <a:pos x="T5" y="T7"/>
                                </a:cxn>
                                <a:cxn ang="0">
                                  <a:pos x="T9" y="T11"/>
                                </a:cxn>
                                <a:cxn ang="0">
                                  <a:pos x="T13" y="T15"/>
                                </a:cxn>
                                <a:cxn ang="0">
                                  <a:pos x="T17" y="T19"/>
                                </a:cxn>
                                <a:cxn ang="0">
                                  <a:pos x="T21" y="T23"/>
                                </a:cxn>
                                <a:cxn ang="0">
                                  <a:pos x="T25" y="T27"/>
                                </a:cxn>
                              </a:cxnLst>
                              <a:rect l="0" t="0" r="r" b="b"/>
                              <a:pathLst>
                                <a:path w="219" h="439">
                                  <a:moveTo>
                                    <a:pt x="123" y="175"/>
                                  </a:moveTo>
                                  <a:lnTo>
                                    <a:pt x="64" y="175"/>
                                  </a:lnTo>
                                  <a:lnTo>
                                    <a:pt x="160" y="439"/>
                                  </a:lnTo>
                                  <a:lnTo>
                                    <a:pt x="219" y="439"/>
                                  </a:lnTo>
                                  <a:lnTo>
                                    <a:pt x="219" y="264"/>
                                  </a:lnTo>
                                  <a:lnTo>
                                    <a:pt x="155" y="264"/>
                                  </a:lnTo>
                                  <a:lnTo>
                                    <a:pt x="123" y="17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247"/>
                          <wps:cNvSpPr>
                            <a:spLocks/>
                          </wps:cNvSpPr>
                          <wps:spPr bwMode="auto">
                            <a:xfrm>
                              <a:off x="5226" y="1517"/>
                              <a:ext cx="219" cy="439"/>
                            </a:xfrm>
                            <a:custGeom>
                              <a:avLst/>
                              <a:gdLst>
                                <a:gd name="T0" fmla="+- 0 5445 5226"/>
                                <a:gd name="T1" fmla="*/ T0 w 219"/>
                                <a:gd name="T2" fmla="+- 0 1517 1517"/>
                                <a:gd name="T3" fmla="*/ 1517 h 439"/>
                                <a:gd name="T4" fmla="+- 0 5383 5226"/>
                                <a:gd name="T5" fmla="*/ T4 w 219"/>
                                <a:gd name="T6" fmla="+- 0 1517 1517"/>
                                <a:gd name="T7" fmla="*/ 1517 h 439"/>
                                <a:gd name="T8" fmla="+- 0 5383 5226"/>
                                <a:gd name="T9" fmla="*/ T8 w 219"/>
                                <a:gd name="T10" fmla="+- 0 1781 1517"/>
                                <a:gd name="T11" fmla="*/ 1781 h 439"/>
                                <a:gd name="T12" fmla="+- 0 5445 5226"/>
                                <a:gd name="T13" fmla="*/ T12 w 219"/>
                                <a:gd name="T14" fmla="+- 0 1781 1517"/>
                                <a:gd name="T15" fmla="*/ 1781 h 439"/>
                                <a:gd name="T16" fmla="+- 0 5445 5226"/>
                                <a:gd name="T17" fmla="*/ T16 w 219"/>
                                <a:gd name="T18" fmla="+- 0 1517 1517"/>
                                <a:gd name="T19" fmla="*/ 1517 h 439"/>
                              </a:gdLst>
                              <a:ahLst/>
                              <a:cxnLst>
                                <a:cxn ang="0">
                                  <a:pos x="T1" y="T3"/>
                                </a:cxn>
                                <a:cxn ang="0">
                                  <a:pos x="T5" y="T7"/>
                                </a:cxn>
                                <a:cxn ang="0">
                                  <a:pos x="T9" y="T11"/>
                                </a:cxn>
                                <a:cxn ang="0">
                                  <a:pos x="T13" y="T15"/>
                                </a:cxn>
                                <a:cxn ang="0">
                                  <a:pos x="T17" y="T19"/>
                                </a:cxn>
                              </a:cxnLst>
                              <a:rect l="0" t="0" r="r" b="b"/>
                              <a:pathLst>
                                <a:path w="219" h="439">
                                  <a:moveTo>
                                    <a:pt x="219" y="0"/>
                                  </a:moveTo>
                                  <a:lnTo>
                                    <a:pt x="157" y="0"/>
                                  </a:lnTo>
                                  <a:lnTo>
                                    <a:pt x="157" y="264"/>
                                  </a:lnTo>
                                  <a:lnTo>
                                    <a:pt x="219" y="264"/>
                                  </a:lnTo>
                                  <a:lnTo>
                                    <a:pt x="2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4" name="Group 248"/>
                        <wpg:cNvGrpSpPr>
                          <a:grpSpLocks/>
                        </wpg:cNvGrpSpPr>
                        <wpg:grpSpPr bwMode="auto">
                          <a:xfrm>
                            <a:off x="3078" y="2038"/>
                            <a:ext cx="2" cy="438"/>
                            <a:chOff x="3078" y="2038"/>
                            <a:chExt cx="2" cy="438"/>
                          </a:xfrm>
                        </wpg:grpSpPr>
                        <wps:wsp>
                          <wps:cNvPr id="415" name="Freeform 249"/>
                          <wps:cNvSpPr>
                            <a:spLocks/>
                          </wps:cNvSpPr>
                          <wps:spPr bwMode="auto">
                            <a:xfrm>
                              <a:off x="3078"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6" name="Group 250"/>
                        <wpg:cNvGrpSpPr>
                          <a:grpSpLocks/>
                        </wpg:cNvGrpSpPr>
                        <wpg:grpSpPr bwMode="auto">
                          <a:xfrm>
                            <a:off x="3168" y="2038"/>
                            <a:ext cx="219" cy="438"/>
                            <a:chOff x="3168" y="2038"/>
                            <a:chExt cx="219" cy="438"/>
                          </a:xfrm>
                        </wpg:grpSpPr>
                        <wps:wsp>
                          <wps:cNvPr id="417" name="Freeform 251"/>
                          <wps:cNvSpPr>
                            <a:spLocks/>
                          </wps:cNvSpPr>
                          <wps:spPr bwMode="auto">
                            <a:xfrm>
                              <a:off x="3168" y="2038"/>
                              <a:ext cx="219" cy="438"/>
                            </a:xfrm>
                            <a:custGeom>
                              <a:avLst/>
                              <a:gdLst>
                                <a:gd name="T0" fmla="+- 0 3228 3168"/>
                                <a:gd name="T1" fmla="*/ T0 w 219"/>
                                <a:gd name="T2" fmla="+- 0 2038 2038"/>
                                <a:gd name="T3" fmla="*/ 2038 h 438"/>
                                <a:gd name="T4" fmla="+- 0 3168 3168"/>
                                <a:gd name="T5" fmla="*/ T4 w 219"/>
                                <a:gd name="T6" fmla="+- 0 2038 2038"/>
                                <a:gd name="T7" fmla="*/ 2038 h 438"/>
                                <a:gd name="T8" fmla="+- 0 3168 3168"/>
                                <a:gd name="T9" fmla="*/ T8 w 219"/>
                                <a:gd name="T10" fmla="+- 0 2476 2038"/>
                                <a:gd name="T11" fmla="*/ 2476 h 438"/>
                                <a:gd name="T12" fmla="+- 0 3230 3168"/>
                                <a:gd name="T13" fmla="*/ T12 w 219"/>
                                <a:gd name="T14" fmla="+- 0 2476 2038"/>
                                <a:gd name="T15" fmla="*/ 2476 h 438"/>
                                <a:gd name="T16" fmla="+- 0 3230 3168"/>
                                <a:gd name="T17" fmla="*/ T16 w 219"/>
                                <a:gd name="T18" fmla="+- 0 2213 2038"/>
                                <a:gd name="T19" fmla="*/ 2213 h 438"/>
                                <a:gd name="T20" fmla="+- 0 3291 3168"/>
                                <a:gd name="T21" fmla="*/ T20 w 219"/>
                                <a:gd name="T22" fmla="+- 0 2213 2038"/>
                                <a:gd name="T23" fmla="*/ 2213 h 438"/>
                                <a:gd name="T24" fmla="+- 0 3228 3168"/>
                                <a:gd name="T25" fmla="*/ T24 w 219"/>
                                <a:gd name="T26" fmla="+- 0 2038 2038"/>
                                <a:gd name="T27" fmla="*/ 2038 h 438"/>
                              </a:gdLst>
                              <a:ahLst/>
                              <a:cxnLst>
                                <a:cxn ang="0">
                                  <a:pos x="T1" y="T3"/>
                                </a:cxn>
                                <a:cxn ang="0">
                                  <a:pos x="T5" y="T7"/>
                                </a:cxn>
                                <a:cxn ang="0">
                                  <a:pos x="T9" y="T11"/>
                                </a:cxn>
                                <a:cxn ang="0">
                                  <a:pos x="T13" y="T15"/>
                                </a:cxn>
                                <a:cxn ang="0">
                                  <a:pos x="T17" y="T19"/>
                                </a:cxn>
                                <a:cxn ang="0">
                                  <a:pos x="T21" y="T23"/>
                                </a:cxn>
                                <a:cxn ang="0">
                                  <a:pos x="T25" y="T27"/>
                                </a:cxn>
                              </a:cxnLst>
                              <a:rect l="0" t="0" r="r" b="b"/>
                              <a:pathLst>
                                <a:path w="219" h="438">
                                  <a:moveTo>
                                    <a:pt x="60" y="0"/>
                                  </a:moveTo>
                                  <a:lnTo>
                                    <a:pt x="0" y="0"/>
                                  </a:lnTo>
                                  <a:lnTo>
                                    <a:pt x="0" y="438"/>
                                  </a:lnTo>
                                  <a:lnTo>
                                    <a:pt x="62" y="438"/>
                                  </a:lnTo>
                                  <a:lnTo>
                                    <a:pt x="62" y="175"/>
                                  </a:lnTo>
                                  <a:lnTo>
                                    <a:pt x="123" y="175"/>
                                  </a:lnTo>
                                  <a:lnTo>
                                    <a:pt x="6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252"/>
                          <wps:cNvSpPr>
                            <a:spLocks/>
                          </wps:cNvSpPr>
                          <wps:spPr bwMode="auto">
                            <a:xfrm>
                              <a:off x="3168" y="2038"/>
                              <a:ext cx="219" cy="438"/>
                            </a:xfrm>
                            <a:custGeom>
                              <a:avLst/>
                              <a:gdLst>
                                <a:gd name="T0" fmla="+- 0 3291 3168"/>
                                <a:gd name="T1" fmla="*/ T0 w 219"/>
                                <a:gd name="T2" fmla="+- 0 2213 2038"/>
                                <a:gd name="T3" fmla="*/ 2213 h 438"/>
                                <a:gd name="T4" fmla="+- 0 3232 3168"/>
                                <a:gd name="T5" fmla="*/ T4 w 219"/>
                                <a:gd name="T6" fmla="+- 0 2213 2038"/>
                                <a:gd name="T7" fmla="*/ 2213 h 438"/>
                                <a:gd name="T8" fmla="+- 0 3328 3168"/>
                                <a:gd name="T9" fmla="*/ T8 w 219"/>
                                <a:gd name="T10" fmla="+- 0 2476 2038"/>
                                <a:gd name="T11" fmla="*/ 2476 h 438"/>
                                <a:gd name="T12" fmla="+- 0 3387 3168"/>
                                <a:gd name="T13" fmla="*/ T12 w 219"/>
                                <a:gd name="T14" fmla="+- 0 2476 2038"/>
                                <a:gd name="T15" fmla="*/ 2476 h 438"/>
                                <a:gd name="T16" fmla="+- 0 3387 3168"/>
                                <a:gd name="T17" fmla="*/ T16 w 219"/>
                                <a:gd name="T18" fmla="+- 0 2302 2038"/>
                                <a:gd name="T19" fmla="*/ 2302 h 438"/>
                                <a:gd name="T20" fmla="+- 0 3323 3168"/>
                                <a:gd name="T21" fmla="*/ T20 w 219"/>
                                <a:gd name="T22" fmla="+- 0 2302 2038"/>
                                <a:gd name="T23" fmla="*/ 2302 h 438"/>
                                <a:gd name="T24" fmla="+- 0 3291 3168"/>
                                <a:gd name="T25" fmla="*/ T24 w 219"/>
                                <a:gd name="T26" fmla="+- 0 2213 2038"/>
                                <a:gd name="T27" fmla="*/ 2213 h 438"/>
                              </a:gdLst>
                              <a:ahLst/>
                              <a:cxnLst>
                                <a:cxn ang="0">
                                  <a:pos x="T1" y="T3"/>
                                </a:cxn>
                                <a:cxn ang="0">
                                  <a:pos x="T5" y="T7"/>
                                </a:cxn>
                                <a:cxn ang="0">
                                  <a:pos x="T9" y="T11"/>
                                </a:cxn>
                                <a:cxn ang="0">
                                  <a:pos x="T13" y="T15"/>
                                </a:cxn>
                                <a:cxn ang="0">
                                  <a:pos x="T17" y="T19"/>
                                </a:cxn>
                                <a:cxn ang="0">
                                  <a:pos x="T21" y="T23"/>
                                </a:cxn>
                                <a:cxn ang="0">
                                  <a:pos x="T25" y="T27"/>
                                </a:cxn>
                              </a:cxnLst>
                              <a:rect l="0" t="0" r="r" b="b"/>
                              <a:pathLst>
                                <a:path w="219" h="438">
                                  <a:moveTo>
                                    <a:pt x="123" y="175"/>
                                  </a:moveTo>
                                  <a:lnTo>
                                    <a:pt x="64" y="175"/>
                                  </a:lnTo>
                                  <a:lnTo>
                                    <a:pt x="160" y="438"/>
                                  </a:lnTo>
                                  <a:lnTo>
                                    <a:pt x="219" y="438"/>
                                  </a:lnTo>
                                  <a:lnTo>
                                    <a:pt x="219" y="264"/>
                                  </a:lnTo>
                                  <a:lnTo>
                                    <a:pt x="155" y="264"/>
                                  </a:lnTo>
                                  <a:lnTo>
                                    <a:pt x="123" y="175"/>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253"/>
                          <wps:cNvSpPr>
                            <a:spLocks/>
                          </wps:cNvSpPr>
                          <wps:spPr bwMode="auto">
                            <a:xfrm>
                              <a:off x="3168" y="2038"/>
                              <a:ext cx="219" cy="438"/>
                            </a:xfrm>
                            <a:custGeom>
                              <a:avLst/>
                              <a:gdLst>
                                <a:gd name="T0" fmla="+- 0 3387 3168"/>
                                <a:gd name="T1" fmla="*/ T0 w 219"/>
                                <a:gd name="T2" fmla="+- 0 2038 2038"/>
                                <a:gd name="T3" fmla="*/ 2038 h 438"/>
                                <a:gd name="T4" fmla="+- 0 3324 3168"/>
                                <a:gd name="T5" fmla="*/ T4 w 219"/>
                                <a:gd name="T6" fmla="+- 0 2038 2038"/>
                                <a:gd name="T7" fmla="*/ 2038 h 438"/>
                                <a:gd name="T8" fmla="+- 0 3324 3168"/>
                                <a:gd name="T9" fmla="*/ T8 w 219"/>
                                <a:gd name="T10" fmla="+- 0 2302 2038"/>
                                <a:gd name="T11" fmla="*/ 2302 h 438"/>
                                <a:gd name="T12" fmla="+- 0 3387 3168"/>
                                <a:gd name="T13" fmla="*/ T12 w 219"/>
                                <a:gd name="T14" fmla="+- 0 2302 2038"/>
                                <a:gd name="T15" fmla="*/ 2302 h 438"/>
                                <a:gd name="T16" fmla="+- 0 3387 3168"/>
                                <a:gd name="T17" fmla="*/ T16 w 219"/>
                                <a:gd name="T18" fmla="+- 0 2038 2038"/>
                                <a:gd name="T19" fmla="*/ 2038 h 438"/>
                              </a:gdLst>
                              <a:ahLst/>
                              <a:cxnLst>
                                <a:cxn ang="0">
                                  <a:pos x="T1" y="T3"/>
                                </a:cxn>
                                <a:cxn ang="0">
                                  <a:pos x="T5" y="T7"/>
                                </a:cxn>
                                <a:cxn ang="0">
                                  <a:pos x="T9" y="T11"/>
                                </a:cxn>
                                <a:cxn ang="0">
                                  <a:pos x="T13" y="T15"/>
                                </a:cxn>
                                <a:cxn ang="0">
                                  <a:pos x="T17" y="T19"/>
                                </a:cxn>
                              </a:cxnLst>
                              <a:rect l="0" t="0" r="r" b="b"/>
                              <a:pathLst>
                                <a:path w="219" h="438">
                                  <a:moveTo>
                                    <a:pt x="219" y="0"/>
                                  </a:moveTo>
                                  <a:lnTo>
                                    <a:pt x="156" y="0"/>
                                  </a:lnTo>
                                  <a:lnTo>
                                    <a:pt x="156" y="264"/>
                                  </a:lnTo>
                                  <a:lnTo>
                                    <a:pt x="219" y="264"/>
                                  </a:lnTo>
                                  <a:lnTo>
                                    <a:pt x="219"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0" name="Group 254"/>
                        <wpg:cNvGrpSpPr>
                          <a:grpSpLocks/>
                        </wpg:cNvGrpSpPr>
                        <wpg:grpSpPr bwMode="auto">
                          <a:xfrm>
                            <a:off x="3477" y="2038"/>
                            <a:ext cx="2" cy="438"/>
                            <a:chOff x="3477" y="2038"/>
                            <a:chExt cx="2" cy="438"/>
                          </a:xfrm>
                        </wpg:grpSpPr>
                        <wps:wsp>
                          <wps:cNvPr id="421" name="Freeform 255"/>
                          <wps:cNvSpPr>
                            <a:spLocks/>
                          </wps:cNvSpPr>
                          <wps:spPr bwMode="auto">
                            <a:xfrm>
                              <a:off x="3477"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2" name="Group 256"/>
                        <wpg:cNvGrpSpPr>
                          <a:grpSpLocks/>
                        </wpg:cNvGrpSpPr>
                        <wpg:grpSpPr bwMode="auto">
                          <a:xfrm>
                            <a:off x="3642" y="2097"/>
                            <a:ext cx="2" cy="379"/>
                            <a:chOff x="3642" y="2097"/>
                            <a:chExt cx="2" cy="379"/>
                          </a:xfrm>
                        </wpg:grpSpPr>
                        <wps:wsp>
                          <wps:cNvPr id="423" name="Freeform 257"/>
                          <wps:cNvSpPr>
                            <a:spLocks/>
                          </wps:cNvSpPr>
                          <wps:spPr bwMode="auto">
                            <a:xfrm>
                              <a:off x="3642" y="2097"/>
                              <a:ext cx="2" cy="379"/>
                            </a:xfrm>
                            <a:custGeom>
                              <a:avLst/>
                              <a:gdLst>
                                <a:gd name="T0" fmla="+- 0 2097 2097"/>
                                <a:gd name="T1" fmla="*/ 2097 h 379"/>
                                <a:gd name="T2" fmla="+- 0 2476 2097"/>
                                <a:gd name="T3" fmla="*/ 2476 h 379"/>
                              </a:gdLst>
                              <a:ahLst/>
                              <a:cxnLst>
                                <a:cxn ang="0">
                                  <a:pos x="0" y="T1"/>
                                </a:cxn>
                                <a:cxn ang="0">
                                  <a:pos x="0" y="T3"/>
                                </a:cxn>
                              </a:cxnLst>
                              <a:rect l="0" t="0" r="r" b="b"/>
                              <a:pathLst>
                                <a:path h="379">
                                  <a:moveTo>
                                    <a:pt x="0" y="0"/>
                                  </a:moveTo>
                                  <a:lnTo>
                                    <a:pt x="0" y="379"/>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4" name="Group 258"/>
                        <wpg:cNvGrpSpPr>
                          <a:grpSpLocks/>
                        </wpg:cNvGrpSpPr>
                        <wpg:grpSpPr bwMode="auto">
                          <a:xfrm>
                            <a:off x="3538" y="2067"/>
                            <a:ext cx="208" cy="2"/>
                            <a:chOff x="3538" y="2067"/>
                            <a:chExt cx="208" cy="2"/>
                          </a:xfrm>
                        </wpg:grpSpPr>
                        <wps:wsp>
                          <wps:cNvPr id="425" name="Freeform 259"/>
                          <wps:cNvSpPr>
                            <a:spLocks/>
                          </wps:cNvSpPr>
                          <wps:spPr bwMode="auto">
                            <a:xfrm>
                              <a:off x="3538" y="2067"/>
                              <a:ext cx="208" cy="2"/>
                            </a:xfrm>
                            <a:custGeom>
                              <a:avLst/>
                              <a:gdLst>
                                <a:gd name="T0" fmla="+- 0 3538 3538"/>
                                <a:gd name="T1" fmla="*/ T0 w 208"/>
                                <a:gd name="T2" fmla="+- 0 3746 3538"/>
                                <a:gd name="T3" fmla="*/ T2 w 208"/>
                              </a:gdLst>
                              <a:ahLst/>
                              <a:cxnLst>
                                <a:cxn ang="0">
                                  <a:pos x="T1" y="0"/>
                                </a:cxn>
                                <a:cxn ang="0">
                                  <a:pos x="T3" y="0"/>
                                </a:cxn>
                              </a:cxnLst>
                              <a:rect l="0" t="0" r="r" b="b"/>
                              <a:pathLst>
                                <a:path w="208">
                                  <a:moveTo>
                                    <a:pt x="0" y="0"/>
                                  </a:moveTo>
                                  <a:lnTo>
                                    <a:pt x="208" y="0"/>
                                  </a:lnTo>
                                </a:path>
                              </a:pathLst>
                            </a:custGeom>
                            <a:noFill/>
                            <a:ln w="38786">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6" name="Group 260"/>
                        <wpg:cNvGrpSpPr>
                          <a:grpSpLocks/>
                        </wpg:cNvGrpSpPr>
                        <wpg:grpSpPr bwMode="auto">
                          <a:xfrm>
                            <a:off x="3807" y="2038"/>
                            <a:ext cx="2" cy="438"/>
                            <a:chOff x="3807" y="2038"/>
                            <a:chExt cx="2" cy="438"/>
                          </a:xfrm>
                        </wpg:grpSpPr>
                        <wps:wsp>
                          <wps:cNvPr id="427" name="Freeform 261"/>
                          <wps:cNvSpPr>
                            <a:spLocks/>
                          </wps:cNvSpPr>
                          <wps:spPr bwMode="auto">
                            <a:xfrm>
                              <a:off x="3807"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8" name="Group 262"/>
                        <wpg:cNvGrpSpPr>
                          <a:grpSpLocks/>
                        </wpg:cNvGrpSpPr>
                        <wpg:grpSpPr bwMode="auto">
                          <a:xfrm>
                            <a:off x="4189" y="2097"/>
                            <a:ext cx="2" cy="379"/>
                            <a:chOff x="4189" y="2097"/>
                            <a:chExt cx="2" cy="379"/>
                          </a:xfrm>
                        </wpg:grpSpPr>
                        <wps:wsp>
                          <wps:cNvPr id="429" name="Freeform 263"/>
                          <wps:cNvSpPr>
                            <a:spLocks/>
                          </wps:cNvSpPr>
                          <wps:spPr bwMode="auto">
                            <a:xfrm>
                              <a:off x="4189" y="2097"/>
                              <a:ext cx="2" cy="379"/>
                            </a:xfrm>
                            <a:custGeom>
                              <a:avLst/>
                              <a:gdLst>
                                <a:gd name="T0" fmla="+- 0 2097 2097"/>
                                <a:gd name="T1" fmla="*/ 2097 h 379"/>
                                <a:gd name="T2" fmla="+- 0 2476 2097"/>
                                <a:gd name="T3" fmla="*/ 2476 h 379"/>
                              </a:gdLst>
                              <a:ahLst/>
                              <a:cxnLst>
                                <a:cxn ang="0">
                                  <a:pos x="0" y="T1"/>
                                </a:cxn>
                                <a:cxn ang="0">
                                  <a:pos x="0" y="T3"/>
                                </a:cxn>
                              </a:cxnLst>
                              <a:rect l="0" t="0" r="r" b="b"/>
                              <a:pathLst>
                                <a:path h="379">
                                  <a:moveTo>
                                    <a:pt x="0" y="0"/>
                                  </a:moveTo>
                                  <a:lnTo>
                                    <a:pt x="0" y="379"/>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0" name="Group 264"/>
                        <wpg:cNvGrpSpPr>
                          <a:grpSpLocks/>
                        </wpg:cNvGrpSpPr>
                        <wpg:grpSpPr bwMode="auto">
                          <a:xfrm>
                            <a:off x="4084" y="2067"/>
                            <a:ext cx="208" cy="2"/>
                            <a:chOff x="4084" y="2067"/>
                            <a:chExt cx="208" cy="2"/>
                          </a:xfrm>
                        </wpg:grpSpPr>
                        <wps:wsp>
                          <wps:cNvPr id="431" name="Freeform 265"/>
                          <wps:cNvSpPr>
                            <a:spLocks/>
                          </wps:cNvSpPr>
                          <wps:spPr bwMode="auto">
                            <a:xfrm>
                              <a:off x="4084" y="2067"/>
                              <a:ext cx="208" cy="2"/>
                            </a:xfrm>
                            <a:custGeom>
                              <a:avLst/>
                              <a:gdLst>
                                <a:gd name="T0" fmla="+- 0 4084 4084"/>
                                <a:gd name="T1" fmla="*/ T0 w 208"/>
                                <a:gd name="T2" fmla="+- 0 4293 4084"/>
                                <a:gd name="T3" fmla="*/ T2 w 208"/>
                              </a:gdLst>
                              <a:ahLst/>
                              <a:cxnLst>
                                <a:cxn ang="0">
                                  <a:pos x="T1" y="0"/>
                                </a:cxn>
                                <a:cxn ang="0">
                                  <a:pos x="T3" y="0"/>
                                </a:cxn>
                              </a:cxnLst>
                              <a:rect l="0" t="0" r="r" b="b"/>
                              <a:pathLst>
                                <a:path w="208">
                                  <a:moveTo>
                                    <a:pt x="0" y="0"/>
                                  </a:moveTo>
                                  <a:lnTo>
                                    <a:pt x="209" y="0"/>
                                  </a:lnTo>
                                </a:path>
                              </a:pathLst>
                            </a:custGeom>
                            <a:noFill/>
                            <a:ln w="38786">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2" name="Group 266"/>
                        <wpg:cNvGrpSpPr>
                          <a:grpSpLocks/>
                        </wpg:cNvGrpSpPr>
                        <wpg:grpSpPr bwMode="auto">
                          <a:xfrm>
                            <a:off x="4354" y="2038"/>
                            <a:ext cx="2" cy="438"/>
                            <a:chOff x="4354" y="2038"/>
                            <a:chExt cx="2" cy="438"/>
                          </a:xfrm>
                        </wpg:grpSpPr>
                        <wps:wsp>
                          <wps:cNvPr id="433" name="Freeform 267"/>
                          <wps:cNvSpPr>
                            <a:spLocks/>
                          </wps:cNvSpPr>
                          <wps:spPr bwMode="auto">
                            <a:xfrm>
                              <a:off x="4354"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62">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4" name="Group 268"/>
                        <wpg:cNvGrpSpPr>
                          <a:grpSpLocks/>
                        </wpg:cNvGrpSpPr>
                        <wpg:grpSpPr bwMode="auto">
                          <a:xfrm>
                            <a:off x="4424" y="2038"/>
                            <a:ext cx="235" cy="438"/>
                            <a:chOff x="4424" y="2038"/>
                            <a:chExt cx="235" cy="438"/>
                          </a:xfrm>
                        </wpg:grpSpPr>
                        <wps:wsp>
                          <wps:cNvPr id="435" name="Freeform 269"/>
                          <wps:cNvSpPr>
                            <a:spLocks/>
                          </wps:cNvSpPr>
                          <wps:spPr bwMode="auto">
                            <a:xfrm>
                              <a:off x="4424" y="2038"/>
                              <a:ext cx="235" cy="438"/>
                            </a:xfrm>
                            <a:custGeom>
                              <a:avLst/>
                              <a:gdLst>
                                <a:gd name="T0" fmla="+- 0 4491 4424"/>
                                <a:gd name="T1" fmla="*/ T0 w 235"/>
                                <a:gd name="T2" fmla="+- 0 2038 2038"/>
                                <a:gd name="T3" fmla="*/ 2038 h 438"/>
                                <a:gd name="T4" fmla="+- 0 4424 4424"/>
                                <a:gd name="T5" fmla="*/ T4 w 235"/>
                                <a:gd name="T6" fmla="+- 0 2038 2038"/>
                                <a:gd name="T7" fmla="*/ 2038 h 438"/>
                                <a:gd name="T8" fmla="+- 0 4514 4424"/>
                                <a:gd name="T9" fmla="*/ T8 w 235"/>
                                <a:gd name="T10" fmla="+- 0 2476 2038"/>
                                <a:gd name="T11" fmla="*/ 2476 h 438"/>
                                <a:gd name="T12" fmla="+- 0 4569 4424"/>
                                <a:gd name="T13" fmla="*/ T12 w 235"/>
                                <a:gd name="T14" fmla="+- 0 2476 2038"/>
                                <a:gd name="T15" fmla="*/ 2476 h 438"/>
                                <a:gd name="T16" fmla="+- 0 4596 4424"/>
                                <a:gd name="T17" fmla="*/ T16 w 235"/>
                                <a:gd name="T18" fmla="+- 0 2344 2038"/>
                                <a:gd name="T19" fmla="*/ 2344 h 438"/>
                                <a:gd name="T20" fmla="+- 0 4541 4424"/>
                                <a:gd name="T21" fmla="*/ T20 w 235"/>
                                <a:gd name="T22" fmla="+- 0 2344 2038"/>
                                <a:gd name="T23" fmla="*/ 2344 h 438"/>
                                <a:gd name="T24" fmla="+- 0 4491 4424"/>
                                <a:gd name="T25" fmla="*/ T24 w 235"/>
                                <a:gd name="T26" fmla="+- 0 2038 2038"/>
                                <a:gd name="T27" fmla="*/ 2038 h 438"/>
                              </a:gdLst>
                              <a:ahLst/>
                              <a:cxnLst>
                                <a:cxn ang="0">
                                  <a:pos x="T1" y="T3"/>
                                </a:cxn>
                                <a:cxn ang="0">
                                  <a:pos x="T5" y="T7"/>
                                </a:cxn>
                                <a:cxn ang="0">
                                  <a:pos x="T9" y="T11"/>
                                </a:cxn>
                                <a:cxn ang="0">
                                  <a:pos x="T13" y="T15"/>
                                </a:cxn>
                                <a:cxn ang="0">
                                  <a:pos x="T17" y="T19"/>
                                </a:cxn>
                                <a:cxn ang="0">
                                  <a:pos x="T21" y="T23"/>
                                </a:cxn>
                                <a:cxn ang="0">
                                  <a:pos x="T25" y="T27"/>
                                </a:cxn>
                              </a:cxnLst>
                              <a:rect l="0" t="0" r="r" b="b"/>
                              <a:pathLst>
                                <a:path w="235" h="438">
                                  <a:moveTo>
                                    <a:pt x="67" y="0"/>
                                  </a:moveTo>
                                  <a:lnTo>
                                    <a:pt x="0" y="0"/>
                                  </a:lnTo>
                                  <a:lnTo>
                                    <a:pt x="90" y="438"/>
                                  </a:lnTo>
                                  <a:lnTo>
                                    <a:pt x="145" y="438"/>
                                  </a:lnTo>
                                  <a:lnTo>
                                    <a:pt x="172" y="306"/>
                                  </a:lnTo>
                                  <a:lnTo>
                                    <a:pt x="117" y="306"/>
                                  </a:lnTo>
                                  <a:lnTo>
                                    <a:pt x="67"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270"/>
                          <wps:cNvSpPr>
                            <a:spLocks/>
                          </wps:cNvSpPr>
                          <wps:spPr bwMode="auto">
                            <a:xfrm>
                              <a:off x="4424" y="2038"/>
                              <a:ext cx="235" cy="438"/>
                            </a:xfrm>
                            <a:custGeom>
                              <a:avLst/>
                              <a:gdLst>
                                <a:gd name="T0" fmla="+- 0 4659 4424"/>
                                <a:gd name="T1" fmla="*/ T0 w 235"/>
                                <a:gd name="T2" fmla="+- 0 2038 2038"/>
                                <a:gd name="T3" fmla="*/ 2038 h 438"/>
                                <a:gd name="T4" fmla="+- 0 4592 4424"/>
                                <a:gd name="T5" fmla="*/ T4 w 235"/>
                                <a:gd name="T6" fmla="+- 0 2038 2038"/>
                                <a:gd name="T7" fmla="*/ 2038 h 438"/>
                                <a:gd name="T8" fmla="+- 0 4542 4424"/>
                                <a:gd name="T9" fmla="*/ T8 w 235"/>
                                <a:gd name="T10" fmla="+- 0 2344 2038"/>
                                <a:gd name="T11" fmla="*/ 2344 h 438"/>
                                <a:gd name="T12" fmla="+- 0 4596 4424"/>
                                <a:gd name="T13" fmla="*/ T12 w 235"/>
                                <a:gd name="T14" fmla="+- 0 2344 2038"/>
                                <a:gd name="T15" fmla="*/ 2344 h 438"/>
                                <a:gd name="T16" fmla="+- 0 4659 4424"/>
                                <a:gd name="T17" fmla="*/ T16 w 235"/>
                                <a:gd name="T18" fmla="+- 0 2038 2038"/>
                                <a:gd name="T19" fmla="*/ 2038 h 438"/>
                              </a:gdLst>
                              <a:ahLst/>
                              <a:cxnLst>
                                <a:cxn ang="0">
                                  <a:pos x="T1" y="T3"/>
                                </a:cxn>
                                <a:cxn ang="0">
                                  <a:pos x="T5" y="T7"/>
                                </a:cxn>
                                <a:cxn ang="0">
                                  <a:pos x="T9" y="T11"/>
                                </a:cxn>
                                <a:cxn ang="0">
                                  <a:pos x="T13" y="T15"/>
                                </a:cxn>
                                <a:cxn ang="0">
                                  <a:pos x="T17" y="T19"/>
                                </a:cxn>
                              </a:cxnLst>
                              <a:rect l="0" t="0" r="r" b="b"/>
                              <a:pathLst>
                                <a:path w="235" h="438">
                                  <a:moveTo>
                                    <a:pt x="235" y="0"/>
                                  </a:moveTo>
                                  <a:lnTo>
                                    <a:pt x="168" y="0"/>
                                  </a:lnTo>
                                  <a:lnTo>
                                    <a:pt x="118" y="306"/>
                                  </a:lnTo>
                                  <a:lnTo>
                                    <a:pt x="172" y="306"/>
                                  </a:lnTo>
                                  <a:lnTo>
                                    <a:pt x="23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7" name="Group 271"/>
                        <wpg:cNvGrpSpPr>
                          <a:grpSpLocks/>
                        </wpg:cNvGrpSpPr>
                        <wpg:grpSpPr bwMode="auto">
                          <a:xfrm>
                            <a:off x="4697" y="2445"/>
                            <a:ext cx="187" cy="2"/>
                            <a:chOff x="4697" y="2445"/>
                            <a:chExt cx="187" cy="2"/>
                          </a:xfrm>
                        </wpg:grpSpPr>
                        <wps:wsp>
                          <wps:cNvPr id="438" name="Freeform 272"/>
                          <wps:cNvSpPr>
                            <a:spLocks/>
                          </wps:cNvSpPr>
                          <wps:spPr bwMode="auto">
                            <a:xfrm>
                              <a:off x="4697" y="2445"/>
                              <a:ext cx="187" cy="2"/>
                            </a:xfrm>
                            <a:custGeom>
                              <a:avLst/>
                              <a:gdLst>
                                <a:gd name="T0" fmla="+- 0 4697 4697"/>
                                <a:gd name="T1" fmla="*/ T0 w 187"/>
                                <a:gd name="T2" fmla="+- 0 4884 4697"/>
                                <a:gd name="T3" fmla="*/ T2 w 187"/>
                              </a:gdLst>
                              <a:ahLst/>
                              <a:cxnLst>
                                <a:cxn ang="0">
                                  <a:pos x="T1" y="0"/>
                                </a:cxn>
                                <a:cxn ang="0">
                                  <a:pos x="T3" y="0"/>
                                </a:cxn>
                              </a:cxnLst>
                              <a:rect l="0" t="0" r="r" b="b"/>
                              <a:pathLst>
                                <a:path w="187">
                                  <a:moveTo>
                                    <a:pt x="0" y="0"/>
                                  </a:moveTo>
                                  <a:lnTo>
                                    <a:pt x="187"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273"/>
                        <wpg:cNvGrpSpPr>
                          <a:grpSpLocks/>
                        </wpg:cNvGrpSpPr>
                        <wpg:grpSpPr bwMode="auto">
                          <a:xfrm>
                            <a:off x="4728" y="2098"/>
                            <a:ext cx="2" cy="316"/>
                            <a:chOff x="4728" y="2098"/>
                            <a:chExt cx="2" cy="316"/>
                          </a:xfrm>
                        </wpg:grpSpPr>
                        <wps:wsp>
                          <wps:cNvPr id="440" name="Freeform 274"/>
                          <wps:cNvSpPr>
                            <a:spLocks/>
                          </wps:cNvSpPr>
                          <wps:spPr bwMode="auto">
                            <a:xfrm>
                              <a:off x="4728" y="2098"/>
                              <a:ext cx="2" cy="316"/>
                            </a:xfrm>
                            <a:custGeom>
                              <a:avLst/>
                              <a:gdLst>
                                <a:gd name="T0" fmla="+- 0 2098 2098"/>
                                <a:gd name="T1" fmla="*/ 2098 h 316"/>
                                <a:gd name="T2" fmla="+- 0 2414 2098"/>
                                <a:gd name="T3" fmla="*/ 2414 h 316"/>
                              </a:gdLst>
                              <a:ahLst/>
                              <a:cxnLst>
                                <a:cxn ang="0">
                                  <a:pos x="0" y="T1"/>
                                </a:cxn>
                                <a:cxn ang="0">
                                  <a:pos x="0" y="T3"/>
                                </a:cxn>
                              </a:cxnLst>
                              <a:rect l="0" t="0" r="r" b="b"/>
                              <a:pathLst>
                                <a:path h="316">
                                  <a:moveTo>
                                    <a:pt x="0" y="0"/>
                                  </a:moveTo>
                                  <a:lnTo>
                                    <a:pt x="0" y="316"/>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1" name="Group 275"/>
                        <wpg:cNvGrpSpPr>
                          <a:grpSpLocks/>
                        </wpg:cNvGrpSpPr>
                        <wpg:grpSpPr bwMode="auto">
                          <a:xfrm>
                            <a:off x="4697" y="2255"/>
                            <a:ext cx="171" cy="2"/>
                            <a:chOff x="4697" y="2255"/>
                            <a:chExt cx="171" cy="2"/>
                          </a:xfrm>
                        </wpg:grpSpPr>
                        <wps:wsp>
                          <wps:cNvPr id="442" name="Freeform 276"/>
                          <wps:cNvSpPr>
                            <a:spLocks/>
                          </wps:cNvSpPr>
                          <wps:spPr bwMode="auto">
                            <a:xfrm>
                              <a:off x="4697" y="2255"/>
                              <a:ext cx="171" cy="2"/>
                            </a:xfrm>
                            <a:custGeom>
                              <a:avLst/>
                              <a:gdLst>
                                <a:gd name="T0" fmla="+- 0 4697 4697"/>
                                <a:gd name="T1" fmla="*/ T0 w 171"/>
                                <a:gd name="T2" fmla="+- 0 4868 4697"/>
                                <a:gd name="T3" fmla="*/ T2 w 171"/>
                              </a:gdLst>
                              <a:ahLst/>
                              <a:cxnLst>
                                <a:cxn ang="0">
                                  <a:pos x="T1" y="0"/>
                                </a:cxn>
                                <a:cxn ang="0">
                                  <a:pos x="T3" y="0"/>
                                </a:cxn>
                              </a:cxnLst>
                              <a:rect l="0" t="0" r="r" b="b"/>
                              <a:pathLst>
                                <a:path w="171">
                                  <a:moveTo>
                                    <a:pt x="0" y="0"/>
                                  </a:moveTo>
                                  <a:lnTo>
                                    <a:pt x="171" y="0"/>
                                  </a:lnTo>
                                </a:path>
                              </a:pathLst>
                            </a:custGeom>
                            <a:noFill/>
                            <a:ln w="3810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3" name="Group 277"/>
                        <wpg:cNvGrpSpPr>
                          <a:grpSpLocks/>
                        </wpg:cNvGrpSpPr>
                        <wpg:grpSpPr bwMode="auto">
                          <a:xfrm>
                            <a:off x="4697" y="2068"/>
                            <a:ext cx="187" cy="2"/>
                            <a:chOff x="4697" y="2068"/>
                            <a:chExt cx="187" cy="2"/>
                          </a:xfrm>
                        </wpg:grpSpPr>
                        <wps:wsp>
                          <wps:cNvPr id="444" name="Freeform 278"/>
                          <wps:cNvSpPr>
                            <a:spLocks/>
                          </wps:cNvSpPr>
                          <wps:spPr bwMode="auto">
                            <a:xfrm>
                              <a:off x="4697" y="2068"/>
                              <a:ext cx="187" cy="2"/>
                            </a:xfrm>
                            <a:custGeom>
                              <a:avLst/>
                              <a:gdLst>
                                <a:gd name="T0" fmla="+- 0 4697 4697"/>
                                <a:gd name="T1" fmla="*/ T0 w 187"/>
                                <a:gd name="T2" fmla="+- 0 4884 4697"/>
                                <a:gd name="T3" fmla="*/ T2 w 187"/>
                              </a:gdLst>
                              <a:ahLst/>
                              <a:cxnLst>
                                <a:cxn ang="0">
                                  <a:pos x="T1" y="0"/>
                                </a:cxn>
                                <a:cxn ang="0">
                                  <a:pos x="T3" y="0"/>
                                </a:cxn>
                              </a:cxnLst>
                              <a:rect l="0" t="0" r="r" b="b"/>
                              <a:pathLst>
                                <a:path w="187">
                                  <a:moveTo>
                                    <a:pt x="0" y="0"/>
                                  </a:moveTo>
                                  <a:lnTo>
                                    <a:pt x="187" y="0"/>
                                  </a:lnTo>
                                </a:path>
                              </a:pathLst>
                            </a:custGeom>
                            <a:noFill/>
                            <a:ln w="3937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5" name="Group 279"/>
                        <wpg:cNvGrpSpPr>
                          <a:grpSpLocks/>
                        </wpg:cNvGrpSpPr>
                        <wpg:grpSpPr bwMode="auto">
                          <a:xfrm>
                            <a:off x="3871" y="2038"/>
                            <a:ext cx="248" cy="438"/>
                            <a:chOff x="3871" y="2038"/>
                            <a:chExt cx="248" cy="438"/>
                          </a:xfrm>
                        </wpg:grpSpPr>
                        <wps:wsp>
                          <wps:cNvPr id="446" name="Freeform 280"/>
                          <wps:cNvSpPr>
                            <a:spLocks/>
                          </wps:cNvSpPr>
                          <wps:spPr bwMode="auto">
                            <a:xfrm>
                              <a:off x="3871" y="2038"/>
                              <a:ext cx="248" cy="438"/>
                            </a:xfrm>
                            <a:custGeom>
                              <a:avLst/>
                              <a:gdLst>
                                <a:gd name="T0" fmla="+- 0 4021 3871"/>
                                <a:gd name="T1" fmla="*/ T0 w 248"/>
                                <a:gd name="T2" fmla="+- 0 2038 2038"/>
                                <a:gd name="T3" fmla="*/ 2038 h 438"/>
                                <a:gd name="T4" fmla="+- 0 3969 3871"/>
                                <a:gd name="T5" fmla="*/ T4 w 248"/>
                                <a:gd name="T6" fmla="+- 0 2038 2038"/>
                                <a:gd name="T7" fmla="*/ 2038 h 438"/>
                                <a:gd name="T8" fmla="+- 0 3871 3871"/>
                                <a:gd name="T9" fmla="*/ T8 w 248"/>
                                <a:gd name="T10" fmla="+- 0 2476 2038"/>
                                <a:gd name="T11" fmla="*/ 2476 h 438"/>
                                <a:gd name="T12" fmla="+- 0 3934 3871"/>
                                <a:gd name="T13" fmla="*/ T12 w 248"/>
                                <a:gd name="T14" fmla="+- 0 2476 2038"/>
                                <a:gd name="T15" fmla="*/ 2476 h 438"/>
                                <a:gd name="T16" fmla="+- 0 3952 3871"/>
                                <a:gd name="T17" fmla="*/ T16 w 248"/>
                                <a:gd name="T18" fmla="+- 0 2382 2038"/>
                                <a:gd name="T19" fmla="*/ 2382 h 438"/>
                                <a:gd name="T20" fmla="+- 0 4098 3871"/>
                                <a:gd name="T21" fmla="*/ T20 w 248"/>
                                <a:gd name="T22" fmla="+- 0 2382 2038"/>
                                <a:gd name="T23" fmla="*/ 2382 h 438"/>
                                <a:gd name="T24" fmla="+- 0 4085 3871"/>
                                <a:gd name="T25" fmla="*/ T24 w 248"/>
                                <a:gd name="T26" fmla="+- 0 2323 2038"/>
                                <a:gd name="T27" fmla="*/ 2323 h 438"/>
                                <a:gd name="T28" fmla="+- 0 3963 3871"/>
                                <a:gd name="T29" fmla="*/ T28 w 248"/>
                                <a:gd name="T30" fmla="+- 0 2323 2038"/>
                                <a:gd name="T31" fmla="*/ 2323 h 438"/>
                                <a:gd name="T32" fmla="+- 0 3994 3871"/>
                                <a:gd name="T33" fmla="*/ T32 w 248"/>
                                <a:gd name="T34" fmla="+- 0 2164 2038"/>
                                <a:gd name="T35" fmla="*/ 2164 h 438"/>
                                <a:gd name="T36" fmla="+- 0 4049 3871"/>
                                <a:gd name="T37" fmla="*/ T36 w 248"/>
                                <a:gd name="T38" fmla="+- 0 2164 2038"/>
                                <a:gd name="T39" fmla="*/ 2164 h 438"/>
                                <a:gd name="T40" fmla="+- 0 4021 3871"/>
                                <a:gd name="T41" fmla="*/ T40 w 248"/>
                                <a:gd name="T42" fmla="+- 0 2038 2038"/>
                                <a:gd name="T43" fmla="*/ 2038 h 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8">
                                  <a:moveTo>
                                    <a:pt x="150" y="0"/>
                                  </a:moveTo>
                                  <a:lnTo>
                                    <a:pt x="98" y="0"/>
                                  </a:lnTo>
                                  <a:lnTo>
                                    <a:pt x="0" y="438"/>
                                  </a:lnTo>
                                  <a:lnTo>
                                    <a:pt x="63" y="438"/>
                                  </a:lnTo>
                                  <a:lnTo>
                                    <a:pt x="81" y="344"/>
                                  </a:lnTo>
                                  <a:lnTo>
                                    <a:pt x="227" y="344"/>
                                  </a:lnTo>
                                  <a:lnTo>
                                    <a:pt x="214" y="285"/>
                                  </a:lnTo>
                                  <a:lnTo>
                                    <a:pt x="92" y="285"/>
                                  </a:lnTo>
                                  <a:lnTo>
                                    <a:pt x="123" y="126"/>
                                  </a:lnTo>
                                  <a:lnTo>
                                    <a:pt x="178" y="126"/>
                                  </a:lnTo>
                                  <a:lnTo>
                                    <a:pt x="15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281"/>
                          <wps:cNvSpPr>
                            <a:spLocks/>
                          </wps:cNvSpPr>
                          <wps:spPr bwMode="auto">
                            <a:xfrm>
                              <a:off x="3871" y="2038"/>
                              <a:ext cx="248" cy="438"/>
                            </a:xfrm>
                            <a:custGeom>
                              <a:avLst/>
                              <a:gdLst>
                                <a:gd name="T0" fmla="+- 0 4098 3871"/>
                                <a:gd name="T1" fmla="*/ T0 w 248"/>
                                <a:gd name="T2" fmla="+- 0 2382 2038"/>
                                <a:gd name="T3" fmla="*/ 2382 h 438"/>
                                <a:gd name="T4" fmla="+- 0 4038 3871"/>
                                <a:gd name="T5" fmla="*/ T4 w 248"/>
                                <a:gd name="T6" fmla="+- 0 2382 2038"/>
                                <a:gd name="T7" fmla="*/ 2382 h 438"/>
                                <a:gd name="T8" fmla="+- 0 4056 3871"/>
                                <a:gd name="T9" fmla="*/ T8 w 248"/>
                                <a:gd name="T10" fmla="+- 0 2476 2038"/>
                                <a:gd name="T11" fmla="*/ 2476 h 438"/>
                                <a:gd name="T12" fmla="+- 0 4119 3871"/>
                                <a:gd name="T13" fmla="*/ T12 w 248"/>
                                <a:gd name="T14" fmla="+- 0 2476 2038"/>
                                <a:gd name="T15" fmla="*/ 2476 h 438"/>
                                <a:gd name="T16" fmla="+- 0 4098 3871"/>
                                <a:gd name="T17" fmla="*/ T16 w 248"/>
                                <a:gd name="T18" fmla="+- 0 2382 2038"/>
                                <a:gd name="T19" fmla="*/ 2382 h 438"/>
                              </a:gdLst>
                              <a:ahLst/>
                              <a:cxnLst>
                                <a:cxn ang="0">
                                  <a:pos x="T1" y="T3"/>
                                </a:cxn>
                                <a:cxn ang="0">
                                  <a:pos x="T5" y="T7"/>
                                </a:cxn>
                                <a:cxn ang="0">
                                  <a:pos x="T9" y="T11"/>
                                </a:cxn>
                                <a:cxn ang="0">
                                  <a:pos x="T13" y="T15"/>
                                </a:cxn>
                                <a:cxn ang="0">
                                  <a:pos x="T17" y="T19"/>
                                </a:cxn>
                              </a:cxnLst>
                              <a:rect l="0" t="0" r="r" b="b"/>
                              <a:pathLst>
                                <a:path w="248" h="438">
                                  <a:moveTo>
                                    <a:pt x="227" y="344"/>
                                  </a:moveTo>
                                  <a:lnTo>
                                    <a:pt x="167" y="344"/>
                                  </a:lnTo>
                                  <a:lnTo>
                                    <a:pt x="185" y="438"/>
                                  </a:lnTo>
                                  <a:lnTo>
                                    <a:pt x="248" y="438"/>
                                  </a:lnTo>
                                  <a:lnTo>
                                    <a:pt x="227" y="344"/>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Freeform 282"/>
                          <wps:cNvSpPr>
                            <a:spLocks/>
                          </wps:cNvSpPr>
                          <wps:spPr bwMode="auto">
                            <a:xfrm>
                              <a:off x="3871" y="2038"/>
                              <a:ext cx="248" cy="438"/>
                            </a:xfrm>
                            <a:custGeom>
                              <a:avLst/>
                              <a:gdLst>
                                <a:gd name="T0" fmla="+- 0 4049 3871"/>
                                <a:gd name="T1" fmla="*/ T0 w 248"/>
                                <a:gd name="T2" fmla="+- 0 2164 2038"/>
                                <a:gd name="T3" fmla="*/ 2164 h 438"/>
                                <a:gd name="T4" fmla="+- 0 3995 3871"/>
                                <a:gd name="T5" fmla="*/ T4 w 248"/>
                                <a:gd name="T6" fmla="+- 0 2164 2038"/>
                                <a:gd name="T7" fmla="*/ 2164 h 438"/>
                                <a:gd name="T8" fmla="+- 0 4026 3871"/>
                                <a:gd name="T9" fmla="*/ T8 w 248"/>
                                <a:gd name="T10" fmla="+- 0 2323 2038"/>
                                <a:gd name="T11" fmla="*/ 2323 h 438"/>
                                <a:gd name="T12" fmla="+- 0 4085 3871"/>
                                <a:gd name="T13" fmla="*/ T12 w 248"/>
                                <a:gd name="T14" fmla="+- 0 2323 2038"/>
                                <a:gd name="T15" fmla="*/ 2323 h 438"/>
                                <a:gd name="T16" fmla="+- 0 4049 3871"/>
                                <a:gd name="T17" fmla="*/ T16 w 248"/>
                                <a:gd name="T18" fmla="+- 0 2164 2038"/>
                                <a:gd name="T19" fmla="*/ 2164 h 438"/>
                              </a:gdLst>
                              <a:ahLst/>
                              <a:cxnLst>
                                <a:cxn ang="0">
                                  <a:pos x="T1" y="T3"/>
                                </a:cxn>
                                <a:cxn ang="0">
                                  <a:pos x="T5" y="T7"/>
                                </a:cxn>
                                <a:cxn ang="0">
                                  <a:pos x="T9" y="T11"/>
                                </a:cxn>
                                <a:cxn ang="0">
                                  <a:pos x="T13" y="T15"/>
                                </a:cxn>
                                <a:cxn ang="0">
                                  <a:pos x="T17" y="T19"/>
                                </a:cxn>
                              </a:cxnLst>
                              <a:rect l="0" t="0" r="r" b="b"/>
                              <a:pathLst>
                                <a:path w="248" h="438">
                                  <a:moveTo>
                                    <a:pt x="178" y="126"/>
                                  </a:moveTo>
                                  <a:lnTo>
                                    <a:pt x="124" y="126"/>
                                  </a:lnTo>
                                  <a:lnTo>
                                    <a:pt x="155" y="285"/>
                                  </a:lnTo>
                                  <a:lnTo>
                                    <a:pt x="214" y="285"/>
                                  </a:lnTo>
                                  <a:lnTo>
                                    <a:pt x="178" y="126"/>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9" name="Group 283"/>
                        <wpg:cNvGrpSpPr>
                          <a:grpSpLocks/>
                        </wpg:cNvGrpSpPr>
                        <wpg:grpSpPr bwMode="auto">
                          <a:xfrm>
                            <a:off x="3047" y="993"/>
                            <a:ext cx="210" cy="445"/>
                            <a:chOff x="3047" y="993"/>
                            <a:chExt cx="210" cy="445"/>
                          </a:xfrm>
                        </wpg:grpSpPr>
                        <wps:wsp>
                          <wps:cNvPr id="450" name="Freeform 284"/>
                          <wps:cNvSpPr>
                            <a:spLocks/>
                          </wps:cNvSpPr>
                          <wps:spPr bwMode="auto">
                            <a:xfrm>
                              <a:off x="3047" y="993"/>
                              <a:ext cx="210" cy="445"/>
                            </a:xfrm>
                            <a:custGeom>
                              <a:avLst/>
                              <a:gdLst>
                                <a:gd name="T0" fmla="+- 0 3141 3047"/>
                                <a:gd name="T1" fmla="*/ T0 w 210"/>
                                <a:gd name="T2" fmla="+- 0 993 993"/>
                                <a:gd name="T3" fmla="*/ 993 h 445"/>
                                <a:gd name="T4" fmla="+- 0 3084 3047"/>
                                <a:gd name="T5" fmla="*/ T4 w 210"/>
                                <a:gd name="T6" fmla="+- 0 1016 993"/>
                                <a:gd name="T7" fmla="*/ 1016 h 445"/>
                                <a:gd name="T8" fmla="+- 0 3049 3047"/>
                                <a:gd name="T9" fmla="*/ T8 w 210"/>
                                <a:gd name="T10" fmla="+- 0 1073 993"/>
                                <a:gd name="T11" fmla="*/ 1073 h 445"/>
                                <a:gd name="T12" fmla="+- 0 3047 3047"/>
                                <a:gd name="T13" fmla="*/ T12 w 210"/>
                                <a:gd name="T14" fmla="+- 0 1122 993"/>
                                <a:gd name="T15" fmla="*/ 1122 h 445"/>
                                <a:gd name="T16" fmla="+- 0 3048 3047"/>
                                <a:gd name="T17" fmla="*/ T16 w 210"/>
                                <a:gd name="T18" fmla="+- 0 1355 993"/>
                                <a:gd name="T19" fmla="*/ 1355 h 445"/>
                                <a:gd name="T20" fmla="+- 0 3080 3047"/>
                                <a:gd name="T21" fmla="*/ T20 w 210"/>
                                <a:gd name="T22" fmla="+- 0 1411 993"/>
                                <a:gd name="T23" fmla="*/ 1411 h 445"/>
                                <a:gd name="T24" fmla="+- 0 3139 3047"/>
                                <a:gd name="T25" fmla="*/ T24 w 210"/>
                                <a:gd name="T26" fmla="+- 0 1437 993"/>
                                <a:gd name="T27" fmla="*/ 1437 h 445"/>
                                <a:gd name="T28" fmla="+- 0 3162 3047"/>
                                <a:gd name="T29" fmla="*/ T28 w 210"/>
                                <a:gd name="T30" fmla="+- 0 1438 993"/>
                                <a:gd name="T31" fmla="*/ 1438 h 445"/>
                                <a:gd name="T32" fmla="+- 0 3182 3047"/>
                                <a:gd name="T33" fmla="*/ T32 w 210"/>
                                <a:gd name="T34" fmla="+- 0 1434 993"/>
                                <a:gd name="T35" fmla="*/ 1434 h 445"/>
                                <a:gd name="T36" fmla="+- 0 3235 3047"/>
                                <a:gd name="T37" fmla="*/ T36 w 210"/>
                                <a:gd name="T38" fmla="+- 0 1400 993"/>
                                <a:gd name="T39" fmla="*/ 1400 h 445"/>
                                <a:gd name="T40" fmla="+- 0 3248 3047"/>
                                <a:gd name="T41" fmla="*/ T40 w 210"/>
                                <a:gd name="T42" fmla="+- 0 1376 993"/>
                                <a:gd name="T43" fmla="*/ 1376 h 445"/>
                                <a:gd name="T44" fmla="+- 0 3150 3047"/>
                                <a:gd name="T45" fmla="*/ T44 w 210"/>
                                <a:gd name="T46" fmla="+- 0 1376 993"/>
                                <a:gd name="T47" fmla="*/ 1376 h 445"/>
                                <a:gd name="T48" fmla="+- 0 3130 3047"/>
                                <a:gd name="T49" fmla="*/ T48 w 210"/>
                                <a:gd name="T50" fmla="+- 0 1371 993"/>
                                <a:gd name="T51" fmla="*/ 1371 h 445"/>
                                <a:gd name="T52" fmla="+- 0 3115 3047"/>
                                <a:gd name="T53" fmla="*/ T52 w 210"/>
                                <a:gd name="T54" fmla="+- 0 1356 993"/>
                                <a:gd name="T55" fmla="*/ 1356 h 445"/>
                                <a:gd name="T56" fmla="+- 0 3109 3047"/>
                                <a:gd name="T57" fmla="*/ T56 w 210"/>
                                <a:gd name="T58" fmla="+- 0 1332 993"/>
                                <a:gd name="T59" fmla="*/ 1332 h 445"/>
                                <a:gd name="T60" fmla="+- 0 3109 3047"/>
                                <a:gd name="T61" fmla="*/ T60 w 210"/>
                                <a:gd name="T62" fmla="+- 0 1096 993"/>
                                <a:gd name="T63" fmla="*/ 1096 h 445"/>
                                <a:gd name="T64" fmla="+- 0 3116 3047"/>
                                <a:gd name="T65" fmla="*/ T64 w 210"/>
                                <a:gd name="T66" fmla="+- 0 1073 993"/>
                                <a:gd name="T67" fmla="*/ 1073 h 445"/>
                                <a:gd name="T68" fmla="+- 0 3132 3047"/>
                                <a:gd name="T69" fmla="*/ T68 w 210"/>
                                <a:gd name="T70" fmla="+- 0 1060 993"/>
                                <a:gd name="T71" fmla="*/ 1060 h 445"/>
                                <a:gd name="T72" fmla="+- 0 3153 3047"/>
                                <a:gd name="T73" fmla="*/ T72 w 210"/>
                                <a:gd name="T74" fmla="+- 0 1056 993"/>
                                <a:gd name="T75" fmla="*/ 1056 h 445"/>
                                <a:gd name="T76" fmla="+- 0 3249 3047"/>
                                <a:gd name="T77" fmla="*/ T76 w 210"/>
                                <a:gd name="T78" fmla="+- 0 1056 993"/>
                                <a:gd name="T79" fmla="*/ 1056 h 445"/>
                                <a:gd name="T80" fmla="+- 0 3248 3047"/>
                                <a:gd name="T81" fmla="*/ T80 w 210"/>
                                <a:gd name="T82" fmla="+- 0 1054 993"/>
                                <a:gd name="T83" fmla="*/ 1054 h 445"/>
                                <a:gd name="T84" fmla="+- 0 3206 3047"/>
                                <a:gd name="T85" fmla="*/ T84 w 210"/>
                                <a:gd name="T86" fmla="+- 0 1008 993"/>
                                <a:gd name="T87" fmla="*/ 1008 h 445"/>
                                <a:gd name="T88" fmla="+- 0 3164 3047"/>
                                <a:gd name="T89" fmla="*/ T88 w 210"/>
                                <a:gd name="T90" fmla="+- 0 995 993"/>
                                <a:gd name="T91" fmla="*/ 995 h 445"/>
                                <a:gd name="T92" fmla="+- 0 3141 3047"/>
                                <a:gd name="T93" fmla="*/ T92 w 210"/>
                                <a:gd name="T94" fmla="+- 0 993 993"/>
                                <a:gd name="T95" fmla="*/ 993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0" h="445">
                                  <a:moveTo>
                                    <a:pt x="94" y="0"/>
                                  </a:moveTo>
                                  <a:lnTo>
                                    <a:pt x="37" y="23"/>
                                  </a:lnTo>
                                  <a:lnTo>
                                    <a:pt x="2" y="80"/>
                                  </a:lnTo>
                                  <a:lnTo>
                                    <a:pt x="0" y="129"/>
                                  </a:lnTo>
                                  <a:lnTo>
                                    <a:pt x="1" y="362"/>
                                  </a:lnTo>
                                  <a:lnTo>
                                    <a:pt x="33" y="418"/>
                                  </a:lnTo>
                                  <a:lnTo>
                                    <a:pt x="92" y="444"/>
                                  </a:lnTo>
                                  <a:lnTo>
                                    <a:pt x="115" y="445"/>
                                  </a:lnTo>
                                  <a:lnTo>
                                    <a:pt x="135" y="441"/>
                                  </a:lnTo>
                                  <a:lnTo>
                                    <a:pt x="188" y="407"/>
                                  </a:lnTo>
                                  <a:lnTo>
                                    <a:pt x="201" y="383"/>
                                  </a:lnTo>
                                  <a:lnTo>
                                    <a:pt x="103" y="383"/>
                                  </a:lnTo>
                                  <a:lnTo>
                                    <a:pt x="83" y="378"/>
                                  </a:lnTo>
                                  <a:lnTo>
                                    <a:pt x="68" y="363"/>
                                  </a:lnTo>
                                  <a:lnTo>
                                    <a:pt x="62" y="339"/>
                                  </a:lnTo>
                                  <a:lnTo>
                                    <a:pt x="62" y="103"/>
                                  </a:lnTo>
                                  <a:lnTo>
                                    <a:pt x="69" y="80"/>
                                  </a:lnTo>
                                  <a:lnTo>
                                    <a:pt x="85" y="67"/>
                                  </a:lnTo>
                                  <a:lnTo>
                                    <a:pt x="106" y="63"/>
                                  </a:lnTo>
                                  <a:lnTo>
                                    <a:pt x="202" y="63"/>
                                  </a:lnTo>
                                  <a:lnTo>
                                    <a:pt x="201" y="61"/>
                                  </a:lnTo>
                                  <a:lnTo>
                                    <a:pt x="159" y="15"/>
                                  </a:lnTo>
                                  <a:lnTo>
                                    <a:pt x="117" y="2"/>
                                  </a:lnTo>
                                  <a:lnTo>
                                    <a:pt x="94"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1" name="Freeform 285"/>
                          <wps:cNvSpPr>
                            <a:spLocks/>
                          </wps:cNvSpPr>
                          <wps:spPr bwMode="auto">
                            <a:xfrm>
                              <a:off x="3047" y="993"/>
                              <a:ext cx="210" cy="445"/>
                            </a:xfrm>
                            <a:custGeom>
                              <a:avLst/>
                              <a:gdLst>
                                <a:gd name="T0" fmla="+- 0 3257 3047"/>
                                <a:gd name="T1" fmla="*/ T0 w 210"/>
                                <a:gd name="T2" fmla="+- 0 1194 993"/>
                                <a:gd name="T3" fmla="*/ 1194 h 445"/>
                                <a:gd name="T4" fmla="+- 0 3144 3047"/>
                                <a:gd name="T5" fmla="*/ T4 w 210"/>
                                <a:gd name="T6" fmla="+- 0 1194 993"/>
                                <a:gd name="T7" fmla="*/ 1194 h 445"/>
                                <a:gd name="T8" fmla="+- 0 3144 3047"/>
                                <a:gd name="T9" fmla="*/ T8 w 210"/>
                                <a:gd name="T10" fmla="+- 0 1249 993"/>
                                <a:gd name="T11" fmla="*/ 1249 h 445"/>
                                <a:gd name="T12" fmla="+- 0 3194 3047"/>
                                <a:gd name="T13" fmla="*/ T12 w 210"/>
                                <a:gd name="T14" fmla="+- 0 1249 993"/>
                                <a:gd name="T15" fmla="*/ 1249 h 445"/>
                                <a:gd name="T16" fmla="+- 0 3194 3047"/>
                                <a:gd name="T17" fmla="*/ T16 w 210"/>
                                <a:gd name="T18" fmla="+- 0 1335 993"/>
                                <a:gd name="T19" fmla="*/ 1335 h 445"/>
                                <a:gd name="T20" fmla="+- 0 3187 3047"/>
                                <a:gd name="T21" fmla="*/ T20 w 210"/>
                                <a:gd name="T22" fmla="+- 0 1358 993"/>
                                <a:gd name="T23" fmla="*/ 1358 h 445"/>
                                <a:gd name="T24" fmla="+- 0 3172 3047"/>
                                <a:gd name="T25" fmla="*/ T24 w 210"/>
                                <a:gd name="T26" fmla="+- 0 1372 993"/>
                                <a:gd name="T27" fmla="*/ 1372 h 445"/>
                                <a:gd name="T28" fmla="+- 0 3150 3047"/>
                                <a:gd name="T29" fmla="*/ T28 w 210"/>
                                <a:gd name="T30" fmla="+- 0 1376 993"/>
                                <a:gd name="T31" fmla="*/ 1376 h 445"/>
                                <a:gd name="T32" fmla="+- 0 3248 3047"/>
                                <a:gd name="T33" fmla="*/ T32 w 210"/>
                                <a:gd name="T34" fmla="+- 0 1376 993"/>
                                <a:gd name="T35" fmla="*/ 1376 h 445"/>
                                <a:gd name="T36" fmla="+- 0 3254 3047"/>
                                <a:gd name="T37" fmla="*/ T36 w 210"/>
                                <a:gd name="T38" fmla="+- 0 1358 993"/>
                                <a:gd name="T39" fmla="*/ 1358 h 445"/>
                                <a:gd name="T40" fmla="+- 0 3257 3047"/>
                                <a:gd name="T41" fmla="*/ T40 w 210"/>
                                <a:gd name="T42" fmla="+- 0 1332 993"/>
                                <a:gd name="T43" fmla="*/ 1332 h 445"/>
                                <a:gd name="T44" fmla="+- 0 3257 3047"/>
                                <a:gd name="T45" fmla="*/ T44 w 210"/>
                                <a:gd name="T46" fmla="+- 0 1194 993"/>
                                <a:gd name="T47" fmla="*/ 1194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10" h="445">
                                  <a:moveTo>
                                    <a:pt x="210" y="201"/>
                                  </a:moveTo>
                                  <a:lnTo>
                                    <a:pt x="97" y="201"/>
                                  </a:lnTo>
                                  <a:lnTo>
                                    <a:pt x="97" y="256"/>
                                  </a:lnTo>
                                  <a:lnTo>
                                    <a:pt x="147" y="256"/>
                                  </a:lnTo>
                                  <a:lnTo>
                                    <a:pt x="147" y="342"/>
                                  </a:lnTo>
                                  <a:lnTo>
                                    <a:pt x="140" y="365"/>
                                  </a:lnTo>
                                  <a:lnTo>
                                    <a:pt x="125" y="379"/>
                                  </a:lnTo>
                                  <a:lnTo>
                                    <a:pt x="103" y="383"/>
                                  </a:lnTo>
                                  <a:lnTo>
                                    <a:pt x="201" y="383"/>
                                  </a:lnTo>
                                  <a:lnTo>
                                    <a:pt x="207" y="365"/>
                                  </a:lnTo>
                                  <a:lnTo>
                                    <a:pt x="210" y="339"/>
                                  </a:lnTo>
                                  <a:lnTo>
                                    <a:pt x="210" y="201"/>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286"/>
                          <wps:cNvSpPr>
                            <a:spLocks/>
                          </wps:cNvSpPr>
                          <wps:spPr bwMode="auto">
                            <a:xfrm>
                              <a:off x="3047" y="993"/>
                              <a:ext cx="210" cy="445"/>
                            </a:xfrm>
                            <a:custGeom>
                              <a:avLst/>
                              <a:gdLst>
                                <a:gd name="T0" fmla="+- 0 3249 3047"/>
                                <a:gd name="T1" fmla="*/ T0 w 210"/>
                                <a:gd name="T2" fmla="+- 0 1056 993"/>
                                <a:gd name="T3" fmla="*/ 1056 h 445"/>
                                <a:gd name="T4" fmla="+- 0 3153 3047"/>
                                <a:gd name="T5" fmla="*/ T4 w 210"/>
                                <a:gd name="T6" fmla="+- 0 1056 993"/>
                                <a:gd name="T7" fmla="*/ 1056 h 445"/>
                                <a:gd name="T8" fmla="+- 0 3174 3047"/>
                                <a:gd name="T9" fmla="*/ T8 w 210"/>
                                <a:gd name="T10" fmla="+- 0 1061 993"/>
                                <a:gd name="T11" fmla="*/ 1061 h 445"/>
                                <a:gd name="T12" fmla="+- 0 3189 3047"/>
                                <a:gd name="T13" fmla="*/ T12 w 210"/>
                                <a:gd name="T14" fmla="+- 0 1076 993"/>
                                <a:gd name="T15" fmla="*/ 1076 h 445"/>
                                <a:gd name="T16" fmla="+- 0 3194 3047"/>
                                <a:gd name="T17" fmla="*/ T16 w 210"/>
                                <a:gd name="T18" fmla="+- 0 1100 993"/>
                                <a:gd name="T19" fmla="*/ 1100 h 445"/>
                                <a:gd name="T20" fmla="+- 0 3194 3047"/>
                                <a:gd name="T21" fmla="*/ T20 w 210"/>
                                <a:gd name="T22" fmla="+- 0 1122 993"/>
                                <a:gd name="T23" fmla="*/ 1122 h 445"/>
                                <a:gd name="T24" fmla="+- 0 3257 3047"/>
                                <a:gd name="T25" fmla="*/ T24 w 210"/>
                                <a:gd name="T26" fmla="+- 0 1122 993"/>
                                <a:gd name="T27" fmla="*/ 1122 h 445"/>
                                <a:gd name="T28" fmla="+- 0 3255 3047"/>
                                <a:gd name="T29" fmla="*/ T28 w 210"/>
                                <a:gd name="T30" fmla="+- 0 1077 993"/>
                                <a:gd name="T31" fmla="*/ 1077 h 445"/>
                                <a:gd name="T32" fmla="+- 0 3249 3047"/>
                                <a:gd name="T33" fmla="*/ T32 w 210"/>
                                <a:gd name="T34" fmla="+- 0 1056 993"/>
                                <a:gd name="T35" fmla="*/ 105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10" h="445">
                                  <a:moveTo>
                                    <a:pt x="202" y="63"/>
                                  </a:moveTo>
                                  <a:lnTo>
                                    <a:pt x="106" y="63"/>
                                  </a:lnTo>
                                  <a:lnTo>
                                    <a:pt x="127" y="68"/>
                                  </a:lnTo>
                                  <a:lnTo>
                                    <a:pt x="142" y="83"/>
                                  </a:lnTo>
                                  <a:lnTo>
                                    <a:pt x="147" y="107"/>
                                  </a:lnTo>
                                  <a:lnTo>
                                    <a:pt x="147" y="129"/>
                                  </a:lnTo>
                                  <a:lnTo>
                                    <a:pt x="210" y="129"/>
                                  </a:lnTo>
                                  <a:lnTo>
                                    <a:pt x="208" y="84"/>
                                  </a:lnTo>
                                  <a:lnTo>
                                    <a:pt x="202" y="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3" name="Group 287"/>
                        <wpg:cNvGrpSpPr>
                          <a:grpSpLocks/>
                        </wpg:cNvGrpSpPr>
                        <wpg:grpSpPr bwMode="auto">
                          <a:xfrm>
                            <a:off x="3312" y="1403"/>
                            <a:ext cx="168" cy="2"/>
                            <a:chOff x="3312" y="1403"/>
                            <a:chExt cx="168" cy="2"/>
                          </a:xfrm>
                        </wpg:grpSpPr>
                        <wps:wsp>
                          <wps:cNvPr id="454" name="Freeform 288"/>
                          <wps:cNvSpPr>
                            <a:spLocks/>
                          </wps:cNvSpPr>
                          <wps:spPr bwMode="auto">
                            <a:xfrm>
                              <a:off x="3312" y="1403"/>
                              <a:ext cx="168" cy="2"/>
                            </a:xfrm>
                            <a:custGeom>
                              <a:avLst/>
                              <a:gdLst>
                                <a:gd name="T0" fmla="+- 0 3312 3312"/>
                                <a:gd name="T1" fmla="*/ T0 w 168"/>
                                <a:gd name="T2" fmla="+- 0 3480 3312"/>
                                <a:gd name="T3" fmla="*/ T2 w 168"/>
                              </a:gdLst>
                              <a:ahLst/>
                              <a:cxnLst>
                                <a:cxn ang="0">
                                  <a:pos x="T1" y="0"/>
                                </a:cxn>
                                <a:cxn ang="0">
                                  <a:pos x="T3" y="0"/>
                                </a:cxn>
                              </a:cxnLst>
                              <a:rect l="0" t="0" r="r" b="b"/>
                              <a:pathLst>
                                <a:path w="168">
                                  <a:moveTo>
                                    <a:pt x="0" y="0"/>
                                  </a:moveTo>
                                  <a:lnTo>
                                    <a:pt x="168"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5" name="Group 289"/>
                        <wpg:cNvGrpSpPr>
                          <a:grpSpLocks/>
                        </wpg:cNvGrpSpPr>
                        <wpg:grpSpPr bwMode="auto">
                          <a:xfrm>
                            <a:off x="3344" y="996"/>
                            <a:ext cx="2" cy="376"/>
                            <a:chOff x="3344" y="996"/>
                            <a:chExt cx="2" cy="376"/>
                          </a:xfrm>
                        </wpg:grpSpPr>
                        <wps:wsp>
                          <wps:cNvPr id="456" name="Freeform 290"/>
                          <wps:cNvSpPr>
                            <a:spLocks/>
                          </wps:cNvSpPr>
                          <wps:spPr bwMode="auto">
                            <a:xfrm>
                              <a:off x="3344" y="996"/>
                              <a:ext cx="2" cy="376"/>
                            </a:xfrm>
                            <a:custGeom>
                              <a:avLst/>
                              <a:gdLst>
                                <a:gd name="T0" fmla="+- 0 996 996"/>
                                <a:gd name="T1" fmla="*/ 996 h 376"/>
                                <a:gd name="T2" fmla="+- 0 1372 996"/>
                                <a:gd name="T3" fmla="*/ 1372 h 376"/>
                              </a:gdLst>
                              <a:ahLst/>
                              <a:cxnLst>
                                <a:cxn ang="0">
                                  <a:pos x="0" y="T1"/>
                                </a:cxn>
                                <a:cxn ang="0">
                                  <a:pos x="0" y="T3"/>
                                </a:cxn>
                              </a:cxnLst>
                              <a:rect l="0" t="0" r="r" b="b"/>
                              <a:pathLst>
                                <a:path h="376">
                                  <a:moveTo>
                                    <a:pt x="0" y="0"/>
                                  </a:moveTo>
                                  <a:lnTo>
                                    <a:pt x="0" y="376"/>
                                  </a:lnTo>
                                </a:path>
                              </a:pathLst>
                            </a:custGeom>
                            <a:noFill/>
                            <a:ln w="41162">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7" name="Group 291"/>
                        <wpg:cNvGrpSpPr>
                          <a:grpSpLocks/>
                        </wpg:cNvGrpSpPr>
                        <wpg:grpSpPr bwMode="auto">
                          <a:xfrm>
                            <a:off x="3503" y="993"/>
                            <a:ext cx="211" cy="445"/>
                            <a:chOff x="3503" y="993"/>
                            <a:chExt cx="211" cy="445"/>
                          </a:xfrm>
                        </wpg:grpSpPr>
                        <wps:wsp>
                          <wps:cNvPr id="458" name="Freeform 292"/>
                          <wps:cNvSpPr>
                            <a:spLocks/>
                          </wps:cNvSpPr>
                          <wps:spPr bwMode="auto">
                            <a:xfrm>
                              <a:off x="3503" y="993"/>
                              <a:ext cx="211" cy="445"/>
                            </a:xfrm>
                            <a:custGeom>
                              <a:avLst/>
                              <a:gdLst>
                                <a:gd name="T0" fmla="+- 0 3598 3503"/>
                                <a:gd name="T1" fmla="*/ T0 w 211"/>
                                <a:gd name="T2" fmla="+- 0 993 993"/>
                                <a:gd name="T3" fmla="*/ 993 h 445"/>
                                <a:gd name="T4" fmla="+- 0 3540 3503"/>
                                <a:gd name="T5" fmla="*/ T4 w 211"/>
                                <a:gd name="T6" fmla="+- 0 1016 993"/>
                                <a:gd name="T7" fmla="*/ 1016 h 445"/>
                                <a:gd name="T8" fmla="+- 0 3506 3503"/>
                                <a:gd name="T9" fmla="*/ T8 w 211"/>
                                <a:gd name="T10" fmla="+- 0 1073 993"/>
                                <a:gd name="T11" fmla="*/ 1073 h 445"/>
                                <a:gd name="T12" fmla="+- 0 3503 3503"/>
                                <a:gd name="T13" fmla="*/ T12 w 211"/>
                                <a:gd name="T14" fmla="+- 0 1100 993"/>
                                <a:gd name="T15" fmla="*/ 1100 h 445"/>
                                <a:gd name="T16" fmla="+- 0 3505 3503"/>
                                <a:gd name="T17" fmla="*/ T16 w 211"/>
                                <a:gd name="T18" fmla="+- 0 1355 993"/>
                                <a:gd name="T19" fmla="*/ 1355 h 445"/>
                                <a:gd name="T20" fmla="+- 0 3537 3503"/>
                                <a:gd name="T21" fmla="*/ T20 w 211"/>
                                <a:gd name="T22" fmla="+- 0 1411 993"/>
                                <a:gd name="T23" fmla="*/ 1411 h 445"/>
                                <a:gd name="T24" fmla="+- 0 3596 3503"/>
                                <a:gd name="T25" fmla="*/ T24 w 211"/>
                                <a:gd name="T26" fmla="+- 0 1437 993"/>
                                <a:gd name="T27" fmla="*/ 1437 h 445"/>
                                <a:gd name="T28" fmla="+- 0 3619 3503"/>
                                <a:gd name="T29" fmla="*/ T28 w 211"/>
                                <a:gd name="T30" fmla="+- 0 1438 993"/>
                                <a:gd name="T31" fmla="*/ 1438 h 445"/>
                                <a:gd name="T32" fmla="+- 0 3639 3503"/>
                                <a:gd name="T33" fmla="*/ T32 w 211"/>
                                <a:gd name="T34" fmla="+- 0 1434 993"/>
                                <a:gd name="T35" fmla="*/ 1434 h 445"/>
                                <a:gd name="T36" fmla="+- 0 3691 3503"/>
                                <a:gd name="T37" fmla="*/ T36 w 211"/>
                                <a:gd name="T38" fmla="+- 0 1400 993"/>
                                <a:gd name="T39" fmla="*/ 1400 h 445"/>
                                <a:gd name="T40" fmla="+- 0 3705 3503"/>
                                <a:gd name="T41" fmla="*/ T40 w 211"/>
                                <a:gd name="T42" fmla="+- 0 1376 993"/>
                                <a:gd name="T43" fmla="*/ 1376 h 445"/>
                                <a:gd name="T44" fmla="+- 0 3606 3503"/>
                                <a:gd name="T45" fmla="*/ T44 w 211"/>
                                <a:gd name="T46" fmla="+- 0 1376 993"/>
                                <a:gd name="T47" fmla="*/ 1376 h 445"/>
                                <a:gd name="T48" fmla="+- 0 3586 3503"/>
                                <a:gd name="T49" fmla="*/ T48 w 211"/>
                                <a:gd name="T50" fmla="+- 0 1371 993"/>
                                <a:gd name="T51" fmla="*/ 1371 h 445"/>
                                <a:gd name="T52" fmla="+- 0 3571 3503"/>
                                <a:gd name="T53" fmla="*/ T52 w 211"/>
                                <a:gd name="T54" fmla="+- 0 1356 993"/>
                                <a:gd name="T55" fmla="*/ 1356 h 445"/>
                                <a:gd name="T56" fmla="+- 0 3566 3503"/>
                                <a:gd name="T57" fmla="*/ T56 w 211"/>
                                <a:gd name="T58" fmla="+- 0 1332 993"/>
                                <a:gd name="T59" fmla="*/ 1332 h 445"/>
                                <a:gd name="T60" fmla="+- 0 3566 3503"/>
                                <a:gd name="T61" fmla="*/ T60 w 211"/>
                                <a:gd name="T62" fmla="+- 0 1096 993"/>
                                <a:gd name="T63" fmla="*/ 1096 h 445"/>
                                <a:gd name="T64" fmla="+- 0 3573 3503"/>
                                <a:gd name="T65" fmla="*/ T64 w 211"/>
                                <a:gd name="T66" fmla="+- 0 1073 993"/>
                                <a:gd name="T67" fmla="*/ 1073 h 445"/>
                                <a:gd name="T68" fmla="+- 0 3588 3503"/>
                                <a:gd name="T69" fmla="*/ T68 w 211"/>
                                <a:gd name="T70" fmla="+- 0 1060 993"/>
                                <a:gd name="T71" fmla="*/ 1060 h 445"/>
                                <a:gd name="T72" fmla="+- 0 3610 3503"/>
                                <a:gd name="T73" fmla="*/ T72 w 211"/>
                                <a:gd name="T74" fmla="+- 0 1056 993"/>
                                <a:gd name="T75" fmla="*/ 1056 h 445"/>
                                <a:gd name="T76" fmla="+- 0 3705 3503"/>
                                <a:gd name="T77" fmla="*/ T76 w 211"/>
                                <a:gd name="T78" fmla="+- 0 1056 993"/>
                                <a:gd name="T79" fmla="*/ 1056 h 445"/>
                                <a:gd name="T80" fmla="+- 0 3705 3503"/>
                                <a:gd name="T81" fmla="*/ T80 w 211"/>
                                <a:gd name="T82" fmla="+- 0 1054 993"/>
                                <a:gd name="T83" fmla="*/ 1054 h 445"/>
                                <a:gd name="T84" fmla="+- 0 3662 3503"/>
                                <a:gd name="T85" fmla="*/ T84 w 211"/>
                                <a:gd name="T86" fmla="+- 0 1008 993"/>
                                <a:gd name="T87" fmla="*/ 1008 h 445"/>
                                <a:gd name="T88" fmla="+- 0 3621 3503"/>
                                <a:gd name="T89" fmla="*/ T88 w 211"/>
                                <a:gd name="T90" fmla="+- 0 995 993"/>
                                <a:gd name="T91" fmla="*/ 995 h 445"/>
                                <a:gd name="T92" fmla="+- 0 3598 3503"/>
                                <a:gd name="T93" fmla="*/ T92 w 211"/>
                                <a:gd name="T94" fmla="+- 0 993 993"/>
                                <a:gd name="T95" fmla="*/ 993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1" h="445">
                                  <a:moveTo>
                                    <a:pt x="95" y="0"/>
                                  </a:moveTo>
                                  <a:lnTo>
                                    <a:pt x="37" y="23"/>
                                  </a:lnTo>
                                  <a:lnTo>
                                    <a:pt x="3" y="80"/>
                                  </a:lnTo>
                                  <a:lnTo>
                                    <a:pt x="0" y="107"/>
                                  </a:lnTo>
                                  <a:lnTo>
                                    <a:pt x="2" y="362"/>
                                  </a:lnTo>
                                  <a:lnTo>
                                    <a:pt x="34" y="418"/>
                                  </a:lnTo>
                                  <a:lnTo>
                                    <a:pt x="93" y="444"/>
                                  </a:lnTo>
                                  <a:lnTo>
                                    <a:pt x="116" y="445"/>
                                  </a:lnTo>
                                  <a:lnTo>
                                    <a:pt x="136" y="441"/>
                                  </a:lnTo>
                                  <a:lnTo>
                                    <a:pt x="188" y="407"/>
                                  </a:lnTo>
                                  <a:lnTo>
                                    <a:pt x="202" y="383"/>
                                  </a:lnTo>
                                  <a:lnTo>
                                    <a:pt x="103" y="383"/>
                                  </a:lnTo>
                                  <a:lnTo>
                                    <a:pt x="83" y="378"/>
                                  </a:lnTo>
                                  <a:lnTo>
                                    <a:pt x="68" y="363"/>
                                  </a:lnTo>
                                  <a:lnTo>
                                    <a:pt x="63" y="339"/>
                                  </a:lnTo>
                                  <a:lnTo>
                                    <a:pt x="63" y="103"/>
                                  </a:lnTo>
                                  <a:lnTo>
                                    <a:pt x="70" y="80"/>
                                  </a:lnTo>
                                  <a:lnTo>
                                    <a:pt x="85" y="67"/>
                                  </a:lnTo>
                                  <a:lnTo>
                                    <a:pt x="107" y="63"/>
                                  </a:lnTo>
                                  <a:lnTo>
                                    <a:pt x="202" y="63"/>
                                  </a:lnTo>
                                  <a:lnTo>
                                    <a:pt x="202" y="61"/>
                                  </a:lnTo>
                                  <a:lnTo>
                                    <a:pt x="159" y="15"/>
                                  </a:lnTo>
                                  <a:lnTo>
                                    <a:pt x="118" y="2"/>
                                  </a:lnTo>
                                  <a:lnTo>
                                    <a:pt x="9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293"/>
                          <wps:cNvSpPr>
                            <a:spLocks/>
                          </wps:cNvSpPr>
                          <wps:spPr bwMode="auto">
                            <a:xfrm>
                              <a:off x="3503" y="993"/>
                              <a:ext cx="211" cy="445"/>
                            </a:xfrm>
                            <a:custGeom>
                              <a:avLst/>
                              <a:gdLst>
                                <a:gd name="T0" fmla="+- 0 3705 3503"/>
                                <a:gd name="T1" fmla="*/ T0 w 211"/>
                                <a:gd name="T2" fmla="+- 0 1056 993"/>
                                <a:gd name="T3" fmla="*/ 1056 h 445"/>
                                <a:gd name="T4" fmla="+- 0 3610 3503"/>
                                <a:gd name="T5" fmla="*/ T4 w 211"/>
                                <a:gd name="T6" fmla="+- 0 1056 993"/>
                                <a:gd name="T7" fmla="*/ 1056 h 445"/>
                                <a:gd name="T8" fmla="+- 0 3630 3503"/>
                                <a:gd name="T9" fmla="*/ T8 w 211"/>
                                <a:gd name="T10" fmla="+- 0 1061 993"/>
                                <a:gd name="T11" fmla="*/ 1061 h 445"/>
                                <a:gd name="T12" fmla="+- 0 3645 3503"/>
                                <a:gd name="T13" fmla="*/ T12 w 211"/>
                                <a:gd name="T14" fmla="+- 0 1076 993"/>
                                <a:gd name="T15" fmla="*/ 1076 h 445"/>
                                <a:gd name="T16" fmla="+- 0 3651 3503"/>
                                <a:gd name="T17" fmla="*/ T16 w 211"/>
                                <a:gd name="T18" fmla="+- 0 1100 993"/>
                                <a:gd name="T19" fmla="*/ 1100 h 445"/>
                                <a:gd name="T20" fmla="+- 0 3650 3503"/>
                                <a:gd name="T21" fmla="*/ T20 w 211"/>
                                <a:gd name="T22" fmla="+- 0 1335 993"/>
                                <a:gd name="T23" fmla="*/ 1335 h 445"/>
                                <a:gd name="T24" fmla="+- 0 3644 3503"/>
                                <a:gd name="T25" fmla="*/ T24 w 211"/>
                                <a:gd name="T26" fmla="+- 0 1358 993"/>
                                <a:gd name="T27" fmla="*/ 1358 h 445"/>
                                <a:gd name="T28" fmla="+- 0 3628 3503"/>
                                <a:gd name="T29" fmla="*/ T28 w 211"/>
                                <a:gd name="T30" fmla="+- 0 1372 993"/>
                                <a:gd name="T31" fmla="*/ 1372 h 445"/>
                                <a:gd name="T32" fmla="+- 0 3606 3503"/>
                                <a:gd name="T33" fmla="*/ T32 w 211"/>
                                <a:gd name="T34" fmla="+- 0 1376 993"/>
                                <a:gd name="T35" fmla="*/ 1376 h 445"/>
                                <a:gd name="T36" fmla="+- 0 3705 3503"/>
                                <a:gd name="T37" fmla="*/ T36 w 211"/>
                                <a:gd name="T38" fmla="+- 0 1376 993"/>
                                <a:gd name="T39" fmla="*/ 1376 h 445"/>
                                <a:gd name="T40" fmla="+- 0 3711 3503"/>
                                <a:gd name="T41" fmla="*/ T40 w 211"/>
                                <a:gd name="T42" fmla="+- 0 1358 993"/>
                                <a:gd name="T43" fmla="*/ 1358 h 445"/>
                                <a:gd name="T44" fmla="+- 0 3713 3503"/>
                                <a:gd name="T45" fmla="*/ T44 w 211"/>
                                <a:gd name="T46" fmla="+- 0 1332 993"/>
                                <a:gd name="T47" fmla="*/ 1332 h 445"/>
                                <a:gd name="T48" fmla="+- 0 3711 3503"/>
                                <a:gd name="T49" fmla="*/ T48 w 211"/>
                                <a:gd name="T50" fmla="+- 0 1077 993"/>
                                <a:gd name="T51" fmla="*/ 1077 h 445"/>
                                <a:gd name="T52" fmla="+- 0 3705 3503"/>
                                <a:gd name="T53" fmla="*/ T52 w 211"/>
                                <a:gd name="T54" fmla="+- 0 1056 993"/>
                                <a:gd name="T55" fmla="*/ 105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11" h="445">
                                  <a:moveTo>
                                    <a:pt x="202" y="63"/>
                                  </a:moveTo>
                                  <a:lnTo>
                                    <a:pt x="107" y="63"/>
                                  </a:lnTo>
                                  <a:lnTo>
                                    <a:pt x="127" y="68"/>
                                  </a:lnTo>
                                  <a:lnTo>
                                    <a:pt x="142" y="83"/>
                                  </a:lnTo>
                                  <a:lnTo>
                                    <a:pt x="148" y="107"/>
                                  </a:lnTo>
                                  <a:lnTo>
                                    <a:pt x="147" y="342"/>
                                  </a:lnTo>
                                  <a:lnTo>
                                    <a:pt x="141" y="365"/>
                                  </a:lnTo>
                                  <a:lnTo>
                                    <a:pt x="125" y="379"/>
                                  </a:lnTo>
                                  <a:lnTo>
                                    <a:pt x="103" y="383"/>
                                  </a:lnTo>
                                  <a:lnTo>
                                    <a:pt x="202" y="383"/>
                                  </a:lnTo>
                                  <a:lnTo>
                                    <a:pt x="208" y="365"/>
                                  </a:lnTo>
                                  <a:lnTo>
                                    <a:pt x="210" y="339"/>
                                  </a:lnTo>
                                  <a:lnTo>
                                    <a:pt x="208" y="84"/>
                                  </a:lnTo>
                                  <a:lnTo>
                                    <a:pt x="202" y="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0" name="Group 294"/>
                        <wpg:cNvGrpSpPr>
                          <a:grpSpLocks/>
                        </wpg:cNvGrpSpPr>
                        <wpg:grpSpPr bwMode="auto">
                          <a:xfrm>
                            <a:off x="3769" y="996"/>
                            <a:ext cx="203" cy="439"/>
                            <a:chOff x="3769" y="996"/>
                            <a:chExt cx="203" cy="439"/>
                          </a:xfrm>
                        </wpg:grpSpPr>
                        <wps:wsp>
                          <wps:cNvPr id="461" name="Freeform 295"/>
                          <wps:cNvSpPr>
                            <a:spLocks/>
                          </wps:cNvSpPr>
                          <wps:spPr bwMode="auto">
                            <a:xfrm>
                              <a:off x="3769" y="996"/>
                              <a:ext cx="203" cy="439"/>
                            </a:xfrm>
                            <a:custGeom>
                              <a:avLst/>
                              <a:gdLst>
                                <a:gd name="T0" fmla="+- 0 3861 3769"/>
                                <a:gd name="T1" fmla="*/ T0 w 203"/>
                                <a:gd name="T2" fmla="+- 0 996 996"/>
                                <a:gd name="T3" fmla="*/ 996 h 439"/>
                                <a:gd name="T4" fmla="+- 0 3769 3769"/>
                                <a:gd name="T5" fmla="*/ T4 w 203"/>
                                <a:gd name="T6" fmla="+- 0 996 996"/>
                                <a:gd name="T7" fmla="*/ 996 h 439"/>
                                <a:gd name="T8" fmla="+- 0 3769 3769"/>
                                <a:gd name="T9" fmla="*/ T8 w 203"/>
                                <a:gd name="T10" fmla="+- 0 1435 996"/>
                                <a:gd name="T11" fmla="*/ 1435 h 439"/>
                                <a:gd name="T12" fmla="+- 0 3865 3769"/>
                                <a:gd name="T13" fmla="*/ T12 w 203"/>
                                <a:gd name="T14" fmla="+- 0 1435 996"/>
                                <a:gd name="T15" fmla="*/ 1435 h 439"/>
                                <a:gd name="T16" fmla="+- 0 3932 3769"/>
                                <a:gd name="T17" fmla="*/ T16 w 203"/>
                                <a:gd name="T18" fmla="+- 0 1415 996"/>
                                <a:gd name="T19" fmla="*/ 1415 h 439"/>
                                <a:gd name="T20" fmla="+- 0 3963 3769"/>
                                <a:gd name="T21" fmla="*/ T20 w 203"/>
                                <a:gd name="T22" fmla="+- 0 1372 996"/>
                                <a:gd name="T23" fmla="*/ 1372 h 439"/>
                                <a:gd name="T24" fmla="+- 0 3832 3769"/>
                                <a:gd name="T25" fmla="*/ T24 w 203"/>
                                <a:gd name="T26" fmla="+- 0 1372 996"/>
                                <a:gd name="T27" fmla="*/ 1372 h 439"/>
                                <a:gd name="T28" fmla="+- 0 3832 3769"/>
                                <a:gd name="T29" fmla="*/ T28 w 203"/>
                                <a:gd name="T30" fmla="+- 0 1232 996"/>
                                <a:gd name="T31" fmla="*/ 1232 h 439"/>
                                <a:gd name="T32" fmla="+- 0 3961 3769"/>
                                <a:gd name="T33" fmla="*/ T32 w 203"/>
                                <a:gd name="T34" fmla="+- 0 1232 996"/>
                                <a:gd name="T35" fmla="*/ 1232 h 439"/>
                                <a:gd name="T36" fmla="+- 0 3959 3769"/>
                                <a:gd name="T37" fmla="*/ T36 w 203"/>
                                <a:gd name="T38" fmla="+- 0 1227 996"/>
                                <a:gd name="T39" fmla="*/ 1227 h 439"/>
                                <a:gd name="T40" fmla="+- 0 3950 3769"/>
                                <a:gd name="T41" fmla="*/ T40 w 203"/>
                                <a:gd name="T42" fmla="+- 0 1211 996"/>
                                <a:gd name="T43" fmla="*/ 1211 h 439"/>
                                <a:gd name="T44" fmla="+- 0 3939 3769"/>
                                <a:gd name="T45" fmla="*/ T44 w 203"/>
                                <a:gd name="T46" fmla="+- 0 1198 996"/>
                                <a:gd name="T47" fmla="*/ 1198 h 439"/>
                                <a:gd name="T48" fmla="+- 0 3953 3769"/>
                                <a:gd name="T49" fmla="*/ T48 w 203"/>
                                <a:gd name="T50" fmla="+- 0 1185 996"/>
                                <a:gd name="T51" fmla="*/ 1185 h 439"/>
                                <a:gd name="T52" fmla="+- 0 3959 3769"/>
                                <a:gd name="T53" fmla="*/ T52 w 203"/>
                                <a:gd name="T54" fmla="+- 0 1176 996"/>
                                <a:gd name="T55" fmla="*/ 1176 h 439"/>
                                <a:gd name="T56" fmla="+- 0 3832 3769"/>
                                <a:gd name="T57" fmla="*/ T56 w 203"/>
                                <a:gd name="T58" fmla="+- 0 1176 996"/>
                                <a:gd name="T59" fmla="*/ 1176 h 439"/>
                                <a:gd name="T60" fmla="+- 0 3832 3769"/>
                                <a:gd name="T61" fmla="*/ T60 w 203"/>
                                <a:gd name="T62" fmla="+- 0 1056 996"/>
                                <a:gd name="T63" fmla="*/ 1056 h 439"/>
                                <a:gd name="T64" fmla="+- 0 3962 3769"/>
                                <a:gd name="T65" fmla="*/ T64 w 203"/>
                                <a:gd name="T66" fmla="+- 0 1056 996"/>
                                <a:gd name="T67" fmla="*/ 1056 h 439"/>
                                <a:gd name="T68" fmla="+- 0 3959 3769"/>
                                <a:gd name="T69" fmla="*/ T68 w 203"/>
                                <a:gd name="T70" fmla="+- 0 1049 996"/>
                                <a:gd name="T71" fmla="*/ 1049 h 439"/>
                                <a:gd name="T72" fmla="+- 0 3948 3769"/>
                                <a:gd name="T73" fmla="*/ T72 w 203"/>
                                <a:gd name="T74" fmla="+- 0 1032 996"/>
                                <a:gd name="T75" fmla="*/ 1032 h 439"/>
                                <a:gd name="T76" fmla="+- 0 3933 3769"/>
                                <a:gd name="T77" fmla="*/ T76 w 203"/>
                                <a:gd name="T78" fmla="+- 0 1017 996"/>
                                <a:gd name="T79" fmla="*/ 1017 h 439"/>
                                <a:gd name="T80" fmla="+- 0 3913 3769"/>
                                <a:gd name="T81" fmla="*/ T80 w 203"/>
                                <a:gd name="T82" fmla="+- 0 1006 996"/>
                                <a:gd name="T83" fmla="*/ 1006 h 439"/>
                                <a:gd name="T84" fmla="+- 0 3889 3769"/>
                                <a:gd name="T85" fmla="*/ T84 w 203"/>
                                <a:gd name="T86" fmla="+- 0 999 996"/>
                                <a:gd name="T87" fmla="*/ 999 h 439"/>
                                <a:gd name="T88" fmla="+- 0 3861 3769"/>
                                <a:gd name="T89" fmla="*/ T88 w 203"/>
                                <a:gd name="T90" fmla="+- 0 996 996"/>
                                <a:gd name="T91" fmla="*/ 99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03" h="439">
                                  <a:moveTo>
                                    <a:pt x="92" y="0"/>
                                  </a:moveTo>
                                  <a:lnTo>
                                    <a:pt x="0" y="0"/>
                                  </a:lnTo>
                                  <a:lnTo>
                                    <a:pt x="0" y="439"/>
                                  </a:lnTo>
                                  <a:lnTo>
                                    <a:pt x="96" y="439"/>
                                  </a:lnTo>
                                  <a:lnTo>
                                    <a:pt x="163" y="419"/>
                                  </a:lnTo>
                                  <a:lnTo>
                                    <a:pt x="194" y="376"/>
                                  </a:lnTo>
                                  <a:lnTo>
                                    <a:pt x="63" y="376"/>
                                  </a:lnTo>
                                  <a:lnTo>
                                    <a:pt x="63" y="236"/>
                                  </a:lnTo>
                                  <a:lnTo>
                                    <a:pt x="192" y="236"/>
                                  </a:lnTo>
                                  <a:lnTo>
                                    <a:pt x="190" y="231"/>
                                  </a:lnTo>
                                  <a:lnTo>
                                    <a:pt x="181" y="215"/>
                                  </a:lnTo>
                                  <a:lnTo>
                                    <a:pt x="170" y="202"/>
                                  </a:lnTo>
                                  <a:lnTo>
                                    <a:pt x="184" y="189"/>
                                  </a:lnTo>
                                  <a:lnTo>
                                    <a:pt x="190" y="180"/>
                                  </a:lnTo>
                                  <a:lnTo>
                                    <a:pt x="63" y="180"/>
                                  </a:lnTo>
                                  <a:lnTo>
                                    <a:pt x="63" y="60"/>
                                  </a:lnTo>
                                  <a:lnTo>
                                    <a:pt x="193" y="60"/>
                                  </a:lnTo>
                                  <a:lnTo>
                                    <a:pt x="190" y="53"/>
                                  </a:lnTo>
                                  <a:lnTo>
                                    <a:pt x="179" y="36"/>
                                  </a:lnTo>
                                  <a:lnTo>
                                    <a:pt x="164" y="21"/>
                                  </a:lnTo>
                                  <a:lnTo>
                                    <a:pt x="144" y="10"/>
                                  </a:lnTo>
                                  <a:lnTo>
                                    <a:pt x="120" y="3"/>
                                  </a:lnTo>
                                  <a:lnTo>
                                    <a:pt x="92"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296"/>
                          <wps:cNvSpPr>
                            <a:spLocks/>
                          </wps:cNvSpPr>
                          <wps:spPr bwMode="auto">
                            <a:xfrm>
                              <a:off x="3769" y="996"/>
                              <a:ext cx="203" cy="439"/>
                            </a:xfrm>
                            <a:custGeom>
                              <a:avLst/>
                              <a:gdLst>
                                <a:gd name="T0" fmla="+- 0 3961 3769"/>
                                <a:gd name="T1" fmla="*/ T0 w 203"/>
                                <a:gd name="T2" fmla="+- 0 1232 996"/>
                                <a:gd name="T3" fmla="*/ 1232 h 439"/>
                                <a:gd name="T4" fmla="+- 0 3832 3769"/>
                                <a:gd name="T5" fmla="*/ T4 w 203"/>
                                <a:gd name="T6" fmla="+- 0 1232 996"/>
                                <a:gd name="T7" fmla="*/ 1232 h 439"/>
                                <a:gd name="T8" fmla="+- 0 3881 3769"/>
                                <a:gd name="T9" fmla="*/ T8 w 203"/>
                                <a:gd name="T10" fmla="+- 0 1234 996"/>
                                <a:gd name="T11" fmla="*/ 1234 h 439"/>
                                <a:gd name="T12" fmla="+- 0 3897 3769"/>
                                <a:gd name="T13" fmla="*/ T12 w 203"/>
                                <a:gd name="T14" fmla="+- 0 1243 996"/>
                                <a:gd name="T15" fmla="*/ 1243 h 439"/>
                                <a:gd name="T16" fmla="+- 0 3907 3769"/>
                                <a:gd name="T17" fmla="*/ T16 w 203"/>
                                <a:gd name="T18" fmla="+- 0 1259 996"/>
                                <a:gd name="T19" fmla="*/ 1259 h 439"/>
                                <a:gd name="T20" fmla="+- 0 3912 3769"/>
                                <a:gd name="T21" fmla="*/ T20 w 203"/>
                                <a:gd name="T22" fmla="+- 0 1282 996"/>
                                <a:gd name="T23" fmla="*/ 1282 h 439"/>
                                <a:gd name="T24" fmla="+- 0 3913 3769"/>
                                <a:gd name="T25" fmla="*/ T24 w 203"/>
                                <a:gd name="T26" fmla="+- 0 1314 996"/>
                                <a:gd name="T27" fmla="*/ 1314 h 439"/>
                                <a:gd name="T28" fmla="+- 0 3910 3769"/>
                                <a:gd name="T29" fmla="*/ T28 w 203"/>
                                <a:gd name="T30" fmla="+- 0 1338 996"/>
                                <a:gd name="T31" fmla="*/ 1338 h 439"/>
                                <a:gd name="T32" fmla="+- 0 3902 3769"/>
                                <a:gd name="T33" fmla="*/ T32 w 203"/>
                                <a:gd name="T34" fmla="+- 0 1356 996"/>
                                <a:gd name="T35" fmla="*/ 1356 h 439"/>
                                <a:gd name="T36" fmla="+- 0 3886 3769"/>
                                <a:gd name="T37" fmla="*/ T36 w 203"/>
                                <a:gd name="T38" fmla="+- 0 1368 996"/>
                                <a:gd name="T39" fmla="*/ 1368 h 439"/>
                                <a:gd name="T40" fmla="+- 0 3859 3769"/>
                                <a:gd name="T41" fmla="*/ T40 w 203"/>
                                <a:gd name="T42" fmla="+- 0 1372 996"/>
                                <a:gd name="T43" fmla="*/ 1372 h 439"/>
                                <a:gd name="T44" fmla="+- 0 3963 3769"/>
                                <a:gd name="T45" fmla="*/ T44 w 203"/>
                                <a:gd name="T46" fmla="+- 0 1372 996"/>
                                <a:gd name="T47" fmla="*/ 1372 h 439"/>
                                <a:gd name="T48" fmla="+- 0 3966 3769"/>
                                <a:gd name="T49" fmla="*/ T48 w 203"/>
                                <a:gd name="T50" fmla="+- 0 1364 996"/>
                                <a:gd name="T51" fmla="*/ 1364 h 439"/>
                                <a:gd name="T52" fmla="+- 0 3971 3769"/>
                                <a:gd name="T53" fmla="*/ T52 w 203"/>
                                <a:gd name="T54" fmla="+- 0 1341 996"/>
                                <a:gd name="T55" fmla="*/ 1341 h 439"/>
                                <a:gd name="T56" fmla="+- 0 3972 3769"/>
                                <a:gd name="T57" fmla="*/ T56 w 203"/>
                                <a:gd name="T58" fmla="+- 0 1316 996"/>
                                <a:gd name="T59" fmla="*/ 1316 h 439"/>
                                <a:gd name="T60" fmla="+- 0 3971 3769"/>
                                <a:gd name="T61" fmla="*/ T60 w 203"/>
                                <a:gd name="T62" fmla="+- 0 1267 996"/>
                                <a:gd name="T63" fmla="*/ 1267 h 439"/>
                                <a:gd name="T64" fmla="+- 0 3966 3769"/>
                                <a:gd name="T65" fmla="*/ T64 w 203"/>
                                <a:gd name="T66" fmla="+- 0 1245 996"/>
                                <a:gd name="T67" fmla="*/ 1245 h 439"/>
                                <a:gd name="T68" fmla="+- 0 3961 3769"/>
                                <a:gd name="T69" fmla="*/ T68 w 203"/>
                                <a:gd name="T70" fmla="+- 0 1232 996"/>
                                <a:gd name="T71" fmla="*/ 1232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03" h="439">
                                  <a:moveTo>
                                    <a:pt x="192" y="236"/>
                                  </a:moveTo>
                                  <a:lnTo>
                                    <a:pt x="63" y="236"/>
                                  </a:lnTo>
                                  <a:lnTo>
                                    <a:pt x="112" y="238"/>
                                  </a:lnTo>
                                  <a:lnTo>
                                    <a:pt x="128" y="247"/>
                                  </a:lnTo>
                                  <a:lnTo>
                                    <a:pt x="138" y="263"/>
                                  </a:lnTo>
                                  <a:lnTo>
                                    <a:pt x="143" y="286"/>
                                  </a:lnTo>
                                  <a:lnTo>
                                    <a:pt x="144" y="318"/>
                                  </a:lnTo>
                                  <a:lnTo>
                                    <a:pt x="141" y="342"/>
                                  </a:lnTo>
                                  <a:lnTo>
                                    <a:pt x="133" y="360"/>
                                  </a:lnTo>
                                  <a:lnTo>
                                    <a:pt x="117" y="372"/>
                                  </a:lnTo>
                                  <a:lnTo>
                                    <a:pt x="90" y="376"/>
                                  </a:lnTo>
                                  <a:lnTo>
                                    <a:pt x="194" y="376"/>
                                  </a:lnTo>
                                  <a:lnTo>
                                    <a:pt x="197" y="368"/>
                                  </a:lnTo>
                                  <a:lnTo>
                                    <a:pt x="202" y="345"/>
                                  </a:lnTo>
                                  <a:lnTo>
                                    <a:pt x="203" y="320"/>
                                  </a:lnTo>
                                  <a:lnTo>
                                    <a:pt x="202" y="271"/>
                                  </a:lnTo>
                                  <a:lnTo>
                                    <a:pt x="197" y="249"/>
                                  </a:lnTo>
                                  <a:lnTo>
                                    <a:pt x="192" y="236"/>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Freeform 297"/>
                          <wps:cNvSpPr>
                            <a:spLocks/>
                          </wps:cNvSpPr>
                          <wps:spPr bwMode="auto">
                            <a:xfrm>
                              <a:off x="3769" y="996"/>
                              <a:ext cx="203" cy="439"/>
                            </a:xfrm>
                            <a:custGeom>
                              <a:avLst/>
                              <a:gdLst>
                                <a:gd name="T0" fmla="+- 0 3962 3769"/>
                                <a:gd name="T1" fmla="*/ T0 w 203"/>
                                <a:gd name="T2" fmla="+- 0 1056 996"/>
                                <a:gd name="T3" fmla="*/ 1056 h 439"/>
                                <a:gd name="T4" fmla="+- 0 3832 3769"/>
                                <a:gd name="T5" fmla="*/ T4 w 203"/>
                                <a:gd name="T6" fmla="+- 0 1056 996"/>
                                <a:gd name="T7" fmla="*/ 1056 h 439"/>
                                <a:gd name="T8" fmla="+- 0 3861 3769"/>
                                <a:gd name="T9" fmla="*/ T8 w 203"/>
                                <a:gd name="T10" fmla="+- 0 1056 996"/>
                                <a:gd name="T11" fmla="*/ 1056 h 439"/>
                                <a:gd name="T12" fmla="+- 0 3885 3769"/>
                                <a:gd name="T13" fmla="*/ T12 w 203"/>
                                <a:gd name="T14" fmla="+- 0 1060 996"/>
                                <a:gd name="T15" fmla="*/ 1060 h 439"/>
                                <a:gd name="T16" fmla="+- 0 3902 3769"/>
                                <a:gd name="T17" fmla="*/ T16 w 203"/>
                                <a:gd name="T18" fmla="+- 0 1072 996"/>
                                <a:gd name="T19" fmla="*/ 1072 h 439"/>
                                <a:gd name="T20" fmla="+- 0 3910 3769"/>
                                <a:gd name="T21" fmla="*/ T20 w 203"/>
                                <a:gd name="T22" fmla="+- 0 1091 996"/>
                                <a:gd name="T23" fmla="*/ 1091 h 439"/>
                                <a:gd name="T24" fmla="+- 0 3913 3769"/>
                                <a:gd name="T25" fmla="*/ T24 w 203"/>
                                <a:gd name="T26" fmla="+- 0 1117 996"/>
                                <a:gd name="T27" fmla="*/ 1117 h 439"/>
                                <a:gd name="T28" fmla="+- 0 3910 3769"/>
                                <a:gd name="T29" fmla="*/ T28 w 203"/>
                                <a:gd name="T30" fmla="+- 0 1142 996"/>
                                <a:gd name="T31" fmla="*/ 1142 h 439"/>
                                <a:gd name="T32" fmla="+- 0 3902 3769"/>
                                <a:gd name="T33" fmla="*/ T32 w 203"/>
                                <a:gd name="T34" fmla="+- 0 1161 996"/>
                                <a:gd name="T35" fmla="*/ 1161 h 439"/>
                                <a:gd name="T36" fmla="+- 0 3886 3769"/>
                                <a:gd name="T37" fmla="*/ T36 w 203"/>
                                <a:gd name="T38" fmla="+- 0 1172 996"/>
                                <a:gd name="T39" fmla="*/ 1172 h 439"/>
                                <a:gd name="T40" fmla="+- 0 3860 3769"/>
                                <a:gd name="T41" fmla="*/ T40 w 203"/>
                                <a:gd name="T42" fmla="+- 0 1176 996"/>
                                <a:gd name="T43" fmla="*/ 1176 h 439"/>
                                <a:gd name="T44" fmla="+- 0 3959 3769"/>
                                <a:gd name="T45" fmla="*/ T44 w 203"/>
                                <a:gd name="T46" fmla="+- 0 1176 996"/>
                                <a:gd name="T47" fmla="*/ 1176 h 439"/>
                                <a:gd name="T48" fmla="+- 0 3964 3769"/>
                                <a:gd name="T49" fmla="*/ T48 w 203"/>
                                <a:gd name="T50" fmla="+- 0 1170 996"/>
                                <a:gd name="T51" fmla="*/ 1170 h 439"/>
                                <a:gd name="T52" fmla="+- 0 3970 3769"/>
                                <a:gd name="T53" fmla="*/ T52 w 203"/>
                                <a:gd name="T54" fmla="+- 0 1150 996"/>
                                <a:gd name="T55" fmla="*/ 1150 h 439"/>
                                <a:gd name="T56" fmla="+- 0 3972 3769"/>
                                <a:gd name="T57" fmla="*/ T56 w 203"/>
                                <a:gd name="T58" fmla="+- 0 1123 996"/>
                                <a:gd name="T59" fmla="*/ 1123 h 439"/>
                                <a:gd name="T60" fmla="+- 0 3971 3769"/>
                                <a:gd name="T61" fmla="*/ T60 w 203"/>
                                <a:gd name="T62" fmla="+- 0 1089 996"/>
                                <a:gd name="T63" fmla="*/ 1089 h 439"/>
                                <a:gd name="T64" fmla="+- 0 3967 3769"/>
                                <a:gd name="T65" fmla="*/ T64 w 203"/>
                                <a:gd name="T66" fmla="+- 0 1068 996"/>
                                <a:gd name="T67" fmla="*/ 1068 h 439"/>
                                <a:gd name="T68" fmla="+- 0 3962 3769"/>
                                <a:gd name="T69" fmla="*/ T68 w 203"/>
                                <a:gd name="T70" fmla="+- 0 1056 996"/>
                                <a:gd name="T71" fmla="*/ 105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03" h="439">
                                  <a:moveTo>
                                    <a:pt x="193" y="60"/>
                                  </a:moveTo>
                                  <a:lnTo>
                                    <a:pt x="63" y="60"/>
                                  </a:lnTo>
                                  <a:lnTo>
                                    <a:pt x="92" y="60"/>
                                  </a:lnTo>
                                  <a:lnTo>
                                    <a:pt x="116" y="64"/>
                                  </a:lnTo>
                                  <a:lnTo>
                                    <a:pt x="133" y="76"/>
                                  </a:lnTo>
                                  <a:lnTo>
                                    <a:pt x="141" y="95"/>
                                  </a:lnTo>
                                  <a:lnTo>
                                    <a:pt x="144" y="121"/>
                                  </a:lnTo>
                                  <a:lnTo>
                                    <a:pt x="141" y="146"/>
                                  </a:lnTo>
                                  <a:lnTo>
                                    <a:pt x="133" y="165"/>
                                  </a:lnTo>
                                  <a:lnTo>
                                    <a:pt x="117" y="176"/>
                                  </a:lnTo>
                                  <a:lnTo>
                                    <a:pt x="91" y="180"/>
                                  </a:lnTo>
                                  <a:lnTo>
                                    <a:pt x="190" y="180"/>
                                  </a:lnTo>
                                  <a:lnTo>
                                    <a:pt x="195" y="174"/>
                                  </a:lnTo>
                                  <a:lnTo>
                                    <a:pt x="201" y="154"/>
                                  </a:lnTo>
                                  <a:lnTo>
                                    <a:pt x="203" y="127"/>
                                  </a:lnTo>
                                  <a:lnTo>
                                    <a:pt x="202" y="93"/>
                                  </a:lnTo>
                                  <a:lnTo>
                                    <a:pt x="198" y="72"/>
                                  </a:lnTo>
                                  <a:lnTo>
                                    <a:pt x="193" y="6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4" name="Group 298"/>
                        <wpg:cNvGrpSpPr>
                          <a:grpSpLocks/>
                        </wpg:cNvGrpSpPr>
                        <wpg:grpSpPr bwMode="auto">
                          <a:xfrm>
                            <a:off x="3989" y="996"/>
                            <a:ext cx="248" cy="439"/>
                            <a:chOff x="3989" y="996"/>
                            <a:chExt cx="248" cy="439"/>
                          </a:xfrm>
                        </wpg:grpSpPr>
                        <wps:wsp>
                          <wps:cNvPr id="465" name="Freeform 299"/>
                          <wps:cNvSpPr>
                            <a:spLocks/>
                          </wps:cNvSpPr>
                          <wps:spPr bwMode="auto">
                            <a:xfrm>
                              <a:off x="3989" y="996"/>
                              <a:ext cx="248" cy="439"/>
                            </a:xfrm>
                            <a:custGeom>
                              <a:avLst/>
                              <a:gdLst>
                                <a:gd name="T0" fmla="+- 0 4139 3989"/>
                                <a:gd name="T1" fmla="*/ T0 w 248"/>
                                <a:gd name="T2" fmla="+- 0 996 996"/>
                                <a:gd name="T3" fmla="*/ 996 h 439"/>
                                <a:gd name="T4" fmla="+- 0 4087 3989"/>
                                <a:gd name="T5" fmla="*/ T4 w 248"/>
                                <a:gd name="T6" fmla="+- 0 996 996"/>
                                <a:gd name="T7" fmla="*/ 996 h 439"/>
                                <a:gd name="T8" fmla="+- 0 3989 3989"/>
                                <a:gd name="T9" fmla="*/ T8 w 248"/>
                                <a:gd name="T10" fmla="+- 0 1435 996"/>
                                <a:gd name="T11" fmla="*/ 1435 h 439"/>
                                <a:gd name="T12" fmla="+- 0 4052 3989"/>
                                <a:gd name="T13" fmla="*/ T12 w 248"/>
                                <a:gd name="T14" fmla="+- 0 1435 996"/>
                                <a:gd name="T15" fmla="*/ 1435 h 439"/>
                                <a:gd name="T16" fmla="+- 0 4070 3989"/>
                                <a:gd name="T17" fmla="*/ T16 w 248"/>
                                <a:gd name="T18" fmla="+- 0 1341 996"/>
                                <a:gd name="T19" fmla="*/ 1341 h 439"/>
                                <a:gd name="T20" fmla="+- 0 4216 3989"/>
                                <a:gd name="T21" fmla="*/ T20 w 248"/>
                                <a:gd name="T22" fmla="+- 0 1341 996"/>
                                <a:gd name="T23" fmla="*/ 1341 h 439"/>
                                <a:gd name="T24" fmla="+- 0 4203 3989"/>
                                <a:gd name="T25" fmla="*/ T24 w 248"/>
                                <a:gd name="T26" fmla="+- 0 1282 996"/>
                                <a:gd name="T27" fmla="*/ 1282 h 439"/>
                                <a:gd name="T28" fmla="+- 0 4082 3989"/>
                                <a:gd name="T29" fmla="*/ T28 w 248"/>
                                <a:gd name="T30" fmla="+- 0 1282 996"/>
                                <a:gd name="T31" fmla="*/ 1282 h 439"/>
                                <a:gd name="T32" fmla="+- 0 4112 3989"/>
                                <a:gd name="T33" fmla="*/ T32 w 248"/>
                                <a:gd name="T34" fmla="+- 0 1123 996"/>
                                <a:gd name="T35" fmla="*/ 1123 h 439"/>
                                <a:gd name="T36" fmla="+- 0 4168 3989"/>
                                <a:gd name="T37" fmla="*/ T36 w 248"/>
                                <a:gd name="T38" fmla="+- 0 1123 996"/>
                                <a:gd name="T39" fmla="*/ 1123 h 439"/>
                                <a:gd name="T40" fmla="+- 0 4139 3989"/>
                                <a:gd name="T41" fmla="*/ T40 w 248"/>
                                <a:gd name="T42" fmla="+- 0 996 996"/>
                                <a:gd name="T43" fmla="*/ 99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0" y="0"/>
                                  </a:moveTo>
                                  <a:lnTo>
                                    <a:pt x="98" y="0"/>
                                  </a:lnTo>
                                  <a:lnTo>
                                    <a:pt x="0" y="439"/>
                                  </a:lnTo>
                                  <a:lnTo>
                                    <a:pt x="63" y="439"/>
                                  </a:lnTo>
                                  <a:lnTo>
                                    <a:pt x="81" y="345"/>
                                  </a:lnTo>
                                  <a:lnTo>
                                    <a:pt x="227" y="345"/>
                                  </a:lnTo>
                                  <a:lnTo>
                                    <a:pt x="214" y="286"/>
                                  </a:lnTo>
                                  <a:lnTo>
                                    <a:pt x="93" y="286"/>
                                  </a:lnTo>
                                  <a:lnTo>
                                    <a:pt x="123" y="127"/>
                                  </a:lnTo>
                                  <a:lnTo>
                                    <a:pt x="179" y="127"/>
                                  </a:lnTo>
                                  <a:lnTo>
                                    <a:pt x="15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300"/>
                          <wps:cNvSpPr>
                            <a:spLocks/>
                          </wps:cNvSpPr>
                          <wps:spPr bwMode="auto">
                            <a:xfrm>
                              <a:off x="3989" y="996"/>
                              <a:ext cx="248" cy="439"/>
                            </a:xfrm>
                            <a:custGeom>
                              <a:avLst/>
                              <a:gdLst>
                                <a:gd name="T0" fmla="+- 0 4216 3989"/>
                                <a:gd name="T1" fmla="*/ T0 w 248"/>
                                <a:gd name="T2" fmla="+- 0 1341 996"/>
                                <a:gd name="T3" fmla="*/ 1341 h 439"/>
                                <a:gd name="T4" fmla="+- 0 4156 3989"/>
                                <a:gd name="T5" fmla="*/ T4 w 248"/>
                                <a:gd name="T6" fmla="+- 0 1341 996"/>
                                <a:gd name="T7" fmla="*/ 1341 h 439"/>
                                <a:gd name="T8" fmla="+- 0 4175 3989"/>
                                <a:gd name="T9" fmla="*/ T8 w 248"/>
                                <a:gd name="T10" fmla="+- 0 1435 996"/>
                                <a:gd name="T11" fmla="*/ 1435 h 439"/>
                                <a:gd name="T12" fmla="+- 0 4237 3989"/>
                                <a:gd name="T13" fmla="*/ T12 w 248"/>
                                <a:gd name="T14" fmla="+- 0 1435 996"/>
                                <a:gd name="T15" fmla="*/ 1435 h 439"/>
                                <a:gd name="T16" fmla="+- 0 4216 3989"/>
                                <a:gd name="T17" fmla="*/ T16 w 248"/>
                                <a:gd name="T18" fmla="+- 0 1341 996"/>
                                <a:gd name="T19" fmla="*/ 1341 h 439"/>
                              </a:gdLst>
                              <a:ahLst/>
                              <a:cxnLst>
                                <a:cxn ang="0">
                                  <a:pos x="T1" y="T3"/>
                                </a:cxn>
                                <a:cxn ang="0">
                                  <a:pos x="T5" y="T7"/>
                                </a:cxn>
                                <a:cxn ang="0">
                                  <a:pos x="T9" y="T11"/>
                                </a:cxn>
                                <a:cxn ang="0">
                                  <a:pos x="T13" y="T15"/>
                                </a:cxn>
                                <a:cxn ang="0">
                                  <a:pos x="T17" y="T19"/>
                                </a:cxn>
                              </a:cxnLst>
                              <a:rect l="0" t="0" r="r" b="b"/>
                              <a:pathLst>
                                <a:path w="248" h="439">
                                  <a:moveTo>
                                    <a:pt x="227" y="345"/>
                                  </a:moveTo>
                                  <a:lnTo>
                                    <a:pt x="167" y="345"/>
                                  </a:lnTo>
                                  <a:lnTo>
                                    <a:pt x="186" y="439"/>
                                  </a:lnTo>
                                  <a:lnTo>
                                    <a:pt x="248" y="439"/>
                                  </a:lnTo>
                                  <a:lnTo>
                                    <a:pt x="227" y="345"/>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301"/>
                          <wps:cNvSpPr>
                            <a:spLocks/>
                          </wps:cNvSpPr>
                          <wps:spPr bwMode="auto">
                            <a:xfrm>
                              <a:off x="3989" y="996"/>
                              <a:ext cx="248" cy="439"/>
                            </a:xfrm>
                            <a:custGeom>
                              <a:avLst/>
                              <a:gdLst>
                                <a:gd name="T0" fmla="+- 0 4168 3989"/>
                                <a:gd name="T1" fmla="*/ T0 w 248"/>
                                <a:gd name="T2" fmla="+- 0 1123 996"/>
                                <a:gd name="T3" fmla="*/ 1123 h 439"/>
                                <a:gd name="T4" fmla="+- 0 4114 3989"/>
                                <a:gd name="T5" fmla="*/ T4 w 248"/>
                                <a:gd name="T6" fmla="+- 0 1123 996"/>
                                <a:gd name="T7" fmla="*/ 1123 h 439"/>
                                <a:gd name="T8" fmla="+- 0 4144 3989"/>
                                <a:gd name="T9" fmla="*/ T8 w 248"/>
                                <a:gd name="T10" fmla="+- 0 1282 996"/>
                                <a:gd name="T11" fmla="*/ 1282 h 439"/>
                                <a:gd name="T12" fmla="+- 0 4203 3989"/>
                                <a:gd name="T13" fmla="*/ T12 w 248"/>
                                <a:gd name="T14" fmla="+- 0 1282 996"/>
                                <a:gd name="T15" fmla="*/ 1282 h 439"/>
                                <a:gd name="T16" fmla="+- 0 4168 3989"/>
                                <a:gd name="T17" fmla="*/ T16 w 248"/>
                                <a:gd name="T18" fmla="+- 0 1123 996"/>
                                <a:gd name="T19" fmla="*/ 1123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5" y="286"/>
                                  </a:lnTo>
                                  <a:lnTo>
                                    <a:pt x="214" y="286"/>
                                  </a:lnTo>
                                  <a:lnTo>
                                    <a:pt x="179" y="12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8" name="Group 302"/>
                        <wpg:cNvGrpSpPr>
                          <a:grpSpLocks/>
                        </wpg:cNvGrpSpPr>
                        <wpg:grpSpPr bwMode="auto">
                          <a:xfrm>
                            <a:off x="4268" y="1403"/>
                            <a:ext cx="187" cy="2"/>
                            <a:chOff x="4268" y="1403"/>
                            <a:chExt cx="187" cy="2"/>
                          </a:xfrm>
                        </wpg:grpSpPr>
                        <wps:wsp>
                          <wps:cNvPr id="469" name="Freeform 303"/>
                          <wps:cNvSpPr>
                            <a:spLocks/>
                          </wps:cNvSpPr>
                          <wps:spPr bwMode="auto">
                            <a:xfrm>
                              <a:off x="4268" y="1403"/>
                              <a:ext cx="187" cy="2"/>
                            </a:xfrm>
                            <a:custGeom>
                              <a:avLst/>
                              <a:gdLst>
                                <a:gd name="T0" fmla="+- 0 4268 4268"/>
                                <a:gd name="T1" fmla="*/ T0 w 187"/>
                                <a:gd name="T2" fmla="+- 0 4455 4268"/>
                                <a:gd name="T3" fmla="*/ T2 w 187"/>
                              </a:gdLst>
                              <a:ahLst/>
                              <a:cxnLst>
                                <a:cxn ang="0">
                                  <a:pos x="T1" y="0"/>
                                </a:cxn>
                                <a:cxn ang="0">
                                  <a:pos x="T3" y="0"/>
                                </a:cxn>
                              </a:cxnLst>
                              <a:rect l="0" t="0" r="r" b="b"/>
                              <a:pathLst>
                                <a:path w="187">
                                  <a:moveTo>
                                    <a:pt x="0" y="0"/>
                                  </a:moveTo>
                                  <a:lnTo>
                                    <a:pt x="187"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0" name="Group 304"/>
                        <wpg:cNvGrpSpPr>
                          <a:grpSpLocks/>
                        </wpg:cNvGrpSpPr>
                        <wpg:grpSpPr bwMode="auto">
                          <a:xfrm>
                            <a:off x="4300" y="996"/>
                            <a:ext cx="2" cy="376"/>
                            <a:chOff x="4300" y="996"/>
                            <a:chExt cx="2" cy="376"/>
                          </a:xfrm>
                        </wpg:grpSpPr>
                        <wps:wsp>
                          <wps:cNvPr id="471" name="Freeform 305"/>
                          <wps:cNvSpPr>
                            <a:spLocks/>
                          </wps:cNvSpPr>
                          <wps:spPr bwMode="auto">
                            <a:xfrm>
                              <a:off x="4300" y="996"/>
                              <a:ext cx="2" cy="376"/>
                            </a:xfrm>
                            <a:custGeom>
                              <a:avLst/>
                              <a:gdLst>
                                <a:gd name="T0" fmla="+- 0 996 996"/>
                                <a:gd name="T1" fmla="*/ 996 h 376"/>
                                <a:gd name="T2" fmla="+- 0 1372 996"/>
                                <a:gd name="T3" fmla="*/ 1372 h 376"/>
                              </a:gdLst>
                              <a:ahLst/>
                              <a:cxnLst>
                                <a:cxn ang="0">
                                  <a:pos x="0" y="T1"/>
                                </a:cxn>
                                <a:cxn ang="0">
                                  <a:pos x="0" y="T3"/>
                                </a:cxn>
                              </a:cxnLst>
                              <a:rect l="0" t="0" r="r" b="b"/>
                              <a:pathLst>
                                <a:path h="376">
                                  <a:moveTo>
                                    <a:pt x="0" y="0"/>
                                  </a:moveTo>
                                  <a:lnTo>
                                    <a:pt x="0" y="376"/>
                                  </a:lnTo>
                                </a:path>
                              </a:pathLst>
                            </a:custGeom>
                            <a:noFill/>
                            <a:ln w="41173">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544DFF2" id="Group 138" o:spid="_x0000_s1026" style="position:absolute;margin-left:-.5pt;margin-top:-.5pt;width:596.3pt;height:842.9pt;z-index:-251654656;mso-position-horizontal-relative:page;mso-position-vertical-relative:page" coordorigin="-10,-10" coordsize="11926,1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">
                <v:group id="Group 139" o:spid="_x0000_s1027" style="position:absolute;top:2778;width:2931;height:14060" coordorigin=",2778" coordsize="29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40" o:spid="_x0000_s1028" style="position:absolute;top:2778;width:2931;height:14060;visibility:visible;mso-wrap-style:square;v-text-anchor:top" coordsize="29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" path="m,14060r2931,l2931,,,,,14060xe" fillcolor="#dcddde" stroked="f">
                    <v:path arrowok="t" o:connecttype="custom" o:connectlocs="0,16838;2931,16838;2931,2778;0,2778;0,16838" o:connectangles="0,0,0,0,0"/>
                  </v:shape>
                </v:group>
                <v:group id="Group 141" o:spid="_x0000_s1029" style="position:absolute;left:808;top:7307;width:1355;height:1675" coordorigin="808,7307"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42" o:spid="_x0000_s1030" style="position:absolute;left:808;top:7307;width:1355;height:1675;visibility:visible;mso-wrap-style:square;v-text-anchor:top"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" path="m225,l111,,49,21,8,72,,116,,1564r21,62l71,1666r44,9l1239,1675r67,-20l1346,1605r2,-8l1239,1597,102,1594,85,1581r-7,-21l81,102,94,85r21,-6l235,78,250,68r9,-18l261,23,246,7,225,xe" stroked="f">
                    <v:path arrowok="t" o:connecttype="custom" o:connectlocs="225,7307;111,7307;49,7328;8,7379;0,7423;0,8871;21,8933;71,8973;115,8982;1239,8982;1306,8962;1346,8912;1348,8904;1239,8904;102,8901;85,8888;78,8867;81,7409;94,7392;115,7386;235,7385;250,7375;259,7357;261,7330;246,7314;225,7307" o:connectangles="0,0,0,0,0,0,0,0,0,0,0,0,0,0,0,0,0,0,0,0,0,0,0,0,0,0"/>
                  </v:shape>
                  <v:shape id="Freeform 143" o:spid="_x0000_s1031" style="position:absolute;left:808;top:7307;width:1355;height:1675;visibility:visible;mso-wrap-style:square;v-text-anchor:top"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" path="m1298,1026r-16,14l1276,1061r-3,512l1260,1590r-21,7l1348,1597r4,-14l1354,1560r-1,-509l1344,1037r-18,-10l1298,1026xe" stroked="f">
                    <v:path arrowok="t" o:connecttype="custom" o:connectlocs="1298,8333;1282,8347;1276,8368;1273,8880;1260,8897;1239,8904;1348,8904;1352,8890;1354,8867;1353,8358;1344,8344;1326,8334;1298,8333" o:connectangles="0,0,0,0,0,0,0,0,0,0,0,0,0"/>
                  </v:shape>
                </v:group>
                <v:group id="Group 144" o:spid="_x0000_s1032" style="position:absolute;left:1901;top:7307;width:261;height:260" coordorigin="1901,7307" coordsize="26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45" o:spid="_x0000_s1033" style="position:absolute;left:1901;top:7307;width:261;height:260;visibility:visible;mso-wrap-style:square;v-text-anchor:top" coordsize="26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" path="m146,l26,2,11,11,2,29,,56,15,73r21,6l159,81r17,13l183,116r4,122l201,254r21,6l240,256r16,-14l261,221r,-109l240,50,190,9,168,2,146,xe" stroked="f">
                    <v:path arrowok="t" o:connecttype="custom" o:connectlocs="146,7307;26,7309;11,7318;2,7336;0,7363;15,7380;36,7386;159,7388;176,7401;183,7423;187,7545;201,7561;222,7567;240,7563;256,7549;261,7528;261,7419;240,7357;190,7316;168,7309;146,7307" o:connectangles="0,0,0,0,0,0,0,0,0,0,0,0,0,0,0,0,0,0,0,0,0"/>
                  </v:shape>
                </v:group>
                <v:group id="Group 146" o:spid="_x0000_s1034" style="position:absolute;left:1154;top:7101;width:659;height:445" coordorigin="1154,7101"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147" o:spid="_x0000_s1035" style="position:absolute;left:1154;top:7101;width:659;height:445;visibility:visible;mso-wrap-style:square;v-text-anchor:top"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" path="m315,l255,21,210,65r-18,39l69,104,13,136,,376r5,23l16,418r16,14l52,442r22,3l588,445r61,-31l659,372r,-6l82,366r,-183l240,181r14,-10l265,152r6,-29l281,105,296,90r21,-9l342,78r118,l450,61,405,21,340,1,315,xe" stroked="f">
                    <v:path arrowok="t" o:connecttype="custom" o:connectlocs="315,7101;255,7122;210,7166;192,7205;69,7205;13,7237;0,7477;5,7500;16,7519;32,7533;52,7543;74,7546;588,7546;649,7515;659,7473;659,7467;82,7467;82,7284;240,7282;254,7272;265,7253;271,7224;281,7206;296,7191;317,7182;342,7179;460,7179;450,7162;405,7122;340,7102;315,7101" o:connectangles="0,0,0,0,0,0,0,0,0,0,0,0,0,0,0,0,0,0,0,0,0,0,0,0,0,0,0,0,0,0,0"/>
                  </v:shape>
                  <v:shape id="Freeform 148" o:spid="_x0000_s1036" style="position:absolute;left:1154;top:7101;width:659;height:445;visibility:visible;mso-wrap-style:square;v-text-anchor:top"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" path="m460,78r-118,l360,83r16,11l389,111r10,22l403,160r15,16l439,183r144,l583,366r76,l659,172,627,117,468,96,460,78xe" stroked="f">
                    <v:path arrowok="t" o:connecttype="custom" o:connectlocs="460,7179;342,7179;360,7184;376,7195;389,7212;399,7234;403,7261;418,7277;439,7284;583,7284;583,7467;659,7467;659,7273;627,7218;468,7197;460,7179" o:connectangles="0,0,0,0,0,0,0,0,0,0,0,0,0,0,0,0"/>
                  </v:shape>
                </v:group>
                <v:group id="Group 149" o:spid="_x0000_s1037" style="position:absolute;left:1060;top:8308;width:265;height:2" coordorigin="1060,8308"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150" o:spid="_x0000_s1038" style="position:absolute;left:1060;top:8308;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" path="m,l265,e" filled="f" strokecolor="white" strokeweight="4.1pt">
                    <v:path arrowok="t" o:connecttype="custom" o:connectlocs="0,0;265,0" o:connectangles="0,0"/>
                  </v:shape>
                </v:group>
                <v:group id="Group 151" o:spid="_x0000_s1039" style="position:absolute;left:1099;top:8160;width:2;height:108" coordorigin="1099,816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152" o:spid="_x0000_s1040" style="position:absolute;left:1099;top:816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" path="m,l,108e" filled="f" strokecolor="white" strokeweight="1.42417mm">
                    <v:path arrowok="t" o:connecttype="custom" o:connectlocs="0,8160;0,8268" o:connectangles="0,0"/>
                  </v:shape>
                </v:group>
                <v:group id="Group 153" o:spid="_x0000_s1041" style="position:absolute;left:1060;top:8121;width:265;height:2" coordorigin="1060,8121"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54" o:spid="_x0000_s1042" style="position:absolute;left:1060;top:8121;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" path="m,l265,e" filled="f" strokecolor="white" strokeweight="4pt">
                    <v:path arrowok="t" o:connecttype="custom" o:connectlocs="0,0;265,0" o:connectangles="0,0"/>
                  </v:shape>
                </v:group>
                <v:group id="Group 155" o:spid="_x0000_s1043" style="position:absolute;left:1285;top:8160;width:2;height:108" coordorigin="1285,816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Freeform 156" o:spid="_x0000_s1044" style="position:absolute;left:1285;top:816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" path="m,l,108e" filled="f" strokecolor="white" strokeweight="4.04pt">
                    <v:path arrowok="t" o:connecttype="custom" o:connectlocs="0,8160;0,8268" o:connectangles="0,0"/>
                  </v:shape>
                </v:group>
                <v:group id="Group 157" o:spid="_x0000_s1045" style="position:absolute;left:1444;top:8174;width:239;height:79" coordorigin="1444,8174" coordsize="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Freeform 158" o:spid="_x0000_s1046" style="position:absolute;left:1444;top:8174;width:239;height:79;visibility:visible;mso-wrap-style:square;v-text-anchor:top" coordsize="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" path="m204,l26,1,11,10,2,28,,56,15,72r21,6l204,78r9,-1l228,68,238,50r1,-28l225,6,204,xe" stroked="f">
                    <v:path arrowok="t" o:connecttype="custom" o:connectlocs="204,8174;26,8175;11,8184;2,8202;0,8230;15,8246;36,8252;204,8252;213,8251;228,8242;238,8224;239,8196;225,8180;204,8174" o:connectangles="0,0,0,0,0,0,0,0,0,0,0,0,0,0"/>
                  </v:shape>
                </v:group>
                <v:group id="Group 159" o:spid="_x0000_s1047" style="position:absolute;left:1060;top:8699;width:265;height:2" coordorigin="1060,8699"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160" o:spid="_x0000_s1048" style="position:absolute;left:1060;top:8699;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" path="m,l265,e" filled="f" strokecolor="white" strokeweight="4pt">
                    <v:path arrowok="t" o:connecttype="custom" o:connectlocs="0,0;265,0" o:connectangles="0,0"/>
                  </v:shape>
                </v:group>
                <v:group id="Group 161" o:spid="_x0000_s1049" style="position:absolute;left:1099;top:8552;width:2;height:108" coordorigin="1099,8552"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Freeform 162" o:spid="_x0000_s1050" style="position:absolute;left:1099;top:8552;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" path="m,l,108e" filled="f" strokecolor="white" strokeweight="1.42417mm">
                    <v:path arrowok="t" o:connecttype="custom" o:connectlocs="0,8552;0,8660" o:connectangles="0,0"/>
                  </v:shape>
                </v:group>
                <v:group id="Group 163" o:spid="_x0000_s1051" style="position:absolute;left:1060;top:8513;width:265;height:2" coordorigin="1060,8513"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Freeform 164" o:spid="_x0000_s1052" style="position:absolute;left:1060;top:8513;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" path="m,l265,e" filled="f" strokecolor="white" strokeweight="4pt">
                    <v:path arrowok="t" o:connecttype="custom" o:connectlocs="0,0;265,0" o:connectangles="0,0"/>
                  </v:shape>
                </v:group>
                <v:group id="Group 165" o:spid="_x0000_s1053" style="position:absolute;left:1285;top:8552;width:2;height:108" coordorigin="1285,8552"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Freeform 166" o:spid="_x0000_s1054" style="position:absolute;left:1285;top:8552;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" path="m,l,107e" filled="f" strokecolor="white" strokeweight="4.04pt">
                    <v:path arrowok="t" o:connecttype="custom" o:connectlocs="0,8552;0,8659" o:connectangles="0,0"/>
                  </v:shape>
                </v:group>
                <v:group id="Group 167" o:spid="_x0000_s1055" style="position:absolute;left:1060;top:7917;width:265;height:2" coordorigin="1060,7917"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shape id="Freeform 168" o:spid="_x0000_s1056" style="position:absolute;left:1060;top:7917;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" path="m,l265,e" filled="f" strokecolor="white" strokeweight="4pt">
                    <v:path arrowok="t" o:connecttype="custom" o:connectlocs="0,0;265,0" o:connectangles="0,0"/>
                  </v:shape>
                </v:group>
                <v:group id="Group 169" o:spid="_x0000_s1057" style="position:absolute;left:1099;top:7770;width:2;height:108" coordorigin="1099,777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170" o:spid="_x0000_s1058" style="position:absolute;left:1099;top:777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" path="m,l,108e" filled="f" strokecolor="white" strokeweight="1.42417mm">
                    <v:path arrowok="t" o:connecttype="custom" o:connectlocs="0,7770;0,7878" o:connectangles="0,0"/>
                  </v:shape>
                </v:group>
                <v:group id="Group 171" o:spid="_x0000_s1059" style="position:absolute;left:1060;top:7730;width:265;height:2" coordorigin="1060,7730"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Freeform 172" o:spid="_x0000_s1060" style="position:absolute;left:1060;top:7730;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" path="m,l265,e" filled="f" strokecolor="white" strokeweight="4.1pt">
                    <v:path arrowok="t" o:connecttype="custom" o:connectlocs="0,0;265,0" o:connectangles="0,0"/>
                  </v:shape>
                </v:group>
                <v:group id="Group 173" o:spid="_x0000_s1061" style="position:absolute;left:1285;top:7769;width:2;height:108" coordorigin="1285,7769"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shape id="Freeform 174" o:spid="_x0000_s1062" style="position:absolute;left:1285;top:7769;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" path="m,l,108e" filled="f" strokecolor="white" strokeweight="4.04pt">
                    <v:path arrowok="t" o:connecttype="custom" o:connectlocs="0,7769;0,7877" o:connectangles="0,0"/>
                  </v:shape>
                </v:group>
                <v:group id="Group 175" o:spid="_x0000_s1063" style="position:absolute;left:1442;top:7706;width:465;height:79" coordorigin="1442,7706" coordsize="46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Freeform 176" o:spid="_x0000_s1064" style="position:absolute;left:1442;top:7706;width:465;height:79;visibility:visible;mso-wrap-style:square;v-text-anchor:top" coordsize="46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" path="m429,l26,2,11,11,1,29,,56,14,73r21,6l429,79r10,-1l454,68r9,-18l464,23,450,7,429,xe" stroked="f">
                    <v:path arrowok="t" o:connecttype="custom" o:connectlocs="429,7706;26,7708;11,7717;1,7735;0,7762;14,7779;35,7785;429,7785;439,7784;454,7774;463,7756;464,7729;450,7713;429,7706" o:connectangles="0,0,0,0,0,0,0,0,0,0,0,0,0,0"/>
                  </v:shape>
                </v:group>
                <v:group id="Group 177" o:spid="_x0000_s1065" style="position:absolute;left:1444;top:7859;width:362;height:79" coordorigin="1444,7859" coordsize="36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shape id="Freeform 178" o:spid="_x0000_s1066" style="position:absolute;left:1444;top:7859;width:362;height:79;visibility:visible;mso-wrap-style:square;v-text-anchor:top" coordsize="36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" path="m327,l26,1,11,10,2,28,,56,15,72r21,6l325,78r11,-1l352,67r9,-18l363,22,348,6,327,xe" stroked="f">
                    <v:path arrowok="t" o:connecttype="custom" o:connectlocs="327,7859;26,7860;11,7869;2,7887;0,7915;15,7931;36,7937;325,7937;336,7936;352,7926;361,7908;363,7881;348,7865;327,7859" o:connectangles="0,0,0,0,0,0,0,0,0,0,0,0,0,0"/>
                  </v:shape>
                </v:group>
                <v:group id="Group 179" o:spid="_x0000_s1067" style="position:absolute;left:1615;top:7518;width:847;height:1160" coordorigin="1615,7518"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180" o:spid="_x0000_s1068"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" path="m571,168r-17,5l540,186,54,897r-3,3l49,905r,5l,1119r4,19l17,1152r5,5l30,1160r16,l54,1157r5,-3l227,1036r5,-2l235,1031r-137,l119,939,610,221r2,-17l605,187,589,172r-18,-4xe" stroked="f">
                    <v:path arrowok="t" o:connecttype="custom" o:connectlocs="571,7686;554,7691;540,7704;54,8415;51,8418;49,8423;49,8428;0,8637;4,8656;17,8670;22,8675;30,8678;46,8678;54,8675;59,8672;227,8554;232,8552;235,8549;98,8549;119,8457;610,7739;612,7722;605,7705;589,7690;571,7686" o:connectangles="0,0,0,0,0,0,0,0,0,0,0,0,0,0,0,0,0,0,0,0,0,0,0,0,0"/>
                  </v:shape>
                  <v:shape id="Freeform 181" o:spid="_x0000_s1069"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" path="m684,l667,5,652,18,603,94r-6,8l595,112r2,11l597,133r8,11l702,209,177,979r-79,52l235,1031r3,-5l789,220r5,-8l797,201r-3,-10l794,180r-8,-10l778,165,689,104r5,-8l833,96r-5,-5l702,4,684,xe" stroked="f">
                    <v:path arrowok="t" o:connecttype="custom" o:connectlocs="684,7518;667,7523;652,7536;603,7612;597,7620;595,7630;597,7641;597,7651;605,7662;702,7727;177,8497;98,8549;235,8549;238,8544;789,7738;794,7730;797,7719;794,7709;794,7698;786,7688;778,7683;689,7622;694,7614;833,7614;828,7609;702,7522;684,7518" o:connectangles="0,0,0,0,0,0,0,0,0,0,0,0,0,0,0,0,0,0,0,0,0,0,0,0,0,0,0"/>
                  </v:shape>
                  <v:shape id="Freeform 182" o:spid="_x0000_s1070"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" path="m833,96r-139,l793,162r17,1l827,156r15,-15l846,123r-5,-18l833,96xe" stroked="f">
                    <v:path arrowok="t" o:connecttype="custom" o:connectlocs="833,7614;694,7614;793,7680;810,7681;827,7674;842,7659;846,7641;841,7623;833,7614" o:connectangles="0,0,0,0,0,0,0,0,0"/>
                  </v:shape>
                </v:group>
                <v:group id="Group 183" o:spid="_x0000_s1071" style="position:absolute;width:2935;height:2738" coordsize="2935,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184" o:spid="_x0000_s1072" style="position:absolute;width:2935;height:2738;visibility:visible;mso-wrap-style:square;v-text-anchor:top" coordsize="2935,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" path="m,2738r2935,l2935,,,,,2738xe" fillcolor="#f8971d" stroked="f">
                    <v:path arrowok="t" o:connecttype="custom" o:connectlocs="0,2738;2935,2738;2935,0;0,0;0,2738" o:connectangles="0,0,0,0,0"/>
                  </v:shape>
                </v:group>
                <v:group id="Group 185" o:spid="_x0000_s1073" style="position:absolute;left:2964;width:8942;height:2738" coordorigin="2964" coordsize="8942,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186" o:spid="_x0000_s1074" style="position:absolute;left:2964;width:8942;height:2738;visibility:visible;mso-wrap-style:square;v-text-anchor:top" coordsize="8942,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" path="m,2738r8942,l8942,,,,,2738xe" fillcolor="#005cab" stroked="f">
                    <v:path arrowok="t" o:connecttype="custom" o:connectlocs="0,2738;8942,2738;8942,0;0,0;0,2738" o:connectangles="0,0,0,0,0"/>
                  </v:shape>
                </v:group>
                <v:group id="Group 187" o:spid="_x0000_s1075" style="position:absolute;left:742;top:1216;width:473;height:1040" coordorigin="742,1216"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shape id="Freeform 188" o:spid="_x0000_s1076" style="position:absolute;left:742;top:1216;width:473;height:1040;visibility:visible;mso-wrap-style:square;v-text-anchor:top"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" path="m214,l,,,1040r149,l149,634r85,-1l301,623r55,-24l415,547r33,-54l149,493r,-353l449,140r-6,-14l402,68,354,31,280,5,237,,214,xe" stroked="f">
                    <v:path arrowok="t" o:connecttype="custom" o:connectlocs="214,1216;0,1216;0,2256;149,2256;149,1850;234,1849;301,1839;356,1815;415,1763;448,1709;149,1709;149,1356;449,1356;443,1342;402,1284;354,1247;280,1221;237,1216;214,1216" o:connectangles="0,0,0,0,0,0,0,0,0,0,0,0,0,0,0,0,0,0,0"/>
                  </v:shape>
                  <v:shape id="Freeform 189" o:spid="_x0000_s1077" style="position:absolute;left:742;top:1216;width:473;height:1040;visibility:visible;mso-wrap-style:square;v-text-anchor:top"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" path="m449,140r-300,l231,140r26,4l317,190r15,64l334,308r,37l328,412r-41,65l211,493r237,l466,431r6,-62l474,290r-1,-25l466,197,450,142r-1,-2xe" stroked="f">
                    <v:path arrowok="t" o:connecttype="custom" o:connectlocs="449,1356;149,1356;231,1356;257,1360;317,1406;332,1470;334,1524;334,1561;328,1628;287,1693;211,1709;448,1709;466,1647;472,1585;474,1506;473,1481;466,1413;450,1358;449,1356" o:connectangles="0,0,0,0,0,0,0,0,0,0,0,0,0,0,0,0,0,0,0"/>
                  </v:shape>
                </v:group>
                <v:group id="Group 190" o:spid="_x0000_s1078" style="position:absolute;left:1262;top:1207;width:499;height:1056" coordorigin="1262,1207"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shape id="Freeform 191" o:spid="_x0000_s1079" style="position:absolute;left:1262;top:1207;width:499;height:1056;visibility:visible;mso-wrap-style:square;v-text-anchor:top"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" path="m233,l172,12,115,37,65,77,27,131,5,200,,254,,803r6,63l30,931r39,51l120,1021r59,24l244,1056r22,1l287,1055r60,-16l402,1008r46,-44l480,908r-237,l222,905,170,873,149,803r1,-563l176,178r57,-27l256,149r224,l479,147,445,91,398,48,341,19,277,3,255,1,233,xe" stroked="f">
                    <v:path arrowok="t" o:connecttype="custom" o:connectlocs="233,1207;172,1219;115,1244;65,1284;27,1338;5,1407;0,1461;0,2010;6,2073;30,2138;69,2189;120,2228;179,2252;244,2263;266,2264;287,2262;347,2246;402,2215;448,2171;480,2115;243,2115;222,2112;170,2080;149,2010;150,1447;176,1385;233,1358;256,1356;480,1356;479,1354;445,1298;398,1255;341,1226;277,1210;255,1208;233,1207" o:connectangles="0,0,0,0,0,0,0,0,0,0,0,0,0,0,0,0,0,0,0,0,0,0,0,0,0,0,0,0,0,0,0,0,0,0,0,0"/>
                  </v:shape>
                  <v:shape id="Freeform 192" o:spid="_x0000_s1080" style="position:absolute;left:1262;top:1207;width:499;height:1056;visibility:visible;mso-wrap-style:square;v-text-anchor:top"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" path="m480,149r-224,l277,152r20,7l341,204r9,50l350,817r-27,62l267,906r-24,2l480,908r18,-77l499,803r,-549l499,240r-2,-24l493,192r-6,-24l480,149xe" stroked="f">
                    <v:path arrowok="t" o:connecttype="custom" o:connectlocs="480,1356;256,1356;277,1359;297,1366;341,1411;350,1461;350,2024;323,2086;267,2113;243,2115;480,2115;498,2038;499,2010;499,1461;499,1447;497,1423;493,1399;487,1375;480,1356" o:connectangles="0,0,0,0,0,0,0,0,0,0,0,0,0,0,0,0,0,0,0"/>
                  </v:shape>
                </v:group>
                <v:group id="Group 193" o:spid="_x0000_s1081" style="position:absolute;left:1847;top:2106;width:375;height:150" coordorigin="1847,2106" coordsize="37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v:shape id="Freeform 194" o:spid="_x0000_s1082" style="position:absolute;left:1847;top:2106;width:375;height:150;visibility:visible;mso-wrap-style:square;v-text-anchor:top" coordsize="37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" path="m,150r375,l375,,,,,150xe" stroked="f">
                    <v:path arrowok="t" o:connecttype="custom" o:connectlocs="0,2256;375,2256;375,2106;0,2106;0,2256" o:connectangles="0,0,0,0,0"/>
                  </v:shape>
                </v:group>
                <v:group id="Group 195" o:spid="_x0000_s1083" style="position:absolute;left:1847;top:1216;width:149;height:890" coordorigin="1847,1216" coordsize="14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shape id="Freeform 196" o:spid="_x0000_s1084" style="position:absolute;left:1847;top:1216;width:149;height:890;visibility:visible;mso-wrap-style:square;v-text-anchor:top" coordsize="14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" path="m,890r148,l148,,,,,890xe" stroked="f">
                    <v:path arrowok="t" o:connecttype="custom" o:connectlocs="0,2106;148,2106;148,1216;0,1216;0,2106" o:connectangles="0,0,0,0,0"/>
                  </v:shape>
                </v:group>
                <v:group id="Group 197" o:spid="_x0000_s1085" style="position:absolute;left:2276;top:1216;width:149;height:1040" coordorigin="2276,1216" coordsize="149,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198" o:spid="_x0000_s1086" style="position:absolute;left:2276;top:1216;width:149;height:1040;visibility:visible;mso-wrap-style:square;v-text-anchor:top" coordsize="149,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" path="m,l149,r,1040l,1040,,xe" stroked="f">
                    <v:path arrowok="t" o:connecttype="custom" o:connectlocs="0,1216;149,1216;149,2256;0,2256;0,1216" o:connectangles="0,0,0,0,0"/>
                  </v:shape>
                </v:group>
                <v:group id="Group 199" o:spid="_x0000_s1087" style="position:absolute;left:2504;top:1207;width:444;height:1057" coordorigin="2504,1207"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shape id="Freeform 200" o:spid="_x0000_s1088" style="position:absolute;left:2504;top:1207;width:444;height:1057;visibility:visible;mso-wrap-style:square;v-text-anchor:top"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" path="m234,l173,12,115,37,66,77,28,131,5,200,,254,1,811r11,75l41,948r43,48l137,1030r61,20l263,1057r20,-2l343,1041r54,-29l444,969r,-61l244,908r-21,-3l170,873,149,803r1,-563l177,178r56,-27l256,149r183,l438,82,377,33,320,11,256,1,234,xe" stroked="f">
                    <v:path arrowok="t" o:connecttype="custom" o:connectlocs="234,1207;173,1219;115,1244;66,1284;28,1338;5,1407;0,1461;1,2018;12,2093;41,2155;84,2203;137,2237;198,2257;263,2264;283,2262;343,2248;397,2219;444,2176;444,2115;244,2115;223,2112;170,2080;149,2010;150,1447;177,1385;233,1358;256,1356;439,1356;438,1289;377,1240;320,1218;256,1208;234,1207" o:connectangles="0,0,0,0,0,0,0,0,0,0,0,0,0,0,0,0,0,0,0,0,0,0,0,0,0,0,0,0,0,0,0,0,0"/>
                  </v:shape>
                  <v:shape id="Freeform 201" o:spid="_x0000_s1089" style="position:absolute;left:2504;top:1207;width:444;height:1057;visibility:visible;mso-wrap-style:square;v-text-anchor:top"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" path="m439,149r-183,l278,152r20,7l341,204r10,50l350,817r-26,62l267,906r-23,2l444,908,439,149xe" stroked="f">
                    <v:path arrowok="t" o:connecttype="custom" o:connectlocs="439,1356;256,1356;278,1359;298,1366;341,1411;351,1461;350,2024;324,2086;267,2113;244,2115;444,2115;439,1356" o:connectangles="0,0,0,0,0,0,0,0,0,0,0,0"/>
                  </v:shape>
                </v:group>
                <v:group id="Group 202" o:spid="_x0000_s1090" style="position:absolute;left:2949;top:996;width:2;height:1480" coordorigin="2949,996" coordsize="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203" o:spid="_x0000_s1091" style="position:absolute;left:2949;top:996;width:2;height:1480;visibility:visible;mso-wrap-style:square;v-text-anchor:top" coordsize="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" path="m,l,1480e" filled="f" strokecolor="white" strokeweight=".53553mm">
                    <v:path arrowok="t" o:connecttype="custom" o:connectlocs="0,996;0,2476" o:connectangles="0,0"/>
                  </v:shape>
                </v:group>
                <v:group id="Group 204" o:spid="_x0000_s1092" style="position:absolute;left:3046;top:1924;width:187;height:2" coordorigin="3046,1924"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205" o:spid="_x0000_s1093" style="position:absolute;left:3046;top:1924;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" path="m,l188,e" filled="f" strokecolor="white" strokeweight="3.2pt">
                    <v:path arrowok="t" o:connecttype="custom" o:connectlocs="0,0;188,0" o:connectangles="0,0"/>
                  </v:shape>
                </v:group>
                <v:group id="Group 206" o:spid="_x0000_s1094" style="position:absolute;left:3078;top:1765;width:2;height:128" coordorigin="3078,1765"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07" o:spid="_x0000_s1095" style="position:absolute;left:3078;top:1765;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" path="m,l,128e" filled="f" strokecolor="white" strokeweight="1.1434mm">
                    <v:path arrowok="t" o:connecttype="custom" o:connectlocs="0,1765;0,1893" o:connectangles="0,0"/>
                  </v:shape>
                </v:group>
                <v:group id="Group 208" o:spid="_x0000_s1096" style="position:absolute;left:3046;top:1735;width:171;height:2" coordorigin="3046,1735"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209" o:spid="_x0000_s1097" style="position:absolute;left:3046;top:1735;width:171;height:2;visibility:visible;mso-wrap-style:square;v-text-anchor:top"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" path="m,l172,e" filled="f" strokecolor="white" strokeweight="3.1pt">
                    <v:path arrowok="t" o:connecttype="custom" o:connectlocs="0,0;172,0" o:connectangles="0,0"/>
                  </v:shape>
                </v:group>
                <v:group id="Group 210" o:spid="_x0000_s1098" style="position:absolute;left:3078;top:1577;width:2;height:128" coordorigin="3078,1577"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11" o:spid="_x0000_s1099" style="position:absolute;left:3078;top:1577;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" path="m,l,128e" filled="f" strokecolor="white" strokeweight="1.1434mm">
                    <v:path arrowok="t" o:connecttype="custom" o:connectlocs="0,1577;0,1705" o:connectangles="0,0"/>
                  </v:shape>
                </v:group>
                <v:group id="Group 212" o:spid="_x0000_s1100" style="position:absolute;left:3046;top:1547;width:187;height:2" coordorigin="3046,1547"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213" o:spid="_x0000_s1101" style="position:absolute;left:3046;top:1547;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" path="m,l188,e" filled="f" strokecolor="white" strokeweight="3.1pt">
                    <v:path arrowok="t" o:connecttype="custom" o:connectlocs="0,0;188,0" o:connectangles="0,0"/>
                  </v:shape>
                </v:group>
                <v:group id="Group 214" o:spid="_x0000_s1102" style="position:absolute;left:3274;top:1517;width:225;height:439" coordorigin="3274,1517"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15" o:spid="_x0000_s1103"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" path="m101,l,,,439r63,l63,252r113,l171,231r13,-13l195,203r3,-7l63,196,63,60r137,l194,45,181,29,166,17,148,8,126,2,101,xe" stroked="f">
                    <v:path arrowok="t" o:connecttype="custom" o:connectlocs="101,1517;0,1517;0,1956;63,1956;63,1769;176,1769;171,1748;184,1735;195,1720;198,1713;63,1713;63,1577;200,1577;194,1562;181,1546;166,1534;148,1525;126,1519;101,1517" o:connectangles="0,0,0,0,0,0,0,0,0,0,0,0,0,0,0,0,0,0,0"/>
                  </v:shape>
                  <v:shape id="Freeform 216" o:spid="_x0000_s1104"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" path="m176,252r-75,l159,439r67,l176,252xe" stroked="f">
                    <v:path arrowok="t" o:connecttype="custom" o:connectlocs="176,1769;101,1769;159,1956;226,1956;176,1769" o:connectangles="0,0,0,0,0"/>
                  </v:shape>
                  <v:shape id="Freeform 217" o:spid="_x0000_s1105"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" path="m200,60l63,60r50,1l132,69r11,15l148,106r1,29l147,161r-8,19l124,192r-25,4l198,196r5,-10l208,165r3,-23l212,115,209,88,203,65r-3,-5xe" stroked="f">
                    <v:path arrowok="t" o:connecttype="custom" o:connectlocs="200,1577;63,1577;113,1578;132,1586;143,1601;148,1623;149,1652;147,1678;139,1697;124,1709;99,1713;198,1713;203,1703;208,1682;211,1659;212,1632;209,1605;203,1582;200,1577" o:connectangles="0,0,0,0,0,0,0,0,0,0,0,0,0,0,0,0,0,0,0"/>
                  </v:shape>
                </v:group>
                <v:group id="Group 218" o:spid="_x0000_s1106" style="position:absolute;left:3508;top:1517;width:248;height:439" coordorigin="3508,1517"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219" o:spid="_x0000_s1107"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" path="m151,l98,,,439r63,l82,345r146,l214,286r-121,l123,127r56,l151,xe" stroked="f">
                    <v:path arrowok="t" o:connecttype="custom" o:connectlocs="151,1517;98,1517;0,1956;63,1956;82,1862;228,1862;214,1803;93,1803;123,1644;179,1644;151,1517" o:connectangles="0,0,0,0,0,0,0,0,0,0,0"/>
                  </v:shape>
                  <v:shape id="Freeform 220" o:spid="_x0000_s1108"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" path="m228,345r-61,l186,439r63,l228,345xe" stroked="f">
                    <v:path arrowok="t" o:connecttype="custom" o:connectlocs="228,1862;167,1862;186,1956;249,1956;228,1862" o:connectangles="0,0,0,0,0"/>
                  </v:shape>
                  <v:shape id="Freeform 221" o:spid="_x0000_s1109"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" path="m179,127r-54,l156,286r58,l179,127xe" stroked="f">
                    <v:path arrowok="t" o:connecttype="custom" o:connectlocs="179,1644;125,1644;156,1803;214,1803;179,1644" o:connectangles="0,0,0,0,0"/>
                  </v:shape>
                </v:group>
                <v:group id="Group 222" o:spid="_x0000_s1110" style="position:absolute;left:3787;top:1517;width:203;height:439" coordorigin="3787,1517"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223" o:spid="_x0000_s1111" style="position:absolute;left:3787;top:1517;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" path="m93,l,,,439r97,l161,420r31,-40l63,380,63,60r130,l188,48,176,31,160,18,141,8,119,2,93,xe" stroked="f">
                    <v:path arrowok="t" o:connecttype="custom" o:connectlocs="93,1517;0,1517;0,1956;97,1956;161,1937;192,1897;63,1897;63,1577;193,1577;188,1565;176,1548;160,1535;141,1525;119,1519;93,1517" o:connectangles="0,0,0,0,0,0,0,0,0,0,0,0,0,0,0"/>
                  </v:shape>
                  <v:shape id="Freeform 224" o:spid="_x0000_s1112" style="position:absolute;left:3787;top:1517;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" path="m193,60l63,60r46,1l128,71r10,18l141,114r-2,229l132,364r-16,12l92,380r100,l197,370r5,-24l204,319,202,90,197,68r-4,-8xe" stroked="f">
                    <v:path arrowok="t" o:connecttype="custom" o:connectlocs="193,1577;63,1577;109,1578;128,1588;138,1606;141,1631;139,1860;132,1881;116,1893;92,1897;192,1897;197,1887;202,1863;204,1836;202,1607;197,1585;193,1577" o:connectangles="0,0,0,0,0,0,0,0,0,0,0,0,0,0,0,0,0"/>
                  </v:shape>
                </v:group>
                <v:group id="Group 225" o:spid="_x0000_s1113" style="position:absolute;left:4083;top:1517;width:2;height:439" coordorigin="4083,1517"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shape id="Freeform 226" o:spid="_x0000_s1114" style="position:absolute;left:4083;top:1517;width:2;height:439;visibility:visible;mso-wrap-style:square;v-text-anchor:top"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" path="m,l,439e" filled="f" strokecolor="white" strokeweight="1.1434mm">
                    <v:path arrowok="t" o:connecttype="custom" o:connectlocs="0,1517;0,1956" o:connectangles="0,0"/>
                  </v:shape>
                </v:group>
                <v:group id="Group 227" o:spid="_x0000_s1115" style="position:absolute;left:4172;top:1514;width:203;height:446" coordorigin="4172,1514"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Freeform 228" o:spid="_x0000_s1116"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" path="m97,l34,23,2,78,,101,,355r29,65l86,444r20,2l129,442r53,-36l196,378r-91,l79,377,66,361,63,338r,-227l65,92,74,77,92,69r105,l190,51,178,33,162,19,143,9,121,2,97,xe" stroked="f">
                    <v:path arrowok="t" o:connecttype="custom" o:connectlocs="97,1514;34,1537;2,1592;0,1615;0,1869;29,1934;86,1958;106,1960;129,1956;182,1920;196,1892;105,1892;79,1891;66,1875;63,1852;63,1625;65,1606;74,1591;92,1583;197,1583;190,1565;178,1547;162,1533;143,1523;121,1516;97,1514" o:connectangles="0,0,0,0,0,0,0,0,0,0,0,0,0,0,0,0,0,0,0,0,0,0,0,0,0,0"/>
                  </v:shape>
                  <v:shape id="Freeform 229" o:spid="_x0000_s1117"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" path="m203,317r-63,l136,359r-11,14l105,378r91,l201,366r2,-22l203,317xe" stroked="f">
                    <v:path arrowok="t" o:connecttype="custom" o:connectlocs="203,1831;140,1831;136,1873;125,1887;105,1892;196,1892;201,1880;203,1858;203,1831" o:connectangles="0,0,0,0,0,0,0,0,0"/>
                  </v:shape>
                  <v:shape id="Freeform 230" o:spid="_x0000_s1118"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" path="m197,69r-75,l136,85r4,23l140,129r63,l203,94,198,71r-1,-2xe" stroked="f">
                    <v:path arrowok="t" o:connecttype="custom" o:connectlocs="197,1583;122,1583;136,1599;140,1622;140,1643;203,1643;203,1608;198,1585;197,1583" o:connectangles="0,0,0,0,0,0,0,0,0"/>
                  </v:shape>
                </v:group>
                <v:group id="Group 231" o:spid="_x0000_s1119" style="position:absolute;left:4388;top:1517;width:248;height:439" coordorigin="4388,1517"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232" o:spid="_x0000_s1120"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" path="m151,l98,,,439r63,l82,345r145,l214,286r-121,l123,127r56,l151,xe" stroked="f">
                    <v:path arrowok="t" o:connecttype="custom" o:connectlocs="151,1517;98,1517;0,1956;63,1956;82,1862;227,1862;214,1803;93,1803;123,1644;179,1644;151,1517" o:connectangles="0,0,0,0,0,0,0,0,0,0,0"/>
                  </v:shape>
                  <v:shape id="Freeform 233" o:spid="_x0000_s1121"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" path="m227,345r-60,l186,439r63,l227,345xe" stroked="f">
                    <v:path arrowok="t" o:connecttype="custom" o:connectlocs="227,1862;167,1862;186,1956;249,1956;227,1862" o:connectangles="0,0,0,0,0"/>
                  </v:shape>
                  <v:shape id="Freeform 234" o:spid="_x0000_s1122"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" path="m179,127r-54,l155,286r59,l179,127xe" stroked="f">
                    <v:path arrowok="t" o:connecttype="custom" o:connectlocs="179,1644;125,1644;155,1803;214,1803;179,1644" o:connectangles="0,0,0,0,0"/>
                  </v:shape>
                </v:group>
                <v:group id="Group 235" o:spid="_x0000_s1123" style="position:absolute;left:4706;top:1577;width:2;height:379" coordorigin="4706,157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236" o:spid="_x0000_s1124" style="position:absolute;left:4706;top:157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" path="m,l,379e" filled="f" strokecolor="white" strokeweight="1.1437mm">
                    <v:path arrowok="t" o:connecttype="custom" o:connectlocs="0,1577;0,1956" o:connectangles="0,0"/>
                  </v:shape>
                </v:group>
                <v:group id="Group 237" o:spid="_x0000_s1125" style="position:absolute;left:4602;top:1547;width:208;height:2" coordorigin="4602,154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238" o:spid="_x0000_s1126" style="position:absolute;left:4602;top:154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" path="m,l208,e" filled="f" strokecolor="white" strokeweight="1.0788mm">
                    <v:path arrowok="t" o:connecttype="custom" o:connectlocs="0,0;208,0" o:connectangles="0,0"/>
                  </v:shape>
                </v:group>
                <v:group id="Group 239" o:spid="_x0000_s1127" style="position:absolute;left:4874;top:1517;width:2;height:439" coordorigin="4874,1517"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240" o:spid="_x0000_s1128" style="position:absolute;left:4874;top:1517;width:2;height:439;visibility:visible;mso-wrap-style:square;v-text-anchor:top"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" path="m,l,439e" filled="f" strokecolor="white" strokeweight="1.1437mm">
                    <v:path arrowok="t" o:connecttype="custom" o:connectlocs="0,1517;0,1956" o:connectangles="0,0"/>
                  </v:shape>
                </v:group>
                <v:group id="Group 241" o:spid="_x0000_s1129" style="position:absolute;left:4962;top:1514;width:211;height:445" coordorigin="4962,1514"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Freeform 242" o:spid="_x0000_s1130" style="position:absolute;left:4962;top:1514;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" path="m95,l38,23,3,80,,106,2,361r32,57l93,443r23,2l137,441r52,-34l202,382r-98,l84,377,69,363,63,338r,-235l70,80,86,67r21,-5l203,62r-1,-1l160,15,118,1,95,xe" stroked="f">
                    <v:path arrowok="t" o:connecttype="custom" o:connectlocs="95,1514;38,1537;3,1594;0,1620;2,1875;34,1932;93,1957;116,1959;137,1955;189,1921;202,1896;104,1896;84,1891;69,1877;63,1852;63,1617;70,1594;86,1581;107,1576;203,1576;202,1575;160,1529;118,1515;95,1514" o:connectangles="0,0,0,0,0,0,0,0,0,0,0,0,0,0,0,0,0,0,0,0,0,0,0,0"/>
                  </v:shape>
                  <v:shape id="Freeform 243" o:spid="_x0000_s1131" style="position:absolute;left:4962;top:1514;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" path="m203,62r-96,l128,67r15,15l148,106r,236l141,365r-15,13l104,382r98,l208,365r3,-27l209,83,203,62xe" stroked="f">
                    <v:path arrowok="t" o:connecttype="custom" o:connectlocs="203,1576;107,1576;128,1581;143,1596;148,1620;148,1856;141,1879;126,1892;104,1896;202,1896;208,1879;211,1852;209,1597;203,1576" o:connectangles="0,0,0,0,0,0,0,0,0,0,0,0,0,0"/>
                  </v:shape>
                </v:group>
                <v:group id="Group 244" o:spid="_x0000_s1132" style="position:absolute;left:5226;top:1517;width:219;height:439" coordorigin="5226,1517"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Freeform 245" o:spid="_x0000_s1133"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" path="m60,l,,,439r63,l63,175r60,l60,xe" stroked="f">
                    <v:path arrowok="t" o:connecttype="custom" o:connectlocs="60,1517;0,1517;0,1956;63,1956;63,1692;123,1692;60,1517" o:connectangles="0,0,0,0,0,0,0"/>
                  </v:shape>
                  <v:shape id="Freeform 246" o:spid="_x0000_s1134"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" path="m123,175r-59,l160,439r59,l219,264r-64,l123,175xe" stroked="f">
                    <v:path arrowok="t" o:connecttype="custom" o:connectlocs="123,1692;64,1692;160,1956;219,1956;219,1781;155,1781;123,1692" o:connectangles="0,0,0,0,0,0,0"/>
                  </v:shape>
                  <v:shape id="Freeform 247" o:spid="_x0000_s1135"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" path="m219,l157,r,264l219,264,219,xe" stroked="f">
                    <v:path arrowok="t" o:connecttype="custom" o:connectlocs="219,1517;157,1517;157,1781;219,1781;219,1517" o:connectangles="0,0,0,0,0"/>
                  </v:shape>
                </v:group>
                <v:group id="Group 248" o:spid="_x0000_s1136" style="position:absolute;left:3078;top:2038;width:2;height:438" coordorigin="3078,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shape id="Freeform 249" o:spid="_x0000_s1137" style="position:absolute;left:3078;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" path="m,l,438e" filled="f" strokecolor="#f8971d" strokeweight="3.24pt">
                    <v:path arrowok="t" o:connecttype="custom" o:connectlocs="0,2038;0,2476" o:connectangles="0,0"/>
                  </v:shape>
                </v:group>
                <v:group id="Group 250" o:spid="_x0000_s1138" style="position:absolute;left:3168;top:2038;width:219;height:438" coordorigin="3168,2038"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Freeform 251" o:spid="_x0000_s1139"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" path="m60,l,,,438r62,l62,175r61,l60,xe" fillcolor="#f8971d" stroked="f">
                    <v:path arrowok="t" o:connecttype="custom" o:connectlocs="60,2038;0,2038;0,2476;62,2476;62,2213;123,2213;60,2038" o:connectangles="0,0,0,0,0,0,0"/>
                  </v:shape>
                  <v:shape id="Freeform 252" o:spid="_x0000_s1140"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" path="m123,175r-59,l160,438r59,l219,264r-64,l123,175xe" fillcolor="#f8971d" stroked="f">
                    <v:path arrowok="t" o:connecttype="custom" o:connectlocs="123,2213;64,2213;160,2476;219,2476;219,2302;155,2302;123,2213" o:connectangles="0,0,0,0,0,0,0"/>
                  </v:shape>
                  <v:shape id="Freeform 253" o:spid="_x0000_s1141"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" path="m219,l156,r,264l219,264,219,xe" fillcolor="#f8971d" stroked="f">
                    <v:path arrowok="t" o:connecttype="custom" o:connectlocs="219,2038;156,2038;156,2302;219,2302;219,2038" o:connectangles="0,0,0,0,0"/>
                  </v:shape>
                </v:group>
                <v:group id="Group 254" o:spid="_x0000_s1142" style="position:absolute;left:3477;top:2038;width:2;height:438" coordorigin="3477,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shape id="Freeform 255" o:spid="_x0000_s1143" style="position:absolute;left:3477;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" path="m,l,438e" filled="f" strokecolor="#f8971d" strokeweight="3.24pt">
                    <v:path arrowok="t" o:connecttype="custom" o:connectlocs="0,2038;0,2476" o:connectangles="0,0"/>
                  </v:shape>
                </v:group>
                <v:group id="Group 256" o:spid="_x0000_s1144" style="position:absolute;left:3642;top:2097;width:2;height:379" coordorigin="3642,209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">
                  <v:shape id="Freeform 257" o:spid="_x0000_s1145" style="position:absolute;left:3642;top:209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" path="m,l,379e" filled="f" strokecolor="#f8971d" strokeweight="3.24pt">
                    <v:path arrowok="t" o:connecttype="custom" o:connectlocs="0,2097;0,2476" o:connectangles="0,0"/>
                  </v:shape>
                </v:group>
                <v:group id="Group 258" o:spid="_x0000_s1146" style="position:absolute;left:3538;top:2067;width:208;height:2" coordorigin="3538,206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shape id="Freeform 259" o:spid="_x0000_s1147" style="position:absolute;left:3538;top:206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" path="m,l208,e" filled="f" strokecolor="#f8971d" strokeweight="1.0774mm">
                    <v:path arrowok="t" o:connecttype="custom" o:connectlocs="0,0;208,0" o:connectangles="0,0"/>
                  </v:shape>
                </v:group>
                <v:group id="Group 260" o:spid="_x0000_s1148" style="position:absolute;left:3807;top:2038;width:2;height:438" coordorigin="3807,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Freeform 261" o:spid="_x0000_s1149" style="position:absolute;left:3807;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" path="m,l,438e" filled="f" strokecolor="#f8971d" strokeweight="3.24pt">
                    <v:path arrowok="t" o:connecttype="custom" o:connectlocs="0,2038;0,2476" o:connectangles="0,0"/>
                  </v:shape>
                </v:group>
                <v:group id="Group 262" o:spid="_x0000_s1150" style="position:absolute;left:4189;top:2097;width:2;height:379" coordorigin="4189,209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shape id="Freeform 263" o:spid="_x0000_s1151" style="position:absolute;left:4189;top:209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" path="m,l,379e" filled="f" strokecolor="#f8971d" strokeweight="3.24pt">
                    <v:path arrowok="t" o:connecttype="custom" o:connectlocs="0,2097;0,2476" o:connectangles="0,0"/>
                  </v:shape>
                </v:group>
                <v:group id="Group 264" o:spid="_x0000_s1152" style="position:absolute;left:4084;top:2067;width:208;height:2" coordorigin="4084,206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shape id="Freeform 265" o:spid="_x0000_s1153" style="position:absolute;left:4084;top:206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" path="m,l209,e" filled="f" strokecolor="#f8971d" strokeweight="1.0774mm">
                    <v:path arrowok="t" o:connecttype="custom" o:connectlocs="0,0;209,0" o:connectangles="0,0"/>
                  </v:shape>
                </v:group>
                <v:group id="Group 266" o:spid="_x0000_s1154" style="position:absolute;left:4354;top:2038;width:2;height:438" coordorigin="4354,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shape id="Freeform 267" o:spid="_x0000_s1155" style="position:absolute;left:4354;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" path="m,l,438e" filled="f" strokecolor="#f8971d" strokeweight="1.1434mm">
                    <v:path arrowok="t" o:connecttype="custom" o:connectlocs="0,2038;0,2476" o:connectangles="0,0"/>
                  </v:shape>
                </v:group>
                <v:group id="Group 268" o:spid="_x0000_s1156" style="position:absolute;left:4424;top:2038;width:235;height:438" coordorigin="4424,2038"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shape id="Freeform 269" o:spid="_x0000_s1157" style="position:absolute;left:4424;top:2038;width:235;height:438;visibility:visible;mso-wrap-style:square;v-text-anchor:top"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" path="m67,l,,90,438r55,l172,306r-55,l67,xe" fillcolor="#f8971d" stroked="f">
                    <v:path arrowok="t" o:connecttype="custom" o:connectlocs="67,2038;0,2038;90,2476;145,2476;172,2344;117,2344;67,2038" o:connectangles="0,0,0,0,0,0,0"/>
                  </v:shape>
                  <v:shape id="Freeform 270" o:spid="_x0000_s1158" style="position:absolute;left:4424;top:2038;width:235;height:438;visibility:visible;mso-wrap-style:square;v-text-anchor:top"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" path="m235,l168,,118,306r54,l235,xe" fillcolor="#f8971d" stroked="f">
                    <v:path arrowok="t" o:connecttype="custom" o:connectlocs="235,2038;168,2038;118,2344;172,2344;235,2038" o:connectangles="0,0,0,0,0"/>
                  </v:shape>
                </v:group>
                <v:group id="Group 271" o:spid="_x0000_s1159" style="position:absolute;left:4697;top:2445;width:187;height:2" coordorigin="4697,2445"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272" o:spid="_x0000_s1160" style="position:absolute;left:4697;top:2445;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" path="m,l187,e" filled="f" strokecolor="#f8971d" strokeweight="3.2pt">
                    <v:path arrowok="t" o:connecttype="custom" o:connectlocs="0,0;187,0" o:connectangles="0,0"/>
                  </v:shape>
                </v:group>
                <v:group id="Group 273" o:spid="_x0000_s1161" style="position:absolute;left:4728;top:2098;width:2;height:316" coordorigin="4728,2098" coordsize="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274" o:spid="_x0000_s1162" style="position:absolute;left:4728;top:2098;width:2;height:316;visibility:visible;mso-wrap-style:square;v-text-anchor:top" coordsize="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" path="m,l,316e" filled="f" strokecolor="#f8971d" strokeweight="3.24pt">
                    <v:path arrowok="t" o:connecttype="custom" o:connectlocs="0,2098;0,2414" o:connectangles="0,0"/>
                  </v:shape>
                </v:group>
                <v:group id="Group 275" o:spid="_x0000_s1163" style="position:absolute;left:4697;top:2255;width:171;height:2" coordorigin="4697,2255"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276" o:spid="_x0000_s1164" style="position:absolute;left:4697;top:2255;width:171;height:2;visibility:visible;mso-wrap-style:square;v-text-anchor:top"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" path="m,l171,e" filled="f" strokecolor="#f8971d" strokeweight="3pt">
                    <v:path arrowok="t" o:connecttype="custom" o:connectlocs="0,0;171,0" o:connectangles="0,0"/>
                  </v:shape>
                </v:group>
                <v:group id="Group 277" o:spid="_x0000_s1165" style="position:absolute;left:4697;top:2068;width:187;height:2" coordorigin="4697,2068"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278" o:spid="_x0000_s1166" style="position:absolute;left:4697;top:2068;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" path="m,l187,e" filled="f" strokecolor="#f8971d" strokeweight="3.1pt">
                    <v:path arrowok="t" o:connecttype="custom" o:connectlocs="0,0;187,0" o:connectangles="0,0"/>
                  </v:shape>
                </v:group>
                <v:group id="Group 279" o:spid="_x0000_s1167" style="position:absolute;left:3871;top:2038;width:248;height:438" coordorigin="3871,2038"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280" o:spid="_x0000_s1168"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" path="m150,l98,,,438r63,l81,344r146,l214,285r-122,l123,126r55,l150,xe" fillcolor="#f8971d" stroked="f">
                    <v:path arrowok="t" o:connecttype="custom" o:connectlocs="150,2038;98,2038;0,2476;63,2476;81,2382;227,2382;214,2323;92,2323;123,2164;178,2164;150,2038" o:connectangles="0,0,0,0,0,0,0,0,0,0,0"/>
                  </v:shape>
                  <v:shape id="Freeform 281" o:spid="_x0000_s1169"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" path="m227,344r-60,l185,438r63,l227,344xe" fillcolor="#f8971d" stroked="f">
                    <v:path arrowok="t" o:connecttype="custom" o:connectlocs="227,2382;167,2382;185,2476;248,2476;227,2382" o:connectangles="0,0,0,0,0"/>
                  </v:shape>
                  <v:shape id="Freeform 282" o:spid="_x0000_s1170"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" path="m178,126r-54,l155,285r59,l178,126xe" fillcolor="#f8971d" stroked="f">
                    <v:path arrowok="t" o:connecttype="custom" o:connectlocs="178,2164;124,2164;155,2323;214,2323;178,2164" o:connectangles="0,0,0,0,0"/>
                  </v:shape>
                </v:group>
                <v:group id="Group 283" o:spid="_x0000_s1171" style="position:absolute;left:3047;top:993;width:210;height:445" coordorigin="3047,993"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284" o:spid="_x0000_s1172"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" path="m94,l37,23,2,80,,129,1,362r32,56l92,444r23,1l135,441r53,-34l201,383r-98,l83,378,68,363,62,339r,-236l69,80,85,67r21,-4l202,63r-1,-2l159,15,117,2,94,xe" fillcolor="#f8971d" stroked="f">
                    <v:path arrowok="t" o:connecttype="custom" o:connectlocs="94,993;37,1016;2,1073;0,1122;1,1355;33,1411;92,1437;115,1438;135,1434;188,1400;201,1376;103,1376;83,1371;68,1356;62,1332;62,1096;69,1073;85,1060;106,1056;202,1056;201,1054;159,1008;117,995;94,993" o:connectangles="0,0,0,0,0,0,0,0,0,0,0,0,0,0,0,0,0,0,0,0,0,0,0,0"/>
                  </v:shape>
                  <v:shape id="Freeform 285" o:spid="_x0000_s1173"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" path="m210,201r-113,l97,256r50,l147,342r-7,23l125,379r-22,4l201,383r6,-18l210,339r,-138xe" fillcolor="#f8971d" stroked="f">
                    <v:path arrowok="t" o:connecttype="custom" o:connectlocs="210,1194;97,1194;97,1249;147,1249;147,1335;140,1358;125,1372;103,1376;201,1376;207,1358;210,1332;210,1194" o:connectangles="0,0,0,0,0,0,0,0,0,0,0,0"/>
                  </v:shape>
                  <v:shape id="Freeform 286" o:spid="_x0000_s1174"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" path="m202,63r-96,l127,68r15,15l147,107r,22l210,129,208,84,202,63xe" fillcolor="#f8971d" stroked="f">
                    <v:path arrowok="t" o:connecttype="custom" o:connectlocs="202,1056;106,1056;127,1061;142,1076;147,1100;147,1122;210,1122;208,1077;202,1056" o:connectangles="0,0,0,0,0,0,0,0,0"/>
                  </v:shape>
                </v:group>
                <v:group id="Group 287" o:spid="_x0000_s1175" style="position:absolute;left:3312;top:1403;width:168;height:2" coordorigin="3312,1403" coordsize="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288" o:spid="_x0000_s1176" style="position:absolute;left:3312;top:1403;width:168;height:2;visibility:visible;mso-wrap-style:square;v-text-anchor:top" coordsize="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" path="m,l168,e" filled="f" strokecolor="#f8971d" strokeweight="3.2pt">
                    <v:path arrowok="t" o:connecttype="custom" o:connectlocs="0,0;168,0" o:connectangles="0,0"/>
                  </v:shape>
                </v:group>
                <v:group id="Group 289" o:spid="_x0000_s1177" style="position:absolute;left:3344;top:996;width:2;height:376" coordorigin="3344,996"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290" o:spid="_x0000_s1178" style="position:absolute;left:3344;top:996;width:2;height:376;visibility:visible;mso-wrap-style:square;v-text-anchor:top"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" path="m,l,376e" filled="f" strokecolor="#f8971d" strokeweight="1.1434mm">
                    <v:path arrowok="t" o:connecttype="custom" o:connectlocs="0,996;0,1372" o:connectangles="0,0"/>
                  </v:shape>
                </v:group>
                <v:group id="Group 291" o:spid="_x0000_s1179" style="position:absolute;left:3503;top:993;width:211;height:445" coordorigin="3503,993"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shape id="Freeform 292" o:spid="_x0000_s1180" style="position:absolute;left:3503;top:993;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" path="m95,l37,23,3,80,,107,2,362r32,56l93,444r23,1l136,441r52,-34l202,383r-99,l83,378,68,363,63,339r,-236l70,80,85,67r22,-4l202,63r,-2l159,15,118,2,95,xe" fillcolor="#f8971d" stroked="f">
                    <v:path arrowok="t" o:connecttype="custom" o:connectlocs="95,993;37,1016;3,1073;0,1100;2,1355;34,1411;93,1437;116,1438;136,1434;188,1400;202,1376;103,1376;83,1371;68,1356;63,1332;63,1096;70,1073;85,1060;107,1056;202,1056;202,1054;159,1008;118,995;95,993" o:connectangles="0,0,0,0,0,0,0,0,0,0,0,0,0,0,0,0,0,0,0,0,0,0,0,0"/>
                  </v:shape>
                  <v:shape id="Freeform 293" o:spid="_x0000_s1181" style="position:absolute;left:3503;top:993;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" path="m202,63r-95,l127,68r15,15l148,107r-1,235l141,365r-16,14l103,383r99,l208,365r2,-26l208,84,202,63xe" fillcolor="#f8971d" stroked="f">
                    <v:path arrowok="t" o:connecttype="custom" o:connectlocs="202,1056;107,1056;127,1061;142,1076;148,1100;147,1335;141,1358;125,1372;103,1376;202,1376;208,1358;210,1332;208,1077;202,1056" o:connectangles="0,0,0,0,0,0,0,0,0,0,0,0,0,0"/>
                  </v:shape>
                </v:group>
                <v:group id="Group 294" o:spid="_x0000_s1182" style="position:absolute;left:3769;top:996;width:203;height:439" coordorigin="3769,996"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295" o:spid="_x0000_s1183"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" path="m92,l,,,439r96,l163,419r31,-43l63,376r,-140l192,236r-2,-5l181,215,170,202r14,-13l190,180r-127,l63,60r130,l190,53,179,36,164,21,144,10,120,3,92,xe" fillcolor="#f8971d" stroked="f">
                    <v:path arrowok="t" o:connecttype="custom" o:connectlocs="92,996;0,996;0,1435;96,1435;163,1415;194,1372;63,1372;63,1232;192,1232;190,1227;181,1211;170,1198;184,1185;190,1176;63,1176;63,1056;193,1056;190,1049;179,1032;164,1017;144,1006;120,999;92,996" o:connectangles="0,0,0,0,0,0,0,0,0,0,0,0,0,0,0,0,0,0,0,0,0,0,0"/>
                  </v:shape>
                  <v:shape id="Freeform 296" o:spid="_x0000_s1184"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" path="m192,236r-129,l112,238r16,9l138,263r5,23l144,318r-3,24l133,360r-16,12l90,376r104,l197,368r5,-23l203,320r-1,-49l197,249r-5,-13xe" fillcolor="#f8971d" stroked="f">
                    <v:path arrowok="t" o:connecttype="custom" o:connectlocs="192,1232;63,1232;112,1234;128,1243;138,1259;143,1282;144,1314;141,1338;133,1356;117,1368;90,1372;194,1372;197,1364;202,1341;203,1316;202,1267;197,1245;192,1232" o:connectangles="0,0,0,0,0,0,0,0,0,0,0,0,0,0,0,0,0,0"/>
                  </v:shape>
                  <v:shape id="Freeform 297" o:spid="_x0000_s1185"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" path="m193,60l63,60r29,l116,64r17,12l141,95r3,26l141,146r-8,19l117,176r-26,4l190,180r5,-6l201,154r2,-27l202,93,198,72,193,60xe" fillcolor="#f8971d" stroked="f">
                    <v:path arrowok="t" o:connecttype="custom" o:connectlocs="193,1056;63,1056;92,1056;116,1060;133,1072;141,1091;144,1117;141,1142;133,1161;117,1172;91,1176;190,1176;195,1170;201,1150;203,1123;202,1089;198,1068;193,1056" o:connectangles="0,0,0,0,0,0,0,0,0,0,0,0,0,0,0,0,0,0"/>
                  </v:shape>
                </v:group>
                <v:group id="Group 298" o:spid="_x0000_s1186" style="position:absolute;left:3989;top:996;width:248;height:439" coordorigin="3989,996"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Freeform 299" o:spid="_x0000_s1187"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" path="m150,l98,,,439r63,l81,345r146,l214,286r-121,l123,127r56,l150,xe" fillcolor="#f8971d" stroked="f">
                    <v:path arrowok="t" o:connecttype="custom" o:connectlocs="150,996;98,996;0,1435;63,1435;81,1341;227,1341;214,1282;93,1282;123,1123;179,1123;150,996" o:connectangles="0,0,0,0,0,0,0,0,0,0,0"/>
                  </v:shape>
                  <v:shape id="Freeform 300" o:spid="_x0000_s1188"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" path="m227,345r-60,l186,439r62,l227,345xe" fillcolor="#f8971d" stroked="f">
                    <v:path arrowok="t" o:connecttype="custom" o:connectlocs="227,1341;167,1341;186,1435;248,1435;227,1341" o:connectangles="0,0,0,0,0"/>
                  </v:shape>
                  <v:shape id="Freeform 301" o:spid="_x0000_s1189"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" path="m179,127r-54,l155,286r59,l179,127xe" fillcolor="#f8971d" stroked="f">
                    <v:path arrowok="t" o:connecttype="custom" o:connectlocs="179,1123;125,1123;155,1282;214,1282;179,1123" o:connectangles="0,0,0,0,0"/>
                  </v:shape>
                </v:group>
                <v:group id="Group 302" o:spid="_x0000_s1190" style="position:absolute;left:4268;top:1403;width:187;height:2" coordorigin="4268,1403"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shape id="Freeform 303" o:spid="_x0000_s1191" style="position:absolute;left:4268;top:1403;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" path="m,l187,e" filled="f" strokecolor="#f8971d" strokeweight="3.2pt">
                    <v:path arrowok="t" o:connecttype="custom" o:connectlocs="0,0;187,0" o:connectangles="0,0"/>
                  </v:shape>
                </v:group>
                <v:group id="Group 304" o:spid="_x0000_s1192" style="position:absolute;left:4300;top:996;width:2;height:376" coordorigin="4300,996"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305" o:spid="_x0000_s1193" style="position:absolute;left:4300;top:996;width:2;height:376;visibility:visible;mso-wrap-style:square;v-text-anchor:top"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" path="m,l,376e" filled="f" strokecolor="#f8971d" strokeweight="1.1437mm">
                    <v:path arrowok="t" o:connecttype="custom" o:connectlocs="0,996;0,1372" o:connectangles="0,0"/>
                  </v:shape>
                </v:group>
                <w10:wrap anchorx="page" anchory="page"/>
              </v:group>
            </w:pict>
          </mc:Fallback>
        </mc:AlternateContent>
      </w:r>
    </w:p>
    <w:p w14:paraId="36C54BCB" w14:textId="77777777" w:rsidR="00E91552" w:rsidRPr="00B45075" w:rsidRDefault="00E91552">
      <w:pPr>
        <w:spacing w:line="200" w:lineRule="exact"/>
        <w:rPr>
          <w:rFonts w:ascii="Arial" w:hAnsi="Arial" w:cs="Arial"/>
          <w:sz w:val="20"/>
          <w:szCs w:val="20"/>
        </w:rPr>
      </w:pPr>
    </w:p>
    <w:p w14:paraId="49F97287" w14:textId="77777777" w:rsidR="00E91552" w:rsidRPr="00B45075" w:rsidRDefault="00E91552">
      <w:pPr>
        <w:spacing w:line="200" w:lineRule="exact"/>
        <w:rPr>
          <w:rFonts w:ascii="Arial" w:hAnsi="Arial" w:cs="Arial"/>
          <w:sz w:val="20"/>
          <w:szCs w:val="20"/>
        </w:rPr>
      </w:pPr>
    </w:p>
    <w:p w14:paraId="01AB7F56" w14:textId="77777777" w:rsidR="00E91552" w:rsidRPr="00B45075" w:rsidRDefault="00E91552">
      <w:pPr>
        <w:spacing w:line="200" w:lineRule="exact"/>
        <w:rPr>
          <w:rFonts w:ascii="Arial" w:hAnsi="Arial" w:cs="Arial"/>
          <w:sz w:val="20"/>
          <w:szCs w:val="20"/>
        </w:rPr>
      </w:pPr>
    </w:p>
    <w:p w14:paraId="2B40B500" w14:textId="77777777" w:rsidR="00E91552" w:rsidRPr="00B45075" w:rsidRDefault="00E91552">
      <w:pPr>
        <w:spacing w:line="200" w:lineRule="exact"/>
        <w:rPr>
          <w:rFonts w:ascii="Arial" w:hAnsi="Arial" w:cs="Arial"/>
          <w:sz w:val="20"/>
          <w:szCs w:val="20"/>
        </w:rPr>
      </w:pPr>
    </w:p>
    <w:p w14:paraId="6C6C81AA" w14:textId="77777777" w:rsidR="00E91552" w:rsidRPr="00B45075" w:rsidRDefault="00E91552">
      <w:pPr>
        <w:spacing w:line="200" w:lineRule="exact"/>
        <w:rPr>
          <w:rFonts w:ascii="Arial" w:hAnsi="Arial" w:cs="Arial"/>
          <w:sz w:val="20"/>
          <w:szCs w:val="20"/>
        </w:rPr>
      </w:pPr>
    </w:p>
    <w:p w14:paraId="19B73E3D" w14:textId="77777777" w:rsidR="00E91552" w:rsidRPr="00B45075" w:rsidRDefault="00E91552">
      <w:pPr>
        <w:spacing w:line="200" w:lineRule="exact"/>
        <w:rPr>
          <w:rFonts w:ascii="Arial" w:hAnsi="Arial" w:cs="Arial"/>
          <w:sz w:val="20"/>
          <w:szCs w:val="20"/>
        </w:rPr>
      </w:pPr>
    </w:p>
    <w:p w14:paraId="25DB57CB" w14:textId="77777777" w:rsidR="00E91552" w:rsidRPr="00B45075" w:rsidRDefault="00E91552">
      <w:pPr>
        <w:spacing w:line="200" w:lineRule="exact"/>
        <w:rPr>
          <w:rFonts w:ascii="Arial" w:hAnsi="Arial" w:cs="Arial"/>
          <w:sz w:val="20"/>
          <w:szCs w:val="20"/>
        </w:rPr>
      </w:pPr>
    </w:p>
    <w:p w14:paraId="6AC3D1F9" w14:textId="77777777" w:rsidR="00E91552" w:rsidRPr="00B45075" w:rsidRDefault="00E91552">
      <w:pPr>
        <w:spacing w:line="200" w:lineRule="exact"/>
        <w:rPr>
          <w:rFonts w:ascii="Arial" w:hAnsi="Arial" w:cs="Arial"/>
          <w:sz w:val="20"/>
          <w:szCs w:val="20"/>
        </w:rPr>
      </w:pPr>
    </w:p>
    <w:p w14:paraId="755B2561" w14:textId="77777777" w:rsidR="00E91552" w:rsidRPr="00B45075" w:rsidRDefault="00E91552">
      <w:pPr>
        <w:spacing w:line="200" w:lineRule="exact"/>
        <w:rPr>
          <w:rFonts w:ascii="Arial" w:hAnsi="Arial" w:cs="Arial"/>
          <w:sz w:val="20"/>
          <w:szCs w:val="20"/>
        </w:rPr>
      </w:pPr>
    </w:p>
    <w:p w14:paraId="44B5F7F8" w14:textId="77777777" w:rsidR="00E91552" w:rsidRPr="00B45075" w:rsidRDefault="00E91552">
      <w:pPr>
        <w:spacing w:line="200" w:lineRule="exact"/>
        <w:rPr>
          <w:rFonts w:ascii="Arial" w:hAnsi="Arial" w:cs="Arial"/>
          <w:sz w:val="20"/>
          <w:szCs w:val="20"/>
        </w:rPr>
      </w:pPr>
    </w:p>
    <w:p w14:paraId="13F6B725" w14:textId="77777777" w:rsidR="00E91552" w:rsidRPr="00B45075" w:rsidRDefault="00E91552">
      <w:pPr>
        <w:spacing w:line="200" w:lineRule="exact"/>
        <w:rPr>
          <w:rFonts w:ascii="Arial" w:hAnsi="Arial" w:cs="Arial"/>
          <w:sz w:val="20"/>
          <w:szCs w:val="20"/>
        </w:rPr>
      </w:pPr>
    </w:p>
    <w:p w14:paraId="7ADCB5F1" w14:textId="77777777" w:rsidR="00E91552" w:rsidRPr="00B45075" w:rsidRDefault="00E91552">
      <w:pPr>
        <w:spacing w:line="200" w:lineRule="exact"/>
        <w:rPr>
          <w:rFonts w:ascii="Arial" w:hAnsi="Arial" w:cs="Arial"/>
          <w:sz w:val="20"/>
          <w:szCs w:val="20"/>
        </w:rPr>
      </w:pPr>
    </w:p>
    <w:p w14:paraId="003CE4E7" w14:textId="77777777" w:rsidR="00E91552" w:rsidRPr="00B45075" w:rsidRDefault="00E91552">
      <w:pPr>
        <w:spacing w:line="200" w:lineRule="exact"/>
        <w:rPr>
          <w:rFonts w:ascii="Arial" w:hAnsi="Arial" w:cs="Arial"/>
          <w:sz w:val="20"/>
          <w:szCs w:val="20"/>
        </w:rPr>
      </w:pPr>
    </w:p>
    <w:p w14:paraId="3B261942" w14:textId="77777777" w:rsidR="00E91552" w:rsidRPr="00B45075" w:rsidRDefault="00E91552">
      <w:pPr>
        <w:spacing w:line="200" w:lineRule="exact"/>
        <w:rPr>
          <w:rFonts w:ascii="Arial" w:hAnsi="Arial" w:cs="Arial"/>
          <w:sz w:val="20"/>
          <w:szCs w:val="20"/>
        </w:rPr>
      </w:pPr>
    </w:p>
    <w:p w14:paraId="3FA3BA51" w14:textId="77777777" w:rsidR="00E91552" w:rsidRPr="00B45075" w:rsidRDefault="00E91552">
      <w:pPr>
        <w:spacing w:line="200" w:lineRule="exact"/>
        <w:rPr>
          <w:rFonts w:ascii="Arial" w:hAnsi="Arial" w:cs="Arial"/>
          <w:sz w:val="20"/>
          <w:szCs w:val="20"/>
        </w:rPr>
      </w:pPr>
    </w:p>
    <w:p w14:paraId="072F8647" w14:textId="77777777" w:rsidR="00E91552" w:rsidRPr="00B45075" w:rsidRDefault="00E91552">
      <w:pPr>
        <w:spacing w:line="200" w:lineRule="exact"/>
        <w:rPr>
          <w:rFonts w:ascii="Arial" w:hAnsi="Arial" w:cs="Arial"/>
          <w:sz w:val="20"/>
          <w:szCs w:val="20"/>
        </w:rPr>
      </w:pPr>
    </w:p>
    <w:p w14:paraId="4B1FC637" w14:textId="5345BE6F" w:rsidR="00E91552" w:rsidRPr="00B45075" w:rsidRDefault="00B409A2">
      <w:pPr>
        <w:spacing w:before="22" w:line="251" w:lineRule="auto"/>
        <w:ind w:left="1441" w:right="117"/>
        <w:rPr>
          <w:rFonts w:ascii="Arial" w:eastAsia="Arial" w:hAnsi="Arial" w:cs="Arial"/>
          <w:sz w:val="65"/>
          <w:szCs w:val="65"/>
        </w:rPr>
      </w:pPr>
      <w:r>
        <w:rPr>
          <w:rFonts w:ascii="Arial" w:hAnsi="Arial"/>
          <w:b/>
          <w:color w:val="054DBC"/>
          <w:sz w:val="65"/>
        </w:rPr>
        <w:t xml:space="preserve">ФОРМА ЗАПРОСА НА НОВУЮ МОНОВАЛЕНТНУЮ ОРАЛЬНУЮ ПОЛИОВИРУСНУЮ ВАКЦИНУ ТИПА 2 (ВАКЦИНА </w:t>
      </w:r>
      <w:r w:rsidR="009C637B">
        <w:rPr>
          <w:rFonts w:ascii="Arial" w:hAnsi="Arial"/>
          <w:b/>
          <w:color w:val="054DBC"/>
          <w:sz w:val="65"/>
        </w:rPr>
        <w:t>n</w:t>
      </w:r>
      <w:r>
        <w:rPr>
          <w:rFonts w:ascii="Arial" w:hAnsi="Arial"/>
          <w:b/>
          <w:color w:val="054DBC"/>
          <w:sz w:val="65"/>
        </w:rPr>
        <w:t>OPV2)</w:t>
      </w:r>
    </w:p>
    <w:p w14:paraId="1D040DFD" w14:textId="77777777" w:rsidR="00E91552" w:rsidRPr="00B45075" w:rsidRDefault="00E91552">
      <w:pPr>
        <w:spacing w:before="8" w:line="160" w:lineRule="exact"/>
        <w:rPr>
          <w:rFonts w:ascii="Arial" w:hAnsi="Arial" w:cs="Arial"/>
          <w:sz w:val="16"/>
          <w:szCs w:val="16"/>
        </w:rPr>
      </w:pPr>
    </w:p>
    <w:p w14:paraId="3F996CDD" w14:textId="77777777" w:rsidR="003A1F16" w:rsidRPr="00B45075" w:rsidRDefault="000F4A86" w:rsidP="004B431D">
      <w:pPr>
        <w:spacing w:line="294" w:lineRule="auto"/>
        <w:ind w:left="1468" w:right="383"/>
        <w:rPr>
          <w:rFonts w:ascii="Arial" w:eastAsia="Arial" w:hAnsi="Arial" w:cs="Arial"/>
          <w:color w:val="636466"/>
          <w:spacing w:val="-15"/>
          <w:sz w:val="34"/>
          <w:szCs w:val="34"/>
        </w:rPr>
      </w:pPr>
      <w:r>
        <w:rPr>
          <w:rFonts w:ascii="Arial" w:hAnsi="Arial"/>
          <w:color w:val="636466"/>
          <w:sz w:val="34"/>
        </w:rPr>
        <w:t>для реагирования на</w:t>
      </w:r>
    </w:p>
    <w:p w14:paraId="7BF23ED6" w14:textId="77777777" w:rsidR="00E91552" w:rsidRDefault="000F4A86" w:rsidP="004B431D">
      <w:pPr>
        <w:spacing w:line="294" w:lineRule="auto"/>
        <w:ind w:left="1468" w:right="383"/>
        <w:rPr>
          <w:rFonts w:ascii="Arial" w:eastAsia="Arial" w:hAnsi="Arial" w:cs="Arial"/>
          <w:color w:val="636466"/>
          <w:spacing w:val="-15"/>
          <w:sz w:val="34"/>
          <w:szCs w:val="34"/>
        </w:rPr>
      </w:pPr>
      <w:r>
        <w:rPr>
          <w:rFonts w:ascii="Arial" w:hAnsi="Arial"/>
          <w:color w:val="636466"/>
          <w:sz w:val="34"/>
        </w:rPr>
        <w:t>вспышки инфекции, вызванной полиовирусом вакцинного происхождения типа 2 (ПВВП2) и диким полиовирусом типа 2 (ДПВ2)</w:t>
      </w:r>
    </w:p>
    <w:p w14:paraId="17618ECE" w14:textId="77777777" w:rsidR="00AB743E" w:rsidRDefault="00AB743E" w:rsidP="004B431D">
      <w:pPr>
        <w:spacing w:line="294" w:lineRule="auto"/>
        <w:ind w:left="1468" w:right="383"/>
        <w:rPr>
          <w:rFonts w:ascii="Arial" w:eastAsia="Arial" w:hAnsi="Arial" w:cs="Arial"/>
          <w:color w:val="636466"/>
          <w:spacing w:val="-15"/>
          <w:sz w:val="34"/>
          <w:szCs w:val="34"/>
        </w:rPr>
      </w:pPr>
    </w:p>
    <w:p w14:paraId="14B04071" w14:textId="73EB03A5" w:rsidR="00AB743E" w:rsidRPr="00BE1EED" w:rsidRDefault="00AB743E" w:rsidP="004B431D">
      <w:pPr>
        <w:spacing w:line="294" w:lineRule="auto"/>
        <w:ind w:left="1468" w:right="383"/>
        <w:rPr>
          <w:rFonts w:ascii="Arial" w:eastAsia="Arial" w:hAnsi="Arial" w:cs="Arial"/>
          <w:i/>
          <w:color w:val="636466"/>
          <w:spacing w:val="-15"/>
          <w:sz w:val="28"/>
          <w:szCs w:val="34"/>
          <w:u w:val="single"/>
        </w:rPr>
      </w:pPr>
      <w:r>
        <w:rPr>
          <w:rFonts w:ascii="Arial" w:hAnsi="Arial"/>
          <w:i/>
          <w:color w:val="636466"/>
          <w:sz w:val="28"/>
          <w:u w:val="single"/>
        </w:rPr>
        <w:t>(с охватом периода длительного применения вакцины)</w:t>
      </w:r>
    </w:p>
    <w:p w14:paraId="48A4ED17" w14:textId="77777777" w:rsidR="00E91552" w:rsidRPr="00B45075" w:rsidRDefault="00E91552">
      <w:pPr>
        <w:spacing w:line="200" w:lineRule="exact"/>
        <w:rPr>
          <w:rFonts w:ascii="Arial" w:hAnsi="Arial" w:cs="Arial"/>
          <w:sz w:val="20"/>
          <w:szCs w:val="20"/>
        </w:rPr>
      </w:pPr>
    </w:p>
    <w:p w14:paraId="7A28747A" w14:textId="77777777" w:rsidR="00E91552" w:rsidRPr="00B45075" w:rsidRDefault="00E91552">
      <w:pPr>
        <w:spacing w:line="200" w:lineRule="exact"/>
        <w:rPr>
          <w:rFonts w:ascii="Arial" w:hAnsi="Arial" w:cs="Arial"/>
          <w:sz w:val="20"/>
          <w:szCs w:val="20"/>
        </w:rPr>
      </w:pPr>
    </w:p>
    <w:p w14:paraId="7D096673" w14:textId="77777777" w:rsidR="00E91552" w:rsidRPr="00B45075" w:rsidRDefault="00E91552">
      <w:pPr>
        <w:spacing w:line="200" w:lineRule="exact"/>
        <w:rPr>
          <w:rFonts w:ascii="Arial" w:hAnsi="Arial" w:cs="Arial"/>
          <w:sz w:val="20"/>
          <w:szCs w:val="20"/>
        </w:rPr>
      </w:pPr>
    </w:p>
    <w:p w14:paraId="6CAC4CF9" w14:textId="77777777" w:rsidR="00E91552" w:rsidRPr="00B45075" w:rsidRDefault="00E91552">
      <w:pPr>
        <w:spacing w:line="200" w:lineRule="exact"/>
        <w:rPr>
          <w:rFonts w:ascii="Arial" w:hAnsi="Arial" w:cs="Arial"/>
          <w:sz w:val="20"/>
          <w:szCs w:val="20"/>
        </w:rPr>
      </w:pPr>
    </w:p>
    <w:p w14:paraId="2911EEC2" w14:textId="77777777" w:rsidR="00E91552" w:rsidRPr="00B45075" w:rsidRDefault="00E91552">
      <w:pPr>
        <w:spacing w:line="200" w:lineRule="exact"/>
        <w:rPr>
          <w:rFonts w:ascii="Arial" w:hAnsi="Arial" w:cs="Arial"/>
          <w:sz w:val="20"/>
          <w:szCs w:val="20"/>
        </w:rPr>
      </w:pPr>
    </w:p>
    <w:p w14:paraId="30015D85" w14:textId="77777777" w:rsidR="00E91552" w:rsidRPr="00B45075" w:rsidRDefault="00E91552">
      <w:pPr>
        <w:spacing w:line="200" w:lineRule="exact"/>
        <w:rPr>
          <w:rFonts w:ascii="Arial" w:hAnsi="Arial" w:cs="Arial"/>
          <w:sz w:val="20"/>
          <w:szCs w:val="20"/>
        </w:rPr>
      </w:pPr>
    </w:p>
    <w:p w14:paraId="3F6D9760" w14:textId="77777777" w:rsidR="003A1F16" w:rsidRPr="00B45075" w:rsidRDefault="003A1F16" w:rsidP="003A1F16">
      <w:pPr>
        <w:spacing w:line="200" w:lineRule="exact"/>
        <w:rPr>
          <w:rFonts w:ascii="Arial" w:hAnsi="Arial" w:cs="Arial"/>
          <w:sz w:val="20"/>
          <w:szCs w:val="20"/>
        </w:rPr>
      </w:pPr>
    </w:p>
    <w:p w14:paraId="6A551277" w14:textId="315FD910" w:rsidR="00922443" w:rsidRPr="00C40A30" w:rsidRDefault="00922443" w:rsidP="00922443">
      <w:pPr>
        <w:spacing w:line="200" w:lineRule="exact"/>
        <w:jc w:val="right"/>
        <w:rPr>
          <w:rFonts w:ascii="Arial" w:hAnsi="Arial" w:cs="Arial"/>
          <w:color w:val="808080"/>
          <w:sz w:val="20"/>
          <w:szCs w:val="20"/>
        </w:rPr>
      </w:pPr>
      <w:r>
        <w:rPr>
          <w:rFonts w:ascii="Arial" w:hAnsi="Arial"/>
          <w:color w:val="808080"/>
          <w:sz w:val="20"/>
        </w:rPr>
        <w:t>Версия 2.</w:t>
      </w:r>
      <w:r w:rsidR="008C3750">
        <w:rPr>
          <w:rFonts w:ascii="Arial" w:hAnsi="Arial"/>
          <w:color w:val="808080"/>
          <w:sz w:val="20"/>
          <w:lang w:val="en-US"/>
        </w:rPr>
        <w:t>2</w:t>
      </w:r>
      <w:r>
        <w:rPr>
          <w:rFonts w:ascii="Arial" w:hAnsi="Arial"/>
          <w:color w:val="808080"/>
          <w:sz w:val="20"/>
        </w:rPr>
        <w:t>, октябрь 202</w:t>
      </w:r>
      <w:r w:rsidR="008C3750">
        <w:rPr>
          <w:rFonts w:ascii="Arial" w:hAnsi="Arial"/>
          <w:color w:val="808080"/>
          <w:sz w:val="20"/>
          <w:lang w:val="en-US"/>
        </w:rPr>
        <w:t>2</w:t>
      </w:r>
      <w:r>
        <w:rPr>
          <w:rFonts w:ascii="Arial" w:hAnsi="Arial"/>
          <w:color w:val="808080"/>
          <w:sz w:val="20"/>
        </w:rPr>
        <w:t> г.</w:t>
      </w:r>
    </w:p>
    <w:p w14:paraId="1D54BBFC" w14:textId="77777777" w:rsidR="003A1F16" w:rsidRPr="00B45075" w:rsidRDefault="003A1F16" w:rsidP="003A1F16">
      <w:pPr>
        <w:spacing w:line="200" w:lineRule="exact"/>
        <w:rPr>
          <w:rFonts w:ascii="Arial" w:hAnsi="Arial" w:cs="Arial"/>
          <w:sz w:val="20"/>
          <w:szCs w:val="20"/>
        </w:rPr>
      </w:pPr>
    </w:p>
    <w:p w14:paraId="56BC6845" w14:textId="77777777" w:rsidR="003A1F16" w:rsidRPr="00B45075" w:rsidRDefault="003A1F16" w:rsidP="003A1F16">
      <w:pPr>
        <w:spacing w:line="200" w:lineRule="exact"/>
        <w:rPr>
          <w:rFonts w:ascii="Arial" w:hAnsi="Arial" w:cs="Arial"/>
          <w:sz w:val="20"/>
          <w:szCs w:val="20"/>
        </w:rPr>
      </w:pPr>
    </w:p>
    <w:p w14:paraId="14F901FA" w14:textId="77777777" w:rsidR="00E91552" w:rsidRPr="00B45075" w:rsidRDefault="00E91552" w:rsidP="00B45075">
      <w:pPr>
        <w:rPr>
          <w:rFonts w:ascii="Arial" w:hAnsi="Arial" w:cs="Arial"/>
          <w:sz w:val="20"/>
          <w:szCs w:val="20"/>
        </w:rPr>
        <w:sectPr w:rsidR="00E91552" w:rsidRPr="00B45075">
          <w:headerReference w:type="even" r:id="rId11"/>
          <w:headerReference w:type="default" r:id="rId12"/>
          <w:pgSz w:w="11906" w:h="16840"/>
          <w:pgMar w:top="1560" w:right="1680" w:bottom="280" w:left="1680" w:header="720" w:footer="720" w:gutter="0"/>
          <w:cols w:space="720"/>
        </w:sectPr>
      </w:pPr>
    </w:p>
    <w:p w14:paraId="2FCD7E4E" w14:textId="5FBC997E" w:rsidR="00B45075" w:rsidRDefault="00231AE6" w:rsidP="00B45075">
      <w:pPr>
        <w:pStyle w:val="BodyText"/>
        <w:tabs>
          <w:tab w:val="left" w:pos="357"/>
        </w:tabs>
        <w:spacing w:before="1" w:line="269" w:lineRule="auto"/>
        <w:ind w:left="0" w:right="360"/>
        <w:jc w:val="both"/>
        <w:rPr>
          <w:rFonts w:ascii="Arial" w:hAnsi="Arial" w:cs="Arial"/>
        </w:rPr>
      </w:pPr>
      <w:r>
        <w:rPr>
          <w:rFonts w:ascii="Arial" w:hAnsi="Arial"/>
          <w:noProof/>
        </w:rPr>
        <w:lastRenderedPageBreak/>
        <mc:AlternateContent>
          <mc:Choice Requires="wps">
            <w:drawing>
              <wp:anchor distT="0" distB="0" distL="114300" distR="114300" simplePos="0" relativeHeight="251652608" behindDoc="0" locked="0" layoutInCell="1" allowOverlap="1" wp14:anchorId="0381E2C0" wp14:editId="638E28B5">
                <wp:simplePos x="0" y="0"/>
                <wp:positionH relativeFrom="column">
                  <wp:posOffset>-443865</wp:posOffset>
                </wp:positionH>
                <wp:positionV relativeFrom="paragraph">
                  <wp:posOffset>20320</wp:posOffset>
                </wp:positionV>
                <wp:extent cx="1929765" cy="628015"/>
                <wp:effectExtent l="13335" t="12065" r="9525" b="7620"/>
                <wp:wrapNone/>
                <wp:docPr id="14"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9765" cy="628015"/>
                        </a:xfrm>
                        <a:prstGeom prst="rect">
                          <a:avLst/>
                        </a:prstGeom>
                        <a:solidFill>
                          <a:srgbClr val="ED7D31"/>
                        </a:solidFill>
                        <a:ln w="9525">
                          <a:solidFill>
                            <a:srgbClr val="000000"/>
                          </a:solidFill>
                          <a:miter lim="800000"/>
                          <a:headEnd/>
                          <a:tailEnd/>
                        </a:ln>
                      </wps:spPr>
                      <wps:txbx>
                        <w:txbxContent>
                          <w:p w14:paraId="0BE55C6F" w14:textId="77777777" w:rsidR="00F80261" w:rsidRPr="00B45075" w:rsidRDefault="00F80261" w:rsidP="00B45075">
                            <w:pPr>
                              <w:spacing w:line="240" w:lineRule="atLeast"/>
                              <w:rPr>
                                <w:rFonts w:ascii="Arial" w:hAnsi="Arial" w:cs="Arial"/>
                                <w:b/>
                                <w:color w:val="FFFFFF"/>
                                <w:sz w:val="44"/>
                              </w:rPr>
                            </w:pPr>
                            <w:r>
                              <w:rPr>
                                <w:rFonts w:ascii="Arial" w:hAnsi="Arial"/>
                                <w:b/>
                                <w:color w:val="FFFFFF"/>
                                <w:sz w:val="44"/>
                              </w:rPr>
                              <w:t>Введени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1E2C0" id="_x0000_t202" coordsize="21600,21600" o:spt="202" path="m,l,21600r21600,l21600,xe">
                <v:stroke joinstyle="miter"/>
                <v:path gradientshapeok="t" o:connecttype="rect"/>
              </v:shapetype>
              <v:shape id="Text Box 313" o:spid="_x0000_s1026" type="#_x0000_t202" style="position:absolute;left:0;text-align:left;margin-left:-34.95pt;margin-top:1.6pt;width:151.95pt;height:49.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" fillcolor="#ed7d31">
                <v:textbox>
                  <w:txbxContent>
                    <w:p w14:paraId="0BE55C6F" w14:textId="77777777" w:rsidR="00F80261" w:rsidRPr="00B45075" w:rsidRDefault="00F80261" w:rsidP="00B45075">
                      <w:pPr>
                        <w:spacing w:line="240" w:lineRule="atLeast"/>
                        <w:rPr>
                          <w:rFonts w:ascii="Arial" w:hAnsi="Arial" w:cs="Arial"/>
                          <w:b/>
                          <w:color w:val="FFFFFF"/>
                          <w:sz w:val="44"/>
                        </w:rPr>
                      </w:pPr>
                      <w:r>
                        <w:rPr>
                          <w:rFonts w:ascii="Arial" w:hAnsi="Arial"/>
                          <w:b/>
                          <w:color w:val="FFFFFF"/>
                          <w:sz w:val="44"/>
                        </w:rPr>
                        <w:t>Введение</w:t>
                      </w:r>
                    </w:p>
                  </w:txbxContent>
                </v:textbox>
              </v:shape>
            </w:pict>
          </mc:Fallback>
        </mc:AlternateContent>
      </w:r>
    </w:p>
    <w:p w14:paraId="79734FCC" w14:textId="77777777" w:rsidR="00B45075" w:rsidRDefault="00B45075" w:rsidP="00B45075">
      <w:pPr>
        <w:pStyle w:val="BodyText"/>
        <w:tabs>
          <w:tab w:val="left" w:pos="357"/>
        </w:tabs>
        <w:spacing w:before="1" w:line="269" w:lineRule="auto"/>
        <w:ind w:left="0" w:right="360"/>
        <w:jc w:val="both"/>
        <w:rPr>
          <w:rFonts w:ascii="Arial" w:hAnsi="Arial" w:cs="Arial"/>
        </w:rPr>
      </w:pPr>
    </w:p>
    <w:p w14:paraId="57C940AA"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5EC2A7D3"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6CAD4355"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00E13C6A" w14:textId="14859FF5" w:rsidR="00044C8A" w:rsidRDefault="00A40CB9" w:rsidP="002C22D2">
      <w:pPr>
        <w:spacing w:after="240"/>
        <w:jc w:val="both"/>
        <w:rPr>
          <w:rFonts w:ascii="Arial" w:hAnsi="Arial" w:cs="Arial"/>
        </w:rPr>
      </w:pPr>
      <w:r>
        <w:rPr>
          <w:rFonts w:ascii="Arial" w:hAnsi="Arial"/>
        </w:rPr>
        <w:t>После выведения оральной полиовакцины типа 2 (ОПВ2) из использования в национальных программах иммунизации в 2016 г. в глобальном масштабе, подтвержденный случай инфекции типа</w:t>
      </w:r>
      <w:r w:rsidR="00E34B65">
        <w:rPr>
          <w:rFonts w:ascii="Arial" w:hAnsi="Arial"/>
          <w:lang w:val="en-US"/>
        </w:rPr>
        <w:t> </w:t>
      </w:r>
      <w:r>
        <w:rPr>
          <w:rFonts w:ascii="Arial" w:hAnsi="Arial"/>
        </w:rPr>
        <w:t>2 расценивают как чрезвычайную ситуацию в области общественного здравоохранения, имеющую международное значение (ЧСЗМЗ). Всемирная организация здравоохранения (ВОЗ) совместно с Отделом снабжения Детского фонда Организации Объединенных Наций (ЮНИСЕФ) и производителями вакцин создала запас вакцины, содержащей полиовирус типа 2, которая может быть оперативно предоставлена государствам-членам в случае обнаружения полиовируса типа</w:t>
      </w:r>
      <w:r w:rsidR="00E34B65">
        <w:rPr>
          <w:rFonts w:ascii="Arial" w:hAnsi="Arial"/>
          <w:lang w:val="en-US"/>
        </w:rPr>
        <w:t> </w:t>
      </w:r>
      <w:r>
        <w:rPr>
          <w:rFonts w:ascii="Arial" w:hAnsi="Arial"/>
        </w:rPr>
        <w:t xml:space="preserve">2. </w:t>
      </w:r>
      <w:bookmarkStart w:id="0" w:name="_Hlk90394107"/>
      <w:r>
        <w:rPr>
          <w:rFonts w:ascii="Arial" w:hAnsi="Arial"/>
        </w:rPr>
        <w:t>В</w:t>
      </w:r>
      <w:r w:rsidR="00E34B65">
        <w:rPr>
          <w:rFonts w:ascii="Arial" w:hAnsi="Arial"/>
          <w:lang w:val="en-US"/>
        </w:rPr>
        <w:t> </w:t>
      </w:r>
      <w:r>
        <w:rPr>
          <w:rFonts w:ascii="Arial" w:hAnsi="Arial"/>
        </w:rPr>
        <w:t>соответствии с рекомендациями в отношении реагирования на вспышку инфекции, вызванную вирусом типа 2</w:t>
      </w:r>
      <w:r w:rsidR="00752A81" w:rsidRPr="002F4022">
        <w:rPr>
          <w:rFonts w:ascii="Arial" w:hAnsi="Arial" w:cs="Arial"/>
          <w:vertAlign w:val="superscript"/>
        </w:rPr>
        <w:footnoteReference w:id="1"/>
      </w:r>
      <w:r>
        <w:rPr>
          <w:rFonts w:ascii="Arial" w:hAnsi="Arial"/>
          <w:vertAlign w:val="superscript"/>
        </w:rPr>
        <w:t xml:space="preserve"> </w:t>
      </w:r>
      <w:r>
        <w:rPr>
          <w:rFonts w:ascii="Arial" w:hAnsi="Arial"/>
        </w:rPr>
        <w:t xml:space="preserve">, для направления запроса в ВОЗ на выдачу новой оральной полиовирусной вакцины типа 2 (вакцина nOPV2) в целях принятия мер реагирования на вспышку (вспышки) инфекции типа 2 страны должны предоставить данную форму. </w:t>
      </w:r>
    </w:p>
    <w:bookmarkEnd w:id="0"/>
    <w:p w14:paraId="14DF627C" w14:textId="192D5065" w:rsidR="004E2B17" w:rsidRPr="00730926" w:rsidRDefault="00C35101" w:rsidP="002C22D2">
      <w:pPr>
        <w:spacing w:after="240"/>
        <w:jc w:val="both"/>
        <w:rPr>
          <w:rFonts w:ascii="Arial" w:hAnsi="Arial" w:cs="Arial"/>
        </w:rPr>
      </w:pPr>
      <w:r>
        <w:rPr>
          <w:rFonts w:ascii="Arial" w:hAnsi="Arial"/>
        </w:rPr>
        <w:t>Одиннадцатого октября 2021 г., руководствуясь результатами независимой оценки безопасности и генетической стабильности, стратегическая консультативная группа экспертов (СКГЭ) по иммунизации одобрила переход от первоначального применения вакцины nOPV2 к ее длительному применению в порядке допуска к использованию в условиях чрезвычайной ситуации (EUL).</w:t>
      </w:r>
    </w:p>
    <w:p w14:paraId="742F89F6" w14:textId="4EA4D2E8" w:rsidR="00F53327" w:rsidRPr="00F53327" w:rsidRDefault="0039457F" w:rsidP="00773902">
      <w:pPr>
        <w:spacing w:after="240"/>
        <w:jc w:val="both"/>
      </w:pPr>
      <w:r>
        <w:rPr>
          <w:rFonts w:ascii="Arial" w:hAnsi="Arial"/>
        </w:rPr>
        <w:t>Любой запрос на использование вакцины nOPV2 предполагает, что страна выполнила требования, изложенные в контрольном перечне для оценки готовности, и ее готовность использовать вакцину nOPV2 для ответных мероприятий на вспышку болезни подтверждена.</w:t>
      </w:r>
    </w:p>
    <w:p w14:paraId="726BC78E" w14:textId="3536F2F0" w:rsidR="00A40CB9" w:rsidRPr="00233387" w:rsidRDefault="00C63340" w:rsidP="002C22D2">
      <w:pPr>
        <w:spacing w:after="240"/>
        <w:jc w:val="both"/>
        <w:rPr>
          <w:rFonts w:ascii="Arial" w:hAnsi="Arial" w:cs="Arial"/>
        </w:rPr>
      </w:pPr>
      <w:r>
        <w:rPr>
          <w:rFonts w:ascii="Arial" w:hAnsi="Arial"/>
        </w:rPr>
        <w:t>Запросы на вакцину nOPV2 подлежат рассмотрению и проверке Группой по ответным мерам и обеспечению готовности ко вспышкам инфекции (ORPG) совместно с соответствующей региональной группой (от ВОЗ и ЮНИСЕФ) (далее «Группа по выдаче вакцины nOPV»), которая выносит рекомендацию для директора Департамента ВОЗ по ликвидации полиомиелита, который, в свою очередь, предоставляет рекомендацию Генеральному директору ВОЗ в отношении разрешения на выпуск вакцины nOPV2.</w:t>
      </w:r>
    </w:p>
    <w:p w14:paraId="6C9C792F" w14:textId="1BCD5C22" w:rsidR="00A40CB9" w:rsidRDefault="00A40CB9" w:rsidP="002C22D2">
      <w:pPr>
        <w:spacing w:after="240"/>
        <w:jc w:val="both"/>
        <w:rPr>
          <w:rFonts w:ascii="Arial" w:hAnsi="Arial" w:cs="Arial"/>
        </w:rPr>
      </w:pPr>
      <w:r>
        <w:rPr>
          <w:rFonts w:ascii="Arial" w:hAnsi="Arial"/>
        </w:rPr>
        <w:t>Подписанную форму запроса на вакцину nOPV2 необходимо направить в штаб-квартиру ВОЗ в течение 24 часов после получения одобрения на определенный объем тура (туров) вакцинации и решения Генерального директора ВОЗ о выдаче вакцины. Любые задержки при подаче подписанной формы запроса могут повлиять на сроки поставки вакцины, и с момента направления запроса необходимо выделить около 10 рабочих дней (также принимая во внимание тот факт, что поставка более крупных партий может занять более продолжительное время).</w:t>
      </w:r>
    </w:p>
    <w:p w14:paraId="30543CA0" w14:textId="77777777" w:rsidR="006D2D18" w:rsidRPr="00233387" w:rsidRDefault="006D2D18" w:rsidP="002C22D2">
      <w:pPr>
        <w:spacing w:after="240"/>
        <w:jc w:val="both"/>
        <w:rPr>
          <w:rFonts w:ascii="Arial" w:hAnsi="Arial" w:cs="Arial"/>
        </w:rPr>
      </w:pPr>
    </w:p>
    <w:p w14:paraId="49E1DFAF" w14:textId="77777777" w:rsidR="00A40CB9" w:rsidRPr="00233387" w:rsidRDefault="00A40CB9" w:rsidP="00A40CB9">
      <w:pPr>
        <w:pStyle w:val="BodyText"/>
        <w:tabs>
          <w:tab w:val="left" w:pos="357"/>
        </w:tabs>
        <w:spacing w:before="1" w:line="269" w:lineRule="auto"/>
        <w:ind w:left="0" w:right="360"/>
        <w:jc w:val="center"/>
        <w:rPr>
          <w:rFonts w:ascii="Arial" w:hAnsi="Arial" w:cs="Arial"/>
          <w:sz w:val="22"/>
          <w:szCs w:val="22"/>
        </w:rPr>
      </w:pPr>
      <w:r>
        <w:rPr>
          <w:rFonts w:ascii="Arial" w:hAnsi="Arial"/>
          <w:b/>
          <w:sz w:val="22"/>
        </w:rPr>
        <w:t>Подписанная форма запроса на вакцину и необходимая документация должны быть отправлены по адресу:</w:t>
      </w:r>
    </w:p>
    <w:p w14:paraId="794F0DB8" w14:textId="77777777" w:rsidR="00A40CB9" w:rsidRPr="00233387" w:rsidRDefault="00A40CB9" w:rsidP="00A40CB9">
      <w:pPr>
        <w:spacing w:before="2" w:line="130" w:lineRule="exact"/>
        <w:jc w:val="center"/>
        <w:rPr>
          <w:rFonts w:ascii="Arial" w:hAnsi="Arial" w:cs="Arial"/>
        </w:rPr>
      </w:pPr>
    </w:p>
    <w:p w14:paraId="68CE412E" w14:textId="77777777" w:rsidR="00A40CB9" w:rsidRPr="00420AD3" w:rsidRDefault="00CF4E40" w:rsidP="00A40CB9">
      <w:pPr>
        <w:spacing w:line="256" w:lineRule="auto"/>
        <w:ind w:right="194"/>
        <w:jc w:val="center"/>
        <w:rPr>
          <w:rFonts w:ascii="Arial" w:eastAsia="Times New Roman" w:hAnsi="Arial" w:cs="Arial"/>
          <w:lang w:val="en-US"/>
        </w:rPr>
      </w:pPr>
      <w:r w:rsidRPr="00420AD3">
        <w:rPr>
          <w:rFonts w:ascii="Arial" w:hAnsi="Arial"/>
          <w:lang w:val="en-US"/>
        </w:rPr>
        <w:t>The nOPV2 Provision Secretariat</w:t>
      </w:r>
    </w:p>
    <w:p w14:paraId="4BA76CEF" w14:textId="77777777" w:rsidR="00CF4E40" w:rsidRPr="00420AD3" w:rsidRDefault="00CF4E40" w:rsidP="00CF4E40">
      <w:pPr>
        <w:spacing w:before="17"/>
        <w:ind w:left="1377" w:right="1895"/>
        <w:jc w:val="center"/>
        <w:rPr>
          <w:rFonts w:ascii="Arial" w:eastAsia="Times New Roman" w:hAnsi="Arial" w:cs="Arial"/>
          <w:lang w:val="en-US"/>
        </w:rPr>
      </w:pPr>
      <w:r w:rsidRPr="00420AD3">
        <w:rPr>
          <w:rFonts w:ascii="Arial" w:hAnsi="Arial"/>
          <w:lang w:val="en-US"/>
        </w:rPr>
        <w:t>c/o World Health Organization</w:t>
      </w:r>
    </w:p>
    <w:p w14:paraId="710AE3E3" w14:textId="77777777" w:rsidR="00CF4E40" w:rsidRPr="00420AD3" w:rsidRDefault="00CF4E40" w:rsidP="00CF4E40">
      <w:pPr>
        <w:spacing w:before="17"/>
        <w:ind w:left="1377" w:right="1895"/>
        <w:jc w:val="center"/>
        <w:rPr>
          <w:rFonts w:ascii="Arial" w:eastAsia="Times New Roman" w:hAnsi="Arial" w:cs="Arial"/>
          <w:lang w:val="en-US"/>
        </w:rPr>
      </w:pPr>
      <w:r w:rsidRPr="00420AD3">
        <w:rPr>
          <w:rFonts w:ascii="Arial" w:hAnsi="Arial"/>
          <w:lang w:val="en-US"/>
        </w:rPr>
        <w:t>20 Avenue Appia</w:t>
      </w:r>
    </w:p>
    <w:p w14:paraId="49D57E37" w14:textId="77777777" w:rsidR="0007343F" w:rsidRPr="00420AD3" w:rsidRDefault="00CF4E40" w:rsidP="00CF4E40">
      <w:pPr>
        <w:spacing w:before="17"/>
        <w:ind w:left="1377" w:right="1895"/>
        <w:jc w:val="center"/>
        <w:rPr>
          <w:rFonts w:ascii="Arial" w:eastAsia="Times New Roman" w:hAnsi="Arial" w:cs="Arial"/>
          <w:lang w:val="en-US"/>
        </w:rPr>
      </w:pPr>
      <w:r w:rsidRPr="00420AD3">
        <w:rPr>
          <w:rFonts w:ascii="Arial" w:hAnsi="Arial"/>
          <w:lang w:val="en-US"/>
        </w:rPr>
        <w:t xml:space="preserve">1211 Geneva 27, Switzerland </w:t>
      </w:r>
    </w:p>
    <w:p w14:paraId="1E57DC79" w14:textId="77777777" w:rsidR="00A40CB9" w:rsidRPr="00420AD3" w:rsidRDefault="00A40CB9" w:rsidP="00CF4E40">
      <w:pPr>
        <w:spacing w:before="17"/>
        <w:ind w:left="1377" w:right="1895"/>
        <w:jc w:val="center"/>
        <w:rPr>
          <w:rFonts w:ascii="Arial" w:eastAsia="Times New Roman" w:hAnsi="Arial" w:cs="Arial"/>
          <w:lang w:val="en-US"/>
        </w:rPr>
      </w:pPr>
      <w:r w:rsidRPr="00420AD3">
        <w:rPr>
          <w:rFonts w:ascii="Arial" w:hAnsi="Arial"/>
          <w:lang w:val="en-US"/>
        </w:rPr>
        <w:t>Fax: + 41 22 791 4198</w:t>
      </w:r>
    </w:p>
    <w:p w14:paraId="2BB1D54A" w14:textId="77777777" w:rsidR="00A40CB9" w:rsidRPr="00420AD3" w:rsidRDefault="00A40CB9" w:rsidP="00A40CB9">
      <w:pPr>
        <w:spacing w:before="17"/>
        <w:ind w:left="1377" w:right="1895"/>
        <w:jc w:val="center"/>
        <w:rPr>
          <w:rStyle w:val="Hyperlink"/>
          <w:rFonts w:ascii="Arial" w:hAnsi="Arial" w:cs="Arial"/>
          <w:lang w:val="en-US"/>
        </w:rPr>
      </w:pPr>
      <w:r w:rsidRPr="00420AD3">
        <w:rPr>
          <w:rFonts w:ascii="Arial" w:hAnsi="Arial"/>
          <w:lang w:val="en-US"/>
        </w:rPr>
        <w:t xml:space="preserve">Email: </w:t>
      </w:r>
      <w:r w:rsidRPr="00420AD3">
        <w:rPr>
          <w:rStyle w:val="Hyperlink"/>
          <w:rFonts w:ascii="Arial" w:hAnsi="Arial"/>
          <w:lang w:val="en-US"/>
        </w:rPr>
        <w:t>nOPV2@who.int</w:t>
      </w:r>
    </w:p>
    <w:p w14:paraId="03E8FD0E" w14:textId="52D1AA93" w:rsidR="00E91552" w:rsidRPr="00420AD3" w:rsidRDefault="00A40CB9" w:rsidP="00973967">
      <w:pPr>
        <w:spacing w:before="17"/>
        <w:ind w:left="284" w:right="194"/>
        <w:jc w:val="center"/>
        <w:rPr>
          <w:rFonts w:ascii="Arial" w:eastAsia="Times New Roman" w:hAnsi="Arial" w:cs="Arial"/>
          <w:lang w:val="en-US"/>
        </w:rPr>
        <w:sectPr w:rsidR="00E91552" w:rsidRPr="00420AD3" w:rsidSect="001656CA">
          <w:footerReference w:type="even" r:id="rId13"/>
          <w:footerReference w:type="default" r:id="rId14"/>
          <w:pgSz w:w="11906" w:h="16840"/>
          <w:pgMar w:top="720" w:right="720" w:bottom="720" w:left="720" w:header="0" w:footer="500" w:gutter="0"/>
          <w:pgNumType w:start="2"/>
          <w:cols w:space="720"/>
          <w:docGrid w:linePitch="299"/>
        </w:sectPr>
      </w:pPr>
      <w:r w:rsidRPr="00420AD3">
        <w:rPr>
          <w:rFonts w:ascii="Arial" w:hAnsi="Arial"/>
          <w:lang w:val="en-US"/>
        </w:rPr>
        <w:t>CC: nOPV2 Readiness Verification Team Secretariat (</w:t>
      </w:r>
      <w:hyperlink r:id="rId15" w:history="1">
        <w:r w:rsidRPr="00420AD3">
          <w:rPr>
            <w:rStyle w:val="Hyperlink"/>
            <w:rFonts w:ascii="Arial" w:hAnsi="Arial"/>
            <w:lang w:val="en-US"/>
          </w:rPr>
          <w:t>olinn@who.int</w:t>
        </w:r>
      </w:hyperlink>
      <w:r w:rsidRPr="00420AD3">
        <w:rPr>
          <w:rFonts w:ascii="Arial" w:hAnsi="Arial"/>
          <w:lang w:val="en-US"/>
        </w:rPr>
        <w:t>), WHO country office, UNICEF Supply Division (</w:t>
      </w:r>
      <w:r w:rsidRPr="00420AD3">
        <w:rPr>
          <w:rStyle w:val="Hyperlink"/>
          <w:rFonts w:ascii="Arial" w:hAnsi="Arial"/>
          <w:lang w:val="en-US"/>
        </w:rPr>
        <w:t>ilewis@unicef.org</w:t>
      </w:r>
      <w:r w:rsidRPr="00420AD3">
        <w:rPr>
          <w:rFonts w:ascii="Arial" w:hAnsi="Arial"/>
          <w:lang w:val="en-US"/>
        </w:rPr>
        <w:t xml:space="preserve">; </w:t>
      </w:r>
      <w:r w:rsidRPr="00420AD3">
        <w:rPr>
          <w:rStyle w:val="Hyperlink"/>
          <w:rFonts w:ascii="Arial" w:hAnsi="Arial"/>
          <w:lang w:val="en-US"/>
        </w:rPr>
        <w:t>aottosen@unicef.org</w:t>
      </w:r>
      <w:r w:rsidRPr="00420AD3">
        <w:rPr>
          <w:rFonts w:ascii="Arial" w:hAnsi="Arial"/>
          <w:lang w:val="en-US"/>
        </w:rPr>
        <w:t xml:space="preserve">; </w:t>
      </w:r>
      <w:hyperlink r:id="rId16" w:history="1">
        <w:r w:rsidRPr="00420AD3">
          <w:rPr>
            <w:rStyle w:val="Hyperlink"/>
            <w:rFonts w:ascii="Arial" w:hAnsi="Arial"/>
            <w:lang w:val="en-US"/>
          </w:rPr>
          <w:t>aafsar@unicef.org</w:t>
        </w:r>
      </w:hyperlink>
      <w:r w:rsidRPr="00420AD3">
        <w:rPr>
          <w:rFonts w:ascii="Arial" w:hAnsi="Arial"/>
          <w:lang w:val="en-US"/>
        </w:rPr>
        <w:t>) and the Global Stockpile Secretariat (</w:t>
      </w:r>
      <w:hyperlink r:id="rId17" w:history="1">
        <w:r w:rsidRPr="00420AD3">
          <w:rPr>
            <w:rStyle w:val="Hyperlink"/>
            <w:rFonts w:ascii="Arial" w:hAnsi="Arial"/>
            <w:lang w:val="en-US"/>
          </w:rPr>
          <w:t>globalstockpile@who.int</w:t>
        </w:r>
      </w:hyperlink>
      <w:r w:rsidRPr="00420AD3">
        <w:rPr>
          <w:rFonts w:ascii="Arial" w:hAnsi="Arial"/>
          <w:lang w:val="en-US"/>
        </w:rPr>
        <w:t>).</w:t>
      </w:r>
    </w:p>
    <w:p w14:paraId="1C40C081" w14:textId="5912A04E" w:rsidR="00E91552" w:rsidRPr="00420AD3" w:rsidRDefault="00231AE6">
      <w:pPr>
        <w:spacing w:line="200" w:lineRule="exact"/>
        <w:rPr>
          <w:rFonts w:ascii="Arial" w:hAnsi="Arial" w:cs="Arial"/>
          <w:sz w:val="20"/>
          <w:szCs w:val="20"/>
          <w:lang w:val="en-US"/>
        </w:rPr>
      </w:pPr>
      <w:r>
        <w:rPr>
          <w:rFonts w:ascii="Arial" w:hAnsi="Arial"/>
          <w:noProof/>
          <w:sz w:val="20"/>
        </w:rPr>
        <w:lastRenderedPageBreak/>
        <mc:AlternateContent>
          <mc:Choice Requires="wps">
            <w:drawing>
              <wp:anchor distT="0" distB="0" distL="114300" distR="114300" simplePos="0" relativeHeight="251653632" behindDoc="0" locked="0" layoutInCell="1" allowOverlap="1" wp14:anchorId="28E48EA8" wp14:editId="571B9AE8">
                <wp:simplePos x="0" y="0"/>
                <wp:positionH relativeFrom="column">
                  <wp:posOffset>-441325</wp:posOffset>
                </wp:positionH>
                <wp:positionV relativeFrom="paragraph">
                  <wp:posOffset>6350</wp:posOffset>
                </wp:positionV>
                <wp:extent cx="2954655" cy="628015"/>
                <wp:effectExtent l="6350" t="7620" r="10795" b="12065"/>
                <wp:wrapNone/>
                <wp:docPr id="13"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655" cy="628015"/>
                        </a:xfrm>
                        <a:prstGeom prst="rect">
                          <a:avLst/>
                        </a:prstGeom>
                        <a:solidFill>
                          <a:srgbClr val="ED7D31"/>
                        </a:solidFill>
                        <a:ln w="9525">
                          <a:solidFill>
                            <a:srgbClr val="000000"/>
                          </a:solidFill>
                          <a:miter lim="800000"/>
                          <a:headEnd/>
                          <a:tailEnd/>
                        </a:ln>
                      </wps:spPr>
                      <wps:txbx>
                        <w:txbxContent>
                          <w:p w14:paraId="20589CCD" w14:textId="77777777" w:rsidR="00F80261" w:rsidRPr="00B45075" w:rsidRDefault="00F80261" w:rsidP="00B45075">
                            <w:pPr>
                              <w:rPr>
                                <w:rFonts w:ascii="Arial" w:hAnsi="Arial" w:cs="Arial"/>
                                <w:b/>
                                <w:color w:val="FFFFFF"/>
                                <w:sz w:val="44"/>
                                <w:szCs w:val="44"/>
                              </w:rPr>
                            </w:pPr>
                            <w:r>
                              <w:rPr>
                                <w:rFonts w:ascii="Arial" w:hAnsi="Arial"/>
                                <w:b/>
                                <w:color w:val="FFFFFF"/>
                                <w:sz w:val="44"/>
                              </w:rPr>
                              <w:t>Общие сведени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48EA8" id="Text Box 314" o:spid="_x0000_s1027" type="#_x0000_t202" style="position:absolute;margin-left:-34.75pt;margin-top:.5pt;width:232.65pt;height:49.4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" fillcolor="#ed7d31">
                <v:textbox>
                  <w:txbxContent>
                    <w:p w14:paraId="20589CCD" w14:textId="77777777" w:rsidR="00F80261" w:rsidRPr="00B45075" w:rsidRDefault="00F80261" w:rsidP="00B45075">
                      <w:pPr>
                        <w:rPr>
                          <w:rFonts w:ascii="Arial" w:hAnsi="Arial" w:cs="Arial"/>
                          <w:b/>
                          <w:color w:val="FFFFFF"/>
                          <w:sz w:val="44"/>
                          <w:szCs w:val="44"/>
                        </w:rPr>
                      </w:pPr>
                      <w:r>
                        <w:rPr>
                          <w:rFonts w:ascii="Arial" w:hAnsi="Arial"/>
                          <w:b/>
                          <w:color w:val="FFFFFF"/>
                          <w:sz w:val="44"/>
                        </w:rPr>
                        <w:t>Общие сведения</w:t>
                      </w:r>
                    </w:p>
                  </w:txbxContent>
                </v:textbox>
              </v:shape>
            </w:pict>
          </mc:Fallback>
        </mc:AlternateContent>
      </w:r>
    </w:p>
    <w:p w14:paraId="7B25D419" w14:textId="77777777" w:rsidR="00B45075" w:rsidRPr="00420AD3" w:rsidRDefault="00B45075">
      <w:pPr>
        <w:spacing w:line="200" w:lineRule="exact"/>
        <w:rPr>
          <w:rFonts w:ascii="Arial" w:hAnsi="Arial" w:cs="Arial"/>
          <w:sz w:val="20"/>
          <w:szCs w:val="20"/>
          <w:lang w:val="en-US"/>
        </w:rPr>
      </w:pPr>
    </w:p>
    <w:p w14:paraId="7546CEF8" w14:textId="77777777" w:rsidR="00B45075" w:rsidRPr="00420AD3" w:rsidRDefault="00B45075">
      <w:pPr>
        <w:spacing w:line="200" w:lineRule="exact"/>
        <w:rPr>
          <w:rFonts w:ascii="Arial" w:hAnsi="Arial" w:cs="Arial"/>
          <w:sz w:val="20"/>
          <w:szCs w:val="20"/>
          <w:lang w:val="en-US"/>
        </w:rPr>
      </w:pPr>
    </w:p>
    <w:p w14:paraId="387F0518" w14:textId="77777777" w:rsidR="00B45075" w:rsidRPr="00420AD3" w:rsidRDefault="00B45075">
      <w:pPr>
        <w:spacing w:line="200" w:lineRule="exact"/>
        <w:rPr>
          <w:rFonts w:ascii="Arial" w:hAnsi="Arial" w:cs="Arial"/>
          <w:sz w:val="20"/>
          <w:szCs w:val="20"/>
          <w:lang w:val="en-US"/>
        </w:rPr>
      </w:pPr>
    </w:p>
    <w:p w14:paraId="7BF32D13" w14:textId="77777777" w:rsidR="00B45075" w:rsidRPr="00420AD3" w:rsidRDefault="00B45075">
      <w:pPr>
        <w:spacing w:line="200" w:lineRule="exact"/>
        <w:rPr>
          <w:rFonts w:ascii="Arial" w:hAnsi="Arial" w:cs="Arial"/>
          <w:sz w:val="20"/>
          <w:szCs w:val="20"/>
          <w:lang w:val="en-US"/>
        </w:rPr>
      </w:pPr>
    </w:p>
    <w:p w14:paraId="3B153D6B" w14:textId="77777777" w:rsidR="00B45075" w:rsidRPr="00420AD3" w:rsidRDefault="00B45075">
      <w:pPr>
        <w:spacing w:line="200" w:lineRule="exact"/>
        <w:rPr>
          <w:rFonts w:ascii="Arial" w:hAnsi="Arial" w:cs="Arial"/>
          <w:sz w:val="20"/>
          <w:szCs w:val="20"/>
          <w:lang w:val="en-US"/>
        </w:rPr>
      </w:pPr>
    </w:p>
    <w:p w14:paraId="38E2141A" w14:textId="77777777" w:rsidR="00D96A77" w:rsidRPr="00420AD3" w:rsidRDefault="00D96A77" w:rsidP="00B45075">
      <w:pPr>
        <w:tabs>
          <w:tab w:val="left" w:pos="4054"/>
          <w:tab w:val="left" w:pos="4966"/>
        </w:tabs>
        <w:rPr>
          <w:rFonts w:ascii="Arial" w:eastAsia="Arial" w:hAnsi="Arial" w:cs="Arial"/>
          <w:lang w:val="en-US"/>
        </w:rPr>
      </w:pPr>
    </w:p>
    <w:tbl>
      <w:tblPr>
        <w:tblW w:w="11998" w:type="dxa"/>
        <w:tblInd w:w="117" w:type="dxa"/>
        <w:tblLayout w:type="fixed"/>
        <w:tblCellMar>
          <w:left w:w="0" w:type="dxa"/>
          <w:right w:w="0" w:type="dxa"/>
        </w:tblCellMar>
        <w:tblLook w:val="01E0" w:firstRow="1" w:lastRow="1" w:firstColumn="1" w:lastColumn="1" w:noHBand="0" w:noVBand="0"/>
      </w:tblPr>
      <w:tblGrid>
        <w:gridCol w:w="3232"/>
        <w:gridCol w:w="135"/>
        <w:gridCol w:w="895"/>
        <w:gridCol w:w="129"/>
        <w:gridCol w:w="1413"/>
        <w:gridCol w:w="133"/>
        <w:gridCol w:w="3486"/>
        <w:gridCol w:w="2575"/>
      </w:tblGrid>
      <w:tr w:rsidR="00173FBD" w:rsidRPr="00420AD3" w14:paraId="2C22BCDE" w14:textId="77777777" w:rsidTr="00376CA1">
        <w:trPr>
          <w:gridAfter w:val="1"/>
          <w:wAfter w:w="2575" w:type="dxa"/>
          <w:trHeight w:val="334"/>
        </w:trPr>
        <w:tc>
          <w:tcPr>
            <w:tcW w:w="3367" w:type="dxa"/>
            <w:gridSpan w:val="2"/>
            <w:tcBorders>
              <w:right w:val="single" w:sz="8" w:space="0" w:color="054DBC"/>
            </w:tcBorders>
          </w:tcPr>
          <w:p w14:paraId="542A084E" w14:textId="77777777" w:rsidR="00173FBD" w:rsidRPr="00420AD3" w:rsidRDefault="00173FBD" w:rsidP="00C155C6">
            <w:pPr>
              <w:pStyle w:val="TableParagraph"/>
              <w:ind w:left="108"/>
              <w:rPr>
                <w:rFonts w:ascii="Arial" w:eastAsia="Arial" w:hAnsi="Arial" w:cs="Arial"/>
                <w:sz w:val="18"/>
                <w:szCs w:val="18"/>
              </w:rPr>
            </w:pPr>
            <w:r w:rsidRPr="00420AD3">
              <w:rPr>
                <w:rFonts w:ascii="Arial" w:hAnsi="Arial"/>
                <w:sz w:val="18"/>
                <w:szCs w:val="18"/>
              </w:rPr>
              <w:t xml:space="preserve">Дата запроса:  </w:t>
            </w:r>
          </w:p>
        </w:tc>
        <w:tc>
          <w:tcPr>
            <w:tcW w:w="6056" w:type="dxa"/>
            <w:gridSpan w:val="5"/>
            <w:tcBorders>
              <w:top w:val="single" w:sz="8" w:space="0" w:color="054DBC"/>
              <w:left w:val="single" w:sz="8" w:space="0" w:color="054DBC"/>
              <w:bottom w:val="single" w:sz="8" w:space="0" w:color="054DBC"/>
              <w:right w:val="single" w:sz="8" w:space="0" w:color="054DBC"/>
            </w:tcBorders>
          </w:tcPr>
          <w:p w14:paraId="6B8D7086" w14:textId="77777777" w:rsidR="00173FBD" w:rsidRPr="00420AD3" w:rsidRDefault="00173FBD" w:rsidP="00C155C6">
            <w:pPr>
              <w:rPr>
                <w:rFonts w:ascii="Arial" w:hAnsi="Arial" w:cs="Arial"/>
                <w:sz w:val="18"/>
                <w:szCs w:val="18"/>
              </w:rPr>
            </w:pPr>
            <w:r w:rsidRPr="00420AD3">
              <w:rPr>
                <w:rFonts w:ascii="Arial" w:hAnsi="Arial"/>
                <w:sz w:val="18"/>
                <w:szCs w:val="18"/>
              </w:rPr>
              <w:t xml:space="preserve">   </w:t>
            </w:r>
          </w:p>
        </w:tc>
      </w:tr>
      <w:tr w:rsidR="00173FBD" w:rsidRPr="00420AD3" w14:paraId="5A0C1E51" w14:textId="77777777" w:rsidTr="00376CA1">
        <w:trPr>
          <w:gridAfter w:val="1"/>
          <w:wAfter w:w="2575" w:type="dxa"/>
          <w:trHeight w:val="138"/>
        </w:trPr>
        <w:tc>
          <w:tcPr>
            <w:tcW w:w="3367" w:type="dxa"/>
            <w:gridSpan w:val="2"/>
          </w:tcPr>
          <w:p w14:paraId="4BB4519C" w14:textId="77777777" w:rsidR="00173FBD" w:rsidRPr="00420AD3" w:rsidRDefault="00173FBD" w:rsidP="0020005F">
            <w:pPr>
              <w:rPr>
                <w:rFonts w:ascii="Arial" w:eastAsia="Arial" w:hAnsi="Arial" w:cs="Arial"/>
                <w:sz w:val="18"/>
                <w:szCs w:val="18"/>
              </w:rPr>
            </w:pPr>
          </w:p>
        </w:tc>
        <w:tc>
          <w:tcPr>
            <w:tcW w:w="6056" w:type="dxa"/>
            <w:gridSpan w:val="5"/>
            <w:tcBorders>
              <w:top w:val="single" w:sz="8" w:space="0" w:color="054DBC"/>
              <w:bottom w:val="single" w:sz="8" w:space="0" w:color="054DBC"/>
            </w:tcBorders>
          </w:tcPr>
          <w:p w14:paraId="5FABBA04" w14:textId="77777777" w:rsidR="00173FBD" w:rsidRPr="00420AD3" w:rsidRDefault="00173FBD" w:rsidP="00C155C6">
            <w:pPr>
              <w:rPr>
                <w:rFonts w:ascii="Arial" w:hAnsi="Arial" w:cs="Arial"/>
                <w:sz w:val="18"/>
                <w:szCs w:val="18"/>
              </w:rPr>
            </w:pPr>
          </w:p>
        </w:tc>
      </w:tr>
      <w:tr w:rsidR="00173FBD" w:rsidRPr="00420AD3" w14:paraId="2AED91CA" w14:textId="77777777" w:rsidTr="00376CA1">
        <w:trPr>
          <w:gridAfter w:val="1"/>
          <w:wAfter w:w="2575" w:type="dxa"/>
          <w:trHeight w:val="355"/>
        </w:trPr>
        <w:tc>
          <w:tcPr>
            <w:tcW w:w="3367" w:type="dxa"/>
            <w:gridSpan w:val="2"/>
            <w:tcBorders>
              <w:right w:val="single" w:sz="8" w:space="0" w:color="054DBC"/>
            </w:tcBorders>
          </w:tcPr>
          <w:p w14:paraId="1DF3F4BA" w14:textId="77777777" w:rsidR="00173FBD" w:rsidRPr="00420AD3" w:rsidRDefault="00173FBD" w:rsidP="00C155C6">
            <w:pPr>
              <w:ind w:left="117"/>
              <w:rPr>
                <w:rFonts w:ascii="Arial" w:eastAsia="Arial" w:hAnsi="Arial" w:cs="Arial"/>
                <w:sz w:val="18"/>
                <w:szCs w:val="18"/>
              </w:rPr>
            </w:pPr>
            <w:r w:rsidRPr="00420AD3">
              <w:rPr>
                <w:rFonts w:ascii="Arial" w:hAnsi="Arial"/>
                <w:sz w:val="18"/>
                <w:szCs w:val="18"/>
              </w:rPr>
              <w:t>Страна:</w:t>
            </w:r>
          </w:p>
        </w:tc>
        <w:tc>
          <w:tcPr>
            <w:tcW w:w="6056" w:type="dxa"/>
            <w:gridSpan w:val="5"/>
            <w:tcBorders>
              <w:top w:val="single" w:sz="8" w:space="0" w:color="054DBC"/>
              <w:left w:val="single" w:sz="8" w:space="0" w:color="054DBC"/>
              <w:bottom w:val="single" w:sz="8" w:space="0" w:color="054DBC"/>
              <w:right w:val="single" w:sz="8" w:space="0" w:color="054DBC"/>
            </w:tcBorders>
          </w:tcPr>
          <w:p w14:paraId="33003B3E" w14:textId="77777777" w:rsidR="00173FBD" w:rsidRPr="00420AD3" w:rsidRDefault="00173FBD" w:rsidP="00C155C6">
            <w:pPr>
              <w:rPr>
                <w:rFonts w:ascii="Arial" w:hAnsi="Arial" w:cs="Arial"/>
                <w:sz w:val="18"/>
                <w:szCs w:val="18"/>
              </w:rPr>
            </w:pPr>
          </w:p>
        </w:tc>
      </w:tr>
      <w:tr w:rsidR="00173FBD" w:rsidRPr="00420AD3" w14:paraId="54563028" w14:textId="77777777" w:rsidTr="00376CA1">
        <w:trPr>
          <w:gridAfter w:val="1"/>
          <w:wAfter w:w="2575" w:type="dxa"/>
          <w:trHeight w:val="148"/>
        </w:trPr>
        <w:tc>
          <w:tcPr>
            <w:tcW w:w="3367" w:type="dxa"/>
            <w:gridSpan w:val="2"/>
          </w:tcPr>
          <w:p w14:paraId="76FECB2B" w14:textId="77777777" w:rsidR="00173FBD" w:rsidRPr="00420AD3" w:rsidRDefault="00173FBD" w:rsidP="00C155C6">
            <w:pPr>
              <w:ind w:left="117"/>
              <w:rPr>
                <w:rFonts w:ascii="Arial" w:eastAsia="Arial" w:hAnsi="Arial" w:cs="Arial"/>
                <w:sz w:val="18"/>
                <w:szCs w:val="18"/>
              </w:rPr>
            </w:pPr>
          </w:p>
        </w:tc>
        <w:tc>
          <w:tcPr>
            <w:tcW w:w="6056" w:type="dxa"/>
            <w:gridSpan w:val="5"/>
            <w:tcBorders>
              <w:top w:val="single" w:sz="8" w:space="0" w:color="054DBC"/>
              <w:bottom w:val="single" w:sz="8" w:space="0" w:color="054DBC"/>
            </w:tcBorders>
          </w:tcPr>
          <w:p w14:paraId="27C53A31" w14:textId="77777777" w:rsidR="00173FBD" w:rsidRPr="00420AD3" w:rsidRDefault="00173FBD" w:rsidP="00C155C6">
            <w:pPr>
              <w:rPr>
                <w:rFonts w:ascii="Arial" w:hAnsi="Arial" w:cs="Arial"/>
                <w:sz w:val="18"/>
                <w:szCs w:val="18"/>
              </w:rPr>
            </w:pPr>
          </w:p>
        </w:tc>
      </w:tr>
      <w:tr w:rsidR="00173FBD" w:rsidRPr="00420AD3" w14:paraId="775F3915" w14:textId="77777777" w:rsidTr="00376CA1">
        <w:trPr>
          <w:gridAfter w:val="1"/>
          <w:wAfter w:w="2575" w:type="dxa"/>
          <w:trHeight w:val="351"/>
        </w:trPr>
        <w:tc>
          <w:tcPr>
            <w:tcW w:w="3367" w:type="dxa"/>
            <w:gridSpan w:val="2"/>
            <w:tcBorders>
              <w:right w:val="single" w:sz="8" w:space="0" w:color="054DBC"/>
            </w:tcBorders>
          </w:tcPr>
          <w:p w14:paraId="09825DE1" w14:textId="77777777" w:rsidR="00173FBD" w:rsidRPr="00420AD3" w:rsidRDefault="00173FBD" w:rsidP="00C155C6">
            <w:pPr>
              <w:ind w:left="117"/>
              <w:rPr>
                <w:rFonts w:ascii="Arial" w:eastAsia="Arial" w:hAnsi="Arial" w:cs="Arial"/>
                <w:sz w:val="18"/>
                <w:szCs w:val="18"/>
              </w:rPr>
            </w:pPr>
            <w:r w:rsidRPr="00420AD3">
              <w:rPr>
                <w:rFonts w:ascii="Arial" w:hAnsi="Arial"/>
                <w:sz w:val="18"/>
                <w:szCs w:val="18"/>
              </w:rPr>
              <w:t>Регион/штат, затронутые вспышкой:</w:t>
            </w:r>
          </w:p>
        </w:tc>
        <w:tc>
          <w:tcPr>
            <w:tcW w:w="6056" w:type="dxa"/>
            <w:gridSpan w:val="5"/>
            <w:tcBorders>
              <w:top w:val="single" w:sz="8" w:space="0" w:color="054DBC"/>
              <w:left w:val="single" w:sz="8" w:space="0" w:color="054DBC"/>
              <w:bottom w:val="single" w:sz="8" w:space="0" w:color="054DBC"/>
              <w:right w:val="single" w:sz="8" w:space="0" w:color="054DBC"/>
            </w:tcBorders>
          </w:tcPr>
          <w:p w14:paraId="69583111" w14:textId="77777777" w:rsidR="00173FBD" w:rsidRPr="00420AD3" w:rsidRDefault="00173FBD" w:rsidP="00C155C6">
            <w:pPr>
              <w:rPr>
                <w:rFonts w:ascii="Arial" w:hAnsi="Arial" w:cs="Arial"/>
                <w:sz w:val="18"/>
                <w:szCs w:val="18"/>
              </w:rPr>
            </w:pPr>
          </w:p>
        </w:tc>
      </w:tr>
      <w:tr w:rsidR="00173FBD" w:rsidRPr="00420AD3" w14:paraId="6081103B" w14:textId="77777777" w:rsidTr="00376CA1">
        <w:trPr>
          <w:gridAfter w:val="1"/>
          <w:wAfter w:w="2575" w:type="dxa"/>
          <w:trHeight w:val="459"/>
        </w:trPr>
        <w:tc>
          <w:tcPr>
            <w:tcW w:w="9423" w:type="dxa"/>
            <w:gridSpan w:val="7"/>
            <w:tcBorders>
              <w:bottom w:val="single" w:sz="8" w:space="0" w:color="054DBC"/>
            </w:tcBorders>
          </w:tcPr>
          <w:p w14:paraId="1B1DC7A7" w14:textId="77777777" w:rsidR="00173FBD" w:rsidRPr="00420AD3" w:rsidRDefault="00173FBD" w:rsidP="00C155C6">
            <w:pPr>
              <w:spacing w:before="240"/>
              <w:rPr>
                <w:rFonts w:ascii="Arial" w:hAnsi="Arial" w:cs="Arial"/>
                <w:sz w:val="18"/>
                <w:szCs w:val="18"/>
              </w:rPr>
            </w:pPr>
            <w:r w:rsidRPr="00420AD3">
              <w:rPr>
                <w:rFonts w:ascii="Arial" w:hAnsi="Arial"/>
                <w:sz w:val="18"/>
                <w:szCs w:val="18"/>
              </w:rPr>
              <w:t>Районы, затронутые вспышкой (города/округа):</w:t>
            </w:r>
          </w:p>
        </w:tc>
      </w:tr>
      <w:tr w:rsidR="00173FBD" w:rsidRPr="00420AD3" w14:paraId="2C3E1FBF" w14:textId="77777777" w:rsidTr="00376CA1">
        <w:trPr>
          <w:gridAfter w:val="1"/>
          <w:wAfter w:w="2575" w:type="dxa"/>
          <w:trHeight w:val="483"/>
        </w:trPr>
        <w:tc>
          <w:tcPr>
            <w:tcW w:w="9423" w:type="dxa"/>
            <w:gridSpan w:val="7"/>
            <w:tcBorders>
              <w:top w:val="single" w:sz="8" w:space="0" w:color="054DBC"/>
              <w:left w:val="single" w:sz="8" w:space="0" w:color="054DBC"/>
              <w:bottom w:val="single" w:sz="8" w:space="0" w:color="054DBC"/>
              <w:right w:val="single" w:sz="8" w:space="0" w:color="054DBC"/>
            </w:tcBorders>
          </w:tcPr>
          <w:p w14:paraId="52589AF9" w14:textId="77777777" w:rsidR="00173FBD" w:rsidRPr="00420AD3" w:rsidRDefault="00173FBD" w:rsidP="00C155C6">
            <w:pPr>
              <w:rPr>
                <w:rFonts w:ascii="Arial" w:hAnsi="Arial" w:cs="Arial"/>
                <w:sz w:val="18"/>
                <w:szCs w:val="18"/>
              </w:rPr>
            </w:pPr>
          </w:p>
        </w:tc>
      </w:tr>
      <w:tr w:rsidR="00173FBD" w:rsidRPr="00420AD3" w14:paraId="33D9926A" w14:textId="77777777" w:rsidTr="00376CA1">
        <w:trPr>
          <w:gridAfter w:val="1"/>
          <w:wAfter w:w="2575" w:type="dxa"/>
          <w:trHeight w:val="199"/>
        </w:trPr>
        <w:tc>
          <w:tcPr>
            <w:tcW w:w="3367" w:type="dxa"/>
            <w:gridSpan w:val="2"/>
            <w:tcBorders>
              <w:top w:val="single" w:sz="8" w:space="0" w:color="054DBC"/>
            </w:tcBorders>
          </w:tcPr>
          <w:p w14:paraId="66549B55" w14:textId="77777777" w:rsidR="00173FBD" w:rsidRPr="00420AD3" w:rsidRDefault="00173FBD" w:rsidP="00C155C6">
            <w:pPr>
              <w:pStyle w:val="TableParagraph"/>
              <w:ind w:left="108"/>
              <w:rPr>
                <w:rFonts w:ascii="Arial" w:eastAsia="Arial" w:hAnsi="Arial" w:cs="Arial"/>
                <w:sz w:val="18"/>
                <w:szCs w:val="18"/>
              </w:rPr>
            </w:pPr>
          </w:p>
        </w:tc>
        <w:tc>
          <w:tcPr>
            <w:tcW w:w="6056" w:type="dxa"/>
            <w:gridSpan w:val="5"/>
            <w:tcBorders>
              <w:top w:val="single" w:sz="8" w:space="0" w:color="054DBC"/>
              <w:bottom w:val="single" w:sz="8" w:space="0" w:color="0047BB"/>
            </w:tcBorders>
          </w:tcPr>
          <w:p w14:paraId="56D7E784" w14:textId="77777777" w:rsidR="00173FBD" w:rsidRPr="00420AD3" w:rsidRDefault="00173FBD" w:rsidP="00C155C6">
            <w:pPr>
              <w:rPr>
                <w:rFonts w:ascii="Arial" w:hAnsi="Arial" w:cs="Arial"/>
                <w:sz w:val="18"/>
                <w:szCs w:val="18"/>
              </w:rPr>
            </w:pPr>
          </w:p>
        </w:tc>
      </w:tr>
      <w:tr w:rsidR="00173FBD" w:rsidRPr="00420AD3" w14:paraId="7495062D" w14:textId="77777777" w:rsidTr="00376CA1">
        <w:trPr>
          <w:gridAfter w:val="1"/>
          <w:wAfter w:w="2575" w:type="dxa"/>
          <w:trHeight w:val="349"/>
        </w:trPr>
        <w:tc>
          <w:tcPr>
            <w:tcW w:w="3367" w:type="dxa"/>
            <w:gridSpan w:val="2"/>
            <w:tcBorders>
              <w:right w:val="single" w:sz="8" w:space="0" w:color="0047BB"/>
            </w:tcBorders>
          </w:tcPr>
          <w:p w14:paraId="3CD2AFB8" w14:textId="77777777" w:rsidR="00173FBD" w:rsidRPr="00420AD3" w:rsidRDefault="00173FBD" w:rsidP="00C155C6">
            <w:pPr>
              <w:pStyle w:val="TableParagraph"/>
              <w:ind w:left="108"/>
              <w:rPr>
                <w:rFonts w:ascii="Arial" w:eastAsia="Arial" w:hAnsi="Arial" w:cs="Arial"/>
                <w:sz w:val="18"/>
                <w:szCs w:val="18"/>
              </w:rPr>
            </w:pPr>
            <w:r w:rsidRPr="00420AD3">
              <w:rPr>
                <w:rFonts w:ascii="Arial" w:hAnsi="Arial"/>
                <w:sz w:val="18"/>
                <w:szCs w:val="18"/>
              </w:rPr>
              <w:t>Более крупный район проживания группы населения,</w:t>
            </w:r>
          </w:p>
          <w:p w14:paraId="79ABFD0F" w14:textId="77777777" w:rsidR="00173FBD" w:rsidRPr="00420AD3" w:rsidRDefault="00376CA1" w:rsidP="00C155C6">
            <w:pPr>
              <w:pStyle w:val="TableParagraph"/>
              <w:ind w:left="108"/>
              <w:rPr>
                <w:rFonts w:ascii="Arial" w:eastAsia="Arial" w:hAnsi="Arial" w:cs="Arial"/>
                <w:sz w:val="18"/>
                <w:szCs w:val="18"/>
              </w:rPr>
            </w:pPr>
            <w:r w:rsidRPr="00420AD3">
              <w:rPr>
                <w:rFonts w:ascii="Arial" w:hAnsi="Arial"/>
                <w:sz w:val="18"/>
                <w:szCs w:val="18"/>
              </w:rPr>
              <w:t>затронутой высоким риском (регион/штат):</w:t>
            </w:r>
          </w:p>
        </w:tc>
        <w:tc>
          <w:tcPr>
            <w:tcW w:w="6056" w:type="dxa"/>
            <w:gridSpan w:val="5"/>
            <w:tcBorders>
              <w:top w:val="single" w:sz="8" w:space="0" w:color="0047BB"/>
              <w:left w:val="single" w:sz="8" w:space="0" w:color="0047BB"/>
              <w:bottom w:val="single" w:sz="8" w:space="0" w:color="0047BB"/>
              <w:right w:val="single" w:sz="8" w:space="0" w:color="0047BB"/>
            </w:tcBorders>
            <w:shd w:val="clear" w:color="auto" w:fill="auto"/>
          </w:tcPr>
          <w:p w14:paraId="561812C5" w14:textId="77777777" w:rsidR="00173FBD" w:rsidRPr="00420AD3" w:rsidRDefault="00173FBD" w:rsidP="00C155C6">
            <w:pPr>
              <w:rPr>
                <w:rFonts w:ascii="Arial" w:hAnsi="Arial" w:cs="Arial"/>
                <w:sz w:val="18"/>
                <w:szCs w:val="18"/>
              </w:rPr>
            </w:pPr>
          </w:p>
        </w:tc>
      </w:tr>
      <w:tr w:rsidR="00376CA1" w:rsidRPr="00420AD3" w14:paraId="26A5183D" w14:textId="77777777" w:rsidTr="00376CA1">
        <w:trPr>
          <w:gridAfter w:val="1"/>
          <w:wAfter w:w="2575" w:type="dxa"/>
          <w:trHeight w:val="48"/>
        </w:trPr>
        <w:tc>
          <w:tcPr>
            <w:tcW w:w="3367" w:type="dxa"/>
            <w:gridSpan w:val="2"/>
          </w:tcPr>
          <w:p w14:paraId="141ADACC" w14:textId="77777777" w:rsidR="00376CA1" w:rsidRPr="00420AD3" w:rsidRDefault="00376CA1" w:rsidP="00C155C6">
            <w:pPr>
              <w:pStyle w:val="TableParagraph"/>
              <w:ind w:left="108"/>
              <w:rPr>
                <w:rFonts w:ascii="Arial" w:eastAsia="Arial" w:hAnsi="Arial" w:cs="Arial"/>
                <w:sz w:val="18"/>
                <w:szCs w:val="18"/>
              </w:rPr>
            </w:pPr>
          </w:p>
        </w:tc>
        <w:tc>
          <w:tcPr>
            <w:tcW w:w="6056" w:type="dxa"/>
            <w:gridSpan w:val="5"/>
            <w:tcBorders>
              <w:top w:val="single" w:sz="8" w:space="0" w:color="0047BB"/>
              <w:bottom w:val="single" w:sz="8" w:space="0" w:color="0047BB"/>
            </w:tcBorders>
          </w:tcPr>
          <w:p w14:paraId="65486DB1" w14:textId="77777777" w:rsidR="00376CA1" w:rsidRPr="00420AD3" w:rsidRDefault="00376CA1" w:rsidP="00C155C6">
            <w:pPr>
              <w:rPr>
                <w:rFonts w:ascii="Arial" w:hAnsi="Arial" w:cs="Arial"/>
                <w:sz w:val="18"/>
                <w:szCs w:val="18"/>
              </w:rPr>
            </w:pPr>
          </w:p>
        </w:tc>
      </w:tr>
      <w:tr w:rsidR="00376CA1" w:rsidRPr="00420AD3" w14:paraId="627E5338" w14:textId="77777777" w:rsidTr="00376CA1">
        <w:trPr>
          <w:gridAfter w:val="1"/>
          <w:wAfter w:w="2575" w:type="dxa"/>
          <w:trHeight w:val="349"/>
        </w:trPr>
        <w:tc>
          <w:tcPr>
            <w:tcW w:w="3367" w:type="dxa"/>
            <w:gridSpan w:val="2"/>
            <w:tcBorders>
              <w:right w:val="single" w:sz="8" w:space="0" w:color="0047BB"/>
            </w:tcBorders>
          </w:tcPr>
          <w:p w14:paraId="269F9615" w14:textId="77777777" w:rsidR="00376CA1" w:rsidRPr="00420AD3" w:rsidRDefault="00376CA1" w:rsidP="00376CA1">
            <w:pPr>
              <w:pStyle w:val="TableParagraph"/>
              <w:ind w:left="108"/>
              <w:rPr>
                <w:rFonts w:ascii="Arial" w:eastAsia="Arial" w:hAnsi="Arial" w:cs="Arial"/>
                <w:sz w:val="18"/>
                <w:szCs w:val="18"/>
              </w:rPr>
            </w:pPr>
            <w:r w:rsidRPr="00420AD3">
              <w:rPr>
                <w:rFonts w:ascii="Arial" w:hAnsi="Arial"/>
                <w:sz w:val="18"/>
                <w:szCs w:val="18"/>
              </w:rPr>
              <w:t>Более крупный район проживания группы населения,</w:t>
            </w:r>
          </w:p>
          <w:p w14:paraId="534D66C4" w14:textId="77777777" w:rsidR="00376CA1" w:rsidRPr="00420AD3" w:rsidRDefault="00376CA1" w:rsidP="00376CA1">
            <w:pPr>
              <w:pStyle w:val="TableParagraph"/>
              <w:ind w:left="108"/>
              <w:rPr>
                <w:rFonts w:ascii="Arial" w:eastAsia="Arial" w:hAnsi="Arial" w:cs="Arial"/>
                <w:sz w:val="18"/>
                <w:szCs w:val="18"/>
              </w:rPr>
            </w:pPr>
            <w:r w:rsidRPr="00420AD3">
              <w:rPr>
                <w:rFonts w:ascii="Arial" w:hAnsi="Arial"/>
                <w:sz w:val="18"/>
                <w:szCs w:val="18"/>
              </w:rPr>
              <w:t>затронутой высоким риском (города/округа):</w:t>
            </w:r>
          </w:p>
        </w:tc>
        <w:tc>
          <w:tcPr>
            <w:tcW w:w="6056" w:type="dxa"/>
            <w:gridSpan w:val="5"/>
            <w:tcBorders>
              <w:top w:val="single" w:sz="8" w:space="0" w:color="0047BB"/>
              <w:left w:val="single" w:sz="8" w:space="0" w:color="0047BB"/>
              <w:bottom w:val="single" w:sz="8" w:space="0" w:color="0047BB"/>
              <w:right w:val="single" w:sz="8" w:space="0" w:color="0047BB"/>
            </w:tcBorders>
          </w:tcPr>
          <w:p w14:paraId="5B6C3D73" w14:textId="77777777" w:rsidR="00376CA1" w:rsidRPr="00420AD3" w:rsidRDefault="00376CA1" w:rsidP="00C155C6">
            <w:pPr>
              <w:rPr>
                <w:rFonts w:ascii="Arial" w:hAnsi="Arial" w:cs="Arial"/>
                <w:sz w:val="18"/>
                <w:szCs w:val="18"/>
              </w:rPr>
            </w:pPr>
          </w:p>
        </w:tc>
      </w:tr>
      <w:tr w:rsidR="00173FBD" w:rsidRPr="00420AD3" w14:paraId="72C40C72" w14:textId="77777777" w:rsidTr="00376CA1">
        <w:trPr>
          <w:gridAfter w:val="1"/>
          <w:wAfter w:w="2575" w:type="dxa"/>
          <w:trHeight w:val="209"/>
        </w:trPr>
        <w:tc>
          <w:tcPr>
            <w:tcW w:w="3367" w:type="dxa"/>
            <w:gridSpan w:val="2"/>
          </w:tcPr>
          <w:p w14:paraId="234B8182" w14:textId="77777777" w:rsidR="00173FBD" w:rsidRPr="00420AD3" w:rsidRDefault="00173FBD" w:rsidP="00C155C6">
            <w:pPr>
              <w:pStyle w:val="TableParagraph"/>
              <w:ind w:left="108"/>
              <w:rPr>
                <w:rFonts w:ascii="Arial" w:eastAsia="Arial" w:hAnsi="Arial" w:cs="Arial"/>
                <w:sz w:val="18"/>
                <w:szCs w:val="18"/>
              </w:rPr>
            </w:pPr>
          </w:p>
        </w:tc>
        <w:tc>
          <w:tcPr>
            <w:tcW w:w="6056" w:type="dxa"/>
            <w:gridSpan w:val="5"/>
            <w:tcBorders>
              <w:top w:val="single" w:sz="8" w:space="0" w:color="0047BB"/>
              <w:bottom w:val="single" w:sz="8" w:space="0" w:color="054DBC"/>
            </w:tcBorders>
          </w:tcPr>
          <w:p w14:paraId="22B41CDD" w14:textId="77777777" w:rsidR="00173FBD" w:rsidRPr="00420AD3" w:rsidRDefault="00173FBD" w:rsidP="00C155C6">
            <w:pPr>
              <w:rPr>
                <w:rFonts w:ascii="Arial" w:hAnsi="Arial" w:cs="Arial"/>
                <w:sz w:val="18"/>
                <w:szCs w:val="18"/>
              </w:rPr>
            </w:pPr>
          </w:p>
        </w:tc>
      </w:tr>
      <w:tr w:rsidR="00173FBD" w:rsidRPr="00420AD3" w14:paraId="046DAFE5" w14:textId="77777777" w:rsidTr="00376CA1">
        <w:trPr>
          <w:gridAfter w:val="1"/>
          <w:wAfter w:w="2575" w:type="dxa"/>
          <w:trHeight w:val="394"/>
        </w:trPr>
        <w:tc>
          <w:tcPr>
            <w:tcW w:w="3367" w:type="dxa"/>
            <w:gridSpan w:val="2"/>
            <w:tcBorders>
              <w:right w:val="single" w:sz="8" w:space="0" w:color="054DBC"/>
            </w:tcBorders>
          </w:tcPr>
          <w:p w14:paraId="661E5A29" w14:textId="77777777" w:rsidR="00173FBD" w:rsidRPr="00420AD3" w:rsidRDefault="00173FBD" w:rsidP="00C155C6">
            <w:pPr>
              <w:pStyle w:val="TableParagraph"/>
              <w:ind w:left="108"/>
              <w:rPr>
                <w:rFonts w:ascii="Arial" w:eastAsia="Arial" w:hAnsi="Arial" w:cs="Arial"/>
                <w:sz w:val="18"/>
                <w:szCs w:val="18"/>
              </w:rPr>
            </w:pPr>
            <w:r w:rsidRPr="00420AD3">
              <w:rPr>
                <w:rFonts w:ascii="Arial" w:hAnsi="Arial"/>
                <w:sz w:val="18"/>
                <w:szCs w:val="18"/>
              </w:rPr>
              <w:t>Министерство/департамент, направившее запрос:</w:t>
            </w:r>
          </w:p>
        </w:tc>
        <w:tc>
          <w:tcPr>
            <w:tcW w:w="6056" w:type="dxa"/>
            <w:gridSpan w:val="5"/>
            <w:tcBorders>
              <w:top w:val="single" w:sz="8" w:space="0" w:color="054DBC"/>
              <w:left w:val="single" w:sz="8" w:space="0" w:color="054DBC"/>
              <w:bottom w:val="single" w:sz="8" w:space="0" w:color="054DBC"/>
              <w:right w:val="single" w:sz="8" w:space="0" w:color="054DBC"/>
            </w:tcBorders>
          </w:tcPr>
          <w:p w14:paraId="3575D4B3" w14:textId="77777777" w:rsidR="00173FBD" w:rsidRPr="00420AD3" w:rsidRDefault="00173FBD" w:rsidP="00C155C6">
            <w:pPr>
              <w:rPr>
                <w:rFonts w:ascii="Arial" w:hAnsi="Arial" w:cs="Arial"/>
                <w:sz w:val="18"/>
                <w:szCs w:val="18"/>
              </w:rPr>
            </w:pPr>
          </w:p>
        </w:tc>
      </w:tr>
      <w:tr w:rsidR="00173FBD" w:rsidRPr="00420AD3" w14:paraId="7D96F099" w14:textId="77777777" w:rsidTr="00376CA1">
        <w:trPr>
          <w:gridAfter w:val="1"/>
          <w:wAfter w:w="2575" w:type="dxa"/>
          <w:trHeight w:val="231"/>
        </w:trPr>
        <w:tc>
          <w:tcPr>
            <w:tcW w:w="9423" w:type="dxa"/>
            <w:gridSpan w:val="7"/>
          </w:tcPr>
          <w:p w14:paraId="7F01A7FF" w14:textId="77777777" w:rsidR="00173FBD" w:rsidRPr="00420AD3" w:rsidRDefault="00173FBD" w:rsidP="00C155C6">
            <w:pPr>
              <w:rPr>
                <w:rFonts w:ascii="Arial" w:eastAsia="Arial" w:hAnsi="Arial" w:cs="Arial"/>
                <w:sz w:val="18"/>
                <w:szCs w:val="18"/>
              </w:rPr>
            </w:pPr>
          </w:p>
        </w:tc>
      </w:tr>
      <w:tr w:rsidR="00173FBD" w:rsidRPr="00420AD3" w14:paraId="64A01637" w14:textId="77777777" w:rsidTr="00376CA1">
        <w:trPr>
          <w:gridAfter w:val="1"/>
          <w:wAfter w:w="2575" w:type="dxa"/>
          <w:trHeight w:val="459"/>
        </w:trPr>
        <w:tc>
          <w:tcPr>
            <w:tcW w:w="9423" w:type="dxa"/>
            <w:gridSpan w:val="7"/>
          </w:tcPr>
          <w:p w14:paraId="22990D4D" w14:textId="77777777" w:rsidR="00173FBD" w:rsidRPr="00420AD3" w:rsidRDefault="00173FBD" w:rsidP="00C155C6">
            <w:pPr>
              <w:rPr>
                <w:rFonts w:ascii="Arial" w:hAnsi="Arial" w:cs="Arial"/>
                <w:sz w:val="18"/>
                <w:szCs w:val="18"/>
              </w:rPr>
            </w:pPr>
            <w:r w:rsidRPr="00420AD3">
              <w:rPr>
                <w:rFonts w:ascii="Arial" w:hAnsi="Arial"/>
                <w:sz w:val="18"/>
                <w:szCs w:val="18"/>
              </w:rPr>
              <w:t>Сведения о контактном лице в министерстве/департаменте, направившем запрос</w:t>
            </w:r>
            <w:r w:rsidRPr="00420AD3">
              <w:rPr>
                <w:rFonts w:ascii="Arial" w:hAnsi="Arial"/>
                <w:sz w:val="18"/>
                <w:szCs w:val="18"/>
              </w:rPr>
              <w:br/>
              <w:t>(ФИО, телефон, адрес электронной почты):</w:t>
            </w:r>
          </w:p>
        </w:tc>
      </w:tr>
      <w:tr w:rsidR="00173FBD" w:rsidRPr="00420AD3" w14:paraId="03191B3F" w14:textId="77777777" w:rsidTr="00376CA1">
        <w:trPr>
          <w:gridAfter w:val="1"/>
          <w:wAfter w:w="2575" w:type="dxa"/>
          <w:trHeight w:val="339"/>
        </w:trPr>
        <w:tc>
          <w:tcPr>
            <w:tcW w:w="3232" w:type="dxa"/>
            <w:tcBorders>
              <w:top w:val="single" w:sz="8" w:space="0" w:color="054DBC"/>
              <w:left w:val="single" w:sz="8" w:space="0" w:color="054DBC"/>
              <w:bottom w:val="single" w:sz="8" w:space="0" w:color="054DBC"/>
              <w:right w:val="single" w:sz="8" w:space="0" w:color="054DBC"/>
            </w:tcBorders>
          </w:tcPr>
          <w:p w14:paraId="6C81349D" w14:textId="77777777" w:rsidR="00173FBD" w:rsidRPr="00420AD3" w:rsidRDefault="00173FBD" w:rsidP="00C155C6">
            <w:pPr>
              <w:pStyle w:val="TableParagraph"/>
              <w:ind w:left="108"/>
              <w:rPr>
                <w:rFonts w:ascii="Arial" w:eastAsia="Arial" w:hAnsi="Arial" w:cs="Arial"/>
                <w:sz w:val="18"/>
                <w:szCs w:val="18"/>
              </w:rPr>
            </w:pPr>
          </w:p>
        </w:tc>
        <w:tc>
          <w:tcPr>
            <w:tcW w:w="135" w:type="dxa"/>
            <w:tcBorders>
              <w:left w:val="single" w:sz="8" w:space="0" w:color="054DBC"/>
              <w:right w:val="single" w:sz="8" w:space="0" w:color="054DBC"/>
            </w:tcBorders>
          </w:tcPr>
          <w:p w14:paraId="33CC55CF" w14:textId="77777777" w:rsidR="00173FBD" w:rsidRPr="00420AD3" w:rsidRDefault="00173FBD" w:rsidP="00C155C6">
            <w:pPr>
              <w:pStyle w:val="TableParagraph"/>
              <w:ind w:left="108"/>
              <w:rPr>
                <w:rFonts w:ascii="Arial" w:eastAsia="Arial" w:hAnsi="Arial" w:cs="Arial"/>
                <w:sz w:val="18"/>
                <w:szCs w:val="18"/>
              </w:rPr>
            </w:pPr>
          </w:p>
        </w:tc>
        <w:tc>
          <w:tcPr>
            <w:tcW w:w="2437" w:type="dxa"/>
            <w:gridSpan w:val="3"/>
            <w:tcBorders>
              <w:top w:val="single" w:sz="8" w:space="0" w:color="054DBC"/>
              <w:left w:val="single" w:sz="8" w:space="0" w:color="054DBC"/>
              <w:bottom w:val="single" w:sz="8" w:space="0" w:color="054DBC"/>
              <w:right w:val="single" w:sz="8" w:space="0" w:color="054DBC"/>
            </w:tcBorders>
          </w:tcPr>
          <w:p w14:paraId="4104B9E5" w14:textId="77777777" w:rsidR="00173FBD" w:rsidRPr="00420AD3" w:rsidRDefault="00173FBD" w:rsidP="00C155C6">
            <w:pPr>
              <w:rPr>
                <w:rFonts w:ascii="Arial" w:hAnsi="Arial" w:cs="Arial"/>
                <w:sz w:val="18"/>
                <w:szCs w:val="18"/>
              </w:rPr>
            </w:pPr>
          </w:p>
        </w:tc>
        <w:tc>
          <w:tcPr>
            <w:tcW w:w="133" w:type="dxa"/>
            <w:tcBorders>
              <w:left w:val="single" w:sz="8" w:space="0" w:color="054DBC"/>
              <w:right w:val="single" w:sz="8" w:space="0" w:color="054DBC"/>
            </w:tcBorders>
          </w:tcPr>
          <w:p w14:paraId="6D5C5BE8" w14:textId="77777777" w:rsidR="00173FBD" w:rsidRPr="00420AD3" w:rsidRDefault="00173FBD" w:rsidP="00C155C6">
            <w:pPr>
              <w:rPr>
                <w:rFonts w:ascii="Arial" w:hAnsi="Arial" w:cs="Arial"/>
                <w:sz w:val="18"/>
                <w:szCs w:val="18"/>
              </w:rPr>
            </w:pPr>
          </w:p>
        </w:tc>
        <w:tc>
          <w:tcPr>
            <w:tcW w:w="3486" w:type="dxa"/>
            <w:tcBorders>
              <w:top w:val="single" w:sz="8" w:space="0" w:color="054DBC"/>
              <w:left w:val="single" w:sz="8" w:space="0" w:color="054DBC"/>
              <w:bottom w:val="single" w:sz="8" w:space="0" w:color="054DBC"/>
              <w:right w:val="single" w:sz="8" w:space="0" w:color="054DBC"/>
            </w:tcBorders>
          </w:tcPr>
          <w:p w14:paraId="0B3ECBB2" w14:textId="77777777" w:rsidR="00173FBD" w:rsidRPr="00420AD3" w:rsidRDefault="00173FBD" w:rsidP="00C155C6">
            <w:pPr>
              <w:rPr>
                <w:rFonts w:ascii="Arial" w:hAnsi="Arial" w:cs="Arial"/>
                <w:sz w:val="18"/>
                <w:szCs w:val="18"/>
              </w:rPr>
            </w:pPr>
          </w:p>
        </w:tc>
      </w:tr>
      <w:tr w:rsidR="00173FBD" w:rsidRPr="00420AD3" w14:paraId="44A4F033" w14:textId="77777777" w:rsidTr="00376CA1">
        <w:trPr>
          <w:gridAfter w:val="1"/>
          <w:wAfter w:w="2575" w:type="dxa"/>
          <w:trHeight w:val="120"/>
        </w:trPr>
        <w:tc>
          <w:tcPr>
            <w:tcW w:w="3367" w:type="dxa"/>
            <w:gridSpan w:val="2"/>
          </w:tcPr>
          <w:p w14:paraId="75370079" w14:textId="77777777" w:rsidR="00173FBD" w:rsidRPr="00420AD3" w:rsidRDefault="00173FBD" w:rsidP="00C155C6">
            <w:pPr>
              <w:pStyle w:val="TableParagraph"/>
              <w:rPr>
                <w:rFonts w:ascii="Arial" w:eastAsia="Arial" w:hAnsi="Arial" w:cs="Arial"/>
                <w:sz w:val="18"/>
                <w:szCs w:val="18"/>
              </w:rPr>
            </w:pPr>
            <w:r w:rsidRPr="00420AD3">
              <w:rPr>
                <w:rFonts w:ascii="Arial" w:hAnsi="Arial"/>
                <w:color w:val="7F7F7F"/>
                <w:sz w:val="18"/>
                <w:szCs w:val="18"/>
              </w:rPr>
              <w:t>ФИО</w:t>
            </w:r>
          </w:p>
        </w:tc>
        <w:tc>
          <w:tcPr>
            <w:tcW w:w="2570" w:type="dxa"/>
            <w:gridSpan w:val="4"/>
          </w:tcPr>
          <w:p w14:paraId="5A1A11D3" w14:textId="77777777" w:rsidR="00173FBD" w:rsidRPr="00420AD3" w:rsidRDefault="00173FBD" w:rsidP="00C155C6">
            <w:pPr>
              <w:rPr>
                <w:rFonts w:ascii="Arial" w:hAnsi="Arial" w:cs="Arial"/>
                <w:sz w:val="18"/>
                <w:szCs w:val="18"/>
              </w:rPr>
            </w:pPr>
            <w:r w:rsidRPr="00420AD3">
              <w:rPr>
                <w:rFonts w:ascii="Arial" w:hAnsi="Arial"/>
                <w:color w:val="7F7F7F"/>
                <w:sz w:val="18"/>
                <w:szCs w:val="18"/>
              </w:rPr>
              <w:t>ТЕЛЕФОН</w:t>
            </w:r>
          </w:p>
        </w:tc>
        <w:tc>
          <w:tcPr>
            <w:tcW w:w="3486" w:type="dxa"/>
          </w:tcPr>
          <w:p w14:paraId="352AC3C3" w14:textId="77777777" w:rsidR="00173FBD" w:rsidRPr="00420AD3" w:rsidRDefault="00173FBD" w:rsidP="00C155C6">
            <w:pPr>
              <w:rPr>
                <w:rFonts w:ascii="Arial" w:hAnsi="Arial" w:cs="Arial"/>
                <w:sz w:val="18"/>
                <w:szCs w:val="18"/>
              </w:rPr>
            </w:pPr>
            <w:r w:rsidRPr="00420AD3">
              <w:rPr>
                <w:rFonts w:ascii="Arial" w:hAnsi="Arial"/>
                <w:color w:val="7F7F7F"/>
                <w:sz w:val="18"/>
                <w:szCs w:val="18"/>
              </w:rPr>
              <w:t>ЭЛЕКТРОННАЯ ПОЧТА</w:t>
            </w:r>
          </w:p>
        </w:tc>
      </w:tr>
      <w:tr w:rsidR="00173FBD" w:rsidRPr="00420AD3" w14:paraId="349578FB" w14:textId="77777777" w:rsidTr="00376CA1">
        <w:trPr>
          <w:gridAfter w:val="1"/>
          <w:wAfter w:w="2575" w:type="dxa"/>
          <w:trHeight w:val="353"/>
        </w:trPr>
        <w:tc>
          <w:tcPr>
            <w:tcW w:w="9423" w:type="dxa"/>
            <w:gridSpan w:val="7"/>
          </w:tcPr>
          <w:p w14:paraId="069F9EA3" w14:textId="77777777" w:rsidR="00173FBD" w:rsidRPr="00420AD3" w:rsidRDefault="00173FBD" w:rsidP="00C155C6">
            <w:pPr>
              <w:spacing w:before="240"/>
              <w:rPr>
                <w:rFonts w:ascii="Arial" w:hAnsi="Arial" w:cs="Arial"/>
                <w:sz w:val="18"/>
                <w:szCs w:val="18"/>
              </w:rPr>
            </w:pPr>
            <w:r w:rsidRPr="00420AD3">
              <w:rPr>
                <w:rFonts w:ascii="Arial" w:hAnsi="Arial"/>
                <w:sz w:val="18"/>
                <w:szCs w:val="18"/>
              </w:rPr>
              <w:t>ФИО и должность лица, заполняющего данную форму:</w:t>
            </w:r>
          </w:p>
        </w:tc>
      </w:tr>
      <w:tr w:rsidR="00173FBD" w:rsidRPr="00420AD3" w14:paraId="413E87AD" w14:textId="77777777" w:rsidTr="00376CA1">
        <w:trPr>
          <w:gridAfter w:val="1"/>
          <w:wAfter w:w="2575" w:type="dxa"/>
          <w:trHeight w:val="343"/>
        </w:trPr>
        <w:tc>
          <w:tcPr>
            <w:tcW w:w="4262" w:type="dxa"/>
            <w:gridSpan w:val="3"/>
            <w:tcBorders>
              <w:top w:val="single" w:sz="8" w:space="0" w:color="054DBC"/>
              <w:left w:val="single" w:sz="8" w:space="0" w:color="054DBC"/>
              <w:bottom w:val="single" w:sz="8" w:space="0" w:color="054DBC"/>
              <w:right w:val="single" w:sz="8" w:space="0" w:color="054DBC"/>
            </w:tcBorders>
          </w:tcPr>
          <w:p w14:paraId="654EFDA3" w14:textId="77777777" w:rsidR="00173FBD" w:rsidRPr="00420AD3" w:rsidRDefault="00173FBD" w:rsidP="00C155C6">
            <w:pPr>
              <w:pStyle w:val="TableParagraph"/>
              <w:tabs>
                <w:tab w:val="left" w:pos="3024"/>
              </w:tabs>
              <w:ind w:left="108"/>
              <w:rPr>
                <w:rFonts w:ascii="Arial" w:eastAsia="Arial" w:hAnsi="Arial" w:cs="Arial"/>
                <w:sz w:val="18"/>
                <w:szCs w:val="18"/>
              </w:rPr>
            </w:pPr>
            <w:r w:rsidRPr="00420AD3">
              <w:rPr>
                <w:rFonts w:ascii="Arial" w:hAnsi="Arial"/>
                <w:sz w:val="18"/>
                <w:szCs w:val="18"/>
              </w:rPr>
              <w:tab/>
            </w:r>
          </w:p>
        </w:tc>
        <w:tc>
          <w:tcPr>
            <w:tcW w:w="129" w:type="dxa"/>
            <w:tcBorders>
              <w:left w:val="single" w:sz="8" w:space="0" w:color="054DBC"/>
              <w:right w:val="single" w:sz="8" w:space="0" w:color="054DBC"/>
            </w:tcBorders>
          </w:tcPr>
          <w:p w14:paraId="226548DB" w14:textId="77777777" w:rsidR="00173FBD" w:rsidRPr="00420AD3" w:rsidRDefault="00173FBD" w:rsidP="00C155C6">
            <w:pPr>
              <w:pStyle w:val="TableParagraph"/>
              <w:tabs>
                <w:tab w:val="left" w:pos="3024"/>
              </w:tabs>
              <w:ind w:left="108"/>
              <w:rPr>
                <w:rFonts w:ascii="Arial" w:eastAsia="Arial" w:hAnsi="Arial" w:cs="Arial"/>
                <w:sz w:val="18"/>
                <w:szCs w:val="18"/>
              </w:rPr>
            </w:pPr>
          </w:p>
        </w:tc>
        <w:tc>
          <w:tcPr>
            <w:tcW w:w="5032" w:type="dxa"/>
            <w:gridSpan w:val="3"/>
            <w:tcBorders>
              <w:top w:val="single" w:sz="8" w:space="0" w:color="054DBC"/>
              <w:left w:val="single" w:sz="8" w:space="0" w:color="054DBC"/>
              <w:bottom w:val="single" w:sz="8" w:space="0" w:color="054DBC"/>
              <w:right w:val="single" w:sz="8" w:space="0" w:color="054DBC"/>
            </w:tcBorders>
          </w:tcPr>
          <w:p w14:paraId="22A8CFF4" w14:textId="77777777" w:rsidR="00173FBD" w:rsidRPr="00420AD3" w:rsidRDefault="00173FBD" w:rsidP="00C155C6">
            <w:pPr>
              <w:rPr>
                <w:rFonts w:ascii="Arial" w:hAnsi="Arial" w:cs="Arial"/>
                <w:sz w:val="18"/>
                <w:szCs w:val="18"/>
              </w:rPr>
            </w:pPr>
          </w:p>
        </w:tc>
      </w:tr>
      <w:tr w:rsidR="00173FBD" w:rsidRPr="00420AD3" w14:paraId="01DA8CBE" w14:textId="77777777" w:rsidTr="00376CA1">
        <w:trPr>
          <w:trHeight w:val="254"/>
        </w:trPr>
        <w:tc>
          <w:tcPr>
            <w:tcW w:w="4391" w:type="dxa"/>
            <w:gridSpan w:val="4"/>
          </w:tcPr>
          <w:p w14:paraId="16E7CEFE" w14:textId="77777777" w:rsidR="00173FBD" w:rsidRPr="00420AD3" w:rsidRDefault="00173FBD" w:rsidP="00C155C6">
            <w:pPr>
              <w:pStyle w:val="TableParagraph"/>
              <w:rPr>
                <w:rFonts w:ascii="Arial" w:eastAsia="Arial" w:hAnsi="Arial" w:cs="Arial"/>
                <w:sz w:val="18"/>
                <w:szCs w:val="18"/>
              </w:rPr>
            </w:pPr>
            <w:r w:rsidRPr="00420AD3">
              <w:rPr>
                <w:rFonts w:ascii="Arial" w:hAnsi="Arial"/>
                <w:color w:val="7F7F7F"/>
                <w:sz w:val="18"/>
                <w:szCs w:val="18"/>
              </w:rPr>
              <w:t>ФИО</w:t>
            </w:r>
          </w:p>
        </w:tc>
        <w:tc>
          <w:tcPr>
            <w:tcW w:w="5032" w:type="dxa"/>
            <w:gridSpan w:val="3"/>
          </w:tcPr>
          <w:p w14:paraId="55FCA344" w14:textId="77777777" w:rsidR="00173FBD" w:rsidRPr="00420AD3" w:rsidRDefault="00173FBD" w:rsidP="00C155C6">
            <w:pPr>
              <w:rPr>
                <w:rFonts w:ascii="Arial" w:hAnsi="Arial" w:cs="Arial"/>
                <w:sz w:val="18"/>
                <w:szCs w:val="18"/>
              </w:rPr>
            </w:pPr>
            <w:r w:rsidRPr="00420AD3">
              <w:rPr>
                <w:rFonts w:ascii="Arial" w:hAnsi="Arial"/>
                <w:color w:val="7F7F7F"/>
                <w:sz w:val="18"/>
                <w:szCs w:val="18"/>
              </w:rPr>
              <w:t>ДОЛЖНОСТЬ</w:t>
            </w:r>
          </w:p>
        </w:tc>
        <w:tc>
          <w:tcPr>
            <w:tcW w:w="2575" w:type="dxa"/>
          </w:tcPr>
          <w:p w14:paraId="58103BFF" w14:textId="77777777" w:rsidR="00173FBD" w:rsidRPr="00420AD3" w:rsidRDefault="00173FBD" w:rsidP="00C155C6">
            <w:pPr>
              <w:rPr>
                <w:rFonts w:ascii="Arial" w:hAnsi="Arial" w:cs="Arial"/>
                <w:sz w:val="18"/>
                <w:szCs w:val="18"/>
              </w:rPr>
            </w:pPr>
          </w:p>
        </w:tc>
      </w:tr>
    </w:tbl>
    <w:p w14:paraId="3856061A" w14:textId="77777777" w:rsidR="00E91552" w:rsidRPr="00420AD3" w:rsidRDefault="000F4A86" w:rsidP="00173FBD">
      <w:pPr>
        <w:rPr>
          <w:rFonts w:ascii="Arial" w:eastAsia="Arial" w:hAnsi="Arial" w:cs="Arial"/>
          <w:sz w:val="20"/>
          <w:szCs w:val="20"/>
        </w:rPr>
      </w:pPr>
      <w:r w:rsidRPr="00420AD3">
        <w:rPr>
          <w:rFonts w:ascii="Arial" w:hAnsi="Arial"/>
          <w:b/>
          <w:sz w:val="20"/>
          <w:szCs w:val="20"/>
        </w:rPr>
        <w:t>Подпись лица, заполняющего данную форму:</w:t>
      </w:r>
    </w:p>
    <w:p w14:paraId="5734EC50" w14:textId="1A2C743C" w:rsidR="00E91552" w:rsidRPr="00B45075" w:rsidRDefault="00231AE6">
      <w:pPr>
        <w:spacing w:before="7" w:line="120" w:lineRule="exact"/>
        <w:rPr>
          <w:rFonts w:ascii="Arial" w:hAnsi="Arial" w:cs="Arial"/>
          <w:sz w:val="12"/>
          <w:szCs w:val="12"/>
        </w:rPr>
      </w:pPr>
      <w:r>
        <w:rPr>
          <w:rFonts w:ascii="Arial" w:hAnsi="Arial"/>
          <w:noProof/>
        </w:rPr>
        <mc:AlternateContent>
          <mc:Choice Requires="wpg">
            <w:drawing>
              <wp:anchor distT="0" distB="0" distL="114300" distR="114300" simplePos="0" relativeHeight="251662848" behindDoc="1" locked="0" layoutInCell="1" allowOverlap="1" wp14:anchorId="634191A1" wp14:editId="3BFAA8DA">
                <wp:simplePos x="0" y="0"/>
                <wp:positionH relativeFrom="page">
                  <wp:posOffset>519430</wp:posOffset>
                </wp:positionH>
                <wp:positionV relativeFrom="paragraph">
                  <wp:posOffset>52705</wp:posOffset>
                </wp:positionV>
                <wp:extent cx="5947410" cy="437515"/>
                <wp:effectExtent l="14605" t="18415" r="19685" b="20320"/>
                <wp:wrapNone/>
                <wp:docPr id="1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437515"/>
                          <a:chOff x="1437" y="336"/>
                          <a:chExt cx="8747" cy="431"/>
                        </a:xfrm>
                      </wpg:grpSpPr>
                      <wps:wsp>
                        <wps:cNvPr id="12" name="Freeform 126"/>
                        <wps:cNvSpPr>
                          <a:spLocks/>
                        </wps:cNvSpPr>
                        <wps:spPr bwMode="auto">
                          <a:xfrm>
                            <a:off x="1437" y="336"/>
                            <a:ext cx="8747" cy="431"/>
                          </a:xfrm>
                          <a:custGeom>
                            <a:avLst/>
                            <a:gdLst>
                              <a:gd name="T0" fmla="+- 0 1437 1437"/>
                              <a:gd name="T1" fmla="*/ T0 w 8747"/>
                              <a:gd name="T2" fmla="+- 0 767 336"/>
                              <a:gd name="T3" fmla="*/ 767 h 431"/>
                              <a:gd name="T4" fmla="+- 0 10185 1437"/>
                              <a:gd name="T5" fmla="*/ T4 w 8747"/>
                              <a:gd name="T6" fmla="+- 0 767 336"/>
                              <a:gd name="T7" fmla="*/ 767 h 431"/>
                              <a:gd name="T8" fmla="+- 0 10185 1437"/>
                              <a:gd name="T9" fmla="*/ T8 w 8747"/>
                              <a:gd name="T10" fmla="+- 0 336 336"/>
                              <a:gd name="T11" fmla="*/ 336 h 431"/>
                              <a:gd name="T12" fmla="+- 0 1437 1437"/>
                              <a:gd name="T13" fmla="*/ T12 w 8747"/>
                              <a:gd name="T14" fmla="+- 0 336 336"/>
                              <a:gd name="T15" fmla="*/ 336 h 431"/>
                              <a:gd name="T16" fmla="+- 0 1437 1437"/>
                              <a:gd name="T17" fmla="*/ T16 w 8747"/>
                              <a:gd name="T18" fmla="+- 0 767 336"/>
                              <a:gd name="T19" fmla="*/ 767 h 431"/>
                            </a:gdLst>
                            <a:ahLst/>
                            <a:cxnLst>
                              <a:cxn ang="0">
                                <a:pos x="T1" y="T3"/>
                              </a:cxn>
                              <a:cxn ang="0">
                                <a:pos x="T5" y="T7"/>
                              </a:cxn>
                              <a:cxn ang="0">
                                <a:pos x="T9" y="T11"/>
                              </a:cxn>
                              <a:cxn ang="0">
                                <a:pos x="T13" y="T15"/>
                              </a:cxn>
                              <a:cxn ang="0">
                                <a:pos x="T17" y="T19"/>
                              </a:cxn>
                            </a:cxnLst>
                            <a:rect l="0" t="0" r="r" b="b"/>
                            <a:pathLst>
                              <a:path w="8747" h="431">
                                <a:moveTo>
                                  <a:pt x="0" y="431"/>
                                </a:moveTo>
                                <a:lnTo>
                                  <a:pt x="8748" y="431"/>
                                </a:lnTo>
                                <a:lnTo>
                                  <a:pt x="8748" y="0"/>
                                </a:lnTo>
                                <a:lnTo>
                                  <a:pt x="0" y="0"/>
                                </a:lnTo>
                                <a:lnTo>
                                  <a:pt x="0" y="431"/>
                                </a:lnTo>
                                <a:close/>
                              </a:path>
                            </a:pathLst>
                          </a:custGeom>
                          <a:noFill/>
                          <a:ln w="25400">
                            <a:solidFill>
                              <a:srgbClr val="054D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8A9EE7" id="Group 125" o:spid="_x0000_s1026" style="position:absolute;margin-left:40.9pt;margin-top:4.15pt;width:468.3pt;height:34.45pt;z-index:-251653632;mso-position-horizontal-relative:page" coordorigin="1437,336" coordsize="874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">
                <v:shape id="Freeform 126" o:spid="_x0000_s1027" style="position:absolute;left:1437;top:336;width:8747;height:431;visibility:visible;mso-wrap-style:square;v-text-anchor:top" coordsize="874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" path="m,431r8748,l8748,,,,,431xe" filled="f" strokecolor="#054dbc" strokeweight="2pt">
                  <v:path arrowok="t" o:connecttype="custom" o:connectlocs="0,767;8748,767;8748,336;0,336;0,767" o:connectangles="0,0,0,0,0"/>
                </v:shape>
                <w10:wrap anchorx="page"/>
              </v:group>
            </w:pict>
          </mc:Fallback>
        </mc:AlternateContent>
      </w:r>
    </w:p>
    <w:p w14:paraId="245A93E1" w14:textId="77777777" w:rsidR="00E91552" w:rsidRPr="00B45075" w:rsidRDefault="00E91552">
      <w:pPr>
        <w:spacing w:line="200" w:lineRule="exact"/>
        <w:rPr>
          <w:rFonts w:ascii="Arial" w:hAnsi="Arial" w:cs="Arial"/>
          <w:sz w:val="20"/>
          <w:szCs w:val="20"/>
        </w:rPr>
      </w:pPr>
    </w:p>
    <w:p w14:paraId="41E7D7E9" w14:textId="77777777" w:rsidR="00E91552" w:rsidRPr="00B45075" w:rsidRDefault="00E91552">
      <w:pPr>
        <w:spacing w:line="200" w:lineRule="exact"/>
        <w:rPr>
          <w:rFonts w:ascii="Arial" w:hAnsi="Arial" w:cs="Arial"/>
          <w:sz w:val="20"/>
          <w:szCs w:val="20"/>
        </w:rPr>
      </w:pPr>
    </w:p>
    <w:p w14:paraId="7652CFD2" w14:textId="77777777" w:rsidR="00014262" w:rsidRPr="00B45075" w:rsidRDefault="00014262">
      <w:pPr>
        <w:spacing w:line="200" w:lineRule="exact"/>
        <w:rPr>
          <w:rFonts w:ascii="Arial" w:hAnsi="Arial" w:cs="Arial"/>
          <w:sz w:val="20"/>
          <w:szCs w:val="20"/>
        </w:rPr>
      </w:pPr>
    </w:p>
    <w:p w14:paraId="61FBA4BF" w14:textId="77777777" w:rsidR="00E91552" w:rsidRPr="00B45075" w:rsidRDefault="00E91552">
      <w:pPr>
        <w:spacing w:line="200" w:lineRule="exact"/>
        <w:rPr>
          <w:rFonts w:ascii="Arial" w:hAnsi="Arial" w:cs="Arial"/>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745"/>
        <w:gridCol w:w="6641"/>
      </w:tblGrid>
      <w:tr w:rsidR="00E91552" w:rsidRPr="00B45075" w14:paraId="645E3CB3" w14:textId="77777777" w:rsidTr="007928DC">
        <w:trPr>
          <w:trHeight w:hRule="exact" w:val="502"/>
        </w:trPr>
        <w:tc>
          <w:tcPr>
            <w:tcW w:w="2745" w:type="dxa"/>
            <w:tcBorders>
              <w:top w:val="single" w:sz="4" w:space="0" w:color="054DBC"/>
              <w:left w:val="single" w:sz="4" w:space="0" w:color="054DBC"/>
              <w:bottom w:val="single" w:sz="4" w:space="0" w:color="054DBC"/>
              <w:right w:val="single" w:sz="4" w:space="0" w:color="054DBC"/>
            </w:tcBorders>
          </w:tcPr>
          <w:p w14:paraId="0DEC1E2A"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Грузополучатель в стране</w:t>
            </w:r>
          </w:p>
        </w:tc>
        <w:tc>
          <w:tcPr>
            <w:tcW w:w="6641" w:type="dxa"/>
            <w:tcBorders>
              <w:top w:val="single" w:sz="4" w:space="0" w:color="054DBC"/>
              <w:left w:val="single" w:sz="4" w:space="0" w:color="054DBC"/>
              <w:bottom w:val="single" w:sz="4" w:space="0" w:color="054DBC"/>
              <w:right w:val="single" w:sz="4" w:space="0" w:color="054DBC"/>
            </w:tcBorders>
          </w:tcPr>
          <w:p w14:paraId="364DDE84" w14:textId="77777777" w:rsidR="00E91552" w:rsidRPr="00B45075" w:rsidRDefault="00E91552">
            <w:pPr>
              <w:rPr>
                <w:rFonts w:ascii="Arial" w:hAnsi="Arial" w:cs="Arial"/>
              </w:rPr>
            </w:pPr>
          </w:p>
        </w:tc>
      </w:tr>
      <w:tr w:rsidR="00E91552" w:rsidRPr="00B45075" w14:paraId="3C4DDC8E" w14:textId="77777777" w:rsidTr="007928DC">
        <w:trPr>
          <w:trHeight w:hRule="exact" w:val="502"/>
        </w:trPr>
        <w:tc>
          <w:tcPr>
            <w:tcW w:w="2745" w:type="dxa"/>
            <w:tcBorders>
              <w:top w:val="single" w:sz="4" w:space="0" w:color="054DBC"/>
              <w:left w:val="single" w:sz="4" w:space="0" w:color="054DBC"/>
              <w:bottom w:val="single" w:sz="4" w:space="0" w:color="054DBC"/>
              <w:right w:val="single" w:sz="4" w:space="0" w:color="054DBC"/>
            </w:tcBorders>
          </w:tcPr>
          <w:p w14:paraId="0E4B9B90"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Организация</w:t>
            </w:r>
            <w:r w:rsidRPr="00420AD3">
              <w:rPr>
                <w:rFonts w:ascii="Arial" w:hAnsi="Arial"/>
                <w:sz w:val="18"/>
                <w:szCs w:val="18"/>
              </w:rPr>
              <w:noBreakHyphen/>
              <w:t>грузополучатель*</w:t>
            </w:r>
          </w:p>
        </w:tc>
        <w:tc>
          <w:tcPr>
            <w:tcW w:w="6641" w:type="dxa"/>
            <w:tcBorders>
              <w:top w:val="single" w:sz="4" w:space="0" w:color="054DBC"/>
              <w:left w:val="single" w:sz="4" w:space="0" w:color="054DBC"/>
              <w:bottom w:val="single" w:sz="4" w:space="0" w:color="054DBC"/>
              <w:right w:val="single" w:sz="4" w:space="0" w:color="054DBC"/>
            </w:tcBorders>
          </w:tcPr>
          <w:p w14:paraId="059B9272" w14:textId="77777777" w:rsidR="00E91552" w:rsidRPr="00B45075" w:rsidRDefault="00E91552">
            <w:pPr>
              <w:rPr>
                <w:rFonts w:ascii="Arial" w:hAnsi="Arial" w:cs="Arial"/>
              </w:rPr>
            </w:pPr>
          </w:p>
        </w:tc>
      </w:tr>
      <w:tr w:rsidR="00E91552" w:rsidRPr="00B45075" w14:paraId="7BD4E435" w14:textId="77777777" w:rsidTr="007928DC">
        <w:trPr>
          <w:trHeight w:hRule="exact" w:val="424"/>
        </w:trPr>
        <w:tc>
          <w:tcPr>
            <w:tcW w:w="2745" w:type="dxa"/>
            <w:tcBorders>
              <w:top w:val="single" w:sz="4" w:space="0" w:color="054DBC"/>
              <w:left w:val="single" w:sz="4" w:space="0" w:color="054DBC"/>
              <w:bottom w:val="single" w:sz="4" w:space="0" w:color="054DBC"/>
              <w:right w:val="single" w:sz="4" w:space="0" w:color="054DBC"/>
            </w:tcBorders>
          </w:tcPr>
          <w:p w14:paraId="121315D2"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Контактное лицо</w:t>
            </w:r>
          </w:p>
        </w:tc>
        <w:tc>
          <w:tcPr>
            <w:tcW w:w="6641" w:type="dxa"/>
            <w:tcBorders>
              <w:top w:val="single" w:sz="4" w:space="0" w:color="054DBC"/>
              <w:left w:val="single" w:sz="4" w:space="0" w:color="054DBC"/>
              <w:bottom w:val="single" w:sz="4" w:space="0" w:color="054DBC"/>
              <w:right w:val="single" w:sz="4" w:space="0" w:color="054DBC"/>
            </w:tcBorders>
          </w:tcPr>
          <w:p w14:paraId="0138D1CA" w14:textId="77777777" w:rsidR="00096512" w:rsidRPr="00B45075" w:rsidRDefault="00096512">
            <w:pPr>
              <w:rPr>
                <w:rFonts w:ascii="Arial" w:hAnsi="Arial" w:cs="Arial"/>
              </w:rPr>
            </w:pPr>
          </w:p>
        </w:tc>
      </w:tr>
      <w:tr w:rsidR="00E91552" w:rsidRPr="00B45075" w14:paraId="12696086" w14:textId="77777777" w:rsidTr="007928DC">
        <w:trPr>
          <w:trHeight w:hRule="exact" w:val="405"/>
        </w:trPr>
        <w:tc>
          <w:tcPr>
            <w:tcW w:w="2745" w:type="dxa"/>
            <w:tcBorders>
              <w:top w:val="single" w:sz="4" w:space="0" w:color="054DBC"/>
              <w:left w:val="single" w:sz="4" w:space="0" w:color="054DBC"/>
              <w:bottom w:val="single" w:sz="4" w:space="0" w:color="054DBC"/>
              <w:right w:val="single" w:sz="4" w:space="0" w:color="054DBC"/>
            </w:tcBorders>
          </w:tcPr>
          <w:p w14:paraId="3143BD71" w14:textId="4DEBDFD5"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Телефон</w:t>
            </w:r>
          </w:p>
        </w:tc>
        <w:tc>
          <w:tcPr>
            <w:tcW w:w="6641" w:type="dxa"/>
            <w:tcBorders>
              <w:top w:val="single" w:sz="4" w:space="0" w:color="054DBC"/>
              <w:left w:val="single" w:sz="4" w:space="0" w:color="054DBC"/>
              <w:bottom w:val="single" w:sz="4" w:space="0" w:color="054DBC"/>
              <w:right w:val="single" w:sz="4" w:space="0" w:color="054DBC"/>
            </w:tcBorders>
          </w:tcPr>
          <w:p w14:paraId="0EC7648E" w14:textId="77777777" w:rsidR="00E91552" w:rsidRPr="00B45075" w:rsidRDefault="00E91552">
            <w:pPr>
              <w:rPr>
                <w:rFonts w:ascii="Arial" w:hAnsi="Arial" w:cs="Arial"/>
              </w:rPr>
            </w:pPr>
          </w:p>
        </w:tc>
      </w:tr>
      <w:tr w:rsidR="00E91552" w:rsidRPr="00B45075" w14:paraId="62A5464E" w14:textId="77777777" w:rsidTr="007928DC">
        <w:trPr>
          <w:trHeight w:hRule="exact" w:val="425"/>
        </w:trPr>
        <w:tc>
          <w:tcPr>
            <w:tcW w:w="2745" w:type="dxa"/>
            <w:tcBorders>
              <w:top w:val="single" w:sz="4" w:space="0" w:color="054DBC"/>
              <w:left w:val="single" w:sz="4" w:space="0" w:color="054DBC"/>
              <w:bottom w:val="single" w:sz="4" w:space="0" w:color="054DBC"/>
              <w:right w:val="single" w:sz="4" w:space="0" w:color="054DBC"/>
            </w:tcBorders>
          </w:tcPr>
          <w:p w14:paraId="6FA8AC59"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Факс</w:t>
            </w:r>
          </w:p>
        </w:tc>
        <w:tc>
          <w:tcPr>
            <w:tcW w:w="6641" w:type="dxa"/>
            <w:tcBorders>
              <w:top w:val="single" w:sz="4" w:space="0" w:color="054DBC"/>
              <w:left w:val="single" w:sz="4" w:space="0" w:color="054DBC"/>
              <w:bottom w:val="single" w:sz="4" w:space="0" w:color="054DBC"/>
              <w:right w:val="single" w:sz="4" w:space="0" w:color="054DBC"/>
            </w:tcBorders>
          </w:tcPr>
          <w:p w14:paraId="34E8D0F6" w14:textId="77777777" w:rsidR="00E91552" w:rsidRPr="00B45075" w:rsidRDefault="00E91552">
            <w:pPr>
              <w:rPr>
                <w:rFonts w:ascii="Arial" w:hAnsi="Arial" w:cs="Arial"/>
              </w:rPr>
            </w:pPr>
          </w:p>
        </w:tc>
      </w:tr>
      <w:tr w:rsidR="00E91552" w:rsidRPr="00B45075" w14:paraId="68244546" w14:textId="77777777" w:rsidTr="007928DC">
        <w:trPr>
          <w:trHeight w:hRule="exact" w:val="403"/>
        </w:trPr>
        <w:tc>
          <w:tcPr>
            <w:tcW w:w="2745" w:type="dxa"/>
            <w:tcBorders>
              <w:top w:val="single" w:sz="4" w:space="0" w:color="054DBC"/>
              <w:left w:val="single" w:sz="4" w:space="0" w:color="054DBC"/>
              <w:bottom w:val="single" w:sz="4" w:space="0" w:color="054DBC"/>
              <w:right w:val="single" w:sz="4" w:space="0" w:color="054DBC"/>
            </w:tcBorders>
          </w:tcPr>
          <w:p w14:paraId="79870F79"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Адрес электронной почты</w:t>
            </w:r>
          </w:p>
        </w:tc>
        <w:tc>
          <w:tcPr>
            <w:tcW w:w="6641" w:type="dxa"/>
            <w:tcBorders>
              <w:top w:val="single" w:sz="4" w:space="0" w:color="054DBC"/>
              <w:left w:val="single" w:sz="4" w:space="0" w:color="054DBC"/>
              <w:bottom w:val="single" w:sz="4" w:space="0" w:color="054DBC"/>
              <w:right w:val="single" w:sz="4" w:space="0" w:color="054DBC"/>
            </w:tcBorders>
          </w:tcPr>
          <w:p w14:paraId="4D699FCC" w14:textId="77777777" w:rsidR="00E91552" w:rsidRPr="00B45075" w:rsidRDefault="00E91552">
            <w:pPr>
              <w:rPr>
                <w:rFonts w:ascii="Arial" w:hAnsi="Arial" w:cs="Arial"/>
              </w:rPr>
            </w:pPr>
          </w:p>
        </w:tc>
      </w:tr>
      <w:tr w:rsidR="00E91552" w:rsidRPr="00B45075" w14:paraId="10AE5AC6" w14:textId="77777777" w:rsidTr="007928DC">
        <w:trPr>
          <w:trHeight w:hRule="exact" w:val="422"/>
        </w:trPr>
        <w:tc>
          <w:tcPr>
            <w:tcW w:w="2745" w:type="dxa"/>
            <w:tcBorders>
              <w:top w:val="single" w:sz="4" w:space="0" w:color="054DBC"/>
              <w:left w:val="single" w:sz="4" w:space="0" w:color="054DBC"/>
              <w:bottom w:val="single" w:sz="4" w:space="0" w:color="054DBC"/>
              <w:right w:val="single" w:sz="4" w:space="0" w:color="054DBC"/>
            </w:tcBorders>
          </w:tcPr>
          <w:p w14:paraId="52828B69"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Адрес</w:t>
            </w:r>
          </w:p>
        </w:tc>
        <w:tc>
          <w:tcPr>
            <w:tcW w:w="6641" w:type="dxa"/>
            <w:tcBorders>
              <w:top w:val="single" w:sz="4" w:space="0" w:color="054DBC"/>
              <w:left w:val="single" w:sz="4" w:space="0" w:color="054DBC"/>
              <w:bottom w:val="single" w:sz="4" w:space="0" w:color="054DBC"/>
              <w:right w:val="single" w:sz="4" w:space="0" w:color="054DBC"/>
            </w:tcBorders>
          </w:tcPr>
          <w:p w14:paraId="752B1415" w14:textId="77777777" w:rsidR="00E91552" w:rsidRPr="00B45075" w:rsidRDefault="00E91552">
            <w:pPr>
              <w:rPr>
                <w:rFonts w:ascii="Arial" w:hAnsi="Arial" w:cs="Arial"/>
              </w:rPr>
            </w:pPr>
          </w:p>
        </w:tc>
      </w:tr>
      <w:tr w:rsidR="00E91552" w:rsidRPr="00B45075" w14:paraId="68748FC9" w14:textId="77777777" w:rsidTr="007928DC">
        <w:trPr>
          <w:trHeight w:hRule="exact" w:val="429"/>
        </w:trPr>
        <w:tc>
          <w:tcPr>
            <w:tcW w:w="2745" w:type="dxa"/>
            <w:tcBorders>
              <w:top w:val="single" w:sz="4" w:space="0" w:color="054DBC"/>
              <w:left w:val="single" w:sz="4" w:space="0" w:color="054DBC"/>
              <w:bottom w:val="single" w:sz="4" w:space="0" w:color="054DBC"/>
              <w:right w:val="single" w:sz="4" w:space="0" w:color="054DBC"/>
            </w:tcBorders>
          </w:tcPr>
          <w:p w14:paraId="0BDD1C33"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Почтовый ящик</w:t>
            </w:r>
          </w:p>
        </w:tc>
        <w:tc>
          <w:tcPr>
            <w:tcW w:w="6641" w:type="dxa"/>
            <w:tcBorders>
              <w:top w:val="single" w:sz="4" w:space="0" w:color="054DBC"/>
              <w:left w:val="single" w:sz="4" w:space="0" w:color="054DBC"/>
              <w:bottom w:val="single" w:sz="4" w:space="0" w:color="054DBC"/>
              <w:right w:val="single" w:sz="4" w:space="0" w:color="054DBC"/>
            </w:tcBorders>
          </w:tcPr>
          <w:p w14:paraId="3C8F81D5" w14:textId="77777777" w:rsidR="00E91552" w:rsidRPr="00B45075" w:rsidRDefault="00E91552">
            <w:pPr>
              <w:rPr>
                <w:rFonts w:ascii="Arial" w:hAnsi="Arial" w:cs="Arial"/>
              </w:rPr>
            </w:pPr>
          </w:p>
        </w:tc>
      </w:tr>
      <w:tr w:rsidR="00E91552" w:rsidRPr="00B45075" w14:paraId="280314D1" w14:textId="77777777" w:rsidTr="007928DC">
        <w:trPr>
          <w:trHeight w:hRule="exact" w:val="407"/>
        </w:trPr>
        <w:tc>
          <w:tcPr>
            <w:tcW w:w="2745" w:type="dxa"/>
            <w:tcBorders>
              <w:top w:val="single" w:sz="4" w:space="0" w:color="054DBC"/>
              <w:left w:val="single" w:sz="4" w:space="0" w:color="054DBC"/>
              <w:bottom w:val="single" w:sz="4" w:space="0" w:color="054DBC"/>
              <w:right w:val="single" w:sz="4" w:space="0" w:color="054DBC"/>
            </w:tcBorders>
          </w:tcPr>
          <w:p w14:paraId="5ABCEFD4"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Город</w:t>
            </w:r>
          </w:p>
        </w:tc>
        <w:tc>
          <w:tcPr>
            <w:tcW w:w="6641" w:type="dxa"/>
            <w:tcBorders>
              <w:top w:val="single" w:sz="4" w:space="0" w:color="054DBC"/>
              <w:left w:val="single" w:sz="4" w:space="0" w:color="054DBC"/>
              <w:bottom w:val="single" w:sz="4" w:space="0" w:color="054DBC"/>
              <w:right w:val="single" w:sz="4" w:space="0" w:color="054DBC"/>
            </w:tcBorders>
          </w:tcPr>
          <w:p w14:paraId="1D4981BE" w14:textId="77777777" w:rsidR="00E91552" w:rsidRPr="00B45075" w:rsidRDefault="00E91552">
            <w:pPr>
              <w:rPr>
                <w:rFonts w:ascii="Arial" w:hAnsi="Arial" w:cs="Arial"/>
              </w:rPr>
            </w:pPr>
          </w:p>
        </w:tc>
      </w:tr>
      <w:tr w:rsidR="00E91552" w:rsidRPr="00B45075" w14:paraId="442BB9B8" w14:textId="77777777" w:rsidTr="007928DC">
        <w:trPr>
          <w:trHeight w:hRule="exact" w:val="427"/>
        </w:trPr>
        <w:tc>
          <w:tcPr>
            <w:tcW w:w="2745" w:type="dxa"/>
            <w:tcBorders>
              <w:top w:val="single" w:sz="4" w:space="0" w:color="054DBC"/>
              <w:left w:val="single" w:sz="4" w:space="0" w:color="054DBC"/>
              <w:bottom w:val="single" w:sz="4" w:space="0" w:color="054DBC"/>
              <w:right w:val="single" w:sz="4" w:space="0" w:color="054DBC"/>
            </w:tcBorders>
          </w:tcPr>
          <w:p w14:paraId="194251A5" w14:textId="77777777" w:rsidR="00E91552" w:rsidRPr="00420AD3" w:rsidRDefault="000F4A86">
            <w:pPr>
              <w:pStyle w:val="TableParagraph"/>
              <w:spacing w:before="13"/>
              <w:ind w:left="108"/>
              <w:rPr>
                <w:rFonts w:ascii="Arial" w:eastAsia="Arial" w:hAnsi="Arial" w:cs="Arial"/>
                <w:sz w:val="18"/>
                <w:szCs w:val="18"/>
              </w:rPr>
            </w:pPr>
            <w:r w:rsidRPr="00420AD3">
              <w:rPr>
                <w:rFonts w:ascii="Arial" w:hAnsi="Arial"/>
                <w:sz w:val="18"/>
                <w:szCs w:val="18"/>
              </w:rPr>
              <w:t>Страна</w:t>
            </w:r>
          </w:p>
        </w:tc>
        <w:tc>
          <w:tcPr>
            <w:tcW w:w="6641" w:type="dxa"/>
            <w:tcBorders>
              <w:top w:val="single" w:sz="4" w:space="0" w:color="054DBC"/>
              <w:left w:val="single" w:sz="4" w:space="0" w:color="054DBC"/>
              <w:bottom w:val="single" w:sz="4" w:space="0" w:color="054DBC"/>
              <w:right w:val="single" w:sz="4" w:space="0" w:color="054DBC"/>
            </w:tcBorders>
          </w:tcPr>
          <w:p w14:paraId="2042F7DE" w14:textId="77777777" w:rsidR="00E91552" w:rsidRPr="00B45075" w:rsidRDefault="00E91552">
            <w:pPr>
              <w:rPr>
                <w:rFonts w:ascii="Arial" w:hAnsi="Arial" w:cs="Arial"/>
              </w:rPr>
            </w:pPr>
          </w:p>
        </w:tc>
      </w:tr>
    </w:tbl>
    <w:p w14:paraId="5C8098EA" w14:textId="77777777" w:rsidR="00E91552" w:rsidRPr="00420AD3" w:rsidRDefault="000F4A86">
      <w:pPr>
        <w:spacing w:before="91" w:line="245" w:lineRule="auto"/>
        <w:ind w:left="237" w:right="387" w:hanging="121"/>
        <w:rPr>
          <w:rFonts w:ascii="Arial" w:eastAsia="Arial" w:hAnsi="Arial" w:cs="Arial"/>
          <w:sz w:val="16"/>
          <w:szCs w:val="16"/>
        </w:rPr>
      </w:pPr>
      <w:r w:rsidRPr="00420AD3">
        <w:rPr>
          <w:rFonts w:ascii="Arial" w:hAnsi="Arial"/>
          <w:sz w:val="16"/>
          <w:szCs w:val="16"/>
        </w:rPr>
        <w:t>* За исключением случаев, в которых для целей таможенного оформления в заказе на поставку грузополучателем в порядке исключения назван ЮНИСЕФ, ответственность за оперативный ввоз вакцины в страну и таможенное оформление несет правительство.</w:t>
      </w:r>
    </w:p>
    <w:p w14:paraId="4C773760" w14:textId="77777777" w:rsidR="00E91552" w:rsidRPr="00B45075" w:rsidRDefault="00E91552">
      <w:pPr>
        <w:spacing w:line="245" w:lineRule="auto"/>
        <w:rPr>
          <w:rFonts w:ascii="Arial" w:eastAsia="Arial" w:hAnsi="Arial" w:cs="Arial"/>
          <w:sz w:val="17"/>
          <w:szCs w:val="17"/>
        </w:rPr>
        <w:sectPr w:rsidR="00E91552" w:rsidRPr="00B45075" w:rsidSect="007928DC">
          <w:pgSz w:w="11906" w:h="16840"/>
          <w:pgMar w:top="720" w:right="720" w:bottom="720" w:left="720" w:header="0" w:footer="500" w:gutter="0"/>
          <w:cols w:space="720"/>
          <w:docGrid w:linePitch="299"/>
        </w:sectPr>
      </w:pPr>
    </w:p>
    <w:p w14:paraId="14944D12" w14:textId="4188A650" w:rsidR="00E91552" w:rsidRPr="00B45075" w:rsidRDefault="00231AE6">
      <w:pPr>
        <w:spacing w:line="200" w:lineRule="exact"/>
        <w:rPr>
          <w:rFonts w:ascii="Arial" w:hAnsi="Arial" w:cs="Arial"/>
          <w:sz w:val="20"/>
          <w:szCs w:val="20"/>
        </w:rPr>
      </w:pPr>
      <w:r>
        <w:rPr>
          <w:rFonts w:ascii="Arial" w:hAnsi="Arial"/>
          <w:noProof/>
          <w:sz w:val="20"/>
        </w:rPr>
        <w:lastRenderedPageBreak/>
        <mc:AlternateContent>
          <mc:Choice Requires="wps">
            <w:drawing>
              <wp:anchor distT="0" distB="0" distL="114300" distR="114300" simplePos="0" relativeHeight="251654656" behindDoc="0" locked="0" layoutInCell="1" allowOverlap="1" wp14:anchorId="657CBC15" wp14:editId="11A351E0">
                <wp:simplePos x="0" y="0"/>
                <wp:positionH relativeFrom="column">
                  <wp:posOffset>-441325</wp:posOffset>
                </wp:positionH>
                <wp:positionV relativeFrom="paragraph">
                  <wp:posOffset>8890</wp:posOffset>
                </wp:positionV>
                <wp:extent cx="7066915" cy="628015"/>
                <wp:effectExtent l="6350" t="10160" r="13335" b="9525"/>
                <wp:wrapNone/>
                <wp:docPr id="10"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6915" cy="628015"/>
                        </a:xfrm>
                        <a:prstGeom prst="rect">
                          <a:avLst/>
                        </a:prstGeom>
                        <a:solidFill>
                          <a:srgbClr val="ED7D31"/>
                        </a:solidFill>
                        <a:ln w="9525">
                          <a:solidFill>
                            <a:srgbClr val="000000"/>
                          </a:solidFill>
                          <a:miter lim="800000"/>
                          <a:headEnd/>
                          <a:tailEnd/>
                        </a:ln>
                      </wps:spPr>
                      <wps:txbx>
                        <w:txbxContent>
                          <w:p w14:paraId="22E1FC92" w14:textId="77777777" w:rsidR="00F80261" w:rsidRPr="00420AD3" w:rsidRDefault="00F80261" w:rsidP="00B45075">
                            <w:pPr>
                              <w:rPr>
                                <w:rFonts w:ascii="Arial" w:hAnsi="Arial" w:cs="Arial"/>
                                <w:b/>
                                <w:color w:val="FFFFFF"/>
                                <w:sz w:val="36"/>
                                <w:szCs w:val="36"/>
                              </w:rPr>
                            </w:pPr>
                            <w:r w:rsidRPr="00420AD3">
                              <w:rPr>
                                <w:rFonts w:ascii="Arial" w:hAnsi="Arial"/>
                                <w:b/>
                                <w:color w:val="FFFFFF"/>
                                <w:sz w:val="36"/>
                                <w:szCs w:val="36"/>
                              </w:rPr>
                              <w:t>План вакцинации и требования к поставляемой вакцин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CBC15" id="Text Box 315" o:spid="_x0000_s1028" type="#_x0000_t202" style="position:absolute;margin-left:-34.75pt;margin-top:.7pt;width:556.45pt;height:49.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" fillcolor="#ed7d31">
                <v:textbox>
                  <w:txbxContent>
                    <w:p w14:paraId="22E1FC92" w14:textId="77777777" w:rsidR="00F80261" w:rsidRPr="00420AD3" w:rsidRDefault="00F80261" w:rsidP="00B45075">
                      <w:pPr>
                        <w:rPr>
                          <w:rFonts w:ascii="Arial" w:hAnsi="Arial" w:cs="Arial"/>
                          <w:b/>
                          <w:color w:val="FFFFFF"/>
                          <w:sz w:val="36"/>
                          <w:szCs w:val="36"/>
                        </w:rPr>
                      </w:pPr>
                      <w:r w:rsidRPr="00420AD3">
                        <w:rPr>
                          <w:rFonts w:ascii="Arial" w:hAnsi="Arial"/>
                          <w:b/>
                          <w:color w:val="FFFFFF"/>
                          <w:sz w:val="36"/>
                          <w:szCs w:val="36"/>
                        </w:rPr>
                        <w:t>План вакцинации и требования к поставляемой вакцине</w:t>
                      </w:r>
                    </w:p>
                  </w:txbxContent>
                </v:textbox>
              </v:shape>
            </w:pict>
          </mc:Fallback>
        </mc:AlternateContent>
      </w:r>
    </w:p>
    <w:p w14:paraId="185D744C" w14:textId="77777777" w:rsidR="00B45075" w:rsidRDefault="00B45075" w:rsidP="00CF7122">
      <w:pPr>
        <w:pStyle w:val="BodyText"/>
        <w:spacing w:line="269" w:lineRule="auto"/>
        <w:ind w:left="0" w:right="401"/>
        <w:jc w:val="both"/>
        <w:rPr>
          <w:rFonts w:ascii="Arial" w:hAnsi="Arial" w:cs="Arial"/>
          <w:b/>
        </w:rPr>
      </w:pPr>
    </w:p>
    <w:p w14:paraId="54434965" w14:textId="77777777" w:rsidR="00B45075" w:rsidRDefault="00B45075" w:rsidP="00CF7122">
      <w:pPr>
        <w:pStyle w:val="BodyText"/>
        <w:spacing w:line="269" w:lineRule="auto"/>
        <w:ind w:left="0" w:right="401"/>
        <w:jc w:val="both"/>
        <w:rPr>
          <w:rFonts w:ascii="Arial" w:hAnsi="Arial" w:cs="Arial"/>
          <w:b/>
        </w:rPr>
      </w:pPr>
    </w:p>
    <w:p w14:paraId="346393F7" w14:textId="77777777" w:rsidR="00B45075" w:rsidRDefault="00B45075" w:rsidP="00CF7122">
      <w:pPr>
        <w:pStyle w:val="BodyText"/>
        <w:spacing w:line="269" w:lineRule="auto"/>
        <w:ind w:left="0" w:right="401"/>
        <w:jc w:val="both"/>
        <w:rPr>
          <w:rFonts w:ascii="Arial" w:hAnsi="Arial" w:cs="Arial"/>
          <w:b/>
        </w:rPr>
      </w:pPr>
    </w:p>
    <w:p w14:paraId="6B303043" w14:textId="77777777" w:rsidR="00B45075" w:rsidRDefault="00B45075" w:rsidP="00CF7122">
      <w:pPr>
        <w:pStyle w:val="BodyText"/>
        <w:spacing w:line="269" w:lineRule="auto"/>
        <w:ind w:left="0" w:right="401"/>
        <w:jc w:val="both"/>
        <w:rPr>
          <w:rFonts w:ascii="Arial" w:hAnsi="Arial" w:cs="Arial"/>
          <w:b/>
        </w:rPr>
      </w:pPr>
    </w:p>
    <w:p w14:paraId="32B869C2" w14:textId="77777777" w:rsidR="00E91552" w:rsidRPr="00A40CB9" w:rsidRDefault="00261A45" w:rsidP="00A40CB9">
      <w:pPr>
        <w:pStyle w:val="BodyText"/>
        <w:spacing w:line="269" w:lineRule="auto"/>
        <w:ind w:left="0" w:right="401"/>
        <w:rPr>
          <w:rFonts w:ascii="Arial" w:hAnsi="Arial" w:cs="Arial"/>
          <w:sz w:val="22"/>
        </w:rPr>
      </w:pPr>
      <w:r>
        <w:rPr>
          <w:rFonts w:ascii="Arial" w:hAnsi="Arial"/>
          <w:b/>
          <w:sz w:val="22"/>
        </w:rPr>
        <w:t>Примечание.</w:t>
      </w:r>
      <w:r>
        <w:rPr>
          <w:rFonts w:ascii="Arial" w:hAnsi="Arial"/>
          <w:sz w:val="22"/>
        </w:rPr>
        <w:t xml:space="preserve"> Для определения типа вакцины, численности целевой популяции и количества ДМИ, рекомендованных в каждой ситуации, см. СОП ГИЛП "Responding to a poliovirus event and outbreak" (Реагирование на случай и вспышку полиовируса).</w:t>
      </w:r>
    </w:p>
    <w:p w14:paraId="67BE1536" w14:textId="77777777" w:rsidR="0052267A" w:rsidRPr="00B45075" w:rsidRDefault="0052267A" w:rsidP="0052267A">
      <w:pPr>
        <w:pStyle w:val="BodyText"/>
        <w:spacing w:line="269" w:lineRule="auto"/>
        <w:ind w:left="0" w:right="401"/>
        <w:jc w:val="both"/>
        <w:rPr>
          <w:rFonts w:ascii="Arial" w:hAnsi="Arial" w:cs="Arial"/>
          <w:color w:val="000000"/>
        </w:rPr>
      </w:pPr>
    </w:p>
    <w:tbl>
      <w:tblPr>
        <w:tblW w:w="0" w:type="auto"/>
        <w:tblInd w:w="119"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ook w:val="04A0" w:firstRow="1" w:lastRow="0" w:firstColumn="1" w:lastColumn="0" w:noHBand="0" w:noVBand="1"/>
      </w:tblPr>
      <w:tblGrid>
        <w:gridCol w:w="9923"/>
      </w:tblGrid>
      <w:tr w:rsidR="0052267A" w:rsidRPr="00B45075" w14:paraId="039574CA" w14:textId="77777777" w:rsidTr="00365B5D">
        <w:trPr>
          <w:trHeight w:val="580"/>
        </w:trPr>
        <w:tc>
          <w:tcPr>
            <w:tcW w:w="9923" w:type="dxa"/>
            <w:shd w:val="clear" w:color="auto" w:fill="auto"/>
          </w:tcPr>
          <w:p w14:paraId="02409B60" w14:textId="586D1FE9" w:rsidR="0052267A" w:rsidRPr="00365B5D" w:rsidRDefault="00231AE6" w:rsidP="00E04F25">
            <w:pPr>
              <w:pStyle w:val="BodyText"/>
              <w:spacing w:before="120" w:after="120" w:line="269" w:lineRule="auto"/>
              <w:ind w:left="0" w:right="403"/>
              <w:jc w:val="both"/>
              <w:rPr>
                <w:rFonts w:ascii="Arial" w:hAnsi="Arial" w:cs="Arial"/>
                <w:color w:val="054DBC"/>
                <w:spacing w:val="-6"/>
                <w:sz w:val="22"/>
                <w:szCs w:val="22"/>
              </w:rPr>
            </w:pPr>
            <w:r w:rsidRPr="00365B5D">
              <w:rPr>
                <w:rFonts w:ascii="Arial" w:hAnsi="Arial" w:cs="Arial"/>
                <w:noProof/>
                <w:color w:val="054DBC"/>
                <w:spacing w:val="-6"/>
                <w:sz w:val="22"/>
                <w:szCs w:val="22"/>
                <w:lang w:val="en-US"/>
              </w:rPr>
              <mc:AlternateContent>
                <mc:Choice Requires="wps">
                  <w:drawing>
                    <wp:anchor distT="0" distB="0" distL="114300" distR="114300" simplePos="0" relativeHeight="251651584" behindDoc="0" locked="0" layoutInCell="1" allowOverlap="1" wp14:anchorId="7D484F5C" wp14:editId="6933DB4A">
                      <wp:simplePos x="0" y="0"/>
                      <wp:positionH relativeFrom="column">
                        <wp:posOffset>4853940</wp:posOffset>
                      </wp:positionH>
                      <wp:positionV relativeFrom="paragraph">
                        <wp:posOffset>266065</wp:posOffset>
                      </wp:positionV>
                      <wp:extent cx="936000" cy="0"/>
                      <wp:effectExtent l="0" t="0" r="0" b="0"/>
                      <wp:wrapNone/>
                      <wp:docPr id="9" name="AutoShap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6000" cy="0"/>
                              </a:xfrm>
                              <a:prstGeom prst="straightConnector1">
                                <a:avLst/>
                              </a:prstGeom>
                              <a:noFill/>
                              <a:ln w="9525" cap="rnd">
                                <a:solidFill>
                                  <a:srgbClr val="FF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D5C52E" id="_x0000_t32" coordsize="21600,21600" o:spt="32" o:oned="t" path="m,l21600,21600e" filled="f">
                      <v:path arrowok="t" fillok="f" o:connecttype="none"/>
                      <o:lock v:ext="edit" shapetype="t"/>
                    </v:shapetype>
                    <v:shape id="AutoShape 310" o:spid="_x0000_s1026" type="#_x0000_t32" style="position:absolute;margin-left:382.2pt;margin-top:20.95pt;width:73.7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" strokecolor="red">
                      <v:stroke dashstyle="1 1" endcap="round"/>
                    </v:shape>
                  </w:pict>
                </mc:Fallback>
              </mc:AlternateContent>
            </w:r>
            <w:r w:rsidRPr="00365B5D">
              <w:rPr>
                <w:rFonts w:ascii="Arial" w:hAnsi="Arial" w:cs="Arial"/>
                <w:color w:val="054DBC"/>
                <w:spacing w:val="-6"/>
                <w:sz w:val="22"/>
                <w:szCs w:val="22"/>
              </w:rPr>
              <w:t xml:space="preserve">Общее количество вакцины </w:t>
            </w:r>
            <w:r w:rsidRPr="00365B5D">
              <w:rPr>
                <w:rFonts w:ascii="Arial" w:hAnsi="Arial" w:cs="Arial"/>
                <w:color w:val="054DBC"/>
                <w:spacing w:val="-6"/>
                <w:sz w:val="22"/>
                <w:szCs w:val="22"/>
                <w:lang w:val="en-US"/>
              </w:rPr>
              <w:t>nOPV</w:t>
            </w:r>
            <w:r w:rsidRPr="00365B5D">
              <w:rPr>
                <w:rFonts w:ascii="Arial" w:hAnsi="Arial" w:cs="Arial"/>
                <w:color w:val="054DBC"/>
                <w:spacing w:val="-6"/>
                <w:sz w:val="22"/>
                <w:szCs w:val="22"/>
              </w:rPr>
              <w:t>2, запрашиваемое в рамках данной формы =                              доз</w:t>
            </w:r>
          </w:p>
        </w:tc>
      </w:tr>
    </w:tbl>
    <w:p w14:paraId="17AE24BB" w14:textId="77777777" w:rsidR="0052267A" w:rsidRPr="00B45075" w:rsidRDefault="0052267A" w:rsidP="0052267A">
      <w:pPr>
        <w:pStyle w:val="BodyText"/>
        <w:spacing w:line="269" w:lineRule="auto"/>
        <w:ind w:left="0" w:right="401"/>
        <w:jc w:val="both"/>
        <w:rPr>
          <w:rFonts w:ascii="Arial" w:hAnsi="Arial" w:cs="Arial"/>
        </w:rPr>
      </w:pPr>
    </w:p>
    <w:p w14:paraId="0EC3DF03" w14:textId="10F39A96" w:rsidR="0052267A" w:rsidRPr="00A40CB9" w:rsidRDefault="0052267A" w:rsidP="00A40CB9">
      <w:pPr>
        <w:pStyle w:val="BodyText"/>
        <w:spacing w:line="269" w:lineRule="auto"/>
        <w:ind w:left="0" w:right="401"/>
        <w:rPr>
          <w:rFonts w:ascii="Arial" w:hAnsi="Arial" w:cs="Arial"/>
          <w:sz w:val="22"/>
          <w:szCs w:val="22"/>
        </w:rPr>
      </w:pPr>
      <w:r>
        <w:rPr>
          <w:rFonts w:ascii="Arial" w:hAnsi="Arial"/>
          <w:b/>
          <w:sz w:val="22"/>
        </w:rPr>
        <w:t>Примечание.</w:t>
      </w:r>
      <w:r>
        <w:rPr>
          <w:rFonts w:ascii="Arial" w:hAnsi="Arial"/>
          <w:sz w:val="22"/>
        </w:rPr>
        <w:t xml:space="preserve"> Заполните таблицы ниже для каждого раунда.</w:t>
      </w:r>
    </w:p>
    <w:p w14:paraId="0B4F2C74" w14:textId="77777777" w:rsidR="002C2F34" w:rsidRPr="00B45075" w:rsidRDefault="002C2F34" w:rsidP="002C2F34">
      <w:pPr>
        <w:spacing w:before="1" w:line="170" w:lineRule="exact"/>
        <w:rPr>
          <w:rFonts w:ascii="Arial" w:hAnsi="Arial" w:cs="Arial"/>
          <w:sz w:val="17"/>
          <w:szCs w:val="17"/>
        </w:rPr>
      </w:pPr>
    </w:p>
    <w:p w14:paraId="77691C5E" w14:textId="77777777" w:rsidR="002C2F34" w:rsidRPr="00B45075" w:rsidRDefault="002C2F34" w:rsidP="002C2F34">
      <w:pPr>
        <w:pStyle w:val="BodyText"/>
        <w:rPr>
          <w:rFonts w:ascii="Arial" w:hAnsi="Arial" w:cs="Arial"/>
          <w:w w:val="95"/>
        </w:rPr>
      </w:pPr>
    </w:p>
    <w:p w14:paraId="16722984" w14:textId="77777777" w:rsidR="0052267A" w:rsidRPr="00B45075" w:rsidRDefault="0052267A" w:rsidP="0052267A">
      <w:pPr>
        <w:pStyle w:val="Heading3"/>
        <w:spacing w:line="360" w:lineRule="auto"/>
        <w:ind w:right="327"/>
        <w:jc w:val="both"/>
        <w:rPr>
          <w:rFonts w:cs="Arial"/>
          <w:b w:val="0"/>
          <w:bCs w:val="0"/>
        </w:rPr>
      </w:pPr>
      <w:r>
        <w:rPr>
          <w:color w:val="E36C0A"/>
        </w:rPr>
        <w:t>Раунд ДМИ __</w:t>
      </w:r>
      <w:r>
        <w:rPr>
          <w:color w:val="054DBC"/>
        </w:rPr>
        <w:t xml:space="preserve"> (дата начала __/__/ __)</w:t>
      </w:r>
    </w:p>
    <w:p w14:paraId="34AF6347" w14:textId="77777777" w:rsidR="0052267A" w:rsidRPr="00B45075" w:rsidRDefault="0052267A" w:rsidP="0052267A">
      <w:pPr>
        <w:pStyle w:val="BodyText"/>
        <w:ind w:left="426"/>
        <w:rPr>
          <w:rFonts w:ascii="Arial" w:hAnsi="Arial" w:cs="Arial"/>
          <w:color w:val="054DBC"/>
          <w:spacing w:val="11"/>
          <w:w w:val="95"/>
        </w:rPr>
      </w:pPr>
      <w:r>
        <w:rPr>
          <w:rFonts w:ascii="Arial" w:hAnsi="Arial"/>
          <w:color w:val="054DBC"/>
        </w:rPr>
        <w:t>Таблица А. План иммунизации для ДМИ: раунд __</w:t>
      </w:r>
    </w:p>
    <w:p w14:paraId="478068B8" w14:textId="77777777" w:rsidR="00E91552" w:rsidRPr="00B45075" w:rsidRDefault="00E91552">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275"/>
        <w:gridCol w:w="2127"/>
        <w:gridCol w:w="1417"/>
        <w:gridCol w:w="1843"/>
        <w:gridCol w:w="2239"/>
      </w:tblGrid>
      <w:tr w:rsidR="00DB21DB" w:rsidRPr="00B45075" w14:paraId="67D09F31" w14:textId="77777777" w:rsidTr="00DB21DB">
        <w:tc>
          <w:tcPr>
            <w:tcW w:w="1447" w:type="dxa"/>
            <w:shd w:val="clear" w:color="auto" w:fill="0070C0"/>
          </w:tcPr>
          <w:p w14:paraId="243E3117" w14:textId="77777777" w:rsidR="0052267A" w:rsidRPr="00DB21DB" w:rsidRDefault="0052267A" w:rsidP="00E04F25">
            <w:pPr>
              <w:spacing w:before="1" w:line="276" w:lineRule="auto"/>
              <w:rPr>
                <w:rFonts w:ascii="Arial" w:hAnsi="Arial" w:cs="Arial"/>
                <w:color w:val="FFFFFF"/>
                <w:spacing w:val="-2"/>
              </w:rPr>
            </w:pPr>
            <w:r w:rsidRPr="00DB21DB">
              <w:rPr>
                <w:rFonts w:ascii="Arial" w:hAnsi="Arial"/>
                <w:color w:val="FFFFFF"/>
                <w:spacing w:val="-2"/>
              </w:rPr>
              <w:t>Провинция</w:t>
            </w:r>
          </w:p>
        </w:tc>
        <w:tc>
          <w:tcPr>
            <w:tcW w:w="1275" w:type="dxa"/>
            <w:shd w:val="clear" w:color="auto" w:fill="0070C0"/>
          </w:tcPr>
          <w:p w14:paraId="00EDF575" w14:textId="77777777" w:rsidR="0052267A" w:rsidRPr="00DB21DB" w:rsidRDefault="0052267A" w:rsidP="00E04F25">
            <w:pPr>
              <w:spacing w:before="1" w:line="276" w:lineRule="auto"/>
              <w:rPr>
                <w:rFonts w:ascii="Arial" w:hAnsi="Arial" w:cs="Arial"/>
                <w:color w:val="FFFFFF"/>
                <w:spacing w:val="-2"/>
              </w:rPr>
            </w:pPr>
            <w:r w:rsidRPr="00DB21DB">
              <w:rPr>
                <w:rFonts w:ascii="Arial" w:hAnsi="Arial"/>
                <w:color w:val="FFFFFF"/>
                <w:spacing w:val="-2"/>
              </w:rPr>
              <w:t>Округ</w:t>
            </w:r>
          </w:p>
        </w:tc>
        <w:tc>
          <w:tcPr>
            <w:tcW w:w="2127" w:type="dxa"/>
            <w:shd w:val="clear" w:color="auto" w:fill="0070C0"/>
          </w:tcPr>
          <w:p w14:paraId="43EE4286" w14:textId="59A5CE99" w:rsidR="0052267A" w:rsidRPr="00DB21DB" w:rsidRDefault="0052267A" w:rsidP="00E04F25">
            <w:pPr>
              <w:spacing w:before="1" w:line="276" w:lineRule="auto"/>
              <w:rPr>
                <w:rFonts w:ascii="Arial" w:hAnsi="Arial" w:cs="Arial"/>
                <w:color w:val="FFFFFF"/>
                <w:spacing w:val="-2"/>
              </w:rPr>
            </w:pPr>
            <w:r w:rsidRPr="00DB21DB">
              <w:rPr>
                <w:rFonts w:ascii="Arial" w:hAnsi="Arial"/>
                <w:color w:val="FFFFFF"/>
                <w:spacing w:val="-2"/>
              </w:rPr>
              <w:t>Город/</w:t>
            </w:r>
            <w:r w:rsidR="00DB21DB" w:rsidRPr="00DB21DB">
              <w:rPr>
                <w:rFonts w:ascii="Arial" w:hAnsi="Arial"/>
                <w:color w:val="FFFFFF"/>
                <w:spacing w:val="-2"/>
              </w:rPr>
              <w:br/>
            </w:r>
            <w:r w:rsidRPr="00DB21DB">
              <w:rPr>
                <w:rFonts w:ascii="Arial" w:hAnsi="Arial"/>
                <w:color w:val="FFFFFF"/>
                <w:spacing w:val="-2"/>
              </w:rPr>
              <w:t>населенный пункт/</w:t>
            </w:r>
            <w:r w:rsidR="00DB21DB" w:rsidRPr="00DB21DB">
              <w:rPr>
                <w:rFonts w:ascii="Arial" w:hAnsi="Arial"/>
                <w:color w:val="FFFFFF"/>
                <w:spacing w:val="-2"/>
              </w:rPr>
              <w:br/>
            </w:r>
            <w:r w:rsidRPr="00DB21DB">
              <w:rPr>
                <w:rFonts w:ascii="Arial" w:hAnsi="Arial"/>
                <w:color w:val="FFFFFF"/>
                <w:spacing w:val="-2"/>
              </w:rPr>
              <w:t>местоположение</w:t>
            </w:r>
          </w:p>
        </w:tc>
        <w:tc>
          <w:tcPr>
            <w:tcW w:w="1417" w:type="dxa"/>
            <w:shd w:val="clear" w:color="auto" w:fill="0070C0"/>
          </w:tcPr>
          <w:p w14:paraId="267AF14A" w14:textId="77777777" w:rsidR="0052267A" w:rsidRPr="00DB21DB" w:rsidRDefault="0052267A" w:rsidP="00E04F25">
            <w:pPr>
              <w:spacing w:before="1" w:line="276" w:lineRule="auto"/>
              <w:rPr>
                <w:rFonts w:ascii="Arial" w:hAnsi="Arial" w:cs="Arial"/>
                <w:color w:val="FFFFFF"/>
                <w:spacing w:val="-2"/>
              </w:rPr>
            </w:pPr>
            <w:r w:rsidRPr="00DB21DB">
              <w:rPr>
                <w:rFonts w:ascii="Arial" w:hAnsi="Arial"/>
                <w:color w:val="FFFFFF"/>
                <w:spacing w:val="-2"/>
              </w:rPr>
              <w:t>Целевая возрастная группа</w:t>
            </w:r>
          </w:p>
        </w:tc>
        <w:tc>
          <w:tcPr>
            <w:tcW w:w="1843" w:type="dxa"/>
            <w:shd w:val="clear" w:color="auto" w:fill="0070C0"/>
          </w:tcPr>
          <w:p w14:paraId="55876452" w14:textId="24A9F6B3" w:rsidR="0052267A" w:rsidRPr="00DB21DB" w:rsidRDefault="0052267A" w:rsidP="00DB21DB">
            <w:pPr>
              <w:spacing w:before="1" w:line="276" w:lineRule="auto"/>
              <w:rPr>
                <w:rFonts w:ascii="Arial" w:hAnsi="Arial" w:cs="Arial"/>
                <w:color w:val="FFFFFF"/>
                <w:spacing w:val="-2"/>
              </w:rPr>
            </w:pPr>
            <w:r w:rsidRPr="00DB21DB">
              <w:rPr>
                <w:rFonts w:ascii="Arial" w:hAnsi="Arial"/>
                <w:color w:val="FFFFFF"/>
                <w:spacing w:val="-2"/>
              </w:rPr>
              <w:t>Целевая популяция</w:t>
            </w:r>
            <w:r w:rsidR="00DB21DB" w:rsidRPr="00DB21DB">
              <w:rPr>
                <w:rFonts w:ascii="Arial" w:hAnsi="Arial"/>
                <w:color w:val="FFFFFF"/>
                <w:spacing w:val="-2"/>
              </w:rPr>
              <w:br/>
            </w:r>
            <w:r w:rsidRPr="00DB21DB">
              <w:rPr>
                <w:rFonts w:ascii="Arial" w:hAnsi="Arial"/>
                <w:color w:val="FFFFFF"/>
                <w:spacing w:val="-2"/>
              </w:rPr>
              <w:t>(количество)</w:t>
            </w:r>
          </w:p>
        </w:tc>
        <w:tc>
          <w:tcPr>
            <w:tcW w:w="2239" w:type="dxa"/>
            <w:shd w:val="clear" w:color="auto" w:fill="0070C0"/>
          </w:tcPr>
          <w:p w14:paraId="46207FB8" w14:textId="6A050E4C" w:rsidR="0052267A" w:rsidRPr="00DB21DB" w:rsidRDefault="0052267A" w:rsidP="00E04F25">
            <w:pPr>
              <w:spacing w:before="1" w:line="276" w:lineRule="auto"/>
              <w:rPr>
                <w:rFonts w:ascii="Arial" w:hAnsi="Arial"/>
                <w:color w:val="FFFFFF"/>
                <w:spacing w:val="-2"/>
              </w:rPr>
            </w:pPr>
            <w:r w:rsidRPr="00DB21DB">
              <w:rPr>
                <w:rFonts w:ascii="Arial" w:hAnsi="Arial"/>
                <w:color w:val="FFFFFF"/>
                <w:spacing w:val="-2"/>
              </w:rPr>
              <w:t>Совокупное количество доз</w:t>
            </w:r>
            <w:r w:rsidR="00DB21DB" w:rsidRPr="00DB21DB">
              <w:rPr>
                <w:rFonts w:ascii="Arial" w:hAnsi="Arial"/>
                <w:color w:val="FFFFFF"/>
                <w:spacing w:val="-2"/>
              </w:rPr>
              <w:br/>
            </w:r>
            <w:r w:rsidRPr="00DB21DB">
              <w:rPr>
                <w:rFonts w:ascii="Arial" w:hAnsi="Arial"/>
                <w:color w:val="FFFFFF"/>
                <w:spacing w:val="-2"/>
              </w:rPr>
              <w:t>(с учетом нормы потерь 1,</w:t>
            </w:r>
            <w:r w:rsidR="008C3750" w:rsidRPr="008C3750">
              <w:rPr>
                <w:rFonts w:ascii="Arial" w:hAnsi="Arial"/>
                <w:color w:val="FFFFFF"/>
                <w:spacing w:val="-2"/>
              </w:rPr>
              <w:t>25</w:t>
            </w:r>
            <w:r w:rsidRPr="00DB21DB">
              <w:rPr>
                <w:rFonts w:ascii="Arial" w:hAnsi="Arial"/>
                <w:color w:val="FFFFFF"/>
                <w:spacing w:val="-2"/>
              </w:rPr>
              <w:t>*)</w:t>
            </w:r>
          </w:p>
        </w:tc>
      </w:tr>
      <w:tr w:rsidR="00DB21DB" w:rsidRPr="00B45075" w14:paraId="4A8FCAD8" w14:textId="77777777" w:rsidTr="00DB21DB">
        <w:tc>
          <w:tcPr>
            <w:tcW w:w="1447" w:type="dxa"/>
            <w:shd w:val="clear" w:color="auto" w:fill="auto"/>
          </w:tcPr>
          <w:p w14:paraId="4978037A"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1C2A2FA5"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19729BFE"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5CD72AF3"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459797A6"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63A1A04E" w14:textId="77777777" w:rsidR="0052267A" w:rsidRPr="00B45075" w:rsidRDefault="0052267A" w:rsidP="00E04F25">
            <w:pPr>
              <w:spacing w:before="1" w:line="360" w:lineRule="auto"/>
              <w:rPr>
                <w:rFonts w:ascii="Arial" w:hAnsi="Arial" w:cs="Arial"/>
              </w:rPr>
            </w:pPr>
          </w:p>
        </w:tc>
      </w:tr>
      <w:tr w:rsidR="00DB21DB" w:rsidRPr="00B45075" w14:paraId="6F6F8891" w14:textId="77777777" w:rsidTr="00DB21DB">
        <w:tc>
          <w:tcPr>
            <w:tcW w:w="1447" w:type="dxa"/>
            <w:shd w:val="clear" w:color="auto" w:fill="auto"/>
          </w:tcPr>
          <w:p w14:paraId="096599A3"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19C3BB8A"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04FE4EE4"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2B252552"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4B157FDF"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12D779FD" w14:textId="77777777" w:rsidR="0052267A" w:rsidRPr="00B45075" w:rsidRDefault="0052267A" w:rsidP="00E04F25">
            <w:pPr>
              <w:spacing w:before="1" w:line="360" w:lineRule="auto"/>
              <w:rPr>
                <w:rFonts w:ascii="Arial" w:hAnsi="Arial" w:cs="Arial"/>
              </w:rPr>
            </w:pPr>
          </w:p>
        </w:tc>
      </w:tr>
      <w:tr w:rsidR="00DB21DB" w:rsidRPr="00B45075" w14:paraId="5EBD22E9" w14:textId="77777777" w:rsidTr="00DB21DB">
        <w:tc>
          <w:tcPr>
            <w:tcW w:w="1447" w:type="dxa"/>
            <w:shd w:val="clear" w:color="auto" w:fill="auto"/>
          </w:tcPr>
          <w:p w14:paraId="24D72295"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6C566400"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494744D7"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4E28DB39"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106F01DC"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0DA71AD5" w14:textId="77777777" w:rsidR="0052267A" w:rsidRPr="00B45075" w:rsidRDefault="0052267A" w:rsidP="00E04F25">
            <w:pPr>
              <w:spacing w:before="1" w:line="360" w:lineRule="auto"/>
              <w:rPr>
                <w:rFonts w:ascii="Arial" w:hAnsi="Arial" w:cs="Arial"/>
              </w:rPr>
            </w:pPr>
          </w:p>
        </w:tc>
      </w:tr>
      <w:tr w:rsidR="00DB21DB" w:rsidRPr="00B45075" w14:paraId="25343F0B" w14:textId="77777777" w:rsidTr="00DB21DB">
        <w:tc>
          <w:tcPr>
            <w:tcW w:w="1447" w:type="dxa"/>
            <w:shd w:val="clear" w:color="auto" w:fill="auto"/>
          </w:tcPr>
          <w:p w14:paraId="18F13411"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78672778"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286228BF"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58C1EE7E"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22E74013"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1C91ECC0" w14:textId="77777777" w:rsidR="0052267A" w:rsidRPr="00B45075" w:rsidRDefault="0052267A" w:rsidP="00E04F25">
            <w:pPr>
              <w:spacing w:before="1" w:line="360" w:lineRule="auto"/>
              <w:rPr>
                <w:rFonts w:ascii="Arial" w:hAnsi="Arial" w:cs="Arial"/>
              </w:rPr>
            </w:pPr>
          </w:p>
        </w:tc>
      </w:tr>
      <w:tr w:rsidR="00DB21DB" w:rsidRPr="00B45075" w14:paraId="53AAEE17" w14:textId="77777777" w:rsidTr="00DB21DB">
        <w:tc>
          <w:tcPr>
            <w:tcW w:w="1447" w:type="dxa"/>
            <w:shd w:val="clear" w:color="auto" w:fill="auto"/>
          </w:tcPr>
          <w:p w14:paraId="606352CC"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5D6C5917"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20A2A04C"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19EC4E64"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19881072"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13EBAF26" w14:textId="77777777" w:rsidR="0052267A" w:rsidRPr="00B45075" w:rsidRDefault="0052267A" w:rsidP="00E04F25">
            <w:pPr>
              <w:spacing w:before="1" w:line="360" w:lineRule="auto"/>
              <w:rPr>
                <w:rFonts w:ascii="Arial" w:hAnsi="Arial" w:cs="Arial"/>
              </w:rPr>
            </w:pPr>
          </w:p>
        </w:tc>
      </w:tr>
      <w:tr w:rsidR="00DB21DB" w:rsidRPr="00B45075" w14:paraId="4540E5D8" w14:textId="77777777" w:rsidTr="00DB21DB">
        <w:tc>
          <w:tcPr>
            <w:tcW w:w="1447" w:type="dxa"/>
            <w:shd w:val="clear" w:color="auto" w:fill="auto"/>
          </w:tcPr>
          <w:p w14:paraId="5F7CC56A"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50AE6446"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4D49B96E"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205B8F4C"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73952462"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3BA1B245" w14:textId="77777777" w:rsidR="0052267A" w:rsidRPr="00B45075" w:rsidRDefault="0052267A" w:rsidP="00E04F25">
            <w:pPr>
              <w:spacing w:before="1" w:line="360" w:lineRule="auto"/>
              <w:rPr>
                <w:rFonts w:ascii="Arial" w:hAnsi="Arial" w:cs="Arial"/>
              </w:rPr>
            </w:pPr>
          </w:p>
        </w:tc>
      </w:tr>
      <w:tr w:rsidR="00DB21DB" w:rsidRPr="00B45075" w14:paraId="76C05935" w14:textId="77777777" w:rsidTr="00DB21DB">
        <w:tc>
          <w:tcPr>
            <w:tcW w:w="1447" w:type="dxa"/>
            <w:shd w:val="clear" w:color="auto" w:fill="auto"/>
          </w:tcPr>
          <w:p w14:paraId="65BE7512"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569E1911"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0A347FBD"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1B1531FB"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172B2621"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6D627F73" w14:textId="77777777" w:rsidR="0052267A" w:rsidRPr="00B45075" w:rsidRDefault="0052267A" w:rsidP="00E04F25">
            <w:pPr>
              <w:spacing w:before="1" w:line="360" w:lineRule="auto"/>
              <w:rPr>
                <w:rFonts w:ascii="Arial" w:hAnsi="Arial" w:cs="Arial"/>
              </w:rPr>
            </w:pPr>
          </w:p>
        </w:tc>
      </w:tr>
      <w:tr w:rsidR="00DB21DB" w:rsidRPr="00B45075" w14:paraId="50602D22" w14:textId="77777777" w:rsidTr="00DB21DB">
        <w:tc>
          <w:tcPr>
            <w:tcW w:w="1447" w:type="dxa"/>
            <w:shd w:val="clear" w:color="auto" w:fill="auto"/>
          </w:tcPr>
          <w:p w14:paraId="4C2B3EF7"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321B552F"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5D9FC28A"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54F71980"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269A1686"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005ED00D" w14:textId="77777777" w:rsidR="0052267A" w:rsidRPr="00B45075" w:rsidRDefault="0052267A" w:rsidP="00E04F25">
            <w:pPr>
              <w:spacing w:before="1" w:line="360" w:lineRule="auto"/>
              <w:rPr>
                <w:rFonts w:ascii="Arial" w:hAnsi="Arial" w:cs="Arial"/>
              </w:rPr>
            </w:pPr>
          </w:p>
        </w:tc>
      </w:tr>
      <w:tr w:rsidR="00DB21DB" w:rsidRPr="00B45075" w14:paraId="3957CEEE" w14:textId="77777777" w:rsidTr="00DB21DB">
        <w:tc>
          <w:tcPr>
            <w:tcW w:w="1447" w:type="dxa"/>
            <w:shd w:val="clear" w:color="auto" w:fill="auto"/>
          </w:tcPr>
          <w:p w14:paraId="14B043DA"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4927C388"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1585213C"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2F58B2B2"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78CC1D78"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49937762" w14:textId="77777777" w:rsidR="0052267A" w:rsidRPr="00B45075" w:rsidRDefault="0052267A" w:rsidP="00E04F25">
            <w:pPr>
              <w:spacing w:before="1" w:line="360" w:lineRule="auto"/>
              <w:rPr>
                <w:rFonts w:ascii="Arial" w:hAnsi="Arial" w:cs="Arial"/>
              </w:rPr>
            </w:pPr>
          </w:p>
        </w:tc>
      </w:tr>
      <w:tr w:rsidR="00DB21DB" w:rsidRPr="00B45075" w14:paraId="08759248" w14:textId="77777777" w:rsidTr="00DB21DB">
        <w:tc>
          <w:tcPr>
            <w:tcW w:w="1447" w:type="dxa"/>
            <w:shd w:val="clear" w:color="auto" w:fill="auto"/>
          </w:tcPr>
          <w:p w14:paraId="78AA629D"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3B961F4A"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093B3646"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3F9DCD7B"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23E0CE6A"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025B6D1D" w14:textId="77777777" w:rsidR="0052267A" w:rsidRPr="00B45075" w:rsidRDefault="0052267A" w:rsidP="00E04F25">
            <w:pPr>
              <w:spacing w:before="1" w:line="360" w:lineRule="auto"/>
              <w:rPr>
                <w:rFonts w:ascii="Arial" w:hAnsi="Arial" w:cs="Arial"/>
              </w:rPr>
            </w:pPr>
          </w:p>
        </w:tc>
      </w:tr>
      <w:tr w:rsidR="00DB21DB" w:rsidRPr="00B45075" w14:paraId="517A0B7B" w14:textId="77777777" w:rsidTr="00DB21DB">
        <w:tc>
          <w:tcPr>
            <w:tcW w:w="1447" w:type="dxa"/>
            <w:shd w:val="clear" w:color="auto" w:fill="auto"/>
          </w:tcPr>
          <w:p w14:paraId="21799619" w14:textId="77777777" w:rsidR="0052267A" w:rsidRPr="00B45075" w:rsidRDefault="0052267A" w:rsidP="00E04F25">
            <w:pPr>
              <w:spacing w:before="1" w:line="360" w:lineRule="auto"/>
              <w:rPr>
                <w:rFonts w:ascii="Arial" w:hAnsi="Arial" w:cs="Arial"/>
              </w:rPr>
            </w:pPr>
          </w:p>
        </w:tc>
        <w:tc>
          <w:tcPr>
            <w:tcW w:w="1275" w:type="dxa"/>
            <w:shd w:val="clear" w:color="auto" w:fill="auto"/>
          </w:tcPr>
          <w:p w14:paraId="5080018E" w14:textId="77777777" w:rsidR="0052267A" w:rsidRPr="00B45075" w:rsidRDefault="0052267A" w:rsidP="00E04F25">
            <w:pPr>
              <w:spacing w:before="1" w:line="360" w:lineRule="auto"/>
              <w:rPr>
                <w:rFonts w:ascii="Arial" w:hAnsi="Arial" w:cs="Arial"/>
              </w:rPr>
            </w:pPr>
          </w:p>
        </w:tc>
        <w:tc>
          <w:tcPr>
            <w:tcW w:w="2127" w:type="dxa"/>
            <w:shd w:val="clear" w:color="auto" w:fill="auto"/>
          </w:tcPr>
          <w:p w14:paraId="59C8964A" w14:textId="77777777" w:rsidR="0052267A" w:rsidRPr="00B45075" w:rsidRDefault="0052267A" w:rsidP="00E04F25">
            <w:pPr>
              <w:spacing w:before="1" w:line="360" w:lineRule="auto"/>
              <w:rPr>
                <w:rFonts w:ascii="Arial" w:hAnsi="Arial" w:cs="Arial"/>
              </w:rPr>
            </w:pPr>
          </w:p>
        </w:tc>
        <w:tc>
          <w:tcPr>
            <w:tcW w:w="1417" w:type="dxa"/>
            <w:shd w:val="clear" w:color="auto" w:fill="auto"/>
          </w:tcPr>
          <w:p w14:paraId="7F3A740A" w14:textId="77777777" w:rsidR="0052267A" w:rsidRPr="00B45075" w:rsidRDefault="0052267A" w:rsidP="00E04F25">
            <w:pPr>
              <w:spacing w:before="1" w:line="360" w:lineRule="auto"/>
              <w:rPr>
                <w:rFonts w:ascii="Arial" w:hAnsi="Arial" w:cs="Arial"/>
              </w:rPr>
            </w:pPr>
          </w:p>
        </w:tc>
        <w:tc>
          <w:tcPr>
            <w:tcW w:w="1843" w:type="dxa"/>
            <w:shd w:val="clear" w:color="auto" w:fill="auto"/>
          </w:tcPr>
          <w:p w14:paraId="008297B3" w14:textId="77777777" w:rsidR="0052267A" w:rsidRPr="00B45075" w:rsidRDefault="0052267A" w:rsidP="00E04F25">
            <w:pPr>
              <w:spacing w:before="1" w:line="360" w:lineRule="auto"/>
              <w:rPr>
                <w:rFonts w:ascii="Arial" w:hAnsi="Arial" w:cs="Arial"/>
              </w:rPr>
            </w:pPr>
          </w:p>
        </w:tc>
        <w:tc>
          <w:tcPr>
            <w:tcW w:w="2239" w:type="dxa"/>
            <w:shd w:val="clear" w:color="auto" w:fill="auto"/>
          </w:tcPr>
          <w:p w14:paraId="2D026F71" w14:textId="77777777" w:rsidR="0052267A" w:rsidRPr="00B45075" w:rsidRDefault="0052267A" w:rsidP="00E04F25">
            <w:pPr>
              <w:spacing w:before="1" w:line="360" w:lineRule="auto"/>
              <w:rPr>
                <w:rFonts w:ascii="Arial" w:hAnsi="Arial" w:cs="Arial"/>
              </w:rPr>
            </w:pPr>
          </w:p>
        </w:tc>
      </w:tr>
    </w:tbl>
    <w:p w14:paraId="52175353" w14:textId="77777777" w:rsidR="002C2F34" w:rsidRPr="00B45075" w:rsidRDefault="002C2F34" w:rsidP="002C2F34">
      <w:pPr>
        <w:spacing w:before="1" w:line="170" w:lineRule="exact"/>
        <w:rPr>
          <w:rFonts w:ascii="Arial" w:hAnsi="Arial" w:cs="Arial"/>
          <w:sz w:val="17"/>
          <w:szCs w:val="17"/>
        </w:rPr>
      </w:pPr>
    </w:p>
    <w:p w14:paraId="63E46D05" w14:textId="77777777" w:rsidR="002C2F34" w:rsidRPr="00B45075" w:rsidRDefault="002C2F34" w:rsidP="002C2F34">
      <w:pPr>
        <w:pStyle w:val="BodyText"/>
        <w:rPr>
          <w:rFonts w:ascii="Arial" w:hAnsi="Arial" w:cs="Arial"/>
          <w:w w:val="95"/>
        </w:rPr>
      </w:pPr>
    </w:p>
    <w:p w14:paraId="4D3738CD" w14:textId="77777777" w:rsidR="002C2F34" w:rsidRPr="00B45075" w:rsidRDefault="002C2F34" w:rsidP="002C2F34">
      <w:pPr>
        <w:pStyle w:val="Heading3"/>
        <w:spacing w:line="360" w:lineRule="auto"/>
        <w:ind w:right="327"/>
        <w:jc w:val="both"/>
        <w:rPr>
          <w:rFonts w:cs="Arial"/>
          <w:b w:val="0"/>
          <w:bCs w:val="0"/>
        </w:rPr>
      </w:pPr>
      <w:r>
        <w:rPr>
          <w:color w:val="E36C0A"/>
        </w:rPr>
        <w:t>Раунд ДМИ __</w:t>
      </w:r>
      <w:r>
        <w:rPr>
          <w:color w:val="054DBC"/>
        </w:rPr>
        <w:t xml:space="preserve"> (дата начала __/__/ __)</w:t>
      </w:r>
    </w:p>
    <w:p w14:paraId="5A8ADE19" w14:textId="77777777" w:rsidR="002C2F34" w:rsidRPr="00B45075" w:rsidRDefault="002C2F34" w:rsidP="002C2F34">
      <w:pPr>
        <w:pStyle w:val="BodyText"/>
        <w:ind w:left="426"/>
        <w:rPr>
          <w:rFonts w:ascii="Arial" w:hAnsi="Arial" w:cs="Arial"/>
          <w:color w:val="054DBC"/>
          <w:spacing w:val="11"/>
          <w:w w:val="95"/>
        </w:rPr>
      </w:pPr>
      <w:r>
        <w:rPr>
          <w:rFonts w:ascii="Arial" w:hAnsi="Arial"/>
          <w:color w:val="054DBC"/>
        </w:rPr>
        <w:t>Таблица В. План иммунизации для ДМИ: раунд __</w:t>
      </w:r>
    </w:p>
    <w:p w14:paraId="1C7745D1" w14:textId="77777777" w:rsidR="002C2F34" w:rsidRPr="00B45075" w:rsidRDefault="002C2F34" w:rsidP="002C2F34">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254"/>
        <w:gridCol w:w="2127"/>
        <w:gridCol w:w="1417"/>
        <w:gridCol w:w="1843"/>
        <w:gridCol w:w="2239"/>
      </w:tblGrid>
      <w:tr w:rsidR="002C2F34" w:rsidRPr="00B45075" w14:paraId="37C54FC4" w14:textId="77777777" w:rsidTr="00DB21DB">
        <w:tc>
          <w:tcPr>
            <w:tcW w:w="1468" w:type="dxa"/>
            <w:shd w:val="clear" w:color="auto" w:fill="0070C0"/>
          </w:tcPr>
          <w:p w14:paraId="26BE2983" w14:textId="77777777"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Провинция</w:t>
            </w:r>
          </w:p>
        </w:tc>
        <w:tc>
          <w:tcPr>
            <w:tcW w:w="1254" w:type="dxa"/>
            <w:shd w:val="clear" w:color="auto" w:fill="0070C0"/>
          </w:tcPr>
          <w:p w14:paraId="684B3E1C" w14:textId="77777777"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Округ</w:t>
            </w:r>
          </w:p>
        </w:tc>
        <w:tc>
          <w:tcPr>
            <w:tcW w:w="2127" w:type="dxa"/>
            <w:shd w:val="clear" w:color="auto" w:fill="0070C0"/>
          </w:tcPr>
          <w:p w14:paraId="299AA8DE" w14:textId="66F8B75B"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Город/</w:t>
            </w:r>
            <w:r w:rsidR="00DB21DB" w:rsidRPr="00DB21DB">
              <w:rPr>
                <w:rFonts w:ascii="Arial" w:hAnsi="Arial"/>
                <w:color w:val="FFFFFF"/>
                <w:spacing w:val="-2"/>
              </w:rPr>
              <w:br/>
            </w:r>
            <w:r w:rsidRPr="00DB21DB">
              <w:rPr>
                <w:rFonts w:ascii="Arial" w:hAnsi="Arial"/>
                <w:color w:val="FFFFFF"/>
                <w:spacing w:val="-2"/>
              </w:rPr>
              <w:t>населенный пункт/</w:t>
            </w:r>
            <w:r w:rsidR="00DB21DB" w:rsidRPr="00DB21DB">
              <w:rPr>
                <w:rFonts w:ascii="Arial" w:hAnsi="Arial"/>
                <w:color w:val="FFFFFF"/>
                <w:spacing w:val="-2"/>
              </w:rPr>
              <w:br/>
            </w:r>
            <w:r w:rsidRPr="00DB21DB">
              <w:rPr>
                <w:rFonts w:ascii="Arial" w:hAnsi="Arial"/>
                <w:color w:val="FFFFFF"/>
                <w:spacing w:val="-2"/>
              </w:rPr>
              <w:t>местоположение</w:t>
            </w:r>
          </w:p>
        </w:tc>
        <w:tc>
          <w:tcPr>
            <w:tcW w:w="1417" w:type="dxa"/>
            <w:shd w:val="clear" w:color="auto" w:fill="0070C0"/>
          </w:tcPr>
          <w:p w14:paraId="2D4D0752" w14:textId="77777777"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Целевая возрастная группа</w:t>
            </w:r>
          </w:p>
        </w:tc>
        <w:tc>
          <w:tcPr>
            <w:tcW w:w="1843" w:type="dxa"/>
            <w:shd w:val="clear" w:color="auto" w:fill="0070C0"/>
          </w:tcPr>
          <w:p w14:paraId="7F1E90E1" w14:textId="51FA0C52"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Целевая популяция</w:t>
            </w:r>
            <w:r w:rsidR="00DB21DB" w:rsidRPr="00DB21DB">
              <w:rPr>
                <w:rFonts w:ascii="Arial" w:hAnsi="Arial"/>
                <w:color w:val="FFFFFF"/>
                <w:spacing w:val="-2"/>
              </w:rPr>
              <w:br/>
            </w:r>
            <w:r w:rsidRPr="00DB21DB">
              <w:rPr>
                <w:rFonts w:ascii="Arial" w:hAnsi="Arial"/>
                <w:color w:val="FFFFFF"/>
                <w:spacing w:val="-2"/>
              </w:rPr>
              <w:t>(количество)</w:t>
            </w:r>
          </w:p>
        </w:tc>
        <w:tc>
          <w:tcPr>
            <w:tcW w:w="2239" w:type="dxa"/>
            <w:shd w:val="clear" w:color="auto" w:fill="0070C0"/>
          </w:tcPr>
          <w:p w14:paraId="52A8FB80" w14:textId="5EE0F764" w:rsidR="002C2F34" w:rsidRPr="00DB21DB" w:rsidRDefault="002C2F34" w:rsidP="00E04F25">
            <w:pPr>
              <w:spacing w:before="1" w:line="276" w:lineRule="auto"/>
              <w:rPr>
                <w:rFonts w:ascii="Arial" w:hAnsi="Arial" w:cs="Arial"/>
                <w:color w:val="FFFFFF"/>
                <w:spacing w:val="-2"/>
              </w:rPr>
            </w:pPr>
            <w:r w:rsidRPr="00DB21DB">
              <w:rPr>
                <w:rFonts w:ascii="Arial" w:hAnsi="Arial"/>
                <w:color w:val="FFFFFF"/>
                <w:spacing w:val="-2"/>
              </w:rPr>
              <w:t>Совокупное количество доз</w:t>
            </w:r>
            <w:r w:rsidR="00DB21DB" w:rsidRPr="00DB21DB">
              <w:rPr>
                <w:rFonts w:ascii="Arial" w:hAnsi="Arial"/>
                <w:color w:val="FFFFFF"/>
                <w:spacing w:val="-2"/>
              </w:rPr>
              <w:br/>
            </w:r>
            <w:r w:rsidRPr="00DB21DB">
              <w:rPr>
                <w:rFonts w:ascii="Arial" w:hAnsi="Arial"/>
                <w:color w:val="FFFFFF"/>
                <w:spacing w:val="-2"/>
              </w:rPr>
              <w:t>(с учетом нормы потерь 1,</w:t>
            </w:r>
            <w:r w:rsidR="008C3750" w:rsidRPr="008C3750">
              <w:rPr>
                <w:rFonts w:ascii="Arial" w:hAnsi="Arial"/>
                <w:color w:val="FFFFFF"/>
                <w:spacing w:val="-2"/>
              </w:rPr>
              <w:t>25</w:t>
            </w:r>
            <w:r w:rsidRPr="00DB21DB">
              <w:rPr>
                <w:rFonts w:ascii="Arial" w:hAnsi="Arial"/>
                <w:color w:val="FFFFFF"/>
                <w:spacing w:val="-2"/>
              </w:rPr>
              <w:t>*)</w:t>
            </w:r>
          </w:p>
        </w:tc>
      </w:tr>
      <w:tr w:rsidR="002C2F34" w:rsidRPr="00B45075" w14:paraId="79A7C579" w14:textId="77777777" w:rsidTr="00DB21DB">
        <w:tc>
          <w:tcPr>
            <w:tcW w:w="1468" w:type="dxa"/>
            <w:shd w:val="clear" w:color="auto" w:fill="auto"/>
          </w:tcPr>
          <w:p w14:paraId="2791EC1E"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241C138A"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4266A66"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30CCC005"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39EF480C"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2BABD219" w14:textId="77777777" w:rsidR="002C2F34" w:rsidRPr="00B45075" w:rsidRDefault="002C2F34" w:rsidP="00E04F25">
            <w:pPr>
              <w:spacing w:before="1" w:line="360" w:lineRule="auto"/>
              <w:rPr>
                <w:rFonts w:ascii="Arial" w:hAnsi="Arial" w:cs="Arial"/>
              </w:rPr>
            </w:pPr>
          </w:p>
        </w:tc>
      </w:tr>
      <w:tr w:rsidR="002C2F34" w:rsidRPr="00B45075" w14:paraId="73126AE4" w14:textId="77777777" w:rsidTr="00DB21DB">
        <w:tc>
          <w:tcPr>
            <w:tcW w:w="1468" w:type="dxa"/>
            <w:shd w:val="clear" w:color="auto" w:fill="auto"/>
          </w:tcPr>
          <w:p w14:paraId="344F9C3B"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6D296536"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81CCA64"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338D4F3F"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4F25F376"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7DF9CBF5" w14:textId="77777777" w:rsidR="002C2F34" w:rsidRPr="00B45075" w:rsidRDefault="002C2F34" w:rsidP="00E04F25">
            <w:pPr>
              <w:spacing w:before="1" w:line="360" w:lineRule="auto"/>
              <w:rPr>
                <w:rFonts w:ascii="Arial" w:hAnsi="Arial" w:cs="Arial"/>
              </w:rPr>
            </w:pPr>
          </w:p>
        </w:tc>
      </w:tr>
      <w:tr w:rsidR="002C2F34" w:rsidRPr="00B45075" w14:paraId="0B748892" w14:textId="77777777" w:rsidTr="00DB21DB">
        <w:tc>
          <w:tcPr>
            <w:tcW w:w="1468" w:type="dxa"/>
            <w:shd w:val="clear" w:color="auto" w:fill="auto"/>
          </w:tcPr>
          <w:p w14:paraId="249B9475"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7F9B0811"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799183E3"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5E7D844A"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1048E939"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5827D71E" w14:textId="77777777" w:rsidR="002C2F34" w:rsidRPr="00B45075" w:rsidRDefault="002C2F34" w:rsidP="00E04F25">
            <w:pPr>
              <w:spacing w:before="1" w:line="360" w:lineRule="auto"/>
              <w:rPr>
                <w:rFonts w:ascii="Arial" w:hAnsi="Arial" w:cs="Arial"/>
              </w:rPr>
            </w:pPr>
          </w:p>
        </w:tc>
      </w:tr>
      <w:tr w:rsidR="002C2F34" w:rsidRPr="00B45075" w14:paraId="60BAC788" w14:textId="77777777" w:rsidTr="00DB21DB">
        <w:tc>
          <w:tcPr>
            <w:tcW w:w="1468" w:type="dxa"/>
            <w:shd w:val="clear" w:color="auto" w:fill="auto"/>
          </w:tcPr>
          <w:p w14:paraId="10A80762"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192FF2E0"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5F853EA9"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15C1B795"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43AC8EF8"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4DF590A4" w14:textId="77777777" w:rsidR="002C2F34" w:rsidRPr="00B45075" w:rsidRDefault="002C2F34" w:rsidP="00E04F25">
            <w:pPr>
              <w:spacing w:before="1" w:line="360" w:lineRule="auto"/>
              <w:rPr>
                <w:rFonts w:ascii="Arial" w:hAnsi="Arial" w:cs="Arial"/>
              </w:rPr>
            </w:pPr>
          </w:p>
        </w:tc>
      </w:tr>
      <w:tr w:rsidR="002C2F34" w:rsidRPr="00B45075" w14:paraId="3406C096" w14:textId="77777777" w:rsidTr="00DB21DB">
        <w:tc>
          <w:tcPr>
            <w:tcW w:w="1468" w:type="dxa"/>
            <w:shd w:val="clear" w:color="auto" w:fill="auto"/>
          </w:tcPr>
          <w:p w14:paraId="78859215"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37421C20"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7E3DD20F"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24B092DF"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24FF2D96"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6C848C49" w14:textId="77777777" w:rsidR="002C2F34" w:rsidRPr="00B45075" w:rsidRDefault="002C2F34" w:rsidP="00E04F25">
            <w:pPr>
              <w:spacing w:before="1" w:line="360" w:lineRule="auto"/>
              <w:rPr>
                <w:rFonts w:ascii="Arial" w:hAnsi="Arial" w:cs="Arial"/>
              </w:rPr>
            </w:pPr>
          </w:p>
        </w:tc>
      </w:tr>
      <w:tr w:rsidR="002C2F34" w:rsidRPr="00B45075" w14:paraId="24D99072" w14:textId="77777777" w:rsidTr="00DB21DB">
        <w:tc>
          <w:tcPr>
            <w:tcW w:w="1468" w:type="dxa"/>
            <w:shd w:val="clear" w:color="auto" w:fill="auto"/>
          </w:tcPr>
          <w:p w14:paraId="0216FBE9"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46CABCB6"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AB66C42"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7363FE29"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5E1A5118"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32A5FCA2" w14:textId="77777777" w:rsidR="002C2F34" w:rsidRPr="00B45075" w:rsidRDefault="002C2F34" w:rsidP="00E04F25">
            <w:pPr>
              <w:spacing w:before="1" w:line="360" w:lineRule="auto"/>
              <w:rPr>
                <w:rFonts w:ascii="Arial" w:hAnsi="Arial" w:cs="Arial"/>
              </w:rPr>
            </w:pPr>
          </w:p>
        </w:tc>
      </w:tr>
      <w:tr w:rsidR="002C2F34" w:rsidRPr="00B45075" w14:paraId="33804EEB" w14:textId="77777777" w:rsidTr="00DB21DB">
        <w:tc>
          <w:tcPr>
            <w:tcW w:w="1468" w:type="dxa"/>
            <w:shd w:val="clear" w:color="auto" w:fill="auto"/>
          </w:tcPr>
          <w:p w14:paraId="498724BA"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6098E011"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3D8C69D"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0E485818"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08684925"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23CABB4D" w14:textId="77777777" w:rsidR="002C2F34" w:rsidRPr="00B45075" w:rsidRDefault="002C2F34" w:rsidP="00E04F25">
            <w:pPr>
              <w:spacing w:before="1" w:line="360" w:lineRule="auto"/>
              <w:rPr>
                <w:rFonts w:ascii="Arial" w:hAnsi="Arial" w:cs="Arial"/>
              </w:rPr>
            </w:pPr>
          </w:p>
        </w:tc>
      </w:tr>
      <w:tr w:rsidR="002C2F34" w:rsidRPr="00B45075" w14:paraId="141C725C" w14:textId="77777777" w:rsidTr="00DB21DB">
        <w:tc>
          <w:tcPr>
            <w:tcW w:w="1468" w:type="dxa"/>
            <w:shd w:val="clear" w:color="auto" w:fill="auto"/>
          </w:tcPr>
          <w:p w14:paraId="5C604DF5"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759B9FDE"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E510F1E"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36BDDB53"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2C93C882"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3C7FF666" w14:textId="77777777" w:rsidR="002C2F34" w:rsidRPr="00B45075" w:rsidRDefault="002C2F34" w:rsidP="00E04F25">
            <w:pPr>
              <w:spacing w:before="1" w:line="360" w:lineRule="auto"/>
              <w:rPr>
                <w:rFonts w:ascii="Arial" w:hAnsi="Arial" w:cs="Arial"/>
              </w:rPr>
            </w:pPr>
          </w:p>
        </w:tc>
      </w:tr>
      <w:tr w:rsidR="002C2F34" w:rsidRPr="00B45075" w14:paraId="77F2C9FF" w14:textId="77777777" w:rsidTr="00DB21DB">
        <w:tc>
          <w:tcPr>
            <w:tcW w:w="1468" w:type="dxa"/>
            <w:shd w:val="clear" w:color="auto" w:fill="auto"/>
          </w:tcPr>
          <w:p w14:paraId="225BFBF4"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3DDD92E3"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7858E0BC"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04B27713"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4D8EC13C"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7897F083" w14:textId="77777777" w:rsidR="002C2F34" w:rsidRPr="00B45075" w:rsidRDefault="002C2F34" w:rsidP="00E04F25">
            <w:pPr>
              <w:spacing w:before="1" w:line="360" w:lineRule="auto"/>
              <w:rPr>
                <w:rFonts w:ascii="Arial" w:hAnsi="Arial" w:cs="Arial"/>
              </w:rPr>
            </w:pPr>
          </w:p>
        </w:tc>
      </w:tr>
      <w:tr w:rsidR="002C2F34" w:rsidRPr="00B45075" w14:paraId="53CE6B99" w14:textId="77777777" w:rsidTr="00DB21DB">
        <w:tc>
          <w:tcPr>
            <w:tcW w:w="1468" w:type="dxa"/>
            <w:shd w:val="clear" w:color="auto" w:fill="auto"/>
          </w:tcPr>
          <w:p w14:paraId="383C37F2"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793AFF93"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676BA13D"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27157E4C"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7E9AFAFA"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1A9B5311" w14:textId="77777777" w:rsidR="002C2F34" w:rsidRPr="00B45075" w:rsidRDefault="002C2F34" w:rsidP="00E04F25">
            <w:pPr>
              <w:spacing w:before="1" w:line="360" w:lineRule="auto"/>
              <w:rPr>
                <w:rFonts w:ascii="Arial" w:hAnsi="Arial" w:cs="Arial"/>
              </w:rPr>
            </w:pPr>
          </w:p>
        </w:tc>
      </w:tr>
      <w:tr w:rsidR="002C2F34" w:rsidRPr="00B45075" w14:paraId="5B892F53" w14:textId="77777777" w:rsidTr="00DB21DB">
        <w:tc>
          <w:tcPr>
            <w:tcW w:w="1468" w:type="dxa"/>
            <w:shd w:val="clear" w:color="auto" w:fill="auto"/>
          </w:tcPr>
          <w:p w14:paraId="31029DCE" w14:textId="77777777" w:rsidR="002C2F34" w:rsidRPr="00B45075" w:rsidRDefault="002C2F34" w:rsidP="00E04F25">
            <w:pPr>
              <w:spacing w:before="1" w:line="360" w:lineRule="auto"/>
              <w:rPr>
                <w:rFonts w:ascii="Arial" w:hAnsi="Arial" w:cs="Arial"/>
              </w:rPr>
            </w:pPr>
          </w:p>
        </w:tc>
        <w:tc>
          <w:tcPr>
            <w:tcW w:w="1254" w:type="dxa"/>
            <w:shd w:val="clear" w:color="auto" w:fill="auto"/>
          </w:tcPr>
          <w:p w14:paraId="4C6CBDC7" w14:textId="77777777" w:rsidR="002C2F34" w:rsidRPr="00B45075" w:rsidRDefault="002C2F34" w:rsidP="00E04F25">
            <w:pPr>
              <w:spacing w:before="1" w:line="360" w:lineRule="auto"/>
              <w:rPr>
                <w:rFonts w:ascii="Arial" w:hAnsi="Arial" w:cs="Arial"/>
              </w:rPr>
            </w:pPr>
          </w:p>
        </w:tc>
        <w:tc>
          <w:tcPr>
            <w:tcW w:w="2127" w:type="dxa"/>
            <w:shd w:val="clear" w:color="auto" w:fill="auto"/>
          </w:tcPr>
          <w:p w14:paraId="02B96240" w14:textId="77777777" w:rsidR="002C2F34" w:rsidRPr="00B45075" w:rsidRDefault="002C2F34" w:rsidP="00E04F25">
            <w:pPr>
              <w:spacing w:before="1" w:line="360" w:lineRule="auto"/>
              <w:rPr>
                <w:rFonts w:ascii="Arial" w:hAnsi="Arial" w:cs="Arial"/>
              </w:rPr>
            </w:pPr>
          </w:p>
        </w:tc>
        <w:tc>
          <w:tcPr>
            <w:tcW w:w="1417" w:type="dxa"/>
            <w:shd w:val="clear" w:color="auto" w:fill="auto"/>
          </w:tcPr>
          <w:p w14:paraId="1CFAD465" w14:textId="77777777" w:rsidR="002C2F34" w:rsidRPr="00B45075" w:rsidRDefault="002C2F34" w:rsidP="00E04F25">
            <w:pPr>
              <w:spacing w:before="1" w:line="360" w:lineRule="auto"/>
              <w:rPr>
                <w:rFonts w:ascii="Arial" w:hAnsi="Arial" w:cs="Arial"/>
              </w:rPr>
            </w:pPr>
          </w:p>
        </w:tc>
        <w:tc>
          <w:tcPr>
            <w:tcW w:w="1843" w:type="dxa"/>
            <w:shd w:val="clear" w:color="auto" w:fill="auto"/>
          </w:tcPr>
          <w:p w14:paraId="5DB2E170"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327F5FC1" w14:textId="77777777" w:rsidR="002C2F34" w:rsidRPr="00B45075" w:rsidRDefault="002C2F34" w:rsidP="00E04F25">
            <w:pPr>
              <w:spacing w:before="1" w:line="360" w:lineRule="auto"/>
              <w:rPr>
                <w:rFonts w:ascii="Arial" w:hAnsi="Arial" w:cs="Arial"/>
              </w:rPr>
            </w:pPr>
          </w:p>
        </w:tc>
      </w:tr>
    </w:tbl>
    <w:p w14:paraId="38E9768B" w14:textId="77777777" w:rsidR="002C2F34" w:rsidRPr="00B45075" w:rsidRDefault="002C2F34">
      <w:pPr>
        <w:spacing w:before="1" w:line="170" w:lineRule="exact"/>
        <w:rPr>
          <w:rFonts w:ascii="Arial" w:hAnsi="Arial" w:cs="Arial"/>
          <w:sz w:val="17"/>
          <w:szCs w:val="17"/>
        </w:rPr>
      </w:pPr>
    </w:p>
    <w:p w14:paraId="6F7581D8" w14:textId="77777777" w:rsidR="002C2F34" w:rsidRPr="00B45075" w:rsidRDefault="002C2F34" w:rsidP="002C2F34">
      <w:pPr>
        <w:pStyle w:val="BodyText"/>
        <w:rPr>
          <w:rFonts w:ascii="Arial" w:hAnsi="Arial" w:cs="Arial"/>
          <w:w w:val="95"/>
        </w:rPr>
      </w:pPr>
    </w:p>
    <w:p w14:paraId="0A032306" w14:textId="77777777" w:rsidR="002C2F34" w:rsidRPr="00B45075" w:rsidRDefault="002C2F34" w:rsidP="002C2F34">
      <w:pPr>
        <w:pStyle w:val="Heading3"/>
        <w:spacing w:line="360" w:lineRule="auto"/>
        <w:ind w:left="0" w:right="327"/>
        <w:jc w:val="both"/>
        <w:rPr>
          <w:rFonts w:cs="Arial"/>
          <w:b w:val="0"/>
          <w:bCs w:val="0"/>
        </w:rPr>
      </w:pPr>
      <w:r>
        <w:rPr>
          <w:color w:val="E36C0A"/>
        </w:rPr>
        <w:t>Раунд ДМИ __</w:t>
      </w:r>
      <w:r>
        <w:rPr>
          <w:color w:val="054DBC"/>
        </w:rPr>
        <w:t xml:space="preserve"> (дата начала __/__/ __)</w:t>
      </w:r>
    </w:p>
    <w:p w14:paraId="356351DB" w14:textId="01D0BDE0" w:rsidR="002C2F34" w:rsidRPr="00B45075" w:rsidRDefault="002C2F34" w:rsidP="002C2F34">
      <w:pPr>
        <w:pStyle w:val="BodyText"/>
        <w:ind w:left="426"/>
        <w:rPr>
          <w:rFonts w:ascii="Arial" w:hAnsi="Arial" w:cs="Arial"/>
          <w:color w:val="054DBC"/>
          <w:spacing w:val="11"/>
          <w:w w:val="95"/>
        </w:rPr>
      </w:pPr>
      <w:r>
        <w:rPr>
          <w:rFonts w:ascii="Arial" w:hAnsi="Arial"/>
          <w:color w:val="054DBC"/>
        </w:rPr>
        <w:t>Таблица C</w:t>
      </w:r>
      <w:r w:rsidR="00DB21DB" w:rsidRPr="00DB21DB">
        <w:rPr>
          <w:rFonts w:ascii="Arial" w:hAnsi="Arial"/>
          <w:color w:val="054DBC"/>
        </w:rPr>
        <w:t>.</w:t>
      </w:r>
      <w:r>
        <w:rPr>
          <w:rFonts w:ascii="Arial" w:hAnsi="Arial"/>
          <w:color w:val="054DBC"/>
        </w:rPr>
        <w:t xml:space="preserve"> План иммунизации для ДМИ: раунд __</w:t>
      </w:r>
    </w:p>
    <w:p w14:paraId="3E480CA2" w14:textId="77777777" w:rsidR="002C2F34" w:rsidRPr="00B45075" w:rsidRDefault="002C2F34" w:rsidP="002C2F34">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275"/>
        <w:gridCol w:w="2117"/>
        <w:gridCol w:w="1420"/>
        <w:gridCol w:w="1850"/>
        <w:gridCol w:w="2239"/>
      </w:tblGrid>
      <w:tr w:rsidR="002C2F34" w:rsidRPr="00B45075" w14:paraId="35C49AD9" w14:textId="77777777" w:rsidTr="00DB21DB">
        <w:tc>
          <w:tcPr>
            <w:tcW w:w="1447" w:type="dxa"/>
            <w:shd w:val="clear" w:color="auto" w:fill="0070C0"/>
          </w:tcPr>
          <w:p w14:paraId="6D198707" w14:textId="77777777"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Провинция</w:t>
            </w:r>
          </w:p>
        </w:tc>
        <w:tc>
          <w:tcPr>
            <w:tcW w:w="1275" w:type="dxa"/>
            <w:shd w:val="clear" w:color="auto" w:fill="0070C0"/>
          </w:tcPr>
          <w:p w14:paraId="075E1221" w14:textId="77777777"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Округ</w:t>
            </w:r>
          </w:p>
        </w:tc>
        <w:tc>
          <w:tcPr>
            <w:tcW w:w="2117" w:type="dxa"/>
            <w:shd w:val="clear" w:color="auto" w:fill="0070C0"/>
          </w:tcPr>
          <w:p w14:paraId="3EEA35C2" w14:textId="5D2BC4A9"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Город/</w:t>
            </w:r>
            <w:r w:rsidR="00DB21DB">
              <w:rPr>
                <w:rFonts w:ascii="Arial" w:hAnsi="Arial"/>
                <w:color w:val="FFFFFF"/>
                <w:spacing w:val="-2"/>
              </w:rPr>
              <w:br/>
            </w:r>
            <w:r w:rsidRPr="00DB21DB">
              <w:rPr>
                <w:rFonts w:ascii="Arial" w:hAnsi="Arial"/>
                <w:color w:val="FFFFFF"/>
                <w:spacing w:val="-2"/>
              </w:rPr>
              <w:t>населенный пункт/</w:t>
            </w:r>
            <w:r w:rsidR="00DB21DB">
              <w:rPr>
                <w:rFonts w:ascii="Arial" w:hAnsi="Arial"/>
                <w:color w:val="FFFFFF"/>
                <w:spacing w:val="-2"/>
              </w:rPr>
              <w:br/>
            </w:r>
            <w:r w:rsidRPr="00DB21DB">
              <w:rPr>
                <w:rFonts w:ascii="Arial" w:hAnsi="Arial"/>
                <w:color w:val="FFFFFF"/>
                <w:spacing w:val="-2"/>
              </w:rPr>
              <w:t>местоположение</w:t>
            </w:r>
          </w:p>
        </w:tc>
        <w:tc>
          <w:tcPr>
            <w:tcW w:w="1420" w:type="dxa"/>
            <w:shd w:val="clear" w:color="auto" w:fill="0070C0"/>
          </w:tcPr>
          <w:p w14:paraId="3A1D2F0A" w14:textId="77777777"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Целевая возрастная группа</w:t>
            </w:r>
          </w:p>
        </w:tc>
        <w:tc>
          <w:tcPr>
            <w:tcW w:w="1850" w:type="dxa"/>
            <w:shd w:val="clear" w:color="auto" w:fill="0070C0"/>
          </w:tcPr>
          <w:p w14:paraId="0CA26B20" w14:textId="0D52E988"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Целевая популяция</w:t>
            </w:r>
            <w:r w:rsidR="00DB21DB">
              <w:rPr>
                <w:rFonts w:ascii="Arial" w:hAnsi="Arial"/>
                <w:color w:val="FFFFFF"/>
                <w:spacing w:val="-2"/>
              </w:rPr>
              <w:br/>
            </w:r>
            <w:r w:rsidRPr="00DB21DB">
              <w:rPr>
                <w:rFonts w:ascii="Arial" w:hAnsi="Arial"/>
                <w:color w:val="FFFFFF"/>
                <w:spacing w:val="-2"/>
              </w:rPr>
              <w:t>(количество)</w:t>
            </w:r>
          </w:p>
        </w:tc>
        <w:tc>
          <w:tcPr>
            <w:tcW w:w="2239" w:type="dxa"/>
            <w:shd w:val="clear" w:color="auto" w:fill="0070C0"/>
          </w:tcPr>
          <w:p w14:paraId="4DF471F5" w14:textId="606E0F14" w:rsidR="002C2F34" w:rsidRPr="00DB21DB" w:rsidRDefault="002C2F34" w:rsidP="00E04F25">
            <w:pPr>
              <w:spacing w:before="1" w:line="276" w:lineRule="auto"/>
              <w:rPr>
                <w:rFonts w:ascii="Arial" w:hAnsi="Arial"/>
                <w:color w:val="FFFFFF"/>
                <w:spacing w:val="-2"/>
              </w:rPr>
            </w:pPr>
            <w:r w:rsidRPr="00DB21DB">
              <w:rPr>
                <w:rFonts w:ascii="Arial" w:hAnsi="Arial"/>
                <w:color w:val="FFFFFF"/>
                <w:spacing w:val="-2"/>
              </w:rPr>
              <w:t>Совокупное количество доз</w:t>
            </w:r>
            <w:r w:rsidR="00DB21DB">
              <w:rPr>
                <w:rFonts w:ascii="Arial" w:hAnsi="Arial"/>
                <w:color w:val="FFFFFF"/>
                <w:spacing w:val="-2"/>
              </w:rPr>
              <w:br/>
            </w:r>
            <w:r w:rsidRPr="00DB21DB">
              <w:rPr>
                <w:rFonts w:ascii="Arial" w:hAnsi="Arial"/>
                <w:color w:val="FFFFFF"/>
                <w:spacing w:val="-2"/>
              </w:rPr>
              <w:t>(с учетом нормы потерь 1,</w:t>
            </w:r>
            <w:r w:rsidR="008C3750" w:rsidRPr="008C3750">
              <w:rPr>
                <w:rFonts w:ascii="Arial" w:hAnsi="Arial"/>
                <w:color w:val="FFFFFF"/>
                <w:spacing w:val="-2"/>
              </w:rPr>
              <w:t>25</w:t>
            </w:r>
            <w:r w:rsidRPr="00DB21DB">
              <w:rPr>
                <w:rFonts w:ascii="Arial" w:hAnsi="Arial"/>
                <w:color w:val="FFFFFF"/>
                <w:spacing w:val="-2"/>
              </w:rPr>
              <w:t>*)</w:t>
            </w:r>
          </w:p>
        </w:tc>
      </w:tr>
      <w:tr w:rsidR="002C2F34" w:rsidRPr="00B45075" w14:paraId="395982F1" w14:textId="77777777" w:rsidTr="00DB21DB">
        <w:tc>
          <w:tcPr>
            <w:tcW w:w="1447" w:type="dxa"/>
            <w:shd w:val="clear" w:color="auto" w:fill="auto"/>
          </w:tcPr>
          <w:p w14:paraId="52753E50"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76E467D7"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337088B6"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7F396D47"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592241B7"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123FEC50" w14:textId="77777777" w:rsidR="002C2F34" w:rsidRPr="00B45075" w:rsidRDefault="002C2F34" w:rsidP="00E04F25">
            <w:pPr>
              <w:spacing w:before="1" w:line="360" w:lineRule="auto"/>
              <w:rPr>
                <w:rFonts w:ascii="Arial" w:hAnsi="Arial" w:cs="Arial"/>
              </w:rPr>
            </w:pPr>
          </w:p>
        </w:tc>
      </w:tr>
      <w:tr w:rsidR="002C2F34" w:rsidRPr="00B45075" w14:paraId="3116829B" w14:textId="77777777" w:rsidTr="00DB21DB">
        <w:tc>
          <w:tcPr>
            <w:tcW w:w="1447" w:type="dxa"/>
            <w:shd w:val="clear" w:color="auto" w:fill="auto"/>
          </w:tcPr>
          <w:p w14:paraId="3A013523"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5B605488"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1997D6ED"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711CFCB0"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0016EDCB"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0AAD2FFC" w14:textId="77777777" w:rsidR="002C2F34" w:rsidRPr="00B45075" w:rsidRDefault="002C2F34" w:rsidP="00E04F25">
            <w:pPr>
              <w:spacing w:before="1" w:line="360" w:lineRule="auto"/>
              <w:rPr>
                <w:rFonts w:ascii="Arial" w:hAnsi="Arial" w:cs="Arial"/>
              </w:rPr>
            </w:pPr>
          </w:p>
        </w:tc>
      </w:tr>
      <w:tr w:rsidR="002C2F34" w:rsidRPr="00B45075" w14:paraId="1B565658" w14:textId="77777777" w:rsidTr="00DB21DB">
        <w:tc>
          <w:tcPr>
            <w:tcW w:w="1447" w:type="dxa"/>
            <w:shd w:val="clear" w:color="auto" w:fill="auto"/>
          </w:tcPr>
          <w:p w14:paraId="479D544F"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79B846D1"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2D81C440"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66529CB2"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0A524384"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10F4D32E" w14:textId="77777777" w:rsidR="002C2F34" w:rsidRPr="00B45075" w:rsidRDefault="002C2F34" w:rsidP="00E04F25">
            <w:pPr>
              <w:spacing w:before="1" w:line="360" w:lineRule="auto"/>
              <w:rPr>
                <w:rFonts w:ascii="Arial" w:hAnsi="Arial" w:cs="Arial"/>
              </w:rPr>
            </w:pPr>
          </w:p>
        </w:tc>
      </w:tr>
      <w:tr w:rsidR="002C2F34" w:rsidRPr="00B45075" w14:paraId="176EE596" w14:textId="77777777" w:rsidTr="00DB21DB">
        <w:tc>
          <w:tcPr>
            <w:tcW w:w="1447" w:type="dxa"/>
            <w:shd w:val="clear" w:color="auto" w:fill="auto"/>
          </w:tcPr>
          <w:p w14:paraId="5A3B1E25"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290069C7"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0FE6C632"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234E29E8"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08AA7689"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0E9223AA" w14:textId="77777777" w:rsidR="002C2F34" w:rsidRPr="00B45075" w:rsidRDefault="002C2F34" w:rsidP="00E04F25">
            <w:pPr>
              <w:spacing w:before="1" w:line="360" w:lineRule="auto"/>
              <w:rPr>
                <w:rFonts w:ascii="Arial" w:hAnsi="Arial" w:cs="Arial"/>
              </w:rPr>
            </w:pPr>
          </w:p>
        </w:tc>
      </w:tr>
      <w:tr w:rsidR="002C2F34" w:rsidRPr="00B45075" w14:paraId="7F919304" w14:textId="77777777" w:rsidTr="00DB21DB">
        <w:tc>
          <w:tcPr>
            <w:tcW w:w="1447" w:type="dxa"/>
            <w:shd w:val="clear" w:color="auto" w:fill="auto"/>
          </w:tcPr>
          <w:p w14:paraId="146A6125"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501D7E04"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1678346D"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1C7FEC54"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729A04DD"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19B994E3" w14:textId="77777777" w:rsidR="002C2F34" w:rsidRPr="00B45075" w:rsidRDefault="002C2F34" w:rsidP="00E04F25">
            <w:pPr>
              <w:spacing w:before="1" w:line="360" w:lineRule="auto"/>
              <w:rPr>
                <w:rFonts w:ascii="Arial" w:hAnsi="Arial" w:cs="Arial"/>
              </w:rPr>
            </w:pPr>
          </w:p>
        </w:tc>
      </w:tr>
      <w:tr w:rsidR="002C2F34" w:rsidRPr="00B45075" w14:paraId="2747494E" w14:textId="77777777" w:rsidTr="00DB21DB">
        <w:tc>
          <w:tcPr>
            <w:tcW w:w="1447" w:type="dxa"/>
            <w:shd w:val="clear" w:color="auto" w:fill="auto"/>
          </w:tcPr>
          <w:p w14:paraId="0EC1F665"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42163092"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68522D80"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33A866E3"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5E7FCEB5"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6829D117" w14:textId="77777777" w:rsidR="002C2F34" w:rsidRPr="00B45075" w:rsidRDefault="002C2F34" w:rsidP="00E04F25">
            <w:pPr>
              <w:spacing w:before="1" w:line="360" w:lineRule="auto"/>
              <w:rPr>
                <w:rFonts w:ascii="Arial" w:hAnsi="Arial" w:cs="Arial"/>
              </w:rPr>
            </w:pPr>
          </w:p>
        </w:tc>
      </w:tr>
      <w:tr w:rsidR="002C2F34" w:rsidRPr="00B45075" w14:paraId="34505330" w14:textId="77777777" w:rsidTr="00DB21DB">
        <w:tc>
          <w:tcPr>
            <w:tcW w:w="1447" w:type="dxa"/>
            <w:shd w:val="clear" w:color="auto" w:fill="auto"/>
          </w:tcPr>
          <w:p w14:paraId="74D40907"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056B4DA1"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008DC52D"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59D1FEDA"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682AD12D"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4DA7AACD" w14:textId="77777777" w:rsidR="002C2F34" w:rsidRPr="00B45075" w:rsidRDefault="002C2F34" w:rsidP="00E04F25">
            <w:pPr>
              <w:spacing w:before="1" w:line="360" w:lineRule="auto"/>
              <w:rPr>
                <w:rFonts w:ascii="Arial" w:hAnsi="Arial" w:cs="Arial"/>
              </w:rPr>
            </w:pPr>
          </w:p>
        </w:tc>
      </w:tr>
      <w:tr w:rsidR="002C2F34" w:rsidRPr="00B45075" w14:paraId="00A385FF" w14:textId="77777777" w:rsidTr="00DB21DB">
        <w:tc>
          <w:tcPr>
            <w:tcW w:w="1447" w:type="dxa"/>
            <w:shd w:val="clear" w:color="auto" w:fill="auto"/>
          </w:tcPr>
          <w:p w14:paraId="089434AE"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38B59B54"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2A14AE1F"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7668B579"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2A06D779"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638501D0" w14:textId="77777777" w:rsidR="002C2F34" w:rsidRPr="00B45075" w:rsidRDefault="002C2F34" w:rsidP="00E04F25">
            <w:pPr>
              <w:spacing w:before="1" w:line="360" w:lineRule="auto"/>
              <w:rPr>
                <w:rFonts w:ascii="Arial" w:hAnsi="Arial" w:cs="Arial"/>
              </w:rPr>
            </w:pPr>
          </w:p>
        </w:tc>
      </w:tr>
      <w:tr w:rsidR="002C2F34" w:rsidRPr="00B45075" w14:paraId="6BC30039" w14:textId="77777777" w:rsidTr="00DB21DB">
        <w:tc>
          <w:tcPr>
            <w:tcW w:w="1447" w:type="dxa"/>
            <w:shd w:val="clear" w:color="auto" w:fill="auto"/>
          </w:tcPr>
          <w:p w14:paraId="1C583DAA"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004254D1"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0BBC7B6E"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58D7EE36"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6EDA6383"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4B287FFE" w14:textId="77777777" w:rsidR="002C2F34" w:rsidRPr="00B45075" w:rsidRDefault="002C2F34" w:rsidP="00E04F25">
            <w:pPr>
              <w:spacing w:before="1" w:line="360" w:lineRule="auto"/>
              <w:rPr>
                <w:rFonts w:ascii="Arial" w:hAnsi="Arial" w:cs="Arial"/>
              </w:rPr>
            </w:pPr>
          </w:p>
        </w:tc>
      </w:tr>
      <w:tr w:rsidR="002C2F34" w:rsidRPr="00B45075" w14:paraId="37C08AD3" w14:textId="77777777" w:rsidTr="00DB21DB">
        <w:tc>
          <w:tcPr>
            <w:tcW w:w="1447" w:type="dxa"/>
            <w:shd w:val="clear" w:color="auto" w:fill="auto"/>
          </w:tcPr>
          <w:p w14:paraId="32EC7974"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34FC1C9A"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46E20208"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6774CEB0"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072A115B"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73E8743F" w14:textId="77777777" w:rsidR="002C2F34" w:rsidRPr="00B45075" w:rsidRDefault="002C2F34" w:rsidP="00E04F25">
            <w:pPr>
              <w:spacing w:before="1" w:line="360" w:lineRule="auto"/>
              <w:rPr>
                <w:rFonts w:ascii="Arial" w:hAnsi="Arial" w:cs="Arial"/>
              </w:rPr>
            </w:pPr>
          </w:p>
        </w:tc>
      </w:tr>
      <w:tr w:rsidR="002C2F34" w:rsidRPr="00B45075" w14:paraId="5EDBBFD6" w14:textId="77777777" w:rsidTr="00DB21DB">
        <w:tc>
          <w:tcPr>
            <w:tcW w:w="1447" w:type="dxa"/>
            <w:shd w:val="clear" w:color="auto" w:fill="auto"/>
          </w:tcPr>
          <w:p w14:paraId="709A96E4" w14:textId="77777777" w:rsidR="002C2F34" w:rsidRPr="00B45075" w:rsidRDefault="002C2F34" w:rsidP="00E04F25">
            <w:pPr>
              <w:spacing w:before="1" w:line="360" w:lineRule="auto"/>
              <w:rPr>
                <w:rFonts w:ascii="Arial" w:hAnsi="Arial" w:cs="Arial"/>
              </w:rPr>
            </w:pPr>
          </w:p>
        </w:tc>
        <w:tc>
          <w:tcPr>
            <w:tcW w:w="1275" w:type="dxa"/>
            <w:shd w:val="clear" w:color="auto" w:fill="auto"/>
          </w:tcPr>
          <w:p w14:paraId="759BABA6" w14:textId="77777777" w:rsidR="002C2F34" w:rsidRPr="00B45075" w:rsidRDefault="002C2F34" w:rsidP="00E04F25">
            <w:pPr>
              <w:spacing w:before="1" w:line="360" w:lineRule="auto"/>
              <w:rPr>
                <w:rFonts w:ascii="Arial" w:hAnsi="Arial" w:cs="Arial"/>
              </w:rPr>
            </w:pPr>
          </w:p>
        </w:tc>
        <w:tc>
          <w:tcPr>
            <w:tcW w:w="2117" w:type="dxa"/>
            <w:shd w:val="clear" w:color="auto" w:fill="auto"/>
          </w:tcPr>
          <w:p w14:paraId="70150533" w14:textId="77777777" w:rsidR="002C2F34" w:rsidRPr="00B45075" w:rsidRDefault="002C2F34" w:rsidP="00E04F25">
            <w:pPr>
              <w:spacing w:before="1" w:line="360" w:lineRule="auto"/>
              <w:rPr>
                <w:rFonts w:ascii="Arial" w:hAnsi="Arial" w:cs="Arial"/>
              </w:rPr>
            </w:pPr>
          </w:p>
        </w:tc>
        <w:tc>
          <w:tcPr>
            <w:tcW w:w="1420" w:type="dxa"/>
            <w:shd w:val="clear" w:color="auto" w:fill="auto"/>
          </w:tcPr>
          <w:p w14:paraId="71756624" w14:textId="77777777" w:rsidR="002C2F34" w:rsidRPr="00B45075" w:rsidRDefault="002C2F34" w:rsidP="00E04F25">
            <w:pPr>
              <w:spacing w:before="1" w:line="360" w:lineRule="auto"/>
              <w:rPr>
                <w:rFonts w:ascii="Arial" w:hAnsi="Arial" w:cs="Arial"/>
              </w:rPr>
            </w:pPr>
          </w:p>
        </w:tc>
        <w:tc>
          <w:tcPr>
            <w:tcW w:w="1850" w:type="dxa"/>
            <w:shd w:val="clear" w:color="auto" w:fill="auto"/>
          </w:tcPr>
          <w:p w14:paraId="3FDC7395" w14:textId="77777777" w:rsidR="002C2F34" w:rsidRPr="00B45075" w:rsidRDefault="002C2F34" w:rsidP="00E04F25">
            <w:pPr>
              <w:spacing w:before="1" w:line="360" w:lineRule="auto"/>
              <w:rPr>
                <w:rFonts w:ascii="Arial" w:hAnsi="Arial" w:cs="Arial"/>
              </w:rPr>
            </w:pPr>
          </w:p>
        </w:tc>
        <w:tc>
          <w:tcPr>
            <w:tcW w:w="2239" w:type="dxa"/>
            <w:shd w:val="clear" w:color="auto" w:fill="auto"/>
          </w:tcPr>
          <w:p w14:paraId="074AE264" w14:textId="77777777" w:rsidR="002C2F34" w:rsidRPr="00B45075" w:rsidRDefault="002C2F34" w:rsidP="00E04F25">
            <w:pPr>
              <w:spacing w:before="1" w:line="360" w:lineRule="auto"/>
              <w:rPr>
                <w:rFonts w:ascii="Arial" w:hAnsi="Arial" w:cs="Arial"/>
              </w:rPr>
            </w:pPr>
          </w:p>
        </w:tc>
      </w:tr>
    </w:tbl>
    <w:p w14:paraId="5A577E4F" w14:textId="0297D9FF" w:rsidR="00D97324" w:rsidRDefault="00D97324" w:rsidP="005C4E51">
      <w:pPr>
        <w:pStyle w:val="BodyText"/>
        <w:spacing w:line="269" w:lineRule="auto"/>
        <w:ind w:left="0" w:right="401"/>
        <w:rPr>
          <w:rFonts w:ascii="Arial" w:hAnsi="Arial" w:cs="Arial"/>
          <w:u w:val="single" w:color="000000"/>
        </w:rPr>
      </w:pPr>
    </w:p>
    <w:p w14:paraId="176E2AED" w14:textId="77777777" w:rsidR="00D97324" w:rsidRPr="00787B37" w:rsidRDefault="00D97324" w:rsidP="00C40ED2">
      <w:pPr>
        <w:pStyle w:val="BodyText"/>
        <w:tabs>
          <w:tab w:val="left" w:pos="284"/>
          <w:tab w:val="left" w:pos="9380"/>
        </w:tabs>
        <w:ind w:left="284"/>
        <w:rPr>
          <w:rFonts w:ascii="Arial" w:hAnsi="Arial" w:cs="Arial"/>
          <w:bCs/>
        </w:rPr>
      </w:pPr>
    </w:p>
    <w:p w14:paraId="4B58858F" w14:textId="394BA719" w:rsidR="00C01EE2" w:rsidRDefault="00C01EE2" w:rsidP="006973B7">
      <w:pPr>
        <w:jc w:val="both"/>
        <w:rPr>
          <w:rFonts w:ascii="Arial" w:hAnsi="Arial"/>
        </w:rPr>
      </w:pPr>
      <w:r>
        <w:rPr>
          <w:rFonts w:ascii="Arial" w:hAnsi="Arial"/>
        </w:rPr>
        <w:t>* В случае</w:t>
      </w:r>
      <w:r w:rsidR="00821898">
        <w:rPr>
          <w:rFonts w:ascii="Arial" w:hAnsi="Arial"/>
        </w:rPr>
        <w:t>,</w:t>
      </w:r>
      <w:r>
        <w:rPr>
          <w:rFonts w:ascii="Arial" w:hAnsi="Arial"/>
        </w:rPr>
        <w:t xml:space="preserve"> если планируется использование иной нормы потерь, просьба предоставить обоснование, например исследования в сфере потерь вакцины или мониторинг в выбранных районах/округах, отчеты о вакцине nOPV2 после кампании. При наличии одобрения Группой по ответным мерам и обеспечению готовности ко вспышкам инфекции, а также разрешения Генерального директора ВОЗ на выдачу вакцины по рекомендации Группы к заявке первого тура может быть добавлено до 10% буферного запаса.</w:t>
      </w:r>
    </w:p>
    <w:p w14:paraId="7466E637" w14:textId="0D8F72CA" w:rsidR="006D3E63" w:rsidRDefault="006D3E63" w:rsidP="006973B7">
      <w:pPr>
        <w:jc w:val="both"/>
        <w:rPr>
          <w:rFonts w:ascii="Arial" w:hAnsi="Arial"/>
        </w:rPr>
      </w:pPr>
    </w:p>
    <w:p w14:paraId="53337AC3" w14:textId="77777777" w:rsidR="006D3E63" w:rsidRDefault="006D3E63" w:rsidP="006973B7">
      <w:pPr>
        <w:jc w:val="both"/>
        <w:rPr>
          <w:rFonts w:ascii="Arial" w:hAnsi="Arial"/>
        </w:rPr>
      </w:pPr>
    </w:p>
    <w:p w14:paraId="0C959B7C" w14:textId="77777777" w:rsidR="006D3E63" w:rsidRPr="00773902" w:rsidRDefault="006D3E63" w:rsidP="006973B7">
      <w:pPr>
        <w:jc w:val="both"/>
        <w:rPr>
          <w:rFonts w:ascii="Arial" w:hAnsi="Arial" w:cs="Arial"/>
          <w:bCs/>
        </w:rPr>
      </w:pPr>
    </w:p>
    <w:p w14:paraId="344A0EEE" w14:textId="4036AC16" w:rsidR="00645372" w:rsidRDefault="001F627D" w:rsidP="006D3E63">
      <w:r>
        <w:br w:type="page"/>
      </w:r>
    </w:p>
    <w:p w14:paraId="2C6D85E5" w14:textId="0C7498FE" w:rsidR="006D3E63" w:rsidRDefault="006D3E63" w:rsidP="006D3E63">
      <w:r>
        <w:rPr>
          <w:rFonts w:ascii="Arial" w:hAnsi="Arial"/>
          <w:noProof/>
        </w:rPr>
        <w:lastRenderedPageBreak/>
        <mc:AlternateContent>
          <mc:Choice Requires="wps">
            <w:drawing>
              <wp:anchor distT="0" distB="0" distL="114300" distR="114300" simplePos="0" relativeHeight="251656704" behindDoc="0" locked="0" layoutInCell="1" allowOverlap="1" wp14:anchorId="2024E88F" wp14:editId="11583A8E">
                <wp:simplePos x="0" y="0"/>
                <wp:positionH relativeFrom="column">
                  <wp:posOffset>-86995</wp:posOffset>
                </wp:positionH>
                <wp:positionV relativeFrom="paragraph">
                  <wp:posOffset>-281421</wp:posOffset>
                </wp:positionV>
                <wp:extent cx="4877435" cy="628015"/>
                <wp:effectExtent l="7620" t="6350" r="10795" b="13335"/>
                <wp:wrapNone/>
                <wp:docPr id="7"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7435" cy="628015"/>
                        </a:xfrm>
                        <a:prstGeom prst="rect">
                          <a:avLst/>
                        </a:prstGeom>
                        <a:solidFill>
                          <a:srgbClr val="ED7D31"/>
                        </a:solidFill>
                        <a:ln w="9525">
                          <a:solidFill>
                            <a:srgbClr val="000000"/>
                          </a:solidFill>
                          <a:miter lim="800000"/>
                          <a:headEnd/>
                          <a:tailEnd/>
                        </a:ln>
                      </wps:spPr>
                      <wps:txbx>
                        <w:txbxContent>
                          <w:p w14:paraId="1D54E252" w14:textId="77777777" w:rsidR="00F80261" w:rsidRPr="00420AD3" w:rsidRDefault="00F80261" w:rsidP="00B45075">
                            <w:pPr>
                              <w:rPr>
                                <w:rFonts w:ascii="Arial" w:hAnsi="Arial" w:cs="Arial"/>
                                <w:b/>
                                <w:color w:val="FFFFFF"/>
                                <w:sz w:val="36"/>
                                <w:szCs w:val="36"/>
                              </w:rPr>
                            </w:pPr>
                            <w:r w:rsidRPr="00420AD3">
                              <w:rPr>
                                <w:rFonts w:ascii="Arial" w:hAnsi="Arial"/>
                                <w:b/>
                                <w:color w:val="FFFFFF"/>
                                <w:sz w:val="36"/>
                                <w:szCs w:val="36"/>
                              </w:rPr>
                              <w:t>Приложение 1. Правила и услови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4E88F" id="Text Box 318" o:spid="_x0000_s1029" type="#_x0000_t202" style="position:absolute;margin-left:-6.85pt;margin-top:-22.15pt;width:384.05pt;height:49.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" fillcolor="#ed7d31">
                <v:textbox>
                  <w:txbxContent>
                    <w:p w14:paraId="1D54E252" w14:textId="77777777" w:rsidR="00F80261" w:rsidRPr="00420AD3" w:rsidRDefault="00F80261" w:rsidP="00B45075">
                      <w:pPr>
                        <w:rPr>
                          <w:rFonts w:ascii="Arial" w:hAnsi="Arial" w:cs="Arial"/>
                          <w:b/>
                          <w:color w:val="FFFFFF"/>
                          <w:sz w:val="36"/>
                          <w:szCs w:val="36"/>
                        </w:rPr>
                      </w:pPr>
                      <w:r w:rsidRPr="00420AD3">
                        <w:rPr>
                          <w:rFonts w:ascii="Arial" w:hAnsi="Arial"/>
                          <w:b/>
                          <w:color w:val="FFFFFF"/>
                          <w:sz w:val="36"/>
                          <w:szCs w:val="36"/>
                        </w:rPr>
                        <w:t>Приложение 1. Правила и условия</w:t>
                      </w:r>
                    </w:p>
                  </w:txbxContent>
                </v:textbox>
              </v:shape>
            </w:pict>
          </mc:Fallback>
        </mc:AlternateContent>
      </w:r>
    </w:p>
    <w:p w14:paraId="04F5A22F" w14:textId="77777777" w:rsidR="006D3E63" w:rsidRPr="002E273E" w:rsidRDefault="006D3E63" w:rsidP="006D3E63">
      <w:pPr>
        <w:rPr>
          <w:rFonts w:ascii="Arial" w:hAnsi="Arial" w:cs="Arial"/>
        </w:rPr>
      </w:pPr>
    </w:p>
    <w:p w14:paraId="182B84B9" w14:textId="7ED5478C" w:rsidR="00A04449" w:rsidRPr="00264455" w:rsidRDefault="00A04449" w:rsidP="003933E8">
      <w:pPr>
        <w:widowControl/>
        <w:numPr>
          <w:ilvl w:val="0"/>
          <w:numId w:val="29"/>
        </w:numPr>
        <w:spacing w:before="240"/>
        <w:ind w:left="0"/>
        <w:jc w:val="both"/>
        <w:rPr>
          <w:rFonts w:ascii="Arial" w:hAnsi="Arial" w:cs="Arial"/>
        </w:rPr>
      </w:pPr>
      <w:r>
        <w:rPr>
          <w:rFonts w:ascii="Arial" w:hAnsi="Arial"/>
          <w:color w:val="000000"/>
        </w:rPr>
        <w:t>Подписывая настоящую Форму запроса, Правительство …………….. (название Страны) признает и соглашается с тем, что поставки вакцины nOPV2, рекомендованной Всемирной организацией здравоохранения (ВОЗ) для использования в рамках процедуры EUL (</w:t>
      </w:r>
      <w:r>
        <w:rPr>
          <w:rFonts w:ascii="Arial" w:hAnsi="Arial"/>
        </w:rPr>
        <w:t xml:space="preserve">далее «Нелицензированная продукция»), </w:t>
      </w:r>
      <w:r>
        <w:rPr>
          <w:rFonts w:ascii="Arial" w:hAnsi="Arial"/>
          <w:color w:val="000000"/>
        </w:rPr>
        <w:t>регулируются нижеследующими правилами и условиями. Любые такие поставки должны производиться исключительно для следующих видов использования под контролем вашего Правительства: вакцинация детей (в соответствии с рекомендациями, указанными в пункте 3 ниже</w:t>
      </w:r>
      <w:r>
        <w:rPr>
          <w:rFonts w:ascii="Arial" w:hAnsi="Arial"/>
        </w:rPr>
        <w:t>)</w:t>
      </w:r>
      <w:r>
        <w:rPr>
          <w:rFonts w:ascii="Arial" w:hAnsi="Arial"/>
          <w:color w:val="000000"/>
        </w:rPr>
        <w:t xml:space="preserve"> в</w:t>
      </w:r>
      <w:r w:rsidR="005D6F72">
        <w:rPr>
          <w:rFonts w:ascii="Arial" w:hAnsi="Arial"/>
          <w:color w:val="000000"/>
          <w:lang w:val="en-US"/>
        </w:rPr>
        <w:t> </w:t>
      </w:r>
      <w:r>
        <w:rPr>
          <w:rFonts w:ascii="Arial" w:hAnsi="Arial"/>
          <w:color w:val="000000"/>
        </w:rPr>
        <w:t xml:space="preserve">рамках национальных усилий по контролю за текущей вспышкой полиовируса вакцинного происхождения типа 2 («ПВВП2») в Стране, вместе с тем такая вакцинация должна проводиться </w:t>
      </w:r>
      <w:r w:rsidR="00DF3BE4">
        <w:rPr>
          <w:rFonts w:ascii="Arial" w:hAnsi="Arial"/>
          <w:color w:val="000000"/>
        </w:rPr>
        <w:t xml:space="preserve">Правительством </w:t>
      </w:r>
      <w:r>
        <w:rPr>
          <w:rFonts w:ascii="Arial" w:hAnsi="Arial"/>
          <w:color w:val="000000"/>
        </w:rPr>
        <w:t>при содействии ВОЗ, Детского фонда Организации Объединенных Наций (ЮНИСЕФ) в качестве учреждения по закупкам вакцин, а также организаций, сотрудничающих с ВОЗ по линии оказания такой помощи («Сотрудничающие организации»).</w:t>
      </w:r>
    </w:p>
    <w:p w14:paraId="588F72E4" w14:textId="47200891" w:rsidR="00A04449" w:rsidRPr="00264455" w:rsidRDefault="00A04449" w:rsidP="003933E8">
      <w:pPr>
        <w:widowControl/>
        <w:numPr>
          <w:ilvl w:val="0"/>
          <w:numId w:val="29"/>
        </w:numPr>
        <w:spacing w:before="240"/>
        <w:ind w:left="0"/>
        <w:jc w:val="both"/>
        <w:rPr>
          <w:rFonts w:ascii="Arial" w:eastAsia="SimSun" w:hAnsi="Arial" w:cs="Arial"/>
        </w:rPr>
      </w:pPr>
      <w:r>
        <w:rPr>
          <w:rFonts w:ascii="Arial" w:hAnsi="Arial"/>
          <w:color w:val="000000"/>
        </w:rPr>
        <w:t>Нелицензированная продукция разрабатывается компанией PT Bio Farma (Persero). Вышеуказанная компания, в том числе</w:t>
      </w:r>
      <w:r>
        <w:rPr>
          <w:rFonts w:ascii="Arial" w:hAnsi="Arial"/>
        </w:rPr>
        <w:t xml:space="preserve"> любые аффилированные компании этой компании, далее совместно и по отдельности именуется «</w:t>
      </w:r>
      <w:r>
        <w:rPr>
          <w:rFonts w:ascii="Arial" w:hAnsi="Arial"/>
          <w:color w:val="000000"/>
        </w:rPr>
        <w:t>Компания</w:t>
      </w:r>
      <w:r>
        <w:rPr>
          <w:rFonts w:ascii="Arial" w:hAnsi="Arial"/>
        </w:rPr>
        <w:t>».</w:t>
      </w:r>
      <w:r>
        <w:rPr>
          <w:rFonts w:ascii="Arial" w:hAnsi="Arial"/>
          <w:color w:val="000000"/>
        </w:rPr>
        <w:t xml:space="preserve"> ВОЗ</w:t>
      </w:r>
      <w:r w:rsidR="00F559B9">
        <w:rPr>
          <w:rFonts w:ascii="Arial" w:hAnsi="Arial"/>
          <w:color w:val="000000"/>
        </w:rPr>
        <w:t xml:space="preserve"> обеспечивает</w:t>
      </w:r>
      <w:r>
        <w:rPr>
          <w:rFonts w:ascii="Arial" w:hAnsi="Arial"/>
          <w:color w:val="000000"/>
        </w:rPr>
        <w:t xml:space="preserve"> поставки Нелицензированной продукции от Компании для Глобальных запасов при условии предоставления требуемого разрешения на экспорт страной</w:t>
      </w:r>
      <w:r>
        <w:rPr>
          <w:rFonts w:ascii="Arial" w:hAnsi="Arial"/>
          <w:color w:val="000000"/>
        </w:rPr>
        <w:noBreakHyphen/>
        <w:t>изготовителем.</w:t>
      </w:r>
    </w:p>
    <w:p w14:paraId="12376BD3" w14:textId="096FC314" w:rsidR="00A04449" w:rsidRPr="00264455" w:rsidRDefault="00A04449" w:rsidP="003933E8">
      <w:pPr>
        <w:widowControl/>
        <w:numPr>
          <w:ilvl w:val="0"/>
          <w:numId w:val="29"/>
        </w:numPr>
        <w:spacing w:before="240"/>
        <w:ind w:left="0"/>
        <w:jc w:val="both"/>
        <w:rPr>
          <w:rFonts w:ascii="Arial" w:hAnsi="Arial" w:cs="Arial"/>
        </w:rPr>
      </w:pPr>
      <w:r>
        <w:rPr>
          <w:rFonts w:ascii="Arial" w:hAnsi="Arial"/>
        </w:rPr>
        <w:t>Следуя рекомендациям независимых экспертов по вакцинам, 13</w:t>
      </w:r>
      <w:r w:rsidR="00DB21DB">
        <w:rPr>
          <w:rFonts w:ascii="Arial" w:hAnsi="Arial"/>
          <w:lang w:val="en-US"/>
        </w:rPr>
        <w:t> </w:t>
      </w:r>
      <w:r>
        <w:rPr>
          <w:rFonts w:ascii="Arial" w:hAnsi="Arial"/>
        </w:rPr>
        <w:t>ноября 2020</w:t>
      </w:r>
      <w:r w:rsidR="00DB21DB">
        <w:rPr>
          <w:rFonts w:ascii="Arial" w:hAnsi="Arial"/>
          <w:lang w:val="en-US"/>
        </w:rPr>
        <w:t> </w:t>
      </w:r>
      <w:r>
        <w:rPr>
          <w:rFonts w:ascii="Arial" w:hAnsi="Arial"/>
        </w:rPr>
        <w:t>г. ВОЗ выпустила рекомендацию в рамках процедуры EUL</w:t>
      </w:r>
      <w:r w:rsidR="00F559B9">
        <w:rPr>
          <w:rFonts w:ascii="Arial" w:hAnsi="Arial"/>
        </w:rPr>
        <w:t xml:space="preserve"> </w:t>
      </w:r>
      <w:r>
        <w:t>(</w:t>
      </w:r>
      <w:hyperlink r:id="rId18" w:history="1">
        <w:r w:rsidR="00DB21DB" w:rsidRPr="00B244A9">
          <w:rPr>
            <w:rStyle w:val="Hyperlink"/>
            <w:rFonts w:ascii="Arial" w:hAnsi="Arial"/>
          </w:rPr>
          <w:t>https://extranet.who.int/pqweb/sites/default/files/</w:t>
        </w:r>
        <w:r w:rsidR="00DB21DB" w:rsidRPr="00B244A9">
          <w:rPr>
            <w:rStyle w:val="Hyperlink"/>
            <w:rFonts w:ascii="Arial" w:hAnsi="Arial"/>
          </w:rPr>
          <w:br/>
          <w:t>documents/nOPV2_EUL_recommendation.pdf</w:t>
        </w:r>
      </w:hyperlink>
      <w:r>
        <w:t xml:space="preserve">) </w:t>
      </w:r>
      <w:r>
        <w:rPr>
          <w:rFonts w:ascii="Arial" w:hAnsi="Arial"/>
        </w:rPr>
        <w:t>об</w:t>
      </w:r>
      <w:r w:rsidR="00DB21DB" w:rsidRPr="00DB21DB">
        <w:rPr>
          <w:rFonts w:ascii="Arial" w:hAnsi="Arial"/>
        </w:rPr>
        <w:t xml:space="preserve"> </w:t>
      </w:r>
      <w:r>
        <w:rPr>
          <w:rFonts w:ascii="Arial" w:hAnsi="Arial"/>
        </w:rPr>
        <w:t>ограниченном по времени использовании Нелицензированной продукции в чрезвычайной ситуации в области общественного здравоохранения при соблюдении определенных условий, включая возможность ее применения на основе оценки соотношения риск / польза, кроме того, производитель обязуется предоставлять дополнительную информацию по мере поступления. Клиническая разработка Нелицензированной продукции будет продолжаться до лицензирования Национальным органом по надзору в сфере обращения лекарственных средств (NRA) в стране</w:t>
      </w:r>
      <w:r>
        <w:rPr>
          <w:rFonts w:ascii="Arial" w:hAnsi="Arial"/>
        </w:rPr>
        <w:noBreakHyphen/>
        <w:t xml:space="preserve">изготовителе и преквалификации ВОЗ. </w:t>
      </w:r>
    </w:p>
    <w:p w14:paraId="73302CB4" w14:textId="77777777" w:rsidR="00A04449" w:rsidRPr="00264455" w:rsidRDefault="00A04449" w:rsidP="003933E8">
      <w:pPr>
        <w:spacing w:before="240"/>
        <w:jc w:val="both"/>
        <w:rPr>
          <w:rFonts w:ascii="Arial" w:hAnsi="Arial" w:cs="Arial"/>
        </w:rPr>
      </w:pPr>
      <w:r>
        <w:rPr>
          <w:rFonts w:ascii="Arial" w:hAnsi="Arial"/>
        </w:rPr>
        <w:t xml:space="preserve">В связи с этим: </w:t>
      </w:r>
    </w:p>
    <w:p w14:paraId="1A2FF84B" w14:textId="2BD97532" w:rsidR="00A04449" w:rsidRPr="00A40AA0" w:rsidRDefault="00A40AA0"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анализ соотношения риск / польза на основе сведений, направленных Компанией в адрес ВОЗ в рамках процедуры EUL, которые, в свою очередь, препровождаются ВОЗ в Национальный орган по надзору в сфере обращения лекарственных средств в стране, предполагает, что использование Нелицензированной продукции может быть рассмотрено для ответных мер на текущую вспышку инфекции ПВВП2 и может предупредить возникновение новых вспышек; и</w:t>
      </w:r>
    </w:p>
    <w:p w14:paraId="041F5D28" w14:textId="404DD128" w:rsidR="00A04449" w:rsidRPr="00773902" w:rsidRDefault="00A04449" w:rsidP="00773902">
      <w:pPr>
        <w:pStyle w:val="ListParagraph"/>
        <w:numPr>
          <w:ilvl w:val="0"/>
          <w:numId w:val="43"/>
        </w:numPr>
        <w:tabs>
          <w:tab w:val="left" w:pos="8640"/>
        </w:tabs>
        <w:autoSpaceDE w:val="0"/>
        <w:autoSpaceDN w:val="0"/>
        <w:adjustRightInd w:val="0"/>
        <w:spacing w:before="240"/>
        <w:jc w:val="both"/>
        <w:rPr>
          <w:rFonts w:ascii="Arial" w:hAnsi="Arial" w:cs="Arial"/>
        </w:rPr>
      </w:pPr>
      <w:r>
        <w:rPr>
          <w:rFonts w:ascii="Arial" w:hAnsi="Arial"/>
          <w:sz w:val="22"/>
        </w:rPr>
        <w:t xml:space="preserve">Компанией </w:t>
      </w:r>
      <w:r w:rsidR="00F559B9">
        <w:rPr>
          <w:rFonts w:ascii="Arial" w:hAnsi="Arial"/>
          <w:sz w:val="22"/>
        </w:rPr>
        <w:t>взято обязательство</w:t>
      </w:r>
      <w:r>
        <w:rPr>
          <w:rFonts w:ascii="Arial" w:hAnsi="Arial"/>
          <w:sz w:val="22"/>
        </w:rPr>
        <w:t xml:space="preserve"> по предоставлению дополнительных сведений в отношении Нелицензированной продукции по мере доступности таких сведений.</w:t>
      </w:r>
    </w:p>
    <w:p w14:paraId="7E369146" w14:textId="67E7A5B8" w:rsidR="00A04449" w:rsidRPr="003933E8" w:rsidRDefault="00A04449" w:rsidP="003933E8">
      <w:pPr>
        <w:widowControl/>
        <w:numPr>
          <w:ilvl w:val="0"/>
          <w:numId w:val="29"/>
        </w:numPr>
        <w:spacing w:before="240"/>
        <w:ind w:left="0"/>
        <w:jc w:val="both"/>
        <w:rPr>
          <w:rFonts w:ascii="Arial" w:hAnsi="Arial" w:cs="Arial"/>
        </w:rPr>
      </w:pPr>
      <w:r>
        <w:rPr>
          <w:rFonts w:ascii="Arial" w:hAnsi="Arial"/>
        </w:rPr>
        <w:t>Ваше Правительство подтверждает, что оно в полной мере осведомлено:</w:t>
      </w:r>
    </w:p>
    <w:p w14:paraId="0156CCA3" w14:textId="6FE06D32" w:rsidR="00A04449" w:rsidRPr="00A40AA0" w:rsidRDefault="00A04449" w:rsidP="00A87133">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о возможных и достоверно известных побочных эффектах Нелицензированной продукции, которые установлены в ходе доклинических исследований и </w:t>
      </w:r>
      <w:r w:rsidR="00D314AA">
        <w:rPr>
          <w:rFonts w:ascii="Arial" w:hAnsi="Arial"/>
          <w:sz w:val="22"/>
        </w:rPr>
        <w:t xml:space="preserve">на основе </w:t>
      </w:r>
      <w:r>
        <w:rPr>
          <w:rFonts w:ascii="Arial" w:hAnsi="Arial"/>
          <w:sz w:val="22"/>
        </w:rPr>
        <w:t>имеющихся на сегодняшний день клинических данных и описаны в приложении 4 к данному документу;</w:t>
      </w:r>
    </w:p>
    <w:p w14:paraId="4DAAE08E" w14:textId="5F4D3634" w:rsidR="00A04449" w:rsidRPr="00A40AA0" w:rsidRDefault="00A04449" w:rsidP="00A87133">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о том, что Нелицензированная продукция, которую ВОЗ может поставлять Правительству: </w:t>
      </w:r>
    </w:p>
    <w:p w14:paraId="2F7582A0" w14:textId="77777777" w:rsidR="00A04449" w:rsidRPr="0019461F"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представляет собой модифицированную версию существующей моновалентной оральной полиовакцины (Сэбина) типа 2 для повышения генетической стабильности вакцины и снижения риска возникновения новых вспышек инфекции;</w:t>
      </w:r>
    </w:p>
    <w:p w14:paraId="4A210233" w14:textId="71A35DED" w:rsidR="00A04449" w:rsidRPr="00787B37"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характеризуется ограниченной доказательной базой в пользу эффективности для профилактики инфекции ПВВП2 у детей; и</w:t>
      </w:r>
    </w:p>
    <w:p w14:paraId="6F5E42B4" w14:textId="6C840475" w:rsidR="00A04449" w:rsidRPr="00A57109"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может вызывать неожиданные нежелательные явления (то есть помимо тех, которые описаны в приложении 4 к настоящему документу), включая возможные серьезные, жизнеугрожающие или фатальные побочные реакции (хотя на сегодняшний день в исследованиях не показано существенной разницы между общим профилем безопасности моновалентной оральной полиовакцины (Сэбина) типа 2 (mOPV2) и вакцины nOPV2).</w:t>
      </w:r>
    </w:p>
    <w:p w14:paraId="2C834997" w14:textId="0720B4CE" w:rsidR="00A04449" w:rsidRPr="003933E8" w:rsidRDefault="00A04449" w:rsidP="006A1102">
      <w:pPr>
        <w:keepNext/>
        <w:keepLines/>
        <w:spacing w:before="240"/>
        <w:jc w:val="both"/>
        <w:rPr>
          <w:rFonts w:ascii="Arial" w:hAnsi="Arial" w:cs="Arial"/>
        </w:rPr>
      </w:pPr>
      <w:r>
        <w:rPr>
          <w:rFonts w:ascii="Arial" w:hAnsi="Arial"/>
        </w:rPr>
        <w:lastRenderedPageBreak/>
        <w:t>Ваше Правительство подтверждает ознакомление с информацией, представленной в приложении 4. Ваше Правительство признает и соглашается с тем, что эта информация была предоставлена для содействия в ознакомлении с Нелицензированной продукцией, однако ни при каких обстоятельствах не является исчерпывающей.</w:t>
      </w:r>
    </w:p>
    <w:p w14:paraId="12623E5D" w14:textId="3E6B4793" w:rsidR="00A04449" w:rsidRPr="003933E8" w:rsidRDefault="00A04449" w:rsidP="003933E8">
      <w:pPr>
        <w:spacing w:before="240"/>
        <w:jc w:val="both"/>
        <w:rPr>
          <w:rFonts w:ascii="Arial" w:hAnsi="Arial" w:cs="Arial"/>
        </w:rPr>
      </w:pPr>
      <w:r>
        <w:rPr>
          <w:rFonts w:ascii="Arial" w:hAnsi="Arial"/>
        </w:rPr>
        <w:t>Кроме того, ваше Правительство признает, что оно было надлежащим образом проинформировано о том, что Нелицензированная продукция не лицензирована для использования в какой</w:t>
      </w:r>
      <w:r>
        <w:rPr>
          <w:rFonts w:ascii="Arial" w:hAnsi="Arial"/>
        </w:rPr>
        <w:noBreakHyphen/>
        <w:t xml:space="preserve">либо стране мира. </w:t>
      </w:r>
    </w:p>
    <w:p w14:paraId="5DFF3D1E" w14:textId="235733D4" w:rsidR="00A04449" w:rsidRPr="00264455" w:rsidRDefault="00A04449" w:rsidP="003933E8">
      <w:pPr>
        <w:pStyle w:val="CM9"/>
        <w:spacing w:before="240"/>
        <w:jc w:val="both"/>
        <w:rPr>
          <w:color w:val="000000"/>
          <w:sz w:val="22"/>
          <w:szCs w:val="22"/>
        </w:rPr>
      </w:pPr>
      <w:r>
        <w:rPr>
          <w:color w:val="000000"/>
          <w:sz w:val="22"/>
        </w:rPr>
        <w:t>Ваше Правительство также подтверждает, что оно сопоставило риски, связанные со вспышкой ПВВП2, и вероятность возникновения новых вспышек, которые могут иметь место в результате использования вакцины ОПВ2 Сэбина, с рисками, связанными с использованием Нелицензированной продукции, включая возможные случаи серьезных, жизнеугрожающих или фатальных побочных реакций, вероятно, в большой доле случаев. Принимая решение об использовании Нелицензированной продукции, Правительство пришло к собственному выводу о том, что такое использование оправдано в сложившихся обстоятельствах.</w:t>
      </w:r>
    </w:p>
    <w:p w14:paraId="23D87EBE" w14:textId="77777777" w:rsidR="00A04449" w:rsidRPr="00264455" w:rsidRDefault="00A04449" w:rsidP="003933E8">
      <w:pPr>
        <w:widowControl/>
        <w:numPr>
          <w:ilvl w:val="0"/>
          <w:numId w:val="29"/>
        </w:numPr>
        <w:spacing w:before="240"/>
        <w:ind w:left="0"/>
        <w:jc w:val="both"/>
        <w:rPr>
          <w:rFonts w:ascii="Arial" w:hAnsi="Arial" w:cs="Arial"/>
          <w:color w:val="000000"/>
        </w:rPr>
      </w:pPr>
      <w:r>
        <w:rPr>
          <w:rFonts w:ascii="Arial" w:hAnsi="Arial"/>
        </w:rPr>
        <w:t xml:space="preserve">Подписание данной Формы запроса, ее направление в ВОЗ и принятие любых поставок Нелицензированной продукции означает принятие вашим Правительством настоящих правил и условий. </w:t>
      </w:r>
    </w:p>
    <w:p w14:paraId="43830681" w14:textId="051ECA6C" w:rsidR="00A04449" w:rsidRPr="00264455" w:rsidRDefault="00A04449" w:rsidP="003933E8">
      <w:pPr>
        <w:widowControl/>
        <w:numPr>
          <w:ilvl w:val="0"/>
          <w:numId w:val="29"/>
        </w:numPr>
        <w:spacing w:before="240"/>
        <w:ind w:left="0"/>
        <w:jc w:val="both"/>
        <w:rPr>
          <w:rFonts w:ascii="Arial" w:hAnsi="Arial" w:cs="Arial"/>
          <w:color w:val="000000"/>
        </w:rPr>
      </w:pPr>
      <w:r>
        <w:rPr>
          <w:rFonts w:ascii="Arial" w:hAnsi="Arial"/>
        </w:rPr>
        <w:t xml:space="preserve">Внесение поправок или изменений в данные правила и условия возможно только по взаимному </w:t>
      </w:r>
      <w:r>
        <w:rPr>
          <w:rFonts w:ascii="Arial" w:hAnsi="Arial"/>
          <w:color w:val="000000"/>
        </w:rPr>
        <w:t xml:space="preserve">соглашению ВОЗ и вашего </w:t>
      </w:r>
      <w:r w:rsidR="00DF3BE4">
        <w:rPr>
          <w:rFonts w:ascii="Arial" w:hAnsi="Arial"/>
          <w:color w:val="000000"/>
        </w:rPr>
        <w:t>Правительства</w:t>
      </w:r>
      <w:r>
        <w:rPr>
          <w:rFonts w:ascii="Arial" w:hAnsi="Arial"/>
        </w:rPr>
        <w:t>.</w:t>
      </w:r>
    </w:p>
    <w:p w14:paraId="149D67A5" w14:textId="344404B8" w:rsidR="00A04449" w:rsidRPr="00264455" w:rsidRDefault="00A04449" w:rsidP="003933E8">
      <w:pPr>
        <w:widowControl/>
        <w:numPr>
          <w:ilvl w:val="0"/>
          <w:numId w:val="29"/>
        </w:numPr>
        <w:spacing w:before="240"/>
        <w:ind w:left="0"/>
        <w:jc w:val="both"/>
        <w:rPr>
          <w:rFonts w:ascii="Arial" w:hAnsi="Arial" w:cs="Arial"/>
        </w:rPr>
      </w:pPr>
      <w:r>
        <w:rPr>
          <w:rFonts w:ascii="Arial" w:hAnsi="Arial"/>
        </w:rPr>
        <w:t>После получения ВОЗ подписанной вами Формы запроса ВОЗ получит возможность подтвердить при консультативной поддержке ЮНИСЕФ объем Нелицензированной продукции, которая может быть предоставлена вашему Правительству, а также любые сведения, касающиеся материально</w:t>
      </w:r>
      <w:r>
        <w:rPr>
          <w:rFonts w:ascii="Arial" w:hAnsi="Arial"/>
        </w:rPr>
        <w:noBreakHyphen/>
        <w:t>технического снабжения, такие как предполагаемые сроки доставки, сведения о получателе и пункт назначения, в соответствующих случаях.</w:t>
      </w:r>
    </w:p>
    <w:p w14:paraId="759DE42E" w14:textId="77777777" w:rsidR="00A04449" w:rsidRPr="00264455" w:rsidRDefault="00A04449" w:rsidP="003933E8">
      <w:pPr>
        <w:widowControl/>
        <w:numPr>
          <w:ilvl w:val="0"/>
          <w:numId w:val="29"/>
        </w:numPr>
        <w:spacing w:before="240"/>
        <w:ind w:left="0"/>
        <w:jc w:val="both"/>
        <w:rPr>
          <w:rFonts w:ascii="Arial" w:hAnsi="Arial" w:cs="Arial"/>
          <w:iCs/>
        </w:rPr>
      </w:pPr>
      <w:r>
        <w:rPr>
          <w:rFonts w:ascii="Arial" w:hAnsi="Arial"/>
        </w:rPr>
        <w:t>Подписывая данную Форму запроса и направляя ее в ВОЗ, ваше Правительство гарантирует и заявляет, что предусмотренное данным документом использование Нелицензированной продукции было разрешено вашим Правительством и что Нелицензированная продукция может быть импортирована в вашу страну.</w:t>
      </w:r>
    </w:p>
    <w:p w14:paraId="45479E3D" w14:textId="77777777" w:rsidR="00A04449" w:rsidRPr="00264455" w:rsidRDefault="00A04449" w:rsidP="003933E8">
      <w:pPr>
        <w:widowControl/>
        <w:numPr>
          <w:ilvl w:val="0"/>
          <w:numId w:val="29"/>
        </w:numPr>
        <w:autoSpaceDE w:val="0"/>
        <w:autoSpaceDN w:val="0"/>
        <w:adjustRightInd w:val="0"/>
        <w:spacing w:before="240"/>
        <w:ind w:left="0"/>
        <w:jc w:val="both"/>
        <w:rPr>
          <w:rFonts w:ascii="Arial" w:hAnsi="Arial" w:cs="Arial"/>
          <w:color w:val="000000"/>
        </w:rPr>
      </w:pPr>
      <w:r>
        <w:rPr>
          <w:rFonts w:ascii="Arial" w:hAnsi="Arial"/>
        </w:rPr>
        <w:t xml:space="preserve">Кроме того, ваше Правительство подтверждает, что ваше Правительство имеет или получит все вспомогательные материалы, необходимые для использования Нелицензированной продукции в объеме, запрошенном вашим Правительством. </w:t>
      </w:r>
    </w:p>
    <w:p w14:paraId="678E68CB" w14:textId="77777777" w:rsidR="00A04449" w:rsidRPr="00264455" w:rsidRDefault="00A04449" w:rsidP="003933E8">
      <w:pPr>
        <w:widowControl/>
        <w:numPr>
          <w:ilvl w:val="0"/>
          <w:numId w:val="29"/>
        </w:numPr>
        <w:autoSpaceDE w:val="0"/>
        <w:autoSpaceDN w:val="0"/>
        <w:adjustRightInd w:val="0"/>
        <w:spacing w:before="240"/>
        <w:ind w:left="0"/>
        <w:jc w:val="both"/>
        <w:rPr>
          <w:rFonts w:ascii="Arial" w:hAnsi="Arial" w:cs="Arial"/>
          <w:color w:val="000000"/>
        </w:rPr>
      </w:pPr>
      <w:r>
        <w:rPr>
          <w:rFonts w:ascii="Arial" w:hAnsi="Arial"/>
        </w:rPr>
        <w:t>Компания гарантирует и заявляет, что Нелицензированная продукция:</w:t>
      </w:r>
    </w:p>
    <w:p w14:paraId="5D571D65" w14:textId="7777777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будет или была произведена в соответствии с действующей Надлежащей практикой производства (cGMP) в той мере, в какой каждый стандарт cGMP применим или может быть применен; </w:t>
      </w:r>
    </w:p>
    <w:p w14:paraId="720F89E0" w14:textId="7777777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соответствует или будет соответствовать спецификациям, изложенным в приложении 4 к настоящему документу;</w:t>
      </w:r>
    </w:p>
    <w:p w14:paraId="1E05CA51" w14:textId="0F90991F"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будет находиться либо находилась в процессе хранения, перемещения и транспортировки до момента поставки ВОЗ в международном аэропорту Сукарно-Хатта, Джакарта, с соблюдением надлежащих мер.</w:t>
      </w:r>
    </w:p>
    <w:p w14:paraId="5F2F4304" w14:textId="77777777" w:rsidR="00A04449" w:rsidRPr="00264455" w:rsidRDefault="00A04449" w:rsidP="003933E8">
      <w:pPr>
        <w:spacing w:before="240"/>
        <w:jc w:val="both"/>
        <w:rPr>
          <w:rFonts w:ascii="Arial" w:hAnsi="Arial" w:cs="Arial"/>
        </w:rPr>
      </w:pPr>
      <w:r>
        <w:rPr>
          <w:rFonts w:ascii="Arial" w:hAnsi="Arial"/>
        </w:rPr>
        <w:t>За исключением случаев, явно предусмотренных выше, Нелицензированная продукция, предоставляемая по настоящему Соглашению, поставляется «как есть», без каких-либо гарантий или заявлений, явных или подразумеваемых, включая, но явно не ограничиваясь, любыми подразумеваемыми гарантиями в отношении пригодности Нелицензированной продукции для определенной цели или вида использования либо в части ее безопасности и / или эффективности в любом отношении.</w:t>
      </w:r>
    </w:p>
    <w:p w14:paraId="332AD622" w14:textId="4A0A466B"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 xml:space="preserve">Таким образом, за исключением прямо предусмотренных выше случаев, ваше Правительство несет единоличную ответственность и принимает всю полноту ответственности за использование Нелицензированной продукции. Кроме того, ваше Правительство соглашается с тем, что ВОЗ, ЮНИСЕФ или </w:t>
      </w:r>
      <w:r>
        <w:rPr>
          <w:rFonts w:ascii="Arial" w:hAnsi="Arial"/>
          <w:color w:val="000000"/>
        </w:rPr>
        <w:t>Сотрудничающие организации</w:t>
      </w:r>
      <w:r>
        <w:rPr>
          <w:rFonts w:ascii="Arial" w:hAnsi="Arial"/>
        </w:rPr>
        <w:t xml:space="preserve"> не несут ответственность за любые последствия, </w:t>
      </w:r>
      <w:r>
        <w:rPr>
          <w:rFonts w:ascii="Arial" w:hAnsi="Arial"/>
        </w:rPr>
        <w:lastRenderedPageBreak/>
        <w:t xml:space="preserve">вытекающие из использования Нелицензированной продукции, поставляемой в соответствии с данным документом. В частности, ваше Правительство соглашается защищать от убытков, претензий и ущерба ВОЗ, ЮНИСЕФ и </w:t>
      </w:r>
      <w:r>
        <w:rPr>
          <w:rFonts w:ascii="Arial" w:hAnsi="Arial"/>
          <w:color w:val="000000"/>
        </w:rPr>
        <w:t>Сотрудничающие организации</w:t>
      </w:r>
      <w:r>
        <w:rPr>
          <w:rFonts w:ascii="Arial" w:hAnsi="Arial"/>
        </w:rPr>
        <w:t xml:space="preserve">, а также их должностных лиц, сотрудников и уполномоченных субъектов в связи со всеми издержками, расходами и претензиями любого рода, включая обоснованно понесенные судебные издержки и расходы, которые могут быть предъявлены в различном порядке для возмещения со стороны ВОЗ, ЮНИСЕФ и </w:t>
      </w:r>
      <w:r>
        <w:rPr>
          <w:rFonts w:ascii="Arial" w:hAnsi="Arial"/>
          <w:color w:val="000000"/>
        </w:rPr>
        <w:t>Сотрудничающих организаций</w:t>
      </w:r>
      <w:r>
        <w:rPr>
          <w:rFonts w:ascii="Arial" w:hAnsi="Arial"/>
        </w:rPr>
        <w:t xml:space="preserve"> и которые возникают в результате или в связи с поставкой, распространением и / или использованием Нелицензированной продукции Правительством, от имени Правительства или иным образом. </w:t>
      </w:r>
    </w:p>
    <w:p w14:paraId="0D659C7D" w14:textId="2471F8D9"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 xml:space="preserve">Компания, ВОЗ, ЮНИСЕФ или какая-либо из </w:t>
      </w:r>
      <w:r>
        <w:rPr>
          <w:rFonts w:ascii="Arial" w:hAnsi="Arial"/>
          <w:color w:val="000000"/>
        </w:rPr>
        <w:t>Сотрудничающих организаций</w:t>
      </w:r>
      <w:r>
        <w:rPr>
          <w:rFonts w:ascii="Arial" w:hAnsi="Arial"/>
        </w:rPr>
        <w:t xml:space="preserve"> не несут юридическую или иную ответственность за любые задержки или сбои в поставке Нелицензированной продукции и / или в оказании какой-либо помощи, предусмотренной настоящим документом, в соответствующих случаях, в результате форс-мажорных обстоятельств или действий правительства либо других органов, которые могут привести к прекращению или ограничению действий Компании, ВОЗ, ЮНИСЕФ и</w:t>
      </w:r>
      <w:r w:rsidR="00783BE8">
        <w:rPr>
          <w:rFonts w:ascii="Arial" w:hAnsi="Arial"/>
        </w:rPr>
        <w:t> </w:t>
      </w:r>
      <w:r>
        <w:rPr>
          <w:rFonts w:ascii="Arial" w:hAnsi="Arial"/>
        </w:rPr>
        <w:t>/</w:t>
      </w:r>
      <w:r w:rsidR="00783BE8">
        <w:rPr>
          <w:rFonts w:ascii="Arial" w:hAnsi="Arial"/>
        </w:rPr>
        <w:t> </w:t>
      </w:r>
      <w:r>
        <w:rPr>
          <w:rFonts w:ascii="Arial" w:hAnsi="Arial"/>
        </w:rPr>
        <w:t xml:space="preserve">или любой из Сотрудничающих организаций в ходе поставки и доставки Нелицензированной продукции и / или в ходе оказании помощи, предусмотренной настоящим документом, или такие, которые могут препятствовать либо ограничивать свободное перемещение Нелицензированной продукции к согласованному месту доставки. Кроме того, Компания, ВОЗ, ЮНИСЕФ или какая-либо из </w:t>
      </w:r>
      <w:r>
        <w:rPr>
          <w:rFonts w:ascii="Arial" w:hAnsi="Arial"/>
          <w:color w:val="000000"/>
        </w:rPr>
        <w:t>Сотрудничающих организаций</w:t>
      </w:r>
      <w:r>
        <w:rPr>
          <w:rFonts w:ascii="Arial" w:hAnsi="Arial"/>
        </w:rPr>
        <w:t xml:space="preserve"> не несут юридическую или иную ответственность за прекращение работы авиакомпаний, аэропортов, пограничных пунктов пропуска или других элементов транспортной системы, в связи с чем свободное перемещение товаров внутри стран или между ними может быть ограничено. </w:t>
      </w:r>
    </w:p>
    <w:p w14:paraId="0E311B7D" w14:textId="5A555476"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 xml:space="preserve">Понятие «форс-мажорных обстоятельств», используемое в настоящем документе, означает любую причину, в силу которой ВОЗ, Компания или любая из </w:t>
      </w:r>
      <w:r>
        <w:rPr>
          <w:rFonts w:ascii="Arial" w:hAnsi="Arial"/>
          <w:color w:val="000000"/>
        </w:rPr>
        <w:t>Сотрудничающих организаций</w:t>
      </w:r>
      <w:r>
        <w:rPr>
          <w:rFonts w:ascii="Arial" w:hAnsi="Arial"/>
        </w:rPr>
        <w:t xml:space="preserve"> не имеют возможности выполнять какие</w:t>
      </w:r>
      <w:r>
        <w:rPr>
          <w:rFonts w:ascii="Arial" w:hAnsi="Arial"/>
        </w:rPr>
        <w:noBreakHyphen/>
        <w:t>либо или все виды деятельности, связанные с поставкой Нелицензированной продукции</w:t>
      </w:r>
      <w:r w:rsidR="001B6ECF">
        <w:rPr>
          <w:rFonts w:ascii="Arial" w:hAnsi="Arial"/>
        </w:rPr>
        <w:t>,</w:t>
      </w:r>
      <w:r>
        <w:rPr>
          <w:rFonts w:ascii="Arial" w:hAnsi="Arial"/>
        </w:rPr>
        <w:t xml:space="preserve"> и / или оказывать любое содействие согласно положениям настоящего документа, которая (причина) возникает или может быть связана с действиями, событиями, бездействием или несчастными случаями, не зависящими от ВОЗ, Компании или </w:t>
      </w:r>
      <w:r>
        <w:rPr>
          <w:rFonts w:ascii="Arial" w:hAnsi="Arial"/>
          <w:color w:val="000000"/>
        </w:rPr>
        <w:t>Сотрудничающей организации</w:t>
      </w:r>
      <w:r>
        <w:rPr>
          <w:rFonts w:ascii="Arial" w:hAnsi="Arial"/>
        </w:rPr>
        <w:t xml:space="preserve"> соответственно, включая забастовки, локауты или другие трудовые споры (с участием трудового коллектива ВОЗ, Компании или </w:t>
      </w:r>
      <w:r>
        <w:rPr>
          <w:rFonts w:ascii="Arial" w:hAnsi="Arial"/>
          <w:color w:val="000000"/>
        </w:rPr>
        <w:t>Сотрудничающей организации</w:t>
      </w:r>
      <w:r>
        <w:rPr>
          <w:rFonts w:ascii="Arial" w:hAnsi="Arial"/>
        </w:rPr>
        <w:t>), стихийные бедствия, беспорядки, войну, эмбарго или реквизицию, действия правительства, болезни (включая циркуляцию ПВВП2), нехватку материалов (включая любое сырье), недоступность транспорта, гражданские беспорядки, злонамеренный ущерб, выполнение любого закона или судебного предписания или распоряжения любого правительства или квазиправительственного или другого компетентного учреждения, правила, постановления или указания, аварии, технические сбои в разработке или производстве Нелицензированной продукции, пожар, наводнения, шторм или дефолт поставщиков.</w:t>
      </w:r>
    </w:p>
    <w:p w14:paraId="0CF8471B" w14:textId="3660D631"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 xml:space="preserve">Ваше </w:t>
      </w:r>
      <w:r w:rsidR="00DF3BE4">
        <w:rPr>
          <w:rFonts w:ascii="Arial" w:hAnsi="Arial"/>
        </w:rPr>
        <w:t xml:space="preserve">Правительство </w:t>
      </w:r>
      <w:r>
        <w:rPr>
          <w:rFonts w:ascii="Arial" w:hAnsi="Arial"/>
        </w:rPr>
        <w:t>подтверждает, что:</w:t>
      </w:r>
    </w:p>
    <w:p w14:paraId="2BCC8F3B" w14:textId="1D7FE65C"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в Стране была выявлена вспышка инфекции ПВВП2;</w:t>
      </w:r>
    </w:p>
    <w:p w14:paraId="619F9BA7" w14:textId="730C7BB6"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применение Нелицензированной продукции планируется в установленном ВОЗ порядке допуска к использованию в условиях чрезвычайной ситуации;</w:t>
      </w:r>
    </w:p>
    <w:p w14:paraId="432351F9" w14:textId="4DA193CE"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применение Нелицензированной продукции разрешено для использования Национальным органом по надзору в сфере обращения лекарственных средств;</w:t>
      </w:r>
    </w:p>
    <w:p w14:paraId="3D0CA469" w14:textId="29610252"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получено разрешение на ввоз Нелицензированной продукции в Страну;</w:t>
      </w:r>
    </w:p>
    <w:p w14:paraId="290C19A7" w14:textId="7FB0714F"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 xml:space="preserve">Нелицензированная продукция и ее применение в Стране не противоречит никаким нормативным документам Страны; </w:t>
      </w:r>
    </w:p>
    <w:p w14:paraId="5040D669" w14:textId="625BFBF4"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Правительство принимает и разрешает для использования в Стране существующую маркировку Нелицензированной продукции.</w:t>
      </w:r>
    </w:p>
    <w:p w14:paraId="626E6391" w14:textId="77777777" w:rsidR="00A04449" w:rsidRPr="00264455" w:rsidRDefault="00A04449" w:rsidP="003933E8">
      <w:pPr>
        <w:spacing w:before="240"/>
        <w:jc w:val="both"/>
        <w:rPr>
          <w:rFonts w:ascii="Arial" w:eastAsia="Times New Roman" w:hAnsi="Arial" w:cs="Arial"/>
          <w:color w:val="0A0A0A"/>
        </w:rPr>
      </w:pPr>
      <w:r>
        <w:rPr>
          <w:rFonts w:ascii="Arial" w:hAnsi="Arial"/>
          <w:color w:val="0A0A0A"/>
        </w:rPr>
        <w:t>Кроме того, ваше Правительство подтверждает, что: Национальный орган по надзору в сфере обращения лекарственных средств в Стране выпустил письменное заявление с подтверждением следующего:</w:t>
      </w:r>
    </w:p>
    <w:p w14:paraId="3FEEA152" w14:textId="039F8CFC"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t xml:space="preserve">Нелицензированная продукция будет рекомендована для использования исключительно с связи с текущей вспышкой инфекции ПВВП2 в Стране; </w:t>
      </w:r>
    </w:p>
    <w:p w14:paraId="40AF92FE" w14:textId="5A5F5140"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t>необходим оперативный экспорт Нелицензированной продукции из страны</w:t>
      </w:r>
      <w:r>
        <w:rPr>
          <w:rFonts w:ascii="Arial" w:hAnsi="Arial"/>
          <w:color w:val="0A0A0A"/>
          <w:sz w:val="22"/>
        </w:rPr>
        <w:noBreakHyphen/>
        <w:t xml:space="preserve">производителя (Индонезия) и ввоз в Страну; и </w:t>
      </w:r>
    </w:p>
    <w:p w14:paraId="2AA6E9B3" w14:textId="636C00B0"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lastRenderedPageBreak/>
        <w:t>после окончания вспышки (вспышек) инфекции ПВВП2 в стране дальнейшее использование Нелицензированной продукции будет запрещено, и по согласованию с ВОЗ</w:t>
      </w:r>
      <w:r>
        <w:rPr>
          <w:color w:val="0A0A0A"/>
        </w:rPr>
        <w:t xml:space="preserve"> </w:t>
      </w:r>
      <w:r>
        <w:rPr>
          <w:rFonts w:ascii="Arial" w:hAnsi="Arial"/>
          <w:color w:val="0A0A0A"/>
          <w:sz w:val="22"/>
        </w:rPr>
        <w:t>будет принято положение об уничтожении любого оставшегося количества в соответствии с руководством Глобальной инициативы по ликвидации полиомиелита в отношении применения, мониторинга, прекращения использования и утилизации вакцины nOPV2. Продукция, оставшаяся в любом количестве, не будет принята ВОЗ и / или ЮНИСЕФ.</w:t>
      </w:r>
    </w:p>
    <w:p w14:paraId="678B21D7" w14:textId="62EC7A6B" w:rsidR="00A04449" w:rsidRPr="00264455" w:rsidRDefault="00A04449" w:rsidP="003933E8">
      <w:pPr>
        <w:spacing w:before="240"/>
        <w:jc w:val="both"/>
        <w:rPr>
          <w:rFonts w:ascii="Arial" w:eastAsia="MS Mincho" w:hAnsi="Arial" w:cs="Arial"/>
        </w:rPr>
      </w:pPr>
      <w:r>
        <w:rPr>
          <w:rFonts w:ascii="Arial" w:hAnsi="Arial"/>
        </w:rPr>
        <w:t xml:space="preserve">Ваше Правительство выражает согласие на подготовку всех письменных заявлений, которые необходимы для содействия выполнению экспортных требований в Индонезии, при консультативной поддержке и совместно с ВОЗ. Помимо этого, ваше Правительство </w:t>
      </w:r>
      <w:r>
        <w:rPr>
          <w:rFonts w:ascii="Arial" w:hAnsi="Arial"/>
          <w:color w:val="0A0A0A"/>
        </w:rPr>
        <w:t>понимает и соглашается с тем, что для любых поставок Нелицензированной продукции, предусмотренных настоящим документом, необходима выдача в стране производства обязательного разрешения на экспорт.</w:t>
      </w:r>
    </w:p>
    <w:p w14:paraId="4FA45515" w14:textId="607E7A13" w:rsidR="00A04449" w:rsidRPr="00264455" w:rsidRDefault="00A04449" w:rsidP="003933E8">
      <w:pPr>
        <w:spacing w:before="240"/>
        <w:jc w:val="both"/>
        <w:rPr>
          <w:rFonts w:ascii="Arial" w:eastAsia="MS Mincho" w:hAnsi="Arial" w:cs="Arial"/>
        </w:rPr>
      </w:pPr>
      <w:r>
        <w:rPr>
          <w:rFonts w:ascii="Arial" w:hAnsi="Arial"/>
        </w:rPr>
        <w:t>Право собственности, а также риск, связанный с повреждением или утратой Нелицензированной продукции, поставляемой в соответствующем объеме по настоящему документу, будут переданы Правительству по прибытии в Международный аэропорт Сукарно-Хатта, Джакарта</w:t>
      </w:r>
      <w:r w:rsidR="0066137C">
        <w:rPr>
          <w:rFonts w:ascii="Arial" w:hAnsi="Arial"/>
        </w:rPr>
        <w:t>,</w:t>
      </w:r>
      <w:r>
        <w:rPr>
          <w:rFonts w:ascii="Arial" w:hAnsi="Arial"/>
        </w:rPr>
        <w:t xml:space="preserve"> для приемки отгрузки назначенным ЮНИСЕФ экспедитором; вместе с тем ЮНИСЕФ обязуется обеспечить страховое покрытие стоимости груза в ходе транспортировки в Страну. Ваше Правительство несет ответственность за оперативное проведение любого досмотра Нелицензированной продукции с использованием бланка отчета о прибытии вакцины (VAR)</w:t>
      </w:r>
      <w:r w:rsidR="00E6659C">
        <w:rPr>
          <w:rStyle w:val="FootnoteReference"/>
          <w:rFonts w:ascii="Arial" w:eastAsia="MS Mincho" w:hAnsi="Arial" w:cs="Arial"/>
          <w:lang w:eastAsia="ja-JP"/>
        </w:rPr>
        <w:footnoteReference w:id="2"/>
      </w:r>
      <w:r>
        <w:rPr>
          <w:rFonts w:ascii="Arial" w:hAnsi="Arial"/>
        </w:rPr>
        <w:t>, который прилагается к поставляемой продукции, в течение 24 часов после доставки в страну, а также оперативный ввоз в Страну и таможенное оформление.</w:t>
      </w:r>
    </w:p>
    <w:p w14:paraId="1745199C" w14:textId="6F1E0DE1" w:rsidR="00A04449" w:rsidRPr="00A40AA0" w:rsidRDefault="00A04449" w:rsidP="003933E8">
      <w:pPr>
        <w:pStyle w:val="ListParagraph"/>
        <w:numPr>
          <w:ilvl w:val="0"/>
          <w:numId w:val="29"/>
        </w:numPr>
        <w:spacing w:before="240"/>
        <w:ind w:left="0"/>
        <w:jc w:val="both"/>
        <w:rPr>
          <w:rFonts w:ascii="Arial" w:hAnsi="Arial" w:cs="Arial"/>
          <w:sz w:val="22"/>
          <w:szCs w:val="22"/>
        </w:rPr>
      </w:pPr>
      <w:r>
        <w:rPr>
          <w:rFonts w:ascii="Arial" w:hAnsi="Arial"/>
          <w:sz w:val="22"/>
        </w:rPr>
        <w:t xml:space="preserve">Наряду с этим ваше Правительство </w:t>
      </w:r>
      <w:r w:rsidR="00BA71D3">
        <w:rPr>
          <w:rFonts w:ascii="Arial" w:hAnsi="Arial"/>
          <w:sz w:val="22"/>
        </w:rPr>
        <w:t>обязуется</w:t>
      </w:r>
      <w:r>
        <w:rPr>
          <w:rFonts w:ascii="Arial" w:hAnsi="Arial"/>
          <w:sz w:val="22"/>
        </w:rPr>
        <w:t xml:space="preserve"> нести ответственность за </w:t>
      </w:r>
      <w:r>
        <w:rPr>
          <w:rFonts w:ascii="Arial" w:hAnsi="Arial"/>
          <w:color w:val="0A0A0A"/>
          <w:sz w:val="22"/>
        </w:rPr>
        <w:t xml:space="preserve">обеспечение всей необходимой документации для содействия ввозу Нелицензированной продукции в страну. В целях </w:t>
      </w:r>
      <w:r>
        <w:rPr>
          <w:rFonts w:ascii="Arial" w:hAnsi="Arial"/>
          <w:color w:val="000000"/>
          <w:sz w:val="22"/>
        </w:rPr>
        <w:t>ускорения процесса национального одобрения ввоза и использования Нелицензированной продукции в стране</w:t>
      </w:r>
      <w:r>
        <w:rPr>
          <w:rFonts w:ascii="Arial" w:hAnsi="Arial"/>
          <w:sz w:val="22"/>
        </w:rPr>
        <w:t xml:space="preserve">, а также в целях доставки продукции в страну в установленные сроки Компания предоставляет только стандартный перечень документов, необходимых для международных перевозок вакцины: комплектовочную ведомость, отгрузочную накладную и разрешение на отгрузку стандартной партии, выданное Национальным органом по надзору в сфере обращения лекарственных средств. Вашему Правительству предлагается отказаться от специальных требований к предоставляемой документации (например, оригиналы свидетельства о происхождении продукции, консульская легализация и печати определенного цвета), а также требований по предварительной проверке. </w:t>
      </w:r>
    </w:p>
    <w:p w14:paraId="50F4429F" w14:textId="2DB33A78" w:rsidR="00A04449" w:rsidRPr="00264455" w:rsidRDefault="00A04449" w:rsidP="003933E8">
      <w:pPr>
        <w:spacing w:before="240"/>
        <w:jc w:val="both"/>
        <w:rPr>
          <w:rFonts w:ascii="Arial" w:hAnsi="Arial" w:cs="Arial"/>
          <w:b/>
        </w:rPr>
      </w:pPr>
      <w:bookmarkStart w:id="1" w:name="_Hlk90388348"/>
      <w:r>
        <w:rPr>
          <w:rFonts w:ascii="Arial" w:hAnsi="Arial"/>
        </w:rPr>
        <w:t>Вместе с тем в случае предъявления Правительством требований о дополнительной специализированной документации и/или предварительной проверке</w:t>
      </w:r>
      <w:r w:rsidR="00BA71D3">
        <w:rPr>
          <w:rFonts w:ascii="Arial" w:hAnsi="Arial"/>
        </w:rPr>
        <w:t xml:space="preserve"> </w:t>
      </w:r>
      <w:r>
        <w:rPr>
          <w:rFonts w:ascii="Arial" w:hAnsi="Arial"/>
        </w:rPr>
        <w:t>Компания может не иметь возможности или не быть готовой выполнить данные требования и</w:t>
      </w:r>
      <w:r w:rsidR="008434EF">
        <w:rPr>
          <w:rFonts w:ascii="Arial" w:hAnsi="Arial"/>
        </w:rPr>
        <w:t xml:space="preserve">, </w:t>
      </w:r>
      <w:r>
        <w:rPr>
          <w:rFonts w:ascii="Arial" w:hAnsi="Arial"/>
        </w:rPr>
        <w:t>соответственно</w:t>
      </w:r>
      <w:r w:rsidR="008434EF">
        <w:rPr>
          <w:rFonts w:ascii="Arial" w:hAnsi="Arial"/>
        </w:rPr>
        <w:t>,</w:t>
      </w:r>
      <w:r>
        <w:rPr>
          <w:rFonts w:ascii="Arial" w:hAnsi="Arial"/>
        </w:rPr>
        <w:t xml:space="preserve"> поставить вашему Правительству Нелицензированную продукцию в любом количестве. </w:t>
      </w:r>
      <w:bookmarkEnd w:id="1"/>
      <w:r>
        <w:rPr>
          <w:rFonts w:ascii="Arial" w:hAnsi="Arial"/>
        </w:rPr>
        <w:t>Кроме того, если Компания будет иметь возможность и будет готова предоставить такие дополнительные документы и /</w:t>
      </w:r>
      <w:r w:rsidR="008850BB">
        <w:rPr>
          <w:rFonts w:ascii="Arial" w:hAnsi="Arial"/>
        </w:rPr>
        <w:t> </w:t>
      </w:r>
      <w:r>
        <w:rPr>
          <w:rFonts w:ascii="Arial" w:hAnsi="Arial"/>
        </w:rPr>
        <w:t>или провести предварительную проверку, ваше Правительство несет единоличную ответственность за любые связанные с этим задержки в доставке Нелицензированной продукции, а также любые дополнительные расходы. Компания, ВОЗ, ЮНИСЕФ или какая</w:t>
      </w:r>
      <w:r>
        <w:rPr>
          <w:rFonts w:ascii="Arial" w:hAnsi="Arial"/>
        </w:rPr>
        <w:noBreakHyphen/>
        <w:t xml:space="preserve">либо из </w:t>
      </w:r>
      <w:r>
        <w:rPr>
          <w:rFonts w:ascii="Arial" w:hAnsi="Arial"/>
          <w:color w:val="000000"/>
        </w:rPr>
        <w:t>Сотрудничающих организаций</w:t>
      </w:r>
      <w:r>
        <w:rPr>
          <w:rFonts w:ascii="Arial" w:hAnsi="Arial"/>
        </w:rPr>
        <w:t xml:space="preserve"> не несут юридическую или иную ответственность за любые подобные задержки и сбои в поставке Нелицензированной продукции.</w:t>
      </w:r>
    </w:p>
    <w:p w14:paraId="45ACBC81" w14:textId="0736A32C" w:rsidR="0006627D" w:rsidRPr="00264455" w:rsidRDefault="0006627D" w:rsidP="003933E8">
      <w:pPr>
        <w:tabs>
          <w:tab w:val="left" w:pos="8640"/>
        </w:tabs>
        <w:autoSpaceDE w:val="0"/>
        <w:autoSpaceDN w:val="0"/>
        <w:adjustRightInd w:val="0"/>
        <w:spacing w:before="240"/>
        <w:jc w:val="both"/>
        <w:rPr>
          <w:rFonts w:ascii="Arial" w:hAnsi="Arial" w:cs="Arial"/>
        </w:rPr>
      </w:pPr>
      <w:r>
        <w:rPr>
          <w:rFonts w:ascii="Arial" w:hAnsi="Arial"/>
        </w:rPr>
        <w:t>Наряду с вышесказанным Компания обязана в как можно более короткий срок предоставить ЮНИСЕФ любую документацию и сведения, имеющиеся в распоряжении, на хранении или под контролем Компании, для содействия ввозу Нелицензированной продукции в Страну. ЮНИСЕФ согласился препроводить такую документацию и сведения в ВОЗ, которая, в свою очередь, предоставит ее в распоряжение вашего Правительства.</w:t>
      </w:r>
    </w:p>
    <w:p w14:paraId="0EC88C8A" w14:textId="605A55C8" w:rsidR="00A04449" w:rsidRPr="00264455" w:rsidRDefault="00A04449" w:rsidP="003933E8">
      <w:pPr>
        <w:tabs>
          <w:tab w:val="left" w:pos="8640"/>
        </w:tabs>
        <w:autoSpaceDE w:val="0"/>
        <w:autoSpaceDN w:val="0"/>
        <w:adjustRightInd w:val="0"/>
        <w:spacing w:before="240"/>
        <w:jc w:val="both"/>
        <w:rPr>
          <w:rFonts w:ascii="Arial" w:hAnsi="Arial" w:cs="Arial"/>
        </w:rPr>
      </w:pPr>
      <w:r>
        <w:rPr>
          <w:rFonts w:ascii="Arial" w:hAnsi="Arial"/>
        </w:rPr>
        <w:t>После ввоза в Страну и таможенного оформления ваше Правительство будет нести ответственность за организацию любого последующего хранения и транспортировки Нелицензированной продукции (в</w:t>
      </w:r>
      <w:r w:rsidR="008850BB">
        <w:rPr>
          <w:rFonts w:ascii="Arial" w:hAnsi="Arial"/>
        </w:rPr>
        <w:t> </w:t>
      </w:r>
      <w:r>
        <w:rPr>
          <w:rFonts w:ascii="Arial" w:hAnsi="Arial"/>
        </w:rPr>
        <w:t xml:space="preserve">соответствующих условиях, включая соблюдение требований холодовой цепи) и обеспечивать ее оперативную доставку и использование, как предусмотрено настоящим документом. В связи с вышеизложенным ваше Правительство соглашается предусмотреть соблюдение процедур, необходимых для обеспечения физической безопасности Нелицензированной продукции, и соблюдать все применимые законы, правила и нормативные положения, связанные с хранением и </w:t>
      </w:r>
      <w:r>
        <w:rPr>
          <w:rFonts w:ascii="Arial" w:hAnsi="Arial"/>
        </w:rPr>
        <w:lastRenderedPageBreak/>
        <w:t>транспортировкой Нелицензированной продукции, включая этап ее использования, как указано выше.</w:t>
      </w:r>
    </w:p>
    <w:p w14:paraId="3EC43E49" w14:textId="0499CABA"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Ваше Правительство обязуется – начиная с этапа доставки Нелицензированной продукции вашему Правительству в Международном Аэропорту Сукарно-Хатта, Джакарта</w:t>
      </w:r>
      <w:r w:rsidR="008434EF">
        <w:rPr>
          <w:rFonts w:ascii="Arial" w:hAnsi="Arial"/>
        </w:rPr>
        <w:t>,</w:t>
      </w:r>
      <w:r>
        <w:rPr>
          <w:rFonts w:ascii="Arial" w:hAnsi="Arial"/>
        </w:rPr>
        <w:t xml:space="preserve"> – принять ответственность за обеспечение безопасности, хранение, распространение и ввод в оборот Нелицензированной продукции на соответствующих условиях и иным образом в соответствии с настоящими правилами и условиями, а также приложениями к ним. В связи с вышеизложенным ваше Правительство соглашается и гарантирует, что Нелицензированная продукция, поставляемая по настоящему Соглашению:</w:t>
      </w:r>
    </w:p>
    <w:p w14:paraId="09963A2F" w14:textId="7777777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с момента доставки вашему Правительству будет находиться в процессе хранения, перемещения и транспортировки с соблюдением надлежащих мер, как указано в информационном листке</w:t>
      </w:r>
      <w:r>
        <w:rPr>
          <w:rFonts w:ascii="Arial" w:hAnsi="Arial"/>
          <w:sz w:val="22"/>
        </w:rPr>
        <w:noBreakHyphen/>
        <w:t>вкладыше на Нелицензированную продукцию для пациентов;</w:t>
      </w:r>
    </w:p>
    <w:p w14:paraId="6342D15F" w14:textId="19FE7CB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будет использоваться исключительно для вакцинации детей в целях борьбы с текущей вспышкой ПВВП2 в Стране в соответствии с рекомендациями, указанными в пункте 3 выше, а также в соответствии с данными, изложенными в информационном листке</w:t>
      </w:r>
      <w:r>
        <w:rPr>
          <w:rFonts w:ascii="Arial" w:hAnsi="Arial"/>
          <w:sz w:val="22"/>
        </w:rPr>
        <w:noBreakHyphen/>
        <w:t>вкладыше на Нелицензированную продукцию для пациентов, настоящей Форме запроса и приложениях к ней</w:t>
      </w:r>
      <w:r w:rsidR="008434EF">
        <w:rPr>
          <w:rFonts w:ascii="Arial" w:hAnsi="Arial"/>
          <w:sz w:val="22"/>
        </w:rPr>
        <w:t>;</w:t>
      </w:r>
    </w:p>
    <w:p w14:paraId="1567217A" w14:textId="7760734F" w:rsidR="00A04449" w:rsidRPr="00A40AA0" w:rsidRDefault="008434EF"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не </w:t>
      </w:r>
      <w:r w:rsidR="00A04449">
        <w:rPr>
          <w:rFonts w:ascii="Arial" w:hAnsi="Arial"/>
          <w:sz w:val="22"/>
        </w:rPr>
        <w:t>будет использоваться в каких-либо иных целях за исключением указанных в настоящей Форме запроса; и</w:t>
      </w:r>
    </w:p>
    <w:p w14:paraId="307BF161" w14:textId="7777777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не будет экспортироваться или иным образом поступать в доступ за пределами Страны. </w:t>
      </w:r>
    </w:p>
    <w:p w14:paraId="1DE7E896" w14:textId="53450050" w:rsidR="00A04449" w:rsidRPr="00264455" w:rsidRDefault="00A04449" w:rsidP="003933E8">
      <w:pPr>
        <w:tabs>
          <w:tab w:val="left" w:pos="8640"/>
        </w:tabs>
        <w:autoSpaceDE w:val="0"/>
        <w:autoSpaceDN w:val="0"/>
        <w:adjustRightInd w:val="0"/>
        <w:spacing w:before="240"/>
        <w:jc w:val="both"/>
        <w:rPr>
          <w:rFonts w:ascii="Arial" w:hAnsi="Arial" w:cs="Arial"/>
          <w:color w:val="000000"/>
        </w:rPr>
      </w:pPr>
      <w:r>
        <w:rPr>
          <w:rFonts w:ascii="Arial" w:hAnsi="Arial"/>
        </w:rPr>
        <w:t xml:space="preserve">Кроме того, ваше Правительство гарантирует, что Нелицензированная продукция, поставляемая ВОЗ по данному Соглашению, не будет передана или (пере)уступлена и будет использоваться только в том виде, в котором это предусмотрено в настоящем документе. </w:t>
      </w:r>
      <w:r>
        <w:rPr>
          <w:rFonts w:ascii="Arial" w:hAnsi="Arial"/>
          <w:color w:val="000000"/>
        </w:rPr>
        <w:t>Любая поставка или распространение</w:t>
      </w:r>
      <w:r>
        <w:rPr>
          <w:rFonts w:ascii="Arial" w:hAnsi="Arial"/>
        </w:rPr>
        <w:t xml:space="preserve"> Нелицензированной продукции</w:t>
      </w:r>
      <w:r>
        <w:rPr>
          <w:rFonts w:ascii="Arial" w:hAnsi="Arial"/>
          <w:color w:val="000000"/>
        </w:rPr>
        <w:t xml:space="preserve"> третьим сторонам или организациям (за</w:t>
      </w:r>
      <w:r w:rsidR="008434EF">
        <w:rPr>
          <w:rFonts w:ascii="Arial" w:hAnsi="Arial"/>
          <w:color w:val="000000"/>
        </w:rPr>
        <w:t> </w:t>
      </w:r>
      <w:r>
        <w:rPr>
          <w:rFonts w:ascii="Arial" w:hAnsi="Arial"/>
          <w:color w:val="000000"/>
        </w:rPr>
        <w:t>исключением случаев поставки и распространения под контролем Правительства в соответствии с положениями настоящего документа) строго запрещены.</w:t>
      </w:r>
    </w:p>
    <w:p w14:paraId="64D28DDE" w14:textId="5882AC4E"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Оформление внешней упаковки Нелицензированной продукции будет выполнено на английском языке. Маркировка и внутренняя упаковка Нелицензированной продукции, а также информационные листки</w:t>
      </w:r>
      <w:r>
        <w:rPr>
          <w:rFonts w:ascii="Arial" w:hAnsi="Arial"/>
        </w:rPr>
        <w:noBreakHyphen/>
        <w:t>вкладыши для пациентов будут оформлены на английском, французском, испанском, португальском и русском языках. Подписывая данную Форму запроса, ваше Правительство прямо признает и соглашается с использованием описанных выше упаковки, маркировки и информационных листков</w:t>
      </w:r>
      <w:r>
        <w:rPr>
          <w:rFonts w:ascii="Arial" w:hAnsi="Arial"/>
        </w:rPr>
        <w:noBreakHyphen/>
        <w:t>вкладышей. Правительство обязуется распространить информационные листки</w:t>
      </w:r>
      <w:r>
        <w:rPr>
          <w:rFonts w:ascii="Arial" w:hAnsi="Arial"/>
        </w:rPr>
        <w:noBreakHyphen/>
        <w:t>вкладыши для пациентов среди специалистов здравоохранения и других лиц, которые осуществляют использование Нелицензированной продукции.</w:t>
      </w:r>
    </w:p>
    <w:p w14:paraId="7C997382" w14:textId="4B0F1504"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 xml:space="preserve">Ваше </w:t>
      </w:r>
      <w:r w:rsidR="00DF3BE4">
        <w:rPr>
          <w:rFonts w:ascii="Arial" w:hAnsi="Arial"/>
        </w:rPr>
        <w:t xml:space="preserve">Правительство </w:t>
      </w:r>
      <w:r>
        <w:rPr>
          <w:rFonts w:ascii="Arial" w:hAnsi="Arial"/>
        </w:rPr>
        <w:t>гарантирует, что все специалисты здравоохранения и другие лица, которые осуществляют использование Нелицензированной продукции в соответствии с указанным выше:</w:t>
      </w:r>
    </w:p>
    <w:p w14:paraId="25F137B7" w14:textId="4B347CDE"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полностью осведомлены, понимают и гарантируют соблюдение всех рекомендаций по надлежащему обращению и использованию Нелицензированной продукции, содержащихся в вышеупомянутых информационных листках</w:t>
      </w:r>
      <w:r>
        <w:rPr>
          <w:rFonts w:ascii="Arial" w:hAnsi="Arial"/>
          <w:sz w:val="22"/>
        </w:rPr>
        <w:noBreakHyphen/>
        <w:t>вкладышах для пациентов и настоящих правилах и условиях;</w:t>
      </w:r>
    </w:p>
    <w:p w14:paraId="31F33A21" w14:textId="24747F4E"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гарантируют значимое участие местного населения в разъяснительной работе, которая касается понятия допуска к применению в условиях чрезвычайной ситуации (EUL) и остающихся вопросов в отношении безопасности и эффективности вакцин, особенно в группах высокого риска;</w:t>
      </w:r>
    </w:p>
    <w:p w14:paraId="5B09C4E0" w14:textId="7907F0C7"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обязуются информировать всех лиц, которые могут быть конечными пользователями Нелицензированной продукции, обо всех возможных аспектах безопасности, связанных с Нелицензированной продукцией, а также о том, что Нелицензированная продукция может быть неэффективной;</w:t>
      </w:r>
    </w:p>
    <w:p w14:paraId="20D2AAC1" w14:textId="1BF71699"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обязуются проводить надзор за случаями серьезных неблагоприятных проявлений и незамедлительно сообщать о таких серьезных проявлениях и любой другой важной информации, касающейся безопасности, </w:t>
      </w:r>
      <w:r w:rsidR="001D213F">
        <w:rPr>
          <w:rFonts w:ascii="Arial" w:hAnsi="Arial"/>
          <w:sz w:val="22"/>
        </w:rPr>
        <w:t xml:space="preserve">Правительству </w:t>
      </w:r>
      <w:r>
        <w:rPr>
          <w:rFonts w:ascii="Arial" w:hAnsi="Arial"/>
          <w:sz w:val="22"/>
        </w:rPr>
        <w:t>в соответствии с положениями пункта</w:t>
      </w:r>
      <w:r w:rsidR="008434EF">
        <w:rPr>
          <w:rFonts w:ascii="Arial" w:hAnsi="Arial"/>
          <w:sz w:val="22"/>
        </w:rPr>
        <w:t> </w:t>
      </w:r>
      <w:r>
        <w:rPr>
          <w:rFonts w:ascii="Arial" w:hAnsi="Arial"/>
          <w:sz w:val="22"/>
        </w:rPr>
        <w:t>19 ниже (кроме того, принимая в</w:t>
      </w:r>
      <w:r w:rsidR="00C62834">
        <w:rPr>
          <w:rFonts w:ascii="Arial" w:hAnsi="Arial"/>
          <w:sz w:val="22"/>
        </w:rPr>
        <w:t>о</w:t>
      </w:r>
      <w:r>
        <w:rPr>
          <w:rFonts w:ascii="Arial" w:hAnsi="Arial"/>
          <w:sz w:val="22"/>
        </w:rPr>
        <w:t xml:space="preserve"> внимание, что таким специалистам здравоохранения и другим лицам, осуществляющим использование Нелицензированной продукции, также будет предложено информировать Правительство о других (менее тяжелых) неблагоприятных проявлениях, то есть по мере возможности и целесообразности).</w:t>
      </w:r>
    </w:p>
    <w:p w14:paraId="4CED7EBC" w14:textId="4929B325"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color w:val="000000"/>
        </w:rPr>
      </w:pPr>
      <w:r>
        <w:rPr>
          <w:rFonts w:ascii="Arial" w:hAnsi="Arial"/>
        </w:rPr>
        <w:lastRenderedPageBreak/>
        <w:t xml:space="preserve">Ваше Правительство соглашается незамедлительно уведомлять Национальный орган по надзору в сфере обращения лекарственных средств в Стране, Компанию, ВОЗ и ЮНИСЕФ через ВОЗ в письменном виде о любой полученной информации, которая касается возникновения каких-либо серьезных неблагоприятных проявлений, и любой другой существенной информации о безопасности использования Нелицензированной продукции. Во избежание сомнений </w:t>
      </w:r>
      <w:r>
        <w:rPr>
          <w:rFonts w:ascii="Arial" w:hAnsi="Arial"/>
          <w:color w:val="0A0A0A"/>
        </w:rPr>
        <w:t>имеется в виду выявление серьезных неблагоприятных проявлений в соответствии с определением руководства по мониторингу безопасности вакцины nOPV2, которые могут наблюдаться у вакцинированных лиц</w:t>
      </w:r>
      <w:r>
        <w:rPr>
          <w:rFonts w:ascii="Arial" w:hAnsi="Arial"/>
        </w:rPr>
        <w:t>.</w:t>
      </w:r>
      <w:r>
        <w:rPr>
          <w:rFonts w:ascii="Arial" w:hAnsi="Arial"/>
          <w:color w:val="0A0A0A"/>
        </w:rPr>
        <w:t xml:space="preserve"> Кроме того, в той мере,</w:t>
      </w:r>
      <w:r>
        <w:rPr>
          <w:rFonts w:ascii="Arial" w:hAnsi="Arial"/>
        </w:rPr>
        <w:t xml:space="preserve"> в которой Правительству поступают сведения о других (менее тяжелых) неблагоприятных проявлениях, ваше Правительство согласно уведомить об этом Национальный орган по надзору в сфере обращения лекарственных средств в Стране, Компанию и ВОЗ в письменном виде, по</w:t>
      </w:r>
      <w:r w:rsidR="00C62834">
        <w:rPr>
          <w:rFonts w:ascii="Arial" w:hAnsi="Arial"/>
        </w:rPr>
        <w:t> </w:t>
      </w:r>
      <w:r>
        <w:rPr>
          <w:rFonts w:ascii="Arial" w:hAnsi="Arial"/>
        </w:rPr>
        <w:t xml:space="preserve">возможности в кратчайшие сроки. </w:t>
      </w:r>
    </w:p>
    <w:p w14:paraId="4E23DD38" w14:textId="712A9B02" w:rsidR="00A04449" w:rsidRPr="00264455" w:rsidRDefault="00A04449" w:rsidP="003933E8">
      <w:pPr>
        <w:pStyle w:val="BodyTextFirstIndent"/>
        <w:spacing w:before="240" w:after="0"/>
        <w:ind w:firstLine="0"/>
        <w:jc w:val="both"/>
        <w:rPr>
          <w:rFonts w:ascii="Arial" w:hAnsi="Arial" w:cs="Arial"/>
          <w:color w:val="000000"/>
        </w:rPr>
      </w:pPr>
      <w:r>
        <w:rPr>
          <w:rFonts w:ascii="Arial" w:hAnsi="Arial"/>
          <w:color w:val="000000"/>
        </w:rPr>
        <w:t>В связи с вышеизложенным ваше Правительство примет все разумные меры</w:t>
      </w:r>
      <w:r w:rsidR="00B07A35">
        <w:rPr>
          <w:rFonts w:ascii="Arial" w:hAnsi="Arial"/>
          <w:color w:val="000000"/>
        </w:rPr>
        <w:t>,</w:t>
      </w:r>
      <w:r>
        <w:rPr>
          <w:rFonts w:ascii="Arial" w:hAnsi="Arial"/>
        </w:rPr>
        <w:t xml:space="preserve"> </w:t>
      </w:r>
      <w:r>
        <w:rPr>
          <w:rFonts w:ascii="Arial" w:hAnsi="Arial"/>
          <w:color w:val="0A0A0A"/>
        </w:rPr>
        <w:t>с тем чтобы обеспечить:</w:t>
      </w:r>
      <w:r>
        <w:rPr>
          <w:rFonts w:ascii="Arial" w:hAnsi="Arial"/>
        </w:rPr>
        <w:t xml:space="preserve"> </w:t>
      </w:r>
      <w:r>
        <w:rPr>
          <w:rFonts w:ascii="Arial" w:hAnsi="Arial"/>
          <w:color w:val="0A0A0A"/>
        </w:rPr>
        <w:t>(i) получение всех необходимых одобрений и разрешений для учета и уведомления о неблагоприятных проявлениях, как относящихся, так и не относящихся к числу серьезных, и другую</w:t>
      </w:r>
      <w:r>
        <w:rPr>
          <w:rFonts w:ascii="Arial" w:hAnsi="Arial"/>
        </w:rPr>
        <w:t xml:space="preserve"> важную информацию о безопасности</w:t>
      </w:r>
      <w:r>
        <w:rPr>
          <w:rFonts w:ascii="Arial" w:hAnsi="Arial"/>
          <w:color w:val="0A0A0A"/>
        </w:rPr>
        <w:t>, как предусмотрено настоящим документом, и (ii) исключить случаи нарушения каких-либо законов, правил или положений Страны или прав любого лица в связи с предоставлением такой информации Национальному органу по надзору в сфере обращения лекарственных средств в Стране, ВОЗ, ЮНИСЕФ и Компании.</w:t>
      </w:r>
    </w:p>
    <w:p w14:paraId="50EA8EE6" w14:textId="2CDDEA89" w:rsidR="00A04449" w:rsidRPr="00264455" w:rsidRDefault="00A04449" w:rsidP="003933E8">
      <w:pPr>
        <w:pStyle w:val="BodyTextFirstIndent"/>
        <w:spacing w:before="240" w:after="0"/>
        <w:ind w:firstLine="0"/>
        <w:jc w:val="both"/>
        <w:rPr>
          <w:rFonts w:ascii="Arial" w:hAnsi="Arial" w:cs="Arial"/>
          <w:color w:val="000000"/>
        </w:rPr>
      </w:pPr>
      <w:r>
        <w:rPr>
          <w:rFonts w:ascii="Arial" w:hAnsi="Arial"/>
        </w:rPr>
        <w:t xml:space="preserve">Ваше Правительство выражает согласие на передачу любой информации, указанной выше, в ВОЗ (которая незамедлительно уведомляет об этом ЮНИСЕФ) следующим образом: по почте, направленной на адрес </w:t>
      </w:r>
      <w:r>
        <w:rPr>
          <w:rFonts w:ascii="Arial" w:hAnsi="Arial"/>
          <w:color w:val="000000"/>
        </w:rPr>
        <w:t xml:space="preserve">World Health Organization, Department of Regulation and other health technologies, Vaccines Prequalification 20 Avenue Appia, 1211 Geneva 27, Switzerland, </w:t>
      </w:r>
      <w:r>
        <w:rPr>
          <w:rFonts w:ascii="Arial" w:hAnsi="Arial"/>
          <w:b/>
          <w:color w:val="000000"/>
          <w:u w:val="single"/>
        </w:rPr>
        <w:t>и</w:t>
      </w:r>
      <w:r>
        <w:rPr>
          <w:rFonts w:ascii="Arial" w:hAnsi="Arial"/>
          <w:color w:val="000000"/>
        </w:rPr>
        <w:t xml:space="preserve"> по электронной почте, направленной на адрес </w:t>
      </w:r>
      <w:hyperlink r:id="rId19" w:history="1">
        <w:r>
          <w:rPr>
            <w:rStyle w:val="Hyperlink"/>
            <w:rFonts w:ascii="Arial" w:hAnsi="Arial"/>
          </w:rPr>
          <w:t>globalstockpile@who.int</w:t>
        </w:r>
      </w:hyperlink>
      <w:r>
        <w:rPr>
          <w:rFonts w:ascii="Arial" w:hAnsi="Arial"/>
          <w:color w:val="000000"/>
        </w:rPr>
        <w:t xml:space="preserve">. </w:t>
      </w:r>
    </w:p>
    <w:p w14:paraId="5178FA6D" w14:textId="0A899B1C"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iCs/>
        </w:rPr>
      </w:pPr>
      <w:r>
        <w:rPr>
          <w:rFonts w:ascii="Arial" w:hAnsi="Arial"/>
        </w:rPr>
        <w:t>Кроме того, настоящим подразумевается и дается согласие с тем, что Компания, ВОЗ, ЮНИСЕФ или Сотрудничающие организации не принимают на себя какую</w:t>
      </w:r>
      <w:r>
        <w:rPr>
          <w:rFonts w:ascii="Arial" w:hAnsi="Arial"/>
        </w:rPr>
        <w:noBreakHyphen/>
        <w:t>либо ответственность за использование Нелицензированной продукции в Стране, если такое использование не соответствует условиям настоящей Формы запроса и / или не было разрешено вашим Правительством. В случае использования Нелицензированной продукции в вашей стране иным образом, чем прямо предусмотрено настоящим документом, и / или без разрешения вашего Правительства, ваше Правительство соглашается защищать от убытков и ущерба ВОЗ и ЮНИСЕФ, а также Компанию и Сотрудничающие организации от всех видов ответственности, включая, но не ограничиваясь, пенями, штрафами, расходами и издержками (включая судебные издержки), которые могут быть предъявлены в различном порядке для возмещения или понесены ВОЗ и / или Компанией</w:t>
      </w:r>
      <w:r w:rsidR="001D213F">
        <w:rPr>
          <w:rFonts w:ascii="Arial" w:hAnsi="Arial"/>
        </w:rPr>
        <w:t>,</w:t>
      </w:r>
      <w:r>
        <w:rPr>
          <w:rFonts w:ascii="Arial" w:hAnsi="Arial"/>
        </w:rPr>
        <w:t xml:space="preserve"> и / или Сотрудничающими организациями в результате такой поставки и использования без соответствующего разрешения.</w:t>
      </w:r>
    </w:p>
    <w:p w14:paraId="292BFE84" w14:textId="738A23F1"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 xml:space="preserve">Кроме того, ваше Правительство выражает согласие на принятие поставленной Нелицензированной продукции и любой другой помощи, предоставленной ВОЗ по настоящему документу в соответствии с условиями Основного соглашения об оказании технической консультативной помощи, заключенного с вашим </w:t>
      </w:r>
      <w:r w:rsidR="001D213F">
        <w:rPr>
          <w:rFonts w:ascii="Arial" w:hAnsi="Arial"/>
        </w:rPr>
        <w:t xml:space="preserve">Правительством </w:t>
      </w:r>
      <w:r>
        <w:rPr>
          <w:rFonts w:ascii="Arial" w:hAnsi="Arial"/>
        </w:rPr>
        <w:t>.......... В соответствии с настоящим документом ваше Правительство обязуется нести ответственность за урегулирование каких</w:t>
      </w:r>
      <w:r>
        <w:rPr>
          <w:rFonts w:ascii="Arial" w:hAnsi="Arial"/>
        </w:rPr>
        <w:noBreakHyphen/>
        <w:t>либо претензий любого рода, которые могут быть предъявлены ВОЗ, ее советникам, уполномоченным субъектам и сотрудникам в связи с использованием данных поставок и / или в результате либо в связи с любой другой помощью, предоставляемой ВОЗ в соответствии с настоящим документом, и обязуется защищать от какой</w:t>
      </w:r>
      <w:r>
        <w:rPr>
          <w:rFonts w:ascii="Arial" w:hAnsi="Arial"/>
        </w:rPr>
        <w:noBreakHyphen/>
        <w:t>либо ответственности, возникающей в связи с этим, ВОЗ, ее советников, уполномоченных субъектов и сотрудников, за исключением случаев, в которых достигнуто взаимное согласие Правительства вашей страны и ВОЗ в отношении того, что такие претензии и обязательства возникли в результате грубой неосторожности или умышленных неправомерный действий ВОЗ, ее консультантов, уполномоченных субъектов или сотрудников.</w:t>
      </w:r>
    </w:p>
    <w:p w14:paraId="17CFDC68" w14:textId="77777777"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Любой вопрос, касающийся толкования или применения настоящей Формы запроса, который не охватывается ее условиями, решается путем отсылки к законодательству Франции, за исключением норм коллизионного права.</w:t>
      </w:r>
    </w:p>
    <w:p w14:paraId="1C473C14" w14:textId="5CA29ACA"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 xml:space="preserve">Все споры, связанные с толкованием или применением настоящей Формы запроса, которые не могут быть разрешены по взаимному согласию, подлежат окончательному урегулированию арбитражем, который должен проводиться в соответствии с Арбитражным регламентом Международной торговой </w:t>
      </w:r>
      <w:r>
        <w:rPr>
          <w:rFonts w:ascii="Arial" w:hAnsi="Arial"/>
        </w:rPr>
        <w:lastRenderedPageBreak/>
        <w:t xml:space="preserve">палаты одним или несколькими арбитрами, назначенными в соответствии с указанным Регламентом. Языком арбитража является английский. Место проведения арбитража определяется по взаимному согласию сторон или, при его отсутствии, </w:t>
      </w:r>
      <w:r w:rsidR="005975FE">
        <w:rPr>
          <w:rFonts w:ascii="Arial" w:hAnsi="Arial"/>
        </w:rPr>
        <w:t xml:space="preserve">будет находиться </w:t>
      </w:r>
      <w:r>
        <w:rPr>
          <w:rFonts w:ascii="Arial" w:hAnsi="Arial"/>
        </w:rPr>
        <w:t>в Париже, Франция. Стороны принимают арбитражное решение в качестве окончательного и обязательного решения по своему спору.</w:t>
      </w:r>
    </w:p>
    <w:p w14:paraId="73D88AE0" w14:textId="099144CE"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Настоящим подразумевается и дается согласие с тем, что</w:t>
      </w:r>
      <w:r w:rsidR="005975FE">
        <w:rPr>
          <w:rFonts w:ascii="Arial" w:hAnsi="Arial"/>
        </w:rPr>
        <w:t xml:space="preserve">, </w:t>
      </w:r>
      <w:r>
        <w:rPr>
          <w:rFonts w:ascii="Arial" w:hAnsi="Arial"/>
        </w:rPr>
        <w:t xml:space="preserve">за исключением приведения в исполнение любого арбитражного решения, как указано выше, никакое положение данной Формы запроса не может быть истолковано </w:t>
      </w:r>
      <w:r w:rsidR="005975FE">
        <w:rPr>
          <w:rFonts w:ascii="Arial" w:hAnsi="Arial"/>
        </w:rPr>
        <w:t xml:space="preserve">как </w:t>
      </w:r>
      <w:r>
        <w:rPr>
          <w:rFonts w:ascii="Arial" w:hAnsi="Arial"/>
        </w:rPr>
        <w:t>основание для передачи вопросов с участием вашего Правительства в юрисдикцию какого</w:t>
      </w:r>
      <w:r>
        <w:rPr>
          <w:rFonts w:ascii="Arial" w:hAnsi="Arial"/>
        </w:rPr>
        <w:noBreakHyphen/>
        <w:t xml:space="preserve">либо национального суда. </w:t>
      </w:r>
    </w:p>
    <w:p w14:paraId="4C95D50E" w14:textId="77777777" w:rsidR="005C1234" w:rsidRDefault="00A04449" w:rsidP="005C1234">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 xml:space="preserve">Кроме того, подразумевается и дается согласие с тем, что: </w:t>
      </w:r>
    </w:p>
    <w:p w14:paraId="4E6D0BA5" w14:textId="77777777" w:rsidR="005C1234" w:rsidRPr="005C1234" w:rsidRDefault="00A04449" w:rsidP="005C1234">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правила и условия, </w:t>
      </w:r>
      <w:bookmarkStart w:id="2" w:name="_DV_C36"/>
      <w:r>
        <w:rPr>
          <w:rFonts w:ascii="Arial" w:hAnsi="Arial"/>
          <w:sz w:val="22"/>
        </w:rPr>
        <w:t>содержащиеся в данной Форме запроса, не направлены на создание международного договора, не подпадают под действие международного права и не предназначены для создания каких-либо прав или обязательств в рамках международного права для ВОЗ и / или вашего Правительства;</w:t>
      </w:r>
      <w:bookmarkStart w:id="3" w:name="_DV_C37"/>
      <w:bookmarkEnd w:id="2"/>
      <w:bookmarkEnd w:id="3"/>
      <w:r>
        <w:rPr>
          <w:rFonts w:ascii="Arial" w:hAnsi="Arial"/>
          <w:sz w:val="22"/>
        </w:rPr>
        <w:t xml:space="preserve"> и</w:t>
      </w:r>
    </w:p>
    <w:p w14:paraId="06D8DF73" w14:textId="12CFA797" w:rsidR="0068011A" w:rsidRPr="007A58AF" w:rsidRDefault="00A04449" w:rsidP="003933E8">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никакое положение настоящей Формы запроса не рассматривается как отказ от привилегий и иммунитетов в соответствии с международным правом или как основание для передачи вопросов с участием ВОЗ в юрисдикцию какого-либо национального суда.</w:t>
      </w:r>
    </w:p>
    <w:p w14:paraId="263C21D0" w14:textId="22119518" w:rsidR="00482945" w:rsidRPr="00420AD3" w:rsidRDefault="00482945" w:rsidP="00A71740">
      <w:pPr>
        <w:keepNext/>
        <w:spacing w:before="240"/>
        <w:rPr>
          <w:rFonts w:ascii="Arial" w:hAnsi="Arial" w:cs="Arial"/>
          <w:b/>
          <w:bCs/>
        </w:rPr>
      </w:pPr>
    </w:p>
    <w:p w14:paraId="38B33638" w14:textId="77777777" w:rsidR="00A71740" w:rsidRPr="00A71740" w:rsidRDefault="00A71740" w:rsidP="00A71740">
      <w:pPr>
        <w:jc w:val="both"/>
        <w:rPr>
          <w:rFonts w:ascii="Arial" w:hAnsi="Arial" w:cs="Arial"/>
          <w:b/>
        </w:rPr>
      </w:pPr>
      <w:r>
        <w:rPr>
          <w:rFonts w:ascii="Arial" w:hAnsi="Arial"/>
          <w:b/>
        </w:rPr>
        <w:t>Подписывая настоящую Форму запроса, Правительство признает и соглашается с тем, что поставка ВОЗ Нелицензированной продукции Компании будет регулироваться правилами и условиями, содержащимися в настоящем документе.</w:t>
      </w:r>
    </w:p>
    <w:p w14:paraId="282BF029" w14:textId="20D93762" w:rsidR="00482945" w:rsidRPr="007A58AF" w:rsidRDefault="00482945" w:rsidP="003933E8">
      <w:pPr>
        <w:keepNext/>
        <w:spacing w:before="240"/>
        <w:jc w:val="both"/>
        <w:rPr>
          <w:rFonts w:ascii="Arial" w:hAnsi="Arial" w:cs="Arial"/>
          <w:b/>
          <w:bCs/>
          <w:sz w:val="24"/>
        </w:rPr>
      </w:pPr>
      <w:r>
        <w:rPr>
          <w:rFonts w:ascii="Arial" w:hAnsi="Arial"/>
          <w:b/>
          <w:sz w:val="24"/>
        </w:rPr>
        <w:t>ПОДПИСЬ</w:t>
      </w:r>
    </w:p>
    <w:p w14:paraId="38A92658" w14:textId="710B70A5" w:rsidR="00482945" w:rsidRPr="003158AF" w:rsidRDefault="00482945" w:rsidP="003933E8">
      <w:pPr>
        <w:keepNext/>
        <w:spacing w:before="240"/>
        <w:jc w:val="both"/>
        <w:rPr>
          <w:rFonts w:ascii="Arial" w:hAnsi="Arial" w:cs="Arial"/>
          <w:b/>
          <w:bCs/>
          <w:color w:val="000000"/>
        </w:rPr>
      </w:pPr>
      <w:r>
        <w:rPr>
          <w:rFonts w:ascii="Arial" w:hAnsi="Arial"/>
          <w:b/>
        </w:rPr>
        <w:t xml:space="preserve">От имени Правительства </w:t>
      </w:r>
      <w:r>
        <w:rPr>
          <w:rFonts w:ascii="Arial" w:hAnsi="Arial"/>
          <w:b/>
          <w:color w:val="000000"/>
        </w:rPr>
        <w:t xml:space="preserve"> ………………... :</w:t>
      </w:r>
    </w:p>
    <w:p w14:paraId="63998C62" w14:textId="05A59DFF" w:rsidR="00787B37" w:rsidRPr="003158AF" w:rsidRDefault="00482945" w:rsidP="00773902">
      <w:pPr>
        <w:keepNext/>
        <w:widowControl/>
        <w:numPr>
          <w:ilvl w:val="0"/>
          <w:numId w:val="50"/>
        </w:numPr>
        <w:spacing w:before="240"/>
        <w:jc w:val="both"/>
        <w:rPr>
          <w:rFonts w:ascii="Arial" w:eastAsia="Times New Roman" w:hAnsi="Arial" w:cs="Arial"/>
          <w:b/>
          <w:bCs/>
        </w:rPr>
      </w:pPr>
      <w:r>
        <w:rPr>
          <w:rFonts w:ascii="Arial" w:hAnsi="Arial"/>
          <w:b/>
        </w:rPr>
        <w:t xml:space="preserve">Я, Министр здравоохранения или уполномоченное лицо, обладающее правом подписи данного документа от имени </w:t>
      </w:r>
      <w:r w:rsidR="00C14582">
        <w:rPr>
          <w:rFonts w:ascii="Arial" w:hAnsi="Arial"/>
          <w:b/>
        </w:rPr>
        <w:t xml:space="preserve">Министра </w:t>
      </w:r>
      <w:r>
        <w:rPr>
          <w:rFonts w:ascii="Arial" w:hAnsi="Arial"/>
          <w:b/>
        </w:rPr>
        <w:t xml:space="preserve">здравоохранения, запрашиваю поставку Нелицензированной продукции Компании в соответствии с настоящей формой запроса и подтверждаю, что данная вакцина была разрешена Правительством </w:t>
      </w:r>
      <w:r>
        <w:rPr>
          <w:rFonts w:ascii="Arial" w:hAnsi="Arial"/>
          <w:b/>
          <w:color w:val="000000"/>
        </w:rPr>
        <w:t>...............</w:t>
      </w:r>
      <w:r>
        <w:rPr>
          <w:rFonts w:ascii="Arial" w:hAnsi="Arial"/>
          <w:b/>
        </w:rPr>
        <w:t xml:space="preserve"> для ввоза и использования в рамках борьбы с подтвержденной ВОЗ вспышкой ………..….. в ………..…….</w:t>
      </w:r>
      <w:r>
        <w:rPr>
          <w:rFonts w:ascii="Arial" w:hAnsi="Arial"/>
          <w:b/>
          <w:color w:val="000000"/>
        </w:rPr>
        <w:t>;</w:t>
      </w:r>
      <w:r>
        <w:rPr>
          <w:rFonts w:ascii="Arial" w:hAnsi="Arial"/>
          <w:b/>
        </w:rPr>
        <w:t xml:space="preserve"> и</w:t>
      </w:r>
    </w:p>
    <w:p w14:paraId="05A0B6BC" w14:textId="77777777" w:rsidR="00482945" w:rsidRPr="00787B37" w:rsidRDefault="00482945" w:rsidP="00773902">
      <w:pPr>
        <w:keepNext/>
        <w:widowControl/>
        <w:numPr>
          <w:ilvl w:val="0"/>
          <w:numId w:val="50"/>
        </w:numPr>
        <w:spacing w:before="240"/>
        <w:jc w:val="both"/>
        <w:rPr>
          <w:rFonts w:ascii="Arial" w:eastAsia="Times New Roman" w:hAnsi="Arial" w:cs="Arial"/>
          <w:b/>
          <w:bCs/>
        </w:rPr>
      </w:pPr>
      <w:r>
        <w:rPr>
          <w:rFonts w:ascii="Arial" w:hAnsi="Arial"/>
          <w:b/>
        </w:rPr>
        <w:t>даю свое безоговорочное согласие и безоговорочно принимаю и соглашаюсь с вышеуказанными условиями.</w:t>
      </w:r>
    </w:p>
    <w:p w14:paraId="018EEE91" w14:textId="77777777" w:rsidR="00482945" w:rsidRPr="00420AD3" w:rsidRDefault="00482945" w:rsidP="003933E8">
      <w:pPr>
        <w:spacing w:before="240"/>
        <w:jc w:val="both"/>
        <w:rPr>
          <w:rFonts w:ascii="Arial" w:eastAsiaTheme="minorHAnsi" w:hAnsi="Arial" w:cs="Arial"/>
          <w:b/>
          <w:bCs/>
        </w:rPr>
      </w:pPr>
    </w:p>
    <w:p w14:paraId="6362E0DA" w14:textId="77777777" w:rsidR="00482945" w:rsidRPr="00482945" w:rsidRDefault="00482945" w:rsidP="003933E8">
      <w:pPr>
        <w:spacing w:before="240"/>
        <w:jc w:val="both"/>
        <w:rPr>
          <w:rFonts w:ascii="Arial" w:hAnsi="Arial" w:cs="Arial"/>
          <w:b/>
          <w:bCs/>
        </w:rPr>
      </w:pPr>
      <w:r>
        <w:rPr>
          <w:rFonts w:ascii="Arial" w:hAnsi="Arial"/>
          <w:b/>
        </w:rPr>
        <w:t xml:space="preserve">Подпись: </w:t>
      </w:r>
    </w:p>
    <w:p w14:paraId="63590388" w14:textId="77777777" w:rsidR="00482945" w:rsidRPr="00482945" w:rsidRDefault="00482945" w:rsidP="003933E8">
      <w:pPr>
        <w:spacing w:before="240"/>
        <w:jc w:val="both"/>
        <w:rPr>
          <w:rFonts w:ascii="Arial" w:hAnsi="Arial" w:cs="Arial"/>
          <w:b/>
          <w:bCs/>
        </w:rPr>
      </w:pPr>
      <w:r>
        <w:rPr>
          <w:rFonts w:ascii="Arial" w:hAnsi="Arial"/>
          <w:b/>
        </w:rPr>
        <w:t>ФИО:</w:t>
      </w:r>
    </w:p>
    <w:p w14:paraId="68E952C5" w14:textId="77777777" w:rsidR="00482945" w:rsidRPr="00482945" w:rsidRDefault="00482945" w:rsidP="003933E8">
      <w:pPr>
        <w:spacing w:before="240"/>
        <w:jc w:val="both"/>
        <w:rPr>
          <w:rFonts w:ascii="Arial" w:hAnsi="Arial" w:cs="Arial"/>
          <w:b/>
          <w:bCs/>
        </w:rPr>
      </w:pPr>
      <w:r>
        <w:rPr>
          <w:rFonts w:ascii="Arial" w:hAnsi="Arial"/>
          <w:b/>
        </w:rPr>
        <w:t>Должность:</w:t>
      </w:r>
    </w:p>
    <w:p w14:paraId="5A192BA7" w14:textId="77777777" w:rsidR="00482945" w:rsidRPr="00482945" w:rsidRDefault="00482945" w:rsidP="003933E8">
      <w:pPr>
        <w:spacing w:before="240"/>
        <w:jc w:val="both"/>
        <w:rPr>
          <w:rFonts w:ascii="Arial" w:hAnsi="Arial" w:cs="Arial"/>
          <w:b/>
          <w:bCs/>
        </w:rPr>
      </w:pPr>
      <w:r>
        <w:rPr>
          <w:rFonts w:ascii="Arial" w:hAnsi="Arial"/>
          <w:b/>
        </w:rPr>
        <w:t>Дата:</w:t>
      </w:r>
    </w:p>
    <w:p w14:paraId="22EA539A" w14:textId="77777777" w:rsidR="00482945" w:rsidRPr="00264455" w:rsidRDefault="00482945" w:rsidP="001A5A3E">
      <w:pPr>
        <w:spacing w:before="14" w:line="200" w:lineRule="exact"/>
        <w:rPr>
          <w:rFonts w:ascii="Arial" w:hAnsi="Arial" w:cs="Arial"/>
        </w:rPr>
      </w:pPr>
    </w:p>
    <w:p w14:paraId="4DB729BF" w14:textId="77777777" w:rsidR="00E65983" w:rsidRPr="00264455" w:rsidRDefault="00E65983" w:rsidP="002E273E">
      <w:pPr>
        <w:pStyle w:val="cunumber4"/>
        <w:numPr>
          <w:ilvl w:val="0"/>
          <w:numId w:val="0"/>
        </w:numPr>
        <w:spacing w:after="0"/>
        <w:ind w:left="2880" w:hanging="360"/>
        <w:rPr>
          <w:rFonts w:ascii="Arial" w:hAnsi="Arial" w:cs="Arial"/>
        </w:rPr>
      </w:pPr>
    </w:p>
    <w:p w14:paraId="06C961D3" w14:textId="0A28E917" w:rsidR="00233387" w:rsidRDefault="00233387" w:rsidP="00233387">
      <w:pPr>
        <w:spacing w:after="240"/>
        <w:rPr>
          <w:rFonts w:ascii="Arial" w:hAnsi="Arial" w:cs="Arial"/>
        </w:rPr>
      </w:pPr>
      <w:r>
        <w:br w:type="page"/>
      </w:r>
      <w:r>
        <w:rPr>
          <w:rFonts w:ascii="Arial" w:hAnsi="Arial"/>
          <w:noProof/>
        </w:rPr>
        <w:lastRenderedPageBreak/>
        <mc:AlternateContent>
          <mc:Choice Requires="wps">
            <w:drawing>
              <wp:anchor distT="0" distB="0" distL="114300" distR="114300" simplePos="0" relativeHeight="251657728" behindDoc="0" locked="0" layoutInCell="1" allowOverlap="1" wp14:anchorId="42FA7F3B" wp14:editId="17CF6380">
                <wp:simplePos x="0" y="0"/>
                <wp:positionH relativeFrom="column">
                  <wp:posOffset>-437515</wp:posOffset>
                </wp:positionH>
                <wp:positionV relativeFrom="paragraph">
                  <wp:posOffset>8890</wp:posOffset>
                </wp:positionV>
                <wp:extent cx="6446520" cy="628015"/>
                <wp:effectExtent l="10160" t="8890" r="10795" b="10795"/>
                <wp:wrapNone/>
                <wp:docPr id="6"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520" cy="628015"/>
                        </a:xfrm>
                        <a:prstGeom prst="rect">
                          <a:avLst/>
                        </a:prstGeom>
                        <a:solidFill>
                          <a:srgbClr val="ED7D31"/>
                        </a:solidFill>
                        <a:ln w="9525">
                          <a:solidFill>
                            <a:srgbClr val="000000"/>
                          </a:solidFill>
                          <a:miter lim="800000"/>
                          <a:headEnd/>
                          <a:tailEnd/>
                        </a:ln>
                      </wps:spPr>
                      <wps:txbx>
                        <w:txbxContent>
                          <w:p w14:paraId="7A0A33EE" w14:textId="77777777" w:rsidR="00F80261" w:rsidRPr="00420AD3" w:rsidRDefault="00F80261" w:rsidP="00233387">
                            <w:pPr>
                              <w:rPr>
                                <w:rFonts w:ascii="Arial" w:hAnsi="Arial" w:cs="Arial"/>
                                <w:b/>
                                <w:color w:val="FFFFFF"/>
                                <w:sz w:val="36"/>
                                <w:szCs w:val="36"/>
                              </w:rPr>
                            </w:pPr>
                            <w:r w:rsidRPr="00420AD3">
                              <w:rPr>
                                <w:rFonts w:ascii="Arial" w:hAnsi="Arial"/>
                                <w:b/>
                                <w:color w:val="FFFFFF"/>
                                <w:sz w:val="36"/>
                                <w:szCs w:val="36"/>
                              </w:rPr>
                              <w:t>Приложение 2. Руководящие указания по заполнению формы запрос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A7F3B" id="Text Box 319" o:spid="_x0000_s1030" type="#_x0000_t202" style="position:absolute;margin-left:-34.45pt;margin-top:.7pt;width:507.6pt;height:49.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" fillcolor="#ed7d31">
                <v:textbox>
                  <w:txbxContent>
                    <w:p w14:paraId="7A0A33EE" w14:textId="77777777" w:rsidR="00F80261" w:rsidRPr="00420AD3" w:rsidRDefault="00F80261" w:rsidP="00233387">
                      <w:pPr>
                        <w:rPr>
                          <w:rFonts w:ascii="Arial" w:hAnsi="Arial" w:cs="Arial"/>
                          <w:b/>
                          <w:color w:val="FFFFFF"/>
                          <w:sz w:val="36"/>
                          <w:szCs w:val="36"/>
                        </w:rPr>
                      </w:pPr>
                      <w:r w:rsidRPr="00420AD3">
                        <w:rPr>
                          <w:rFonts w:ascii="Arial" w:hAnsi="Arial"/>
                          <w:b/>
                          <w:color w:val="FFFFFF"/>
                          <w:sz w:val="36"/>
                          <w:szCs w:val="36"/>
                        </w:rPr>
                        <w:t>Приложение 2. Руководящие указания по заполнению формы запроса</w:t>
                      </w:r>
                    </w:p>
                  </w:txbxContent>
                </v:textbox>
              </v:shape>
            </w:pict>
          </mc:Fallback>
        </mc:AlternateContent>
      </w:r>
      <w:r>
        <w:rPr>
          <w:rFonts w:ascii="Arial" w:hAnsi="Arial"/>
        </w:rPr>
        <w:t>текст</w:t>
      </w:r>
    </w:p>
    <w:p w14:paraId="76BAA288" w14:textId="77777777" w:rsidR="00F631D4" w:rsidRDefault="00F631D4" w:rsidP="00233387">
      <w:pPr>
        <w:spacing w:after="240"/>
        <w:rPr>
          <w:rFonts w:ascii="Arial" w:hAnsi="Arial" w:cs="Arial"/>
        </w:rPr>
      </w:pPr>
    </w:p>
    <w:p w14:paraId="70FA3529" w14:textId="77777777" w:rsidR="00F631D4" w:rsidRDefault="00F631D4" w:rsidP="00233387">
      <w:pPr>
        <w:spacing w:after="240"/>
        <w:rPr>
          <w:rFonts w:ascii="Arial" w:hAnsi="Arial" w:cs="Arial"/>
        </w:rPr>
      </w:pPr>
    </w:p>
    <w:p w14:paraId="49D66C8A" w14:textId="77777777" w:rsidR="00F631D4" w:rsidRPr="00F631D4" w:rsidRDefault="00F631D4" w:rsidP="007137D0">
      <w:pPr>
        <w:numPr>
          <w:ilvl w:val="0"/>
          <w:numId w:val="26"/>
        </w:numPr>
        <w:spacing w:after="240"/>
        <w:jc w:val="both"/>
        <w:rPr>
          <w:rFonts w:ascii="Arial" w:hAnsi="Arial" w:cs="Arial"/>
          <w:b/>
        </w:rPr>
      </w:pPr>
      <w:r>
        <w:rPr>
          <w:rFonts w:ascii="Arial" w:hAnsi="Arial"/>
          <w:b/>
        </w:rPr>
        <w:t>Общие сведения</w:t>
      </w:r>
    </w:p>
    <w:p w14:paraId="1BDB6D74" w14:textId="433DADA9" w:rsidR="0095590E" w:rsidRDefault="0095590E" w:rsidP="003933E8">
      <w:pPr>
        <w:spacing w:after="240"/>
        <w:jc w:val="both"/>
        <w:rPr>
          <w:rFonts w:ascii="Arial" w:hAnsi="Arial" w:cs="Arial"/>
        </w:rPr>
      </w:pPr>
      <w:r>
        <w:rPr>
          <w:rFonts w:ascii="Arial" w:hAnsi="Arial"/>
        </w:rPr>
        <w:t>Согласно одобренному ГИЛП руководству в отношении верификации готовности к применению nOPV2 и выдачи доз вакцины, начало процесса выдачи nOPV2 предусматривает предварительное выполнение страной всех требований, касающихся nOPV2, и успешное прохождение верификации готовности к применению nOPV2 для ответных противоэпидемических мер.</w:t>
      </w:r>
    </w:p>
    <w:p w14:paraId="4DDC9DF8" w14:textId="26563191" w:rsidR="00F631D4" w:rsidRPr="00F631D4" w:rsidRDefault="0095590E" w:rsidP="007137D0">
      <w:pPr>
        <w:spacing w:after="240"/>
        <w:jc w:val="both"/>
        <w:rPr>
          <w:rFonts w:ascii="Arial" w:hAnsi="Arial" w:cs="Arial"/>
        </w:rPr>
      </w:pPr>
      <w:r>
        <w:rPr>
          <w:rFonts w:ascii="Arial" w:hAnsi="Arial"/>
        </w:rPr>
        <w:t>После поступления из ГСЛП результатов тестирования на ITD</w:t>
      </w:r>
      <w:r w:rsidR="005975FE">
        <w:rPr>
          <w:rFonts w:ascii="Arial" w:hAnsi="Arial"/>
        </w:rPr>
        <w:t> (внутритандемные дупликации)</w:t>
      </w:r>
      <w:r>
        <w:rPr>
          <w:rFonts w:ascii="Arial" w:hAnsi="Arial"/>
        </w:rPr>
        <w:t xml:space="preserve"> и секвенирования необходимо приступить к развертыванию мер быстрого реагирования с применением ОПВ типа 2. В случае ПВВП2 министерству здравоохранения не следует ожидать проведения дальнейшей оценки или лабораторного исследования для подтверждения цПВВП2, иПВВП2 или ПВВП2. В случае</w:t>
      </w:r>
      <w:r w:rsidR="00821898">
        <w:rPr>
          <w:rFonts w:ascii="Arial" w:hAnsi="Arial"/>
        </w:rPr>
        <w:t>,</w:t>
      </w:r>
      <w:r>
        <w:rPr>
          <w:rFonts w:ascii="Arial" w:hAnsi="Arial"/>
        </w:rPr>
        <w:t xml:space="preserve"> если изолят является ДПВ2, заказ на данные вакцины может быть размещен незамедлительно после проведения базисной экспресс</w:t>
      </w:r>
      <w:r>
        <w:rPr>
          <w:rFonts w:ascii="Arial" w:hAnsi="Arial"/>
        </w:rPr>
        <w:noBreakHyphen/>
        <w:t xml:space="preserve">оценки Группой быстрого реагирования, в ходе которой получены данные, свидетельствующие об экскреции в конкретной ситуации (для образца, полученного из объектов окружающей среды), и/или об отсутствии контакта с источником вируса дикого типа в лаборатории или на производственном объекте (острый вялый паралич / выявление случая заболевания у человека или данные в пользу экскреции вируса). </w:t>
      </w:r>
    </w:p>
    <w:p w14:paraId="23A51D6B" w14:textId="77777777" w:rsidR="00F631D4" w:rsidRPr="00F631D4" w:rsidRDefault="00F631D4" w:rsidP="007137D0">
      <w:pPr>
        <w:numPr>
          <w:ilvl w:val="0"/>
          <w:numId w:val="26"/>
        </w:numPr>
        <w:spacing w:after="240"/>
        <w:jc w:val="both"/>
        <w:rPr>
          <w:rFonts w:ascii="Arial" w:hAnsi="Arial" w:cs="Arial"/>
          <w:b/>
        </w:rPr>
      </w:pPr>
      <w:r>
        <w:rPr>
          <w:rFonts w:ascii="Arial" w:hAnsi="Arial"/>
          <w:b/>
        </w:rPr>
        <w:t>Грузополучатель в стране</w:t>
      </w:r>
    </w:p>
    <w:p w14:paraId="1066620C" w14:textId="77777777" w:rsidR="00F631D4" w:rsidRPr="00F631D4" w:rsidRDefault="00F631D4" w:rsidP="007137D0">
      <w:pPr>
        <w:spacing w:after="240"/>
        <w:jc w:val="both"/>
        <w:rPr>
          <w:rFonts w:ascii="Arial" w:hAnsi="Arial" w:cs="Arial"/>
        </w:rPr>
      </w:pPr>
      <w:r>
        <w:rPr>
          <w:rFonts w:ascii="Arial" w:hAnsi="Arial"/>
        </w:rPr>
        <w:t>Организацией</w:t>
      </w:r>
      <w:r>
        <w:rPr>
          <w:rFonts w:ascii="Arial" w:hAnsi="Arial"/>
        </w:rPr>
        <w:noBreakHyphen/>
        <w:t>грузополучателем является министерство здравоохранения или другое ответственное министерство (за исключением случаев, в которых в заказе на поставку грузополучателем в порядке исключения назван ЮНИСЕФ). Грузополучатель будет обязан предусмотреть уплату налога на добавленную стоимость (НДС) или получить освобождение от налогов, с тем чтобы избежать задержек в таможенном оформлении вакцины.</w:t>
      </w:r>
    </w:p>
    <w:p w14:paraId="42CC2779" w14:textId="3DC56A6F" w:rsidR="00F631D4" w:rsidRPr="00F631D4" w:rsidRDefault="007137D0" w:rsidP="007137D0">
      <w:pPr>
        <w:spacing w:after="240"/>
        <w:jc w:val="both"/>
        <w:rPr>
          <w:rFonts w:ascii="Arial" w:hAnsi="Arial" w:cs="Arial"/>
        </w:rPr>
      </w:pPr>
      <w:r>
        <w:rPr>
          <w:rFonts w:ascii="Arial" w:hAnsi="Arial"/>
        </w:rPr>
        <w:t xml:space="preserve">Подписывая раздел "Приложение 1. Правила и условия" на поставку вакцины nOPV2, правительство, помимо прочего, подтверждает, что вакцина nOPV2 надлежащим образом зарегистрирована в стране, а также выдачу со своей стороны разрешений, обеспечивающих беспрепятственный ввоз вакцины nOPV2 в страну. Таким образом, для начала процесса выдачи доз вакцины имеет важное значение принятие правил и условий. </w:t>
      </w:r>
    </w:p>
    <w:p w14:paraId="2D1320E1" w14:textId="77777777" w:rsidR="00F631D4" w:rsidRPr="00F631D4" w:rsidRDefault="00F631D4" w:rsidP="007137D0">
      <w:pPr>
        <w:numPr>
          <w:ilvl w:val="0"/>
          <w:numId w:val="26"/>
        </w:numPr>
        <w:spacing w:after="240"/>
        <w:jc w:val="both"/>
        <w:rPr>
          <w:rFonts w:ascii="Arial" w:hAnsi="Arial" w:cs="Arial"/>
          <w:b/>
        </w:rPr>
      </w:pPr>
      <w:r>
        <w:rPr>
          <w:rFonts w:ascii="Arial" w:hAnsi="Arial"/>
          <w:b/>
        </w:rPr>
        <w:t>Требования к вакцине</w:t>
      </w:r>
    </w:p>
    <w:p w14:paraId="51E11BFF" w14:textId="2C4A9BEE" w:rsidR="00B14A25" w:rsidRPr="00821898" w:rsidRDefault="00F631D4" w:rsidP="007137D0">
      <w:pPr>
        <w:spacing w:after="240"/>
        <w:jc w:val="both"/>
        <w:rPr>
          <w:rFonts w:ascii="Arial" w:hAnsi="Arial"/>
        </w:rPr>
      </w:pPr>
      <w:r>
        <w:rPr>
          <w:rFonts w:ascii="Arial" w:hAnsi="Arial"/>
        </w:rPr>
        <w:t>Укажите требования к вакцине nOPV2 для каждого ДМИ сообразно обстоятельствам. Норма потерь для вакцины nOPV2 составляет 1,</w:t>
      </w:r>
      <w:r w:rsidR="008C3750">
        <w:rPr>
          <w:rFonts w:ascii="Arial" w:hAnsi="Arial"/>
          <w:lang w:val="en-US"/>
        </w:rPr>
        <w:t>25</w:t>
      </w:r>
      <w:r>
        <w:rPr>
          <w:rFonts w:ascii="Arial" w:hAnsi="Arial"/>
        </w:rPr>
        <w:t>. В случае</w:t>
      </w:r>
      <w:r w:rsidR="00821898">
        <w:rPr>
          <w:rFonts w:ascii="Arial" w:hAnsi="Arial"/>
        </w:rPr>
        <w:t>,</w:t>
      </w:r>
      <w:r>
        <w:rPr>
          <w:rFonts w:ascii="Arial" w:hAnsi="Arial"/>
        </w:rPr>
        <w:t xml:space="preserve"> если планируется использование иной нормы потерь, просьба предоставить обоснование, например исследования в сфере потерь вакцины или мониторинг в выбранных районах.</w:t>
      </w:r>
    </w:p>
    <w:p w14:paraId="43FBF1AF" w14:textId="7CB62EEA" w:rsidR="00B038DD" w:rsidRDefault="00901D6D" w:rsidP="007137D0">
      <w:pPr>
        <w:spacing w:after="240"/>
        <w:jc w:val="both"/>
        <w:rPr>
          <w:rFonts w:ascii="Arial" w:hAnsi="Arial" w:cs="Arial"/>
        </w:rPr>
      </w:pPr>
      <w:r>
        <w:rPr>
          <w:rFonts w:ascii="Arial" w:hAnsi="Arial"/>
        </w:rPr>
        <w:t>Могут быть поставлены дополнительные пипетки в количестве, не превышающем 5% от общего количества запрошенных флаконов вакцины nOPV2. При необходимости поставки дополнительных пипеток данные сведения необходимо включить в форму запроса на вакцину с указанием конкретной потребности.</w:t>
      </w:r>
    </w:p>
    <w:p w14:paraId="7432B021" w14:textId="77777777" w:rsidR="00B038DD" w:rsidRDefault="00B038DD">
      <w:pPr>
        <w:widowControl/>
        <w:rPr>
          <w:rFonts w:ascii="Arial" w:hAnsi="Arial" w:cs="Arial"/>
        </w:rPr>
      </w:pPr>
      <w:r>
        <w:br w:type="page"/>
      </w:r>
    </w:p>
    <w:p w14:paraId="33739D91" w14:textId="579BDC32" w:rsidR="00F631D4" w:rsidRDefault="00231AE6" w:rsidP="007137D0">
      <w:pPr>
        <w:spacing w:after="240"/>
        <w:jc w:val="both"/>
        <w:rPr>
          <w:rFonts w:ascii="Arial" w:hAnsi="Arial" w:cs="Arial"/>
        </w:rPr>
      </w:pPr>
      <w:r>
        <w:rPr>
          <w:rFonts w:ascii="Arial" w:hAnsi="Arial"/>
          <w:noProof/>
        </w:rPr>
        <w:lastRenderedPageBreak/>
        <mc:AlternateContent>
          <mc:Choice Requires="wps">
            <w:drawing>
              <wp:anchor distT="0" distB="0" distL="114300" distR="114300" simplePos="0" relativeHeight="251658752" behindDoc="0" locked="0" layoutInCell="1" allowOverlap="1" wp14:anchorId="1EEFC6A3" wp14:editId="6A65ED6B">
                <wp:simplePos x="0" y="0"/>
                <wp:positionH relativeFrom="column">
                  <wp:posOffset>-440055</wp:posOffset>
                </wp:positionH>
                <wp:positionV relativeFrom="paragraph">
                  <wp:posOffset>6985</wp:posOffset>
                </wp:positionV>
                <wp:extent cx="6852285" cy="628015"/>
                <wp:effectExtent l="7620" t="6985" r="7620" b="12700"/>
                <wp:wrapNone/>
                <wp:docPr id="5"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628015"/>
                        </a:xfrm>
                        <a:prstGeom prst="rect">
                          <a:avLst/>
                        </a:prstGeom>
                        <a:solidFill>
                          <a:srgbClr val="ED7D31"/>
                        </a:solidFill>
                        <a:ln w="9525">
                          <a:solidFill>
                            <a:srgbClr val="000000"/>
                          </a:solidFill>
                          <a:miter lim="800000"/>
                          <a:headEnd/>
                          <a:tailEnd/>
                        </a:ln>
                      </wps:spPr>
                      <wps:txbx>
                        <w:txbxContent>
                          <w:p w14:paraId="1C90AEE2" w14:textId="77777777" w:rsidR="00F80261" w:rsidRPr="00420AD3" w:rsidRDefault="00F80261" w:rsidP="00F631D4">
                            <w:pPr>
                              <w:rPr>
                                <w:rFonts w:ascii="Arial" w:hAnsi="Arial" w:cs="Arial"/>
                                <w:b/>
                                <w:color w:val="FFFFFF"/>
                                <w:sz w:val="36"/>
                                <w:szCs w:val="36"/>
                              </w:rPr>
                            </w:pPr>
                            <w:r w:rsidRPr="00420AD3">
                              <w:rPr>
                                <w:rFonts w:ascii="Arial" w:hAnsi="Arial"/>
                                <w:b/>
                                <w:color w:val="FFFFFF"/>
                                <w:sz w:val="36"/>
                                <w:szCs w:val="36"/>
                              </w:rPr>
                              <w:t>Приложение 3. Уведомление для стран</w:t>
                            </w:r>
                            <w:r w:rsidRPr="00420AD3">
                              <w:rPr>
                                <w:rFonts w:ascii="Arial" w:hAnsi="Arial"/>
                                <w:b/>
                                <w:color w:val="FFFFFF"/>
                                <w:sz w:val="36"/>
                                <w:szCs w:val="36"/>
                              </w:rPr>
                              <w:noBreakHyphen/>
                              <w:t>получателей вакцины nOPV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FC6A3" id="Text Box 320" o:spid="_x0000_s1031" type="#_x0000_t202" style="position:absolute;left:0;text-align:left;margin-left:-34.65pt;margin-top:.55pt;width:539.55pt;height:49.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" fillcolor="#ed7d31">
                <v:textbox>
                  <w:txbxContent>
                    <w:p w14:paraId="1C90AEE2" w14:textId="77777777" w:rsidR="00F80261" w:rsidRPr="00420AD3" w:rsidRDefault="00F80261" w:rsidP="00F631D4">
                      <w:pPr>
                        <w:rPr>
                          <w:rFonts w:ascii="Arial" w:hAnsi="Arial" w:cs="Arial"/>
                          <w:b/>
                          <w:color w:val="FFFFFF"/>
                          <w:sz w:val="36"/>
                          <w:szCs w:val="36"/>
                        </w:rPr>
                      </w:pPr>
                      <w:r w:rsidRPr="00420AD3">
                        <w:rPr>
                          <w:rFonts w:ascii="Arial" w:hAnsi="Arial"/>
                          <w:b/>
                          <w:color w:val="FFFFFF"/>
                          <w:sz w:val="36"/>
                          <w:szCs w:val="36"/>
                        </w:rPr>
                        <w:t>Приложение 3. Уведомление для стран</w:t>
                      </w:r>
                      <w:r w:rsidRPr="00420AD3">
                        <w:rPr>
                          <w:rFonts w:ascii="Arial" w:hAnsi="Arial"/>
                          <w:b/>
                          <w:color w:val="FFFFFF"/>
                          <w:sz w:val="36"/>
                          <w:szCs w:val="36"/>
                        </w:rPr>
                        <w:noBreakHyphen/>
                        <w:t>получателей вакцины nOPV2</w:t>
                      </w:r>
                    </w:p>
                  </w:txbxContent>
                </v:textbox>
              </v:shape>
            </w:pict>
          </mc:Fallback>
        </mc:AlternateContent>
      </w:r>
    </w:p>
    <w:p w14:paraId="75709917" w14:textId="77777777" w:rsidR="00F631D4" w:rsidRDefault="00F631D4">
      <w:pPr>
        <w:rPr>
          <w:rFonts w:ascii="Arial" w:hAnsi="Arial" w:cs="Arial"/>
        </w:rPr>
      </w:pPr>
    </w:p>
    <w:p w14:paraId="7BAE0A40" w14:textId="77777777" w:rsidR="00934312" w:rsidRDefault="00934312">
      <w:pPr>
        <w:rPr>
          <w:rFonts w:ascii="Arial" w:hAnsi="Arial" w:cs="Arial"/>
        </w:rPr>
      </w:pPr>
    </w:p>
    <w:p w14:paraId="5ECC460A" w14:textId="77777777" w:rsidR="00934312" w:rsidRDefault="00934312">
      <w:pPr>
        <w:rPr>
          <w:rFonts w:ascii="Arial" w:hAnsi="Arial" w:cs="Arial"/>
        </w:rPr>
      </w:pPr>
    </w:p>
    <w:p w14:paraId="5DA7D329" w14:textId="77777777" w:rsidR="00934312" w:rsidRDefault="00934312">
      <w:pPr>
        <w:rPr>
          <w:rFonts w:ascii="Arial" w:hAnsi="Arial" w:cs="Arial"/>
        </w:rPr>
      </w:pPr>
    </w:p>
    <w:p w14:paraId="0A5CAA75" w14:textId="77777777" w:rsidR="00F631D4" w:rsidRPr="00F631D4" w:rsidRDefault="00F631D4" w:rsidP="00F631D4">
      <w:pPr>
        <w:numPr>
          <w:ilvl w:val="0"/>
          <w:numId w:val="27"/>
        </w:numPr>
        <w:rPr>
          <w:rFonts w:ascii="Arial" w:hAnsi="Arial" w:cs="Arial"/>
          <w:b/>
        </w:rPr>
      </w:pPr>
      <w:r>
        <w:rPr>
          <w:rFonts w:ascii="Arial" w:hAnsi="Arial"/>
          <w:b/>
        </w:rPr>
        <w:t>Выдача и использование вакцины nOPV2</w:t>
      </w:r>
    </w:p>
    <w:p w14:paraId="200406D3" w14:textId="77777777" w:rsidR="00F631D4" w:rsidRPr="00F631D4" w:rsidRDefault="00F631D4" w:rsidP="00F631D4">
      <w:pPr>
        <w:rPr>
          <w:rFonts w:ascii="Arial" w:hAnsi="Arial" w:cs="Arial"/>
        </w:rPr>
      </w:pPr>
    </w:p>
    <w:p w14:paraId="2533150C" w14:textId="5D46969F" w:rsidR="00BC1F19" w:rsidRPr="00773902" w:rsidRDefault="00903FE8" w:rsidP="00B31C9F">
      <w:pPr>
        <w:spacing w:after="240"/>
        <w:jc w:val="both"/>
        <w:rPr>
          <w:rFonts w:ascii="Arial" w:hAnsi="Arial" w:cs="Arial"/>
        </w:rPr>
      </w:pPr>
      <w:r>
        <w:rPr>
          <w:rFonts w:ascii="Arial" w:hAnsi="Arial"/>
        </w:rPr>
        <w:t xml:space="preserve">Необходимо заметить, что подача запроса по данной форме не влечет за собой автоматической поставки со стороны ВОЗ какой-либо вакцины в адрес запрашивающей страны или поставки со стороны ВОЗ запрошенного количества вакцины, или поставки со стороны ВОЗ вакцины к заявленной дате. Решение о поставке какой-либо вакцины в страну и об объеме такой поставки будет приниматься на усмотрение Генерального директора ВОЗ (на основе рекомендаций директора Департамента ВОЗ по ликвидации полиомиелита, который опирается на рекомендации Группы по выдаче вакцины nOPV2), также принимая во внимание вышеупомянутые соображения. </w:t>
      </w:r>
    </w:p>
    <w:p w14:paraId="31C9EB29" w14:textId="1A8C5F8D" w:rsidR="005432EF" w:rsidRDefault="00BC1F19" w:rsidP="00B31C9F">
      <w:pPr>
        <w:spacing w:after="240"/>
        <w:jc w:val="both"/>
        <w:rPr>
          <w:rFonts w:ascii="Arial" w:hAnsi="Arial" w:cs="Arial"/>
        </w:rPr>
      </w:pPr>
      <w:r>
        <w:rPr>
          <w:rFonts w:ascii="Arial" w:hAnsi="Arial"/>
        </w:rPr>
        <w:t xml:space="preserve">Выдача вакцины nOPV2 производится по особому механизму, отличному от механизма выдачи вакцины Сэбина, содержащей вирус 2 типа. Выдача вакцины nOPV2 зависит от итогов проверки готовности страны к использованию вакцины nOPV2 и, следовательно, подтверждения готовности к внедрению вакцины nOPV2 для реализации противоэпидемических мер. Необходимо заметить, что страна должна инициировать процесс запроса вакцины nOPV2, в том числе заполнение формы запроса на вакцину nOPV2, только в том случае и только тогда, когда проверка готовности завершена и подтверждена готовность страны к внедрению вакцины nOPV2. Подробные сведения содержатся в руководстве «Процессы верификации готовности к </w:t>
      </w:r>
      <w:r w:rsidRPr="00E76924">
        <w:rPr>
          <w:rFonts w:ascii="Arial" w:hAnsi="Arial"/>
        </w:rPr>
        <w:t>применению н</w:t>
      </w:r>
      <w:r w:rsidR="007A3B00" w:rsidRPr="00E76924">
        <w:rPr>
          <w:rFonts w:ascii="Arial" w:hAnsi="Arial"/>
        </w:rPr>
        <w:t>ОПВ</w:t>
      </w:r>
      <w:r w:rsidRPr="00E76924">
        <w:rPr>
          <w:rFonts w:ascii="Arial" w:hAnsi="Arial"/>
        </w:rPr>
        <w:t>2 и выдачи доз вакцины».</w:t>
      </w:r>
    </w:p>
    <w:p w14:paraId="3D8A57FC" w14:textId="63F25D8C" w:rsidR="002D1AD1" w:rsidRDefault="00F631D4" w:rsidP="00B31C9F">
      <w:pPr>
        <w:spacing w:after="240"/>
        <w:jc w:val="both"/>
        <w:rPr>
          <w:rFonts w:ascii="Arial" w:hAnsi="Arial" w:cs="Arial"/>
        </w:rPr>
      </w:pPr>
      <w:r>
        <w:rPr>
          <w:rFonts w:ascii="Arial" w:hAnsi="Arial"/>
        </w:rPr>
        <w:t xml:space="preserve">Подробная информация о любых поставках вакцины, в том числе о количестве и аспектах снабжения, например о предполагаемых сроках доставки и пунктах назначения, подлежит направлению со стороны ВОЗ в адрес правительства с использованием контактных данных, указанных в этой форме запроса. Министр здравоохранения (или уполномоченное лицо, обладающее правом подписи от имени </w:t>
      </w:r>
      <w:r w:rsidR="00C14582">
        <w:rPr>
          <w:rFonts w:ascii="Arial" w:hAnsi="Arial"/>
        </w:rPr>
        <w:t xml:space="preserve">Министра </w:t>
      </w:r>
      <w:r>
        <w:rPr>
          <w:rFonts w:ascii="Arial" w:hAnsi="Arial"/>
        </w:rPr>
        <w:t>здравоохранения) должен заполнить и подписать эту форму запроса на вакцину.</w:t>
      </w:r>
    </w:p>
    <w:p w14:paraId="5AEE336C" w14:textId="4C96219F" w:rsidR="00F631D4" w:rsidRPr="00F631D4" w:rsidRDefault="002D1AD1" w:rsidP="00B31C9F">
      <w:pPr>
        <w:spacing w:after="240"/>
        <w:jc w:val="both"/>
        <w:rPr>
          <w:rFonts w:ascii="Arial" w:hAnsi="Arial" w:cs="Arial"/>
        </w:rPr>
      </w:pPr>
      <w:r>
        <w:rPr>
          <w:rFonts w:ascii="Arial" w:hAnsi="Arial"/>
        </w:rPr>
        <w:t>Дополнительные технические рекомендации в отношении использования вакцины nOPV2 изложены в документе "Novel Oral Polio Vaccine (nOPV2) Management, Monitoring, Removal and Disposal (in</w:t>
      </w:r>
      <w:r w:rsidR="007A3B00">
        <w:rPr>
          <w:rFonts w:ascii="Arial" w:hAnsi="Arial"/>
        </w:rPr>
        <w:t> </w:t>
      </w:r>
      <w:r>
        <w:rPr>
          <w:rFonts w:ascii="Arial" w:hAnsi="Arial"/>
        </w:rPr>
        <w:t>50</w:t>
      </w:r>
      <w:r w:rsidR="007A3B00">
        <w:rPr>
          <w:rFonts w:ascii="Arial" w:hAnsi="Arial"/>
        </w:rPr>
        <w:noBreakHyphen/>
      </w:r>
      <w:r>
        <w:rPr>
          <w:rFonts w:ascii="Arial" w:hAnsi="Arial"/>
        </w:rPr>
        <w:t>dose vials with VVM type 2), Technical Guidance" (Технические рекомендации в отношении новой оральной полиовирусной вакцины (nOPV2, во флаконах с термоиндикатором типа 2, содержащих 50</w:t>
      </w:r>
      <w:r w:rsidR="00E76924">
        <w:rPr>
          <w:rFonts w:ascii="Arial" w:hAnsi="Arial"/>
        </w:rPr>
        <w:t> </w:t>
      </w:r>
      <w:r>
        <w:rPr>
          <w:rFonts w:ascii="Arial" w:hAnsi="Arial"/>
        </w:rPr>
        <w:t>доз): применение, мониторинг, прекращение использования и утилизация)</w:t>
      </w:r>
      <w:r w:rsidR="004A3232" w:rsidRPr="00773902">
        <w:rPr>
          <w:rFonts w:ascii="Arial" w:hAnsi="Arial" w:cs="Arial"/>
          <w:vertAlign w:val="superscript"/>
        </w:rPr>
        <w:footnoteReference w:id="3"/>
      </w:r>
      <w:r>
        <w:rPr>
          <w:rFonts w:ascii="Arial" w:hAnsi="Arial"/>
        </w:rPr>
        <w:t>.</w:t>
      </w:r>
    </w:p>
    <w:p w14:paraId="7F37A067" w14:textId="77777777" w:rsidR="00F631D4" w:rsidRPr="00F631D4" w:rsidRDefault="00F631D4" w:rsidP="00F631D4">
      <w:pPr>
        <w:numPr>
          <w:ilvl w:val="0"/>
          <w:numId w:val="27"/>
        </w:numPr>
        <w:rPr>
          <w:rFonts w:ascii="Arial" w:hAnsi="Arial" w:cs="Arial"/>
          <w:b/>
        </w:rPr>
      </w:pPr>
      <w:r>
        <w:rPr>
          <w:rFonts w:ascii="Arial" w:hAnsi="Arial"/>
          <w:b/>
        </w:rPr>
        <w:t xml:space="preserve">Согласие страны на разрешение импорта и использования вакцины nOPV2 </w:t>
      </w:r>
    </w:p>
    <w:p w14:paraId="14119E62" w14:textId="77777777" w:rsidR="00F631D4" w:rsidRPr="00F631D4" w:rsidRDefault="00F631D4" w:rsidP="00F631D4">
      <w:pPr>
        <w:rPr>
          <w:rFonts w:ascii="Arial" w:hAnsi="Arial" w:cs="Arial"/>
        </w:rPr>
      </w:pPr>
    </w:p>
    <w:p w14:paraId="2D77302D" w14:textId="59BE831E" w:rsidR="00F631D4" w:rsidRPr="00F631D4" w:rsidRDefault="00B409A2" w:rsidP="00B31C9F">
      <w:pPr>
        <w:spacing w:after="240"/>
        <w:jc w:val="both"/>
        <w:rPr>
          <w:rFonts w:ascii="Arial" w:hAnsi="Arial" w:cs="Arial"/>
        </w:rPr>
      </w:pPr>
      <w:r>
        <w:rPr>
          <w:rFonts w:ascii="Arial" w:hAnsi="Arial"/>
        </w:rPr>
        <w:t>Вакцина nOPV2 предназначена для использования в чрезвычайных ситуациях в рамках ответных мер на вспышку или случай вирусной инфекции типа 2 и должна иметь соответствующие разрешения на импорт и использование в стране. Какие</w:t>
      </w:r>
      <w:r>
        <w:rPr>
          <w:rFonts w:ascii="Arial" w:hAnsi="Arial"/>
        </w:rPr>
        <w:noBreakHyphen/>
        <w:t xml:space="preserve">либо задержки при выдаче разрешения на ее импорт и использование приведут к задержкам закупки и доставки вакцины в страну. В целях обеспечения возможности размещения ЮНИСЕФ заказа на поставку изготовителю, в дополнение к одобрению Генерального директора ВОЗ страна должна направить подписанное письмо, разрешающее импорт и использование вакцины. Данная форма запроса на вакцину содержит обязательный шаблон письма, которое должно быть составлено на бланке Министерства здравоохранения, заполнено и подписано </w:t>
      </w:r>
      <w:r w:rsidR="00450205">
        <w:rPr>
          <w:rFonts w:ascii="Arial" w:hAnsi="Arial"/>
        </w:rPr>
        <w:t xml:space="preserve">Министром </w:t>
      </w:r>
      <w:r>
        <w:rPr>
          <w:rFonts w:ascii="Arial" w:hAnsi="Arial"/>
        </w:rPr>
        <w:t xml:space="preserve">здравоохранения или уполномоченным лицом, обладающим правом подписи от имени </w:t>
      </w:r>
      <w:r w:rsidR="00C14582">
        <w:rPr>
          <w:rFonts w:ascii="Arial" w:hAnsi="Arial"/>
        </w:rPr>
        <w:t xml:space="preserve">Министра </w:t>
      </w:r>
      <w:r>
        <w:rPr>
          <w:rFonts w:ascii="Arial" w:hAnsi="Arial"/>
        </w:rPr>
        <w:t xml:space="preserve">здравоохранения. </w:t>
      </w:r>
    </w:p>
    <w:p w14:paraId="507FF9A7" w14:textId="77777777" w:rsidR="00F631D4" w:rsidRPr="00F631D4" w:rsidRDefault="00F631D4" w:rsidP="00F631D4">
      <w:pPr>
        <w:numPr>
          <w:ilvl w:val="0"/>
          <w:numId w:val="27"/>
        </w:numPr>
        <w:rPr>
          <w:rFonts w:ascii="Arial" w:hAnsi="Arial" w:cs="Arial"/>
          <w:b/>
        </w:rPr>
      </w:pPr>
      <w:r>
        <w:rPr>
          <w:rFonts w:ascii="Arial" w:hAnsi="Arial"/>
          <w:b/>
        </w:rPr>
        <w:t>Выдача из глобальных запасов и срок хранения продукции</w:t>
      </w:r>
    </w:p>
    <w:p w14:paraId="58995B33" w14:textId="77777777" w:rsidR="00F631D4" w:rsidRPr="00F631D4" w:rsidRDefault="00F631D4" w:rsidP="00F631D4">
      <w:pPr>
        <w:rPr>
          <w:rFonts w:ascii="Arial" w:hAnsi="Arial" w:cs="Arial"/>
        </w:rPr>
      </w:pPr>
    </w:p>
    <w:p w14:paraId="0E4CA413" w14:textId="405DF02F" w:rsidR="00F631D4" w:rsidRPr="00F631D4" w:rsidRDefault="00F631D4" w:rsidP="00B31C9F">
      <w:pPr>
        <w:spacing w:after="240"/>
        <w:jc w:val="both"/>
        <w:rPr>
          <w:rFonts w:ascii="Arial" w:hAnsi="Arial" w:cs="Arial"/>
        </w:rPr>
      </w:pPr>
      <w:r>
        <w:rPr>
          <w:rFonts w:ascii="Arial" w:hAnsi="Arial"/>
        </w:rPr>
        <w:t xml:space="preserve">Важно заметить, что вакцина nOPV2 доступна в ограниченном объеме, и каждая доза должна быть использована. Немаловажно, что поставляемая в страну вакцина может обладать различным сроком хранения и выпускаться разными производителями. Эффективность вакцины на протяжении всего заявленного срока хранения может быть обеспечена в случае соблюдения надлежащих условий до окончания указанного на упаковке последнего месяца хранения. Ожидается, что в целях максимального использования данного ограниченного ресурса запрашивающие страны будут готовы </w:t>
      </w:r>
      <w:r>
        <w:rPr>
          <w:rFonts w:ascii="Arial" w:hAnsi="Arial"/>
        </w:rPr>
        <w:lastRenderedPageBreak/>
        <w:t>принять вакцину nOPV2 с наименьшим сроком хранения, обеспечить ее хранение и транспортировку в надлежащих условиях и использовать каждый флакон вакцины nOPV2 до окончания срока его хранения.</w:t>
      </w:r>
    </w:p>
    <w:p w14:paraId="2D3F19A3" w14:textId="77777777" w:rsidR="00F631D4" w:rsidRPr="00F631D4" w:rsidRDefault="00F631D4" w:rsidP="00F631D4">
      <w:pPr>
        <w:rPr>
          <w:rFonts w:ascii="Arial" w:hAnsi="Arial" w:cs="Arial"/>
        </w:rPr>
      </w:pPr>
    </w:p>
    <w:p w14:paraId="68C7468C" w14:textId="3E2B2C6C" w:rsidR="00F631D4" w:rsidRPr="00F631D4" w:rsidRDefault="00F631D4" w:rsidP="00F631D4">
      <w:pPr>
        <w:numPr>
          <w:ilvl w:val="0"/>
          <w:numId w:val="27"/>
        </w:numPr>
        <w:rPr>
          <w:rFonts w:ascii="Arial" w:hAnsi="Arial" w:cs="Arial"/>
          <w:b/>
        </w:rPr>
      </w:pPr>
      <w:r>
        <w:rPr>
          <w:rFonts w:ascii="Arial" w:hAnsi="Arial"/>
          <w:b/>
        </w:rPr>
        <w:t>Отказ от специальной товаросопроводительной документации и</w:t>
      </w:r>
      <w:r w:rsidR="008B01CD">
        <w:rPr>
          <w:rFonts w:ascii="Arial" w:hAnsi="Arial"/>
          <w:b/>
        </w:rPr>
        <w:t> </w:t>
      </w:r>
      <w:r>
        <w:rPr>
          <w:rFonts w:ascii="Arial" w:hAnsi="Arial"/>
          <w:b/>
        </w:rPr>
        <w:t>/</w:t>
      </w:r>
      <w:r w:rsidR="008B01CD">
        <w:rPr>
          <w:rFonts w:ascii="Arial" w:hAnsi="Arial"/>
          <w:b/>
        </w:rPr>
        <w:t> </w:t>
      </w:r>
      <w:r>
        <w:rPr>
          <w:rFonts w:ascii="Arial" w:hAnsi="Arial"/>
          <w:b/>
        </w:rPr>
        <w:t>или требований к предварительной проверке</w:t>
      </w:r>
    </w:p>
    <w:p w14:paraId="3FEA5BE0" w14:textId="77777777" w:rsidR="00F631D4" w:rsidRPr="00F631D4" w:rsidRDefault="00F631D4" w:rsidP="00F631D4">
      <w:pPr>
        <w:rPr>
          <w:rFonts w:ascii="Arial" w:hAnsi="Arial" w:cs="Arial"/>
        </w:rPr>
      </w:pPr>
    </w:p>
    <w:p w14:paraId="76F90DAD" w14:textId="7D820388" w:rsidR="00F631D4" w:rsidRPr="00F631D4" w:rsidRDefault="00F631D4" w:rsidP="00B31C9F">
      <w:pPr>
        <w:spacing w:after="240"/>
        <w:jc w:val="both"/>
        <w:rPr>
          <w:rFonts w:ascii="Arial" w:hAnsi="Arial" w:cs="Arial"/>
        </w:rPr>
      </w:pPr>
      <w:r>
        <w:rPr>
          <w:rFonts w:ascii="Arial" w:hAnsi="Arial"/>
        </w:rPr>
        <w:t>В целях соблюдения сроков поставки в страну производитель (производители) будет прилагать только стандартный перечень документов, необходимых для международных перевозок вакцины: комплектовочную ведомость, отгрузочную накладную и разрешение на отгрузку стандартной партии, выданное Национальным органом по надзору в сфере обращения лекарственных средств. Странам предлагается отказаться от специальных требований к предоставляемой документации (например, оригиналы свидетельства о происхождении продукции, консульская легализация и печати определенного цвета), а также требований по предварительной проверке. Вместе с тем в случае предъявления страной требований о дополнительной специализированной документации и</w:t>
      </w:r>
      <w:r w:rsidR="008B01CD">
        <w:rPr>
          <w:rFonts w:ascii="Arial" w:hAnsi="Arial"/>
        </w:rPr>
        <w:t> </w:t>
      </w:r>
      <w:r>
        <w:rPr>
          <w:rFonts w:ascii="Arial" w:hAnsi="Arial"/>
        </w:rPr>
        <w:t>/</w:t>
      </w:r>
      <w:r w:rsidR="008B01CD">
        <w:rPr>
          <w:rFonts w:ascii="Arial" w:hAnsi="Arial"/>
        </w:rPr>
        <w:t> </w:t>
      </w:r>
      <w:r>
        <w:rPr>
          <w:rFonts w:ascii="Arial" w:hAnsi="Arial"/>
        </w:rPr>
        <w:t>или предварительной проверке ВОЗ не гарантирует возможности или готовности производителя (производителей) поставить вакцину nOPV2 в заявленном количестве. Кроме того, в случае, если производитель имеет возможность и готов предоставить такие дополнительные документы и</w:t>
      </w:r>
      <w:r w:rsidR="008B01CD">
        <w:rPr>
          <w:rFonts w:ascii="Arial" w:hAnsi="Arial"/>
        </w:rPr>
        <w:t> </w:t>
      </w:r>
      <w:r>
        <w:rPr>
          <w:rFonts w:ascii="Arial" w:hAnsi="Arial"/>
        </w:rPr>
        <w:t>/</w:t>
      </w:r>
      <w:r w:rsidR="008B01CD">
        <w:rPr>
          <w:rFonts w:ascii="Arial" w:hAnsi="Arial"/>
        </w:rPr>
        <w:t> </w:t>
      </w:r>
      <w:r>
        <w:rPr>
          <w:rFonts w:ascii="Arial" w:hAnsi="Arial"/>
        </w:rPr>
        <w:t>или провести предварительную проверку, страна должна взять на себя ответственность за любые задержки при доставке вакцины.</w:t>
      </w:r>
    </w:p>
    <w:p w14:paraId="4B8EA53A" w14:textId="77777777" w:rsidR="00F631D4" w:rsidRPr="00F631D4" w:rsidRDefault="00F631D4" w:rsidP="00F631D4">
      <w:pPr>
        <w:numPr>
          <w:ilvl w:val="0"/>
          <w:numId w:val="27"/>
        </w:numPr>
        <w:rPr>
          <w:rFonts w:ascii="Arial" w:hAnsi="Arial" w:cs="Arial"/>
          <w:b/>
        </w:rPr>
      </w:pPr>
      <w:r>
        <w:rPr>
          <w:rFonts w:ascii="Arial" w:hAnsi="Arial"/>
          <w:b/>
        </w:rPr>
        <w:t>Досмотр груза после доставки</w:t>
      </w:r>
    </w:p>
    <w:p w14:paraId="3A6573D1" w14:textId="77777777" w:rsidR="00F631D4" w:rsidRPr="00F631D4" w:rsidRDefault="00F631D4" w:rsidP="00F631D4">
      <w:pPr>
        <w:rPr>
          <w:rFonts w:ascii="Arial" w:hAnsi="Arial" w:cs="Arial"/>
        </w:rPr>
      </w:pPr>
    </w:p>
    <w:p w14:paraId="6118F948" w14:textId="0337F068" w:rsidR="00B31C9F" w:rsidRDefault="00F631D4" w:rsidP="00B31C9F">
      <w:pPr>
        <w:spacing w:after="240"/>
        <w:jc w:val="both"/>
        <w:rPr>
          <w:rFonts w:ascii="Arial" w:hAnsi="Arial" w:cs="Arial"/>
        </w:rPr>
      </w:pPr>
      <w:r>
        <w:rPr>
          <w:rFonts w:ascii="Arial" w:hAnsi="Arial"/>
        </w:rPr>
        <w:t>Досмотр и проверка груза вакцины nOPV2 должны осуществляться грузополучателем, указанным в данной форме запроса, и/или назначенным уполномоченным представителем с использованием отчета о поступлении вакцины, сопровождающего груз. Данный отчет необходимо предоставить в течение 24 часов после поступления груза, с тем чтобы обеспечить своевременное принятие мер в случае, если груз не соответствует требованиям. Если при консультативной поддержке странового бюро ВОЗ грузополучатель обоснованно устанавливает, что с точки зрения аспектов, изложенных в отчете о поступлении вакцины, вся партия вакцины или ее часть не соответствует требованиям, грузополучатель должен немедленно уведомить ВОЗ и ЮНИСЕФ о выявленном несоответствии.</w:t>
      </w:r>
    </w:p>
    <w:p w14:paraId="04351374" w14:textId="457674D7" w:rsidR="00A7222E" w:rsidRDefault="00B31C9F" w:rsidP="00B31C9F">
      <w:pPr>
        <w:widowControl/>
        <w:rPr>
          <w:rFonts w:ascii="Arial" w:hAnsi="Arial" w:cs="Arial"/>
        </w:rPr>
      </w:pPr>
      <w:r>
        <w:br w:type="page"/>
      </w:r>
    </w:p>
    <w:p w14:paraId="4C8133E8" w14:textId="75365C3E" w:rsidR="00B31C9F" w:rsidRDefault="00B31C9F" w:rsidP="00F631D4">
      <w:pPr>
        <w:rPr>
          <w:rFonts w:ascii="Arial" w:hAnsi="Arial" w:cs="Arial"/>
        </w:rPr>
      </w:pPr>
      <w:r>
        <w:rPr>
          <w:rFonts w:ascii="Arial" w:hAnsi="Arial"/>
          <w:b/>
          <w:noProof/>
          <w:color w:val="FFFFFF"/>
          <w:sz w:val="52"/>
        </w:rPr>
        <w:lastRenderedPageBreak/>
        <mc:AlternateContent>
          <mc:Choice Requires="wps">
            <w:drawing>
              <wp:anchor distT="0" distB="0" distL="114300" distR="114300" simplePos="0" relativeHeight="251659776" behindDoc="0" locked="0" layoutInCell="1" allowOverlap="1" wp14:anchorId="6FA42AA3" wp14:editId="5E36EC58">
                <wp:simplePos x="0" y="0"/>
                <wp:positionH relativeFrom="page">
                  <wp:posOffset>13648</wp:posOffset>
                </wp:positionH>
                <wp:positionV relativeFrom="paragraph">
                  <wp:posOffset>-85090</wp:posOffset>
                </wp:positionV>
                <wp:extent cx="6852285" cy="628015"/>
                <wp:effectExtent l="0" t="0" r="24765" b="19685"/>
                <wp:wrapNone/>
                <wp:docPr id="4"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628015"/>
                        </a:xfrm>
                        <a:prstGeom prst="rect">
                          <a:avLst/>
                        </a:prstGeom>
                        <a:solidFill>
                          <a:srgbClr val="ED7D31"/>
                        </a:solidFill>
                        <a:ln w="9525">
                          <a:solidFill>
                            <a:srgbClr val="000000"/>
                          </a:solidFill>
                          <a:miter lim="800000"/>
                          <a:headEnd/>
                          <a:tailEnd/>
                        </a:ln>
                      </wps:spPr>
                      <wps:txbx>
                        <w:txbxContent>
                          <w:p w14:paraId="765736C7" w14:textId="77777777" w:rsidR="00F80261" w:rsidRPr="00420AD3" w:rsidRDefault="00F80261" w:rsidP="00A7222E">
                            <w:pPr>
                              <w:rPr>
                                <w:rFonts w:ascii="Arial" w:hAnsi="Arial" w:cs="Arial"/>
                                <w:b/>
                                <w:color w:val="FFFFFF"/>
                                <w:sz w:val="36"/>
                                <w:szCs w:val="36"/>
                              </w:rPr>
                            </w:pPr>
                            <w:r w:rsidRPr="00420AD3">
                              <w:rPr>
                                <w:rFonts w:ascii="Arial" w:hAnsi="Arial"/>
                                <w:b/>
                                <w:color w:val="FFFFFF"/>
                                <w:sz w:val="36"/>
                                <w:szCs w:val="36"/>
                              </w:rPr>
                              <w:t>Приложение 4. Пакет информационных материалов о вакцине nOPV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42AA3" id="Text Box 322" o:spid="_x0000_s1032" type="#_x0000_t202" style="position:absolute;margin-left:1.05pt;margin-top:-6.7pt;width:539.55pt;height:49.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" fillcolor="#ed7d31">
                <v:textbox>
                  <w:txbxContent>
                    <w:p w14:paraId="765736C7" w14:textId="77777777" w:rsidR="00F80261" w:rsidRPr="00420AD3" w:rsidRDefault="00F80261" w:rsidP="00A7222E">
                      <w:pPr>
                        <w:rPr>
                          <w:rFonts w:ascii="Arial" w:hAnsi="Arial" w:cs="Arial"/>
                          <w:b/>
                          <w:color w:val="FFFFFF"/>
                          <w:sz w:val="36"/>
                          <w:szCs w:val="36"/>
                        </w:rPr>
                      </w:pPr>
                      <w:r w:rsidRPr="00420AD3">
                        <w:rPr>
                          <w:rFonts w:ascii="Arial" w:hAnsi="Arial"/>
                          <w:b/>
                          <w:color w:val="FFFFFF"/>
                          <w:sz w:val="36"/>
                          <w:szCs w:val="36"/>
                        </w:rPr>
                        <w:t>Приложение 4. Пакет информационных материалов о вакцине nOPV2</w:t>
                      </w:r>
                    </w:p>
                  </w:txbxContent>
                </v:textbox>
                <w10:wrap anchorx="page"/>
              </v:shape>
            </w:pict>
          </mc:Fallback>
        </mc:AlternateContent>
      </w:r>
    </w:p>
    <w:p w14:paraId="62BD2A72" w14:textId="0E1230CF" w:rsidR="00B31C9F" w:rsidRDefault="00B31C9F" w:rsidP="00F631D4">
      <w:pPr>
        <w:rPr>
          <w:rFonts w:ascii="Arial" w:hAnsi="Arial" w:cs="Arial"/>
        </w:rPr>
      </w:pPr>
    </w:p>
    <w:p w14:paraId="6AE71D0F" w14:textId="75FD5ABB" w:rsidR="00B31C9F" w:rsidRDefault="00B31C9F" w:rsidP="00F631D4">
      <w:pPr>
        <w:rPr>
          <w:rFonts w:ascii="Arial" w:hAnsi="Arial" w:cs="Arial"/>
        </w:rPr>
      </w:pPr>
    </w:p>
    <w:p w14:paraId="56F959B0" w14:textId="77777777" w:rsidR="00B31C9F" w:rsidRDefault="00B31C9F" w:rsidP="00F631D4">
      <w:pPr>
        <w:rPr>
          <w:rFonts w:ascii="Arial" w:eastAsia="SimSun" w:hAnsi="Arial" w:cs="Arial"/>
          <w:iCs/>
        </w:rPr>
      </w:pPr>
    </w:p>
    <w:p w14:paraId="60CEBE10" w14:textId="77777777" w:rsidR="00B31C9F" w:rsidRDefault="00B31C9F" w:rsidP="00F631D4">
      <w:pPr>
        <w:rPr>
          <w:rFonts w:ascii="Arial" w:eastAsia="SimSun" w:hAnsi="Arial" w:cs="Arial"/>
          <w:iCs/>
        </w:rPr>
      </w:pPr>
    </w:p>
    <w:p w14:paraId="63CC18BA" w14:textId="7FCE7FF3" w:rsidR="00B31C9F" w:rsidRDefault="005472A5" w:rsidP="00B31C9F">
      <w:pPr>
        <w:spacing w:after="240"/>
        <w:jc w:val="both"/>
        <w:rPr>
          <w:rFonts w:ascii="Arial" w:hAnsi="Arial" w:cs="Arial"/>
        </w:rPr>
      </w:pPr>
      <w:r>
        <w:rPr>
          <w:rFonts w:ascii="Arial" w:hAnsi="Arial"/>
        </w:rPr>
        <w:t xml:space="preserve">Пакет информационных материалов о вакцине nOPV2, включая техническое описание Нелицензированной продукции (в соответствии с определением, представленным в пункте 1 Правил и условий), сведения об эффективности и безопасности вакцины nOPV2, накопленные к настоящему моменту, а также сведения о возможных и установленных побочных эффектах, которые могут обновляться по мере появления новых фактических данных, доступны по ссылке </w:t>
      </w:r>
      <w:hyperlink r:id="rId20" w:history="1">
        <w:r>
          <w:rPr>
            <w:rStyle w:val="Hyperlink"/>
            <w:rFonts w:ascii="Arial" w:hAnsi="Arial"/>
          </w:rPr>
          <w:t>https://extranet.who.int/pqweb/vaccines/polio-vaccine-novel-oral-nopv-monovalent-type-2</w:t>
        </w:r>
      </w:hyperlink>
      <w:r>
        <w:rPr>
          <w:rFonts w:ascii="Arial" w:hAnsi="Arial"/>
        </w:rPr>
        <w:t>.</w:t>
      </w:r>
    </w:p>
    <w:p w14:paraId="0E4303EE" w14:textId="77777777" w:rsidR="00B31C9F" w:rsidRDefault="00B31C9F" w:rsidP="00F631D4">
      <w:pPr>
        <w:rPr>
          <w:rFonts w:ascii="Arial" w:hAnsi="Arial" w:cs="Arial"/>
        </w:rPr>
      </w:pPr>
    </w:p>
    <w:p w14:paraId="2CC0BF6E" w14:textId="58BDF02F" w:rsidR="007E0473" w:rsidRDefault="00A7222E" w:rsidP="00B31C9F">
      <w:pPr>
        <w:rPr>
          <w:rFonts w:ascii="Arial" w:hAnsi="Arial" w:cs="Arial"/>
        </w:rPr>
      </w:pPr>
      <w:r>
        <w:br w:type="page"/>
      </w:r>
    </w:p>
    <w:p w14:paraId="09B4319D" w14:textId="77777777" w:rsidR="00B31C9F" w:rsidRPr="00B31C9F" w:rsidRDefault="00B31C9F" w:rsidP="00B31C9F">
      <w:pPr>
        <w:rPr>
          <w:rFonts w:ascii="Arial" w:hAnsi="Arial" w:cs="Arial"/>
        </w:rPr>
      </w:pPr>
    </w:p>
    <w:p w14:paraId="797CB965" w14:textId="77777777" w:rsidR="007E0473" w:rsidRDefault="007E0473">
      <w:pPr>
        <w:spacing w:line="200" w:lineRule="exact"/>
        <w:rPr>
          <w:rFonts w:ascii="Arial" w:eastAsia="Arial" w:hAnsi="Arial" w:cs="Arial"/>
          <w:b/>
          <w:bCs/>
          <w:color w:val="FFFFFF"/>
          <w:spacing w:val="-8"/>
          <w:w w:val="95"/>
          <w:sz w:val="52"/>
          <w:szCs w:val="52"/>
        </w:rPr>
      </w:pPr>
    </w:p>
    <w:p w14:paraId="40E1611C" w14:textId="77777777" w:rsidR="007E0473" w:rsidRDefault="007E0473">
      <w:pPr>
        <w:spacing w:line="200" w:lineRule="exact"/>
        <w:rPr>
          <w:rFonts w:ascii="Arial" w:eastAsia="Arial" w:hAnsi="Arial" w:cs="Arial"/>
          <w:b/>
          <w:bCs/>
          <w:color w:val="FFFFFF"/>
          <w:spacing w:val="-8"/>
          <w:w w:val="95"/>
          <w:sz w:val="52"/>
          <w:szCs w:val="52"/>
        </w:rPr>
      </w:pPr>
    </w:p>
    <w:p w14:paraId="21574E1C" w14:textId="77777777" w:rsidR="007E0473" w:rsidRDefault="007E0473">
      <w:pPr>
        <w:spacing w:line="200" w:lineRule="exact"/>
        <w:rPr>
          <w:rFonts w:ascii="Arial" w:eastAsia="Arial" w:hAnsi="Arial" w:cs="Arial"/>
          <w:b/>
          <w:bCs/>
          <w:color w:val="FFFFFF"/>
          <w:spacing w:val="-8"/>
          <w:w w:val="95"/>
          <w:sz w:val="52"/>
          <w:szCs w:val="52"/>
        </w:rPr>
      </w:pPr>
    </w:p>
    <w:p w14:paraId="2D5C40F8" w14:textId="77777777" w:rsidR="007E0473" w:rsidRDefault="007E0473">
      <w:pPr>
        <w:spacing w:line="200" w:lineRule="exact"/>
        <w:rPr>
          <w:rFonts w:ascii="Arial" w:eastAsia="Arial" w:hAnsi="Arial" w:cs="Arial"/>
          <w:b/>
          <w:bCs/>
          <w:color w:val="FFFFFF"/>
          <w:spacing w:val="-8"/>
          <w:w w:val="95"/>
          <w:sz w:val="52"/>
          <w:szCs w:val="52"/>
        </w:rPr>
      </w:pPr>
    </w:p>
    <w:p w14:paraId="473537CB" w14:textId="77777777" w:rsidR="007E0473" w:rsidRDefault="007E0473">
      <w:pPr>
        <w:spacing w:line="200" w:lineRule="exact"/>
        <w:rPr>
          <w:rFonts w:ascii="Arial" w:eastAsia="Arial" w:hAnsi="Arial" w:cs="Arial"/>
          <w:b/>
          <w:bCs/>
          <w:color w:val="FFFFFF"/>
          <w:spacing w:val="-8"/>
          <w:w w:val="95"/>
          <w:sz w:val="52"/>
          <w:szCs w:val="52"/>
        </w:rPr>
      </w:pPr>
    </w:p>
    <w:p w14:paraId="5FAA4E72" w14:textId="77777777" w:rsidR="007E0473" w:rsidRDefault="007E0473">
      <w:pPr>
        <w:spacing w:line="200" w:lineRule="exact"/>
        <w:rPr>
          <w:rFonts w:ascii="Arial" w:eastAsia="Arial" w:hAnsi="Arial" w:cs="Arial"/>
          <w:b/>
          <w:bCs/>
          <w:color w:val="FFFFFF"/>
          <w:spacing w:val="-8"/>
          <w:w w:val="95"/>
          <w:sz w:val="52"/>
          <w:szCs w:val="52"/>
        </w:rPr>
      </w:pPr>
    </w:p>
    <w:p w14:paraId="2390543E" w14:textId="77777777" w:rsidR="007E0473" w:rsidRDefault="007E0473">
      <w:pPr>
        <w:spacing w:line="200" w:lineRule="exact"/>
        <w:rPr>
          <w:rFonts w:ascii="Arial" w:eastAsia="Arial" w:hAnsi="Arial" w:cs="Arial"/>
          <w:b/>
          <w:bCs/>
          <w:color w:val="FFFFFF"/>
          <w:spacing w:val="-8"/>
          <w:w w:val="95"/>
          <w:sz w:val="52"/>
          <w:szCs w:val="52"/>
        </w:rPr>
      </w:pPr>
    </w:p>
    <w:p w14:paraId="72FC866B" w14:textId="77777777" w:rsidR="007E0473" w:rsidRDefault="007E0473">
      <w:pPr>
        <w:spacing w:line="200" w:lineRule="exact"/>
        <w:rPr>
          <w:rFonts w:ascii="Arial" w:eastAsia="Arial" w:hAnsi="Arial" w:cs="Arial"/>
          <w:b/>
          <w:bCs/>
          <w:color w:val="FFFFFF"/>
          <w:spacing w:val="-8"/>
          <w:w w:val="95"/>
          <w:sz w:val="52"/>
          <w:szCs w:val="52"/>
        </w:rPr>
      </w:pPr>
    </w:p>
    <w:p w14:paraId="5CBDA40A" w14:textId="77777777" w:rsidR="007E0473" w:rsidRDefault="007E0473">
      <w:pPr>
        <w:spacing w:line="200" w:lineRule="exact"/>
        <w:rPr>
          <w:rFonts w:ascii="Arial" w:eastAsia="Arial" w:hAnsi="Arial" w:cs="Arial"/>
          <w:b/>
          <w:bCs/>
          <w:color w:val="FFFFFF"/>
          <w:spacing w:val="-8"/>
          <w:w w:val="95"/>
          <w:sz w:val="52"/>
          <w:szCs w:val="52"/>
        </w:rPr>
      </w:pPr>
    </w:p>
    <w:p w14:paraId="724B067F" w14:textId="77777777" w:rsidR="007E0473" w:rsidRDefault="007E0473">
      <w:pPr>
        <w:spacing w:line="200" w:lineRule="exact"/>
        <w:rPr>
          <w:rFonts w:ascii="Arial" w:eastAsia="Arial" w:hAnsi="Arial" w:cs="Arial"/>
          <w:b/>
          <w:bCs/>
          <w:color w:val="FFFFFF"/>
          <w:spacing w:val="-8"/>
          <w:w w:val="95"/>
          <w:sz w:val="52"/>
          <w:szCs w:val="52"/>
        </w:rPr>
      </w:pPr>
    </w:p>
    <w:p w14:paraId="4345216F" w14:textId="77777777" w:rsidR="007E0473" w:rsidRDefault="007E0473">
      <w:pPr>
        <w:spacing w:line="200" w:lineRule="exact"/>
        <w:rPr>
          <w:rFonts w:ascii="Arial" w:eastAsia="Arial" w:hAnsi="Arial" w:cs="Arial"/>
          <w:b/>
          <w:bCs/>
          <w:color w:val="FFFFFF"/>
          <w:spacing w:val="-8"/>
          <w:w w:val="95"/>
          <w:sz w:val="52"/>
          <w:szCs w:val="52"/>
        </w:rPr>
      </w:pPr>
    </w:p>
    <w:p w14:paraId="4E207D5C" w14:textId="77777777" w:rsidR="007E0473" w:rsidRDefault="007E0473">
      <w:pPr>
        <w:spacing w:line="200" w:lineRule="exact"/>
        <w:rPr>
          <w:rFonts w:ascii="Arial" w:eastAsia="Arial" w:hAnsi="Arial" w:cs="Arial"/>
          <w:b/>
          <w:bCs/>
          <w:color w:val="FFFFFF"/>
          <w:spacing w:val="-8"/>
          <w:w w:val="95"/>
          <w:sz w:val="52"/>
          <w:szCs w:val="52"/>
        </w:rPr>
      </w:pPr>
    </w:p>
    <w:p w14:paraId="7E84DAB9" w14:textId="77777777" w:rsidR="007E0473" w:rsidRDefault="007E0473">
      <w:pPr>
        <w:spacing w:line="200" w:lineRule="exact"/>
        <w:rPr>
          <w:rFonts w:ascii="Arial" w:eastAsia="Arial" w:hAnsi="Arial" w:cs="Arial"/>
          <w:b/>
          <w:bCs/>
          <w:color w:val="FFFFFF"/>
          <w:spacing w:val="-8"/>
          <w:w w:val="95"/>
          <w:sz w:val="52"/>
          <w:szCs w:val="52"/>
        </w:rPr>
      </w:pPr>
    </w:p>
    <w:p w14:paraId="49C7F4C6" w14:textId="77777777" w:rsidR="007E0473" w:rsidRDefault="007E0473">
      <w:pPr>
        <w:spacing w:line="200" w:lineRule="exact"/>
        <w:rPr>
          <w:rFonts w:ascii="Arial" w:eastAsia="Arial" w:hAnsi="Arial" w:cs="Arial"/>
          <w:b/>
          <w:bCs/>
          <w:color w:val="FFFFFF"/>
          <w:spacing w:val="-8"/>
          <w:w w:val="95"/>
          <w:sz w:val="52"/>
          <w:szCs w:val="52"/>
        </w:rPr>
      </w:pPr>
    </w:p>
    <w:p w14:paraId="17063CA7" w14:textId="77777777" w:rsidR="007E0473" w:rsidRDefault="007E0473">
      <w:pPr>
        <w:spacing w:line="200" w:lineRule="exact"/>
        <w:rPr>
          <w:rFonts w:ascii="Arial" w:eastAsia="Arial" w:hAnsi="Arial" w:cs="Arial"/>
          <w:b/>
          <w:bCs/>
          <w:color w:val="FFFFFF"/>
          <w:spacing w:val="-8"/>
          <w:w w:val="95"/>
          <w:sz w:val="52"/>
          <w:szCs w:val="52"/>
        </w:rPr>
      </w:pPr>
    </w:p>
    <w:p w14:paraId="65519BA5" w14:textId="77777777" w:rsidR="007E0473" w:rsidRDefault="007E0473">
      <w:pPr>
        <w:spacing w:line="200" w:lineRule="exact"/>
        <w:rPr>
          <w:rFonts w:ascii="Arial" w:eastAsia="Arial" w:hAnsi="Arial" w:cs="Arial"/>
          <w:b/>
          <w:bCs/>
          <w:color w:val="FFFFFF"/>
          <w:spacing w:val="-8"/>
          <w:w w:val="95"/>
          <w:sz w:val="52"/>
          <w:szCs w:val="52"/>
        </w:rPr>
      </w:pPr>
    </w:p>
    <w:p w14:paraId="06CD0600" w14:textId="77777777" w:rsidR="007E0473" w:rsidRDefault="007E0473">
      <w:pPr>
        <w:spacing w:line="200" w:lineRule="exact"/>
        <w:rPr>
          <w:rFonts w:ascii="Arial" w:eastAsia="Arial" w:hAnsi="Arial" w:cs="Arial"/>
          <w:b/>
          <w:bCs/>
          <w:color w:val="FFFFFF"/>
          <w:spacing w:val="-8"/>
          <w:w w:val="95"/>
          <w:sz w:val="52"/>
          <w:szCs w:val="52"/>
        </w:rPr>
      </w:pPr>
    </w:p>
    <w:p w14:paraId="026BE78D" w14:textId="77777777" w:rsidR="007E0473" w:rsidRDefault="007E0473">
      <w:pPr>
        <w:spacing w:line="200" w:lineRule="exact"/>
        <w:rPr>
          <w:rFonts w:ascii="Arial" w:eastAsia="Arial" w:hAnsi="Arial" w:cs="Arial"/>
          <w:b/>
          <w:bCs/>
          <w:color w:val="FFFFFF"/>
          <w:spacing w:val="-8"/>
          <w:w w:val="95"/>
          <w:sz w:val="52"/>
          <w:szCs w:val="52"/>
        </w:rPr>
      </w:pPr>
    </w:p>
    <w:p w14:paraId="009EAC85" w14:textId="77777777" w:rsidR="007E0473" w:rsidRDefault="007E0473">
      <w:pPr>
        <w:spacing w:line="200" w:lineRule="exact"/>
        <w:rPr>
          <w:rFonts w:ascii="Arial" w:eastAsia="Arial" w:hAnsi="Arial" w:cs="Arial"/>
          <w:b/>
          <w:bCs/>
          <w:color w:val="FFFFFF"/>
          <w:spacing w:val="-8"/>
          <w:w w:val="95"/>
          <w:sz w:val="52"/>
          <w:szCs w:val="52"/>
        </w:rPr>
      </w:pPr>
    </w:p>
    <w:p w14:paraId="624D28CF" w14:textId="77777777" w:rsidR="007E0473" w:rsidRDefault="007E0473">
      <w:pPr>
        <w:spacing w:line="200" w:lineRule="exact"/>
        <w:rPr>
          <w:rFonts w:ascii="Arial" w:eastAsia="Arial" w:hAnsi="Arial" w:cs="Arial"/>
          <w:b/>
          <w:bCs/>
          <w:color w:val="FFFFFF"/>
          <w:spacing w:val="-8"/>
          <w:w w:val="95"/>
          <w:sz w:val="52"/>
          <w:szCs w:val="52"/>
        </w:rPr>
      </w:pPr>
    </w:p>
    <w:p w14:paraId="45236A67" w14:textId="77777777" w:rsidR="007E0473" w:rsidRDefault="007E0473">
      <w:pPr>
        <w:spacing w:line="200" w:lineRule="exact"/>
        <w:rPr>
          <w:rFonts w:ascii="Arial" w:eastAsia="Arial" w:hAnsi="Arial" w:cs="Arial"/>
          <w:b/>
          <w:bCs/>
          <w:color w:val="FFFFFF"/>
          <w:spacing w:val="-8"/>
          <w:w w:val="95"/>
          <w:sz w:val="52"/>
          <w:szCs w:val="52"/>
        </w:rPr>
      </w:pPr>
    </w:p>
    <w:p w14:paraId="7AB5DD03" w14:textId="77777777" w:rsidR="007E0473" w:rsidRDefault="007E0473">
      <w:pPr>
        <w:spacing w:line="200" w:lineRule="exact"/>
        <w:rPr>
          <w:rFonts w:ascii="Arial" w:eastAsia="Arial" w:hAnsi="Arial" w:cs="Arial"/>
          <w:b/>
          <w:bCs/>
          <w:color w:val="FFFFFF"/>
          <w:spacing w:val="-8"/>
          <w:w w:val="95"/>
          <w:sz w:val="52"/>
          <w:szCs w:val="52"/>
        </w:rPr>
      </w:pPr>
    </w:p>
    <w:p w14:paraId="2DECB600" w14:textId="77777777" w:rsidR="007E0473" w:rsidRDefault="007E0473">
      <w:pPr>
        <w:spacing w:line="200" w:lineRule="exact"/>
        <w:rPr>
          <w:rFonts w:ascii="Arial" w:eastAsia="Arial" w:hAnsi="Arial" w:cs="Arial"/>
          <w:b/>
          <w:bCs/>
          <w:color w:val="FFFFFF"/>
          <w:spacing w:val="-8"/>
          <w:w w:val="95"/>
          <w:sz w:val="52"/>
          <w:szCs w:val="52"/>
        </w:rPr>
      </w:pPr>
    </w:p>
    <w:p w14:paraId="6D0EE5DB" w14:textId="77777777" w:rsidR="007E0473" w:rsidRDefault="007E0473">
      <w:pPr>
        <w:spacing w:line="200" w:lineRule="exact"/>
        <w:rPr>
          <w:rFonts w:ascii="Arial" w:eastAsia="Arial" w:hAnsi="Arial" w:cs="Arial"/>
          <w:b/>
          <w:bCs/>
          <w:color w:val="FFFFFF"/>
          <w:spacing w:val="-8"/>
          <w:w w:val="95"/>
          <w:sz w:val="52"/>
          <w:szCs w:val="52"/>
        </w:rPr>
      </w:pPr>
    </w:p>
    <w:p w14:paraId="6F94E3D0" w14:textId="77777777" w:rsidR="007E0473" w:rsidRDefault="007E0473">
      <w:pPr>
        <w:spacing w:line="200" w:lineRule="exact"/>
        <w:rPr>
          <w:rFonts w:ascii="Arial" w:eastAsia="Arial" w:hAnsi="Arial" w:cs="Arial"/>
          <w:b/>
          <w:bCs/>
          <w:color w:val="FFFFFF"/>
          <w:spacing w:val="-8"/>
          <w:w w:val="95"/>
          <w:sz w:val="52"/>
          <w:szCs w:val="52"/>
        </w:rPr>
      </w:pPr>
    </w:p>
    <w:p w14:paraId="3DF49A13" w14:textId="77777777" w:rsidR="007E0473" w:rsidRDefault="007E0473">
      <w:pPr>
        <w:spacing w:line="200" w:lineRule="exact"/>
        <w:rPr>
          <w:rFonts w:ascii="Arial" w:eastAsia="Arial" w:hAnsi="Arial" w:cs="Arial"/>
          <w:b/>
          <w:bCs/>
          <w:color w:val="FFFFFF"/>
          <w:spacing w:val="-8"/>
          <w:w w:val="95"/>
          <w:sz w:val="52"/>
          <w:szCs w:val="52"/>
        </w:rPr>
      </w:pPr>
    </w:p>
    <w:p w14:paraId="6BC799F3" w14:textId="77777777" w:rsidR="00E9311C" w:rsidRDefault="00E9311C">
      <w:pPr>
        <w:spacing w:line="200" w:lineRule="exact"/>
        <w:rPr>
          <w:rFonts w:ascii="Arial" w:eastAsia="Arial" w:hAnsi="Arial" w:cs="Arial"/>
          <w:b/>
          <w:bCs/>
          <w:color w:val="FFFFFF"/>
          <w:spacing w:val="-8"/>
          <w:w w:val="95"/>
          <w:sz w:val="52"/>
          <w:szCs w:val="52"/>
        </w:rPr>
      </w:pPr>
    </w:p>
    <w:p w14:paraId="6369F151" w14:textId="77777777" w:rsidR="00E9311C" w:rsidRDefault="00E9311C">
      <w:pPr>
        <w:spacing w:line="200" w:lineRule="exact"/>
        <w:rPr>
          <w:rFonts w:ascii="Arial" w:eastAsia="Arial" w:hAnsi="Arial" w:cs="Arial"/>
          <w:b/>
          <w:bCs/>
          <w:color w:val="FFFFFF"/>
          <w:spacing w:val="-8"/>
          <w:w w:val="95"/>
          <w:sz w:val="52"/>
          <w:szCs w:val="52"/>
        </w:rPr>
      </w:pPr>
    </w:p>
    <w:p w14:paraId="725B9BF2" w14:textId="77777777" w:rsidR="007E0473" w:rsidRDefault="007E0473">
      <w:pPr>
        <w:spacing w:line="200" w:lineRule="exact"/>
        <w:rPr>
          <w:rFonts w:ascii="Arial" w:eastAsia="Arial" w:hAnsi="Arial" w:cs="Arial"/>
          <w:b/>
          <w:bCs/>
          <w:color w:val="FFFFFF"/>
          <w:spacing w:val="-8"/>
          <w:w w:val="95"/>
          <w:sz w:val="52"/>
          <w:szCs w:val="52"/>
        </w:rPr>
      </w:pPr>
    </w:p>
    <w:p w14:paraId="3F7A85DB" w14:textId="77777777" w:rsidR="007E0473" w:rsidRDefault="007E0473">
      <w:pPr>
        <w:spacing w:line="200" w:lineRule="exact"/>
        <w:rPr>
          <w:rFonts w:ascii="Arial" w:eastAsia="Arial" w:hAnsi="Arial" w:cs="Arial"/>
          <w:b/>
          <w:bCs/>
          <w:color w:val="FFFFFF"/>
          <w:spacing w:val="-8"/>
          <w:w w:val="95"/>
          <w:sz w:val="52"/>
          <w:szCs w:val="52"/>
        </w:rPr>
      </w:pPr>
    </w:p>
    <w:p w14:paraId="5A6DEE9C" w14:textId="526F4A22" w:rsidR="007E0473" w:rsidRDefault="007E0473">
      <w:pPr>
        <w:spacing w:line="200" w:lineRule="exact"/>
        <w:rPr>
          <w:rFonts w:ascii="Arial" w:eastAsia="Arial" w:hAnsi="Arial" w:cs="Arial"/>
          <w:b/>
          <w:bCs/>
          <w:color w:val="FFFFFF"/>
          <w:spacing w:val="-8"/>
          <w:w w:val="95"/>
          <w:sz w:val="52"/>
          <w:szCs w:val="52"/>
        </w:rPr>
      </w:pPr>
    </w:p>
    <w:p w14:paraId="4667BE86" w14:textId="77777777" w:rsidR="007E0473" w:rsidRDefault="007E0473">
      <w:pPr>
        <w:spacing w:line="200" w:lineRule="exact"/>
        <w:rPr>
          <w:rFonts w:ascii="Arial" w:eastAsia="Arial" w:hAnsi="Arial" w:cs="Arial"/>
          <w:b/>
          <w:bCs/>
          <w:color w:val="FFFFFF"/>
          <w:spacing w:val="-8"/>
          <w:w w:val="95"/>
          <w:sz w:val="52"/>
          <w:szCs w:val="52"/>
        </w:rPr>
      </w:pPr>
    </w:p>
    <w:p w14:paraId="1504EB15" w14:textId="77777777" w:rsidR="007E0473" w:rsidRDefault="007E0473">
      <w:pPr>
        <w:spacing w:line="200" w:lineRule="exact"/>
        <w:rPr>
          <w:rFonts w:ascii="Arial" w:eastAsia="Arial" w:hAnsi="Arial" w:cs="Arial"/>
          <w:b/>
          <w:bCs/>
          <w:color w:val="FFFFFF"/>
          <w:spacing w:val="-8"/>
          <w:w w:val="95"/>
          <w:sz w:val="52"/>
          <w:szCs w:val="52"/>
        </w:rPr>
      </w:pPr>
    </w:p>
    <w:p w14:paraId="78BB3448" w14:textId="77777777" w:rsidR="007E0473" w:rsidRDefault="007E0473">
      <w:pPr>
        <w:spacing w:line="200" w:lineRule="exact"/>
        <w:rPr>
          <w:rFonts w:ascii="Arial" w:eastAsia="Arial" w:hAnsi="Arial" w:cs="Arial"/>
          <w:b/>
          <w:bCs/>
          <w:color w:val="FFFFFF"/>
          <w:spacing w:val="-8"/>
          <w:w w:val="95"/>
          <w:sz w:val="52"/>
          <w:szCs w:val="52"/>
        </w:rPr>
      </w:pPr>
    </w:p>
    <w:p w14:paraId="40D19C14" w14:textId="77777777" w:rsidR="007E0473" w:rsidRDefault="007E0473">
      <w:pPr>
        <w:spacing w:line="200" w:lineRule="exact"/>
        <w:rPr>
          <w:rFonts w:ascii="Arial" w:eastAsia="Arial" w:hAnsi="Arial" w:cs="Arial"/>
          <w:b/>
          <w:bCs/>
          <w:color w:val="FFFFFF"/>
          <w:spacing w:val="-8"/>
          <w:w w:val="95"/>
          <w:sz w:val="52"/>
          <w:szCs w:val="52"/>
        </w:rPr>
      </w:pPr>
    </w:p>
    <w:p w14:paraId="445D70B9" w14:textId="77777777" w:rsidR="007E0473" w:rsidRDefault="007E0473">
      <w:pPr>
        <w:spacing w:line="200" w:lineRule="exact"/>
        <w:rPr>
          <w:rFonts w:ascii="Arial" w:eastAsia="Arial" w:hAnsi="Arial" w:cs="Arial"/>
          <w:b/>
          <w:bCs/>
          <w:color w:val="FFFFFF"/>
          <w:spacing w:val="-8"/>
          <w:w w:val="95"/>
          <w:sz w:val="52"/>
          <w:szCs w:val="52"/>
        </w:rPr>
      </w:pPr>
    </w:p>
    <w:p w14:paraId="4FBA51A8" w14:textId="77777777" w:rsidR="007E0473" w:rsidRDefault="007E0473">
      <w:pPr>
        <w:spacing w:line="200" w:lineRule="exact"/>
        <w:rPr>
          <w:rFonts w:ascii="Arial" w:eastAsia="Arial" w:hAnsi="Arial" w:cs="Arial"/>
          <w:b/>
          <w:bCs/>
          <w:color w:val="FFFFFF"/>
          <w:spacing w:val="-8"/>
          <w:w w:val="95"/>
          <w:sz w:val="52"/>
          <w:szCs w:val="52"/>
        </w:rPr>
      </w:pPr>
    </w:p>
    <w:p w14:paraId="39DB7BD0" w14:textId="77777777" w:rsidR="007E0473" w:rsidRDefault="007E0473">
      <w:pPr>
        <w:spacing w:line="200" w:lineRule="exact"/>
        <w:rPr>
          <w:rFonts w:ascii="Arial" w:eastAsia="Arial" w:hAnsi="Arial" w:cs="Arial"/>
          <w:b/>
          <w:bCs/>
          <w:color w:val="FFFFFF"/>
          <w:spacing w:val="-8"/>
          <w:w w:val="95"/>
          <w:sz w:val="52"/>
          <w:szCs w:val="52"/>
        </w:rPr>
      </w:pPr>
    </w:p>
    <w:p w14:paraId="3429B5FA" w14:textId="77777777" w:rsidR="007E0473" w:rsidRDefault="007E0473">
      <w:pPr>
        <w:spacing w:line="200" w:lineRule="exact"/>
        <w:rPr>
          <w:rFonts w:ascii="Arial" w:eastAsia="Arial" w:hAnsi="Arial" w:cs="Arial"/>
          <w:b/>
          <w:bCs/>
          <w:color w:val="FFFFFF"/>
          <w:spacing w:val="-8"/>
          <w:w w:val="95"/>
          <w:sz w:val="52"/>
          <w:szCs w:val="52"/>
        </w:rPr>
      </w:pPr>
    </w:p>
    <w:p w14:paraId="3F370260" w14:textId="77777777" w:rsidR="007E0473" w:rsidRDefault="007E0473">
      <w:pPr>
        <w:spacing w:line="200" w:lineRule="exact"/>
        <w:rPr>
          <w:rFonts w:ascii="Arial" w:eastAsia="Arial" w:hAnsi="Arial" w:cs="Arial"/>
          <w:b/>
          <w:bCs/>
          <w:color w:val="FFFFFF"/>
          <w:spacing w:val="-8"/>
          <w:w w:val="95"/>
          <w:sz w:val="52"/>
          <w:szCs w:val="52"/>
        </w:rPr>
      </w:pPr>
    </w:p>
    <w:p w14:paraId="3C62EC73" w14:textId="77777777" w:rsidR="007E0473" w:rsidRDefault="007E0473">
      <w:pPr>
        <w:spacing w:line="200" w:lineRule="exact"/>
        <w:rPr>
          <w:rFonts w:ascii="Arial" w:eastAsia="Arial" w:hAnsi="Arial" w:cs="Arial"/>
          <w:b/>
          <w:bCs/>
          <w:color w:val="FFFFFF"/>
          <w:spacing w:val="-8"/>
          <w:w w:val="95"/>
          <w:sz w:val="52"/>
          <w:szCs w:val="52"/>
        </w:rPr>
      </w:pPr>
    </w:p>
    <w:p w14:paraId="3A15CDDF" w14:textId="77777777" w:rsidR="007E0473" w:rsidRDefault="007E0473">
      <w:pPr>
        <w:spacing w:line="200" w:lineRule="exact"/>
        <w:rPr>
          <w:rFonts w:ascii="Arial" w:eastAsia="Arial" w:hAnsi="Arial" w:cs="Arial"/>
          <w:b/>
          <w:bCs/>
          <w:color w:val="FFFFFF"/>
          <w:spacing w:val="-8"/>
          <w:w w:val="95"/>
          <w:sz w:val="52"/>
          <w:szCs w:val="52"/>
        </w:rPr>
      </w:pPr>
    </w:p>
    <w:p w14:paraId="7187B289" w14:textId="77777777" w:rsidR="007E0473" w:rsidRDefault="007E0473">
      <w:pPr>
        <w:spacing w:line="200" w:lineRule="exact"/>
        <w:rPr>
          <w:rFonts w:ascii="Arial" w:eastAsia="Arial" w:hAnsi="Arial" w:cs="Arial"/>
          <w:b/>
          <w:bCs/>
          <w:color w:val="FFFFFF"/>
          <w:spacing w:val="-8"/>
          <w:w w:val="95"/>
          <w:sz w:val="52"/>
          <w:szCs w:val="52"/>
        </w:rPr>
      </w:pPr>
    </w:p>
    <w:p w14:paraId="7DD91964" w14:textId="77777777" w:rsidR="007E0473" w:rsidRDefault="007E0473">
      <w:pPr>
        <w:spacing w:line="200" w:lineRule="exact"/>
        <w:rPr>
          <w:rFonts w:ascii="Arial" w:eastAsia="Arial" w:hAnsi="Arial" w:cs="Arial"/>
          <w:b/>
          <w:bCs/>
          <w:color w:val="FFFFFF"/>
          <w:spacing w:val="-8"/>
          <w:w w:val="95"/>
          <w:sz w:val="52"/>
          <w:szCs w:val="52"/>
        </w:rPr>
      </w:pPr>
    </w:p>
    <w:p w14:paraId="0CB019A0" w14:textId="77777777" w:rsidR="007E0473" w:rsidRDefault="007E0473">
      <w:pPr>
        <w:spacing w:line="200" w:lineRule="exact"/>
        <w:rPr>
          <w:rFonts w:ascii="Arial" w:eastAsia="Arial" w:hAnsi="Arial" w:cs="Arial"/>
          <w:b/>
          <w:bCs/>
          <w:color w:val="FFFFFF"/>
          <w:spacing w:val="-8"/>
          <w:w w:val="95"/>
          <w:sz w:val="52"/>
          <w:szCs w:val="52"/>
        </w:rPr>
      </w:pPr>
    </w:p>
    <w:p w14:paraId="5AD3D22F" w14:textId="77777777" w:rsidR="007E0473" w:rsidRDefault="007E0473">
      <w:pPr>
        <w:spacing w:line="200" w:lineRule="exact"/>
        <w:rPr>
          <w:rFonts w:ascii="Arial" w:eastAsia="Arial" w:hAnsi="Arial" w:cs="Arial"/>
          <w:b/>
          <w:bCs/>
          <w:color w:val="FFFFFF"/>
          <w:spacing w:val="-8"/>
          <w:w w:val="95"/>
          <w:sz w:val="52"/>
          <w:szCs w:val="52"/>
        </w:rPr>
      </w:pPr>
    </w:p>
    <w:p w14:paraId="0B3344B9" w14:textId="77777777" w:rsidR="007E0473" w:rsidRDefault="007E0473">
      <w:pPr>
        <w:spacing w:line="200" w:lineRule="exact"/>
        <w:rPr>
          <w:rFonts w:ascii="Arial" w:eastAsia="Arial" w:hAnsi="Arial" w:cs="Arial"/>
          <w:b/>
          <w:bCs/>
          <w:color w:val="FFFFFF"/>
          <w:spacing w:val="-8"/>
          <w:w w:val="95"/>
          <w:sz w:val="52"/>
          <w:szCs w:val="52"/>
        </w:rPr>
      </w:pPr>
    </w:p>
    <w:p w14:paraId="48E0130C" w14:textId="77777777" w:rsidR="007E0473" w:rsidRDefault="007E0473">
      <w:pPr>
        <w:spacing w:line="200" w:lineRule="exact"/>
        <w:rPr>
          <w:rFonts w:ascii="Arial" w:eastAsia="Arial" w:hAnsi="Arial" w:cs="Arial"/>
          <w:b/>
          <w:bCs/>
          <w:color w:val="FFFFFF"/>
          <w:spacing w:val="-8"/>
          <w:w w:val="95"/>
          <w:sz w:val="52"/>
          <w:szCs w:val="52"/>
        </w:rPr>
      </w:pPr>
    </w:p>
    <w:p w14:paraId="574782C8" w14:textId="77777777" w:rsidR="007E0473" w:rsidRDefault="007E0473">
      <w:pPr>
        <w:spacing w:line="200" w:lineRule="exact"/>
        <w:rPr>
          <w:rFonts w:ascii="Arial" w:eastAsia="Arial" w:hAnsi="Arial" w:cs="Arial"/>
          <w:b/>
          <w:bCs/>
          <w:color w:val="FFFFFF"/>
          <w:spacing w:val="-8"/>
          <w:w w:val="95"/>
          <w:sz w:val="52"/>
          <w:szCs w:val="52"/>
        </w:rPr>
      </w:pPr>
    </w:p>
    <w:p w14:paraId="6D71212C" w14:textId="77777777" w:rsidR="007E0473" w:rsidRDefault="007E0473">
      <w:pPr>
        <w:spacing w:line="200" w:lineRule="exact"/>
        <w:rPr>
          <w:rFonts w:ascii="Arial" w:eastAsia="Arial" w:hAnsi="Arial" w:cs="Arial"/>
          <w:b/>
          <w:bCs/>
          <w:color w:val="FFFFFF"/>
          <w:spacing w:val="-8"/>
          <w:w w:val="95"/>
          <w:sz w:val="52"/>
          <w:szCs w:val="52"/>
        </w:rPr>
      </w:pPr>
    </w:p>
    <w:p w14:paraId="2812921E" w14:textId="77777777" w:rsidR="007E0473" w:rsidRDefault="007E0473">
      <w:pPr>
        <w:spacing w:line="200" w:lineRule="exact"/>
        <w:rPr>
          <w:rFonts w:ascii="Arial" w:eastAsia="Arial" w:hAnsi="Arial" w:cs="Arial"/>
          <w:b/>
          <w:bCs/>
          <w:color w:val="FFFFFF"/>
          <w:spacing w:val="-8"/>
          <w:w w:val="95"/>
          <w:sz w:val="52"/>
          <w:szCs w:val="52"/>
        </w:rPr>
      </w:pPr>
    </w:p>
    <w:p w14:paraId="6B7C498F" w14:textId="77777777" w:rsidR="007E0473" w:rsidRDefault="007E0473">
      <w:pPr>
        <w:spacing w:line="200" w:lineRule="exact"/>
        <w:rPr>
          <w:rFonts w:ascii="Arial" w:eastAsia="Arial" w:hAnsi="Arial" w:cs="Arial"/>
          <w:b/>
          <w:bCs/>
          <w:color w:val="FFFFFF"/>
          <w:spacing w:val="-8"/>
          <w:w w:val="95"/>
          <w:sz w:val="52"/>
          <w:szCs w:val="52"/>
        </w:rPr>
      </w:pPr>
    </w:p>
    <w:p w14:paraId="1A1EE9CA" w14:textId="77777777" w:rsidR="007E0473" w:rsidRDefault="007E0473">
      <w:pPr>
        <w:spacing w:line="200" w:lineRule="exact"/>
        <w:rPr>
          <w:rFonts w:ascii="Arial" w:eastAsia="Arial" w:hAnsi="Arial" w:cs="Arial"/>
          <w:b/>
          <w:bCs/>
          <w:color w:val="FFFFFF"/>
          <w:spacing w:val="-8"/>
          <w:w w:val="95"/>
          <w:sz w:val="52"/>
          <w:szCs w:val="52"/>
        </w:rPr>
      </w:pPr>
    </w:p>
    <w:p w14:paraId="2EFBA128" w14:textId="77777777" w:rsidR="007E0473" w:rsidRDefault="007E0473">
      <w:pPr>
        <w:spacing w:line="200" w:lineRule="exact"/>
        <w:rPr>
          <w:rFonts w:ascii="Arial" w:eastAsia="Arial" w:hAnsi="Arial" w:cs="Arial"/>
          <w:b/>
          <w:bCs/>
          <w:color w:val="FFFFFF"/>
          <w:spacing w:val="-8"/>
          <w:w w:val="95"/>
          <w:sz w:val="52"/>
          <w:szCs w:val="52"/>
        </w:rPr>
      </w:pPr>
    </w:p>
    <w:p w14:paraId="06624CE8" w14:textId="77777777" w:rsidR="007E0473" w:rsidRDefault="007E0473">
      <w:pPr>
        <w:spacing w:line="200" w:lineRule="exact"/>
        <w:rPr>
          <w:rFonts w:ascii="Arial" w:eastAsia="Arial" w:hAnsi="Arial" w:cs="Arial"/>
          <w:b/>
          <w:bCs/>
          <w:color w:val="FFFFFF"/>
          <w:spacing w:val="-8"/>
          <w:w w:val="95"/>
          <w:sz w:val="52"/>
          <w:szCs w:val="52"/>
        </w:rPr>
      </w:pPr>
    </w:p>
    <w:p w14:paraId="042D1DCD" w14:textId="77777777" w:rsidR="007E0473" w:rsidRDefault="007E0473">
      <w:pPr>
        <w:spacing w:line="200" w:lineRule="exact"/>
        <w:rPr>
          <w:rFonts w:ascii="Arial" w:eastAsia="Arial" w:hAnsi="Arial" w:cs="Arial"/>
          <w:b/>
          <w:bCs/>
          <w:color w:val="FFFFFF"/>
          <w:spacing w:val="-8"/>
          <w:w w:val="95"/>
          <w:sz w:val="52"/>
          <w:szCs w:val="52"/>
        </w:rPr>
      </w:pPr>
    </w:p>
    <w:p w14:paraId="51DCF9D1" w14:textId="77777777" w:rsidR="007E0473" w:rsidRDefault="007E0473">
      <w:pPr>
        <w:spacing w:line="200" w:lineRule="exact"/>
        <w:rPr>
          <w:rFonts w:ascii="Arial" w:eastAsia="Arial" w:hAnsi="Arial" w:cs="Arial"/>
          <w:b/>
          <w:bCs/>
          <w:color w:val="FFFFFF"/>
          <w:spacing w:val="-8"/>
          <w:w w:val="95"/>
          <w:sz w:val="52"/>
          <w:szCs w:val="52"/>
        </w:rPr>
      </w:pPr>
    </w:p>
    <w:p w14:paraId="2568B78C" w14:textId="77777777" w:rsidR="007E0473" w:rsidRDefault="007E0473">
      <w:pPr>
        <w:spacing w:line="200" w:lineRule="exact"/>
        <w:rPr>
          <w:rFonts w:ascii="Arial" w:eastAsia="Arial" w:hAnsi="Arial" w:cs="Arial"/>
          <w:b/>
          <w:bCs/>
          <w:color w:val="FFFFFF"/>
          <w:spacing w:val="-8"/>
          <w:w w:val="95"/>
          <w:sz w:val="52"/>
          <w:szCs w:val="52"/>
        </w:rPr>
      </w:pPr>
    </w:p>
    <w:p w14:paraId="3D56298F" w14:textId="77777777" w:rsidR="007E0473" w:rsidRDefault="007E0473">
      <w:pPr>
        <w:spacing w:line="200" w:lineRule="exact"/>
        <w:rPr>
          <w:rFonts w:ascii="Arial" w:eastAsia="Arial" w:hAnsi="Arial" w:cs="Arial"/>
          <w:b/>
          <w:bCs/>
          <w:color w:val="FFFFFF"/>
          <w:spacing w:val="-8"/>
          <w:w w:val="95"/>
          <w:sz w:val="52"/>
          <w:szCs w:val="52"/>
        </w:rPr>
      </w:pPr>
    </w:p>
    <w:p w14:paraId="2D853987" w14:textId="77777777" w:rsidR="007E0473" w:rsidRDefault="007E0473">
      <w:pPr>
        <w:spacing w:line="200" w:lineRule="exact"/>
        <w:rPr>
          <w:rFonts w:ascii="Arial" w:eastAsia="Arial" w:hAnsi="Arial" w:cs="Arial"/>
          <w:b/>
          <w:bCs/>
          <w:color w:val="FFFFFF"/>
          <w:spacing w:val="-8"/>
          <w:w w:val="95"/>
          <w:sz w:val="52"/>
          <w:szCs w:val="52"/>
        </w:rPr>
      </w:pPr>
    </w:p>
    <w:p w14:paraId="6AFCBD11" w14:textId="77777777" w:rsidR="007E0473" w:rsidRDefault="007E0473">
      <w:pPr>
        <w:spacing w:line="200" w:lineRule="exact"/>
        <w:rPr>
          <w:rFonts w:ascii="Arial" w:eastAsia="Arial" w:hAnsi="Arial" w:cs="Arial"/>
          <w:b/>
          <w:bCs/>
          <w:color w:val="FFFFFF"/>
          <w:spacing w:val="-8"/>
          <w:w w:val="95"/>
          <w:sz w:val="52"/>
          <w:szCs w:val="52"/>
        </w:rPr>
      </w:pPr>
    </w:p>
    <w:p w14:paraId="7CEE2AE2" w14:textId="77777777" w:rsidR="007E0473" w:rsidRDefault="007E0473">
      <w:pPr>
        <w:spacing w:line="200" w:lineRule="exact"/>
        <w:rPr>
          <w:rFonts w:ascii="Arial" w:eastAsia="Arial" w:hAnsi="Arial" w:cs="Arial"/>
          <w:b/>
          <w:bCs/>
          <w:color w:val="FFFFFF"/>
          <w:spacing w:val="-8"/>
          <w:w w:val="95"/>
          <w:sz w:val="52"/>
          <w:szCs w:val="52"/>
        </w:rPr>
      </w:pPr>
    </w:p>
    <w:p w14:paraId="57F02E17" w14:textId="77777777" w:rsidR="007E0473" w:rsidRDefault="007E0473">
      <w:pPr>
        <w:spacing w:line="200" w:lineRule="exact"/>
        <w:rPr>
          <w:rFonts w:ascii="Arial" w:eastAsia="Arial" w:hAnsi="Arial" w:cs="Arial"/>
          <w:b/>
          <w:bCs/>
          <w:color w:val="FFFFFF"/>
          <w:spacing w:val="-8"/>
          <w:w w:val="95"/>
          <w:sz w:val="52"/>
          <w:szCs w:val="52"/>
        </w:rPr>
      </w:pPr>
    </w:p>
    <w:p w14:paraId="34250A4A" w14:textId="77777777" w:rsidR="007E0473" w:rsidRDefault="007E0473">
      <w:pPr>
        <w:spacing w:line="200" w:lineRule="exact"/>
        <w:rPr>
          <w:rFonts w:ascii="Arial" w:eastAsia="Arial" w:hAnsi="Arial" w:cs="Arial"/>
          <w:b/>
          <w:bCs/>
          <w:color w:val="FFFFFF"/>
          <w:spacing w:val="-8"/>
          <w:w w:val="95"/>
          <w:sz w:val="52"/>
          <w:szCs w:val="52"/>
        </w:rPr>
      </w:pPr>
    </w:p>
    <w:p w14:paraId="0C087BDF" w14:textId="77777777" w:rsidR="007E0473" w:rsidRDefault="007E0473">
      <w:pPr>
        <w:spacing w:line="200" w:lineRule="exact"/>
        <w:rPr>
          <w:rFonts w:ascii="Arial" w:eastAsia="Arial" w:hAnsi="Arial" w:cs="Arial"/>
          <w:b/>
          <w:bCs/>
          <w:color w:val="FFFFFF"/>
          <w:spacing w:val="-8"/>
          <w:w w:val="95"/>
          <w:sz w:val="52"/>
          <w:szCs w:val="52"/>
        </w:rPr>
      </w:pPr>
    </w:p>
    <w:p w14:paraId="3C84DC53" w14:textId="77777777" w:rsidR="007E0473" w:rsidRDefault="007E0473">
      <w:pPr>
        <w:spacing w:line="200" w:lineRule="exact"/>
        <w:rPr>
          <w:rFonts w:ascii="Arial" w:eastAsia="Arial" w:hAnsi="Arial" w:cs="Arial"/>
          <w:b/>
          <w:bCs/>
          <w:color w:val="FFFFFF"/>
          <w:spacing w:val="-8"/>
          <w:w w:val="95"/>
          <w:sz w:val="52"/>
          <w:szCs w:val="52"/>
        </w:rPr>
      </w:pPr>
    </w:p>
    <w:p w14:paraId="50052C7A" w14:textId="77777777" w:rsidR="007E0473" w:rsidRDefault="007E0473">
      <w:pPr>
        <w:spacing w:line="200" w:lineRule="exact"/>
        <w:rPr>
          <w:rFonts w:ascii="Arial" w:eastAsia="Arial" w:hAnsi="Arial" w:cs="Arial"/>
          <w:b/>
          <w:bCs/>
          <w:color w:val="FFFFFF"/>
          <w:spacing w:val="-8"/>
          <w:w w:val="95"/>
          <w:sz w:val="52"/>
          <w:szCs w:val="52"/>
        </w:rPr>
      </w:pPr>
    </w:p>
    <w:p w14:paraId="7188135E" w14:textId="77777777" w:rsidR="007E0473" w:rsidRDefault="007E0473">
      <w:pPr>
        <w:spacing w:line="200" w:lineRule="exact"/>
        <w:rPr>
          <w:rFonts w:ascii="Arial" w:eastAsia="Arial" w:hAnsi="Arial" w:cs="Arial"/>
          <w:b/>
          <w:bCs/>
          <w:color w:val="FFFFFF"/>
          <w:spacing w:val="-8"/>
          <w:w w:val="95"/>
          <w:sz w:val="52"/>
          <w:szCs w:val="52"/>
        </w:rPr>
      </w:pPr>
    </w:p>
    <w:p w14:paraId="0C5BEF31" w14:textId="77777777" w:rsidR="007E0473" w:rsidRDefault="007E0473">
      <w:pPr>
        <w:spacing w:line="200" w:lineRule="exact"/>
        <w:rPr>
          <w:rFonts w:ascii="Arial" w:eastAsia="Arial" w:hAnsi="Arial" w:cs="Arial"/>
          <w:b/>
          <w:bCs/>
          <w:color w:val="FFFFFF"/>
          <w:spacing w:val="-8"/>
          <w:w w:val="95"/>
          <w:sz w:val="52"/>
          <w:szCs w:val="52"/>
        </w:rPr>
      </w:pPr>
    </w:p>
    <w:p w14:paraId="3DF3EFF6" w14:textId="77777777" w:rsidR="007E0473" w:rsidRPr="00CE671F" w:rsidRDefault="007E0473">
      <w:pPr>
        <w:spacing w:line="200" w:lineRule="exact"/>
        <w:rPr>
          <w:rFonts w:ascii="Arial" w:eastAsia="Arial" w:hAnsi="Arial" w:cs="Arial"/>
          <w:b/>
          <w:bCs/>
          <w:color w:val="FFFFFF"/>
          <w:spacing w:val="-8"/>
          <w:w w:val="95"/>
          <w:sz w:val="52"/>
          <w:szCs w:val="52"/>
        </w:rPr>
      </w:pPr>
    </w:p>
    <w:p w14:paraId="06FF21E7" w14:textId="79680686" w:rsidR="00CE671F" w:rsidRPr="00CE671F" w:rsidRDefault="00E7376F" w:rsidP="00CE671F">
      <w:pPr>
        <w:rPr>
          <w:rFonts w:ascii="Arial" w:hAnsi="Arial" w:cs="Arial"/>
          <w:sz w:val="20"/>
        </w:rPr>
      </w:pPr>
      <w:r>
        <w:rPr>
          <w:rFonts w:ascii="Arial" w:hAnsi="Arial"/>
          <w:sz w:val="20"/>
        </w:rPr>
        <w:t>WHO/POLIO/21.01 rev</w:t>
      </w:r>
    </w:p>
    <w:p w14:paraId="684B1BD0" w14:textId="78A819D2" w:rsidR="00E91552" w:rsidRPr="00CE671F" w:rsidRDefault="00CE671F" w:rsidP="00CE671F">
      <w:pPr>
        <w:rPr>
          <w:sz w:val="20"/>
        </w:rPr>
      </w:pPr>
      <w:r>
        <w:rPr>
          <w:rFonts w:ascii="Arial" w:hAnsi="Arial"/>
          <w:b/>
          <w:sz w:val="20"/>
        </w:rPr>
        <w:t>© Всемирная организация здравоохранения, 2020.</w:t>
      </w:r>
      <w:r>
        <w:rPr>
          <w:rFonts w:ascii="Arial" w:hAnsi="Arial"/>
          <w:sz w:val="20"/>
        </w:rPr>
        <w:t xml:space="preserve"> Некоторые права защищены. Данная работа распространяется на условиях лицензии </w:t>
      </w:r>
      <w:hyperlink r:id="rId21" w:history="1">
        <w:r>
          <w:rPr>
            <w:rStyle w:val="Hyperlink"/>
            <w:rFonts w:ascii="Arial" w:hAnsi="Arial"/>
            <w:sz w:val="20"/>
          </w:rPr>
          <w:t xml:space="preserve">CC BY-NC-SA 3.0 </w:t>
        </w:r>
      </w:hyperlink>
      <w:r>
        <w:rPr>
          <w:sz w:val="20"/>
        </w:rPr>
        <w:t>.</w:t>
      </w:r>
      <w:r>
        <w:rPr>
          <w:rFonts w:ascii="Arial" w:hAnsi="Arial"/>
          <w:sz w:val="20"/>
        </w:rPr>
        <w:t xml:space="preserve"> Опубликовано Всемирной организацией здравоохранения (ВОЗ) от имени Глобальной инициативы по ликвидации полиомиелита (ГИЛП).</w:t>
      </w:r>
      <w:r>
        <w:rPr>
          <w:noProof/>
        </w:rPr>
        <mc:AlternateContent>
          <mc:Choice Requires="wpg">
            <w:drawing>
              <wp:anchor distT="0" distB="0" distL="114300" distR="114300" simplePos="0" relativeHeight="251665920" behindDoc="1" locked="0" layoutInCell="1" allowOverlap="1" wp14:anchorId="68C6B8D2" wp14:editId="2022A238">
                <wp:simplePos x="0" y="0"/>
                <wp:positionH relativeFrom="page">
                  <wp:posOffset>3037205</wp:posOffset>
                </wp:positionH>
                <wp:positionV relativeFrom="page">
                  <wp:posOffset>4258945</wp:posOffset>
                </wp:positionV>
                <wp:extent cx="1755775" cy="1028065"/>
                <wp:effectExtent l="0" t="1270" r="0" b="0"/>
                <wp:wrapNone/>
                <wp:docPr id="519" name="Group 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5775" cy="1028065"/>
                          <a:chOff x="4783" y="6707"/>
                          <a:chExt cx="2765" cy="1619"/>
                        </a:xfrm>
                      </wpg:grpSpPr>
                      <wpg:grpSp>
                        <wpg:cNvPr id="520" name="Group 3"/>
                        <wpg:cNvGrpSpPr>
                          <a:grpSpLocks/>
                        </wpg:cNvGrpSpPr>
                        <wpg:grpSpPr bwMode="auto">
                          <a:xfrm>
                            <a:off x="4793" y="7358"/>
                            <a:ext cx="319" cy="106"/>
                            <a:chOff x="4793" y="7358"/>
                            <a:chExt cx="319" cy="106"/>
                          </a:xfrm>
                        </wpg:grpSpPr>
                        <wps:wsp>
                          <wps:cNvPr id="521" name="Freeform 4"/>
                          <wps:cNvSpPr>
                            <a:spLocks/>
                          </wps:cNvSpPr>
                          <wps:spPr bwMode="auto">
                            <a:xfrm>
                              <a:off x="4793" y="7358"/>
                              <a:ext cx="319" cy="106"/>
                            </a:xfrm>
                            <a:custGeom>
                              <a:avLst/>
                              <a:gdLst>
                                <a:gd name="T0" fmla="+- 0 4793 4793"/>
                                <a:gd name="T1" fmla="*/ T0 w 319"/>
                                <a:gd name="T2" fmla="+- 0 7464 7358"/>
                                <a:gd name="T3" fmla="*/ 7464 h 106"/>
                                <a:gd name="T4" fmla="+- 0 5112 4793"/>
                                <a:gd name="T5" fmla="*/ T4 w 319"/>
                                <a:gd name="T6" fmla="+- 0 7464 7358"/>
                                <a:gd name="T7" fmla="*/ 7464 h 106"/>
                                <a:gd name="T8" fmla="+- 0 5112 4793"/>
                                <a:gd name="T9" fmla="*/ T8 w 319"/>
                                <a:gd name="T10" fmla="+- 0 7358 7358"/>
                                <a:gd name="T11" fmla="*/ 7358 h 106"/>
                                <a:gd name="T12" fmla="+- 0 4793 4793"/>
                                <a:gd name="T13" fmla="*/ T12 w 319"/>
                                <a:gd name="T14" fmla="+- 0 7358 7358"/>
                                <a:gd name="T15" fmla="*/ 7358 h 106"/>
                                <a:gd name="T16" fmla="+- 0 4793 4793"/>
                                <a:gd name="T17" fmla="*/ T16 w 319"/>
                                <a:gd name="T18" fmla="+- 0 7464 7358"/>
                                <a:gd name="T19" fmla="*/ 7464 h 106"/>
                              </a:gdLst>
                              <a:ahLst/>
                              <a:cxnLst>
                                <a:cxn ang="0">
                                  <a:pos x="T1" y="T3"/>
                                </a:cxn>
                                <a:cxn ang="0">
                                  <a:pos x="T5" y="T7"/>
                                </a:cxn>
                                <a:cxn ang="0">
                                  <a:pos x="T9" y="T11"/>
                                </a:cxn>
                                <a:cxn ang="0">
                                  <a:pos x="T13" y="T15"/>
                                </a:cxn>
                                <a:cxn ang="0">
                                  <a:pos x="T17" y="T19"/>
                                </a:cxn>
                              </a:cxnLst>
                              <a:rect l="0" t="0" r="r" b="b"/>
                              <a:pathLst>
                                <a:path w="319" h="106">
                                  <a:moveTo>
                                    <a:pt x="0" y="106"/>
                                  </a:moveTo>
                                  <a:lnTo>
                                    <a:pt x="319" y="106"/>
                                  </a:lnTo>
                                  <a:lnTo>
                                    <a:pt x="319"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2" name="Group 5"/>
                        <wpg:cNvGrpSpPr>
                          <a:grpSpLocks/>
                        </wpg:cNvGrpSpPr>
                        <wpg:grpSpPr bwMode="auto">
                          <a:xfrm>
                            <a:off x="4793" y="7138"/>
                            <a:ext cx="107" cy="220"/>
                            <a:chOff x="4793" y="7138"/>
                            <a:chExt cx="107" cy="220"/>
                          </a:xfrm>
                        </wpg:grpSpPr>
                        <wps:wsp>
                          <wps:cNvPr id="523" name="Freeform 6"/>
                          <wps:cNvSpPr>
                            <a:spLocks/>
                          </wps:cNvSpPr>
                          <wps:spPr bwMode="auto">
                            <a:xfrm>
                              <a:off x="4793" y="7138"/>
                              <a:ext cx="107" cy="220"/>
                            </a:xfrm>
                            <a:custGeom>
                              <a:avLst/>
                              <a:gdLst>
                                <a:gd name="T0" fmla="+- 0 4793 4793"/>
                                <a:gd name="T1" fmla="*/ T0 w 107"/>
                                <a:gd name="T2" fmla="+- 0 7358 7138"/>
                                <a:gd name="T3" fmla="*/ 7358 h 220"/>
                                <a:gd name="T4" fmla="+- 0 4900 4793"/>
                                <a:gd name="T5" fmla="*/ T4 w 107"/>
                                <a:gd name="T6" fmla="+- 0 7358 7138"/>
                                <a:gd name="T7" fmla="*/ 7358 h 220"/>
                                <a:gd name="T8" fmla="+- 0 4900 4793"/>
                                <a:gd name="T9" fmla="*/ T8 w 107"/>
                                <a:gd name="T10" fmla="+- 0 7138 7138"/>
                                <a:gd name="T11" fmla="*/ 7138 h 220"/>
                                <a:gd name="T12" fmla="+- 0 4793 4793"/>
                                <a:gd name="T13" fmla="*/ T12 w 107"/>
                                <a:gd name="T14" fmla="+- 0 7138 7138"/>
                                <a:gd name="T15" fmla="*/ 7138 h 220"/>
                                <a:gd name="T16" fmla="+- 0 4793 4793"/>
                                <a:gd name="T17" fmla="*/ T16 w 107"/>
                                <a:gd name="T18" fmla="+- 0 7358 7138"/>
                                <a:gd name="T19" fmla="*/ 735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4" name="Group 7"/>
                        <wpg:cNvGrpSpPr>
                          <a:grpSpLocks/>
                        </wpg:cNvGrpSpPr>
                        <wpg:grpSpPr bwMode="auto">
                          <a:xfrm>
                            <a:off x="4793" y="7038"/>
                            <a:ext cx="292" cy="100"/>
                            <a:chOff x="4793" y="7038"/>
                            <a:chExt cx="292" cy="100"/>
                          </a:xfrm>
                        </wpg:grpSpPr>
                        <wps:wsp>
                          <wps:cNvPr id="525" name="Freeform 8"/>
                          <wps:cNvSpPr>
                            <a:spLocks/>
                          </wps:cNvSpPr>
                          <wps:spPr bwMode="auto">
                            <a:xfrm>
                              <a:off x="4793" y="7038"/>
                              <a:ext cx="292" cy="100"/>
                            </a:xfrm>
                            <a:custGeom>
                              <a:avLst/>
                              <a:gdLst>
                                <a:gd name="T0" fmla="+- 0 4793 4793"/>
                                <a:gd name="T1" fmla="*/ T0 w 292"/>
                                <a:gd name="T2" fmla="+- 0 7138 7038"/>
                                <a:gd name="T3" fmla="*/ 7138 h 100"/>
                                <a:gd name="T4" fmla="+- 0 5084 4793"/>
                                <a:gd name="T5" fmla="*/ T4 w 292"/>
                                <a:gd name="T6" fmla="+- 0 7138 7038"/>
                                <a:gd name="T7" fmla="*/ 7138 h 100"/>
                                <a:gd name="T8" fmla="+- 0 5084 4793"/>
                                <a:gd name="T9" fmla="*/ T8 w 292"/>
                                <a:gd name="T10" fmla="+- 0 7038 7038"/>
                                <a:gd name="T11" fmla="*/ 7038 h 100"/>
                                <a:gd name="T12" fmla="+- 0 4793 4793"/>
                                <a:gd name="T13" fmla="*/ T12 w 292"/>
                                <a:gd name="T14" fmla="+- 0 7038 7038"/>
                                <a:gd name="T15" fmla="*/ 7038 h 100"/>
                                <a:gd name="T16" fmla="+- 0 4793 4793"/>
                                <a:gd name="T17" fmla="*/ T16 w 292"/>
                                <a:gd name="T18" fmla="+- 0 7138 7038"/>
                                <a:gd name="T19" fmla="*/ 7138 h 100"/>
                              </a:gdLst>
                              <a:ahLst/>
                              <a:cxnLst>
                                <a:cxn ang="0">
                                  <a:pos x="T1" y="T3"/>
                                </a:cxn>
                                <a:cxn ang="0">
                                  <a:pos x="T5" y="T7"/>
                                </a:cxn>
                                <a:cxn ang="0">
                                  <a:pos x="T9" y="T11"/>
                                </a:cxn>
                                <a:cxn ang="0">
                                  <a:pos x="T13" y="T15"/>
                                </a:cxn>
                                <a:cxn ang="0">
                                  <a:pos x="T17" y="T19"/>
                                </a:cxn>
                              </a:cxnLst>
                              <a:rect l="0" t="0" r="r" b="b"/>
                              <a:pathLst>
                                <a:path w="292" h="100">
                                  <a:moveTo>
                                    <a:pt x="0" y="100"/>
                                  </a:moveTo>
                                  <a:lnTo>
                                    <a:pt x="291" y="100"/>
                                  </a:lnTo>
                                  <a:lnTo>
                                    <a:pt x="291"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6" name="Group 9"/>
                        <wpg:cNvGrpSpPr>
                          <a:grpSpLocks/>
                        </wpg:cNvGrpSpPr>
                        <wpg:grpSpPr bwMode="auto">
                          <a:xfrm>
                            <a:off x="4793" y="6818"/>
                            <a:ext cx="107" cy="220"/>
                            <a:chOff x="4793" y="6818"/>
                            <a:chExt cx="107" cy="220"/>
                          </a:xfrm>
                        </wpg:grpSpPr>
                        <wps:wsp>
                          <wps:cNvPr id="527" name="Freeform 10"/>
                          <wps:cNvSpPr>
                            <a:spLocks/>
                          </wps:cNvSpPr>
                          <wps:spPr bwMode="auto">
                            <a:xfrm>
                              <a:off x="4793" y="6818"/>
                              <a:ext cx="107" cy="220"/>
                            </a:xfrm>
                            <a:custGeom>
                              <a:avLst/>
                              <a:gdLst>
                                <a:gd name="T0" fmla="+- 0 4793 4793"/>
                                <a:gd name="T1" fmla="*/ T0 w 107"/>
                                <a:gd name="T2" fmla="+- 0 7038 6818"/>
                                <a:gd name="T3" fmla="*/ 7038 h 220"/>
                                <a:gd name="T4" fmla="+- 0 4900 4793"/>
                                <a:gd name="T5" fmla="*/ T4 w 107"/>
                                <a:gd name="T6" fmla="+- 0 7038 6818"/>
                                <a:gd name="T7" fmla="*/ 7038 h 220"/>
                                <a:gd name="T8" fmla="+- 0 4900 4793"/>
                                <a:gd name="T9" fmla="*/ T8 w 107"/>
                                <a:gd name="T10" fmla="+- 0 6818 6818"/>
                                <a:gd name="T11" fmla="*/ 6818 h 220"/>
                                <a:gd name="T12" fmla="+- 0 4793 4793"/>
                                <a:gd name="T13" fmla="*/ T12 w 107"/>
                                <a:gd name="T14" fmla="+- 0 6818 6818"/>
                                <a:gd name="T15" fmla="*/ 6818 h 220"/>
                                <a:gd name="T16" fmla="+- 0 4793 4793"/>
                                <a:gd name="T17" fmla="*/ T16 w 107"/>
                                <a:gd name="T18" fmla="+- 0 7038 6818"/>
                                <a:gd name="T19" fmla="*/ 703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8" name="Group 11"/>
                        <wpg:cNvGrpSpPr>
                          <a:grpSpLocks/>
                        </wpg:cNvGrpSpPr>
                        <wpg:grpSpPr bwMode="auto">
                          <a:xfrm>
                            <a:off x="4793" y="6718"/>
                            <a:ext cx="319" cy="100"/>
                            <a:chOff x="4793" y="6718"/>
                            <a:chExt cx="319" cy="100"/>
                          </a:xfrm>
                        </wpg:grpSpPr>
                        <wps:wsp>
                          <wps:cNvPr id="529" name="Freeform 12"/>
                          <wps:cNvSpPr>
                            <a:spLocks/>
                          </wps:cNvSpPr>
                          <wps:spPr bwMode="auto">
                            <a:xfrm>
                              <a:off x="4793" y="6718"/>
                              <a:ext cx="319" cy="100"/>
                            </a:xfrm>
                            <a:custGeom>
                              <a:avLst/>
                              <a:gdLst>
                                <a:gd name="T0" fmla="+- 0 4793 4793"/>
                                <a:gd name="T1" fmla="*/ T0 w 319"/>
                                <a:gd name="T2" fmla="+- 0 6818 6718"/>
                                <a:gd name="T3" fmla="*/ 6818 h 100"/>
                                <a:gd name="T4" fmla="+- 0 5112 4793"/>
                                <a:gd name="T5" fmla="*/ T4 w 319"/>
                                <a:gd name="T6" fmla="+- 0 6818 6718"/>
                                <a:gd name="T7" fmla="*/ 6818 h 100"/>
                                <a:gd name="T8" fmla="+- 0 5112 4793"/>
                                <a:gd name="T9" fmla="*/ T8 w 319"/>
                                <a:gd name="T10" fmla="+- 0 6718 6718"/>
                                <a:gd name="T11" fmla="*/ 6718 h 100"/>
                                <a:gd name="T12" fmla="+- 0 4793 4793"/>
                                <a:gd name="T13" fmla="*/ T12 w 319"/>
                                <a:gd name="T14" fmla="+- 0 6718 6718"/>
                                <a:gd name="T15" fmla="*/ 6718 h 100"/>
                                <a:gd name="T16" fmla="+- 0 4793 4793"/>
                                <a:gd name="T17" fmla="*/ T16 w 319"/>
                                <a:gd name="T18" fmla="+- 0 6818 6718"/>
                                <a:gd name="T19" fmla="*/ 6818 h 100"/>
                              </a:gdLst>
                              <a:ahLst/>
                              <a:cxnLst>
                                <a:cxn ang="0">
                                  <a:pos x="T1" y="T3"/>
                                </a:cxn>
                                <a:cxn ang="0">
                                  <a:pos x="T5" y="T7"/>
                                </a:cxn>
                                <a:cxn ang="0">
                                  <a:pos x="T9" y="T11"/>
                                </a:cxn>
                                <a:cxn ang="0">
                                  <a:pos x="T13" y="T15"/>
                                </a:cxn>
                                <a:cxn ang="0">
                                  <a:pos x="T17" y="T19"/>
                                </a:cxn>
                              </a:cxnLst>
                              <a:rect l="0" t="0" r="r" b="b"/>
                              <a:pathLst>
                                <a:path w="319" h="100">
                                  <a:moveTo>
                                    <a:pt x="0" y="100"/>
                                  </a:moveTo>
                                  <a:lnTo>
                                    <a:pt x="319" y="100"/>
                                  </a:lnTo>
                                  <a:lnTo>
                                    <a:pt x="319"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0" name="Group 13"/>
                        <wpg:cNvGrpSpPr>
                          <a:grpSpLocks/>
                        </wpg:cNvGrpSpPr>
                        <wpg:grpSpPr bwMode="auto">
                          <a:xfrm>
                            <a:off x="5144" y="6718"/>
                            <a:ext cx="400" cy="747"/>
                            <a:chOff x="5144" y="6718"/>
                            <a:chExt cx="400" cy="747"/>
                          </a:xfrm>
                        </wpg:grpSpPr>
                        <wps:wsp>
                          <wps:cNvPr id="531" name="Freeform 14"/>
                          <wps:cNvSpPr>
                            <a:spLocks/>
                          </wps:cNvSpPr>
                          <wps:spPr bwMode="auto">
                            <a:xfrm>
                              <a:off x="5144" y="6718"/>
                              <a:ext cx="400" cy="747"/>
                            </a:xfrm>
                            <a:custGeom>
                              <a:avLst/>
                              <a:gdLst>
                                <a:gd name="T0" fmla="+- 0 5258 5144"/>
                                <a:gd name="T1" fmla="*/ T0 w 400"/>
                                <a:gd name="T2" fmla="+- 0 6718 6718"/>
                                <a:gd name="T3" fmla="*/ 6718 h 747"/>
                                <a:gd name="T4" fmla="+- 0 5144 5144"/>
                                <a:gd name="T5" fmla="*/ T4 w 400"/>
                                <a:gd name="T6" fmla="+- 0 6718 6718"/>
                                <a:gd name="T7" fmla="*/ 6718 h 747"/>
                                <a:gd name="T8" fmla="+- 0 5296 5144"/>
                                <a:gd name="T9" fmla="*/ T8 w 400"/>
                                <a:gd name="T10" fmla="+- 0 7465 6718"/>
                                <a:gd name="T11" fmla="*/ 7465 h 747"/>
                                <a:gd name="T12" fmla="+- 0 5391 5144"/>
                                <a:gd name="T13" fmla="*/ T12 w 400"/>
                                <a:gd name="T14" fmla="+- 0 7465 6718"/>
                                <a:gd name="T15" fmla="*/ 7465 h 747"/>
                                <a:gd name="T16" fmla="+- 0 5437 5144"/>
                                <a:gd name="T17" fmla="*/ T16 w 400"/>
                                <a:gd name="T18" fmla="+- 0 7240 6718"/>
                                <a:gd name="T19" fmla="*/ 7240 h 747"/>
                                <a:gd name="T20" fmla="+- 0 5342 5144"/>
                                <a:gd name="T21" fmla="*/ T20 w 400"/>
                                <a:gd name="T22" fmla="+- 0 7240 6718"/>
                                <a:gd name="T23" fmla="*/ 7240 h 747"/>
                                <a:gd name="T24" fmla="+- 0 5258 5144"/>
                                <a:gd name="T25" fmla="*/ T24 w 400"/>
                                <a:gd name="T26" fmla="+- 0 6718 6718"/>
                                <a:gd name="T27" fmla="*/ 6718 h 747"/>
                              </a:gdLst>
                              <a:ahLst/>
                              <a:cxnLst>
                                <a:cxn ang="0">
                                  <a:pos x="T1" y="T3"/>
                                </a:cxn>
                                <a:cxn ang="0">
                                  <a:pos x="T5" y="T7"/>
                                </a:cxn>
                                <a:cxn ang="0">
                                  <a:pos x="T9" y="T11"/>
                                </a:cxn>
                                <a:cxn ang="0">
                                  <a:pos x="T13" y="T15"/>
                                </a:cxn>
                                <a:cxn ang="0">
                                  <a:pos x="T17" y="T19"/>
                                </a:cxn>
                                <a:cxn ang="0">
                                  <a:pos x="T21" y="T23"/>
                                </a:cxn>
                                <a:cxn ang="0">
                                  <a:pos x="T25" y="T27"/>
                                </a:cxn>
                              </a:cxnLst>
                              <a:rect l="0" t="0" r="r" b="b"/>
                              <a:pathLst>
                                <a:path w="400" h="747">
                                  <a:moveTo>
                                    <a:pt x="114" y="0"/>
                                  </a:moveTo>
                                  <a:lnTo>
                                    <a:pt x="0" y="0"/>
                                  </a:lnTo>
                                  <a:lnTo>
                                    <a:pt x="152" y="747"/>
                                  </a:lnTo>
                                  <a:lnTo>
                                    <a:pt x="247" y="747"/>
                                  </a:lnTo>
                                  <a:lnTo>
                                    <a:pt x="293" y="522"/>
                                  </a:lnTo>
                                  <a:lnTo>
                                    <a:pt x="198" y="522"/>
                                  </a:lnTo>
                                  <a:lnTo>
                                    <a:pt x="114"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15"/>
                          <wps:cNvSpPr>
                            <a:spLocks/>
                          </wps:cNvSpPr>
                          <wps:spPr bwMode="auto">
                            <a:xfrm>
                              <a:off x="5144" y="6718"/>
                              <a:ext cx="400" cy="747"/>
                            </a:xfrm>
                            <a:custGeom>
                              <a:avLst/>
                              <a:gdLst>
                                <a:gd name="T0" fmla="+- 0 5544 5144"/>
                                <a:gd name="T1" fmla="*/ T0 w 400"/>
                                <a:gd name="T2" fmla="+- 0 6718 6718"/>
                                <a:gd name="T3" fmla="*/ 6718 h 747"/>
                                <a:gd name="T4" fmla="+- 0 5431 5144"/>
                                <a:gd name="T5" fmla="*/ T4 w 400"/>
                                <a:gd name="T6" fmla="+- 0 6718 6718"/>
                                <a:gd name="T7" fmla="*/ 6718 h 747"/>
                                <a:gd name="T8" fmla="+- 0 5345 5144"/>
                                <a:gd name="T9" fmla="*/ T8 w 400"/>
                                <a:gd name="T10" fmla="+- 0 7240 6718"/>
                                <a:gd name="T11" fmla="*/ 7240 h 747"/>
                                <a:gd name="T12" fmla="+- 0 5437 5144"/>
                                <a:gd name="T13" fmla="*/ T12 w 400"/>
                                <a:gd name="T14" fmla="+- 0 7240 6718"/>
                                <a:gd name="T15" fmla="*/ 7240 h 747"/>
                                <a:gd name="T16" fmla="+- 0 5544 5144"/>
                                <a:gd name="T17" fmla="*/ T16 w 400"/>
                                <a:gd name="T18" fmla="+- 0 6718 6718"/>
                                <a:gd name="T19" fmla="*/ 6718 h 747"/>
                              </a:gdLst>
                              <a:ahLst/>
                              <a:cxnLst>
                                <a:cxn ang="0">
                                  <a:pos x="T1" y="T3"/>
                                </a:cxn>
                                <a:cxn ang="0">
                                  <a:pos x="T5" y="T7"/>
                                </a:cxn>
                                <a:cxn ang="0">
                                  <a:pos x="T9" y="T11"/>
                                </a:cxn>
                                <a:cxn ang="0">
                                  <a:pos x="T13" y="T15"/>
                                </a:cxn>
                                <a:cxn ang="0">
                                  <a:pos x="T17" y="T19"/>
                                </a:cxn>
                              </a:cxnLst>
                              <a:rect l="0" t="0" r="r" b="b"/>
                              <a:pathLst>
                                <a:path w="400" h="747">
                                  <a:moveTo>
                                    <a:pt x="400" y="0"/>
                                  </a:moveTo>
                                  <a:lnTo>
                                    <a:pt x="287" y="0"/>
                                  </a:lnTo>
                                  <a:lnTo>
                                    <a:pt x="201" y="522"/>
                                  </a:lnTo>
                                  <a:lnTo>
                                    <a:pt x="293" y="522"/>
                                  </a:lnTo>
                                  <a:lnTo>
                                    <a:pt x="400"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3" name="Group 16"/>
                        <wpg:cNvGrpSpPr>
                          <a:grpSpLocks/>
                        </wpg:cNvGrpSpPr>
                        <wpg:grpSpPr bwMode="auto">
                          <a:xfrm>
                            <a:off x="5608" y="7358"/>
                            <a:ext cx="319" cy="106"/>
                            <a:chOff x="5608" y="7358"/>
                            <a:chExt cx="319" cy="106"/>
                          </a:xfrm>
                        </wpg:grpSpPr>
                        <wps:wsp>
                          <wps:cNvPr id="534" name="Freeform 17"/>
                          <wps:cNvSpPr>
                            <a:spLocks/>
                          </wps:cNvSpPr>
                          <wps:spPr bwMode="auto">
                            <a:xfrm>
                              <a:off x="5608" y="7358"/>
                              <a:ext cx="319" cy="106"/>
                            </a:xfrm>
                            <a:custGeom>
                              <a:avLst/>
                              <a:gdLst>
                                <a:gd name="T0" fmla="+- 0 5608 5608"/>
                                <a:gd name="T1" fmla="*/ T0 w 319"/>
                                <a:gd name="T2" fmla="+- 0 7464 7358"/>
                                <a:gd name="T3" fmla="*/ 7464 h 106"/>
                                <a:gd name="T4" fmla="+- 0 5927 5608"/>
                                <a:gd name="T5" fmla="*/ T4 w 319"/>
                                <a:gd name="T6" fmla="+- 0 7464 7358"/>
                                <a:gd name="T7" fmla="*/ 7464 h 106"/>
                                <a:gd name="T8" fmla="+- 0 5927 5608"/>
                                <a:gd name="T9" fmla="*/ T8 w 319"/>
                                <a:gd name="T10" fmla="+- 0 7358 7358"/>
                                <a:gd name="T11" fmla="*/ 7358 h 106"/>
                                <a:gd name="T12" fmla="+- 0 5608 5608"/>
                                <a:gd name="T13" fmla="*/ T12 w 319"/>
                                <a:gd name="T14" fmla="+- 0 7358 7358"/>
                                <a:gd name="T15" fmla="*/ 7358 h 106"/>
                                <a:gd name="T16" fmla="+- 0 5608 5608"/>
                                <a:gd name="T17" fmla="*/ T16 w 319"/>
                                <a:gd name="T18" fmla="+- 0 7464 7358"/>
                                <a:gd name="T19" fmla="*/ 7464 h 106"/>
                              </a:gdLst>
                              <a:ahLst/>
                              <a:cxnLst>
                                <a:cxn ang="0">
                                  <a:pos x="T1" y="T3"/>
                                </a:cxn>
                                <a:cxn ang="0">
                                  <a:pos x="T5" y="T7"/>
                                </a:cxn>
                                <a:cxn ang="0">
                                  <a:pos x="T9" y="T11"/>
                                </a:cxn>
                                <a:cxn ang="0">
                                  <a:pos x="T13" y="T15"/>
                                </a:cxn>
                                <a:cxn ang="0">
                                  <a:pos x="T17" y="T19"/>
                                </a:cxn>
                              </a:cxnLst>
                              <a:rect l="0" t="0" r="r" b="b"/>
                              <a:pathLst>
                                <a:path w="319" h="106">
                                  <a:moveTo>
                                    <a:pt x="0" y="106"/>
                                  </a:moveTo>
                                  <a:lnTo>
                                    <a:pt x="319" y="106"/>
                                  </a:lnTo>
                                  <a:lnTo>
                                    <a:pt x="319"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5" name="Group 18"/>
                        <wpg:cNvGrpSpPr>
                          <a:grpSpLocks/>
                        </wpg:cNvGrpSpPr>
                        <wpg:grpSpPr bwMode="auto">
                          <a:xfrm>
                            <a:off x="5608" y="7138"/>
                            <a:ext cx="107" cy="220"/>
                            <a:chOff x="5608" y="7138"/>
                            <a:chExt cx="107" cy="220"/>
                          </a:xfrm>
                        </wpg:grpSpPr>
                        <wps:wsp>
                          <wps:cNvPr id="536" name="Freeform 19"/>
                          <wps:cNvSpPr>
                            <a:spLocks/>
                          </wps:cNvSpPr>
                          <wps:spPr bwMode="auto">
                            <a:xfrm>
                              <a:off x="5608" y="7138"/>
                              <a:ext cx="107" cy="220"/>
                            </a:xfrm>
                            <a:custGeom>
                              <a:avLst/>
                              <a:gdLst>
                                <a:gd name="T0" fmla="+- 0 5608 5608"/>
                                <a:gd name="T1" fmla="*/ T0 w 107"/>
                                <a:gd name="T2" fmla="+- 0 7358 7138"/>
                                <a:gd name="T3" fmla="*/ 7358 h 220"/>
                                <a:gd name="T4" fmla="+- 0 5715 5608"/>
                                <a:gd name="T5" fmla="*/ T4 w 107"/>
                                <a:gd name="T6" fmla="+- 0 7358 7138"/>
                                <a:gd name="T7" fmla="*/ 7358 h 220"/>
                                <a:gd name="T8" fmla="+- 0 5715 5608"/>
                                <a:gd name="T9" fmla="*/ T8 w 107"/>
                                <a:gd name="T10" fmla="+- 0 7138 7138"/>
                                <a:gd name="T11" fmla="*/ 7138 h 220"/>
                                <a:gd name="T12" fmla="+- 0 5608 5608"/>
                                <a:gd name="T13" fmla="*/ T12 w 107"/>
                                <a:gd name="T14" fmla="+- 0 7138 7138"/>
                                <a:gd name="T15" fmla="*/ 7138 h 220"/>
                                <a:gd name="T16" fmla="+- 0 5608 5608"/>
                                <a:gd name="T17" fmla="*/ T16 w 107"/>
                                <a:gd name="T18" fmla="+- 0 7358 7138"/>
                                <a:gd name="T19" fmla="*/ 735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7" name="Group 20"/>
                        <wpg:cNvGrpSpPr>
                          <a:grpSpLocks/>
                        </wpg:cNvGrpSpPr>
                        <wpg:grpSpPr bwMode="auto">
                          <a:xfrm>
                            <a:off x="5608" y="7038"/>
                            <a:ext cx="292" cy="100"/>
                            <a:chOff x="5608" y="7038"/>
                            <a:chExt cx="292" cy="100"/>
                          </a:xfrm>
                        </wpg:grpSpPr>
                        <wps:wsp>
                          <wps:cNvPr id="538" name="Freeform 21"/>
                          <wps:cNvSpPr>
                            <a:spLocks/>
                          </wps:cNvSpPr>
                          <wps:spPr bwMode="auto">
                            <a:xfrm>
                              <a:off x="5608" y="7038"/>
                              <a:ext cx="292" cy="100"/>
                            </a:xfrm>
                            <a:custGeom>
                              <a:avLst/>
                              <a:gdLst>
                                <a:gd name="T0" fmla="+- 0 5608 5608"/>
                                <a:gd name="T1" fmla="*/ T0 w 292"/>
                                <a:gd name="T2" fmla="+- 0 7138 7038"/>
                                <a:gd name="T3" fmla="*/ 7138 h 100"/>
                                <a:gd name="T4" fmla="+- 0 5900 5608"/>
                                <a:gd name="T5" fmla="*/ T4 w 292"/>
                                <a:gd name="T6" fmla="+- 0 7138 7038"/>
                                <a:gd name="T7" fmla="*/ 7138 h 100"/>
                                <a:gd name="T8" fmla="+- 0 5900 5608"/>
                                <a:gd name="T9" fmla="*/ T8 w 292"/>
                                <a:gd name="T10" fmla="+- 0 7038 7038"/>
                                <a:gd name="T11" fmla="*/ 7038 h 100"/>
                                <a:gd name="T12" fmla="+- 0 5608 5608"/>
                                <a:gd name="T13" fmla="*/ T12 w 292"/>
                                <a:gd name="T14" fmla="+- 0 7038 7038"/>
                                <a:gd name="T15" fmla="*/ 7038 h 100"/>
                                <a:gd name="T16" fmla="+- 0 5608 5608"/>
                                <a:gd name="T17" fmla="*/ T16 w 292"/>
                                <a:gd name="T18" fmla="+- 0 7138 7038"/>
                                <a:gd name="T19" fmla="*/ 7138 h 100"/>
                              </a:gdLst>
                              <a:ahLst/>
                              <a:cxnLst>
                                <a:cxn ang="0">
                                  <a:pos x="T1" y="T3"/>
                                </a:cxn>
                                <a:cxn ang="0">
                                  <a:pos x="T5" y="T7"/>
                                </a:cxn>
                                <a:cxn ang="0">
                                  <a:pos x="T9" y="T11"/>
                                </a:cxn>
                                <a:cxn ang="0">
                                  <a:pos x="T13" y="T15"/>
                                </a:cxn>
                                <a:cxn ang="0">
                                  <a:pos x="T17" y="T19"/>
                                </a:cxn>
                              </a:cxnLst>
                              <a:rect l="0" t="0" r="r" b="b"/>
                              <a:pathLst>
                                <a:path w="292" h="100">
                                  <a:moveTo>
                                    <a:pt x="0" y="100"/>
                                  </a:moveTo>
                                  <a:lnTo>
                                    <a:pt x="292" y="100"/>
                                  </a:lnTo>
                                  <a:lnTo>
                                    <a:pt x="292"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9" name="Group 22"/>
                        <wpg:cNvGrpSpPr>
                          <a:grpSpLocks/>
                        </wpg:cNvGrpSpPr>
                        <wpg:grpSpPr bwMode="auto">
                          <a:xfrm>
                            <a:off x="5608" y="6818"/>
                            <a:ext cx="107" cy="220"/>
                            <a:chOff x="5608" y="6818"/>
                            <a:chExt cx="107" cy="220"/>
                          </a:xfrm>
                        </wpg:grpSpPr>
                        <wps:wsp>
                          <wps:cNvPr id="540" name="Freeform 23"/>
                          <wps:cNvSpPr>
                            <a:spLocks/>
                          </wps:cNvSpPr>
                          <wps:spPr bwMode="auto">
                            <a:xfrm>
                              <a:off x="5608" y="6818"/>
                              <a:ext cx="107" cy="220"/>
                            </a:xfrm>
                            <a:custGeom>
                              <a:avLst/>
                              <a:gdLst>
                                <a:gd name="T0" fmla="+- 0 5608 5608"/>
                                <a:gd name="T1" fmla="*/ T0 w 107"/>
                                <a:gd name="T2" fmla="+- 0 7038 6818"/>
                                <a:gd name="T3" fmla="*/ 7038 h 220"/>
                                <a:gd name="T4" fmla="+- 0 5715 5608"/>
                                <a:gd name="T5" fmla="*/ T4 w 107"/>
                                <a:gd name="T6" fmla="+- 0 7038 6818"/>
                                <a:gd name="T7" fmla="*/ 7038 h 220"/>
                                <a:gd name="T8" fmla="+- 0 5715 5608"/>
                                <a:gd name="T9" fmla="*/ T8 w 107"/>
                                <a:gd name="T10" fmla="+- 0 6818 6818"/>
                                <a:gd name="T11" fmla="*/ 6818 h 220"/>
                                <a:gd name="T12" fmla="+- 0 5608 5608"/>
                                <a:gd name="T13" fmla="*/ T12 w 107"/>
                                <a:gd name="T14" fmla="+- 0 6818 6818"/>
                                <a:gd name="T15" fmla="*/ 6818 h 220"/>
                                <a:gd name="T16" fmla="+- 0 5608 5608"/>
                                <a:gd name="T17" fmla="*/ T16 w 107"/>
                                <a:gd name="T18" fmla="+- 0 7038 6818"/>
                                <a:gd name="T19" fmla="*/ 703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1" name="Group 24"/>
                        <wpg:cNvGrpSpPr>
                          <a:grpSpLocks/>
                        </wpg:cNvGrpSpPr>
                        <wpg:grpSpPr bwMode="auto">
                          <a:xfrm>
                            <a:off x="5608" y="6718"/>
                            <a:ext cx="319" cy="100"/>
                            <a:chOff x="5608" y="6718"/>
                            <a:chExt cx="319" cy="100"/>
                          </a:xfrm>
                        </wpg:grpSpPr>
                        <wps:wsp>
                          <wps:cNvPr id="542" name="Freeform 25"/>
                          <wps:cNvSpPr>
                            <a:spLocks/>
                          </wps:cNvSpPr>
                          <wps:spPr bwMode="auto">
                            <a:xfrm>
                              <a:off x="5608" y="6718"/>
                              <a:ext cx="319" cy="100"/>
                            </a:xfrm>
                            <a:custGeom>
                              <a:avLst/>
                              <a:gdLst>
                                <a:gd name="T0" fmla="+- 0 5608 5608"/>
                                <a:gd name="T1" fmla="*/ T0 w 319"/>
                                <a:gd name="T2" fmla="+- 0 6818 6718"/>
                                <a:gd name="T3" fmla="*/ 6818 h 100"/>
                                <a:gd name="T4" fmla="+- 0 5927 5608"/>
                                <a:gd name="T5" fmla="*/ T4 w 319"/>
                                <a:gd name="T6" fmla="+- 0 6818 6718"/>
                                <a:gd name="T7" fmla="*/ 6818 h 100"/>
                                <a:gd name="T8" fmla="+- 0 5927 5608"/>
                                <a:gd name="T9" fmla="*/ T8 w 319"/>
                                <a:gd name="T10" fmla="+- 0 6718 6718"/>
                                <a:gd name="T11" fmla="*/ 6718 h 100"/>
                                <a:gd name="T12" fmla="+- 0 5608 5608"/>
                                <a:gd name="T13" fmla="*/ T12 w 319"/>
                                <a:gd name="T14" fmla="+- 0 6718 6718"/>
                                <a:gd name="T15" fmla="*/ 6718 h 100"/>
                                <a:gd name="T16" fmla="+- 0 5608 5608"/>
                                <a:gd name="T17" fmla="*/ T16 w 319"/>
                                <a:gd name="T18" fmla="+- 0 6818 6718"/>
                                <a:gd name="T19" fmla="*/ 6818 h 100"/>
                              </a:gdLst>
                              <a:ahLst/>
                              <a:cxnLst>
                                <a:cxn ang="0">
                                  <a:pos x="T1" y="T3"/>
                                </a:cxn>
                                <a:cxn ang="0">
                                  <a:pos x="T5" y="T7"/>
                                </a:cxn>
                                <a:cxn ang="0">
                                  <a:pos x="T9" y="T11"/>
                                </a:cxn>
                                <a:cxn ang="0">
                                  <a:pos x="T13" y="T15"/>
                                </a:cxn>
                                <a:cxn ang="0">
                                  <a:pos x="T17" y="T19"/>
                                </a:cxn>
                              </a:cxnLst>
                              <a:rect l="0" t="0" r="r" b="b"/>
                              <a:pathLst>
                                <a:path w="319" h="100">
                                  <a:moveTo>
                                    <a:pt x="0" y="100"/>
                                  </a:moveTo>
                                  <a:lnTo>
                                    <a:pt x="319" y="100"/>
                                  </a:lnTo>
                                  <a:lnTo>
                                    <a:pt x="319"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3" name="Group 26"/>
                        <wpg:cNvGrpSpPr>
                          <a:grpSpLocks/>
                        </wpg:cNvGrpSpPr>
                        <wpg:grpSpPr bwMode="auto">
                          <a:xfrm>
                            <a:off x="6003" y="6717"/>
                            <a:ext cx="384" cy="747"/>
                            <a:chOff x="6003" y="6717"/>
                            <a:chExt cx="384" cy="747"/>
                          </a:xfrm>
                        </wpg:grpSpPr>
                        <wps:wsp>
                          <wps:cNvPr id="544" name="Freeform 27"/>
                          <wps:cNvSpPr>
                            <a:spLocks/>
                          </wps:cNvSpPr>
                          <wps:spPr bwMode="auto">
                            <a:xfrm>
                              <a:off x="6003" y="6717"/>
                              <a:ext cx="384" cy="747"/>
                            </a:xfrm>
                            <a:custGeom>
                              <a:avLst/>
                              <a:gdLst>
                                <a:gd name="T0" fmla="+- 0 6175 6003"/>
                                <a:gd name="T1" fmla="*/ T0 w 384"/>
                                <a:gd name="T2" fmla="+- 0 6717 6717"/>
                                <a:gd name="T3" fmla="*/ 6717 h 747"/>
                                <a:gd name="T4" fmla="+- 0 6003 6003"/>
                                <a:gd name="T5" fmla="*/ T4 w 384"/>
                                <a:gd name="T6" fmla="+- 0 6717 6717"/>
                                <a:gd name="T7" fmla="*/ 6717 h 747"/>
                                <a:gd name="T8" fmla="+- 0 6003 6003"/>
                                <a:gd name="T9" fmla="*/ T8 w 384"/>
                                <a:gd name="T10" fmla="+- 0 7464 6717"/>
                                <a:gd name="T11" fmla="*/ 7464 h 747"/>
                                <a:gd name="T12" fmla="+- 0 6110 6003"/>
                                <a:gd name="T13" fmla="*/ T12 w 384"/>
                                <a:gd name="T14" fmla="+- 0 7464 6717"/>
                                <a:gd name="T15" fmla="*/ 7464 h 747"/>
                                <a:gd name="T16" fmla="+- 0 6110 6003"/>
                                <a:gd name="T17" fmla="*/ T16 w 384"/>
                                <a:gd name="T18" fmla="+- 0 7145 6717"/>
                                <a:gd name="T19" fmla="*/ 7145 h 747"/>
                                <a:gd name="T20" fmla="+- 0 6280 6003"/>
                                <a:gd name="T21" fmla="*/ T20 w 384"/>
                                <a:gd name="T22" fmla="+- 0 7145 6717"/>
                                <a:gd name="T23" fmla="*/ 7145 h 747"/>
                                <a:gd name="T24" fmla="+- 0 6272 6003"/>
                                <a:gd name="T25" fmla="*/ T24 w 384"/>
                                <a:gd name="T26" fmla="+- 0 7122 6717"/>
                                <a:gd name="T27" fmla="*/ 7122 h 747"/>
                                <a:gd name="T28" fmla="+- 0 6290 6003"/>
                                <a:gd name="T29" fmla="*/ T28 w 384"/>
                                <a:gd name="T30" fmla="+- 0 7112 6717"/>
                                <a:gd name="T31" fmla="*/ 7112 h 747"/>
                                <a:gd name="T32" fmla="+- 0 6305 6003"/>
                                <a:gd name="T33" fmla="*/ T32 w 384"/>
                                <a:gd name="T34" fmla="+- 0 7099 6717"/>
                                <a:gd name="T35" fmla="*/ 7099 h 747"/>
                                <a:gd name="T36" fmla="+- 0 6318 6003"/>
                                <a:gd name="T37" fmla="*/ T36 w 384"/>
                                <a:gd name="T38" fmla="+- 0 7086 6717"/>
                                <a:gd name="T39" fmla="*/ 7086 h 747"/>
                                <a:gd name="T40" fmla="+- 0 6330 6003"/>
                                <a:gd name="T41" fmla="*/ T40 w 384"/>
                                <a:gd name="T42" fmla="+- 0 7071 6717"/>
                                <a:gd name="T43" fmla="*/ 7071 h 747"/>
                                <a:gd name="T44" fmla="+- 0 6339 6003"/>
                                <a:gd name="T45" fmla="*/ T44 w 384"/>
                                <a:gd name="T46" fmla="+- 0 7054 6717"/>
                                <a:gd name="T47" fmla="*/ 7054 h 747"/>
                                <a:gd name="T48" fmla="+- 0 6341 6003"/>
                                <a:gd name="T49" fmla="*/ T48 w 384"/>
                                <a:gd name="T50" fmla="+- 0 7050 6717"/>
                                <a:gd name="T51" fmla="*/ 7050 h 747"/>
                                <a:gd name="T52" fmla="+- 0 6110 6003"/>
                                <a:gd name="T53" fmla="*/ T52 w 384"/>
                                <a:gd name="T54" fmla="+- 0 7050 6717"/>
                                <a:gd name="T55" fmla="*/ 7050 h 747"/>
                                <a:gd name="T56" fmla="+- 0 6110 6003"/>
                                <a:gd name="T57" fmla="*/ T56 w 384"/>
                                <a:gd name="T58" fmla="+- 0 6818 6717"/>
                                <a:gd name="T59" fmla="*/ 6818 h 747"/>
                                <a:gd name="T60" fmla="+- 0 6344 6003"/>
                                <a:gd name="T61" fmla="*/ T60 w 384"/>
                                <a:gd name="T62" fmla="+- 0 6818 6717"/>
                                <a:gd name="T63" fmla="*/ 6818 h 747"/>
                                <a:gd name="T64" fmla="+- 0 6337 6003"/>
                                <a:gd name="T65" fmla="*/ T64 w 384"/>
                                <a:gd name="T66" fmla="+- 0 6802 6717"/>
                                <a:gd name="T67" fmla="*/ 6802 h 747"/>
                                <a:gd name="T68" fmla="+- 0 6300 6003"/>
                                <a:gd name="T69" fmla="*/ T68 w 384"/>
                                <a:gd name="T70" fmla="+- 0 6755 6717"/>
                                <a:gd name="T71" fmla="*/ 6755 h 747"/>
                                <a:gd name="T72" fmla="+- 0 6246 6003"/>
                                <a:gd name="T73" fmla="*/ T72 w 384"/>
                                <a:gd name="T74" fmla="+- 0 6727 6717"/>
                                <a:gd name="T75" fmla="*/ 6727 h 747"/>
                                <a:gd name="T76" fmla="+- 0 6200 6003"/>
                                <a:gd name="T77" fmla="*/ T76 w 384"/>
                                <a:gd name="T78" fmla="+- 0 6718 6717"/>
                                <a:gd name="T79" fmla="*/ 6718 h 747"/>
                                <a:gd name="T80" fmla="+- 0 6175 6003"/>
                                <a:gd name="T81" fmla="*/ T80 w 384"/>
                                <a:gd name="T82" fmla="+- 0 6717 6717"/>
                                <a:gd name="T83" fmla="*/ 6717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84" h="747">
                                  <a:moveTo>
                                    <a:pt x="172" y="0"/>
                                  </a:moveTo>
                                  <a:lnTo>
                                    <a:pt x="0" y="0"/>
                                  </a:lnTo>
                                  <a:lnTo>
                                    <a:pt x="0" y="747"/>
                                  </a:lnTo>
                                  <a:lnTo>
                                    <a:pt x="107" y="747"/>
                                  </a:lnTo>
                                  <a:lnTo>
                                    <a:pt x="107" y="428"/>
                                  </a:lnTo>
                                  <a:lnTo>
                                    <a:pt x="277" y="428"/>
                                  </a:lnTo>
                                  <a:lnTo>
                                    <a:pt x="269" y="405"/>
                                  </a:lnTo>
                                  <a:lnTo>
                                    <a:pt x="287" y="395"/>
                                  </a:lnTo>
                                  <a:lnTo>
                                    <a:pt x="302" y="382"/>
                                  </a:lnTo>
                                  <a:lnTo>
                                    <a:pt x="315" y="369"/>
                                  </a:lnTo>
                                  <a:lnTo>
                                    <a:pt x="327" y="354"/>
                                  </a:lnTo>
                                  <a:lnTo>
                                    <a:pt x="336" y="337"/>
                                  </a:lnTo>
                                  <a:lnTo>
                                    <a:pt x="338" y="333"/>
                                  </a:lnTo>
                                  <a:lnTo>
                                    <a:pt x="107" y="333"/>
                                  </a:lnTo>
                                  <a:lnTo>
                                    <a:pt x="107" y="101"/>
                                  </a:lnTo>
                                  <a:lnTo>
                                    <a:pt x="341" y="101"/>
                                  </a:lnTo>
                                  <a:lnTo>
                                    <a:pt x="334" y="85"/>
                                  </a:lnTo>
                                  <a:lnTo>
                                    <a:pt x="297" y="38"/>
                                  </a:lnTo>
                                  <a:lnTo>
                                    <a:pt x="243" y="10"/>
                                  </a:lnTo>
                                  <a:lnTo>
                                    <a:pt x="197" y="1"/>
                                  </a:lnTo>
                                  <a:lnTo>
                                    <a:pt x="172"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5" name="Freeform 28"/>
                          <wps:cNvSpPr>
                            <a:spLocks/>
                          </wps:cNvSpPr>
                          <wps:spPr bwMode="auto">
                            <a:xfrm>
                              <a:off x="6003" y="6717"/>
                              <a:ext cx="384" cy="747"/>
                            </a:xfrm>
                            <a:custGeom>
                              <a:avLst/>
                              <a:gdLst>
                                <a:gd name="T0" fmla="+- 0 6280 6003"/>
                                <a:gd name="T1" fmla="*/ T0 w 384"/>
                                <a:gd name="T2" fmla="+- 0 7145 6717"/>
                                <a:gd name="T3" fmla="*/ 7145 h 747"/>
                                <a:gd name="T4" fmla="+- 0 6174 6003"/>
                                <a:gd name="T5" fmla="*/ T4 w 384"/>
                                <a:gd name="T6" fmla="+- 0 7145 6717"/>
                                <a:gd name="T7" fmla="*/ 7145 h 747"/>
                                <a:gd name="T8" fmla="+- 0 6274 6003"/>
                                <a:gd name="T9" fmla="*/ T8 w 384"/>
                                <a:gd name="T10" fmla="+- 0 7464 6717"/>
                                <a:gd name="T11" fmla="*/ 7464 h 747"/>
                                <a:gd name="T12" fmla="+- 0 6387 6003"/>
                                <a:gd name="T13" fmla="*/ T12 w 384"/>
                                <a:gd name="T14" fmla="+- 0 7464 6717"/>
                                <a:gd name="T15" fmla="*/ 7464 h 747"/>
                                <a:gd name="T16" fmla="+- 0 6280 6003"/>
                                <a:gd name="T17" fmla="*/ T16 w 384"/>
                                <a:gd name="T18" fmla="+- 0 7145 6717"/>
                                <a:gd name="T19" fmla="*/ 7145 h 747"/>
                              </a:gdLst>
                              <a:ahLst/>
                              <a:cxnLst>
                                <a:cxn ang="0">
                                  <a:pos x="T1" y="T3"/>
                                </a:cxn>
                                <a:cxn ang="0">
                                  <a:pos x="T5" y="T7"/>
                                </a:cxn>
                                <a:cxn ang="0">
                                  <a:pos x="T9" y="T11"/>
                                </a:cxn>
                                <a:cxn ang="0">
                                  <a:pos x="T13" y="T15"/>
                                </a:cxn>
                                <a:cxn ang="0">
                                  <a:pos x="T17" y="T19"/>
                                </a:cxn>
                              </a:cxnLst>
                              <a:rect l="0" t="0" r="r" b="b"/>
                              <a:pathLst>
                                <a:path w="384" h="747">
                                  <a:moveTo>
                                    <a:pt x="277" y="428"/>
                                  </a:moveTo>
                                  <a:lnTo>
                                    <a:pt x="171" y="428"/>
                                  </a:lnTo>
                                  <a:lnTo>
                                    <a:pt x="271" y="747"/>
                                  </a:lnTo>
                                  <a:lnTo>
                                    <a:pt x="384" y="747"/>
                                  </a:lnTo>
                                  <a:lnTo>
                                    <a:pt x="277" y="42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6" name="Freeform 29"/>
                          <wps:cNvSpPr>
                            <a:spLocks/>
                          </wps:cNvSpPr>
                          <wps:spPr bwMode="auto">
                            <a:xfrm>
                              <a:off x="6003" y="6717"/>
                              <a:ext cx="384" cy="747"/>
                            </a:xfrm>
                            <a:custGeom>
                              <a:avLst/>
                              <a:gdLst>
                                <a:gd name="T0" fmla="+- 0 6344 6003"/>
                                <a:gd name="T1" fmla="*/ T0 w 384"/>
                                <a:gd name="T2" fmla="+- 0 6818 6717"/>
                                <a:gd name="T3" fmla="*/ 6818 h 747"/>
                                <a:gd name="T4" fmla="+- 0 6110 6003"/>
                                <a:gd name="T5" fmla="*/ T4 w 384"/>
                                <a:gd name="T6" fmla="+- 0 6818 6717"/>
                                <a:gd name="T7" fmla="*/ 6818 h 747"/>
                                <a:gd name="T8" fmla="+- 0 6185 6003"/>
                                <a:gd name="T9" fmla="*/ T8 w 384"/>
                                <a:gd name="T10" fmla="+- 0 6819 6717"/>
                                <a:gd name="T11" fmla="*/ 6819 h 747"/>
                                <a:gd name="T12" fmla="+- 0 6208 6003"/>
                                <a:gd name="T13" fmla="*/ T12 w 384"/>
                                <a:gd name="T14" fmla="+- 0 6824 6717"/>
                                <a:gd name="T15" fmla="*/ 6824 h 747"/>
                                <a:gd name="T16" fmla="+- 0 6253 6003"/>
                                <a:gd name="T17" fmla="*/ T16 w 384"/>
                                <a:gd name="T18" fmla="+- 0 6885 6717"/>
                                <a:gd name="T19" fmla="*/ 6885 h 747"/>
                                <a:gd name="T20" fmla="+- 0 6257 6003"/>
                                <a:gd name="T21" fmla="*/ T20 w 384"/>
                                <a:gd name="T22" fmla="+- 0 6941 6717"/>
                                <a:gd name="T23" fmla="*/ 6941 h 747"/>
                                <a:gd name="T24" fmla="+- 0 6256 6003"/>
                                <a:gd name="T25" fmla="*/ T24 w 384"/>
                                <a:gd name="T26" fmla="+- 0 6969 6717"/>
                                <a:gd name="T27" fmla="*/ 6969 h 747"/>
                                <a:gd name="T28" fmla="+- 0 6235 6003"/>
                                <a:gd name="T29" fmla="*/ T28 w 384"/>
                                <a:gd name="T30" fmla="+- 0 7030 6717"/>
                                <a:gd name="T31" fmla="*/ 7030 h 747"/>
                                <a:gd name="T32" fmla="+- 0 6171 6003"/>
                                <a:gd name="T33" fmla="*/ T32 w 384"/>
                                <a:gd name="T34" fmla="+- 0 7050 6717"/>
                                <a:gd name="T35" fmla="*/ 7050 h 747"/>
                                <a:gd name="T36" fmla="+- 0 6341 6003"/>
                                <a:gd name="T37" fmla="*/ T36 w 384"/>
                                <a:gd name="T38" fmla="+- 0 7050 6717"/>
                                <a:gd name="T39" fmla="*/ 7050 h 747"/>
                                <a:gd name="T40" fmla="+- 0 6361 6003"/>
                                <a:gd name="T41" fmla="*/ T40 w 384"/>
                                <a:gd name="T42" fmla="+- 0 6973 6717"/>
                                <a:gd name="T43" fmla="*/ 6973 h 747"/>
                                <a:gd name="T44" fmla="+- 0 6364 6003"/>
                                <a:gd name="T45" fmla="*/ T44 w 384"/>
                                <a:gd name="T46" fmla="+- 0 6922 6717"/>
                                <a:gd name="T47" fmla="*/ 6922 h 747"/>
                                <a:gd name="T48" fmla="+- 0 6362 6003"/>
                                <a:gd name="T49" fmla="*/ T48 w 384"/>
                                <a:gd name="T50" fmla="+- 0 6894 6717"/>
                                <a:gd name="T51" fmla="*/ 6894 h 747"/>
                                <a:gd name="T52" fmla="+- 0 6358 6003"/>
                                <a:gd name="T53" fmla="*/ T52 w 384"/>
                                <a:gd name="T54" fmla="+- 0 6868 6717"/>
                                <a:gd name="T55" fmla="*/ 6868 h 747"/>
                                <a:gd name="T56" fmla="+- 0 6353 6003"/>
                                <a:gd name="T57" fmla="*/ T56 w 384"/>
                                <a:gd name="T58" fmla="+- 0 6844 6717"/>
                                <a:gd name="T59" fmla="*/ 6844 h 747"/>
                                <a:gd name="T60" fmla="+- 0 6346 6003"/>
                                <a:gd name="T61" fmla="*/ T60 w 384"/>
                                <a:gd name="T62" fmla="+- 0 6822 6717"/>
                                <a:gd name="T63" fmla="*/ 6822 h 747"/>
                                <a:gd name="T64" fmla="+- 0 6344 6003"/>
                                <a:gd name="T65" fmla="*/ T64 w 384"/>
                                <a:gd name="T66" fmla="+- 0 6818 6717"/>
                                <a:gd name="T67" fmla="*/ 6818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4" h="747">
                                  <a:moveTo>
                                    <a:pt x="341" y="101"/>
                                  </a:moveTo>
                                  <a:lnTo>
                                    <a:pt x="107" y="101"/>
                                  </a:lnTo>
                                  <a:lnTo>
                                    <a:pt x="182" y="102"/>
                                  </a:lnTo>
                                  <a:lnTo>
                                    <a:pt x="205" y="107"/>
                                  </a:lnTo>
                                  <a:lnTo>
                                    <a:pt x="250" y="168"/>
                                  </a:lnTo>
                                  <a:lnTo>
                                    <a:pt x="254" y="224"/>
                                  </a:lnTo>
                                  <a:lnTo>
                                    <a:pt x="253" y="252"/>
                                  </a:lnTo>
                                  <a:lnTo>
                                    <a:pt x="232" y="313"/>
                                  </a:lnTo>
                                  <a:lnTo>
                                    <a:pt x="168" y="333"/>
                                  </a:lnTo>
                                  <a:lnTo>
                                    <a:pt x="338" y="333"/>
                                  </a:lnTo>
                                  <a:lnTo>
                                    <a:pt x="358" y="256"/>
                                  </a:lnTo>
                                  <a:lnTo>
                                    <a:pt x="361" y="205"/>
                                  </a:lnTo>
                                  <a:lnTo>
                                    <a:pt x="359" y="177"/>
                                  </a:lnTo>
                                  <a:lnTo>
                                    <a:pt x="355" y="151"/>
                                  </a:lnTo>
                                  <a:lnTo>
                                    <a:pt x="350" y="127"/>
                                  </a:lnTo>
                                  <a:lnTo>
                                    <a:pt x="343" y="105"/>
                                  </a:lnTo>
                                  <a:lnTo>
                                    <a:pt x="341" y="101"/>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7" name="Group 30"/>
                        <wpg:cNvGrpSpPr>
                          <a:grpSpLocks/>
                        </wpg:cNvGrpSpPr>
                        <wpg:grpSpPr bwMode="auto">
                          <a:xfrm>
                            <a:off x="6384" y="6717"/>
                            <a:ext cx="401" cy="747"/>
                            <a:chOff x="6384" y="6717"/>
                            <a:chExt cx="401" cy="747"/>
                          </a:xfrm>
                        </wpg:grpSpPr>
                        <wps:wsp>
                          <wps:cNvPr id="548" name="Freeform 31"/>
                          <wps:cNvSpPr>
                            <a:spLocks/>
                          </wps:cNvSpPr>
                          <wps:spPr bwMode="auto">
                            <a:xfrm>
                              <a:off x="6384" y="6717"/>
                              <a:ext cx="401" cy="747"/>
                            </a:xfrm>
                            <a:custGeom>
                              <a:avLst/>
                              <a:gdLst>
                                <a:gd name="T0" fmla="+- 0 6497 6384"/>
                                <a:gd name="T1" fmla="*/ T0 w 401"/>
                                <a:gd name="T2" fmla="+- 0 6717 6717"/>
                                <a:gd name="T3" fmla="*/ 6717 h 747"/>
                                <a:gd name="T4" fmla="+- 0 6384 6384"/>
                                <a:gd name="T5" fmla="*/ T4 w 401"/>
                                <a:gd name="T6" fmla="+- 0 6717 6717"/>
                                <a:gd name="T7" fmla="*/ 6717 h 747"/>
                                <a:gd name="T8" fmla="+- 0 6531 6384"/>
                                <a:gd name="T9" fmla="*/ T8 w 401"/>
                                <a:gd name="T10" fmla="+- 0 7148 6717"/>
                                <a:gd name="T11" fmla="*/ 7148 h 747"/>
                                <a:gd name="T12" fmla="+- 0 6531 6384"/>
                                <a:gd name="T13" fmla="*/ T12 w 401"/>
                                <a:gd name="T14" fmla="+- 0 7464 6717"/>
                                <a:gd name="T15" fmla="*/ 7464 h 747"/>
                                <a:gd name="T16" fmla="+- 0 6638 6384"/>
                                <a:gd name="T17" fmla="*/ T16 w 401"/>
                                <a:gd name="T18" fmla="+- 0 7464 6717"/>
                                <a:gd name="T19" fmla="*/ 7464 h 747"/>
                                <a:gd name="T20" fmla="+- 0 6638 6384"/>
                                <a:gd name="T21" fmla="*/ T20 w 401"/>
                                <a:gd name="T22" fmla="+- 0 7148 6717"/>
                                <a:gd name="T23" fmla="*/ 7148 h 747"/>
                                <a:gd name="T24" fmla="+- 0 6684 6384"/>
                                <a:gd name="T25" fmla="*/ T24 w 401"/>
                                <a:gd name="T26" fmla="+- 0 7014 6717"/>
                                <a:gd name="T27" fmla="*/ 7014 h 747"/>
                                <a:gd name="T28" fmla="+- 0 6583 6384"/>
                                <a:gd name="T29" fmla="*/ T28 w 401"/>
                                <a:gd name="T30" fmla="+- 0 7014 6717"/>
                                <a:gd name="T31" fmla="*/ 7014 h 747"/>
                                <a:gd name="T32" fmla="+- 0 6497 6384"/>
                                <a:gd name="T33" fmla="*/ T32 w 401"/>
                                <a:gd name="T34" fmla="+- 0 6717 6717"/>
                                <a:gd name="T35" fmla="*/ 6717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01" h="747">
                                  <a:moveTo>
                                    <a:pt x="113" y="0"/>
                                  </a:moveTo>
                                  <a:lnTo>
                                    <a:pt x="0" y="0"/>
                                  </a:lnTo>
                                  <a:lnTo>
                                    <a:pt x="147" y="431"/>
                                  </a:lnTo>
                                  <a:lnTo>
                                    <a:pt x="147" y="747"/>
                                  </a:lnTo>
                                  <a:lnTo>
                                    <a:pt x="254" y="747"/>
                                  </a:lnTo>
                                  <a:lnTo>
                                    <a:pt x="254" y="431"/>
                                  </a:lnTo>
                                  <a:lnTo>
                                    <a:pt x="300" y="297"/>
                                  </a:lnTo>
                                  <a:lnTo>
                                    <a:pt x="199" y="297"/>
                                  </a:lnTo>
                                  <a:lnTo>
                                    <a:pt x="113"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32"/>
                          <wps:cNvSpPr>
                            <a:spLocks/>
                          </wps:cNvSpPr>
                          <wps:spPr bwMode="auto">
                            <a:xfrm>
                              <a:off x="6384" y="6717"/>
                              <a:ext cx="401" cy="747"/>
                            </a:xfrm>
                            <a:custGeom>
                              <a:avLst/>
                              <a:gdLst>
                                <a:gd name="T0" fmla="+- 0 6785 6384"/>
                                <a:gd name="T1" fmla="*/ T0 w 401"/>
                                <a:gd name="T2" fmla="+- 0 6717 6717"/>
                                <a:gd name="T3" fmla="*/ 6717 h 747"/>
                                <a:gd name="T4" fmla="+- 0 6671 6384"/>
                                <a:gd name="T5" fmla="*/ T4 w 401"/>
                                <a:gd name="T6" fmla="+- 0 6717 6717"/>
                                <a:gd name="T7" fmla="*/ 6717 h 747"/>
                                <a:gd name="T8" fmla="+- 0 6585 6384"/>
                                <a:gd name="T9" fmla="*/ T8 w 401"/>
                                <a:gd name="T10" fmla="+- 0 7014 6717"/>
                                <a:gd name="T11" fmla="*/ 7014 h 747"/>
                                <a:gd name="T12" fmla="+- 0 6684 6384"/>
                                <a:gd name="T13" fmla="*/ T12 w 401"/>
                                <a:gd name="T14" fmla="+- 0 7014 6717"/>
                                <a:gd name="T15" fmla="*/ 7014 h 747"/>
                                <a:gd name="T16" fmla="+- 0 6785 6384"/>
                                <a:gd name="T17" fmla="*/ T16 w 401"/>
                                <a:gd name="T18" fmla="+- 0 6717 6717"/>
                                <a:gd name="T19" fmla="*/ 6717 h 747"/>
                              </a:gdLst>
                              <a:ahLst/>
                              <a:cxnLst>
                                <a:cxn ang="0">
                                  <a:pos x="T1" y="T3"/>
                                </a:cxn>
                                <a:cxn ang="0">
                                  <a:pos x="T5" y="T7"/>
                                </a:cxn>
                                <a:cxn ang="0">
                                  <a:pos x="T9" y="T11"/>
                                </a:cxn>
                                <a:cxn ang="0">
                                  <a:pos x="T13" y="T15"/>
                                </a:cxn>
                                <a:cxn ang="0">
                                  <a:pos x="T17" y="T19"/>
                                </a:cxn>
                              </a:cxnLst>
                              <a:rect l="0" t="0" r="r" b="b"/>
                              <a:pathLst>
                                <a:path w="401" h="747">
                                  <a:moveTo>
                                    <a:pt x="401" y="0"/>
                                  </a:moveTo>
                                  <a:lnTo>
                                    <a:pt x="287" y="0"/>
                                  </a:lnTo>
                                  <a:lnTo>
                                    <a:pt x="201" y="297"/>
                                  </a:lnTo>
                                  <a:lnTo>
                                    <a:pt x="300" y="297"/>
                                  </a:lnTo>
                                  <a:lnTo>
                                    <a:pt x="401"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0" name="Group 33"/>
                        <wpg:cNvGrpSpPr>
                          <a:grpSpLocks/>
                        </wpg:cNvGrpSpPr>
                        <wpg:grpSpPr bwMode="auto">
                          <a:xfrm>
                            <a:off x="6298" y="6960"/>
                            <a:ext cx="1240" cy="1356"/>
                            <a:chOff x="6298" y="6960"/>
                            <a:chExt cx="1240" cy="1356"/>
                          </a:xfrm>
                        </wpg:grpSpPr>
                        <wps:wsp>
                          <wps:cNvPr id="551" name="Freeform 34"/>
                          <wps:cNvSpPr>
                            <a:spLocks/>
                          </wps:cNvSpPr>
                          <wps:spPr bwMode="auto">
                            <a:xfrm>
                              <a:off x="6298" y="6960"/>
                              <a:ext cx="1240" cy="1356"/>
                            </a:xfrm>
                            <a:custGeom>
                              <a:avLst/>
                              <a:gdLst>
                                <a:gd name="T0" fmla="+- 0 6873 6298"/>
                                <a:gd name="T1" fmla="*/ T0 w 1240"/>
                                <a:gd name="T2" fmla="+- 0 6979 6960"/>
                                <a:gd name="T3" fmla="*/ 6979 h 1356"/>
                                <a:gd name="T4" fmla="+- 0 6830 6298"/>
                                <a:gd name="T5" fmla="*/ T4 w 1240"/>
                                <a:gd name="T6" fmla="+- 0 7083 6960"/>
                                <a:gd name="T7" fmla="*/ 7083 h 1356"/>
                                <a:gd name="T8" fmla="+- 0 6845 6298"/>
                                <a:gd name="T9" fmla="*/ T8 w 1240"/>
                                <a:gd name="T10" fmla="+- 0 7167 6960"/>
                                <a:gd name="T11" fmla="*/ 7167 h 1356"/>
                                <a:gd name="T12" fmla="+- 0 6863 6298"/>
                                <a:gd name="T13" fmla="*/ T12 w 1240"/>
                                <a:gd name="T14" fmla="+- 0 7224 6960"/>
                                <a:gd name="T15" fmla="*/ 7224 h 1356"/>
                                <a:gd name="T16" fmla="+- 0 6840 6298"/>
                                <a:gd name="T17" fmla="*/ T16 w 1240"/>
                                <a:gd name="T18" fmla="+- 0 7260 6960"/>
                                <a:gd name="T19" fmla="*/ 7260 h 1356"/>
                                <a:gd name="T20" fmla="+- 0 6794 6298"/>
                                <a:gd name="T21" fmla="*/ T20 w 1240"/>
                                <a:gd name="T22" fmla="+- 0 7369 6960"/>
                                <a:gd name="T23" fmla="*/ 7369 h 1356"/>
                                <a:gd name="T24" fmla="+- 0 6792 6298"/>
                                <a:gd name="T25" fmla="*/ T24 w 1240"/>
                                <a:gd name="T26" fmla="+- 0 7420 6960"/>
                                <a:gd name="T27" fmla="*/ 7420 h 1356"/>
                                <a:gd name="T28" fmla="+- 0 6817 6298"/>
                                <a:gd name="T29" fmla="*/ T28 w 1240"/>
                                <a:gd name="T30" fmla="+- 0 7536 6960"/>
                                <a:gd name="T31" fmla="*/ 7536 h 1356"/>
                                <a:gd name="T32" fmla="+- 0 6827 6298"/>
                                <a:gd name="T33" fmla="*/ T32 w 1240"/>
                                <a:gd name="T34" fmla="+- 0 7579 6960"/>
                                <a:gd name="T35" fmla="*/ 7579 h 1356"/>
                                <a:gd name="T36" fmla="+- 0 6831 6298"/>
                                <a:gd name="T37" fmla="*/ T36 w 1240"/>
                                <a:gd name="T38" fmla="+- 0 7622 6960"/>
                                <a:gd name="T39" fmla="*/ 7622 h 1356"/>
                                <a:gd name="T40" fmla="+- 0 6805 6298"/>
                                <a:gd name="T41" fmla="*/ T40 w 1240"/>
                                <a:gd name="T42" fmla="+- 0 7704 6960"/>
                                <a:gd name="T43" fmla="*/ 7704 h 1356"/>
                                <a:gd name="T44" fmla="+- 0 6688 6298"/>
                                <a:gd name="T45" fmla="*/ T44 w 1240"/>
                                <a:gd name="T46" fmla="+- 0 7811 6960"/>
                                <a:gd name="T47" fmla="*/ 7811 h 1356"/>
                                <a:gd name="T48" fmla="+- 0 6571 6298"/>
                                <a:gd name="T49" fmla="*/ T48 w 1240"/>
                                <a:gd name="T50" fmla="+- 0 7857 6960"/>
                                <a:gd name="T51" fmla="*/ 7857 h 1356"/>
                                <a:gd name="T52" fmla="+- 0 6501 6298"/>
                                <a:gd name="T53" fmla="*/ T52 w 1240"/>
                                <a:gd name="T54" fmla="+- 0 7874 6960"/>
                                <a:gd name="T55" fmla="*/ 7874 h 1356"/>
                                <a:gd name="T56" fmla="+- 0 6386 6298"/>
                                <a:gd name="T57" fmla="*/ T56 w 1240"/>
                                <a:gd name="T58" fmla="+- 0 7936 6960"/>
                                <a:gd name="T59" fmla="*/ 7936 h 1356"/>
                                <a:gd name="T60" fmla="+- 0 6306 6298"/>
                                <a:gd name="T61" fmla="*/ T60 w 1240"/>
                                <a:gd name="T62" fmla="+- 0 8041 6960"/>
                                <a:gd name="T63" fmla="*/ 8041 h 1356"/>
                                <a:gd name="T64" fmla="+- 0 6298 6298"/>
                                <a:gd name="T65" fmla="*/ T64 w 1240"/>
                                <a:gd name="T66" fmla="+- 0 8129 6960"/>
                                <a:gd name="T67" fmla="*/ 8129 h 1356"/>
                                <a:gd name="T68" fmla="+- 0 6361 6298"/>
                                <a:gd name="T69" fmla="*/ T68 w 1240"/>
                                <a:gd name="T70" fmla="+- 0 8253 6960"/>
                                <a:gd name="T71" fmla="*/ 8253 h 1356"/>
                                <a:gd name="T72" fmla="+- 0 6489 6298"/>
                                <a:gd name="T73" fmla="*/ T72 w 1240"/>
                                <a:gd name="T74" fmla="+- 0 8314 6960"/>
                                <a:gd name="T75" fmla="*/ 8314 h 1356"/>
                                <a:gd name="T76" fmla="+- 0 6548 6298"/>
                                <a:gd name="T77" fmla="*/ T76 w 1240"/>
                                <a:gd name="T78" fmla="+- 0 8315 6960"/>
                                <a:gd name="T79" fmla="*/ 8315 h 1356"/>
                                <a:gd name="T80" fmla="+- 0 6676 6298"/>
                                <a:gd name="T81" fmla="*/ T80 w 1240"/>
                                <a:gd name="T82" fmla="+- 0 8262 6960"/>
                                <a:gd name="T83" fmla="*/ 8262 h 1356"/>
                                <a:gd name="T84" fmla="+- 0 6768 6298"/>
                                <a:gd name="T85" fmla="*/ T84 w 1240"/>
                                <a:gd name="T86" fmla="+- 0 8168 6960"/>
                                <a:gd name="T87" fmla="*/ 8168 h 1356"/>
                                <a:gd name="T88" fmla="+- 0 6842 6298"/>
                                <a:gd name="T89" fmla="*/ T88 w 1240"/>
                                <a:gd name="T90" fmla="+- 0 8100 6960"/>
                                <a:gd name="T91" fmla="*/ 8100 h 1356"/>
                                <a:gd name="T92" fmla="+- 0 6990 6298"/>
                                <a:gd name="T93" fmla="*/ T92 w 1240"/>
                                <a:gd name="T94" fmla="+- 0 8043 6960"/>
                                <a:gd name="T95" fmla="*/ 8043 h 1356"/>
                                <a:gd name="T96" fmla="+- 0 7073 6298"/>
                                <a:gd name="T97" fmla="*/ T96 w 1240"/>
                                <a:gd name="T98" fmla="+- 0 8014 6960"/>
                                <a:gd name="T99" fmla="*/ 8014 h 1356"/>
                                <a:gd name="T100" fmla="+- 0 7199 6298"/>
                                <a:gd name="T101" fmla="*/ T100 w 1240"/>
                                <a:gd name="T102" fmla="+- 0 7943 6960"/>
                                <a:gd name="T103" fmla="*/ 7943 h 1356"/>
                                <a:gd name="T104" fmla="+- 0 7300 6298"/>
                                <a:gd name="T105" fmla="*/ T104 w 1240"/>
                                <a:gd name="T106" fmla="+- 0 7856 6960"/>
                                <a:gd name="T107" fmla="*/ 7856 h 1356"/>
                                <a:gd name="T108" fmla="+- 0 7396 6298"/>
                                <a:gd name="T109" fmla="*/ T108 w 1240"/>
                                <a:gd name="T110" fmla="+- 0 7751 6960"/>
                                <a:gd name="T111" fmla="*/ 7751 h 1356"/>
                                <a:gd name="T112" fmla="+- 0 7433 6298"/>
                                <a:gd name="T113" fmla="*/ T112 w 1240"/>
                                <a:gd name="T114" fmla="+- 0 7657 6960"/>
                                <a:gd name="T115" fmla="*/ 7657 h 1356"/>
                                <a:gd name="T116" fmla="+- 0 7471 6298"/>
                                <a:gd name="T117" fmla="*/ T116 w 1240"/>
                                <a:gd name="T118" fmla="+- 0 7639 6960"/>
                                <a:gd name="T119" fmla="*/ 7639 h 1356"/>
                                <a:gd name="T120" fmla="+- 0 7538 6298"/>
                                <a:gd name="T121" fmla="*/ T120 w 1240"/>
                                <a:gd name="T122" fmla="+- 0 7566 6960"/>
                                <a:gd name="T123" fmla="*/ 7566 h 1356"/>
                                <a:gd name="T124" fmla="+- 0 7424 6298"/>
                                <a:gd name="T125" fmla="*/ T124 w 1240"/>
                                <a:gd name="T126" fmla="+- 0 7559 6960"/>
                                <a:gd name="T127" fmla="*/ 7559 h 1356"/>
                                <a:gd name="T128" fmla="+- 0 7406 6298"/>
                                <a:gd name="T129" fmla="*/ T128 w 1240"/>
                                <a:gd name="T130" fmla="+- 0 7527 6960"/>
                                <a:gd name="T131" fmla="*/ 7527 h 1356"/>
                                <a:gd name="T132" fmla="+- 0 7420 6298"/>
                                <a:gd name="T133" fmla="*/ T132 w 1240"/>
                                <a:gd name="T134" fmla="+- 0 7502 6960"/>
                                <a:gd name="T135" fmla="*/ 7502 h 1356"/>
                                <a:gd name="T136" fmla="+- 0 7476 6298"/>
                                <a:gd name="T137" fmla="*/ T136 w 1240"/>
                                <a:gd name="T138" fmla="+- 0 7435 6960"/>
                                <a:gd name="T139" fmla="*/ 7435 h 1356"/>
                                <a:gd name="T140" fmla="+- 0 7357 6298"/>
                                <a:gd name="T141" fmla="*/ T140 w 1240"/>
                                <a:gd name="T142" fmla="+- 0 7420 6960"/>
                                <a:gd name="T143" fmla="*/ 7420 h 1356"/>
                                <a:gd name="T144" fmla="+- 0 7340 6298"/>
                                <a:gd name="T145" fmla="*/ T144 w 1240"/>
                                <a:gd name="T146" fmla="+- 0 7384 6960"/>
                                <a:gd name="T147" fmla="*/ 7384 h 1356"/>
                                <a:gd name="T148" fmla="+- 0 7348 6298"/>
                                <a:gd name="T149" fmla="*/ T148 w 1240"/>
                                <a:gd name="T150" fmla="+- 0 7359 6960"/>
                                <a:gd name="T151" fmla="*/ 7359 h 1356"/>
                                <a:gd name="T152" fmla="+- 0 7380 6298"/>
                                <a:gd name="T153" fmla="*/ T152 w 1240"/>
                                <a:gd name="T154" fmla="+- 0 7337 6960"/>
                                <a:gd name="T155" fmla="*/ 7337 h 1356"/>
                                <a:gd name="T156" fmla="+- 0 7395 6298"/>
                                <a:gd name="T157" fmla="*/ T156 w 1240"/>
                                <a:gd name="T158" fmla="+- 0 7301 6960"/>
                                <a:gd name="T159" fmla="*/ 7301 h 1356"/>
                                <a:gd name="T160" fmla="+- 0 7269 6298"/>
                                <a:gd name="T161" fmla="*/ T160 w 1240"/>
                                <a:gd name="T162" fmla="+- 0 7293 6960"/>
                                <a:gd name="T163" fmla="*/ 7293 h 1356"/>
                                <a:gd name="T164" fmla="+- 0 7234 6298"/>
                                <a:gd name="T165" fmla="*/ T164 w 1240"/>
                                <a:gd name="T166" fmla="+- 0 7271 6960"/>
                                <a:gd name="T167" fmla="*/ 7271 h 1356"/>
                                <a:gd name="T168" fmla="+- 0 7232 6298"/>
                                <a:gd name="T169" fmla="*/ T168 w 1240"/>
                                <a:gd name="T170" fmla="+- 0 7254 6960"/>
                                <a:gd name="T171" fmla="*/ 7254 h 1356"/>
                                <a:gd name="T172" fmla="+- 0 7251 6298"/>
                                <a:gd name="T173" fmla="*/ T172 w 1240"/>
                                <a:gd name="T174" fmla="+- 0 7234 6960"/>
                                <a:gd name="T175" fmla="*/ 7234 h 1356"/>
                                <a:gd name="T176" fmla="+- 0 7036 6298"/>
                                <a:gd name="T177" fmla="*/ T176 w 1240"/>
                                <a:gd name="T178" fmla="+- 0 7223 6960"/>
                                <a:gd name="T179" fmla="*/ 7223 h 1356"/>
                                <a:gd name="T180" fmla="+- 0 7026 6298"/>
                                <a:gd name="T181" fmla="*/ T180 w 1240"/>
                                <a:gd name="T182" fmla="+- 0 7197 6960"/>
                                <a:gd name="T183" fmla="*/ 7197 h 1356"/>
                                <a:gd name="T184" fmla="+- 0 7035 6298"/>
                                <a:gd name="T185" fmla="*/ T184 w 1240"/>
                                <a:gd name="T186" fmla="+- 0 7162 6960"/>
                                <a:gd name="T187" fmla="*/ 7162 h 1356"/>
                                <a:gd name="T188" fmla="+- 0 7060 6298"/>
                                <a:gd name="T189" fmla="*/ T188 w 1240"/>
                                <a:gd name="T190" fmla="+- 0 7116 6960"/>
                                <a:gd name="T191" fmla="*/ 7116 h 1356"/>
                                <a:gd name="T192" fmla="+- 0 7072 6298"/>
                                <a:gd name="T193" fmla="*/ T192 w 1240"/>
                                <a:gd name="T194" fmla="+- 0 7077 6960"/>
                                <a:gd name="T195" fmla="*/ 7077 h 1356"/>
                                <a:gd name="T196" fmla="+- 0 7070 6298"/>
                                <a:gd name="T197" fmla="*/ T196 w 1240"/>
                                <a:gd name="T198" fmla="+- 0 7042 6960"/>
                                <a:gd name="T199" fmla="*/ 7042 h 1356"/>
                                <a:gd name="T200" fmla="+- 0 6971 6298"/>
                                <a:gd name="T201" fmla="*/ T200 w 1240"/>
                                <a:gd name="T202" fmla="+- 0 6963 6960"/>
                                <a:gd name="T203" fmla="*/ 6963 h 1356"/>
                                <a:gd name="T204" fmla="+- 0 6937 6298"/>
                                <a:gd name="T205" fmla="*/ T204 w 1240"/>
                                <a:gd name="T206" fmla="+- 0 6960 6960"/>
                                <a:gd name="T207" fmla="*/ 6960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240" h="1356">
                                  <a:moveTo>
                                    <a:pt x="639" y="0"/>
                                  </a:moveTo>
                                  <a:lnTo>
                                    <a:pt x="575" y="19"/>
                                  </a:lnTo>
                                  <a:lnTo>
                                    <a:pt x="535" y="81"/>
                                  </a:lnTo>
                                  <a:lnTo>
                                    <a:pt x="532" y="123"/>
                                  </a:lnTo>
                                  <a:lnTo>
                                    <a:pt x="534" y="145"/>
                                  </a:lnTo>
                                  <a:lnTo>
                                    <a:pt x="547" y="207"/>
                                  </a:lnTo>
                                  <a:lnTo>
                                    <a:pt x="562" y="254"/>
                                  </a:lnTo>
                                  <a:lnTo>
                                    <a:pt x="565" y="264"/>
                                  </a:lnTo>
                                  <a:lnTo>
                                    <a:pt x="566" y="270"/>
                                  </a:lnTo>
                                  <a:lnTo>
                                    <a:pt x="542" y="300"/>
                                  </a:lnTo>
                                  <a:lnTo>
                                    <a:pt x="524" y="328"/>
                                  </a:lnTo>
                                  <a:lnTo>
                                    <a:pt x="496" y="409"/>
                                  </a:lnTo>
                                  <a:lnTo>
                                    <a:pt x="494" y="441"/>
                                  </a:lnTo>
                                  <a:lnTo>
                                    <a:pt x="494" y="460"/>
                                  </a:lnTo>
                                  <a:lnTo>
                                    <a:pt x="506" y="531"/>
                                  </a:lnTo>
                                  <a:lnTo>
                                    <a:pt x="519" y="576"/>
                                  </a:lnTo>
                                  <a:lnTo>
                                    <a:pt x="524" y="598"/>
                                  </a:lnTo>
                                  <a:lnTo>
                                    <a:pt x="529" y="619"/>
                                  </a:lnTo>
                                  <a:lnTo>
                                    <a:pt x="532" y="641"/>
                                  </a:lnTo>
                                  <a:lnTo>
                                    <a:pt x="533" y="662"/>
                                  </a:lnTo>
                                  <a:lnTo>
                                    <a:pt x="532" y="682"/>
                                  </a:lnTo>
                                  <a:lnTo>
                                    <a:pt x="507" y="744"/>
                                  </a:lnTo>
                                  <a:lnTo>
                                    <a:pt x="450" y="808"/>
                                  </a:lnTo>
                                  <a:lnTo>
                                    <a:pt x="390" y="851"/>
                                  </a:lnTo>
                                  <a:lnTo>
                                    <a:pt x="331" y="879"/>
                                  </a:lnTo>
                                  <a:lnTo>
                                    <a:pt x="273" y="897"/>
                                  </a:lnTo>
                                  <a:lnTo>
                                    <a:pt x="219" y="910"/>
                                  </a:lnTo>
                                  <a:lnTo>
                                    <a:pt x="203" y="914"/>
                                  </a:lnTo>
                                  <a:lnTo>
                                    <a:pt x="146" y="935"/>
                                  </a:lnTo>
                                  <a:lnTo>
                                    <a:pt x="88" y="976"/>
                                  </a:lnTo>
                                  <a:lnTo>
                                    <a:pt x="41" y="1023"/>
                                  </a:lnTo>
                                  <a:lnTo>
                                    <a:pt x="8" y="1081"/>
                                  </a:lnTo>
                                  <a:lnTo>
                                    <a:pt x="0" y="1149"/>
                                  </a:lnTo>
                                  <a:lnTo>
                                    <a:pt x="0" y="1169"/>
                                  </a:lnTo>
                                  <a:lnTo>
                                    <a:pt x="19" y="1239"/>
                                  </a:lnTo>
                                  <a:lnTo>
                                    <a:pt x="63" y="1293"/>
                                  </a:lnTo>
                                  <a:lnTo>
                                    <a:pt x="121" y="1332"/>
                                  </a:lnTo>
                                  <a:lnTo>
                                    <a:pt x="191" y="1354"/>
                                  </a:lnTo>
                                  <a:lnTo>
                                    <a:pt x="230" y="1356"/>
                                  </a:lnTo>
                                  <a:lnTo>
                                    <a:pt x="250" y="1355"/>
                                  </a:lnTo>
                                  <a:lnTo>
                                    <a:pt x="313" y="1338"/>
                                  </a:lnTo>
                                  <a:lnTo>
                                    <a:pt x="378" y="1302"/>
                                  </a:lnTo>
                                  <a:lnTo>
                                    <a:pt x="423" y="1262"/>
                                  </a:lnTo>
                                  <a:lnTo>
                                    <a:pt x="470" y="1208"/>
                                  </a:lnTo>
                                  <a:lnTo>
                                    <a:pt x="482" y="1194"/>
                                  </a:lnTo>
                                  <a:lnTo>
                                    <a:pt x="544" y="1140"/>
                                  </a:lnTo>
                                  <a:lnTo>
                                    <a:pt x="602" y="1109"/>
                                  </a:lnTo>
                                  <a:lnTo>
                                    <a:pt x="692" y="1083"/>
                                  </a:lnTo>
                                  <a:lnTo>
                                    <a:pt x="710" y="1079"/>
                                  </a:lnTo>
                                  <a:lnTo>
                                    <a:pt x="775" y="1054"/>
                                  </a:lnTo>
                                  <a:lnTo>
                                    <a:pt x="837" y="1023"/>
                                  </a:lnTo>
                                  <a:lnTo>
                                    <a:pt x="901" y="983"/>
                                  </a:lnTo>
                                  <a:lnTo>
                                    <a:pt x="954" y="940"/>
                                  </a:lnTo>
                                  <a:lnTo>
                                    <a:pt x="1002" y="896"/>
                                  </a:lnTo>
                                  <a:lnTo>
                                    <a:pt x="1053" y="845"/>
                                  </a:lnTo>
                                  <a:lnTo>
                                    <a:pt x="1098" y="791"/>
                                  </a:lnTo>
                                  <a:lnTo>
                                    <a:pt x="1128" y="736"/>
                                  </a:lnTo>
                                  <a:lnTo>
                                    <a:pt x="1135" y="697"/>
                                  </a:lnTo>
                                  <a:lnTo>
                                    <a:pt x="1134" y="679"/>
                                  </a:lnTo>
                                  <a:lnTo>
                                    <a:pt x="1173" y="679"/>
                                  </a:lnTo>
                                  <a:lnTo>
                                    <a:pt x="1232" y="640"/>
                                  </a:lnTo>
                                  <a:lnTo>
                                    <a:pt x="1240" y="606"/>
                                  </a:lnTo>
                                  <a:lnTo>
                                    <a:pt x="1237" y="599"/>
                                  </a:lnTo>
                                  <a:lnTo>
                                    <a:pt x="1126" y="599"/>
                                  </a:lnTo>
                                  <a:lnTo>
                                    <a:pt x="1117" y="584"/>
                                  </a:lnTo>
                                  <a:lnTo>
                                    <a:pt x="1108" y="567"/>
                                  </a:lnTo>
                                  <a:lnTo>
                                    <a:pt x="1098" y="547"/>
                                  </a:lnTo>
                                  <a:lnTo>
                                    <a:pt x="1122" y="542"/>
                                  </a:lnTo>
                                  <a:lnTo>
                                    <a:pt x="1175" y="491"/>
                                  </a:lnTo>
                                  <a:lnTo>
                                    <a:pt x="1178" y="475"/>
                                  </a:lnTo>
                                  <a:lnTo>
                                    <a:pt x="1178" y="460"/>
                                  </a:lnTo>
                                  <a:lnTo>
                                    <a:pt x="1059" y="460"/>
                                  </a:lnTo>
                                  <a:lnTo>
                                    <a:pt x="1051" y="441"/>
                                  </a:lnTo>
                                  <a:lnTo>
                                    <a:pt x="1042" y="424"/>
                                  </a:lnTo>
                                  <a:lnTo>
                                    <a:pt x="1031" y="408"/>
                                  </a:lnTo>
                                  <a:lnTo>
                                    <a:pt x="1050" y="399"/>
                                  </a:lnTo>
                                  <a:lnTo>
                                    <a:pt x="1067" y="390"/>
                                  </a:lnTo>
                                  <a:lnTo>
                                    <a:pt x="1082" y="377"/>
                                  </a:lnTo>
                                  <a:lnTo>
                                    <a:pt x="1094" y="359"/>
                                  </a:lnTo>
                                  <a:lnTo>
                                    <a:pt x="1097" y="341"/>
                                  </a:lnTo>
                                  <a:lnTo>
                                    <a:pt x="1096" y="333"/>
                                  </a:lnTo>
                                  <a:lnTo>
                                    <a:pt x="971" y="333"/>
                                  </a:lnTo>
                                  <a:lnTo>
                                    <a:pt x="949" y="319"/>
                                  </a:lnTo>
                                  <a:lnTo>
                                    <a:pt x="936" y="311"/>
                                  </a:lnTo>
                                  <a:lnTo>
                                    <a:pt x="920" y="303"/>
                                  </a:lnTo>
                                  <a:lnTo>
                                    <a:pt x="934" y="294"/>
                                  </a:lnTo>
                                  <a:lnTo>
                                    <a:pt x="948" y="282"/>
                                  </a:lnTo>
                                  <a:lnTo>
                                    <a:pt x="953" y="274"/>
                                  </a:lnTo>
                                  <a:lnTo>
                                    <a:pt x="749" y="274"/>
                                  </a:lnTo>
                                  <a:lnTo>
                                    <a:pt x="738" y="263"/>
                                  </a:lnTo>
                                  <a:lnTo>
                                    <a:pt x="731" y="251"/>
                                  </a:lnTo>
                                  <a:lnTo>
                                    <a:pt x="728" y="237"/>
                                  </a:lnTo>
                                  <a:lnTo>
                                    <a:pt x="730" y="221"/>
                                  </a:lnTo>
                                  <a:lnTo>
                                    <a:pt x="737" y="202"/>
                                  </a:lnTo>
                                  <a:lnTo>
                                    <a:pt x="749" y="178"/>
                                  </a:lnTo>
                                  <a:lnTo>
                                    <a:pt x="762" y="156"/>
                                  </a:lnTo>
                                  <a:lnTo>
                                    <a:pt x="770" y="136"/>
                                  </a:lnTo>
                                  <a:lnTo>
                                    <a:pt x="774" y="117"/>
                                  </a:lnTo>
                                  <a:lnTo>
                                    <a:pt x="775" y="99"/>
                                  </a:lnTo>
                                  <a:lnTo>
                                    <a:pt x="772" y="82"/>
                                  </a:lnTo>
                                  <a:lnTo>
                                    <a:pt x="736" y="30"/>
                                  </a:lnTo>
                                  <a:lnTo>
                                    <a:pt x="673" y="3"/>
                                  </a:lnTo>
                                  <a:lnTo>
                                    <a:pt x="656" y="1"/>
                                  </a:lnTo>
                                  <a:lnTo>
                                    <a:pt x="639"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2" name="Freeform 35"/>
                          <wps:cNvSpPr>
                            <a:spLocks/>
                          </wps:cNvSpPr>
                          <wps:spPr bwMode="auto">
                            <a:xfrm>
                              <a:off x="6298" y="6960"/>
                              <a:ext cx="1240" cy="1356"/>
                            </a:xfrm>
                            <a:custGeom>
                              <a:avLst/>
                              <a:gdLst>
                                <a:gd name="T0" fmla="+- 0 7471 6298"/>
                                <a:gd name="T1" fmla="*/ T0 w 1240"/>
                                <a:gd name="T2" fmla="+- 0 7639 6960"/>
                                <a:gd name="T3" fmla="*/ 7639 h 1356"/>
                                <a:gd name="T4" fmla="+- 0 7432 6298"/>
                                <a:gd name="T5" fmla="*/ T4 w 1240"/>
                                <a:gd name="T6" fmla="+- 0 7639 6960"/>
                                <a:gd name="T7" fmla="*/ 7639 h 1356"/>
                                <a:gd name="T8" fmla="+- 0 7449 6298"/>
                                <a:gd name="T9" fmla="*/ T8 w 1240"/>
                                <a:gd name="T10" fmla="+- 0 7642 6960"/>
                                <a:gd name="T11" fmla="*/ 7642 h 1356"/>
                                <a:gd name="T12" fmla="+- 0 7467 6298"/>
                                <a:gd name="T13" fmla="*/ T12 w 1240"/>
                                <a:gd name="T14" fmla="+- 0 7640 6960"/>
                                <a:gd name="T15" fmla="*/ 7640 h 1356"/>
                                <a:gd name="T16" fmla="+- 0 7471 6298"/>
                                <a:gd name="T17" fmla="*/ T16 w 1240"/>
                                <a:gd name="T18" fmla="+- 0 7639 6960"/>
                                <a:gd name="T19" fmla="*/ 7639 h 1356"/>
                              </a:gdLst>
                              <a:ahLst/>
                              <a:cxnLst>
                                <a:cxn ang="0">
                                  <a:pos x="T1" y="T3"/>
                                </a:cxn>
                                <a:cxn ang="0">
                                  <a:pos x="T5" y="T7"/>
                                </a:cxn>
                                <a:cxn ang="0">
                                  <a:pos x="T9" y="T11"/>
                                </a:cxn>
                                <a:cxn ang="0">
                                  <a:pos x="T13" y="T15"/>
                                </a:cxn>
                                <a:cxn ang="0">
                                  <a:pos x="T17" y="T19"/>
                                </a:cxn>
                              </a:cxnLst>
                              <a:rect l="0" t="0" r="r" b="b"/>
                              <a:pathLst>
                                <a:path w="1240" h="1356">
                                  <a:moveTo>
                                    <a:pt x="1173" y="679"/>
                                  </a:moveTo>
                                  <a:lnTo>
                                    <a:pt x="1134" y="679"/>
                                  </a:lnTo>
                                  <a:lnTo>
                                    <a:pt x="1151" y="682"/>
                                  </a:lnTo>
                                  <a:lnTo>
                                    <a:pt x="1169" y="680"/>
                                  </a:lnTo>
                                  <a:lnTo>
                                    <a:pt x="1173" y="679"/>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Freeform 36"/>
                          <wps:cNvSpPr>
                            <a:spLocks/>
                          </wps:cNvSpPr>
                          <wps:spPr bwMode="auto">
                            <a:xfrm>
                              <a:off x="6298" y="6960"/>
                              <a:ext cx="1240" cy="1356"/>
                            </a:xfrm>
                            <a:custGeom>
                              <a:avLst/>
                              <a:gdLst>
                                <a:gd name="T0" fmla="+- 0 7492 6298"/>
                                <a:gd name="T1" fmla="*/ T0 w 1240"/>
                                <a:gd name="T2" fmla="+- 0 7522 6960"/>
                                <a:gd name="T3" fmla="*/ 7522 h 1356"/>
                                <a:gd name="T4" fmla="+- 0 7475 6298"/>
                                <a:gd name="T5" fmla="*/ T4 w 1240"/>
                                <a:gd name="T6" fmla="+- 0 7524 6960"/>
                                <a:gd name="T7" fmla="*/ 7524 h 1356"/>
                                <a:gd name="T8" fmla="+- 0 7457 6298"/>
                                <a:gd name="T9" fmla="*/ T8 w 1240"/>
                                <a:gd name="T10" fmla="+- 0 7531 6960"/>
                                <a:gd name="T11" fmla="*/ 7531 h 1356"/>
                                <a:gd name="T12" fmla="+- 0 7440 6298"/>
                                <a:gd name="T13" fmla="*/ T12 w 1240"/>
                                <a:gd name="T14" fmla="+- 0 7542 6960"/>
                                <a:gd name="T15" fmla="*/ 7542 h 1356"/>
                                <a:gd name="T16" fmla="+- 0 7424 6298"/>
                                <a:gd name="T17" fmla="*/ T16 w 1240"/>
                                <a:gd name="T18" fmla="+- 0 7559 6960"/>
                                <a:gd name="T19" fmla="*/ 7559 h 1356"/>
                                <a:gd name="T20" fmla="+- 0 7535 6298"/>
                                <a:gd name="T21" fmla="*/ T20 w 1240"/>
                                <a:gd name="T22" fmla="+- 0 7559 6960"/>
                                <a:gd name="T23" fmla="*/ 7559 h 1356"/>
                                <a:gd name="T24" fmla="+- 0 7531 6298"/>
                                <a:gd name="T25" fmla="*/ T24 w 1240"/>
                                <a:gd name="T26" fmla="+- 0 7548 6960"/>
                                <a:gd name="T27" fmla="*/ 7548 h 1356"/>
                                <a:gd name="T28" fmla="+- 0 7521 6298"/>
                                <a:gd name="T29" fmla="*/ T28 w 1240"/>
                                <a:gd name="T30" fmla="+- 0 7534 6960"/>
                                <a:gd name="T31" fmla="*/ 7534 h 1356"/>
                                <a:gd name="T32" fmla="+- 0 7507 6298"/>
                                <a:gd name="T33" fmla="*/ T32 w 1240"/>
                                <a:gd name="T34" fmla="+- 0 7526 6960"/>
                                <a:gd name="T35" fmla="*/ 7526 h 1356"/>
                                <a:gd name="T36" fmla="+- 0 7492 6298"/>
                                <a:gd name="T37" fmla="*/ T36 w 1240"/>
                                <a:gd name="T38" fmla="+- 0 7522 6960"/>
                                <a:gd name="T39" fmla="*/ 7522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40" h="1356">
                                  <a:moveTo>
                                    <a:pt x="1194" y="562"/>
                                  </a:moveTo>
                                  <a:lnTo>
                                    <a:pt x="1177" y="564"/>
                                  </a:lnTo>
                                  <a:lnTo>
                                    <a:pt x="1159" y="571"/>
                                  </a:lnTo>
                                  <a:lnTo>
                                    <a:pt x="1142" y="582"/>
                                  </a:lnTo>
                                  <a:lnTo>
                                    <a:pt x="1126" y="599"/>
                                  </a:lnTo>
                                  <a:lnTo>
                                    <a:pt x="1237" y="599"/>
                                  </a:lnTo>
                                  <a:lnTo>
                                    <a:pt x="1233" y="588"/>
                                  </a:lnTo>
                                  <a:lnTo>
                                    <a:pt x="1223" y="574"/>
                                  </a:lnTo>
                                  <a:lnTo>
                                    <a:pt x="1209" y="566"/>
                                  </a:lnTo>
                                  <a:lnTo>
                                    <a:pt x="1194" y="56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37"/>
                          <wps:cNvSpPr>
                            <a:spLocks/>
                          </wps:cNvSpPr>
                          <wps:spPr bwMode="auto">
                            <a:xfrm>
                              <a:off x="6298" y="6960"/>
                              <a:ext cx="1240" cy="1356"/>
                            </a:xfrm>
                            <a:custGeom>
                              <a:avLst/>
                              <a:gdLst>
                                <a:gd name="T0" fmla="+- 0 7421 6298"/>
                                <a:gd name="T1" fmla="*/ T0 w 1240"/>
                                <a:gd name="T2" fmla="+- 0 7372 6960"/>
                                <a:gd name="T3" fmla="*/ 7372 h 1356"/>
                                <a:gd name="T4" fmla="+- 0 7394 6298"/>
                                <a:gd name="T5" fmla="*/ T4 w 1240"/>
                                <a:gd name="T6" fmla="+- 0 7377 6960"/>
                                <a:gd name="T7" fmla="*/ 7377 h 1356"/>
                                <a:gd name="T8" fmla="+- 0 7376 6298"/>
                                <a:gd name="T9" fmla="*/ T8 w 1240"/>
                                <a:gd name="T10" fmla="+- 0 7387 6960"/>
                                <a:gd name="T11" fmla="*/ 7387 h 1356"/>
                                <a:gd name="T12" fmla="+- 0 7365 6298"/>
                                <a:gd name="T13" fmla="*/ T12 w 1240"/>
                                <a:gd name="T14" fmla="+- 0 7401 6960"/>
                                <a:gd name="T15" fmla="*/ 7401 h 1356"/>
                                <a:gd name="T16" fmla="+- 0 7357 6298"/>
                                <a:gd name="T17" fmla="*/ T16 w 1240"/>
                                <a:gd name="T18" fmla="+- 0 7420 6960"/>
                                <a:gd name="T19" fmla="*/ 7420 h 1356"/>
                                <a:gd name="T20" fmla="+- 0 7476 6298"/>
                                <a:gd name="T21" fmla="*/ T20 w 1240"/>
                                <a:gd name="T22" fmla="+- 0 7420 6960"/>
                                <a:gd name="T23" fmla="*/ 7420 h 1356"/>
                                <a:gd name="T24" fmla="+- 0 7421 6298"/>
                                <a:gd name="T25" fmla="*/ T24 w 1240"/>
                                <a:gd name="T26" fmla="+- 0 7372 6960"/>
                                <a:gd name="T27" fmla="*/ 7372 h 1356"/>
                              </a:gdLst>
                              <a:ahLst/>
                              <a:cxnLst>
                                <a:cxn ang="0">
                                  <a:pos x="T1" y="T3"/>
                                </a:cxn>
                                <a:cxn ang="0">
                                  <a:pos x="T5" y="T7"/>
                                </a:cxn>
                                <a:cxn ang="0">
                                  <a:pos x="T9" y="T11"/>
                                </a:cxn>
                                <a:cxn ang="0">
                                  <a:pos x="T13" y="T15"/>
                                </a:cxn>
                                <a:cxn ang="0">
                                  <a:pos x="T17" y="T19"/>
                                </a:cxn>
                                <a:cxn ang="0">
                                  <a:pos x="T21" y="T23"/>
                                </a:cxn>
                                <a:cxn ang="0">
                                  <a:pos x="T25" y="T27"/>
                                </a:cxn>
                              </a:cxnLst>
                              <a:rect l="0" t="0" r="r" b="b"/>
                              <a:pathLst>
                                <a:path w="1240" h="1356">
                                  <a:moveTo>
                                    <a:pt x="1123" y="412"/>
                                  </a:moveTo>
                                  <a:lnTo>
                                    <a:pt x="1096" y="417"/>
                                  </a:lnTo>
                                  <a:lnTo>
                                    <a:pt x="1078" y="427"/>
                                  </a:lnTo>
                                  <a:lnTo>
                                    <a:pt x="1067" y="441"/>
                                  </a:lnTo>
                                  <a:lnTo>
                                    <a:pt x="1059" y="460"/>
                                  </a:lnTo>
                                  <a:lnTo>
                                    <a:pt x="1178" y="460"/>
                                  </a:lnTo>
                                  <a:lnTo>
                                    <a:pt x="1123" y="41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38"/>
                          <wps:cNvSpPr>
                            <a:spLocks/>
                          </wps:cNvSpPr>
                          <wps:spPr bwMode="auto">
                            <a:xfrm>
                              <a:off x="6298" y="6960"/>
                              <a:ext cx="1240" cy="1356"/>
                            </a:xfrm>
                            <a:custGeom>
                              <a:avLst/>
                              <a:gdLst>
                                <a:gd name="T0" fmla="+- 0 7330 6298"/>
                                <a:gd name="T1" fmla="*/ T0 w 1240"/>
                                <a:gd name="T2" fmla="+- 0 7223 6960"/>
                                <a:gd name="T3" fmla="*/ 7223 h 1356"/>
                                <a:gd name="T4" fmla="+- 0 7301 6298"/>
                                <a:gd name="T5" fmla="*/ T4 w 1240"/>
                                <a:gd name="T6" fmla="+- 0 7235 6960"/>
                                <a:gd name="T7" fmla="*/ 7235 h 1356"/>
                                <a:gd name="T8" fmla="+- 0 7283 6298"/>
                                <a:gd name="T9" fmla="*/ T8 w 1240"/>
                                <a:gd name="T10" fmla="+- 0 7255 6960"/>
                                <a:gd name="T11" fmla="*/ 7255 h 1356"/>
                                <a:gd name="T12" fmla="+- 0 7273 6298"/>
                                <a:gd name="T13" fmla="*/ T12 w 1240"/>
                                <a:gd name="T14" fmla="+- 0 7276 6960"/>
                                <a:gd name="T15" fmla="*/ 7276 h 1356"/>
                                <a:gd name="T16" fmla="+- 0 7269 6298"/>
                                <a:gd name="T17" fmla="*/ T16 w 1240"/>
                                <a:gd name="T18" fmla="+- 0 7293 6960"/>
                                <a:gd name="T19" fmla="*/ 7293 h 1356"/>
                                <a:gd name="T20" fmla="+- 0 7394 6298"/>
                                <a:gd name="T21" fmla="*/ T20 w 1240"/>
                                <a:gd name="T22" fmla="+- 0 7293 6960"/>
                                <a:gd name="T23" fmla="*/ 7293 h 1356"/>
                                <a:gd name="T24" fmla="+- 0 7361 6298"/>
                                <a:gd name="T25" fmla="*/ T24 w 1240"/>
                                <a:gd name="T26" fmla="+- 0 7237 6960"/>
                                <a:gd name="T27" fmla="*/ 7237 h 1356"/>
                                <a:gd name="T28" fmla="+- 0 7330 6298"/>
                                <a:gd name="T29" fmla="*/ T28 w 1240"/>
                                <a:gd name="T30" fmla="+- 0 7223 6960"/>
                                <a:gd name="T31" fmla="*/ 7223 h 13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0" h="1356">
                                  <a:moveTo>
                                    <a:pt x="1032" y="263"/>
                                  </a:moveTo>
                                  <a:lnTo>
                                    <a:pt x="1003" y="275"/>
                                  </a:lnTo>
                                  <a:lnTo>
                                    <a:pt x="985" y="295"/>
                                  </a:lnTo>
                                  <a:lnTo>
                                    <a:pt x="975" y="316"/>
                                  </a:lnTo>
                                  <a:lnTo>
                                    <a:pt x="971" y="333"/>
                                  </a:lnTo>
                                  <a:lnTo>
                                    <a:pt x="1096" y="333"/>
                                  </a:lnTo>
                                  <a:lnTo>
                                    <a:pt x="1063" y="277"/>
                                  </a:lnTo>
                                  <a:lnTo>
                                    <a:pt x="1032" y="2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39"/>
                          <wps:cNvSpPr>
                            <a:spLocks/>
                          </wps:cNvSpPr>
                          <wps:spPr bwMode="auto">
                            <a:xfrm>
                              <a:off x="6298" y="6960"/>
                              <a:ext cx="1240" cy="1356"/>
                            </a:xfrm>
                            <a:custGeom>
                              <a:avLst/>
                              <a:gdLst>
                                <a:gd name="T0" fmla="+- 0 7089 6298"/>
                                <a:gd name="T1" fmla="*/ T0 w 1240"/>
                                <a:gd name="T2" fmla="+- 0 7232 6960"/>
                                <a:gd name="T3" fmla="*/ 7232 h 1356"/>
                                <a:gd name="T4" fmla="+- 0 7069 6298"/>
                                <a:gd name="T5" fmla="*/ T4 w 1240"/>
                                <a:gd name="T6" fmla="+- 0 7233 6960"/>
                                <a:gd name="T7" fmla="*/ 7233 h 1356"/>
                                <a:gd name="T8" fmla="+- 0 7047 6298"/>
                                <a:gd name="T9" fmla="*/ T8 w 1240"/>
                                <a:gd name="T10" fmla="+- 0 7234 6960"/>
                                <a:gd name="T11" fmla="*/ 7234 h 1356"/>
                                <a:gd name="T12" fmla="+- 0 7251 6298"/>
                                <a:gd name="T13" fmla="*/ T12 w 1240"/>
                                <a:gd name="T14" fmla="+- 0 7234 6960"/>
                                <a:gd name="T15" fmla="*/ 7234 h 1356"/>
                                <a:gd name="T16" fmla="+- 0 7252 6298"/>
                                <a:gd name="T17" fmla="*/ T16 w 1240"/>
                                <a:gd name="T18" fmla="+- 0 7233 6960"/>
                                <a:gd name="T19" fmla="*/ 7233 h 1356"/>
                                <a:gd name="T20" fmla="+- 0 7125 6298"/>
                                <a:gd name="T21" fmla="*/ T20 w 1240"/>
                                <a:gd name="T22" fmla="+- 0 7233 6960"/>
                                <a:gd name="T23" fmla="*/ 7233 h 1356"/>
                                <a:gd name="T24" fmla="+- 0 7108 6298"/>
                                <a:gd name="T25" fmla="*/ T24 w 1240"/>
                                <a:gd name="T26" fmla="+- 0 7232 6960"/>
                                <a:gd name="T27" fmla="*/ 7232 h 1356"/>
                                <a:gd name="T28" fmla="+- 0 7089 6298"/>
                                <a:gd name="T29" fmla="*/ T28 w 1240"/>
                                <a:gd name="T30" fmla="+- 0 7232 6960"/>
                                <a:gd name="T31" fmla="*/ 7232 h 13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0" h="1356">
                                  <a:moveTo>
                                    <a:pt x="791" y="272"/>
                                  </a:moveTo>
                                  <a:lnTo>
                                    <a:pt x="771" y="273"/>
                                  </a:lnTo>
                                  <a:lnTo>
                                    <a:pt x="749" y="274"/>
                                  </a:lnTo>
                                  <a:lnTo>
                                    <a:pt x="953" y="274"/>
                                  </a:lnTo>
                                  <a:lnTo>
                                    <a:pt x="954" y="273"/>
                                  </a:lnTo>
                                  <a:lnTo>
                                    <a:pt x="827" y="273"/>
                                  </a:lnTo>
                                  <a:lnTo>
                                    <a:pt x="810" y="272"/>
                                  </a:lnTo>
                                  <a:lnTo>
                                    <a:pt x="791" y="27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40"/>
                          <wps:cNvSpPr>
                            <a:spLocks/>
                          </wps:cNvSpPr>
                          <wps:spPr bwMode="auto">
                            <a:xfrm>
                              <a:off x="6298" y="6960"/>
                              <a:ext cx="1240" cy="1356"/>
                            </a:xfrm>
                            <a:custGeom>
                              <a:avLst/>
                              <a:gdLst>
                                <a:gd name="T0" fmla="+- 0 7186 6298"/>
                                <a:gd name="T1" fmla="*/ T0 w 1240"/>
                                <a:gd name="T2" fmla="+- 0 7128 6960"/>
                                <a:gd name="T3" fmla="*/ 7128 h 1356"/>
                                <a:gd name="T4" fmla="+- 0 7128 6298"/>
                                <a:gd name="T5" fmla="*/ T4 w 1240"/>
                                <a:gd name="T6" fmla="+- 0 7164 6960"/>
                                <a:gd name="T7" fmla="*/ 7164 h 1356"/>
                                <a:gd name="T8" fmla="+- 0 7120 6298"/>
                                <a:gd name="T9" fmla="*/ T8 w 1240"/>
                                <a:gd name="T10" fmla="+- 0 7202 6960"/>
                                <a:gd name="T11" fmla="*/ 7202 h 1356"/>
                                <a:gd name="T12" fmla="+- 0 7122 6298"/>
                                <a:gd name="T13" fmla="*/ T12 w 1240"/>
                                <a:gd name="T14" fmla="+- 0 7218 6960"/>
                                <a:gd name="T15" fmla="*/ 7218 h 1356"/>
                                <a:gd name="T16" fmla="+- 0 7125 6298"/>
                                <a:gd name="T17" fmla="*/ T16 w 1240"/>
                                <a:gd name="T18" fmla="+- 0 7233 6960"/>
                                <a:gd name="T19" fmla="*/ 7233 h 1356"/>
                                <a:gd name="T20" fmla="+- 0 7252 6298"/>
                                <a:gd name="T21" fmla="*/ T20 w 1240"/>
                                <a:gd name="T22" fmla="+- 0 7233 6960"/>
                                <a:gd name="T23" fmla="*/ 7233 h 1356"/>
                                <a:gd name="T24" fmla="+- 0 7257 6298"/>
                                <a:gd name="T25" fmla="*/ T24 w 1240"/>
                                <a:gd name="T26" fmla="+- 0 7224 6960"/>
                                <a:gd name="T27" fmla="*/ 7224 h 1356"/>
                                <a:gd name="T28" fmla="+- 0 7258 6298"/>
                                <a:gd name="T29" fmla="*/ T28 w 1240"/>
                                <a:gd name="T30" fmla="+- 0 7223 6960"/>
                                <a:gd name="T31" fmla="*/ 7223 h 1356"/>
                                <a:gd name="T32" fmla="+- 0 7259 6298"/>
                                <a:gd name="T33" fmla="*/ T32 w 1240"/>
                                <a:gd name="T34" fmla="+- 0 7210 6960"/>
                                <a:gd name="T35" fmla="*/ 7210 h 1356"/>
                                <a:gd name="T36" fmla="+- 0 7258 6298"/>
                                <a:gd name="T37" fmla="*/ T36 w 1240"/>
                                <a:gd name="T38" fmla="+- 0 7196 6960"/>
                                <a:gd name="T39" fmla="*/ 7196 h 1356"/>
                                <a:gd name="T40" fmla="+- 0 7214 6298"/>
                                <a:gd name="T41" fmla="*/ T40 w 1240"/>
                                <a:gd name="T42" fmla="+- 0 7137 6960"/>
                                <a:gd name="T43" fmla="*/ 7137 h 1356"/>
                                <a:gd name="T44" fmla="+- 0 7186 6298"/>
                                <a:gd name="T45" fmla="*/ T44 w 1240"/>
                                <a:gd name="T46" fmla="+- 0 7128 6960"/>
                                <a:gd name="T47" fmla="*/ 7128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40" h="1356">
                                  <a:moveTo>
                                    <a:pt x="888" y="168"/>
                                  </a:moveTo>
                                  <a:lnTo>
                                    <a:pt x="830" y="204"/>
                                  </a:lnTo>
                                  <a:lnTo>
                                    <a:pt x="822" y="242"/>
                                  </a:lnTo>
                                  <a:lnTo>
                                    <a:pt x="824" y="258"/>
                                  </a:lnTo>
                                  <a:lnTo>
                                    <a:pt x="827" y="273"/>
                                  </a:lnTo>
                                  <a:lnTo>
                                    <a:pt x="954" y="273"/>
                                  </a:lnTo>
                                  <a:lnTo>
                                    <a:pt x="959" y="264"/>
                                  </a:lnTo>
                                  <a:lnTo>
                                    <a:pt x="960" y="263"/>
                                  </a:lnTo>
                                  <a:lnTo>
                                    <a:pt x="961" y="250"/>
                                  </a:lnTo>
                                  <a:lnTo>
                                    <a:pt x="960" y="236"/>
                                  </a:lnTo>
                                  <a:lnTo>
                                    <a:pt x="916" y="177"/>
                                  </a:lnTo>
                                  <a:lnTo>
                                    <a:pt x="888" y="168"/>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548A6E" id="Group 519" o:spid="_x0000_s1026" style="position:absolute;margin-left:239.15pt;margin-top:335.35pt;width:138.25pt;height:80.95pt;z-index:-251650560;mso-position-horizontal-relative:page;mso-position-vertical-relative:page" coordorigin="4783,6707" coordsize="2765,1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">
                <v:group id="Group 3" o:spid="_x0000_s1027" style="position:absolute;left:4793;top:7358;width:319;height:106" coordorigin="4793,7358"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shape id="Freeform 4" o:spid="_x0000_s1028" style="position:absolute;left:4793;top:7358;width:319;height:106;visibility:visible;mso-wrap-style:square;v-text-anchor:top"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" path="m,106r319,l319,,,,,106xe" fillcolor="#005cab" stroked="f">
                    <v:path arrowok="t" o:connecttype="custom" o:connectlocs="0,7464;319,7464;319,7358;0,7358;0,7464" o:connectangles="0,0,0,0,0"/>
                  </v:shape>
                </v:group>
                <v:group id="Group 5" o:spid="_x0000_s1029" style="position:absolute;left:4793;top:7138;width:107;height:220" coordorigin="4793,713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6" o:spid="_x0000_s1030" style="position:absolute;left:4793;top:713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" path="m,220r107,l107,,,,,220xe" fillcolor="#005cab" stroked="f">
                    <v:path arrowok="t" o:connecttype="custom" o:connectlocs="0,7358;107,7358;107,7138;0,7138;0,7358" o:connectangles="0,0,0,0,0"/>
                  </v:shape>
                </v:group>
                <v:group id="Group 7" o:spid="_x0000_s1031" style="position:absolute;left:4793;top:7038;width:292;height:100" coordorigin="4793,7038"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8" o:spid="_x0000_s1032" style="position:absolute;left:4793;top:7038;width:292;height:100;visibility:visible;mso-wrap-style:square;v-text-anchor:top"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" path="m,100r291,l291,,,,,100xe" fillcolor="#005cab" stroked="f">
                    <v:path arrowok="t" o:connecttype="custom" o:connectlocs="0,7138;291,7138;291,7038;0,7038;0,7138" o:connectangles="0,0,0,0,0"/>
                  </v:shape>
                </v:group>
                <v:group id="Group 9" o:spid="_x0000_s1033" style="position:absolute;left:4793;top:6818;width:107;height:220" coordorigin="4793,681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10" o:spid="_x0000_s1034" style="position:absolute;left:4793;top:681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" path="m,220r107,l107,,,,,220xe" fillcolor="#005cab" stroked="f">
                    <v:path arrowok="t" o:connecttype="custom" o:connectlocs="0,7038;107,7038;107,6818;0,6818;0,7038" o:connectangles="0,0,0,0,0"/>
                  </v:shape>
                </v:group>
                <v:group id="Group 11" o:spid="_x0000_s1035" style="position:absolute;left:4793;top:6718;width:319;height:100" coordorigin="4793,6718"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shape id="Freeform 12" o:spid="_x0000_s1036" style="position:absolute;left:4793;top:6718;width:319;height:100;visibility:visible;mso-wrap-style:square;v-text-anchor:top"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" path="m,100r319,l319,,,,,100xe" fillcolor="#005cab" stroked="f">
                    <v:path arrowok="t" o:connecttype="custom" o:connectlocs="0,6818;319,6818;319,6718;0,6718;0,6818" o:connectangles="0,0,0,0,0"/>
                  </v:shape>
                </v:group>
                <v:group id="Group 13" o:spid="_x0000_s1037" style="position:absolute;left:5144;top:6718;width:400;height:747" coordorigin="5144,6718"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Freeform 14" o:spid="_x0000_s1038" style="position:absolute;left:5144;top:6718;width:400;height:747;visibility:visible;mso-wrap-style:square;v-text-anchor:top"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" path="m114,l,,152,747r95,l293,522r-95,l114,xe" fillcolor="#005cab" stroked="f">
                    <v:path arrowok="t" o:connecttype="custom" o:connectlocs="114,6718;0,6718;152,7465;247,7465;293,7240;198,7240;114,6718" o:connectangles="0,0,0,0,0,0,0"/>
                  </v:shape>
                  <v:shape id="Freeform 15" o:spid="_x0000_s1039" style="position:absolute;left:5144;top:6718;width:400;height:747;visibility:visible;mso-wrap-style:square;v-text-anchor:top"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" path="m400,l287,,201,522r92,l400,xe" fillcolor="#005cab" stroked="f">
                    <v:path arrowok="t" o:connecttype="custom" o:connectlocs="400,6718;287,6718;201,7240;293,7240;400,6718" o:connectangles="0,0,0,0,0"/>
                  </v:shape>
                </v:group>
                <v:group id="Group 16" o:spid="_x0000_s1040" style="position:absolute;left:5608;top:7358;width:319;height:106" coordorigin="5608,7358"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Freeform 17" o:spid="_x0000_s1041" style="position:absolute;left:5608;top:7358;width:319;height:106;visibility:visible;mso-wrap-style:square;v-text-anchor:top"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" path="m,106r319,l319,,,,,106xe" fillcolor="#005cab" stroked="f">
                    <v:path arrowok="t" o:connecttype="custom" o:connectlocs="0,7464;319,7464;319,7358;0,7358;0,7464" o:connectangles="0,0,0,0,0"/>
                  </v:shape>
                </v:group>
                <v:group id="Group 18" o:spid="_x0000_s1042" style="position:absolute;left:5608;top:7138;width:107;height:220" coordorigin="5608,713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">
                  <v:shape id="Freeform 19" o:spid="_x0000_s1043" style="position:absolute;left:5608;top:713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" path="m,220r107,l107,,,,,220xe" fillcolor="#005cab" stroked="f">
                    <v:path arrowok="t" o:connecttype="custom" o:connectlocs="0,7358;107,7358;107,7138;0,7138;0,7358" o:connectangles="0,0,0,0,0"/>
                  </v:shape>
                </v:group>
                <v:group id="Group 20" o:spid="_x0000_s1044" style="position:absolute;left:5608;top:7038;width:292;height:100" coordorigin="5608,7038"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Freeform 21" o:spid="_x0000_s1045" style="position:absolute;left:5608;top:7038;width:292;height:100;visibility:visible;mso-wrap-style:square;v-text-anchor:top"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" path="m,100r292,l292,,,,,100xe" fillcolor="#005cab" stroked="f">
                    <v:path arrowok="t" o:connecttype="custom" o:connectlocs="0,7138;292,7138;292,7038;0,7038;0,7138" o:connectangles="0,0,0,0,0"/>
                  </v:shape>
                </v:group>
                <v:group id="Group 22" o:spid="_x0000_s1046" style="position:absolute;left:5608;top:6818;width:107;height:220" coordorigin="5608,681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shape id="Freeform 23" o:spid="_x0000_s1047" style="position:absolute;left:5608;top:681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" path="m,220r107,l107,,,,,220xe" fillcolor="#005cab" stroked="f">
                    <v:path arrowok="t" o:connecttype="custom" o:connectlocs="0,7038;107,7038;107,6818;0,6818;0,7038" o:connectangles="0,0,0,0,0"/>
                  </v:shape>
                </v:group>
                <v:group id="Group 24" o:spid="_x0000_s1048" style="position:absolute;left:5608;top:6718;width:319;height:100" coordorigin="5608,6718"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Freeform 25" o:spid="_x0000_s1049" style="position:absolute;left:5608;top:6718;width:319;height:100;visibility:visible;mso-wrap-style:square;v-text-anchor:top"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" path="m,100r319,l319,,,,,100xe" fillcolor="#005cab" stroked="f">
                    <v:path arrowok="t" o:connecttype="custom" o:connectlocs="0,6818;319,6818;319,6718;0,6718;0,6818" o:connectangles="0,0,0,0,0"/>
                  </v:shape>
                </v:group>
                <v:group id="Group 26" o:spid="_x0000_s1050" style="position:absolute;left:6003;top:6717;width:384;height:747" coordorigin="6003,6717"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shape id="Freeform 27" o:spid="_x0000_s1051"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" path="m172,l,,,747r107,l107,428r170,l269,405r18,-10l302,382r13,-13l327,354r9,-17l338,333r-231,l107,101r234,l334,85,297,38,243,10,197,1,172,xe" fillcolor="#005cab" stroked="f">
                    <v:path arrowok="t" o:connecttype="custom" o:connectlocs="172,6717;0,6717;0,7464;107,7464;107,7145;277,7145;269,7122;287,7112;302,7099;315,7086;327,7071;336,7054;338,7050;107,7050;107,6818;341,6818;334,6802;297,6755;243,6727;197,6718;172,6717" o:connectangles="0,0,0,0,0,0,0,0,0,0,0,0,0,0,0,0,0,0,0,0,0"/>
                  </v:shape>
                  <v:shape id="Freeform 28" o:spid="_x0000_s1052"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" path="m277,428r-106,l271,747r113,l277,428xe" fillcolor="#005cab" stroked="f">
                    <v:path arrowok="t" o:connecttype="custom" o:connectlocs="277,7145;171,7145;271,7464;384,7464;277,7145" o:connectangles="0,0,0,0,0"/>
                  </v:shape>
                  <v:shape id="Freeform 29" o:spid="_x0000_s1053"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" path="m341,101r-234,l182,102r23,5l250,168r4,56l253,252r-21,61l168,333r170,l358,256r3,-51l359,177r-4,-26l350,127r-7,-22l341,101xe" fillcolor="#005cab" stroked="f">
                    <v:path arrowok="t" o:connecttype="custom" o:connectlocs="341,6818;107,6818;182,6819;205,6824;250,6885;254,6941;253,6969;232,7030;168,7050;338,7050;358,6973;361,6922;359,6894;355,6868;350,6844;343,6822;341,6818" o:connectangles="0,0,0,0,0,0,0,0,0,0,0,0,0,0,0,0,0"/>
                  </v:shape>
                </v:group>
                <v:group id="Group 30" o:spid="_x0000_s1054" style="position:absolute;left:6384;top:6717;width:401;height:747" coordorigin="6384,6717"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Freeform 31" o:spid="_x0000_s1055" style="position:absolute;left:6384;top:6717;width:401;height:747;visibility:visible;mso-wrap-style:square;v-text-anchor:top"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" path="m113,l,,147,431r,316l254,747r,-316l300,297r-101,l113,xe" fillcolor="#005cab" stroked="f">
                    <v:path arrowok="t" o:connecttype="custom" o:connectlocs="113,6717;0,6717;147,7148;147,7464;254,7464;254,7148;300,7014;199,7014;113,6717" o:connectangles="0,0,0,0,0,0,0,0,0"/>
                  </v:shape>
                  <v:shape id="Freeform 32" o:spid="_x0000_s1056" style="position:absolute;left:6384;top:6717;width:401;height:747;visibility:visible;mso-wrap-style:square;v-text-anchor:top"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" path="m401,l287,,201,297r99,l401,xe" fillcolor="#005cab" stroked="f">
                    <v:path arrowok="t" o:connecttype="custom" o:connectlocs="401,6717;287,6717;201,7014;300,7014;401,6717" o:connectangles="0,0,0,0,0"/>
                  </v:shape>
                </v:group>
                <v:group id="Group 33" o:spid="_x0000_s1057" style="position:absolute;left:6298;top:6960;width:1240;height:1356" coordorigin="6298,6960"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">
                  <v:shape id="Freeform 34" o:spid="_x0000_s1058"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" path="m639,l575,19,535,81r-3,42l534,145r13,62l562,254r3,10l566,270r-24,30l524,328r-28,81l494,441r,19l506,531r13,45l524,598r5,21l532,641r1,21l532,682r-25,62l450,808r-60,43l331,879r-58,18l219,910r-16,4l146,935,88,976r-47,47l8,1081,,1149r,20l19,1239r44,54l121,1332r70,22l230,1356r20,-1l313,1338r65,-36l423,1262r47,-54l482,1194r62,-54l602,1109r90,-26l710,1079r65,-25l837,1023r64,-40l954,940r48,-44l1053,845r45,-54l1128,736r7,-39l1134,679r39,l1232,640r8,-34l1237,599r-111,l1117,584r-9,-17l1098,547r24,-5l1175,491r3,-16l1178,460r-119,l1051,441r-9,-17l1031,408r19,-9l1067,390r15,-13l1094,359r3,-18l1096,333r-125,l949,319r-13,-8l920,303r14,-9l948,282r5,-8l749,274,738,263r-7,-12l728,237r2,-16l737,202r12,-24l762,156r8,-20l774,117r1,-18l772,82,736,30,673,3,656,1,639,xe" fillcolor="#f8971d" stroked="f">
                    <v:path arrowok="t" o:connecttype="custom" o:connectlocs="575,6979;532,7083;547,7167;565,7224;542,7260;496,7369;494,7420;519,7536;529,7579;533,7622;507,7704;390,7811;273,7857;203,7874;88,7936;8,8041;0,8129;63,8253;191,8314;250,8315;378,8262;470,8168;544,8100;692,8043;775,8014;901,7943;1002,7856;1098,7751;1135,7657;1173,7639;1240,7566;1126,7559;1108,7527;1122,7502;1178,7435;1059,7420;1042,7384;1050,7359;1082,7337;1097,7301;971,7293;936,7271;934,7254;953,7234;738,7223;728,7197;737,7162;762,7116;774,7077;772,7042;673,6963;639,6960" o:connectangles="0,0,0,0,0,0,0,0,0,0,0,0,0,0,0,0,0,0,0,0,0,0,0,0,0,0,0,0,0,0,0,0,0,0,0,0,0,0,0,0,0,0,0,0,0,0,0,0,0,0,0,0"/>
                  </v:shape>
                  <v:shape id="Freeform 35" o:spid="_x0000_s1059"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" path="m1173,679r-39,l1151,682r18,-2l1173,679xe" fillcolor="#f8971d" stroked="f">
                    <v:path arrowok="t" o:connecttype="custom" o:connectlocs="1173,7639;1134,7639;1151,7642;1169,7640;1173,7639" o:connectangles="0,0,0,0,0"/>
                  </v:shape>
                  <v:shape id="Freeform 36" o:spid="_x0000_s1060"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" path="m1194,562r-17,2l1159,571r-17,11l1126,599r111,l1233,588r-10,-14l1209,566r-15,-4xe" fillcolor="#f8971d" stroked="f">
                    <v:path arrowok="t" o:connecttype="custom" o:connectlocs="1194,7522;1177,7524;1159,7531;1142,7542;1126,7559;1237,7559;1233,7548;1223,7534;1209,7526;1194,7522" o:connectangles="0,0,0,0,0,0,0,0,0,0"/>
                  </v:shape>
                  <v:shape id="Freeform 37" o:spid="_x0000_s1061"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" path="m1123,412r-27,5l1078,427r-11,14l1059,460r119,l1123,412xe" fillcolor="#f8971d" stroked="f">
                    <v:path arrowok="t" o:connecttype="custom" o:connectlocs="1123,7372;1096,7377;1078,7387;1067,7401;1059,7420;1178,7420;1123,7372" o:connectangles="0,0,0,0,0,0,0"/>
                  </v:shape>
                  <v:shape id="Freeform 38" o:spid="_x0000_s1062"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" path="m1032,263r-29,12l985,295r-10,21l971,333r125,l1063,277r-31,-14xe" fillcolor="#f8971d" stroked="f">
                    <v:path arrowok="t" o:connecttype="custom" o:connectlocs="1032,7223;1003,7235;985,7255;975,7276;971,7293;1096,7293;1063,7237;1032,7223" o:connectangles="0,0,0,0,0,0,0,0"/>
                  </v:shape>
                  <v:shape id="Freeform 39" o:spid="_x0000_s1063"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" path="m791,272r-20,1l749,274r204,l954,273r-127,l810,272r-19,xe" fillcolor="#f8971d" stroked="f">
                    <v:path arrowok="t" o:connecttype="custom" o:connectlocs="791,7232;771,7233;749,7234;953,7234;954,7233;827,7233;810,7232;791,7232" o:connectangles="0,0,0,0,0,0,0,0"/>
                  </v:shape>
                  <v:shape id="Freeform 40" o:spid="_x0000_s1064"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" path="m888,168r-58,36l822,242r2,16l827,273r127,l959,264r1,-1l961,250r-1,-14l916,177r-28,-9xe" fillcolor="#f8971d" stroked="f">
                    <v:path arrowok="t" o:connecttype="custom" o:connectlocs="888,7128;830,7164;822,7202;824,7218;827,7233;954,7233;959,7224;960,7223;961,7210;960,7196;916,7137;888,7128" o:connectangles="0,0,0,0,0,0,0,0,0,0,0,0"/>
                  </v:shape>
                </v:group>
                <w10:wrap anchorx="page" anchory="page"/>
              </v:group>
            </w:pict>
          </mc:Fallback>
        </mc:AlternateContent>
      </w:r>
      <w:r>
        <w:rPr>
          <w:noProof/>
        </w:rPr>
        <mc:AlternateContent>
          <mc:Choice Requires="wpg">
            <w:drawing>
              <wp:anchor distT="0" distB="0" distL="114300" distR="114300" simplePos="0" relativeHeight="251666944" behindDoc="1" locked="0" layoutInCell="1" allowOverlap="1" wp14:anchorId="2AAD3FDC" wp14:editId="20069554">
                <wp:simplePos x="0" y="0"/>
                <wp:positionH relativeFrom="page">
                  <wp:posOffset>2789555</wp:posOffset>
                </wp:positionH>
                <wp:positionV relativeFrom="page">
                  <wp:posOffset>4805680</wp:posOffset>
                </wp:positionV>
                <wp:extent cx="1028065" cy="1365250"/>
                <wp:effectExtent l="0" t="0" r="0" b="1270"/>
                <wp:wrapNone/>
                <wp:docPr id="496"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065" cy="1365250"/>
                          <a:chOff x="4393" y="7568"/>
                          <a:chExt cx="1619" cy="2150"/>
                        </a:xfrm>
                      </wpg:grpSpPr>
                      <wpg:grpSp>
                        <wpg:cNvPr id="497" name="Group 42"/>
                        <wpg:cNvGrpSpPr>
                          <a:grpSpLocks/>
                        </wpg:cNvGrpSpPr>
                        <wpg:grpSpPr bwMode="auto">
                          <a:xfrm>
                            <a:off x="4815" y="7583"/>
                            <a:ext cx="421" cy="744"/>
                            <a:chOff x="4815" y="7583"/>
                            <a:chExt cx="421" cy="744"/>
                          </a:xfrm>
                        </wpg:grpSpPr>
                        <wps:wsp>
                          <wps:cNvPr id="498" name="Freeform 43"/>
                          <wps:cNvSpPr>
                            <a:spLocks/>
                          </wps:cNvSpPr>
                          <wps:spPr bwMode="auto">
                            <a:xfrm>
                              <a:off x="4815" y="7583"/>
                              <a:ext cx="421" cy="744"/>
                            </a:xfrm>
                            <a:custGeom>
                              <a:avLst/>
                              <a:gdLst>
                                <a:gd name="T0" fmla="+- 0 5070 4815"/>
                                <a:gd name="T1" fmla="*/ T0 w 421"/>
                                <a:gd name="T2" fmla="+- 0 7583 7583"/>
                                <a:gd name="T3" fmla="*/ 7583 h 744"/>
                                <a:gd name="T4" fmla="+- 0 4981 4815"/>
                                <a:gd name="T5" fmla="*/ T4 w 421"/>
                                <a:gd name="T6" fmla="+- 0 7583 7583"/>
                                <a:gd name="T7" fmla="*/ 7583 h 744"/>
                                <a:gd name="T8" fmla="+- 0 4815 4815"/>
                                <a:gd name="T9" fmla="*/ T8 w 421"/>
                                <a:gd name="T10" fmla="+- 0 8327 7583"/>
                                <a:gd name="T11" fmla="*/ 8327 h 744"/>
                                <a:gd name="T12" fmla="+- 0 4922 4815"/>
                                <a:gd name="T13" fmla="*/ T12 w 421"/>
                                <a:gd name="T14" fmla="+- 0 8327 7583"/>
                                <a:gd name="T15" fmla="*/ 8327 h 744"/>
                                <a:gd name="T16" fmla="+- 0 4953 4815"/>
                                <a:gd name="T17" fmla="*/ T16 w 421"/>
                                <a:gd name="T18" fmla="+- 0 8167 7583"/>
                                <a:gd name="T19" fmla="*/ 8167 h 744"/>
                                <a:gd name="T20" fmla="+- 0 5201 4815"/>
                                <a:gd name="T21" fmla="*/ T20 w 421"/>
                                <a:gd name="T22" fmla="+- 0 8167 7583"/>
                                <a:gd name="T23" fmla="*/ 8167 h 744"/>
                                <a:gd name="T24" fmla="+- 0 5178 4815"/>
                                <a:gd name="T25" fmla="*/ T24 w 421"/>
                                <a:gd name="T26" fmla="+- 0 8067 7583"/>
                                <a:gd name="T27" fmla="*/ 8067 h 744"/>
                                <a:gd name="T28" fmla="+- 0 4972 4815"/>
                                <a:gd name="T29" fmla="*/ T28 w 421"/>
                                <a:gd name="T30" fmla="+- 0 8067 7583"/>
                                <a:gd name="T31" fmla="*/ 8067 h 744"/>
                                <a:gd name="T32" fmla="+- 0 5024 4815"/>
                                <a:gd name="T33" fmla="*/ T32 w 421"/>
                                <a:gd name="T34" fmla="+- 0 7797 7583"/>
                                <a:gd name="T35" fmla="*/ 7797 h 744"/>
                                <a:gd name="T36" fmla="+- 0 5118 4815"/>
                                <a:gd name="T37" fmla="*/ T36 w 421"/>
                                <a:gd name="T38" fmla="+- 0 7797 7583"/>
                                <a:gd name="T39" fmla="*/ 7797 h 744"/>
                                <a:gd name="T40" fmla="+- 0 5070 4815"/>
                                <a:gd name="T41" fmla="*/ T40 w 421"/>
                                <a:gd name="T42" fmla="+- 0 7583 7583"/>
                                <a:gd name="T43" fmla="*/ 7583 h 7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1" h="744">
                                  <a:moveTo>
                                    <a:pt x="255" y="0"/>
                                  </a:moveTo>
                                  <a:lnTo>
                                    <a:pt x="166" y="0"/>
                                  </a:lnTo>
                                  <a:lnTo>
                                    <a:pt x="0" y="744"/>
                                  </a:lnTo>
                                  <a:lnTo>
                                    <a:pt x="107" y="744"/>
                                  </a:lnTo>
                                  <a:lnTo>
                                    <a:pt x="138" y="584"/>
                                  </a:lnTo>
                                  <a:lnTo>
                                    <a:pt x="386" y="584"/>
                                  </a:lnTo>
                                  <a:lnTo>
                                    <a:pt x="363" y="484"/>
                                  </a:lnTo>
                                  <a:lnTo>
                                    <a:pt x="157" y="484"/>
                                  </a:lnTo>
                                  <a:lnTo>
                                    <a:pt x="209" y="214"/>
                                  </a:lnTo>
                                  <a:lnTo>
                                    <a:pt x="303" y="214"/>
                                  </a:lnTo>
                                  <a:lnTo>
                                    <a:pt x="255"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44"/>
                          <wps:cNvSpPr>
                            <a:spLocks/>
                          </wps:cNvSpPr>
                          <wps:spPr bwMode="auto">
                            <a:xfrm>
                              <a:off x="4815" y="7583"/>
                              <a:ext cx="421" cy="744"/>
                            </a:xfrm>
                            <a:custGeom>
                              <a:avLst/>
                              <a:gdLst>
                                <a:gd name="T0" fmla="+- 0 5201 4815"/>
                                <a:gd name="T1" fmla="*/ T0 w 421"/>
                                <a:gd name="T2" fmla="+- 0 8167 7583"/>
                                <a:gd name="T3" fmla="*/ 8167 h 744"/>
                                <a:gd name="T4" fmla="+- 0 5098 4815"/>
                                <a:gd name="T5" fmla="*/ T4 w 421"/>
                                <a:gd name="T6" fmla="+- 0 8167 7583"/>
                                <a:gd name="T7" fmla="*/ 8167 h 744"/>
                                <a:gd name="T8" fmla="+- 0 5130 4815"/>
                                <a:gd name="T9" fmla="*/ T8 w 421"/>
                                <a:gd name="T10" fmla="+- 0 8327 7583"/>
                                <a:gd name="T11" fmla="*/ 8327 h 744"/>
                                <a:gd name="T12" fmla="+- 0 5236 4815"/>
                                <a:gd name="T13" fmla="*/ T12 w 421"/>
                                <a:gd name="T14" fmla="+- 0 8327 7583"/>
                                <a:gd name="T15" fmla="*/ 8327 h 744"/>
                                <a:gd name="T16" fmla="+- 0 5201 4815"/>
                                <a:gd name="T17" fmla="*/ T16 w 421"/>
                                <a:gd name="T18" fmla="+- 0 8167 7583"/>
                                <a:gd name="T19" fmla="*/ 8167 h 744"/>
                              </a:gdLst>
                              <a:ahLst/>
                              <a:cxnLst>
                                <a:cxn ang="0">
                                  <a:pos x="T1" y="T3"/>
                                </a:cxn>
                                <a:cxn ang="0">
                                  <a:pos x="T5" y="T7"/>
                                </a:cxn>
                                <a:cxn ang="0">
                                  <a:pos x="T9" y="T11"/>
                                </a:cxn>
                                <a:cxn ang="0">
                                  <a:pos x="T13" y="T15"/>
                                </a:cxn>
                                <a:cxn ang="0">
                                  <a:pos x="T17" y="T19"/>
                                </a:cxn>
                              </a:cxnLst>
                              <a:rect l="0" t="0" r="r" b="b"/>
                              <a:pathLst>
                                <a:path w="421" h="744">
                                  <a:moveTo>
                                    <a:pt x="386" y="584"/>
                                  </a:moveTo>
                                  <a:lnTo>
                                    <a:pt x="283" y="584"/>
                                  </a:lnTo>
                                  <a:lnTo>
                                    <a:pt x="315" y="744"/>
                                  </a:lnTo>
                                  <a:lnTo>
                                    <a:pt x="421" y="744"/>
                                  </a:lnTo>
                                  <a:lnTo>
                                    <a:pt x="386" y="58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45"/>
                          <wps:cNvSpPr>
                            <a:spLocks/>
                          </wps:cNvSpPr>
                          <wps:spPr bwMode="auto">
                            <a:xfrm>
                              <a:off x="4815" y="7583"/>
                              <a:ext cx="421" cy="744"/>
                            </a:xfrm>
                            <a:custGeom>
                              <a:avLst/>
                              <a:gdLst>
                                <a:gd name="T0" fmla="+- 0 5118 4815"/>
                                <a:gd name="T1" fmla="*/ T0 w 421"/>
                                <a:gd name="T2" fmla="+- 0 7797 7583"/>
                                <a:gd name="T3" fmla="*/ 7797 h 744"/>
                                <a:gd name="T4" fmla="+- 0 5026 4815"/>
                                <a:gd name="T5" fmla="*/ T4 w 421"/>
                                <a:gd name="T6" fmla="+- 0 7797 7583"/>
                                <a:gd name="T7" fmla="*/ 7797 h 744"/>
                                <a:gd name="T8" fmla="+- 0 5079 4815"/>
                                <a:gd name="T9" fmla="*/ T8 w 421"/>
                                <a:gd name="T10" fmla="+- 0 8067 7583"/>
                                <a:gd name="T11" fmla="*/ 8067 h 744"/>
                                <a:gd name="T12" fmla="+- 0 5178 4815"/>
                                <a:gd name="T13" fmla="*/ T12 w 421"/>
                                <a:gd name="T14" fmla="+- 0 8067 7583"/>
                                <a:gd name="T15" fmla="*/ 8067 h 744"/>
                                <a:gd name="T16" fmla="+- 0 5118 4815"/>
                                <a:gd name="T17" fmla="*/ T16 w 421"/>
                                <a:gd name="T18" fmla="+- 0 7797 7583"/>
                                <a:gd name="T19" fmla="*/ 7797 h 744"/>
                              </a:gdLst>
                              <a:ahLst/>
                              <a:cxnLst>
                                <a:cxn ang="0">
                                  <a:pos x="T1" y="T3"/>
                                </a:cxn>
                                <a:cxn ang="0">
                                  <a:pos x="T5" y="T7"/>
                                </a:cxn>
                                <a:cxn ang="0">
                                  <a:pos x="T9" y="T11"/>
                                </a:cxn>
                                <a:cxn ang="0">
                                  <a:pos x="T13" y="T15"/>
                                </a:cxn>
                                <a:cxn ang="0">
                                  <a:pos x="T17" y="T19"/>
                                </a:cxn>
                              </a:cxnLst>
                              <a:rect l="0" t="0" r="r" b="b"/>
                              <a:pathLst>
                                <a:path w="421" h="744">
                                  <a:moveTo>
                                    <a:pt x="303" y="214"/>
                                  </a:moveTo>
                                  <a:lnTo>
                                    <a:pt x="211" y="214"/>
                                  </a:lnTo>
                                  <a:lnTo>
                                    <a:pt x="264" y="484"/>
                                  </a:lnTo>
                                  <a:lnTo>
                                    <a:pt x="363" y="484"/>
                                  </a:lnTo>
                                  <a:lnTo>
                                    <a:pt x="303" y="21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1" name="Group 46"/>
                        <wpg:cNvGrpSpPr>
                          <a:grpSpLocks/>
                        </wpg:cNvGrpSpPr>
                        <wpg:grpSpPr bwMode="auto">
                          <a:xfrm>
                            <a:off x="5257" y="7578"/>
                            <a:ext cx="366" cy="755"/>
                            <a:chOff x="5257" y="7578"/>
                            <a:chExt cx="366" cy="755"/>
                          </a:xfrm>
                        </wpg:grpSpPr>
                        <wps:wsp>
                          <wps:cNvPr id="502" name="Freeform 47"/>
                          <wps:cNvSpPr>
                            <a:spLocks/>
                          </wps:cNvSpPr>
                          <wps:spPr bwMode="auto">
                            <a:xfrm>
                              <a:off x="5257" y="7578"/>
                              <a:ext cx="366" cy="755"/>
                            </a:xfrm>
                            <a:custGeom>
                              <a:avLst/>
                              <a:gdLst>
                                <a:gd name="T0" fmla="+- 0 5364 5257"/>
                                <a:gd name="T1" fmla="*/ T0 w 366"/>
                                <a:gd name="T2" fmla="+- 0 8117 7578"/>
                                <a:gd name="T3" fmla="*/ 8117 h 755"/>
                                <a:gd name="T4" fmla="+- 0 5257 5257"/>
                                <a:gd name="T5" fmla="*/ T4 w 366"/>
                                <a:gd name="T6" fmla="+- 0 8117 7578"/>
                                <a:gd name="T7" fmla="*/ 8117 h 755"/>
                                <a:gd name="T8" fmla="+- 0 5258 5257"/>
                                <a:gd name="T9" fmla="*/ T8 w 366"/>
                                <a:gd name="T10" fmla="+- 0 8169 7578"/>
                                <a:gd name="T11" fmla="*/ 8169 h 755"/>
                                <a:gd name="T12" fmla="+- 0 5273 5257"/>
                                <a:gd name="T13" fmla="*/ T12 w 366"/>
                                <a:gd name="T14" fmla="+- 0 8231 7578"/>
                                <a:gd name="T15" fmla="*/ 8231 h 755"/>
                                <a:gd name="T16" fmla="+- 0 5310 5257"/>
                                <a:gd name="T17" fmla="*/ T16 w 366"/>
                                <a:gd name="T18" fmla="+- 0 8280 7578"/>
                                <a:gd name="T19" fmla="*/ 8280 h 755"/>
                                <a:gd name="T20" fmla="+- 0 5365 5257"/>
                                <a:gd name="T21" fmla="*/ T20 w 366"/>
                                <a:gd name="T22" fmla="+- 0 8315 7578"/>
                                <a:gd name="T23" fmla="*/ 8315 h 755"/>
                                <a:gd name="T24" fmla="+- 0 5437 5257"/>
                                <a:gd name="T25" fmla="*/ T24 w 366"/>
                                <a:gd name="T26" fmla="+- 0 8331 7578"/>
                                <a:gd name="T27" fmla="*/ 8331 h 755"/>
                                <a:gd name="T28" fmla="+- 0 5464 5257"/>
                                <a:gd name="T29" fmla="*/ T28 w 366"/>
                                <a:gd name="T30" fmla="+- 0 8332 7578"/>
                                <a:gd name="T31" fmla="*/ 8332 h 755"/>
                                <a:gd name="T32" fmla="+- 0 5488 5257"/>
                                <a:gd name="T33" fmla="*/ T32 w 366"/>
                                <a:gd name="T34" fmla="+- 0 8329 7578"/>
                                <a:gd name="T35" fmla="*/ 8329 h 755"/>
                                <a:gd name="T36" fmla="+- 0 5548 5257"/>
                                <a:gd name="T37" fmla="*/ T36 w 366"/>
                                <a:gd name="T38" fmla="+- 0 8304 7578"/>
                                <a:gd name="T39" fmla="*/ 8304 h 755"/>
                                <a:gd name="T40" fmla="+- 0 5598 5257"/>
                                <a:gd name="T41" fmla="*/ T40 w 366"/>
                                <a:gd name="T42" fmla="+- 0 8243 7578"/>
                                <a:gd name="T43" fmla="*/ 8243 h 755"/>
                                <a:gd name="T44" fmla="+- 0 5604 5257"/>
                                <a:gd name="T45" fmla="*/ T44 w 366"/>
                                <a:gd name="T46" fmla="+- 0 8226 7578"/>
                                <a:gd name="T47" fmla="*/ 8226 h 755"/>
                                <a:gd name="T48" fmla="+- 0 5429 5257"/>
                                <a:gd name="T49" fmla="*/ T48 w 366"/>
                                <a:gd name="T50" fmla="+- 0 8226 7578"/>
                                <a:gd name="T51" fmla="*/ 8226 h 755"/>
                                <a:gd name="T52" fmla="+- 0 5404 5257"/>
                                <a:gd name="T53" fmla="*/ T52 w 366"/>
                                <a:gd name="T54" fmla="+- 0 8220 7578"/>
                                <a:gd name="T55" fmla="*/ 8220 h 755"/>
                                <a:gd name="T56" fmla="+- 0 5386 5257"/>
                                <a:gd name="T57" fmla="*/ T56 w 366"/>
                                <a:gd name="T58" fmla="+- 0 8208 7578"/>
                                <a:gd name="T59" fmla="*/ 8208 h 755"/>
                                <a:gd name="T60" fmla="+- 0 5373 5257"/>
                                <a:gd name="T61" fmla="*/ T60 w 366"/>
                                <a:gd name="T62" fmla="+- 0 8192 7578"/>
                                <a:gd name="T63" fmla="*/ 8192 h 755"/>
                                <a:gd name="T64" fmla="+- 0 5366 5257"/>
                                <a:gd name="T65" fmla="*/ T64 w 366"/>
                                <a:gd name="T66" fmla="+- 0 8172 7578"/>
                                <a:gd name="T67" fmla="*/ 8172 h 755"/>
                                <a:gd name="T68" fmla="+- 0 5364 5257"/>
                                <a:gd name="T69" fmla="*/ T68 w 366"/>
                                <a:gd name="T70" fmla="+- 0 8152 7578"/>
                                <a:gd name="T71" fmla="*/ 8152 h 755"/>
                                <a:gd name="T72" fmla="+- 0 5364 5257"/>
                                <a:gd name="T73" fmla="*/ T72 w 366"/>
                                <a:gd name="T74" fmla="+- 0 8117 7578"/>
                                <a:gd name="T75" fmla="*/ 8117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66" h="755">
                                  <a:moveTo>
                                    <a:pt x="107" y="539"/>
                                  </a:moveTo>
                                  <a:lnTo>
                                    <a:pt x="0" y="539"/>
                                  </a:lnTo>
                                  <a:lnTo>
                                    <a:pt x="1" y="591"/>
                                  </a:lnTo>
                                  <a:lnTo>
                                    <a:pt x="16" y="653"/>
                                  </a:lnTo>
                                  <a:lnTo>
                                    <a:pt x="53" y="702"/>
                                  </a:lnTo>
                                  <a:lnTo>
                                    <a:pt x="108" y="737"/>
                                  </a:lnTo>
                                  <a:lnTo>
                                    <a:pt x="180" y="753"/>
                                  </a:lnTo>
                                  <a:lnTo>
                                    <a:pt x="207" y="754"/>
                                  </a:lnTo>
                                  <a:lnTo>
                                    <a:pt x="231" y="751"/>
                                  </a:lnTo>
                                  <a:lnTo>
                                    <a:pt x="291" y="726"/>
                                  </a:lnTo>
                                  <a:lnTo>
                                    <a:pt x="341" y="665"/>
                                  </a:lnTo>
                                  <a:lnTo>
                                    <a:pt x="347" y="648"/>
                                  </a:lnTo>
                                  <a:lnTo>
                                    <a:pt x="172" y="648"/>
                                  </a:lnTo>
                                  <a:lnTo>
                                    <a:pt x="147" y="642"/>
                                  </a:lnTo>
                                  <a:lnTo>
                                    <a:pt x="129" y="630"/>
                                  </a:lnTo>
                                  <a:lnTo>
                                    <a:pt x="116" y="614"/>
                                  </a:lnTo>
                                  <a:lnTo>
                                    <a:pt x="109" y="594"/>
                                  </a:lnTo>
                                  <a:lnTo>
                                    <a:pt x="107" y="574"/>
                                  </a:lnTo>
                                  <a:lnTo>
                                    <a:pt x="107" y="539"/>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Freeform 48"/>
                          <wps:cNvSpPr>
                            <a:spLocks/>
                          </wps:cNvSpPr>
                          <wps:spPr bwMode="auto">
                            <a:xfrm>
                              <a:off x="5257" y="7578"/>
                              <a:ext cx="366" cy="755"/>
                            </a:xfrm>
                            <a:custGeom>
                              <a:avLst/>
                              <a:gdLst>
                                <a:gd name="T0" fmla="+- 0 5423 5257"/>
                                <a:gd name="T1" fmla="*/ T0 w 366"/>
                                <a:gd name="T2" fmla="+- 0 7578 7578"/>
                                <a:gd name="T3" fmla="*/ 7578 h 755"/>
                                <a:gd name="T4" fmla="+- 0 5357 5257"/>
                                <a:gd name="T5" fmla="*/ T4 w 366"/>
                                <a:gd name="T6" fmla="+- 0 7597 7578"/>
                                <a:gd name="T7" fmla="*/ 7597 h 755"/>
                                <a:gd name="T8" fmla="+- 0 5309 5257"/>
                                <a:gd name="T9" fmla="*/ T8 w 366"/>
                                <a:gd name="T10" fmla="+- 0 7636 7578"/>
                                <a:gd name="T11" fmla="*/ 7636 h 755"/>
                                <a:gd name="T12" fmla="+- 0 5278 5257"/>
                                <a:gd name="T13" fmla="*/ T12 w 366"/>
                                <a:gd name="T14" fmla="+- 0 7692 7578"/>
                                <a:gd name="T15" fmla="*/ 7692 h 755"/>
                                <a:gd name="T16" fmla="+- 0 5263 5257"/>
                                <a:gd name="T17" fmla="*/ T16 w 366"/>
                                <a:gd name="T18" fmla="+- 0 7760 7578"/>
                                <a:gd name="T19" fmla="*/ 7760 h 755"/>
                                <a:gd name="T20" fmla="+- 0 5262 5257"/>
                                <a:gd name="T21" fmla="*/ T20 w 366"/>
                                <a:gd name="T22" fmla="+- 0 7785 7578"/>
                                <a:gd name="T23" fmla="*/ 7785 h 755"/>
                                <a:gd name="T24" fmla="+- 0 5263 5257"/>
                                <a:gd name="T25" fmla="*/ T24 w 366"/>
                                <a:gd name="T26" fmla="+- 0 7809 7578"/>
                                <a:gd name="T27" fmla="*/ 7809 h 755"/>
                                <a:gd name="T28" fmla="+- 0 5275 5257"/>
                                <a:gd name="T29" fmla="*/ T28 w 366"/>
                                <a:gd name="T30" fmla="+- 0 7872 7578"/>
                                <a:gd name="T31" fmla="*/ 7872 h 755"/>
                                <a:gd name="T32" fmla="+- 0 5318 5257"/>
                                <a:gd name="T33" fmla="*/ T32 w 366"/>
                                <a:gd name="T34" fmla="+- 0 7936 7578"/>
                                <a:gd name="T35" fmla="*/ 7936 h 755"/>
                                <a:gd name="T36" fmla="+- 0 5378 5257"/>
                                <a:gd name="T37" fmla="*/ T36 w 366"/>
                                <a:gd name="T38" fmla="+- 0 7972 7578"/>
                                <a:gd name="T39" fmla="*/ 7972 h 755"/>
                                <a:gd name="T40" fmla="+- 0 5467 5257"/>
                                <a:gd name="T41" fmla="*/ T40 w 366"/>
                                <a:gd name="T42" fmla="+- 0 8008 7578"/>
                                <a:gd name="T43" fmla="*/ 8008 h 755"/>
                                <a:gd name="T44" fmla="+- 0 5485 5257"/>
                                <a:gd name="T45" fmla="*/ T44 w 366"/>
                                <a:gd name="T46" fmla="+- 0 8018 7578"/>
                                <a:gd name="T47" fmla="*/ 8018 h 755"/>
                                <a:gd name="T48" fmla="+- 0 5516 5257"/>
                                <a:gd name="T49" fmla="*/ T48 w 366"/>
                                <a:gd name="T50" fmla="+- 0 8086 7578"/>
                                <a:gd name="T51" fmla="*/ 8086 h 755"/>
                                <a:gd name="T52" fmla="+- 0 5516 5257"/>
                                <a:gd name="T53" fmla="*/ T52 w 366"/>
                                <a:gd name="T54" fmla="+- 0 8117 7578"/>
                                <a:gd name="T55" fmla="*/ 8117 h 755"/>
                                <a:gd name="T56" fmla="+- 0 5516 5257"/>
                                <a:gd name="T57" fmla="*/ T56 w 366"/>
                                <a:gd name="T58" fmla="+- 0 8126 7578"/>
                                <a:gd name="T59" fmla="*/ 8126 h 755"/>
                                <a:gd name="T60" fmla="+- 0 5507 5257"/>
                                <a:gd name="T61" fmla="*/ T60 w 366"/>
                                <a:gd name="T62" fmla="+- 0 8189 7578"/>
                                <a:gd name="T63" fmla="*/ 8189 h 755"/>
                                <a:gd name="T64" fmla="+- 0 5429 5257"/>
                                <a:gd name="T65" fmla="*/ T64 w 366"/>
                                <a:gd name="T66" fmla="+- 0 8226 7578"/>
                                <a:gd name="T67" fmla="*/ 8226 h 755"/>
                                <a:gd name="T68" fmla="+- 0 5604 5257"/>
                                <a:gd name="T69" fmla="*/ T68 w 366"/>
                                <a:gd name="T70" fmla="+- 0 8226 7578"/>
                                <a:gd name="T71" fmla="*/ 8226 h 755"/>
                                <a:gd name="T72" fmla="+- 0 5620 5257"/>
                                <a:gd name="T73" fmla="*/ T72 w 366"/>
                                <a:gd name="T74" fmla="+- 0 8152 7578"/>
                                <a:gd name="T75" fmla="*/ 8152 h 755"/>
                                <a:gd name="T76" fmla="+- 0 5623 5257"/>
                                <a:gd name="T77" fmla="*/ T76 w 366"/>
                                <a:gd name="T78" fmla="+- 0 8098 7578"/>
                                <a:gd name="T79" fmla="*/ 8098 h 755"/>
                                <a:gd name="T80" fmla="+- 0 5622 5257"/>
                                <a:gd name="T81" fmla="*/ T80 w 366"/>
                                <a:gd name="T82" fmla="+- 0 8072 7578"/>
                                <a:gd name="T83" fmla="*/ 8072 h 755"/>
                                <a:gd name="T84" fmla="+- 0 5611 5257"/>
                                <a:gd name="T85" fmla="*/ T84 w 366"/>
                                <a:gd name="T86" fmla="+- 0 8007 7578"/>
                                <a:gd name="T87" fmla="*/ 8007 h 755"/>
                                <a:gd name="T88" fmla="+- 0 5570 5257"/>
                                <a:gd name="T89" fmla="*/ T88 w 366"/>
                                <a:gd name="T90" fmla="+- 0 7944 7578"/>
                                <a:gd name="T91" fmla="*/ 7944 h 755"/>
                                <a:gd name="T92" fmla="+- 0 5511 5257"/>
                                <a:gd name="T93" fmla="*/ T92 w 366"/>
                                <a:gd name="T94" fmla="+- 0 7911 7578"/>
                                <a:gd name="T95" fmla="*/ 7911 h 755"/>
                                <a:gd name="T96" fmla="+- 0 5416 5257"/>
                                <a:gd name="T97" fmla="*/ T96 w 366"/>
                                <a:gd name="T98" fmla="+- 0 7873 7578"/>
                                <a:gd name="T99" fmla="*/ 7873 h 755"/>
                                <a:gd name="T100" fmla="+- 0 5398 5257"/>
                                <a:gd name="T101" fmla="*/ T100 w 366"/>
                                <a:gd name="T102" fmla="+- 0 7862 7578"/>
                                <a:gd name="T103" fmla="*/ 7862 h 755"/>
                                <a:gd name="T104" fmla="+- 0 5370 5257"/>
                                <a:gd name="T105" fmla="*/ T104 w 366"/>
                                <a:gd name="T106" fmla="+- 0 7793 7578"/>
                                <a:gd name="T107" fmla="*/ 7793 h 755"/>
                                <a:gd name="T108" fmla="+- 0 5370 5257"/>
                                <a:gd name="T109" fmla="*/ T108 w 366"/>
                                <a:gd name="T110" fmla="+- 0 7762 7578"/>
                                <a:gd name="T111" fmla="*/ 7762 h 755"/>
                                <a:gd name="T112" fmla="+- 0 5373 5257"/>
                                <a:gd name="T113" fmla="*/ T112 w 366"/>
                                <a:gd name="T114" fmla="+- 0 7742 7578"/>
                                <a:gd name="T115" fmla="*/ 7742 h 755"/>
                                <a:gd name="T116" fmla="+- 0 5432 5257"/>
                                <a:gd name="T117" fmla="*/ T116 w 366"/>
                                <a:gd name="T118" fmla="+- 0 7688 7578"/>
                                <a:gd name="T119" fmla="*/ 7688 h 755"/>
                                <a:gd name="T120" fmla="+- 0 5463 5257"/>
                                <a:gd name="T121" fmla="*/ T120 w 366"/>
                                <a:gd name="T122" fmla="+- 0 7686 7578"/>
                                <a:gd name="T123" fmla="*/ 7686 h 755"/>
                                <a:gd name="T124" fmla="+- 0 5611 5257"/>
                                <a:gd name="T125" fmla="*/ T124 w 366"/>
                                <a:gd name="T126" fmla="+- 0 7686 7578"/>
                                <a:gd name="T127" fmla="*/ 7686 h 755"/>
                                <a:gd name="T128" fmla="+- 0 5603 5257"/>
                                <a:gd name="T129" fmla="*/ T128 w 366"/>
                                <a:gd name="T130" fmla="+- 0 7669 7578"/>
                                <a:gd name="T131" fmla="*/ 7669 h 755"/>
                                <a:gd name="T132" fmla="+- 0 5563 5257"/>
                                <a:gd name="T133" fmla="*/ T132 w 366"/>
                                <a:gd name="T134" fmla="+- 0 7622 7578"/>
                                <a:gd name="T135" fmla="*/ 7622 h 755"/>
                                <a:gd name="T136" fmla="+- 0 5502 5257"/>
                                <a:gd name="T137" fmla="*/ T136 w 366"/>
                                <a:gd name="T138" fmla="+- 0 7590 7578"/>
                                <a:gd name="T139" fmla="*/ 7590 h 755"/>
                                <a:gd name="T140" fmla="+- 0 5452 5257"/>
                                <a:gd name="T141" fmla="*/ T140 w 366"/>
                                <a:gd name="T142" fmla="+- 0 7579 7578"/>
                                <a:gd name="T143" fmla="*/ 7579 h 755"/>
                                <a:gd name="T144" fmla="+- 0 5423 5257"/>
                                <a:gd name="T145" fmla="*/ T144 w 366"/>
                                <a:gd name="T146" fmla="+- 0 7578 7578"/>
                                <a:gd name="T147" fmla="*/ 7578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66" h="755">
                                  <a:moveTo>
                                    <a:pt x="166" y="0"/>
                                  </a:moveTo>
                                  <a:lnTo>
                                    <a:pt x="100" y="19"/>
                                  </a:lnTo>
                                  <a:lnTo>
                                    <a:pt x="52" y="58"/>
                                  </a:lnTo>
                                  <a:lnTo>
                                    <a:pt x="21" y="114"/>
                                  </a:lnTo>
                                  <a:lnTo>
                                    <a:pt x="6" y="182"/>
                                  </a:lnTo>
                                  <a:lnTo>
                                    <a:pt x="5" y="207"/>
                                  </a:lnTo>
                                  <a:lnTo>
                                    <a:pt x="6" y="231"/>
                                  </a:lnTo>
                                  <a:lnTo>
                                    <a:pt x="18" y="294"/>
                                  </a:lnTo>
                                  <a:lnTo>
                                    <a:pt x="61" y="358"/>
                                  </a:lnTo>
                                  <a:lnTo>
                                    <a:pt x="121" y="394"/>
                                  </a:lnTo>
                                  <a:lnTo>
                                    <a:pt x="210" y="430"/>
                                  </a:lnTo>
                                  <a:lnTo>
                                    <a:pt x="228" y="440"/>
                                  </a:lnTo>
                                  <a:lnTo>
                                    <a:pt x="259" y="508"/>
                                  </a:lnTo>
                                  <a:lnTo>
                                    <a:pt x="259" y="539"/>
                                  </a:lnTo>
                                  <a:lnTo>
                                    <a:pt x="259" y="548"/>
                                  </a:lnTo>
                                  <a:lnTo>
                                    <a:pt x="250" y="611"/>
                                  </a:lnTo>
                                  <a:lnTo>
                                    <a:pt x="172" y="648"/>
                                  </a:lnTo>
                                  <a:lnTo>
                                    <a:pt x="347" y="648"/>
                                  </a:lnTo>
                                  <a:lnTo>
                                    <a:pt x="363" y="574"/>
                                  </a:lnTo>
                                  <a:lnTo>
                                    <a:pt x="366" y="520"/>
                                  </a:lnTo>
                                  <a:lnTo>
                                    <a:pt x="365" y="494"/>
                                  </a:lnTo>
                                  <a:lnTo>
                                    <a:pt x="354" y="429"/>
                                  </a:lnTo>
                                  <a:lnTo>
                                    <a:pt x="313" y="366"/>
                                  </a:lnTo>
                                  <a:lnTo>
                                    <a:pt x="254" y="333"/>
                                  </a:lnTo>
                                  <a:lnTo>
                                    <a:pt x="159" y="295"/>
                                  </a:lnTo>
                                  <a:lnTo>
                                    <a:pt x="141" y="284"/>
                                  </a:lnTo>
                                  <a:lnTo>
                                    <a:pt x="113" y="215"/>
                                  </a:lnTo>
                                  <a:lnTo>
                                    <a:pt x="113" y="184"/>
                                  </a:lnTo>
                                  <a:lnTo>
                                    <a:pt x="116" y="164"/>
                                  </a:lnTo>
                                  <a:lnTo>
                                    <a:pt x="175" y="110"/>
                                  </a:lnTo>
                                  <a:lnTo>
                                    <a:pt x="206" y="108"/>
                                  </a:lnTo>
                                  <a:lnTo>
                                    <a:pt x="354" y="108"/>
                                  </a:lnTo>
                                  <a:lnTo>
                                    <a:pt x="346" y="91"/>
                                  </a:lnTo>
                                  <a:lnTo>
                                    <a:pt x="306" y="44"/>
                                  </a:lnTo>
                                  <a:lnTo>
                                    <a:pt x="245" y="12"/>
                                  </a:lnTo>
                                  <a:lnTo>
                                    <a:pt x="195" y="1"/>
                                  </a:lnTo>
                                  <a:lnTo>
                                    <a:pt x="166"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49"/>
                          <wps:cNvSpPr>
                            <a:spLocks/>
                          </wps:cNvSpPr>
                          <wps:spPr bwMode="auto">
                            <a:xfrm>
                              <a:off x="5257" y="7578"/>
                              <a:ext cx="366" cy="755"/>
                            </a:xfrm>
                            <a:custGeom>
                              <a:avLst/>
                              <a:gdLst>
                                <a:gd name="T0" fmla="+- 0 5611 5257"/>
                                <a:gd name="T1" fmla="*/ T0 w 366"/>
                                <a:gd name="T2" fmla="+- 0 7686 7578"/>
                                <a:gd name="T3" fmla="*/ 7686 h 755"/>
                                <a:gd name="T4" fmla="+- 0 5463 5257"/>
                                <a:gd name="T5" fmla="*/ T4 w 366"/>
                                <a:gd name="T6" fmla="+- 0 7686 7578"/>
                                <a:gd name="T7" fmla="*/ 7686 h 755"/>
                                <a:gd name="T8" fmla="+- 0 5483 5257"/>
                                <a:gd name="T9" fmla="*/ T8 w 366"/>
                                <a:gd name="T10" fmla="+- 0 7695 7578"/>
                                <a:gd name="T11" fmla="*/ 7695 h 755"/>
                                <a:gd name="T12" fmla="+- 0 5498 5257"/>
                                <a:gd name="T13" fmla="*/ T12 w 366"/>
                                <a:gd name="T14" fmla="+- 0 7709 7578"/>
                                <a:gd name="T15" fmla="*/ 7709 h 755"/>
                                <a:gd name="T16" fmla="+- 0 5509 5257"/>
                                <a:gd name="T17" fmla="*/ T16 w 366"/>
                                <a:gd name="T18" fmla="+- 0 7727 7578"/>
                                <a:gd name="T19" fmla="*/ 7727 h 755"/>
                                <a:gd name="T20" fmla="+- 0 5515 5257"/>
                                <a:gd name="T21" fmla="*/ T20 w 366"/>
                                <a:gd name="T22" fmla="+- 0 7749 7578"/>
                                <a:gd name="T23" fmla="*/ 7749 h 755"/>
                                <a:gd name="T24" fmla="+- 0 5516 5257"/>
                                <a:gd name="T25" fmla="*/ T24 w 366"/>
                                <a:gd name="T26" fmla="+- 0 7773 7578"/>
                                <a:gd name="T27" fmla="*/ 7773 h 755"/>
                                <a:gd name="T28" fmla="+- 0 5516 5257"/>
                                <a:gd name="T29" fmla="*/ T28 w 366"/>
                                <a:gd name="T30" fmla="+- 0 7797 7578"/>
                                <a:gd name="T31" fmla="*/ 7797 h 755"/>
                                <a:gd name="T32" fmla="+- 0 5623 5257"/>
                                <a:gd name="T33" fmla="*/ T32 w 366"/>
                                <a:gd name="T34" fmla="+- 0 7797 7578"/>
                                <a:gd name="T35" fmla="*/ 7797 h 755"/>
                                <a:gd name="T36" fmla="+- 0 5623 5257"/>
                                <a:gd name="T37" fmla="*/ T36 w 366"/>
                                <a:gd name="T38" fmla="+- 0 7742 7578"/>
                                <a:gd name="T39" fmla="*/ 7742 h 755"/>
                                <a:gd name="T40" fmla="+- 0 5622 5257"/>
                                <a:gd name="T41" fmla="*/ T40 w 366"/>
                                <a:gd name="T42" fmla="+- 0 7724 7578"/>
                                <a:gd name="T43" fmla="*/ 7724 h 755"/>
                                <a:gd name="T44" fmla="+- 0 5618 5257"/>
                                <a:gd name="T45" fmla="*/ T44 w 366"/>
                                <a:gd name="T46" fmla="+- 0 7705 7578"/>
                                <a:gd name="T47" fmla="*/ 7705 h 755"/>
                                <a:gd name="T48" fmla="+- 0 5611 5257"/>
                                <a:gd name="T49" fmla="*/ T48 w 366"/>
                                <a:gd name="T50" fmla="+- 0 7687 7578"/>
                                <a:gd name="T51" fmla="*/ 7687 h 755"/>
                                <a:gd name="T52" fmla="+- 0 5611 5257"/>
                                <a:gd name="T53" fmla="*/ T52 w 366"/>
                                <a:gd name="T54" fmla="+- 0 7686 7578"/>
                                <a:gd name="T55" fmla="*/ 7686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66" h="755">
                                  <a:moveTo>
                                    <a:pt x="354" y="108"/>
                                  </a:moveTo>
                                  <a:lnTo>
                                    <a:pt x="206" y="108"/>
                                  </a:lnTo>
                                  <a:lnTo>
                                    <a:pt x="226" y="117"/>
                                  </a:lnTo>
                                  <a:lnTo>
                                    <a:pt x="241" y="131"/>
                                  </a:lnTo>
                                  <a:lnTo>
                                    <a:pt x="252" y="149"/>
                                  </a:lnTo>
                                  <a:lnTo>
                                    <a:pt x="258" y="171"/>
                                  </a:lnTo>
                                  <a:lnTo>
                                    <a:pt x="259" y="195"/>
                                  </a:lnTo>
                                  <a:lnTo>
                                    <a:pt x="259" y="219"/>
                                  </a:lnTo>
                                  <a:lnTo>
                                    <a:pt x="366" y="219"/>
                                  </a:lnTo>
                                  <a:lnTo>
                                    <a:pt x="366" y="164"/>
                                  </a:lnTo>
                                  <a:lnTo>
                                    <a:pt x="365" y="146"/>
                                  </a:lnTo>
                                  <a:lnTo>
                                    <a:pt x="361" y="127"/>
                                  </a:lnTo>
                                  <a:lnTo>
                                    <a:pt x="354" y="109"/>
                                  </a:lnTo>
                                  <a:lnTo>
                                    <a:pt x="354" y="10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5" name="Group 50"/>
                        <wpg:cNvGrpSpPr>
                          <a:grpSpLocks/>
                        </wpg:cNvGrpSpPr>
                        <wpg:grpSpPr bwMode="auto">
                          <a:xfrm>
                            <a:off x="5773" y="7683"/>
                            <a:ext cx="107" cy="644"/>
                            <a:chOff x="5773" y="7683"/>
                            <a:chExt cx="107" cy="644"/>
                          </a:xfrm>
                        </wpg:grpSpPr>
                        <wps:wsp>
                          <wps:cNvPr id="506" name="Freeform 51"/>
                          <wps:cNvSpPr>
                            <a:spLocks/>
                          </wps:cNvSpPr>
                          <wps:spPr bwMode="auto">
                            <a:xfrm>
                              <a:off x="5773" y="7683"/>
                              <a:ext cx="107" cy="644"/>
                            </a:xfrm>
                            <a:custGeom>
                              <a:avLst/>
                              <a:gdLst>
                                <a:gd name="T0" fmla="+- 0 5879 5773"/>
                                <a:gd name="T1" fmla="*/ T0 w 107"/>
                                <a:gd name="T2" fmla="+- 0 7683 7683"/>
                                <a:gd name="T3" fmla="*/ 7683 h 644"/>
                                <a:gd name="T4" fmla="+- 0 5773 5773"/>
                                <a:gd name="T5" fmla="*/ T4 w 107"/>
                                <a:gd name="T6" fmla="+- 0 7683 7683"/>
                                <a:gd name="T7" fmla="*/ 7683 h 644"/>
                                <a:gd name="T8" fmla="+- 0 5773 5773"/>
                                <a:gd name="T9" fmla="*/ T8 w 107"/>
                                <a:gd name="T10" fmla="+- 0 8327 7683"/>
                                <a:gd name="T11" fmla="*/ 8327 h 644"/>
                                <a:gd name="T12" fmla="+- 0 5879 5773"/>
                                <a:gd name="T13" fmla="*/ T12 w 107"/>
                                <a:gd name="T14" fmla="+- 0 8327 7683"/>
                                <a:gd name="T15" fmla="*/ 8327 h 644"/>
                                <a:gd name="T16" fmla="+- 0 5879 5773"/>
                                <a:gd name="T17" fmla="*/ T16 w 107"/>
                                <a:gd name="T18" fmla="+- 0 7683 7683"/>
                                <a:gd name="T19" fmla="*/ 7683 h 644"/>
                              </a:gdLst>
                              <a:ahLst/>
                              <a:cxnLst>
                                <a:cxn ang="0">
                                  <a:pos x="T1" y="T3"/>
                                </a:cxn>
                                <a:cxn ang="0">
                                  <a:pos x="T5" y="T7"/>
                                </a:cxn>
                                <a:cxn ang="0">
                                  <a:pos x="T9" y="T11"/>
                                </a:cxn>
                                <a:cxn ang="0">
                                  <a:pos x="T13" y="T15"/>
                                </a:cxn>
                                <a:cxn ang="0">
                                  <a:pos x="T17" y="T19"/>
                                </a:cxn>
                              </a:cxnLst>
                              <a:rect l="0" t="0" r="r" b="b"/>
                              <a:pathLst>
                                <a:path w="107" h="644">
                                  <a:moveTo>
                                    <a:pt x="106" y="0"/>
                                  </a:moveTo>
                                  <a:lnTo>
                                    <a:pt x="0" y="0"/>
                                  </a:lnTo>
                                  <a:lnTo>
                                    <a:pt x="0" y="644"/>
                                  </a:lnTo>
                                  <a:lnTo>
                                    <a:pt x="106" y="644"/>
                                  </a:lnTo>
                                  <a:lnTo>
                                    <a:pt x="106"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7" name="Group 52"/>
                        <wpg:cNvGrpSpPr>
                          <a:grpSpLocks/>
                        </wpg:cNvGrpSpPr>
                        <wpg:grpSpPr bwMode="auto">
                          <a:xfrm>
                            <a:off x="5649" y="7583"/>
                            <a:ext cx="353" cy="100"/>
                            <a:chOff x="5649" y="7583"/>
                            <a:chExt cx="353" cy="100"/>
                          </a:xfrm>
                        </wpg:grpSpPr>
                        <wps:wsp>
                          <wps:cNvPr id="508" name="Freeform 53"/>
                          <wps:cNvSpPr>
                            <a:spLocks/>
                          </wps:cNvSpPr>
                          <wps:spPr bwMode="auto">
                            <a:xfrm>
                              <a:off x="5649" y="7583"/>
                              <a:ext cx="353" cy="100"/>
                            </a:xfrm>
                            <a:custGeom>
                              <a:avLst/>
                              <a:gdLst>
                                <a:gd name="T0" fmla="+- 0 6003 5649"/>
                                <a:gd name="T1" fmla="*/ T0 w 353"/>
                                <a:gd name="T2" fmla="+- 0 7583 7583"/>
                                <a:gd name="T3" fmla="*/ 7583 h 100"/>
                                <a:gd name="T4" fmla="+- 0 5649 5649"/>
                                <a:gd name="T5" fmla="*/ T4 w 353"/>
                                <a:gd name="T6" fmla="+- 0 7583 7583"/>
                                <a:gd name="T7" fmla="*/ 7583 h 100"/>
                                <a:gd name="T8" fmla="+- 0 5649 5649"/>
                                <a:gd name="T9" fmla="*/ T8 w 353"/>
                                <a:gd name="T10" fmla="+- 0 7683 7583"/>
                                <a:gd name="T11" fmla="*/ 7683 h 100"/>
                                <a:gd name="T12" fmla="+- 0 6003 5649"/>
                                <a:gd name="T13" fmla="*/ T12 w 353"/>
                                <a:gd name="T14" fmla="+- 0 7683 7583"/>
                                <a:gd name="T15" fmla="*/ 7683 h 100"/>
                                <a:gd name="T16" fmla="+- 0 6003 5649"/>
                                <a:gd name="T17" fmla="*/ T16 w 353"/>
                                <a:gd name="T18" fmla="+- 0 7583 7583"/>
                                <a:gd name="T19" fmla="*/ 7583 h 100"/>
                              </a:gdLst>
                              <a:ahLst/>
                              <a:cxnLst>
                                <a:cxn ang="0">
                                  <a:pos x="T1" y="T3"/>
                                </a:cxn>
                                <a:cxn ang="0">
                                  <a:pos x="T5" y="T7"/>
                                </a:cxn>
                                <a:cxn ang="0">
                                  <a:pos x="T9" y="T11"/>
                                </a:cxn>
                                <a:cxn ang="0">
                                  <a:pos x="T13" y="T15"/>
                                </a:cxn>
                                <a:cxn ang="0">
                                  <a:pos x="T17" y="T19"/>
                                </a:cxn>
                              </a:cxnLst>
                              <a:rect l="0" t="0" r="r" b="b"/>
                              <a:pathLst>
                                <a:path w="353" h="100">
                                  <a:moveTo>
                                    <a:pt x="354" y="0"/>
                                  </a:moveTo>
                                  <a:lnTo>
                                    <a:pt x="0" y="0"/>
                                  </a:lnTo>
                                  <a:lnTo>
                                    <a:pt x="0" y="100"/>
                                  </a:lnTo>
                                  <a:lnTo>
                                    <a:pt x="354" y="100"/>
                                  </a:lnTo>
                                  <a:lnTo>
                                    <a:pt x="354"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9" name="Group 54"/>
                        <wpg:cNvGrpSpPr>
                          <a:grpSpLocks/>
                        </wpg:cNvGrpSpPr>
                        <wpg:grpSpPr bwMode="auto">
                          <a:xfrm>
                            <a:off x="4508" y="8221"/>
                            <a:ext cx="286" cy="106"/>
                            <a:chOff x="4508" y="8221"/>
                            <a:chExt cx="286" cy="106"/>
                          </a:xfrm>
                        </wpg:grpSpPr>
                        <wps:wsp>
                          <wps:cNvPr id="510" name="Freeform 55"/>
                          <wps:cNvSpPr>
                            <a:spLocks/>
                          </wps:cNvSpPr>
                          <wps:spPr bwMode="auto">
                            <a:xfrm>
                              <a:off x="4508" y="8221"/>
                              <a:ext cx="286" cy="106"/>
                            </a:xfrm>
                            <a:custGeom>
                              <a:avLst/>
                              <a:gdLst>
                                <a:gd name="T0" fmla="+- 0 4508 4508"/>
                                <a:gd name="T1" fmla="*/ T0 w 286"/>
                                <a:gd name="T2" fmla="+- 0 8327 8221"/>
                                <a:gd name="T3" fmla="*/ 8327 h 106"/>
                                <a:gd name="T4" fmla="+- 0 4794 4508"/>
                                <a:gd name="T5" fmla="*/ T4 w 286"/>
                                <a:gd name="T6" fmla="+- 0 8327 8221"/>
                                <a:gd name="T7" fmla="*/ 8327 h 106"/>
                                <a:gd name="T8" fmla="+- 0 4794 4508"/>
                                <a:gd name="T9" fmla="*/ T8 w 286"/>
                                <a:gd name="T10" fmla="+- 0 8221 8221"/>
                                <a:gd name="T11" fmla="*/ 8221 h 106"/>
                                <a:gd name="T12" fmla="+- 0 4508 4508"/>
                                <a:gd name="T13" fmla="*/ T12 w 286"/>
                                <a:gd name="T14" fmla="+- 0 8221 8221"/>
                                <a:gd name="T15" fmla="*/ 8221 h 106"/>
                                <a:gd name="T16" fmla="+- 0 4508 4508"/>
                                <a:gd name="T17" fmla="*/ T16 w 286"/>
                                <a:gd name="T18" fmla="+- 0 8327 8221"/>
                                <a:gd name="T19" fmla="*/ 8327 h 106"/>
                              </a:gdLst>
                              <a:ahLst/>
                              <a:cxnLst>
                                <a:cxn ang="0">
                                  <a:pos x="T1" y="T3"/>
                                </a:cxn>
                                <a:cxn ang="0">
                                  <a:pos x="T5" y="T7"/>
                                </a:cxn>
                                <a:cxn ang="0">
                                  <a:pos x="T9" y="T11"/>
                                </a:cxn>
                                <a:cxn ang="0">
                                  <a:pos x="T13" y="T15"/>
                                </a:cxn>
                                <a:cxn ang="0">
                                  <a:pos x="T17" y="T19"/>
                                </a:cxn>
                              </a:cxnLst>
                              <a:rect l="0" t="0" r="r" b="b"/>
                              <a:pathLst>
                                <a:path w="286" h="106">
                                  <a:moveTo>
                                    <a:pt x="0" y="106"/>
                                  </a:moveTo>
                                  <a:lnTo>
                                    <a:pt x="286" y="106"/>
                                  </a:lnTo>
                                  <a:lnTo>
                                    <a:pt x="286"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1" name="Group 56"/>
                        <wpg:cNvGrpSpPr>
                          <a:grpSpLocks/>
                        </wpg:cNvGrpSpPr>
                        <wpg:grpSpPr bwMode="auto">
                          <a:xfrm>
                            <a:off x="4508" y="7583"/>
                            <a:ext cx="107" cy="638"/>
                            <a:chOff x="4508" y="7583"/>
                            <a:chExt cx="107" cy="638"/>
                          </a:xfrm>
                        </wpg:grpSpPr>
                        <wps:wsp>
                          <wps:cNvPr id="512" name="Freeform 57"/>
                          <wps:cNvSpPr>
                            <a:spLocks/>
                          </wps:cNvSpPr>
                          <wps:spPr bwMode="auto">
                            <a:xfrm>
                              <a:off x="4508" y="7583"/>
                              <a:ext cx="107" cy="638"/>
                            </a:xfrm>
                            <a:custGeom>
                              <a:avLst/>
                              <a:gdLst>
                                <a:gd name="T0" fmla="+- 0 4508 4508"/>
                                <a:gd name="T1" fmla="*/ T0 w 107"/>
                                <a:gd name="T2" fmla="+- 0 8221 7583"/>
                                <a:gd name="T3" fmla="*/ 8221 h 638"/>
                                <a:gd name="T4" fmla="+- 0 4614 4508"/>
                                <a:gd name="T5" fmla="*/ T4 w 107"/>
                                <a:gd name="T6" fmla="+- 0 8221 7583"/>
                                <a:gd name="T7" fmla="*/ 8221 h 638"/>
                                <a:gd name="T8" fmla="+- 0 4614 4508"/>
                                <a:gd name="T9" fmla="*/ T8 w 107"/>
                                <a:gd name="T10" fmla="+- 0 7583 7583"/>
                                <a:gd name="T11" fmla="*/ 7583 h 638"/>
                                <a:gd name="T12" fmla="+- 0 4508 4508"/>
                                <a:gd name="T13" fmla="*/ T12 w 107"/>
                                <a:gd name="T14" fmla="+- 0 7583 7583"/>
                                <a:gd name="T15" fmla="*/ 7583 h 638"/>
                                <a:gd name="T16" fmla="+- 0 4508 4508"/>
                                <a:gd name="T17" fmla="*/ T16 w 107"/>
                                <a:gd name="T18" fmla="+- 0 8221 7583"/>
                                <a:gd name="T19" fmla="*/ 8221 h 638"/>
                              </a:gdLst>
                              <a:ahLst/>
                              <a:cxnLst>
                                <a:cxn ang="0">
                                  <a:pos x="T1" y="T3"/>
                                </a:cxn>
                                <a:cxn ang="0">
                                  <a:pos x="T5" y="T7"/>
                                </a:cxn>
                                <a:cxn ang="0">
                                  <a:pos x="T9" y="T11"/>
                                </a:cxn>
                                <a:cxn ang="0">
                                  <a:pos x="T13" y="T15"/>
                                </a:cxn>
                                <a:cxn ang="0">
                                  <a:pos x="T17" y="T19"/>
                                </a:cxn>
                              </a:cxnLst>
                              <a:rect l="0" t="0" r="r" b="b"/>
                              <a:pathLst>
                                <a:path w="107" h="638">
                                  <a:moveTo>
                                    <a:pt x="0" y="638"/>
                                  </a:moveTo>
                                  <a:lnTo>
                                    <a:pt x="106" y="638"/>
                                  </a:lnTo>
                                  <a:lnTo>
                                    <a:pt x="106" y="0"/>
                                  </a:lnTo>
                                  <a:lnTo>
                                    <a:pt x="0" y="0"/>
                                  </a:lnTo>
                                  <a:lnTo>
                                    <a:pt x="0" y="6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3" name="Group 58"/>
                        <wpg:cNvGrpSpPr>
                          <a:grpSpLocks/>
                        </wpg:cNvGrpSpPr>
                        <wpg:grpSpPr bwMode="auto">
                          <a:xfrm>
                            <a:off x="4403" y="8406"/>
                            <a:ext cx="960" cy="1302"/>
                            <a:chOff x="4403" y="8406"/>
                            <a:chExt cx="960" cy="1302"/>
                          </a:xfrm>
                        </wpg:grpSpPr>
                        <wps:wsp>
                          <wps:cNvPr id="514" name="Freeform 59"/>
                          <wps:cNvSpPr>
                            <a:spLocks/>
                          </wps:cNvSpPr>
                          <wps:spPr bwMode="auto">
                            <a:xfrm>
                              <a:off x="4403" y="8406"/>
                              <a:ext cx="960" cy="1302"/>
                            </a:xfrm>
                            <a:custGeom>
                              <a:avLst/>
                              <a:gdLst>
                                <a:gd name="T0" fmla="+- 0 4547 4403"/>
                                <a:gd name="T1" fmla="*/ T0 w 960"/>
                                <a:gd name="T2" fmla="+- 0 8476 8406"/>
                                <a:gd name="T3" fmla="*/ 8476 h 1302"/>
                                <a:gd name="T4" fmla="+- 0 4548 4403"/>
                                <a:gd name="T5" fmla="*/ T4 w 960"/>
                                <a:gd name="T6" fmla="+- 0 8517 8406"/>
                                <a:gd name="T7" fmla="*/ 8517 h 1302"/>
                                <a:gd name="T8" fmla="+- 0 4566 4403"/>
                                <a:gd name="T9" fmla="*/ T8 w 960"/>
                                <a:gd name="T10" fmla="+- 0 8547 8406"/>
                                <a:gd name="T11" fmla="*/ 8547 h 1302"/>
                                <a:gd name="T12" fmla="+- 0 4503 4403"/>
                                <a:gd name="T13" fmla="*/ T12 w 960"/>
                                <a:gd name="T14" fmla="+- 0 8594 8406"/>
                                <a:gd name="T15" fmla="*/ 8594 h 1302"/>
                                <a:gd name="T16" fmla="+- 0 4437 4403"/>
                                <a:gd name="T17" fmla="*/ T16 w 960"/>
                                <a:gd name="T18" fmla="+- 0 8726 8406"/>
                                <a:gd name="T19" fmla="*/ 8726 h 1302"/>
                                <a:gd name="T20" fmla="+- 0 4414 4403"/>
                                <a:gd name="T21" fmla="*/ T20 w 960"/>
                                <a:gd name="T22" fmla="+- 0 8865 8406"/>
                                <a:gd name="T23" fmla="*/ 8865 h 1302"/>
                                <a:gd name="T24" fmla="+- 0 4410 4403"/>
                                <a:gd name="T25" fmla="*/ T24 w 960"/>
                                <a:gd name="T26" fmla="+- 0 8943 8406"/>
                                <a:gd name="T27" fmla="*/ 8943 h 1302"/>
                                <a:gd name="T28" fmla="+- 0 4431 4403"/>
                                <a:gd name="T29" fmla="*/ T28 w 960"/>
                                <a:gd name="T30" fmla="+- 0 9082 8406"/>
                                <a:gd name="T31" fmla="*/ 9082 h 1302"/>
                                <a:gd name="T32" fmla="+- 0 4451 4403"/>
                                <a:gd name="T33" fmla="*/ T32 w 960"/>
                                <a:gd name="T34" fmla="+- 0 9148 8406"/>
                                <a:gd name="T35" fmla="*/ 9148 h 1302"/>
                                <a:gd name="T36" fmla="+- 0 4458 4403"/>
                                <a:gd name="T37" fmla="*/ T36 w 960"/>
                                <a:gd name="T38" fmla="+- 0 9183 8406"/>
                                <a:gd name="T39" fmla="*/ 9183 h 1302"/>
                                <a:gd name="T40" fmla="+- 0 4460 4403"/>
                                <a:gd name="T41" fmla="*/ T40 w 960"/>
                                <a:gd name="T42" fmla="+- 0 9224 8406"/>
                                <a:gd name="T43" fmla="*/ 9224 h 1302"/>
                                <a:gd name="T44" fmla="+- 0 4447 4403"/>
                                <a:gd name="T45" fmla="*/ T44 w 960"/>
                                <a:gd name="T46" fmla="+- 0 9311 8406"/>
                                <a:gd name="T47" fmla="*/ 9311 h 1302"/>
                                <a:gd name="T48" fmla="+- 0 4423 4403"/>
                                <a:gd name="T49" fmla="*/ T48 w 960"/>
                                <a:gd name="T50" fmla="+- 0 9377 8406"/>
                                <a:gd name="T51" fmla="*/ 9377 h 1302"/>
                                <a:gd name="T52" fmla="+- 0 4403 4403"/>
                                <a:gd name="T53" fmla="*/ T52 w 960"/>
                                <a:gd name="T54" fmla="+- 0 9497 8406"/>
                                <a:gd name="T55" fmla="*/ 9497 h 1302"/>
                                <a:gd name="T56" fmla="+- 0 4426 4403"/>
                                <a:gd name="T57" fmla="*/ T56 w 960"/>
                                <a:gd name="T58" fmla="+- 0 9595 8406"/>
                                <a:gd name="T59" fmla="*/ 9595 h 1302"/>
                                <a:gd name="T60" fmla="+- 0 4512 4403"/>
                                <a:gd name="T61" fmla="*/ T60 w 960"/>
                                <a:gd name="T62" fmla="+- 0 9687 8406"/>
                                <a:gd name="T63" fmla="*/ 9687 h 1302"/>
                                <a:gd name="T64" fmla="+- 0 4677 4403"/>
                                <a:gd name="T65" fmla="*/ T64 w 960"/>
                                <a:gd name="T66" fmla="+- 0 9708 8406"/>
                                <a:gd name="T67" fmla="*/ 9708 h 1302"/>
                                <a:gd name="T68" fmla="+- 0 4787 4403"/>
                                <a:gd name="T69" fmla="*/ T68 w 960"/>
                                <a:gd name="T70" fmla="+- 0 9596 8406"/>
                                <a:gd name="T71" fmla="*/ 9596 h 1302"/>
                                <a:gd name="T72" fmla="+- 0 4812 4403"/>
                                <a:gd name="T73" fmla="*/ T72 w 960"/>
                                <a:gd name="T74" fmla="+- 0 9473 8406"/>
                                <a:gd name="T75" fmla="*/ 9473 h 1302"/>
                                <a:gd name="T76" fmla="+- 0 4810 4403"/>
                                <a:gd name="T77" fmla="*/ T76 w 960"/>
                                <a:gd name="T78" fmla="+- 0 9456 8406"/>
                                <a:gd name="T79" fmla="*/ 9456 h 1302"/>
                                <a:gd name="T80" fmla="+- 0 4804 4403"/>
                                <a:gd name="T81" fmla="*/ T80 w 960"/>
                                <a:gd name="T82" fmla="+- 0 9430 8406"/>
                                <a:gd name="T83" fmla="*/ 9430 h 1302"/>
                                <a:gd name="T84" fmla="+- 0 4797 4403"/>
                                <a:gd name="T85" fmla="*/ T84 w 960"/>
                                <a:gd name="T86" fmla="+- 0 9398 8406"/>
                                <a:gd name="T87" fmla="*/ 9398 h 1302"/>
                                <a:gd name="T88" fmla="+- 0 4775 4403"/>
                                <a:gd name="T89" fmla="*/ T88 w 960"/>
                                <a:gd name="T90" fmla="+- 0 9250 8406"/>
                                <a:gd name="T91" fmla="*/ 9250 h 1302"/>
                                <a:gd name="T92" fmla="+- 0 4775 4403"/>
                                <a:gd name="T93" fmla="*/ T92 w 960"/>
                                <a:gd name="T94" fmla="+- 0 9203 8406"/>
                                <a:gd name="T95" fmla="*/ 9203 h 1302"/>
                                <a:gd name="T96" fmla="+- 0 4812 4403"/>
                                <a:gd name="T97" fmla="*/ T96 w 960"/>
                                <a:gd name="T98" fmla="+- 0 9070 8406"/>
                                <a:gd name="T99" fmla="*/ 9070 h 1302"/>
                                <a:gd name="T100" fmla="+- 0 4916 4403"/>
                                <a:gd name="T101" fmla="*/ T100 w 960"/>
                                <a:gd name="T102" fmla="+- 0 9005 8406"/>
                                <a:gd name="T103" fmla="*/ 9005 h 1302"/>
                                <a:gd name="T104" fmla="+- 0 5004 4403"/>
                                <a:gd name="T105" fmla="*/ T104 w 960"/>
                                <a:gd name="T106" fmla="+- 0 8980 8406"/>
                                <a:gd name="T107" fmla="*/ 8980 h 1302"/>
                                <a:gd name="T108" fmla="+- 0 5124 4403"/>
                                <a:gd name="T109" fmla="*/ T108 w 960"/>
                                <a:gd name="T110" fmla="+- 0 8899 8406"/>
                                <a:gd name="T111" fmla="*/ 8899 h 1302"/>
                                <a:gd name="T112" fmla="+- 0 5165 4403"/>
                                <a:gd name="T113" fmla="*/ T112 w 960"/>
                                <a:gd name="T114" fmla="+- 0 8812 8406"/>
                                <a:gd name="T115" fmla="*/ 8812 h 1302"/>
                                <a:gd name="T116" fmla="+- 0 5253 4403"/>
                                <a:gd name="T117" fmla="*/ T116 w 960"/>
                                <a:gd name="T118" fmla="+- 0 8801 8406"/>
                                <a:gd name="T119" fmla="*/ 8801 h 1302"/>
                                <a:gd name="T120" fmla="+- 0 5353 4403"/>
                                <a:gd name="T121" fmla="*/ T120 w 960"/>
                                <a:gd name="T122" fmla="+- 0 8733 8406"/>
                                <a:gd name="T123" fmla="*/ 8733 h 1302"/>
                                <a:gd name="T124" fmla="+- 0 5363 4403"/>
                                <a:gd name="T125" fmla="*/ T124 w 960"/>
                                <a:gd name="T126" fmla="+- 0 8677 8406"/>
                                <a:gd name="T127" fmla="*/ 8677 h 1302"/>
                                <a:gd name="T128" fmla="+- 0 5089 4403"/>
                                <a:gd name="T129" fmla="*/ T128 w 960"/>
                                <a:gd name="T130" fmla="+- 0 8659 8406"/>
                                <a:gd name="T131" fmla="*/ 8659 h 1302"/>
                                <a:gd name="T132" fmla="+- 0 5070 4403"/>
                                <a:gd name="T133" fmla="*/ T132 w 960"/>
                                <a:gd name="T134" fmla="+- 0 8627 8406"/>
                                <a:gd name="T135" fmla="*/ 8627 h 1302"/>
                                <a:gd name="T136" fmla="+- 0 5073 4403"/>
                                <a:gd name="T137" fmla="*/ T136 w 960"/>
                                <a:gd name="T138" fmla="+- 0 8598 8406"/>
                                <a:gd name="T139" fmla="*/ 8598 h 1302"/>
                                <a:gd name="T140" fmla="+- 0 5097 4403"/>
                                <a:gd name="T141" fmla="*/ T140 w 960"/>
                                <a:gd name="T142" fmla="+- 0 8555 8406"/>
                                <a:gd name="T143" fmla="*/ 8555 h 1302"/>
                                <a:gd name="T144" fmla="+- 0 4971 4403"/>
                                <a:gd name="T145" fmla="*/ T144 w 960"/>
                                <a:gd name="T146" fmla="+- 0 8553 8406"/>
                                <a:gd name="T147" fmla="*/ 8553 h 1302"/>
                                <a:gd name="T148" fmla="+- 0 4949 4403"/>
                                <a:gd name="T149" fmla="*/ T148 w 960"/>
                                <a:gd name="T150" fmla="+- 0 8535 8406"/>
                                <a:gd name="T151" fmla="*/ 8535 h 1302"/>
                                <a:gd name="T152" fmla="+- 0 4922 4403"/>
                                <a:gd name="T153" fmla="*/ T152 w 960"/>
                                <a:gd name="T154" fmla="+- 0 8518 8406"/>
                                <a:gd name="T155" fmla="*/ 8518 h 1302"/>
                                <a:gd name="T156" fmla="+- 0 4646 4403"/>
                                <a:gd name="T157" fmla="*/ T156 w 960"/>
                                <a:gd name="T158" fmla="+- 0 8513 8406"/>
                                <a:gd name="T159" fmla="*/ 8513 h 1302"/>
                                <a:gd name="T160" fmla="+- 0 4655 4403"/>
                                <a:gd name="T161" fmla="*/ T160 w 960"/>
                                <a:gd name="T162" fmla="+- 0 8475 8406"/>
                                <a:gd name="T163" fmla="*/ 8475 h 1302"/>
                                <a:gd name="T164" fmla="+- 0 4599 4403"/>
                                <a:gd name="T165" fmla="*/ T164 w 960"/>
                                <a:gd name="T166" fmla="+- 0 8423 8406"/>
                                <a:gd name="T167" fmla="*/ 8423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60" h="1302">
                                  <a:moveTo>
                                    <a:pt x="196" y="17"/>
                                  </a:moveTo>
                                  <a:lnTo>
                                    <a:pt x="144" y="70"/>
                                  </a:lnTo>
                                  <a:lnTo>
                                    <a:pt x="143" y="92"/>
                                  </a:lnTo>
                                  <a:lnTo>
                                    <a:pt x="145" y="111"/>
                                  </a:lnTo>
                                  <a:lnTo>
                                    <a:pt x="152" y="128"/>
                                  </a:lnTo>
                                  <a:lnTo>
                                    <a:pt x="163" y="141"/>
                                  </a:lnTo>
                                  <a:lnTo>
                                    <a:pt x="147" y="148"/>
                                  </a:lnTo>
                                  <a:lnTo>
                                    <a:pt x="100" y="188"/>
                                  </a:lnTo>
                                  <a:lnTo>
                                    <a:pt x="62" y="245"/>
                                  </a:lnTo>
                                  <a:lnTo>
                                    <a:pt x="34" y="320"/>
                                  </a:lnTo>
                                  <a:lnTo>
                                    <a:pt x="19" y="398"/>
                                  </a:lnTo>
                                  <a:lnTo>
                                    <a:pt x="11" y="459"/>
                                  </a:lnTo>
                                  <a:lnTo>
                                    <a:pt x="7" y="514"/>
                                  </a:lnTo>
                                  <a:lnTo>
                                    <a:pt x="7" y="537"/>
                                  </a:lnTo>
                                  <a:lnTo>
                                    <a:pt x="15" y="615"/>
                                  </a:lnTo>
                                  <a:lnTo>
                                    <a:pt x="28" y="676"/>
                                  </a:lnTo>
                                  <a:lnTo>
                                    <a:pt x="44" y="726"/>
                                  </a:lnTo>
                                  <a:lnTo>
                                    <a:pt x="48" y="742"/>
                                  </a:lnTo>
                                  <a:lnTo>
                                    <a:pt x="52" y="759"/>
                                  </a:lnTo>
                                  <a:lnTo>
                                    <a:pt x="55" y="777"/>
                                  </a:lnTo>
                                  <a:lnTo>
                                    <a:pt x="57" y="796"/>
                                  </a:lnTo>
                                  <a:lnTo>
                                    <a:pt x="57" y="818"/>
                                  </a:lnTo>
                                  <a:lnTo>
                                    <a:pt x="56" y="842"/>
                                  </a:lnTo>
                                  <a:lnTo>
                                    <a:pt x="44" y="905"/>
                                  </a:lnTo>
                                  <a:lnTo>
                                    <a:pt x="26" y="954"/>
                                  </a:lnTo>
                                  <a:lnTo>
                                    <a:pt x="20" y="971"/>
                                  </a:lnTo>
                                  <a:lnTo>
                                    <a:pt x="2" y="1045"/>
                                  </a:lnTo>
                                  <a:lnTo>
                                    <a:pt x="0" y="1091"/>
                                  </a:lnTo>
                                  <a:lnTo>
                                    <a:pt x="2" y="1118"/>
                                  </a:lnTo>
                                  <a:lnTo>
                                    <a:pt x="23" y="1189"/>
                                  </a:lnTo>
                                  <a:lnTo>
                                    <a:pt x="61" y="1243"/>
                                  </a:lnTo>
                                  <a:lnTo>
                                    <a:pt x="109" y="1281"/>
                                  </a:lnTo>
                                  <a:lnTo>
                                    <a:pt x="155" y="1302"/>
                                  </a:lnTo>
                                  <a:lnTo>
                                    <a:pt x="274" y="1302"/>
                                  </a:lnTo>
                                  <a:lnTo>
                                    <a:pt x="339" y="1253"/>
                                  </a:lnTo>
                                  <a:lnTo>
                                    <a:pt x="384" y="1190"/>
                                  </a:lnTo>
                                  <a:lnTo>
                                    <a:pt x="407" y="1113"/>
                                  </a:lnTo>
                                  <a:lnTo>
                                    <a:pt x="409" y="1067"/>
                                  </a:lnTo>
                                  <a:lnTo>
                                    <a:pt x="408" y="1059"/>
                                  </a:lnTo>
                                  <a:lnTo>
                                    <a:pt x="407" y="1050"/>
                                  </a:lnTo>
                                  <a:lnTo>
                                    <a:pt x="404" y="1038"/>
                                  </a:lnTo>
                                  <a:lnTo>
                                    <a:pt x="401" y="1024"/>
                                  </a:lnTo>
                                  <a:lnTo>
                                    <a:pt x="398" y="1009"/>
                                  </a:lnTo>
                                  <a:lnTo>
                                    <a:pt x="394" y="992"/>
                                  </a:lnTo>
                                  <a:lnTo>
                                    <a:pt x="379" y="912"/>
                                  </a:lnTo>
                                  <a:lnTo>
                                    <a:pt x="372" y="844"/>
                                  </a:lnTo>
                                  <a:lnTo>
                                    <a:pt x="371" y="821"/>
                                  </a:lnTo>
                                  <a:lnTo>
                                    <a:pt x="372" y="797"/>
                                  </a:lnTo>
                                  <a:lnTo>
                                    <a:pt x="382" y="727"/>
                                  </a:lnTo>
                                  <a:lnTo>
                                    <a:pt x="409" y="664"/>
                                  </a:lnTo>
                                  <a:lnTo>
                                    <a:pt x="455" y="623"/>
                                  </a:lnTo>
                                  <a:lnTo>
                                    <a:pt x="513" y="599"/>
                                  </a:lnTo>
                                  <a:lnTo>
                                    <a:pt x="579" y="581"/>
                                  </a:lnTo>
                                  <a:lnTo>
                                    <a:pt x="601" y="574"/>
                                  </a:lnTo>
                                  <a:lnTo>
                                    <a:pt x="665" y="545"/>
                                  </a:lnTo>
                                  <a:lnTo>
                                    <a:pt x="721" y="493"/>
                                  </a:lnTo>
                                  <a:lnTo>
                                    <a:pt x="750" y="440"/>
                                  </a:lnTo>
                                  <a:lnTo>
                                    <a:pt x="762" y="406"/>
                                  </a:lnTo>
                                  <a:lnTo>
                                    <a:pt x="784" y="405"/>
                                  </a:lnTo>
                                  <a:lnTo>
                                    <a:pt x="850" y="395"/>
                                  </a:lnTo>
                                  <a:lnTo>
                                    <a:pt x="909" y="372"/>
                                  </a:lnTo>
                                  <a:lnTo>
                                    <a:pt x="950" y="327"/>
                                  </a:lnTo>
                                  <a:lnTo>
                                    <a:pt x="960" y="275"/>
                                  </a:lnTo>
                                  <a:lnTo>
                                    <a:pt x="960" y="271"/>
                                  </a:lnTo>
                                  <a:lnTo>
                                    <a:pt x="696" y="271"/>
                                  </a:lnTo>
                                  <a:lnTo>
                                    <a:pt x="686" y="253"/>
                                  </a:lnTo>
                                  <a:lnTo>
                                    <a:pt x="676" y="237"/>
                                  </a:lnTo>
                                  <a:lnTo>
                                    <a:pt x="667" y="221"/>
                                  </a:lnTo>
                                  <a:lnTo>
                                    <a:pt x="657" y="202"/>
                                  </a:lnTo>
                                  <a:lnTo>
                                    <a:pt x="670" y="192"/>
                                  </a:lnTo>
                                  <a:lnTo>
                                    <a:pt x="682" y="175"/>
                                  </a:lnTo>
                                  <a:lnTo>
                                    <a:pt x="694" y="149"/>
                                  </a:lnTo>
                                  <a:lnTo>
                                    <a:pt x="694" y="147"/>
                                  </a:lnTo>
                                  <a:lnTo>
                                    <a:pt x="568" y="147"/>
                                  </a:lnTo>
                                  <a:lnTo>
                                    <a:pt x="560" y="138"/>
                                  </a:lnTo>
                                  <a:lnTo>
                                    <a:pt x="546" y="129"/>
                                  </a:lnTo>
                                  <a:lnTo>
                                    <a:pt x="517" y="114"/>
                                  </a:lnTo>
                                  <a:lnTo>
                                    <a:pt x="519" y="112"/>
                                  </a:lnTo>
                                  <a:lnTo>
                                    <a:pt x="259" y="112"/>
                                  </a:lnTo>
                                  <a:lnTo>
                                    <a:pt x="243" y="107"/>
                                  </a:lnTo>
                                  <a:lnTo>
                                    <a:pt x="249" y="87"/>
                                  </a:lnTo>
                                  <a:lnTo>
                                    <a:pt x="252" y="69"/>
                                  </a:lnTo>
                                  <a:lnTo>
                                    <a:pt x="214" y="17"/>
                                  </a:lnTo>
                                  <a:lnTo>
                                    <a:pt x="196" y="1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60"/>
                          <wps:cNvSpPr>
                            <a:spLocks/>
                          </wps:cNvSpPr>
                          <wps:spPr bwMode="auto">
                            <a:xfrm>
                              <a:off x="4403" y="8406"/>
                              <a:ext cx="960" cy="1302"/>
                            </a:xfrm>
                            <a:custGeom>
                              <a:avLst/>
                              <a:gdLst>
                                <a:gd name="T0" fmla="+- 0 5249 4403"/>
                                <a:gd name="T1" fmla="*/ T0 w 960"/>
                                <a:gd name="T2" fmla="+- 0 8563 8406"/>
                                <a:gd name="T3" fmla="*/ 8563 h 1302"/>
                                <a:gd name="T4" fmla="+- 0 5186 4403"/>
                                <a:gd name="T5" fmla="*/ T4 w 960"/>
                                <a:gd name="T6" fmla="+- 0 8590 8406"/>
                                <a:gd name="T7" fmla="*/ 8590 h 1302"/>
                                <a:gd name="T8" fmla="+- 0 5146 4403"/>
                                <a:gd name="T9" fmla="*/ T8 w 960"/>
                                <a:gd name="T10" fmla="+- 0 8642 8406"/>
                                <a:gd name="T11" fmla="*/ 8642 h 1302"/>
                                <a:gd name="T12" fmla="+- 0 5139 4403"/>
                                <a:gd name="T13" fmla="*/ T12 w 960"/>
                                <a:gd name="T14" fmla="+- 0 8658 8406"/>
                                <a:gd name="T15" fmla="*/ 8658 h 1302"/>
                                <a:gd name="T16" fmla="+- 0 5130 4403"/>
                                <a:gd name="T17" fmla="*/ T16 w 960"/>
                                <a:gd name="T18" fmla="+- 0 8670 8406"/>
                                <a:gd name="T19" fmla="*/ 8670 h 1302"/>
                                <a:gd name="T20" fmla="+- 0 5118 4403"/>
                                <a:gd name="T21" fmla="*/ T20 w 960"/>
                                <a:gd name="T22" fmla="+- 0 8676 8406"/>
                                <a:gd name="T23" fmla="*/ 8676 h 1302"/>
                                <a:gd name="T24" fmla="+- 0 5099 4403"/>
                                <a:gd name="T25" fmla="*/ T24 w 960"/>
                                <a:gd name="T26" fmla="+- 0 8677 8406"/>
                                <a:gd name="T27" fmla="*/ 8677 h 1302"/>
                                <a:gd name="T28" fmla="+- 0 5363 4403"/>
                                <a:gd name="T29" fmla="*/ T28 w 960"/>
                                <a:gd name="T30" fmla="+- 0 8677 8406"/>
                                <a:gd name="T31" fmla="*/ 8677 h 1302"/>
                                <a:gd name="T32" fmla="+- 0 5337 4403"/>
                                <a:gd name="T33" fmla="*/ T32 w 960"/>
                                <a:gd name="T34" fmla="+- 0 8610 8406"/>
                                <a:gd name="T35" fmla="*/ 8610 h 1302"/>
                                <a:gd name="T36" fmla="+- 0 5278 4403"/>
                                <a:gd name="T37" fmla="*/ T36 w 960"/>
                                <a:gd name="T38" fmla="+- 0 8567 8406"/>
                                <a:gd name="T39" fmla="*/ 8567 h 1302"/>
                                <a:gd name="T40" fmla="+- 0 5263 4403"/>
                                <a:gd name="T41" fmla="*/ T40 w 960"/>
                                <a:gd name="T42" fmla="+- 0 8564 8406"/>
                                <a:gd name="T43" fmla="*/ 8564 h 1302"/>
                                <a:gd name="T44" fmla="+- 0 5249 4403"/>
                                <a:gd name="T45" fmla="*/ T44 w 960"/>
                                <a:gd name="T46" fmla="+- 0 8563 8406"/>
                                <a:gd name="T47" fmla="*/ 8563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60" h="1302">
                                  <a:moveTo>
                                    <a:pt x="846" y="157"/>
                                  </a:moveTo>
                                  <a:lnTo>
                                    <a:pt x="783" y="184"/>
                                  </a:lnTo>
                                  <a:lnTo>
                                    <a:pt x="743" y="236"/>
                                  </a:lnTo>
                                  <a:lnTo>
                                    <a:pt x="736" y="252"/>
                                  </a:lnTo>
                                  <a:lnTo>
                                    <a:pt x="727" y="264"/>
                                  </a:lnTo>
                                  <a:lnTo>
                                    <a:pt x="715" y="270"/>
                                  </a:lnTo>
                                  <a:lnTo>
                                    <a:pt x="696" y="271"/>
                                  </a:lnTo>
                                  <a:lnTo>
                                    <a:pt x="960" y="271"/>
                                  </a:lnTo>
                                  <a:lnTo>
                                    <a:pt x="934" y="204"/>
                                  </a:lnTo>
                                  <a:lnTo>
                                    <a:pt x="875" y="161"/>
                                  </a:lnTo>
                                  <a:lnTo>
                                    <a:pt x="860" y="158"/>
                                  </a:lnTo>
                                  <a:lnTo>
                                    <a:pt x="846" y="15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61"/>
                          <wps:cNvSpPr>
                            <a:spLocks/>
                          </wps:cNvSpPr>
                          <wps:spPr bwMode="auto">
                            <a:xfrm>
                              <a:off x="4403" y="8406"/>
                              <a:ext cx="960" cy="1302"/>
                            </a:xfrm>
                            <a:custGeom>
                              <a:avLst/>
                              <a:gdLst>
                                <a:gd name="T0" fmla="+- 0 5030 4403"/>
                                <a:gd name="T1" fmla="*/ T0 w 960"/>
                                <a:gd name="T2" fmla="+- 0 8476 8406"/>
                                <a:gd name="T3" fmla="*/ 8476 h 1302"/>
                                <a:gd name="T4" fmla="+- 0 4976 4403"/>
                                <a:gd name="T5" fmla="*/ T4 w 960"/>
                                <a:gd name="T6" fmla="+- 0 8516 8406"/>
                                <a:gd name="T7" fmla="*/ 8516 h 1302"/>
                                <a:gd name="T8" fmla="+- 0 4971 4403"/>
                                <a:gd name="T9" fmla="*/ T8 w 960"/>
                                <a:gd name="T10" fmla="+- 0 8544 8406"/>
                                <a:gd name="T11" fmla="*/ 8544 h 1302"/>
                                <a:gd name="T12" fmla="+- 0 4971 4403"/>
                                <a:gd name="T13" fmla="*/ T12 w 960"/>
                                <a:gd name="T14" fmla="+- 0 8553 8406"/>
                                <a:gd name="T15" fmla="*/ 8553 h 1302"/>
                                <a:gd name="T16" fmla="+- 0 5097 4403"/>
                                <a:gd name="T17" fmla="*/ T16 w 960"/>
                                <a:gd name="T18" fmla="+- 0 8553 8406"/>
                                <a:gd name="T19" fmla="*/ 8553 h 1302"/>
                                <a:gd name="T20" fmla="+- 0 5099 4403"/>
                                <a:gd name="T21" fmla="*/ T20 w 960"/>
                                <a:gd name="T22" fmla="+- 0 8534 8406"/>
                                <a:gd name="T23" fmla="*/ 8534 h 1302"/>
                                <a:gd name="T24" fmla="+- 0 5060 4403"/>
                                <a:gd name="T25" fmla="*/ T24 w 960"/>
                                <a:gd name="T26" fmla="+- 0 8482 8406"/>
                                <a:gd name="T27" fmla="*/ 8482 h 1302"/>
                                <a:gd name="T28" fmla="+- 0 5030 4403"/>
                                <a:gd name="T29" fmla="*/ T28 w 960"/>
                                <a:gd name="T30" fmla="+- 0 8476 8406"/>
                                <a:gd name="T31" fmla="*/ 8476 h 13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60" h="1302">
                                  <a:moveTo>
                                    <a:pt x="627" y="70"/>
                                  </a:moveTo>
                                  <a:lnTo>
                                    <a:pt x="573" y="110"/>
                                  </a:lnTo>
                                  <a:lnTo>
                                    <a:pt x="568" y="138"/>
                                  </a:lnTo>
                                  <a:lnTo>
                                    <a:pt x="568" y="147"/>
                                  </a:lnTo>
                                  <a:lnTo>
                                    <a:pt x="694" y="147"/>
                                  </a:lnTo>
                                  <a:lnTo>
                                    <a:pt x="696" y="128"/>
                                  </a:lnTo>
                                  <a:lnTo>
                                    <a:pt x="657" y="76"/>
                                  </a:lnTo>
                                  <a:lnTo>
                                    <a:pt x="627" y="7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62"/>
                          <wps:cNvSpPr>
                            <a:spLocks/>
                          </wps:cNvSpPr>
                          <wps:spPr bwMode="auto">
                            <a:xfrm>
                              <a:off x="4403" y="8406"/>
                              <a:ext cx="960" cy="1302"/>
                            </a:xfrm>
                            <a:custGeom>
                              <a:avLst/>
                              <a:gdLst>
                                <a:gd name="T0" fmla="+- 0 4758 4403"/>
                                <a:gd name="T1" fmla="*/ T0 w 960"/>
                                <a:gd name="T2" fmla="+- 0 8406 8406"/>
                                <a:gd name="T3" fmla="*/ 8406 h 1302"/>
                                <a:gd name="T4" fmla="+- 0 4697 4403"/>
                                <a:gd name="T5" fmla="*/ T4 w 960"/>
                                <a:gd name="T6" fmla="+- 0 8439 8406"/>
                                <a:gd name="T7" fmla="*/ 8439 h 1302"/>
                                <a:gd name="T8" fmla="+- 0 4678 4403"/>
                                <a:gd name="T9" fmla="*/ T8 w 960"/>
                                <a:gd name="T10" fmla="+- 0 8499 8406"/>
                                <a:gd name="T11" fmla="*/ 8499 h 1302"/>
                                <a:gd name="T12" fmla="+- 0 4681 4403"/>
                                <a:gd name="T13" fmla="*/ T12 w 960"/>
                                <a:gd name="T14" fmla="+- 0 8517 8406"/>
                                <a:gd name="T15" fmla="*/ 8517 h 1302"/>
                                <a:gd name="T16" fmla="+- 0 4662 4403"/>
                                <a:gd name="T17" fmla="*/ T16 w 960"/>
                                <a:gd name="T18" fmla="+- 0 8518 8406"/>
                                <a:gd name="T19" fmla="*/ 8518 h 1302"/>
                                <a:gd name="T20" fmla="+- 0 4922 4403"/>
                                <a:gd name="T21" fmla="*/ T20 w 960"/>
                                <a:gd name="T22" fmla="+- 0 8518 8406"/>
                                <a:gd name="T23" fmla="*/ 8518 h 1302"/>
                                <a:gd name="T24" fmla="+- 0 4931 4403"/>
                                <a:gd name="T25" fmla="*/ T24 w 960"/>
                                <a:gd name="T26" fmla="+- 0 8512 8406"/>
                                <a:gd name="T27" fmla="*/ 8512 h 1302"/>
                                <a:gd name="T28" fmla="+- 0 4935 4403"/>
                                <a:gd name="T29" fmla="*/ T28 w 960"/>
                                <a:gd name="T30" fmla="+- 0 8508 8406"/>
                                <a:gd name="T31" fmla="*/ 8508 h 1302"/>
                                <a:gd name="T32" fmla="+- 0 4820 4403"/>
                                <a:gd name="T33" fmla="*/ T32 w 960"/>
                                <a:gd name="T34" fmla="+- 0 8508 8406"/>
                                <a:gd name="T35" fmla="*/ 8508 h 1302"/>
                                <a:gd name="T36" fmla="+- 0 4801 4403"/>
                                <a:gd name="T37" fmla="*/ T36 w 960"/>
                                <a:gd name="T38" fmla="+- 0 8507 8406"/>
                                <a:gd name="T39" fmla="*/ 8507 h 1302"/>
                                <a:gd name="T40" fmla="+- 0 4784 4403"/>
                                <a:gd name="T41" fmla="*/ T40 w 960"/>
                                <a:gd name="T42" fmla="+- 0 8502 8406"/>
                                <a:gd name="T43" fmla="*/ 8502 h 1302"/>
                                <a:gd name="T44" fmla="+- 0 4795 4403"/>
                                <a:gd name="T45" fmla="*/ T44 w 960"/>
                                <a:gd name="T46" fmla="+- 0 8489 8406"/>
                                <a:gd name="T47" fmla="*/ 8489 h 1302"/>
                                <a:gd name="T48" fmla="+- 0 4802 4403"/>
                                <a:gd name="T49" fmla="*/ T48 w 960"/>
                                <a:gd name="T50" fmla="+- 0 8469 8406"/>
                                <a:gd name="T51" fmla="*/ 8469 h 1302"/>
                                <a:gd name="T52" fmla="+- 0 4782 4403"/>
                                <a:gd name="T53" fmla="*/ T52 w 960"/>
                                <a:gd name="T54" fmla="+- 0 8410 8406"/>
                                <a:gd name="T55" fmla="*/ 8410 h 1302"/>
                                <a:gd name="T56" fmla="+- 0 4771 4403"/>
                                <a:gd name="T57" fmla="*/ T56 w 960"/>
                                <a:gd name="T58" fmla="+- 0 8406 8406"/>
                                <a:gd name="T59" fmla="*/ 8406 h 1302"/>
                                <a:gd name="T60" fmla="+- 0 4758 4403"/>
                                <a:gd name="T61" fmla="*/ T60 w 960"/>
                                <a:gd name="T62" fmla="+- 0 8406 8406"/>
                                <a:gd name="T63" fmla="*/ 8406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60" h="1302">
                                  <a:moveTo>
                                    <a:pt x="355" y="0"/>
                                  </a:moveTo>
                                  <a:lnTo>
                                    <a:pt x="294" y="33"/>
                                  </a:lnTo>
                                  <a:lnTo>
                                    <a:pt x="275" y="93"/>
                                  </a:lnTo>
                                  <a:lnTo>
                                    <a:pt x="278" y="111"/>
                                  </a:lnTo>
                                  <a:lnTo>
                                    <a:pt x="259" y="112"/>
                                  </a:lnTo>
                                  <a:lnTo>
                                    <a:pt x="519" y="112"/>
                                  </a:lnTo>
                                  <a:lnTo>
                                    <a:pt x="528" y="106"/>
                                  </a:lnTo>
                                  <a:lnTo>
                                    <a:pt x="532" y="102"/>
                                  </a:lnTo>
                                  <a:lnTo>
                                    <a:pt x="417" y="102"/>
                                  </a:lnTo>
                                  <a:lnTo>
                                    <a:pt x="398" y="101"/>
                                  </a:lnTo>
                                  <a:lnTo>
                                    <a:pt x="381" y="96"/>
                                  </a:lnTo>
                                  <a:lnTo>
                                    <a:pt x="392" y="83"/>
                                  </a:lnTo>
                                  <a:lnTo>
                                    <a:pt x="399" y="63"/>
                                  </a:lnTo>
                                  <a:lnTo>
                                    <a:pt x="379" y="4"/>
                                  </a:lnTo>
                                  <a:lnTo>
                                    <a:pt x="368" y="0"/>
                                  </a:lnTo>
                                  <a:lnTo>
                                    <a:pt x="35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63"/>
                          <wps:cNvSpPr>
                            <a:spLocks/>
                          </wps:cNvSpPr>
                          <wps:spPr bwMode="auto">
                            <a:xfrm>
                              <a:off x="4403" y="8406"/>
                              <a:ext cx="960" cy="1302"/>
                            </a:xfrm>
                            <a:custGeom>
                              <a:avLst/>
                              <a:gdLst>
                                <a:gd name="T0" fmla="+- 0 4910 4403"/>
                                <a:gd name="T1" fmla="*/ T0 w 960"/>
                                <a:gd name="T2" fmla="+- 0 8409 8406"/>
                                <a:gd name="T3" fmla="*/ 8409 h 1302"/>
                                <a:gd name="T4" fmla="+- 0 4840 4403"/>
                                <a:gd name="T5" fmla="*/ T4 w 960"/>
                                <a:gd name="T6" fmla="+- 0 8439 8406"/>
                                <a:gd name="T7" fmla="*/ 8439 h 1302"/>
                                <a:gd name="T8" fmla="+- 0 4824 4403"/>
                                <a:gd name="T9" fmla="*/ T8 w 960"/>
                                <a:gd name="T10" fmla="+- 0 8494 8406"/>
                                <a:gd name="T11" fmla="*/ 8494 h 1302"/>
                                <a:gd name="T12" fmla="+- 0 4820 4403"/>
                                <a:gd name="T13" fmla="*/ T12 w 960"/>
                                <a:gd name="T14" fmla="+- 0 8508 8406"/>
                                <a:gd name="T15" fmla="*/ 8508 h 1302"/>
                                <a:gd name="T16" fmla="+- 0 4935 4403"/>
                                <a:gd name="T17" fmla="*/ T16 w 960"/>
                                <a:gd name="T18" fmla="+- 0 8508 8406"/>
                                <a:gd name="T19" fmla="*/ 8508 h 1302"/>
                                <a:gd name="T20" fmla="+- 0 4946 4403"/>
                                <a:gd name="T21" fmla="*/ T20 w 960"/>
                                <a:gd name="T22" fmla="+- 0 8497 8406"/>
                                <a:gd name="T23" fmla="*/ 8497 h 1302"/>
                                <a:gd name="T24" fmla="+- 0 4959 4403"/>
                                <a:gd name="T25" fmla="*/ T24 w 960"/>
                                <a:gd name="T26" fmla="+- 0 8475 8406"/>
                                <a:gd name="T27" fmla="*/ 8475 h 1302"/>
                                <a:gd name="T28" fmla="+- 0 4962 4403"/>
                                <a:gd name="T29" fmla="*/ T28 w 960"/>
                                <a:gd name="T30" fmla="+- 0 8446 8406"/>
                                <a:gd name="T31" fmla="*/ 8446 h 1302"/>
                                <a:gd name="T32" fmla="+- 0 4955 4403"/>
                                <a:gd name="T33" fmla="*/ T32 w 960"/>
                                <a:gd name="T34" fmla="+- 0 8431 8406"/>
                                <a:gd name="T35" fmla="*/ 8431 h 1302"/>
                                <a:gd name="T36" fmla="+- 0 4943 4403"/>
                                <a:gd name="T37" fmla="*/ T36 w 960"/>
                                <a:gd name="T38" fmla="+- 0 8420 8406"/>
                                <a:gd name="T39" fmla="*/ 8420 h 1302"/>
                                <a:gd name="T40" fmla="+- 0 4928 4403"/>
                                <a:gd name="T41" fmla="*/ T40 w 960"/>
                                <a:gd name="T42" fmla="+- 0 8412 8406"/>
                                <a:gd name="T43" fmla="*/ 8412 h 1302"/>
                                <a:gd name="T44" fmla="+- 0 4910 4403"/>
                                <a:gd name="T45" fmla="*/ T44 w 960"/>
                                <a:gd name="T46" fmla="+- 0 8409 8406"/>
                                <a:gd name="T47" fmla="*/ 8409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60" h="1302">
                                  <a:moveTo>
                                    <a:pt x="507" y="3"/>
                                  </a:moveTo>
                                  <a:lnTo>
                                    <a:pt x="437" y="33"/>
                                  </a:lnTo>
                                  <a:lnTo>
                                    <a:pt x="421" y="88"/>
                                  </a:lnTo>
                                  <a:lnTo>
                                    <a:pt x="417" y="102"/>
                                  </a:lnTo>
                                  <a:lnTo>
                                    <a:pt x="532" y="102"/>
                                  </a:lnTo>
                                  <a:lnTo>
                                    <a:pt x="543" y="91"/>
                                  </a:lnTo>
                                  <a:lnTo>
                                    <a:pt x="556" y="69"/>
                                  </a:lnTo>
                                  <a:lnTo>
                                    <a:pt x="559" y="40"/>
                                  </a:lnTo>
                                  <a:lnTo>
                                    <a:pt x="552" y="25"/>
                                  </a:lnTo>
                                  <a:lnTo>
                                    <a:pt x="540" y="14"/>
                                  </a:lnTo>
                                  <a:lnTo>
                                    <a:pt x="525" y="6"/>
                                  </a:lnTo>
                                  <a:lnTo>
                                    <a:pt x="507" y="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93F41F" id="Group 496" o:spid="_x0000_s1026" style="position:absolute;margin-left:219.65pt;margin-top:378.4pt;width:80.95pt;height:107.5pt;z-index:-251649536;mso-position-horizontal-relative:page;mso-position-vertical-relative:page" coordorigin="4393,7568" coordsize="1619,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">
                <v:group id="Group 42" o:spid="_x0000_s1027" style="position:absolute;left:4815;top:7583;width:421;height:744" coordorigin="4815,7583"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shape id="Freeform 43" o:spid="_x0000_s1028"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" path="m255,l166,,,744r107,l138,584r248,l363,484r-206,l209,214r94,l255,xe" fillcolor="#005cab" stroked="f">
                    <v:path arrowok="t" o:connecttype="custom" o:connectlocs="255,7583;166,7583;0,8327;107,8327;138,8167;386,8167;363,8067;157,8067;209,7797;303,7797;255,7583" o:connectangles="0,0,0,0,0,0,0,0,0,0,0"/>
                  </v:shape>
                  <v:shape id="Freeform 44" o:spid="_x0000_s1029"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" path="m386,584r-103,l315,744r106,l386,584xe" fillcolor="#005cab" stroked="f">
                    <v:path arrowok="t" o:connecttype="custom" o:connectlocs="386,8167;283,8167;315,8327;421,8327;386,8167" o:connectangles="0,0,0,0,0"/>
                  </v:shape>
                  <v:shape id="Freeform 45" o:spid="_x0000_s1030"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" path="m303,214r-92,l264,484r99,l303,214xe" fillcolor="#005cab" stroked="f">
                    <v:path arrowok="t" o:connecttype="custom" o:connectlocs="303,7797;211,7797;264,8067;363,8067;303,7797" o:connectangles="0,0,0,0,0"/>
                  </v:shape>
                </v:group>
                <v:group id="Group 46" o:spid="_x0000_s1031" style="position:absolute;left:5257;top:7578;width:366;height:755" coordorigin="5257,7578"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Freeform 47" o:spid="_x0000_s1032"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" path="m107,539l,539r1,52l16,653r37,49l108,737r72,16l207,754r24,-3l291,726r50,-61l347,648r-175,l147,642,129,630,116,614r-7,-20l107,574r,-35xe" fillcolor="#005cab" stroked="f">
                    <v:path arrowok="t" o:connecttype="custom" o:connectlocs="107,8117;0,8117;1,8169;16,8231;53,8280;108,8315;180,8331;207,8332;231,8329;291,8304;341,8243;347,8226;172,8226;147,8220;129,8208;116,8192;109,8172;107,8152;107,8117" o:connectangles="0,0,0,0,0,0,0,0,0,0,0,0,0,0,0,0,0,0,0"/>
                  </v:shape>
                  <v:shape id="Freeform 48" o:spid="_x0000_s1033"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" path="m166,l100,19,52,58,21,114,6,182,5,207r1,24l18,294r43,64l121,394r89,36l228,440r31,68l259,539r,9l250,611r-78,37l347,648r16,-74l366,520r-1,-26l354,429,313,366,254,333,159,295,141,284,113,215r,-31l116,164r59,-54l206,108r148,l346,91,306,44,245,12,195,1,166,xe" fillcolor="#005cab" stroked="f">
                    <v:path arrowok="t" o:connecttype="custom" o:connectlocs="166,7578;100,7597;52,7636;21,7692;6,7760;5,7785;6,7809;18,7872;61,7936;121,7972;210,8008;228,8018;259,8086;259,8117;259,8126;250,8189;172,8226;347,8226;363,8152;366,8098;365,8072;354,8007;313,7944;254,7911;159,7873;141,7862;113,7793;113,7762;116,7742;175,7688;206,7686;354,7686;346,7669;306,7622;245,7590;195,7579;166,7578" o:connectangles="0,0,0,0,0,0,0,0,0,0,0,0,0,0,0,0,0,0,0,0,0,0,0,0,0,0,0,0,0,0,0,0,0,0,0,0,0"/>
                  </v:shape>
                  <v:shape id="Freeform 49" o:spid="_x0000_s1034"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" path="m354,108r-148,l226,117r15,14l252,149r6,22l259,195r,24l366,219r,-55l365,146r-4,-19l354,109r,-1xe" fillcolor="#005cab" stroked="f">
                    <v:path arrowok="t" o:connecttype="custom" o:connectlocs="354,7686;206,7686;226,7695;241,7709;252,7727;258,7749;259,7773;259,7797;366,7797;366,7742;365,7724;361,7705;354,7687;354,7686" o:connectangles="0,0,0,0,0,0,0,0,0,0,0,0,0,0"/>
                  </v:shape>
                </v:group>
                <v:group id="Group 50" o:spid="_x0000_s1035" style="position:absolute;left:5773;top:7683;width:107;height:644" coordorigin="5773,7683" coordsize="107,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shape id="Freeform 51" o:spid="_x0000_s1036" style="position:absolute;left:5773;top:7683;width:107;height:644;visibility:visible;mso-wrap-style:square;v-text-anchor:top" coordsize="107,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" path="m106,l,,,644r106,l106,xe" fillcolor="#005cab" stroked="f">
                    <v:path arrowok="t" o:connecttype="custom" o:connectlocs="106,7683;0,7683;0,8327;106,8327;106,7683" o:connectangles="0,0,0,0,0"/>
                  </v:shape>
                </v:group>
                <v:group id="Group 52" o:spid="_x0000_s1037" style="position:absolute;left:5649;top:7583;width:353;height:100" coordorigin="5649,7583" coordsize="35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">
                  <v:shape id="Freeform 53" o:spid="_x0000_s1038" style="position:absolute;left:5649;top:7583;width:353;height:100;visibility:visible;mso-wrap-style:square;v-text-anchor:top" coordsize="35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" path="m354,l,,,100r354,l354,xe" fillcolor="#005cab" stroked="f">
                    <v:path arrowok="t" o:connecttype="custom" o:connectlocs="354,7583;0,7583;0,7683;354,7683;354,7583" o:connectangles="0,0,0,0,0"/>
                  </v:shape>
                </v:group>
                <v:group id="Group 54" o:spid="_x0000_s1039" style="position:absolute;left:4508;top:8221;width:286;height:106" coordorigin="4508,8221" coordsize="2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shape id="Freeform 55" o:spid="_x0000_s1040" style="position:absolute;left:4508;top:8221;width:286;height:106;visibility:visible;mso-wrap-style:square;v-text-anchor:top" coordsize="2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" path="m,106r286,l286,,,,,106xe" fillcolor="#005cab" stroked="f">
                    <v:path arrowok="t" o:connecttype="custom" o:connectlocs="0,8327;286,8327;286,8221;0,8221;0,8327" o:connectangles="0,0,0,0,0"/>
                  </v:shape>
                </v:group>
                <v:group id="Group 56" o:spid="_x0000_s1041" style="position:absolute;left:4508;top:7583;width:107;height:638" coordorigin="4508,7583"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shape id="Freeform 57" o:spid="_x0000_s1042" style="position:absolute;left:4508;top:7583;width:107;height:638;visibility:visible;mso-wrap-style:square;v-text-anchor:top"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" path="m,638r106,l106,,,,,638xe" fillcolor="#005cab" stroked="f">
                    <v:path arrowok="t" o:connecttype="custom" o:connectlocs="0,8221;106,8221;106,7583;0,7583;0,8221" o:connectangles="0,0,0,0,0"/>
                  </v:shape>
                </v:group>
                <v:group id="Group 58" o:spid="_x0000_s1043" style="position:absolute;left:4403;top:8406;width:960;height:1302" coordorigin="4403,8406"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shape id="Freeform 59" o:spid="_x0000_s1044"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" path="m196,17l144,70r-1,22l145,111r7,17l163,141r-16,7l100,188,62,245,34,320,19,398r-8,61l7,514r,23l15,615r13,61l44,726r4,16l52,759r3,18l57,796r,22l56,842,44,905,26,954r-6,17l2,1045,,1091r2,27l23,1189r38,54l109,1281r46,21l274,1302r65,-49l384,1190r23,-77l409,1067r-1,-8l407,1050r-3,-12l401,1024r-3,-15l394,992,379,912r-7,-68l371,821r1,-24l382,727r27,-63l455,623r58,-24l579,581r22,-7l665,545r56,-52l750,440r12,-34l784,405r66,-10l909,372r41,-45l960,275r,-4l696,271,686,253,676,237r-9,-16l657,202r13,-10l682,175r12,-26l694,147r-126,l560,138r-14,-9l517,114r2,-2l259,112r-16,-5l249,87r3,-18l214,17r-18,xe" fillcolor="#f8971d" stroked="f">
                    <v:path arrowok="t" o:connecttype="custom" o:connectlocs="144,8476;145,8517;163,8547;100,8594;34,8726;11,8865;7,8943;28,9082;48,9148;55,9183;57,9224;44,9311;20,9377;0,9497;23,9595;109,9687;274,9708;384,9596;409,9473;407,9456;401,9430;394,9398;372,9250;372,9203;409,9070;513,9005;601,8980;721,8899;762,8812;850,8801;950,8733;960,8677;686,8659;667,8627;670,8598;694,8555;568,8553;546,8535;519,8518;243,8513;252,8475;196,8423" o:connectangles="0,0,0,0,0,0,0,0,0,0,0,0,0,0,0,0,0,0,0,0,0,0,0,0,0,0,0,0,0,0,0,0,0,0,0,0,0,0,0,0,0,0"/>
                  </v:shape>
                  <v:shape id="Freeform 60" o:spid="_x0000_s1045"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" path="m846,157r-63,27l743,236r-7,16l727,264r-12,6l696,271r264,l934,204,875,161r-15,-3l846,157xe" fillcolor="#f8971d" stroked="f">
                    <v:path arrowok="t" o:connecttype="custom" o:connectlocs="846,8563;783,8590;743,8642;736,8658;727,8670;715,8676;696,8677;960,8677;934,8610;875,8567;860,8564;846,8563" o:connectangles="0,0,0,0,0,0,0,0,0,0,0,0"/>
                  </v:shape>
                  <v:shape id="Freeform 61" o:spid="_x0000_s1046"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" path="m627,70r-54,40l568,138r,9l694,147r2,-19l657,76,627,70xe" fillcolor="#f8971d" stroked="f">
                    <v:path arrowok="t" o:connecttype="custom" o:connectlocs="627,8476;573,8516;568,8544;568,8553;694,8553;696,8534;657,8482;627,8476" o:connectangles="0,0,0,0,0,0,0,0"/>
                  </v:shape>
                  <v:shape id="Freeform 62" o:spid="_x0000_s1047"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" path="m355,l294,33,275,93r3,18l259,112r260,l528,106r4,-4l417,102r-19,-1l381,96,392,83r7,-20l379,4,368,,355,xe" fillcolor="#f8971d" stroked="f">
                    <v:path arrowok="t" o:connecttype="custom" o:connectlocs="355,8406;294,8439;275,8499;278,8517;259,8518;519,8518;528,8512;532,8508;417,8508;398,8507;381,8502;392,8489;399,8469;379,8410;368,8406;355,8406" o:connectangles="0,0,0,0,0,0,0,0,0,0,0,0,0,0,0,0"/>
                  </v:shape>
                  <v:shape id="Freeform 63" o:spid="_x0000_s1048"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" path="m507,3l437,33,421,88r-4,14l532,102,543,91,556,69r3,-29l552,25,540,14,525,6,507,3xe" fillcolor="#f8971d" stroked="f">
                    <v:path arrowok="t" o:connecttype="custom" o:connectlocs="507,8409;437,8439;421,8494;417,8508;532,8508;543,8497;556,8475;559,8446;552,8431;540,8420;525,8412;507,8409" o:connectangles="0,0,0,0,0,0,0,0,0,0,0,0"/>
                  </v:shape>
                </v:group>
                <w10:wrap anchorx="page" anchory="page"/>
              </v:group>
            </w:pict>
          </mc:Fallback>
        </mc:AlternateContent>
      </w:r>
      <w:r>
        <w:rPr>
          <w:noProof/>
        </w:rPr>
        <mc:AlternateContent>
          <mc:Choice Requires="wpg">
            <w:drawing>
              <wp:anchor distT="0" distB="0" distL="114300" distR="114300" simplePos="0" relativeHeight="251667968" behindDoc="1" locked="0" layoutInCell="1" allowOverlap="1" wp14:anchorId="5377B728" wp14:editId="034D52DD">
                <wp:simplePos x="0" y="0"/>
                <wp:positionH relativeFrom="page">
                  <wp:posOffset>3467735</wp:posOffset>
                </wp:positionH>
                <wp:positionV relativeFrom="page">
                  <wp:posOffset>5353050</wp:posOffset>
                </wp:positionV>
                <wp:extent cx="491490" cy="494030"/>
                <wp:effectExtent l="635" t="0" r="0" b="1270"/>
                <wp:wrapNone/>
                <wp:docPr id="481"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 cy="494030"/>
                          <a:chOff x="5461" y="8430"/>
                          <a:chExt cx="774" cy="778"/>
                        </a:xfrm>
                      </wpg:grpSpPr>
                      <wpg:grpSp>
                        <wpg:cNvPr id="482" name="Group 65"/>
                        <wpg:cNvGrpSpPr>
                          <a:grpSpLocks/>
                        </wpg:cNvGrpSpPr>
                        <wpg:grpSpPr bwMode="auto">
                          <a:xfrm>
                            <a:off x="5471" y="8440"/>
                            <a:ext cx="345" cy="758"/>
                            <a:chOff x="5471" y="8440"/>
                            <a:chExt cx="345" cy="758"/>
                          </a:xfrm>
                        </wpg:grpSpPr>
                        <wps:wsp>
                          <wps:cNvPr id="483" name="Freeform 66"/>
                          <wps:cNvSpPr>
                            <a:spLocks/>
                          </wps:cNvSpPr>
                          <wps:spPr bwMode="auto">
                            <a:xfrm>
                              <a:off x="5471" y="8440"/>
                              <a:ext cx="345" cy="758"/>
                            </a:xfrm>
                            <a:custGeom>
                              <a:avLst/>
                              <a:gdLst>
                                <a:gd name="T0" fmla="+- 0 5639 5471"/>
                                <a:gd name="T1" fmla="*/ T0 w 345"/>
                                <a:gd name="T2" fmla="+- 0 8440 8440"/>
                                <a:gd name="T3" fmla="*/ 8440 h 758"/>
                                <a:gd name="T4" fmla="+- 0 5570 5471"/>
                                <a:gd name="T5" fmla="*/ T4 w 345"/>
                                <a:gd name="T6" fmla="+- 0 8454 8440"/>
                                <a:gd name="T7" fmla="*/ 8454 h 758"/>
                                <a:gd name="T8" fmla="+- 0 5517 5471"/>
                                <a:gd name="T9" fmla="*/ T8 w 345"/>
                                <a:gd name="T10" fmla="+- 0 8491 8440"/>
                                <a:gd name="T11" fmla="*/ 8491 h 758"/>
                                <a:gd name="T12" fmla="+- 0 5483 5471"/>
                                <a:gd name="T13" fmla="*/ T12 w 345"/>
                                <a:gd name="T14" fmla="+- 0 8545 8440"/>
                                <a:gd name="T15" fmla="*/ 8545 h 758"/>
                                <a:gd name="T16" fmla="+- 0 5471 5471"/>
                                <a:gd name="T17" fmla="*/ T16 w 345"/>
                                <a:gd name="T18" fmla="+- 0 8612 8440"/>
                                <a:gd name="T19" fmla="*/ 8612 h 758"/>
                                <a:gd name="T20" fmla="+- 0 5471 5471"/>
                                <a:gd name="T21" fmla="*/ T20 w 345"/>
                                <a:gd name="T22" fmla="+- 0 8979 8440"/>
                                <a:gd name="T23" fmla="*/ 8979 h 758"/>
                                <a:gd name="T24" fmla="+- 0 5475 5471"/>
                                <a:gd name="T25" fmla="*/ T24 w 345"/>
                                <a:gd name="T26" fmla="+- 0 9067 8440"/>
                                <a:gd name="T27" fmla="*/ 9067 h 758"/>
                                <a:gd name="T28" fmla="+- 0 5502 5471"/>
                                <a:gd name="T29" fmla="*/ T28 w 345"/>
                                <a:gd name="T30" fmla="+- 0 9134 8440"/>
                                <a:gd name="T31" fmla="*/ 9134 h 758"/>
                                <a:gd name="T32" fmla="+- 0 5550 5471"/>
                                <a:gd name="T33" fmla="*/ T32 w 345"/>
                                <a:gd name="T34" fmla="+- 0 9175 8440"/>
                                <a:gd name="T35" fmla="*/ 9175 h 758"/>
                                <a:gd name="T36" fmla="+- 0 5608 5471"/>
                                <a:gd name="T37" fmla="*/ T36 w 345"/>
                                <a:gd name="T38" fmla="+- 0 9194 8440"/>
                                <a:gd name="T39" fmla="*/ 9194 h 758"/>
                                <a:gd name="T40" fmla="+- 0 5649 5471"/>
                                <a:gd name="T41" fmla="*/ T40 w 345"/>
                                <a:gd name="T42" fmla="+- 0 9198 8440"/>
                                <a:gd name="T43" fmla="*/ 9198 h 758"/>
                                <a:gd name="T44" fmla="+- 0 5672 5471"/>
                                <a:gd name="T45" fmla="*/ T44 w 345"/>
                                <a:gd name="T46" fmla="+- 0 9196 8440"/>
                                <a:gd name="T47" fmla="*/ 9196 h 758"/>
                                <a:gd name="T48" fmla="+- 0 5734 5471"/>
                                <a:gd name="T49" fmla="*/ T48 w 345"/>
                                <a:gd name="T50" fmla="+- 0 9173 8440"/>
                                <a:gd name="T51" fmla="*/ 9173 h 758"/>
                                <a:gd name="T52" fmla="+- 0 5782 5471"/>
                                <a:gd name="T53" fmla="*/ T52 w 345"/>
                                <a:gd name="T54" fmla="+- 0 9128 8440"/>
                                <a:gd name="T55" fmla="*/ 9128 h 758"/>
                                <a:gd name="T56" fmla="+- 0 5803 5471"/>
                                <a:gd name="T57" fmla="*/ T56 w 345"/>
                                <a:gd name="T58" fmla="+- 0 9091 8440"/>
                                <a:gd name="T59" fmla="*/ 9091 h 758"/>
                                <a:gd name="T60" fmla="+- 0 5642 5471"/>
                                <a:gd name="T61" fmla="*/ T60 w 345"/>
                                <a:gd name="T62" fmla="+- 0 9091 8440"/>
                                <a:gd name="T63" fmla="*/ 9091 h 758"/>
                                <a:gd name="T64" fmla="+- 0 5617 5471"/>
                                <a:gd name="T65" fmla="*/ T64 w 345"/>
                                <a:gd name="T66" fmla="+- 0 9087 8440"/>
                                <a:gd name="T67" fmla="*/ 9087 h 758"/>
                                <a:gd name="T68" fmla="+- 0 5598 5471"/>
                                <a:gd name="T69" fmla="*/ T68 w 345"/>
                                <a:gd name="T70" fmla="+- 0 9076 8440"/>
                                <a:gd name="T71" fmla="*/ 9076 h 758"/>
                                <a:gd name="T72" fmla="+- 0 5586 5471"/>
                                <a:gd name="T73" fmla="*/ T72 w 345"/>
                                <a:gd name="T74" fmla="+- 0 9060 8440"/>
                                <a:gd name="T75" fmla="*/ 9060 h 758"/>
                                <a:gd name="T76" fmla="+- 0 5579 5471"/>
                                <a:gd name="T77" fmla="*/ T76 w 345"/>
                                <a:gd name="T78" fmla="+- 0 9039 8440"/>
                                <a:gd name="T79" fmla="*/ 9039 h 758"/>
                                <a:gd name="T80" fmla="+- 0 5577 5471"/>
                                <a:gd name="T81" fmla="*/ T80 w 345"/>
                                <a:gd name="T82" fmla="+- 0 9014 8440"/>
                                <a:gd name="T83" fmla="*/ 9014 h 758"/>
                                <a:gd name="T84" fmla="+- 0 5578 5471"/>
                                <a:gd name="T85" fmla="*/ T84 w 345"/>
                                <a:gd name="T86" fmla="+- 0 8620 8440"/>
                                <a:gd name="T87" fmla="*/ 8620 h 758"/>
                                <a:gd name="T88" fmla="+- 0 5600 5471"/>
                                <a:gd name="T89" fmla="*/ T88 w 345"/>
                                <a:gd name="T90" fmla="+- 0 8560 8440"/>
                                <a:gd name="T91" fmla="*/ 8560 h 758"/>
                                <a:gd name="T92" fmla="+- 0 5645 5471"/>
                                <a:gd name="T93" fmla="*/ T92 w 345"/>
                                <a:gd name="T94" fmla="+- 0 8547 8440"/>
                                <a:gd name="T95" fmla="*/ 8547 h 758"/>
                                <a:gd name="T96" fmla="+- 0 5803 5471"/>
                                <a:gd name="T97" fmla="*/ T96 w 345"/>
                                <a:gd name="T98" fmla="+- 0 8547 8440"/>
                                <a:gd name="T99" fmla="*/ 8547 h 758"/>
                                <a:gd name="T100" fmla="+- 0 5799 5471"/>
                                <a:gd name="T101" fmla="*/ T100 w 345"/>
                                <a:gd name="T102" fmla="+- 0 8538 8440"/>
                                <a:gd name="T103" fmla="*/ 8538 h 758"/>
                                <a:gd name="T104" fmla="+- 0 5762 5471"/>
                                <a:gd name="T105" fmla="*/ T104 w 345"/>
                                <a:gd name="T106" fmla="+- 0 8486 8440"/>
                                <a:gd name="T107" fmla="*/ 8486 h 758"/>
                                <a:gd name="T108" fmla="+- 0 5708 5471"/>
                                <a:gd name="T109" fmla="*/ T108 w 345"/>
                                <a:gd name="T110" fmla="+- 0 8452 8440"/>
                                <a:gd name="T111" fmla="*/ 8452 h 758"/>
                                <a:gd name="T112" fmla="+- 0 5663 5471"/>
                                <a:gd name="T113" fmla="*/ T112 w 345"/>
                                <a:gd name="T114" fmla="+- 0 8441 8440"/>
                                <a:gd name="T115" fmla="*/ 8441 h 758"/>
                                <a:gd name="T116" fmla="+- 0 5639 5471"/>
                                <a:gd name="T117" fmla="*/ T116 w 345"/>
                                <a:gd name="T118" fmla="+- 0 8440 8440"/>
                                <a:gd name="T119" fmla="*/ 8440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45" h="758">
                                  <a:moveTo>
                                    <a:pt x="168" y="0"/>
                                  </a:moveTo>
                                  <a:lnTo>
                                    <a:pt x="99" y="14"/>
                                  </a:lnTo>
                                  <a:lnTo>
                                    <a:pt x="46" y="51"/>
                                  </a:lnTo>
                                  <a:lnTo>
                                    <a:pt x="12" y="105"/>
                                  </a:lnTo>
                                  <a:lnTo>
                                    <a:pt x="0" y="172"/>
                                  </a:lnTo>
                                  <a:lnTo>
                                    <a:pt x="0" y="539"/>
                                  </a:lnTo>
                                  <a:lnTo>
                                    <a:pt x="4" y="627"/>
                                  </a:lnTo>
                                  <a:lnTo>
                                    <a:pt x="31" y="694"/>
                                  </a:lnTo>
                                  <a:lnTo>
                                    <a:pt x="79" y="735"/>
                                  </a:lnTo>
                                  <a:lnTo>
                                    <a:pt x="137" y="754"/>
                                  </a:lnTo>
                                  <a:lnTo>
                                    <a:pt x="178" y="758"/>
                                  </a:lnTo>
                                  <a:lnTo>
                                    <a:pt x="201" y="756"/>
                                  </a:lnTo>
                                  <a:lnTo>
                                    <a:pt x="263" y="733"/>
                                  </a:lnTo>
                                  <a:lnTo>
                                    <a:pt x="311" y="688"/>
                                  </a:lnTo>
                                  <a:lnTo>
                                    <a:pt x="332" y="651"/>
                                  </a:lnTo>
                                  <a:lnTo>
                                    <a:pt x="171" y="651"/>
                                  </a:lnTo>
                                  <a:lnTo>
                                    <a:pt x="146" y="647"/>
                                  </a:lnTo>
                                  <a:lnTo>
                                    <a:pt x="127" y="636"/>
                                  </a:lnTo>
                                  <a:lnTo>
                                    <a:pt x="115" y="620"/>
                                  </a:lnTo>
                                  <a:lnTo>
                                    <a:pt x="108" y="599"/>
                                  </a:lnTo>
                                  <a:lnTo>
                                    <a:pt x="106" y="574"/>
                                  </a:lnTo>
                                  <a:lnTo>
                                    <a:pt x="107" y="180"/>
                                  </a:lnTo>
                                  <a:lnTo>
                                    <a:pt x="129" y="120"/>
                                  </a:lnTo>
                                  <a:lnTo>
                                    <a:pt x="174" y="107"/>
                                  </a:lnTo>
                                  <a:lnTo>
                                    <a:pt x="332" y="107"/>
                                  </a:lnTo>
                                  <a:lnTo>
                                    <a:pt x="328" y="98"/>
                                  </a:lnTo>
                                  <a:lnTo>
                                    <a:pt x="291" y="46"/>
                                  </a:lnTo>
                                  <a:lnTo>
                                    <a:pt x="237" y="12"/>
                                  </a:lnTo>
                                  <a:lnTo>
                                    <a:pt x="192" y="1"/>
                                  </a:lnTo>
                                  <a:lnTo>
                                    <a:pt x="168"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Freeform 67"/>
                          <wps:cNvSpPr>
                            <a:spLocks/>
                          </wps:cNvSpPr>
                          <wps:spPr bwMode="auto">
                            <a:xfrm>
                              <a:off x="5471" y="8440"/>
                              <a:ext cx="345" cy="758"/>
                            </a:xfrm>
                            <a:custGeom>
                              <a:avLst/>
                              <a:gdLst>
                                <a:gd name="T0" fmla="+- 0 5816 5471"/>
                                <a:gd name="T1" fmla="*/ T0 w 345"/>
                                <a:gd name="T2" fmla="+- 0 8979 8440"/>
                                <a:gd name="T3" fmla="*/ 8979 h 758"/>
                                <a:gd name="T4" fmla="+- 0 5709 5471"/>
                                <a:gd name="T5" fmla="*/ T4 w 345"/>
                                <a:gd name="T6" fmla="+- 0 8979 8440"/>
                                <a:gd name="T7" fmla="*/ 8979 h 758"/>
                                <a:gd name="T8" fmla="+- 0 5709 5471"/>
                                <a:gd name="T9" fmla="*/ T8 w 345"/>
                                <a:gd name="T10" fmla="+- 0 9017 8440"/>
                                <a:gd name="T11" fmla="*/ 9017 h 758"/>
                                <a:gd name="T12" fmla="+- 0 5705 5471"/>
                                <a:gd name="T13" fmla="*/ T12 w 345"/>
                                <a:gd name="T14" fmla="+- 0 9047 8440"/>
                                <a:gd name="T15" fmla="*/ 9047 h 758"/>
                                <a:gd name="T16" fmla="+- 0 5694 5471"/>
                                <a:gd name="T17" fmla="*/ T16 w 345"/>
                                <a:gd name="T18" fmla="+- 0 9068 8440"/>
                                <a:gd name="T19" fmla="*/ 9068 h 758"/>
                                <a:gd name="T20" fmla="+- 0 5678 5471"/>
                                <a:gd name="T21" fmla="*/ T20 w 345"/>
                                <a:gd name="T22" fmla="+- 0 9081 8440"/>
                                <a:gd name="T23" fmla="*/ 9081 h 758"/>
                                <a:gd name="T24" fmla="+- 0 5660 5471"/>
                                <a:gd name="T25" fmla="*/ T24 w 345"/>
                                <a:gd name="T26" fmla="+- 0 9089 8440"/>
                                <a:gd name="T27" fmla="*/ 9089 h 758"/>
                                <a:gd name="T28" fmla="+- 0 5642 5471"/>
                                <a:gd name="T29" fmla="*/ T28 w 345"/>
                                <a:gd name="T30" fmla="+- 0 9091 8440"/>
                                <a:gd name="T31" fmla="*/ 9091 h 758"/>
                                <a:gd name="T32" fmla="+- 0 5803 5471"/>
                                <a:gd name="T33" fmla="*/ T32 w 345"/>
                                <a:gd name="T34" fmla="+- 0 9091 8440"/>
                                <a:gd name="T35" fmla="*/ 9091 h 758"/>
                                <a:gd name="T36" fmla="+- 0 5803 5471"/>
                                <a:gd name="T37" fmla="*/ T36 w 345"/>
                                <a:gd name="T38" fmla="+- 0 9090 8440"/>
                                <a:gd name="T39" fmla="*/ 9090 h 758"/>
                                <a:gd name="T40" fmla="+- 0 5810 5471"/>
                                <a:gd name="T41" fmla="*/ T40 w 345"/>
                                <a:gd name="T42" fmla="+- 0 9069 8440"/>
                                <a:gd name="T43" fmla="*/ 9069 h 758"/>
                                <a:gd name="T44" fmla="+- 0 5814 5471"/>
                                <a:gd name="T45" fmla="*/ T44 w 345"/>
                                <a:gd name="T46" fmla="+- 0 9047 8440"/>
                                <a:gd name="T47" fmla="*/ 9047 h 758"/>
                                <a:gd name="T48" fmla="+- 0 5816 5471"/>
                                <a:gd name="T49" fmla="*/ T48 w 345"/>
                                <a:gd name="T50" fmla="+- 0 9025 8440"/>
                                <a:gd name="T51" fmla="*/ 9025 h 758"/>
                                <a:gd name="T52" fmla="+- 0 5816 5471"/>
                                <a:gd name="T53" fmla="*/ T52 w 345"/>
                                <a:gd name="T54" fmla="+- 0 8979 8440"/>
                                <a:gd name="T55" fmla="*/ 8979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45" h="758">
                                  <a:moveTo>
                                    <a:pt x="345" y="539"/>
                                  </a:moveTo>
                                  <a:lnTo>
                                    <a:pt x="238" y="539"/>
                                  </a:lnTo>
                                  <a:lnTo>
                                    <a:pt x="238" y="577"/>
                                  </a:lnTo>
                                  <a:lnTo>
                                    <a:pt x="234" y="607"/>
                                  </a:lnTo>
                                  <a:lnTo>
                                    <a:pt x="223" y="628"/>
                                  </a:lnTo>
                                  <a:lnTo>
                                    <a:pt x="207" y="641"/>
                                  </a:lnTo>
                                  <a:lnTo>
                                    <a:pt x="189" y="649"/>
                                  </a:lnTo>
                                  <a:lnTo>
                                    <a:pt x="171" y="651"/>
                                  </a:lnTo>
                                  <a:lnTo>
                                    <a:pt x="332" y="651"/>
                                  </a:lnTo>
                                  <a:lnTo>
                                    <a:pt x="332" y="650"/>
                                  </a:lnTo>
                                  <a:lnTo>
                                    <a:pt x="339" y="629"/>
                                  </a:lnTo>
                                  <a:lnTo>
                                    <a:pt x="343" y="607"/>
                                  </a:lnTo>
                                  <a:lnTo>
                                    <a:pt x="345" y="585"/>
                                  </a:lnTo>
                                  <a:lnTo>
                                    <a:pt x="345" y="539"/>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68"/>
                          <wps:cNvSpPr>
                            <a:spLocks/>
                          </wps:cNvSpPr>
                          <wps:spPr bwMode="auto">
                            <a:xfrm>
                              <a:off x="5471" y="8440"/>
                              <a:ext cx="345" cy="758"/>
                            </a:xfrm>
                            <a:custGeom>
                              <a:avLst/>
                              <a:gdLst>
                                <a:gd name="T0" fmla="+- 0 5803 5471"/>
                                <a:gd name="T1" fmla="*/ T0 w 345"/>
                                <a:gd name="T2" fmla="+- 0 8547 8440"/>
                                <a:gd name="T3" fmla="*/ 8547 h 758"/>
                                <a:gd name="T4" fmla="+- 0 5645 5471"/>
                                <a:gd name="T5" fmla="*/ T4 w 345"/>
                                <a:gd name="T6" fmla="+- 0 8547 8440"/>
                                <a:gd name="T7" fmla="*/ 8547 h 758"/>
                                <a:gd name="T8" fmla="+- 0 5667 5471"/>
                                <a:gd name="T9" fmla="*/ T8 w 345"/>
                                <a:gd name="T10" fmla="+- 0 8551 8440"/>
                                <a:gd name="T11" fmla="*/ 8551 h 758"/>
                                <a:gd name="T12" fmla="+- 0 5685 5471"/>
                                <a:gd name="T13" fmla="*/ T12 w 345"/>
                                <a:gd name="T14" fmla="+- 0 8563 8440"/>
                                <a:gd name="T15" fmla="*/ 8563 h 758"/>
                                <a:gd name="T16" fmla="+- 0 5698 5471"/>
                                <a:gd name="T17" fmla="*/ T16 w 345"/>
                                <a:gd name="T18" fmla="+- 0 8579 8440"/>
                                <a:gd name="T19" fmla="*/ 8579 h 758"/>
                                <a:gd name="T20" fmla="+- 0 5706 5471"/>
                                <a:gd name="T21" fmla="*/ T20 w 345"/>
                                <a:gd name="T22" fmla="+- 0 8600 8440"/>
                                <a:gd name="T23" fmla="*/ 8600 h 758"/>
                                <a:gd name="T24" fmla="+- 0 5709 5471"/>
                                <a:gd name="T25" fmla="*/ T24 w 345"/>
                                <a:gd name="T26" fmla="+- 0 8624 8440"/>
                                <a:gd name="T27" fmla="*/ 8624 h 758"/>
                                <a:gd name="T28" fmla="+- 0 5709 5471"/>
                                <a:gd name="T29" fmla="*/ T28 w 345"/>
                                <a:gd name="T30" fmla="+- 0 8660 8440"/>
                                <a:gd name="T31" fmla="*/ 8660 h 758"/>
                                <a:gd name="T32" fmla="+- 0 5816 5471"/>
                                <a:gd name="T33" fmla="*/ T32 w 345"/>
                                <a:gd name="T34" fmla="+- 0 8660 8440"/>
                                <a:gd name="T35" fmla="*/ 8660 h 758"/>
                                <a:gd name="T36" fmla="+- 0 5815 5471"/>
                                <a:gd name="T37" fmla="*/ T36 w 345"/>
                                <a:gd name="T38" fmla="+- 0 8604 8440"/>
                                <a:gd name="T39" fmla="*/ 8604 h 758"/>
                                <a:gd name="T40" fmla="+- 0 5813 5471"/>
                                <a:gd name="T41" fmla="*/ T40 w 345"/>
                                <a:gd name="T42" fmla="+- 0 8581 8440"/>
                                <a:gd name="T43" fmla="*/ 8581 h 758"/>
                                <a:gd name="T44" fmla="+- 0 5807 5471"/>
                                <a:gd name="T45" fmla="*/ T44 w 345"/>
                                <a:gd name="T46" fmla="+- 0 8559 8440"/>
                                <a:gd name="T47" fmla="*/ 8559 h 758"/>
                                <a:gd name="T48" fmla="+- 0 5803 5471"/>
                                <a:gd name="T49" fmla="*/ T48 w 345"/>
                                <a:gd name="T50" fmla="+- 0 8547 8440"/>
                                <a:gd name="T51" fmla="*/ 8547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45" h="758">
                                  <a:moveTo>
                                    <a:pt x="332" y="107"/>
                                  </a:moveTo>
                                  <a:lnTo>
                                    <a:pt x="174" y="107"/>
                                  </a:lnTo>
                                  <a:lnTo>
                                    <a:pt x="196" y="111"/>
                                  </a:lnTo>
                                  <a:lnTo>
                                    <a:pt x="214" y="123"/>
                                  </a:lnTo>
                                  <a:lnTo>
                                    <a:pt x="227" y="139"/>
                                  </a:lnTo>
                                  <a:lnTo>
                                    <a:pt x="235" y="160"/>
                                  </a:lnTo>
                                  <a:lnTo>
                                    <a:pt x="238" y="184"/>
                                  </a:lnTo>
                                  <a:lnTo>
                                    <a:pt x="238" y="220"/>
                                  </a:lnTo>
                                  <a:lnTo>
                                    <a:pt x="345" y="220"/>
                                  </a:lnTo>
                                  <a:lnTo>
                                    <a:pt x="344" y="164"/>
                                  </a:lnTo>
                                  <a:lnTo>
                                    <a:pt x="342" y="141"/>
                                  </a:lnTo>
                                  <a:lnTo>
                                    <a:pt x="336" y="119"/>
                                  </a:lnTo>
                                  <a:lnTo>
                                    <a:pt x="332" y="107"/>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6" name="Group 69"/>
                        <wpg:cNvGrpSpPr>
                          <a:grpSpLocks/>
                        </wpg:cNvGrpSpPr>
                        <wpg:grpSpPr bwMode="auto">
                          <a:xfrm>
                            <a:off x="5879" y="8860"/>
                            <a:ext cx="107" cy="332"/>
                            <a:chOff x="5879" y="8860"/>
                            <a:chExt cx="107" cy="332"/>
                          </a:xfrm>
                        </wpg:grpSpPr>
                        <wps:wsp>
                          <wps:cNvPr id="487" name="Freeform 70"/>
                          <wps:cNvSpPr>
                            <a:spLocks/>
                          </wps:cNvSpPr>
                          <wps:spPr bwMode="auto">
                            <a:xfrm>
                              <a:off x="5879" y="8860"/>
                              <a:ext cx="107" cy="332"/>
                            </a:xfrm>
                            <a:custGeom>
                              <a:avLst/>
                              <a:gdLst>
                                <a:gd name="T0" fmla="+- 0 5879 5879"/>
                                <a:gd name="T1" fmla="*/ T0 w 107"/>
                                <a:gd name="T2" fmla="+- 0 9192 8860"/>
                                <a:gd name="T3" fmla="*/ 9192 h 332"/>
                                <a:gd name="T4" fmla="+- 0 5986 5879"/>
                                <a:gd name="T5" fmla="*/ T4 w 107"/>
                                <a:gd name="T6" fmla="+- 0 9192 8860"/>
                                <a:gd name="T7" fmla="*/ 9192 h 332"/>
                                <a:gd name="T8" fmla="+- 0 5986 5879"/>
                                <a:gd name="T9" fmla="*/ T8 w 107"/>
                                <a:gd name="T10" fmla="+- 0 8860 8860"/>
                                <a:gd name="T11" fmla="*/ 8860 h 332"/>
                                <a:gd name="T12" fmla="+- 0 5879 5879"/>
                                <a:gd name="T13" fmla="*/ T12 w 107"/>
                                <a:gd name="T14" fmla="+- 0 8860 8860"/>
                                <a:gd name="T15" fmla="*/ 8860 h 332"/>
                                <a:gd name="T16" fmla="+- 0 5879 5879"/>
                                <a:gd name="T17" fmla="*/ T16 w 107"/>
                                <a:gd name="T18" fmla="+- 0 9192 8860"/>
                                <a:gd name="T19" fmla="*/ 9192 h 332"/>
                              </a:gdLst>
                              <a:ahLst/>
                              <a:cxnLst>
                                <a:cxn ang="0">
                                  <a:pos x="T1" y="T3"/>
                                </a:cxn>
                                <a:cxn ang="0">
                                  <a:pos x="T5" y="T7"/>
                                </a:cxn>
                                <a:cxn ang="0">
                                  <a:pos x="T9" y="T11"/>
                                </a:cxn>
                                <a:cxn ang="0">
                                  <a:pos x="T13" y="T15"/>
                                </a:cxn>
                                <a:cxn ang="0">
                                  <a:pos x="T17" y="T19"/>
                                </a:cxn>
                              </a:cxnLst>
                              <a:rect l="0" t="0" r="r" b="b"/>
                              <a:pathLst>
                                <a:path w="107" h="332">
                                  <a:moveTo>
                                    <a:pt x="0" y="332"/>
                                  </a:moveTo>
                                  <a:lnTo>
                                    <a:pt x="107" y="332"/>
                                  </a:lnTo>
                                  <a:lnTo>
                                    <a:pt x="107" y="0"/>
                                  </a:lnTo>
                                  <a:lnTo>
                                    <a:pt x="0" y="0"/>
                                  </a:lnTo>
                                  <a:lnTo>
                                    <a:pt x="0" y="332"/>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8" name="Group 71"/>
                        <wpg:cNvGrpSpPr>
                          <a:grpSpLocks/>
                        </wpg:cNvGrpSpPr>
                        <wpg:grpSpPr bwMode="auto">
                          <a:xfrm>
                            <a:off x="5879" y="8766"/>
                            <a:ext cx="345" cy="94"/>
                            <a:chOff x="5879" y="8766"/>
                            <a:chExt cx="345" cy="94"/>
                          </a:xfrm>
                        </wpg:grpSpPr>
                        <wps:wsp>
                          <wps:cNvPr id="489" name="Freeform 72"/>
                          <wps:cNvSpPr>
                            <a:spLocks/>
                          </wps:cNvSpPr>
                          <wps:spPr bwMode="auto">
                            <a:xfrm>
                              <a:off x="5879" y="8766"/>
                              <a:ext cx="345" cy="94"/>
                            </a:xfrm>
                            <a:custGeom>
                              <a:avLst/>
                              <a:gdLst>
                                <a:gd name="T0" fmla="+- 0 5879 5879"/>
                                <a:gd name="T1" fmla="*/ T0 w 345"/>
                                <a:gd name="T2" fmla="+- 0 8860 8766"/>
                                <a:gd name="T3" fmla="*/ 8860 h 94"/>
                                <a:gd name="T4" fmla="+- 0 6225 5879"/>
                                <a:gd name="T5" fmla="*/ T4 w 345"/>
                                <a:gd name="T6" fmla="+- 0 8860 8766"/>
                                <a:gd name="T7" fmla="*/ 8860 h 94"/>
                                <a:gd name="T8" fmla="+- 0 6225 5879"/>
                                <a:gd name="T9" fmla="*/ T8 w 345"/>
                                <a:gd name="T10" fmla="+- 0 8766 8766"/>
                                <a:gd name="T11" fmla="*/ 8766 h 94"/>
                                <a:gd name="T12" fmla="+- 0 5879 5879"/>
                                <a:gd name="T13" fmla="*/ T12 w 345"/>
                                <a:gd name="T14" fmla="+- 0 8766 8766"/>
                                <a:gd name="T15" fmla="*/ 8766 h 94"/>
                                <a:gd name="T16" fmla="+- 0 5879 5879"/>
                                <a:gd name="T17" fmla="*/ T16 w 345"/>
                                <a:gd name="T18" fmla="+- 0 8860 8766"/>
                                <a:gd name="T19" fmla="*/ 8860 h 94"/>
                              </a:gdLst>
                              <a:ahLst/>
                              <a:cxnLst>
                                <a:cxn ang="0">
                                  <a:pos x="T1" y="T3"/>
                                </a:cxn>
                                <a:cxn ang="0">
                                  <a:pos x="T5" y="T7"/>
                                </a:cxn>
                                <a:cxn ang="0">
                                  <a:pos x="T9" y="T11"/>
                                </a:cxn>
                                <a:cxn ang="0">
                                  <a:pos x="T13" y="T15"/>
                                </a:cxn>
                                <a:cxn ang="0">
                                  <a:pos x="T17" y="T19"/>
                                </a:cxn>
                              </a:cxnLst>
                              <a:rect l="0" t="0" r="r" b="b"/>
                              <a:pathLst>
                                <a:path w="345" h="94">
                                  <a:moveTo>
                                    <a:pt x="0" y="94"/>
                                  </a:moveTo>
                                  <a:lnTo>
                                    <a:pt x="346" y="94"/>
                                  </a:lnTo>
                                  <a:lnTo>
                                    <a:pt x="346" y="0"/>
                                  </a:lnTo>
                                  <a:lnTo>
                                    <a:pt x="0" y="0"/>
                                  </a:lnTo>
                                  <a:lnTo>
                                    <a:pt x="0" y="9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0" name="Group 73"/>
                        <wpg:cNvGrpSpPr>
                          <a:grpSpLocks/>
                        </wpg:cNvGrpSpPr>
                        <wpg:grpSpPr bwMode="auto">
                          <a:xfrm>
                            <a:off x="5879" y="8446"/>
                            <a:ext cx="107" cy="320"/>
                            <a:chOff x="5879" y="8446"/>
                            <a:chExt cx="107" cy="320"/>
                          </a:xfrm>
                        </wpg:grpSpPr>
                        <wps:wsp>
                          <wps:cNvPr id="491" name="Freeform 74"/>
                          <wps:cNvSpPr>
                            <a:spLocks/>
                          </wps:cNvSpPr>
                          <wps:spPr bwMode="auto">
                            <a:xfrm>
                              <a:off x="5879" y="8446"/>
                              <a:ext cx="107" cy="320"/>
                            </a:xfrm>
                            <a:custGeom>
                              <a:avLst/>
                              <a:gdLst>
                                <a:gd name="T0" fmla="+- 0 5879 5879"/>
                                <a:gd name="T1" fmla="*/ T0 w 107"/>
                                <a:gd name="T2" fmla="+- 0 8766 8446"/>
                                <a:gd name="T3" fmla="*/ 8766 h 320"/>
                                <a:gd name="T4" fmla="+- 0 5986 5879"/>
                                <a:gd name="T5" fmla="*/ T4 w 107"/>
                                <a:gd name="T6" fmla="+- 0 8766 8446"/>
                                <a:gd name="T7" fmla="*/ 8766 h 320"/>
                                <a:gd name="T8" fmla="+- 0 5986 5879"/>
                                <a:gd name="T9" fmla="*/ T8 w 107"/>
                                <a:gd name="T10" fmla="+- 0 8446 8446"/>
                                <a:gd name="T11" fmla="*/ 8446 h 320"/>
                                <a:gd name="T12" fmla="+- 0 5879 5879"/>
                                <a:gd name="T13" fmla="*/ T12 w 107"/>
                                <a:gd name="T14" fmla="+- 0 8446 8446"/>
                                <a:gd name="T15" fmla="*/ 8446 h 320"/>
                                <a:gd name="T16" fmla="+- 0 5879 5879"/>
                                <a:gd name="T17" fmla="*/ T16 w 107"/>
                                <a:gd name="T18" fmla="+- 0 8766 8446"/>
                                <a:gd name="T19" fmla="*/ 8766 h 320"/>
                              </a:gdLst>
                              <a:ahLst/>
                              <a:cxnLst>
                                <a:cxn ang="0">
                                  <a:pos x="T1" y="T3"/>
                                </a:cxn>
                                <a:cxn ang="0">
                                  <a:pos x="T5" y="T7"/>
                                </a:cxn>
                                <a:cxn ang="0">
                                  <a:pos x="T9" y="T11"/>
                                </a:cxn>
                                <a:cxn ang="0">
                                  <a:pos x="T13" y="T15"/>
                                </a:cxn>
                                <a:cxn ang="0">
                                  <a:pos x="T17" y="T19"/>
                                </a:cxn>
                              </a:cxnLst>
                              <a:rect l="0" t="0" r="r" b="b"/>
                              <a:pathLst>
                                <a:path w="107" h="320">
                                  <a:moveTo>
                                    <a:pt x="0" y="320"/>
                                  </a:moveTo>
                                  <a:lnTo>
                                    <a:pt x="107" y="320"/>
                                  </a:lnTo>
                                  <a:lnTo>
                                    <a:pt x="107" y="0"/>
                                  </a:lnTo>
                                  <a:lnTo>
                                    <a:pt x="0" y="0"/>
                                  </a:lnTo>
                                  <a:lnTo>
                                    <a:pt x="0" y="3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2" name="Group 75"/>
                        <wpg:cNvGrpSpPr>
                          <a:grpSpLocks/>
                        </wpg:cNvGrpSpPr>
                        <wpg:grpSpPr bwMode="auto">
                          <a:xfrm>
                            <a:off x="6118" y="8860"/>
                            <a:ext cx="107" cy="332"/>
                            <a:chOff x="6118" y="8860"/>
                            <a:chExt cx="107" cy="332"/>
                          </a:xfrm>
                        </wpg:grpSpPr>
                        <wps:wsp>
                          <wps:cNvPr id="493" name="Freeform 76"/>
                          <wps:cNvSpPr>
                            <a:spLocks/>
                          </wps:cNvSpPr>
                          <wps:spPr bwMode="auto">
                            <a:xfrm>
                              <a:off x="6118" y="8860"/>
                              <a:ext cx="107" cy="332"/>
                            </a:xfrm>
                            <a:custGeom>
                              <a:avLst/>
                              <a:gdLst>
                                <a:gd name="T0" fmla="+- 0 6225 6118"/>
                                <a:gd name="T1" fmla="*/ T0 w 107"/>
                                <a:gd name="T2" fmla="+- 0 8860 8860"/>
                                <a:gd name="T3" fmla="*/ 8860 h 332"/>
                                <a:gd name="T4" fmla="+- 0 6118 6118"/>
                                <a:gd name="T5" fmla="*/ T4 w 107"/>
                                <a:gd name="T6" fmla="+- 0 8860 8860"/>
                                <a:gd name="T7" fmla="*/ 8860 h 332"/>
                                <a:gd name="T8" fmla="+- 0 6118 6118"/>
                                <a:gd name="T9" fmla="*/ T8 w 107"/>
                                <a:gd name="T10" fmla="+- 0 9191 8860"/>
                                <a:gd name="T11" fmla="*/ 9191 h 332"/>
                                <a:gd name="T12" fmla="+- 0 6225 6118"/>
                                <a:gd name="T13" fmla="*/ T12 w 107"/>
                                <a:gd name="T14" fmla="+- 0 9191 8860"/>
                                <a:gd name="T15" fmla="*/ 9191 h 332"/>
                                <a:gd name="T16" fmla="+- 0 6225 6118"/>
                                <a:gd name="T17" fmla="*/ T16 w 107"/>
                                <a:gd name="T18" fmla="+- 0 8860 8860"/>
                                <a:gd name="T19" fmla="*/ 8860 h 332"/>
                              </a:gdLst>
                              <a:ahLst/>
                              <a:cxnLst>
                                <a:cxn ang="0">
                                  <a:pos x="T1" y="T3"/>
                                </a:cxn>
                                <a:cxn ang="0">
                                  <a:pos x="T5" y="T7"/>
                                </a:cxn>
                                <a:cxn ang="0">
                                  <a:pos x="T9" y="T11"/>
                                </a:cxn>
                                <a:cxn ang="0">
                                  <a:pos x="T13" y="T15"/>
                                </a:cxn>
                                <a:cxn ang="0">
                                  <a:pos x="T17" y="T19"/>
                                </a:cxn>
                              </a:cxnLst>
                              <a:rect l="0" t="0" r="r" b="b"/>
                              <a:pathLst>
                                <a:path w="107" h="332">
                                  <a:moveTo>
                                    <a:pt x="107" y="0"/>
                                  </a:moveTo>
                                  <a:lnTo>
                                    <a:pt x="0" y="0"/>
                                  </a:lnTo>
                                  <a:lnTo>
                                    <a:pt x="0" y="331"/>
                                  </a:lnTo>
                                  <a:lnTo>
                                    <a:pt x="107" y="331"/>
                                  </a:lnTo>
                                  <a:lnTo>
                                    <a:pt x="107"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4" name="Group 77"/>
                        <wpg:cNvGrpSpPr>
                          <a:grpSpLocks/>
                        </wpg:cNvGrpSpPr>
                        <wpg:grpSpPr bwMode="auto">
                          <a:xfrm>
                            <a:off x="6118" y="8446"/>
                            <a:ext cx="107" cy="319"/>
                            <a:chOff x="6118" y="8446"/>
                            <a:chExt cx="107" cy="319"/>
                          </a:xfrm>
                        </wpg:grpSpPr>
                        <wps:wsp>
                          <wps:cNvPr id="495" name="Freeform 78"/>
                          <wps:cNvSpPr>
                            <a:spLocks/>
                          </wps:cNvSpPr>
                          <wps:spPr bwMode="auto">
                            <a:xfrm>
                              <a:off x="6118" y="8446"/>
                              <a:ext cx="107" cy="319"/>
                            </a:xfrm>
                            <a:custGeom>
                              <a:avLst/>
                              <a:gdLst>
                                <a:gd name="T0" fmla="+- 0 6225 6118"/>
                                <a:gd name="T1" fmla="*/ T0 w 107"/>
                                <a:gd name="T2" fmla="+- 0 8446 8446"/>
                                <a:gd name="T3" fmla="*/ 8446 h 319"/>
                                <a:gd name="T4" fmla="+- 0 6118 6118"/>
                                <a:gd name="T5" fmla="*/ T4 w 107"/>
                                <a:gd name="T6" fmla="+- 0 8446 8446"/>
                                <a:gd name="T7" fmla="*/ 8446 h 319"/>
                                <a:gd name="T8" fmla="+- 0 6118 6118"/>
                                <a:gd name="T9" fmla="*/ T8 w 107"/>
                                <a:gd name="T10" fmla="+- 0 8765 8446"/>
                                <a:gd name="T11" fmla="*/ 8765 h 319"/>
                                <a:gd name="T12" fmla="+- 0 6225 6118"/>
                                <a:gd name="T13" fmla="*/ T12 w 107"/>
                                <a:gd name="T14" fmla="+- 0 8765 8446"/>
                                <a:gd name="T15" fmla="*/ 8765 h 319"/>
                                <a:gd name="T16" fmla="+- 0 6225 6118"/>
                                <a:gd name="T17" fmla="*/ T16 w 107"/>
                                <a:gd name="T18" fmla="+- 0 8446 8446"/>
                                <a:gd name="T19" fmla="*/ 8446 h 319"/>
                              </a:gdLst>
                              <a:ahLst/>
                              <a:cxnLst>
                                <a:cxn ang="0">
                                  <a:pos x="T1" y="T3"/>
                                </a:cxn>
                                <a:cxn ang="0">
                                  <a:pos x="T5" y="T7"/>
                                </a:cxn>
                                <a:cxn ang="0">
                                  <a:pos x="T9" y="T11"/>
                                </a:cxn>
                                <a:cxn ang="0">
                                  <a:pos x="T13" y="T15"/>
                                </a:cxn>
                                <a:cxn ang="0">
                                  <a:pos x="T17" y="T19"/>
                                </a:cxn>
                              </a:cxnLst>
                              <a:rect l="0" t="0" r="r" b="b"/>
                              <a:pathLst>
                                <a:path w="107" h="319">
                                  <a:moveTo>
                                    <a:pt x="107" y="0"/>
                                  </a:moveTo>
                                  <a:lnTo>
                                    <a:pt x="0" y="0"/>
                                  </a:lnTo>
                                  <a:lnTo>
                                    <a:pt x="0" y="319"/>
                                  </a:lnTo>
                                  <a:lnTo>
                                    <a:pt x="107" y="319"/>
                                  </a:lnTo>
                                  <a:lnTo>
                                    <a:pt x="107"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5A8396" id="Group 481" o:spid="_x0000_s1026" style="position:absolute;margin-left:273.05pt;margin-top:421.5pt;width:38.7pt;height:38.9pt;z-index:-251648512;mso-position-horizontal-relative:page;mso-position-vertical-relative:page" coordorigin="5461,8430" coordsize="774,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">
                <v:group id="Group 65" o:spid="_x0000_s1027" style="position:absolute;left:5471;top:8440;width:345;height:758" coordorigin="5471,8440"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Freeform 66" o:spid="_x0000_s1028"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" path="m168,l99,14,46,51,12,105,,172,,539r4,88l31,694r48,41l137,754r41,4l201,756r62,-23l311,688r21,-37l171,651r-25,-4l127,636,115,620r-7,-21l106,574r1,-394l129,120r45,-13l332,107r-4,-9l291,46,237,12,192,1,168,xe" fillcolor="#005cab" stroked="f">
                    <v:path arrowok="t" o:connecttype="custom" o:connectlocs="168,8440;99,8454;46,8491;12,8545;0,8612;0,8979;4,9067;31,9134;79,9175;137,9194;178,9198;201,9196;263,9173;311,9128;332,9091;171,9091;146,9087;127,9076;115,9060;108,9039;106,9014;107,8620;129,8560;174,8547;332,8547;328,8538;291,8486;237,8452;192,8441;168,8440" o:connectangles="0,0,0,0,0,0,0,0,0,0,0,0,0,0,0,0,0,0,0,0,0,0,0,0,0,0,0,0,0,0"/>
                  </v:shape>
                  <v:shape id="Freeform 67" o:spid="_x0000_s1029"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" path="m345,539r-107,l238,577r-4,30l223,628r-16,13l189,649r-18,2l332,651r,-1l339,629r4,-22l345,585r,-46xe" fillcolor="#005cab" stroked="f">
                    <v:path arrowok="t" o:connecttype="custom" o:connectlocs="345,8979;238,8979;238,9017;234,9047;223,9068;207,9081;189,9089;171,9091;332,9091;332,9090;339,9069;343,9047;345,9025;345,8979" o:connectangles="0,0,0,0,0,0,0,0,0,0,0,0,0,0"/>
                  </v:shape>
                  <v:shape id="Freeform 68" o:spid="_x0000_s1030"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" path="m332,107r-158,l196,111r18,12l227,139r8,21l238,184r,36l345,220r-1,-56l342,141r-6,-22l332,107xe" fillcolor="#005cab" stroked="f">
                    <v:path arrowok="t" o:connecttype="custom" o:connectlocs="332,8547;174,8547;196,8551;214,8563;227,8579;235,8600;238,8624;238,8660;345,8660;344,8604;342,8581;336,8559;332,8547" o:connectangles="0,0,0,0,0,0,0,0,0,0,0,0,0"/>
                  </v:shape>
                </v:group>
                <v:group id="Group 69" o:spid="_x0000_s1031" style="position:absolute;left:5879;top:8860;width:107;height:332" coordorigin="5879,8860"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 id="Freeform 70" o:spid="_x0000_s1032" style="position:absolute;left:5879;top:8860;width:107;height:332;visibility:visible;mso-wrap-style:square;v-text-anchor:top"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" path="m,332r107,l107,,,,,332xe" fillcolor="#005cab" stroked="f">
                    <v:path arrowok="t" o:connecttype="custom" o:connectlocs="0,9192;107,9192;107,8860;0,8860;0,9192" o:connectangles="0,0,0,0,0"/>
                  </v:shape>
                </v:group>
                <v:group id="Group 71" o:spid="_x0000_s1033" style="position:absolute;left:5879;top:8766;width:345;height:94" coordorigin="5879,8766" coordsize="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Freeform 72" o:spid="_x0000_s1034" style="position:absolute;left:5879;top:8766;width:345;height:94;visibility:visible;mso-wrap-style:square;v-text-anchor:top" coordsize="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" path="m,94r346,l346,,,,,94xe" fillcolor="#005cab" stroked="f">
                    <v:path arrowok="t" o:connecttype="custom" o:connectlocs="0,8860;346,8860;346,8766;0,8766;0,8860" o:connectangles="0,0,0,0,0"/>
                  </v:shape>
                </v:group>
                <v:group id="Group 73" o:spid="_x0000_s1035" style="position:absolute;left:5879;top:8446;width:107;height:320" coordorigin="5879,8446" coordsize="1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Freeform 74" o:spid="_x0000_s1036" style="position:absolute;left:5879;top:8446;width:107;height:320;visibility:visible;mso-wrap-style:square;v-text-anchor:top" coordsize="1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" path="m,320r107,l107,,,,,320xe" fillcolor="#005cab" stroked="f">
                    <v:path arrowok="t" o:connecttype="custom" o:connectlocs="0,8766;107,8766;107,8446;0,8446;0,8766" o:connectangles="0,0,0,0,0"/>
                  </v:shape>
                </v:group>
                <v:group id="Group 75" o:spid="_x0000_s1037" style="position:absolute;left:6118;top:8860;width:107;height:332" coordorigin="6118,8860"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Freeform 76" o:spid="_x0000_s1038" style="position:absolute;left:6118;top:8860;width:107;height:332;visibility:visible;mso-wrap-style:square;v-text-anchor:top"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" path="m107,l,,,331r107,l107,xe" fillcolor="#005cab" stroked="f">
                    <v:path arrowok="t" o:connecttype="custom" o:connectlocs="107,8860;0,8860;0,9191;107,9191;107,8860" o:connectangles="0,0,0,0,0"/>
                  </v:shape>
                </v:group>
                <v:group id="Group 77" o:spid="_x0000_s1039" style="position:absolute;left:6118;top:8446;width:107;height:319" coordorigin="6118,8446" coordsize="107,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shape id="Freeform 78" o:spid="_x0000_s1040" style="position:absolute;left:6118;top:8446;width:107;height:319;visibility:visible;mso-wrap-style:square;v-text-anchor:top" coordsize="107,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" path="m107,l,,,319r107,l107,xe" fillcolor="#005cab" stroked="f">
                    <v:path arrowok="t" o:connecttype="custom" o:connectlocs="107,8446;0,8446;0,8765;107,8765;107,8446" o:connectangles="0,0,0,0,0"/>
                  </v:shape>
                </v:group>
                <w10:wrap anchorx="page" anchory="page"/>
              </v:group>
            </w:pict>
          </mc:Fallback>
        </mc:AlternateContent>
      </w:r>
      <w:r>
        <w:rPr>
          <w:noProof/>
        </w:rPr>
        <mc:AlternateContent>
          <mc:Choice Requires="wpg">
            <w:drawing>
              <wp:anchor distT="0" distB="0" distL="114300" distR="114300" simplePos="0" relativeHeight="251668992" behindDoc="1" locked="0" layoutInCell="1" allowOverlap="1" wp14:anchorId="32BA6A60" wp14:editId="434C2B00">
                <wp:simplePos x="0" y="0"/>
                <wp:positionH relativeFrom="page">
                  <wp:posOffset>4023360</wp:posOffset>
                </wp:positionH>
                <wp:positionV relativeFrom="page">
                  <wp:posOffset>5363210</wp:posOffset>
                </wp:positionV>
                <wp:extent cx="67945" cy="473075"/>
                <wp:effectExtent l="3810" t="635" r="0" b="2540"/>
                <wp:wrapNone/>
                <wp:docPr id="479"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 cy="473075"/>
                          <a:chOff x="6336" y="8446"/>
                          <a:chExt cx="107" cy="745"/>
                        </a:xfrm>
                      </wpg:grpSpPr>
                      <wps:wsp>
                        <wps:cNvPr id="480" name="Freeform 80"/>
                        <wps:cNvSpPr>
                          <a:spLocks/>
                        </wps:cNvSpPr>
                        <wps:spPr bwMode="auto">
                          <a:xfrm>
                            <a:off x="6336" y="8446"/>
                            <a:ext cx="107" cy="745"/>
                          </a:xfrm>
                          <a:custGeom>
                            <a:avLst/>
                            <a:gdLst>
                              <a:gd name="T0" fmla="+- 0 6336 6336"/>
                              <a:gd name="T1" fmla="*/ T0 w 107"/>
                              <a:gd name="T2" fmla="+- 0 8446 8446"/>
                              <a:gd name="T3" fmla="*/ 8446 h 745"/>
                              <a:gd name="T4" fmla="+- 0 6442 6336"/>
                              <a:gd name="T5" fmla="*/ T4 w 107"/>
                              <a:gd name="T6" fmla="+- 0 8446 8446"/>
                              <a:gd name="T7" fmla="*/ 8446 h 745"/>
                              <a:gd name="T8" fmla="+- 0 6442 6336"/>
                              <a:gd name="T9" fmla="*/ T8 w 107"/>
                              <a:gd name="T10" fmla="+- 0 9191 8446"/>
                              <a:gd name="T11" fmla="*/ 9191 h 745"/>
                              <a:gd name="T12" fmla="+- 0 6336 6336"/>
                              <a:gd name="T13" fmla="*/ T12 w 107"/>
                              <a:gd name="T14" fmla="+- 0 9191 8446"/>
                              <a:gd name="T15" fmla="*/ 9191 h 745"/>
                              <a:gd name="T16" fmla="+- 0 6336 6336"/>
                              <a:gd name="T17" fmla="*/ T16 w 107"/>
                              <a:gd name="T18" fmla="+- 0 8446 8446"/>
                              <a:gd name="T19" fmla="*/ 8446 h 745"/>
                            </a:gdLst>
                            <a:ahLst/>
                            <a:cxnLst>
                              <a:cxn ang="0">
                                <a:pos x="T1" y="T3"/>
                              </a:cxn>
                              <a:cxn ang="0">
                                <a:pos x="T5" y="T7"/>
                              </a:cxn>
                              <a:cxn ang="0">
                                <a:pos x="T9" y="T11"/>
                              </a:cxn>
                              <a:cxn ang="0">
                                <a:pos x="T13" y="T15"/>
                              </a:cxn>
                              <a:cxn ang="0">
                                <a:pos x="T17" y="T19"/>
                              </a:cxn>
                            </a:cxnLst>
                            <a:rect l="0" t="0" r="r" b="b"/>
                            <a:pathLst>
                              <a:path w="107" h="745">
                                <a:moveTo>
                                  <a:pt x="0" y="0"/>
                                </a:moveTo>
                                <a:lnTo>
                                  <a:pt x="106" y="0"/>
                                </a:lnTo>
                                <a:lnTo>
                                  <a:pt x="106" y="745"/>
                                </a:lnTo>
                                <a:lnTo>
                                  <a:pt x="0" y="745"/>
                                </a:lnTo>
                                <a:lnTo>
                                  <a:pt x="0"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ABA8B2" id="Group 479" o:spid="_x0000_s1026" style="position:absolute;margin-left:316.8pt;margin-top:422.3pt;width:5.35pt;height:37.25pt;z-index:-251647488;mso-position-horizontal-relative:page;mso-position-vertical-relative:page" coordorigin="6336,8446" coordsize="107,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">
                <v:shape id="Freeform 80" o:spid="_x0000_s1027" style="position:absolute;left:6336;top:8446;width:107;height:745;visibility:visible;mso-wrap-style:square;v-text-anchor:top" coordsize="10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" path="m,l106,r,745l,745,,xe" fillcolor="#005cab" stroked="f">
                  <v:path arrowok="t" o:connecttype="custom" o:connectlocs="0,8446;106,8446;106,9191;0,9191;0,8446" o:connectangles="0,0,0,0,0"/>
                </v:shape>
                <w10:wrap anchorx="page" anchory="page"/>
              </v:group>
            </w:pict>
          </mc:Fallback>
        </mc:AlternateContent>
      </w:r>
      <w:r>
        <w:rPr>
          <w:noProof/>
        </w:rPr>
        <mc:AlternateContent>
          <mc:Choice Requires="wpg">
            <w:drawing>
              <wp:anchor distT="0" distB="0" distL="114300" distR="114300" simplePos="0" relativeHeight="251670016" behindDoc="1" locked="0" layoutInCell="1" allowOverlap="1" wp14:anchorId="348FAD7B" wp14:editId="7AD21DEC">
                <wp:simplePos x="0" y="0"/>
                <wp:positionH relativeFrom="page">
                  <wp:posOffset>4154805</wp:posOffset>
                </wp:positionH>
                <wp:positionV relativeFrom="page">
                  <wp:posOffset>5356860</wp:posOffset>
                </wp:positionV>
                <wp:extent cx="450215" cy="48641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486410"/>
                          <a:chOff x="6543" y="8436"/>
                          <a:chExt cx="709" cy="766"/>
                        </a:xfrm>
                      </wpg:grpSpPr>
                      <wpg:grpSp>
                        <wpg:cNvPr id="472" name="Group 82"/>
                        <wpg:cNvGrpSpPr>
                          <a:grpSpLocks/>
                        </wpg:cNvGrpSpPr>
                        <wpg:grpSpPr bwMode="auto">
                          <a:xfrm>
                            <a:off x="6553" y="9084"/>
                            <a:ext cx="286" cy="108"/>
                            <a:chOff x="6553" y="9084"/>
                            <a:chExt cx="286" cy="108"/>
                          </a:xfrm>
                        </wpg:grpSpPr>
                        <wps:wsp>
                          <wps:cNvPr id="473" name="Freeform 83"/>
                          <wps:cNvSpPr>
                            <a:spLocks/>
                          </wps:cNvSpPr>
                          <wps:spPr bwMode="auto">
                            <a:xfrm>
                              <a:off x="6553" y="9084"/>
                              <a:ext cx="286" cy="108"/>
                            </a:xfrm>
                            <a:custGeom>
                              <a:avLst/>
                              <a:gdLst>
                                <a:gd name="T0" fmla="+- 0 6553 6553"/>
                                <a:gd name="T1" fmla="*/ T0 w 286"/>
                                <a:gd name="T2" fmla="+- 0 9192 9084"/>
                                <a:gd name="T3" fmla="*/ 9192 h 108"/>
                                <a:gd name="T4" fmla="+- 0 6840 6553"/>
                                <a:gd name="T5" fmla="*/ T4 w 286"/>
                                <a:gd name="T6" fmla="+- 0 9192 9084"/>
                                <a:gd name="T7" fmla="*/ 9192 h 108"/>
                                <a:gd name="T8" fmla="+- 0 6840 6553"/>
                                <a:gd name="T9" fmla="*/ T8 w 286"/>
                                <a:gd name="T10" fmla="+- 0 9084 9084"/>
                                <a:gd name="T11" fmla="*/ 9084 h 108"/>
                                <a:gd name="T12" fmla="+- 0 6553 6553"/>
                                <a:gd name="T13" fmla="*/ T12 w 286"/>
                                <a:gd name="T14" fmla="+- 0 9084 9084"/>
                                <a:gd name="T15" fmla="*/ 9084 h 108"/>
                                <a:gd name="T16" fmla="+- 0 6553 6553"/>
                                <a:gd name="T17" fmla="*/ T16 w 286"/>
                                <a:gd name="T18" fmla="+- 0 9192 9084"/>
                                <a:gd name="T19" fmla="*/ 9192 h 108"/>
                              </a:gdLst>
                              <a:ahLst/>
                              <a:cxnLst>
                                <a:cxn ang="0">
                                  <a:pos x="T1" y="T3"/>
                                </a:cxn>
                                <a:cxn ang="0">
                                  <a:pos x="T5" y="T7"/>
                                </a:cxn>
                                <a:cxn ang="0">
                                  <a:pos x="T9" y="T11"/>
                                </a:cxn>
                                <a:cxn ang="0">
                                  <a:pos x="T13" y="T15"/>
                                </a:cxn>
                                <a:cxn ang="0">
                                  <a:pos x="T17" y="T19"/>
                                </a:cxn>
                              </a:cxnLst>
                              <a:rect l="0" t="0" r="r" b="b"/>
                              <a:pathLst>
                                <a:path w="286" h="108">
                                  <a:moveTo>
                                    <a:pt x="0" y="108"/>
                                  </a:moveTo>
                                  <a:lnTo>
                                    <a:pt x="287" y="108"/>
                                  </a:lnTo>
                                  <a:lnTo>
                                    <a:pt x="287" y="0"/>
                                  </a:lnTo>
                                  <a:lnTo>
                                    <a:pt x="0" y="0"/>
                                  </a:lnTo>
                                  <a:lnTo>
                                    <a:pt x="0" y="10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4" name="Group 84"/>
                        <wpg:cNvGrpSpPr>
                          <a:grpSpLocks/>
                        </wpg:cNvGrpSpPr>
                        <wpg:grpSpPr bwMode="auto">
                          <a:xfrm>
                            <a:off x="6553" y="8446"/>
                            <a:ext cx="107" cy="638"/>
                            <a:chOff x="6553" y="8446"/>
                            <a:chExt cx="107" cy="638"/>
                          </a:xfrm>
                        </wpg:grpSpPr>
                        <wps:wsp>
                          <wps:cNvPr id="475" name="Freeform 85"/>
                          <wps:cNvSpPr>
                            <a:spLocks/>
                          </wps:cNvSpPr>
                          <wps:spPr bwMode="auto">
                            <a:xfrm>
                              <a:off x="6553" y="8446"/>
                              <a:ext cx="107" cy="638"/>
                            </a:xfrm>
                            <a:custGeom>
                              <a:avLst/>
                              <a:gdLst>
                                <a:gd name="T0" fmla="+- 0 6553 6553"/>
                                <a:gd name="T1" fmla="*/ T0 w 107"/>
                                <a:gd name="T2" fmla="+- 0 9084 8446"/>
                                <a:gd name="T3" fmla="*/ 9084 h 638"/>
                                <a:gd name="T4" fmla="+- 0 6660 6553"/>
                                <a:gd name="T5" fmla="*/ T4 w 107"/>
                                <a:gd name="T6" fmla="+- 0 9084 8446"/>
                                <a:gd name="T7" fmla="*/ 9084 h 638"/>
                                <a:gd name="T8" fmla="+- 0 6660 6553"/>
                                <a:gd name="T9" fmla="*/ T8 w 107"/>
                                <a:gd name="T10" fmla="+- 0 8446 8446"/>
                                <a:gd name="T11" fmla="*/ 8446 h 638"/>
                                <a:gd name="T12" fmla="+- 0 6553 6553"/>
                                <a:gd name="T13" fmla="*/ T12 w 107"/>
                                <a:gd name="T14" fmla="+- 0 8446 8446"/>
                                <a:gd name="T15" fmla="*/ 8446 h 638"/>
                                <a:gd name="T16" fmla="+- 0 6553 6553"/>
                                <a:gd name="T17" fmla="*/ T16 w 107"/>
                                <a:gd name="T18" fmla="+- 0 9084 8446"/>
                                <a:gd name="T19" fmla="*/ 9084 h 638"/>
                              </a:gdLst>
                              <a:ahLst/>
                              <a:cxnLst>
                                <a:cxn ang="0">
                                  <a:pos x="T1" y="T3"/>
                                </a:cxn>
                                <a:cxn ang="0">
                                  <a:pos x="T5" y="T7"/>
                                </a:cxn>
                                <a:cxn ang="0">
                                  <a:pos x="T9" y="T11"/>
                                </a:cxn>
                                <a:cxn ang="0">
                                  <a:pos x="T13" y="T15"/>
                                </a:cxn>
                                <a:cxn ang="0">
                                  <a:pos x="T17" y="T19"/>
                                </a:cxn>
                              </a:cxnLst>
                              <a:rect l="0" t="0" r="r" b="b"/>
                              <a:pathLst>
                                <a:path w="107" h="638">
                                  <a:moveTo>
                                    <a:pt x="0" y="638"/>
                                  </a:moveTo>
                                  <a:lnTo>
                                    <a:pt x="107" y="638"/>
                                  </a:lnTo>
                                  <a:lnTo>
                                    <a:pt x="107" y="0"/>
                                  </a:lnTo>
                                  <a:lnTo>
                                    <a:pt x="0" y="0"/>
                                  </a:lnTo>
                                  <a:lnTo>
                                    <a:pt x="0" y="6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6" name="Group 86"/>
                        <wpg:cNvGrpSpPr>
                          <a:grpSpLocks/>
                        </wpg:cNvGrpSpPr>
                        <wpg:grpSpPr bwMode="auto">
                          <a:xfrm>
                            <a:off x="6897" y="8446"/>
                            <a:ext cx="345" cy="745"/>
                            <a:chOff x="6897" y="8446"/>
                            <a:chExt cx="345" cy="745"/>
                          </a:xfrm>
                        </wpg:grpSpPr>
                        <wps:wsp>
                          <wps:cNvPr id="477" name="Freeform 87"/>
                          <wps:cNvSpPr>
                            <a:spLocks/>
                          </wps:cNvSpPr>
                          <wps:spPr bwMode="auto">
                            <a:xfrm>
                              <a:off x="6897" y="8446"/>
                              <a:ext cx="345" cy="745"/>
                            </a:xfrm>
                            <a:custGeom>
                              <a:avLst/>
                              <a:gdLst>
                                <a:gd name="T0" fmla="+- 0 7055 6897"/>
                                <a:gd name="T1" fmla="*/ T0 w 345"/>
                                <a:gd name="T2" fmla="+- 0 8446 8446"/>
                                <a:gd name="T3" fmla="*/ 8446 h 745"/>
                                <a:gd name="T4" fmla="+- 0 6897 6897"/>
                                <a:gd name="T5" fmla="*/ T4 w 345"/>
                                <a:gd name="T6" fmla="+- 0 8446 8446"/>
                                <a:gd name="T7" fmla="*/ 8446 h 745"/>
                                <a:gd name="T8" fmla="+- 0 6897 6897"/>
                                <a:gd name="T9" fmla="*/ T8 w 345"/>
                                <a:gd name="T10" fmla="+- 0 9191 8446"/>
                                <a:gd name="T11" fmla="*/ 9191 h 745"/>
                                <a:gd name="T12" fmla="+- 0 7050 6897"/>
                                <a:gd name="T13" fmla="*/ T12 w 345"/>
                                <a:gd name="T14" fmla="+- 0 9191 8446"/>
                                <a:gd name="T15" fmla="*/ 9191 h 745"/>
                                <a:gd name="T16" fmla="+- 0 7122 6897"/>
                                <a:gd name="T17" fmla="*/ T16 w 345"/>
                                <a:gd name="T18" fmla="+- 0 9181 8446"/>
                                <a:gd name="T19" fmla="*/ 9181 h 745"/>
                                <a:gd name="T20" fmla="+- 0 7178 6897"/>
                                <a:gd name="T21" fmla="*/ T20 w 345"/>
                                <a:gd name="T22" fmla="+- 0 9153 8446"/>
                                <a:gd name="T23" fmla="*/ 9153 h 745"/>
                                <a:gd name="T24" fmla="+- 0 7217 6897"/>
                                <a:gd name="T25" fmla="*/ T24 w 345"/>
                                <a:gd name="T26" fmla="+- 0 9107 8446"/>
                                <a:gd name="T27" fmla="*/ 9107 h 745"/>
                                <a:gd name="T28" fmla="+- 0 7224 6897"/>
                                <a:gd name="T29" fmla="*/ T28 w 345"/>
                                <a:gd name="T30" fmla="+- 0 9091 8446"/>
                                <a:gd name="T31" fmla="*/ 9091 h 745"/>
                                <a:gd name="T32" fmla="+- 0 7004 6897"/>
                                <a:gd name="T33" fmla="*/ T32 w 345"/>
                                <a:gd name="T34" fmla="+- 0 9091 8446"/>
                                <a:gd name="T35" fmla="*/ 9091 h 745"/>
                                <a:gd name="T36" fmla="+- 0 7004 6897"/>
                                <a:gd name="T37" fmla="*/ T36 w 345"/>
                                <a:gd name="T38" fmla="+- 0 8547 8446"/>
                                <a:gd name="T39" fmla="*/ 8547 h 745"/>
                                <a:gd name="T40" fmla="+- 0 7226 6897"/>
                                <a:gd name="T41" fmla="*/ T40 w 345"/>
                                <a:gd name="T42" fmla="+- 0 8547 8446"/>
                                <a:gd name="T43" fmla="*/ 8547 h 745"/>
                                <a:gd name="T44" fmla="+- 0 7221 6897"/>
                                <a:gd name="T45" fmla="*/ T44 w 345"/>
                                <a:gd name="T46" fmla="+- 0 8536 8446"/>
                                <a:gd name="T47" fmla="*/ 8536 h 745"/>
                                <a:gd name="T48" fmla="+- 0 7183 6897"/>
                                <a:gd name="T49" fmla="*/ T48 w 345"/>
                                <a:gd name="T50" fmla="+- 0 8487 8446"/>
                                <a:gd name="T51" fmla="*/ 8487 h 745"/>
                                <a:gd name="T52" fmla="+- 0 7128 6897"/>
                                <a:gd name="T53" fmla="*/ T52 w 345"/>
                                <a:gd name="T54" fmla="+- 0 8457 8446"/>
                                <a:gd name="T55" fmla="*/ 8457 h 745"/>
                                <a:gd name="T56" fmla="+- 0 7081 6897"/>
                                <a:gd name="T57" fmla="*/ T56 w 345"/>
                                <a:gd name="T58" fmla="+- 0 8447 8446"/>
                                <a:gd name="T59" fmla="*/ 8447 h 745"/>
                                <a:gd name="T60" fmla="+- 0 7055 6897"/>
                                <a:gd name="T61" fmla="*/ T60 w 345"/>
                                <a:gd name="T62" fmla="+- 0 8446 8446"/>
                                <a:gd name="T63" fmla="*/ 8446 h 7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45" h="745">
                                  <a:moveTo>
                                    <a:pt x="158" y="0"/>
                                  </a:moveTo>
                                  <a:lnTo>
                                    <a:pt x="0" y="0"/>
                                  </a:lnTo>
                                  <a:lnTo>
                                    <a:pt x="0" y="745"/>
                                  </a:lnTo>
                                  <a:lnTo>
                                    <a:pt x="153" y="745"/>
                                  </a:lnTo>
                                  <a:lnTo>
                                    <a:pt x="225" y="735"/>
                                  </a:lnTo>
                                  <a:lnTo>
                                    <a:pt x="281" y="707"/>
                                  </a:lnTo>
                                  <a:lnTo>
                                    <a:pt x="320" y="661"/>
                                  </a:lnTo>
                                  <a:lnTo>
                                    <a:pt x="327" y="645"/>
                                  </a:lnTo>
                                  <a:lnTo>
                                    <a:pt x="107" y="645"/>
                                  </a:lnTo>
                                  <a:lnTo>
                                    <a:pt x="107" y="101"/>
                                  </a:lnTo>
                                  <a:lnTo>
                                    <a:pt x="329" y="101"/>
                                  </a:lnTo>
                                  <a:lnTo>
                                    <a:pt x="324" y="90"/>
                                  </a:lnTo>
                                  <a:lnTo>
                                    <a:pt x="286" y="41"/>
                                  </a:lnTo>
                                  <a:lnTo>
                                    <a:pt x="231" y="11"/>
                                  </a:lnTo>
                                  <a:lnTo>
                                    <a:pt x="184" y="1"/>
                                  </a:lnTo>
                                  <a:lnTo>
                                    <a:pt x="158"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88"/>
                          <wps:cNvSpPr>
                            <a:spLocks/>
                          </wps:cNvSpPr>
                          <wps:spPr bwMode="auto">
                            <a:xfrm>
                              <a:off x="6897" y="8446"/>
                              <a:ext cx="345" cy="745"/>
                            </a:xfrm>
                            <a:custGeom>
                              <a:avLst/>
                              <a:gdLst>
                                <a:gd name="T0" fmla="+- 0 7226 6897"/>
                                <a:gd name="T1" fmla="*/ T0 w 345"/>
                                <a:gd name="T2" fmla="+- 0 8547 8446"/>
                                <a:gd name="T3" fmla="*/ 8547 h 745"/>
                                <a:gd name="T4" fmla="+- 0 7004 6897"/>
                                <a:gd name="T5" fmla="*/ T4 w 345"/>
                                <a:gd name="T6" fmla="+- 0 8547 8446"/>
                                <a:gd name="T7" fmla="*/ 8547 h 745"/>
                                <a:gd name="T8" fmla="+- 0 7059 6897"/>
                                <a:gd name="T9" fmla="*/ T8 w 345"/>
                                <a:gd name="T10" fmla="+- 0 8547 8446"/>
                                <a:gd name="T11" fmla="*/ 8547 h 745"/>
                                <a:gd name="T12" fmla="+- 0 7085 6897"/>
                                <a:gd name="T13" fmla="*/ T12 w 345"/>
                                <a:gd name="T14" fmla="+- 0 8550 8446"/>
                                <a:gd name="T15" fmla="*/ 8550 h 745"/>
                                <a:gd name="T16" fmla="+- 0 7134 6897"/>
                                <a:gd name="T17" fmla="*/ T16 w 345"/>
                                <a:gd name="T18" fmla="+- 0 8612 8446"/>
                                <a:gd name="T19" fmla="*/ 8612 h 745"/>
                                <a:gd name="T20" fmla="+- 0 7136 6897"/>
                                <a:gd name="T21" fmla="*/ T20 w 345"/>
                                <a:gd name="T22" fmla="+- 0 8639 8446"/>
                                <a:gd name="T23" fmla="*/ 8639 h 745"/>
                                <a:gd name="T24" fmla="+- 0 7136 6897"/>
                                <a:gd name="T25" fmla="*/ T24 w 345"/>
                                <a:gd name="T26" fmla="+- 0 9005 8446"/>
                                <a:gd name="T27" fmla="*/ 9005 h 745"/>
                                <a:gd name="T28" fmla="+- 0 7115 6897"/>
                                <a:gd name="T29" fmla="*/ T28 w 345"/>
                                <a:gd name="T30" fmla="+- 0 9070 8446"/>
                                <a:gd name="T31" fmla="*/ 9070 h 745"/>
                                <a:gd name="T32" fmla="+- 0 7053 6897"/>
                                <a:gd name="T33" fmla="*/ T32 w 345"/>
                                <a:gd name="T34" fmla="+- 0 9091 8446"/>
                                <a:gd name="T35" fmla="*/ 9091 h 745"/>
                                <a:gd name="T36" fmla="+- 0 7224 6897"/>
                                <a:gd name="T37" fmla="*/ T36 w 345"/>
                                <a:gd name="T38" fmla="+- 0 9091 8446"/>
                                <a:gd name="T39" fmla="*/ 9091 h 745"/>
                                <a:gd name="T40" fmla="+- 0 7242 6897"/>
                                <a:gd name="T41" fmla="*/ T40 w 345"/>
                                <a:gd name="T42" fmla="+- 0 9015 8446"/>
                                <a:gd name="T43" fmla="*/ 9015 h 745"/>
                                <a:gd name="T44" fmla="+- 0 7243 6897"/>
                                <a:gd name="T45" fmla="*/ T44 w 345"/>
                                <a:gd name="T46" fmla="+- 0 8987 8446"/>
                                <a:gd name="T47" fmla="*/ 8987 h 745"/>
                                <a:gd name="T48" fmla="+- 0 7242 6897"/>
                                <a:gd name="T49" fmla="*/ T48 w 345"/>
                                <a:gd name="T50" fmla="+- 0 8627 8446"/>
                                <a:gd name="T51" fmla="*/ 8627 h 745"/>
                                <a:gd name="T52" fmla="+- 0 7240 6897"/>
                                <a:gd name="T53" fmla="*/ T52 w 345"/>
                                <a:gd name="T54" fmla="+- 0 8602 8446"/>
                                <a:gd name="T55" fmla="*/ 8602 h 745"/>
                                <a:gd name="T56" fmla="+- 0 7236 6897"/>
                                <a:gd name="T57" fmla="*/ T56 w 345"/>
                                <a:gd name="T58" fmla="+- 0 8578 8446"/>
                                <a:gd name="T59" fmla="*/ 8578 h 745"/>
                                <a:gd name="T60" fmla="+- 0 7230 6897"/>
                                <a:gd name="T61" fmla="*/ T60 w 345"/>
                                <a:gd name="T62" fmla="+- 0 8556 8446"/>
                                <a:gd name="T63" fmla="*/ 8556 h 745"/>
                                <a:gd name="T64" fmla="+- 0 7226 6897"/>
                                <a:gd name="T65" fmla="*/ T64 w 345"/>
                                <a:gd name="T66" fmla="+- 0 8547 8446"/>
                                <a:gd name="T67" fmla="*/ 8547 h 7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45" h="745">
                                  <a:moveTo>
                                    <a:pt x="329" y="101"/>
                                  </a:moveTo>
                                  <a:lnTo>
                                    <a:pt x="107" y="101"/>
                                  </a:lnTo>
                                  <a:lnTo>
                                    <a:pt x="162" y="101"/>
                                  </a:lnTo>
                                  <a:lnTo>
                                    <a:pt x="188" y="104"/>
                                  </a:lnTo>
                                  <a:lnTo>
                                    <a:pt x="237" y="166"/>
                                  </a:lnTo>
                                  <a:lnTo>
                                    <a:pt x="239" y="193"/>
                                  </a:lnTo>
                                  <a:lnTo>
                                    <a:pt x="239" y="559"/>
                                  </a:lnTo>
                                  <a:lnTo>
                                    <a:pt x="218" y="624"/>
                                  </a:lnTo>
                                  <a:lnTo>
                                    <a:pt x="156" y="645"/>
                                  </a:lnTo>
                                  <a:lnTo>
                                    <a:pt x="327" y="645"/>
                                  </a:lnTo>
                                  <a:lnTo>
                                    <a:pt x="345" y="569"/>
                                  </a:lnTo>
                                  <a:lnTo>
                                    <a:pt x="346" y="541"/>
                                  </a:lnTo>
                                  <a:lnTo>
                                    <a:pt x="345" y="181"/>
                                  </a:lnTo>
                                  <a:lnTo>
                                    <a:pt x="343" y="156"/>
                                  </a:lnTo>
                                  <a:lnTo>
                                    <a:pt x="339" y="132"/>
                                  </a:lnTo>
                                  <a:lnTo>
                                    <a:pt x="333" y="110"/>
                                  </a:lnTo>
                                  <a:lnTo>
                                    <a:pt x="329" y="101"/>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816D6" id="Group 8" o:spid="_x0000_s1026" style="position:absolute;margin-left:327.15pt;margin-top:421.8pt;width:35.45pt;height:38.3pt;z-index:-251646464;mso-position-horizontal-relative:page;mso-position-vertical-relative:page" coordorigin="6543,8436" coordsize="70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">
                <v:group id="Group 82" o:spid="_x0000_s1027" style="position:absolute;left:6553;top:9084;width:286;height:108" coordorigin="6553,9084" coordsize="28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 id="Freeform 83" o:spid="_x0000_s1028" style="position:absolute;left:6553;top:9084;width:286;height:108;visibility:visible;mso-wrap-style:square;v-text-anchor:top" coordsize="28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" path="m,108r287,l287,,,,,108xe" fillcolor="#005cab" stroked="f">
                    <v:path arrowok="t" o:connecttype="custom" o:connectlocs="0,9192;287,9192;287,9084;0,9084;0,9192" o:connectangles="0,0,0,0,0"/>
                  </v:shape>
                </v:group>
                <v:group id="Group 84" o:spid="_x0000_s1029" style="position:absolute;left:6553;top:8446;width:107;height:638" coordorigin="6553,8446"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85" o:spid="_x0000_s1030" style="position:absolute;left:6553;top:8446;width:107;height:638;visibility:visible;mso-wrap-style:square;v-text-anchor:top"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" path="m,638r107,l107,,,,,638xe" fillcolor="#005cab" stroked="f">
                    <v:path arrowok="t" o:connecttype="custom" o:connectlocs="0,9084;107,9084;107,8446;0,8446;0,9084" o:connectangles="0,0,0,0,0"/>
                  </v:shape>
                </v:group>
                <v:group id="Group 86" o:spid="_x0000_s1031" style="position:absolute;left:6897;top:8446;width:345;height:745" coordorigin="6897,8446"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shape id="Freeform 87" o:spid="_x0000_s1032" style="position:absolute;left:6897;top:8446;width:345;height:745;visibility:visible;mso-wrap-style:square;v-text-anchor:top"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" path="m158,l,,,745r153,l225,735r56,-28l320,661r7,-16l107,645r,-544l329,101,324,90,286,41,231,11,184,1,158,xe" fillcolor="#005cab" stroked="f">
                    <v:path arrowok="t" o:connecttype="custom" o:connectlocs="158,8446;0,8446;0,9191;153,9191;225,9181;281,9153;320,9107;327,9091;107,9091;107,8547;329,8547;324,8536;286,8487;231,8457;184,8447;158,8446" o:connectangles="0,0,0,0,0,0,0,0,0,0,0,0,0,0,0,0"/>
                  </v:shape>
                  <v:shape id="Freeform 88" o:spid="_x0000_s1033" style="position:absolute;left:6897;top:8446;width:345;height:745;visibility:visible;mso-wrap-style:square;v-text-anchor:top"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" path="m329,101r-222,l162,101r26,3l237,166r2,27l239,559r-21,65l156,645r171,l345,569r1,-28l345,181r-2,-25l339,132r-6,-22l329,101xe" fillcolor="#005cab" stroked="f">
                    <v:path arrowok="t" o:connecttype="custom" o:connectlocs="329,8547;107,8547;162,8547;188,8550;237,8612;239,8639;239,9005;218,9070;156,9091;327,9091;345,9015;346,8987;345,8627;343,8602;339,8578;333,8556;329,8547" o:connectangles="0,0,0,0,0,0,0,0,0,0,0,0,0,0,0,0,0"/>
                  </v:shape>
                </v:group>
                <w10:wrap anchorx="page" anchory="page"/>
              </v:group>
            </w:pict>
          </mc:Fallback>
        </mc:AlternateContent>
      </w:r>
    </w:p>
    <w:sectPr w:rsidR="00E91552" w:rsidRPr="00CE671F" w:rsidSect="00A40CB9">
      <w:footerReference w:type="even" r:id="rId22"/>
      <w:pgSz w:w="11906" w:h="16840"/>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30548" w14:textId="77777777" w:rsidR="00DB7F73" w:rsidRDefault="00DB7F73">
      <w:r>
        <w:separator/>
      </w:r>
    </w:p>
  </w:endnote>
  <w:endnote w:type="continuationSeparator" w:id="0">
    <w:p w14:paraId="7D6E1694" w14:textId="77777777" w:rsidR="00DB7F73" w:rsidRDefault="00DB7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BBE9" w14:textId="77777777" w:rsidR="00F80261" w:rsidRDefault="00F80261">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DCA7" w14:textId="77777777" w:rsidR="00F80261" w:rsidRPr="00B45075" w:rsidRDefault="00F80261" w:rsidP="00B45075">
    <w:pPr>
      <w:tabs>
        <w:tab w:val="left" w:pos="9586"/>
      </w:tabs>
      <w:spacing w:line="200" w:lineRule="exact"/>
      <w:rPr>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F7CA" w14:textId="77777777" w:rsidR="00F80261" w:rsidRDefault="00F80261">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7E0FF" w14:textId="77777777" w:rsidR="00DB7F73" w:rsidRDefault="00DB7F73">
      <w:r>
        <w:separator/>
      </w:r>
    </w:p>
  </w:footnote>
  <w:footnote w:type="continuationSeparator" w:id="0">
    <w:p w14:paraId="65A24556" w14:textId="77777777" w:rsidR="00DB7F73" w:rsidRDefault="00DB7F73">
      <w:r>
        <w:continuationSeparator/>
      </w:r>
    </w:p>
  </w:footnote>
  <w:footnote w:id="1">
    <w:p w14:paraId="7873C2B8" w14:textId="77777777" w:rsidR="00F80261" w:rsidRPr="00A40CB9" w:rsidRDefault="00F80261" w:rsidP="00752A81">
      <w:pPr>
        <w:pStyle w:val="BodyText"/>
        <w:tabs>
          <w:tab w:val="left" w:pos="357"/>
        </w:tabs>
        <w:spacing w:before="1" w:line="269" w:lineRule="auto"/>
        <w:ind w:left="0" w:right="360"/>
        <w:rPr>
          <w:rFonts w:ascii="Arial" w:hAnsi="Arial" w:cs="Arial"/>
          <w:sz w:val="16"/>
          <w:szCs w:val="16"/>
        </w:rPr>
      </w:pPr>
      <w:r>
        <w:rPr>
          <w:rStyle w:val="FootnoteReference"/>
          <w:rFonts w:ascii="Arial" w:hAnsi="Arial" w:cs="Arial"/>
          <w:sz w:val="16"/>
          <w:szCs w:val="16"/>
        </w:rPr>
        <w:footnoteRef/>
      </w:r>
      <w:r w:rsidRPr="00420AD3">
        <w:rPr>
          <w:rFonts w:ascii="Arial" w:hAnsi="Arial"/>
          <w:sz w:val="16"/>
          <w:lang w:val="en-US"/>
        </w:rPr>
        <w:t xml:space="preserve"> Standard Operating Procedures Responding to a poliovirus event or outbreak, version 3.1. </w:t>
      </w:r>
      <w:hyperlink r:id="rId1" w:history="1">
        <w:r>
          <w:rPr>
            <w:rStyle w:val="Hyperlink"/>
            <w:rFonts w:ascii="Arial" w:hAnsi="Arial"/>
            <w:sz w:val="16"/>
          </w:rPr>
          <w:t>http://polioeradication.org/tools-and-library/field-resources-for-polio-eradicators/gpei-tools-protocols-and-guidelines/</w:t>
        </w:r>
      </w:hyperlink>
    </w:p>
  </w:footnote>
  <w:footnote w:id="2">
    <w:p w14:paraId="44D281A8" w14:textId="77777777" w:rsidR="00F80261" w:rsidRPr="00264455" w:rsidRDefault="00F80261">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См. </w:t>
      </w:r>
      <w:hyperlink r:id="rId2" w:history="1">
        <w:r>
          <w:rPr>
            <w:rStyle w:val="Hyperlink"/>
            <w:rFonts w:ascii="Arial" w:hAnsi="Arial"/>
            <w:sz w:val="16"/>
          </w:rPr>
          <w:t>http://www.unicef.org/supply/files/VAR_English-with_VaxAlert_and_Qtag_instr.pdf</w:t>
        </w:r>
      </w:hyperlink>
    </w:p>
  </w:footnote>
  <w:footnote w:id="3">
    <w:p w14:paraId="4EB45031" w14:textId="3F6ADB79" w:rsidR="00F80261" w:rsidRPr="00420AD3" w:rsidRDefault="00F80261">
      <w:pPr>
        <w:pStyle w:val="FootnoteText"/>
        <w:rPr>
          <w:rFonts w:ascii="Arial" w:hAnsi="Arial" w:cs="Arial"/>
          <w:lang w:val="en-US"/>
        </w:rPr>
      </w:pPr>
      <w:r>
        <w:rPr>
          <w:rStyle w:val="FootnoteReference"/>
          <w:rFonts w:ascii="Arial" w:hAnsi="Arial" w:cs="Arial"/>
          <w:sz w:val="16"/>
          <w:szCs w:val="16"/>
        </w:rPr>
        <w:footnoteRef/>
      </w:r>
      <w:r w:rsidRPr="00420AD3">
        <w:rPr>
          <w:rFonts w:ascii="Arial" w:hAnsi="Arial"/>
          <w:sz w:val="16"/>
          <w:lang w:val="en-US"/>
        </w:rPr>
        <w:t xml:space="preserve"> Novel Oral Polio Vaccine (nOPV2) Management, Monitoring, Removal and Disposal (in 50-dose vials with VVM type 2), Technical Guidance, </w:t>
      </w:r>
      <w:hyperlink r:id="rId3" w:history="1">
        <w:r w:rsidRPr="00420AD3">
          <w:rPr>
            <w:rStyle w:val="Hyperlink"/>
            <w:rFonts w:ascii="Arial" w:hAnsi="Arial"/>
            <w:sz w:val="16"/>
            <w:lang w:val="en-US"/>
          </w:rPr>
          <w:t>http://polioeradication.org/wp-content/uploads/2021/10/nOPV2-Requirements-Overview-for-Countries.pdf</w:t>
        </w:r>
      </w:hyperlink>
      <w:r w:rsidRPr="00420AD3">
        <w:rPr>
          <w:rFonts w:ascii="Arial" w:hAnsi="Arial"/>
          <w:sz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A3A06" w14:textId="77777777" w:rsidR="00F80261" w:rsidRDefault="00F80261">
    <w:pPr>
      <w:pStyle w:val="Header"/>
      <w:jc w:val="right"/>
    </w:pPr>
  </w:p>
  <w:p w14:paraId="1EA0C043" w14:textId="77777777" w:rsidR="00F80261" w:rsidRPr="001656CA" w:rsidRDefault="00F80261">
    <w:pPr>
      <w:pStyle w:val="Header"/>
      <w:jc w:val="right"/>
      <w:rPr>
        <w:rFonts w:ascii="Arial" w:hAnsi="Arial" w:cs="Arial"/>
        <w:sz w:val="20"/>
      </w:rPr>
    </w:pPr>
    <w:r w:rsidRPr="001656CA">
      <w:rPr>
        <w:rFonts w:ascii="Arial" w:hAnsi="Arial" w:cs="Arial"/>
        <w:sz w:val="20"/>
      </w:rPr>
      <w:fldChar w:fldCharType="begin"/>
    </w:r>
    <w:r w:rsidRPr="001656CA">
      <w:rPr>
        <w:rFonts w:ascii="Arial" w:hAnsi="Arial" w:cs="Arial"/>
        <w:sz w:val="20"/>
      </w:rPr>
      <w:instrText xml:space="preserve"> PAGE   \* MERGEFORMAT </w:instrText>
    </w:r>
    <w:r w:rsidRPr="001656CA">
      <w:rPr>
        <w:rFonts w:ascii="Arial" w:hAnsi="Arial" w:cs="Arial"/>
        <w:sz w:val="20"/>
      </w:rPr>
      <w:fldChar w:fldCharType="separate"/>
    </w:r>
    <w:r w:rsidRPr="001656CA">
      <w:rPr>
        <w:rFonts w:ascii="Arial" w:hAnsi="Arial" w:cs="Arial"/>
        <w:sz w:val="20"/>
      </w:rPr>
      <w:t>2</w:t>
    </w:r>
    <w:r w:rsidRPr="001656CA">
      <w:rPr>
        <w:rFonts w:ascii="Arial" w:hAnsi="Arial" w:cs="Arial"/>
        <w:sz w:val="20"/>
      </w:rPr>
      <w:fldChar w:fldCharType="end"/>
    </w:r>
  </w:p>
  <w:p w14:paraId="17FC9A24" w14:textId="77777777" w:rsidR="00F80261" w:rsidRDefault="00F80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FDA4" w14:textId="24CE6977" w:rsidR="00F80261" w:rsidRDefault="00F80261">
    <w:pPr>
      <w:pStyle w:val="Header"/>
      <w:jc w:val="right"/>
    </w:pPr>
    <w:r>
      <w:rPr>
        <w:noProof/>
      </w:rPr>
      <mc:AlternateContent>
        <mc:Choice Requires="wps">
          <w:drawing>
            <wp:anchor distT="0" distB="0" distL="114300" distR="114300" simplePos="0" relativeHeight="251658240" behindDoc="0" locked="0" layoutInCell="1" allowOverlap="1" wp14:anchorId="56B563BE" wp14:editId="2B7E3BF1">
              <wp:simplePos x="0" y="0"/>
              <wp:positionH relativeFrom="column">
                <wp:posOffset>5815965</wp:posOffset>
              </wp:positionH>
              <wp:positionV relativeFrom="paragraph">
                <wp:posOffset>-436880</wp:posOffset>
              </wp:positionV>
              <wp:extent cx="204470" cy="232410"/>
              <wp:effectExtent l="5715" t="10795" r="889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232410"/>
                      </a:xfrm>
                      <a:prstGeom prst="rect">
                        <a:avLst/>
                      </a:prstGeom>
                      <a:solidFill>
                        <a:srgbClr val="FFFFFF"/>
                      </a:solidFill>
                      <a:ln w="9525">
                        <a:solidFill>
                          <a:srgbClr val="000000"/>
                        </a:solidFill>
                        <a:miter lim="800000"/>
                        <a:headEnd/>
                        <a:tailEnd/>
                      </a:ln>
                    </wps:spPr>
                    <wps:txbx>
                      <w:txbxContent>
                        <w:p w14:paraId="5DFBDC1E" w14:textId="77777777" w:rsidR="00F80261" w:rsidRDefault="00F802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563BE" id="_x0000_t202" coordsize="21600,21600" o:spt="202" path="m,l,21600r21600,l21600,xe">
              <v:stroke joinstyle="miter"/>
              <v:path gradientshapeok="t" o:connecttype="rect"/>
            </v:shapetype>
            <v:shape id="Text Box 2" o:spid="_x0000_s1033" type="#_x0000_t202" style="position:absolute;left:0;text-align:left;margin-left:457.95pt;margin-top:-34.4pt;width:16.1pt;height:1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">
              <v:textbox>
                <w:txbxContent>
                  <w:p w14:paraId="5DFBDC1E" w14:textId="77777777" w:rsidR="00F80261" w:rsidRDefault="00F80261"/>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07C0546E" wp14:editId="1DBEA819">
              <wp:simplePos x="0" y="0"/>
              <wp:positionH relativeFrom="column">
                <wp:posOffset>5825490</wp:posOffset>
              </wp:positionH>
              <wp:positionV relativeFrom="paragraph">
                <wp:posOffset>-334645</wp:posOffset>
              </wp:positionV>
              <wp:extent cx="204470" cy="232410"/>
              <wp:effectExtent l="5715" t="8255" r="889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232410"/>
                      </a:xfrm>
                      <a:prstGeom prst="rect">
                        <a:avLst/>
                      </a:prstGeom>
                      <a:solidFill>
                        <a:srgbClr val="FFFFFF"/>
                      </a:solidFill>
                      <a:ln w="9525">
                        <a:solidFill>
                          <a:srgbClr val="000000"/>
                        </a:solidFill>
                        <a:miter lim="800000"/>
                        <a:headEnd/>
                        <a:tailEnd/>
                      </a:ln>
                    </wps:spPr>
                    <wps:txbx>
                      <w:txbxContent>
                        <w:p w14:paraId="634A5CFC" w14:textId="77777777" w:rsidR="00F80261" w:rsidRDefault="00F8026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0546E" id="Text Box 1" o:spid="_x0000_s1034" type="#_x0000_t202" style="position:absolute;left:0;text-align:left;margin-left:458.7pt;margin-top:-26.35pt;width:16.1pt;height:18.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">
              <v:textbox>
                <w:txbxContent>
                  <w:p w14:paraId="634A5CFC" w14:textId="77777777" w:rsidR="00F80261" w:rsidRDefault="00F80261"/>
                </w:txbxContent>
              </v:textbox>
            </v:shape>
          </w:pict>
        </mc:Fallback>
      </mc:AlternateContent>
    </w:r>
  </w:p>
  <w:p w14:paraId="6E586553" w14:textId="77777777" w:rsidR="00F80261" w:rsidRPr="001656CA" w:rsidRDefault="00F80261">
    <w:pPr>
      <w:pStyle w:val="Header"/>
      <w:jc w:val="right"/>
      <w:rPr>
        <w:rFonts w:ascii="Arial" w:hAnsi="Arial" w:cs="Arial"/>
        <w:sz w:val="20"/>
      </w:rPr>
    </w:pPr>
    <w:r w:rsidRPr="001656CA">
      <w:rPr>
        <w:rFonts w:ascii="Arial" w:hAnsi="Arial" w:cs="Arial"/>
        <w:sz w:val="20"/>
      </w:rPr>
      <w:fldChar w:fldCharType="begin"/>
    </w:r>
    <w:r w:rsidRPr="001656CA">
      <w:rPr>
        <w:rFonts w:ascii="Arial" w:hAnsi="Arial" w:cs="Arial"/>
        <w:sz w:val="20"/>
      </w:rPr>
      <w:instrText xml:space="preserve"> PAGE   \* MERGEFORMAT </w:instrText>
    </w:r>
    <w:r w:rsidRPr="001656CA">
      <w:rPr>
        <w:rFonts w:ascii="Arial" w:hAnsi="Arial" w:cs="Arial"/>
        <w:sz w:val="20"/>
      </w:rPr>
      <w:fldChar w:fldCharType="separate"/>
    </w:r>
    <w:r w:rsidRPr="001656CA">
      <w:rPr>
        <w:rFonts w:ascii="Arial" w:hAnsi="Arial" w:cs="Arial"/>
        <w:sz w:val="20"/>
      </w:rPr>
      <w:t>2</w:t>
    </w:r>
    <w:r w:rsidRPr="001656CA">
      <w:rPr>
        <w:rFonts w:ascii="Arial" w:hAnsi="Arial" w:cs="Arial"/>
        <w:sz w:val="20"/>
      </w:rPr>
      <w:fldChar w:fldCharType="end"/>
    </w:r>
  </w:p>
  <w:p w14:paraId="50341ECE" w14:textId="77777777" w:rsidR="00F80261" w:rsidRDefault="00F80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D7817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4F3"/>
    <w:multiLevelType w:val="hybridMultilevel"/>
    <w:tmpl w:val="66B4A6C4"/>
    <w:lvl w:ilvl="0" w:tplc="0409000F">
      <w:start w:val="1"/>
      <w:numFmt w:val="decimal"/>
      <w:lvlText w:val="%1."/>
      <w:lvlJc w:val="left"/>
      <w:pPr>
        <w:ind w:left="630" w:hanging="360"/>
      </w:pPr>
      <w:rPr>
        <w:rFonts w:cs="Times New Roman"/>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2" w15:restartNumberingAfterBreak="0">
    <w:nsid w:val="04804F2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EF76AF"/>
    <w:multiLevelType w:val="hybridMultilevel"/>
    <w:tmpl w:val="7FF08B42"/>
    <w:lvl w:ilvl="0" w:tplc="B7E67574">
      <w:start w:val="2"/>
      <w:numFmt w:val="decimal"/>
      <w:lvlText w:val="%1"/>
      <w:lvlJc w:val="left"/>
      <w:pPr>
        <w:ind w:left="477" w:hanging="360"/>
      </w:pPr>
      <w:rPr>
        <w:rFonts w:hint="default"/>
      </w:rPr>
    </w:lvl>
    <w:lvl w:ilvl="1" w:tplc="08090019" w:tentative="1">
      <w:start w:val="1"/>
      <w:numFmt w:val="lowerLetter"/>
      <w:lvlText w:val="%2."/>
      <w:lvlJc w:val="left"/>
      <w:pPr>
        <w:ind w:left="1197" w:hanging="360"/>
      </w:pPr>
    </w:lvl>
    <w:lvl w:ilvl="2" w:tplc="0809001B" w:tentative="1">
      <w:start w:val="1"/>
      <w:numFmt w:val="lowerRoman"/>
      <w:lvlText w:val="%3."/>
      <w:lvlJc w:val="right"/>
      <w:pPr>
        <w:ind w:left="1917" w:hanging="180"/>
      </w:pPr>
    </w:lvl>
    <w:lvl w:ilvl="3" w:tplc="0809000F" w:tentative="1">
      <w:start w:val="1"/>
      <w:numFmt w:val="decimal"/>
      <w:lvlText w:val="%4."/>
      <w:lvlJc w:val="left"/>
      <w:pPr>
        <w:ind w:left="2637" w:hanging="360"/>
      </w:pPr>
    </w:lvl>
    <w:lvl w:ilvl="4" w:tplc="08090019" w:tentative="1">
      <w:start w:val="1"/>
      <w:numFmt w:val="lowerLetter"/>
      <w:lvlText w:val="%5."/>
      <w:lvlJc w:val="left"/>
      <w:pPr>
        <w:ind w:left="3357" w:hanging="360"/>
      </w:pPr>
    </w:lvl>
    <w:lvl w:ilvl="5" w:tplc="0809001B" w:tentative="1">
      <w:start w:val="1"/>
      <w:numFmt w:val="lowerRoman"/>
      <w:lvlText w:val="%6."/>
      <w:lvlJc w:val="right"/>
      <w:pPr>
        <w:ind w:left="4077" w:hanging="180"/>
      </w:pPr>
    </w:lvl>
    <w:lvl w:ilvl="6" w:tplc="0809000F" w:tentative="1">
      <w:start w:val="1"/>
      <w:numFmt w:val="decimal"/>
      <w:lvlText w:val="%7."/>
      <w:lvlJc w:val="left"/>
      <w:pPr>
        <w:ind w:left="4797" w:hanging="360"/>
      </w:pPr>
    </w:lvl>
    <w:lvl w:ilvl="7" w:tplc="08090019" w:tentative="1">
      <w:start w:val="1"/>
      <w:numFmt w:val="lowerLetter"/>
      <w:lvlText w:val="%8."/>
      <w:lvlJc w:val="left"/>
      <w:pPr>
        <w:ind w:left="5517" w:hanging="360"/>
      </w:pPr>
    </w:lvl>
    <w:lvl w:ilvl="8" w:tplc="0809001B" w:tentative="1">
      <w:start w:val="1"/>
      <w:numFmt w:val="lowerRoman"/>
      <w:lvlText w:val="%9."/>
      <w:lvlJc w:val="right"/>
      <w:pPr>
        <w:ind w:left="6237" w:hanging="180"/>
      </w:pPr>
    </w:lvl>
  </w:abstractNum>
  <w:abstractNum w:abstractNumId="4" w15:restartNumberingAfterBreak="0">
    <w:nsid w:val="09315630"/>
    <w:multiLevelType w:val="hybridMultilevel"/>
    <w:tmpl w:val="7460010A"/>
    <w:lvl w:ilvl="0" w:tplc="18B675FA">
      <w:start w:val="1"/>
      <w:numFmt w:val="bullet"/>
      <w:lvlText w:val="•"/>
      <w:lvlJc w:val="left"/>
      <w:pPr>
        <w:ind w:hanging="240"/>
      </w:pPr>
      <w:rPr>
        <w:rFonts w:ascii="Times New Roman" w:eastAsia="Times New Roman" w:hAnsi="Times New Roman" w:hint="default"/>
        <w:w w:val="142"/>
        <w:sz w:val="24"/>
        <w:szCs w:val="24"/>
      </w:rPr>
    </w:lvl>
    <w:lvl w:ilvl="1" w:tplc="5DA62308">
      <w:start w:val="1"/>
      <w:numFmt w:val="bullet"/>
      <w:lvlText w:val="•"/>
      <w:lvlJc w:val="left"/>
      <w:rPr>
        <w:rFonts w:hint="default"/>
      </w:rPr>
    </w:lvl>
    <w:lvl w:ilvl="2" w:tplc="66DA49B8">
      <w:start w:val="1"/>
      <w:numFmt w:val="bullet"/>
      <w:lvlText w:val="•"/>
      <w:lvlJc w:val="left"/>
      <w:rPr>
        <w:rFonts w:hint="default"/>
      </w:rPr>
    </w:lvl>
    <w:lvl w:ilvl="3" w:tplc="87BA5B9A">
      <w:start w:val="1"/>
      <w:numFmt w:val="bullet"/>
      <w:lvlText w:val="•"/>
      <w:lvlJc w:val="left"/>
      <w:rPr>
        <w:rFonts w:hint="default"/>
      </w:rPr>
    </w:lvl>
    <w:lvl w:ilvl="4" w:tplc="AB92A546">
      <w:start w:val="1"/>
      <w:numFmt w:val="bullet"/>
      <w:lvlText w:val="•"/>
      <w:lvlJc w:val="left"/>
      <w:rPr>
        <w:rFonts w:hint="default"/>
      </w:rPr>
    </w:lvl>
    <w:lvl w:ilvl="5" w:tplc="11CC1B4C">
      <w:start w:val="1"/>
      <w:numFmt w:val="bullet"/>
      <w:lvlText w:val="•"/>
      <w:lvlJc w:val="left"/>
      <w:rPr>
        <w:rFonts w:hint="default"/>
      </w:rPr>
    </w:lvl>
    <w:lvl w:ilvl="6" w:tplc="A1223DDE">
      <w:start w:val="1"/>
      <w:numFmt w:val="bullet"/>
      <w:lvlText w:val="•"/>
      <w:lvlJc w:val="left"/>
      <w:rPr>
        <w:rFonts w:hint="default"/>
      </w:rPr>
    </w:lvl>
    <w:lvl w:ilvl="7" w:tplc="C2801F66">
      <w:start w:val="1"/>
      <w:numFmt w:val="bullet"/>
      <w:lvlText w:val="•"/>
      <w:lvlJc w:val="left"/>
      <w:rPr>
        <w:rFonts w:hint="default"/>
      </w:rPr>
    </w:lvl>
    <w:lvl w:ilvl="8" w:tplc="0640259C">
      <w:start w:val="1"/>
      <w:numFmt w:val="bullet"/>
      <w:lvlText w:val="•"/>
      <w:lvlJc w:val="left"/>
      <w:rPr>
        <w:rFonts w:hint="default"/>
      </w:rPr>
    </w:lvl>
  </w:abstractNum>
  <w:abstractNum w:abstractNumId="5" w15:restartNumberingAfterBreak="0">
    <w:nsid w:val="0C0A0E7A"/>
    <w:multiLevelType w:val="hybridMultilevel"/>
    <w:tmpl w:val="010A56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2843AF"/>
    <w:multiLevelType w:val="hybridMultilevel"/>
    <w:tmpl w:val="BB74C1AE"/>
    <w:lvl w:ilvl="0" w:tplc="04090001">
      <w:start w:val="1"/>
      <w:numFmt w:val="bullet"/>
      <w:lvlText w:val=""/>
      <w:lvlJc w:val="left"/>
      <w:pPr>
        <w:tabs>
          <w:tab w:val="num" w:pos="1004"/>
        </w:tabs>
        <w:ind w:left="1004" w:hanging="360"/>
      </w:pPr>
      <w:rPr>
        <w:rFonts w:ascii="Symbol" w:hAnsi="Symbol" w:hint="default"/>
      </w:rPr>
    </w:lvl>
    <w:lvl w:ilvl="1" w:tplc="04090001">
      <w:start w:val="1"/>
      <w:numFmt w:val="bullet"/>
      <w:lvlText w:val=""/>
      <w:lvlJc w:val="left"/>
      <w:pPr>
        <w:tabs>
          <w:tab w:val="num" w:pos="1724"/>
        </w:tabs>
        <w:ind w:left="1724" w:hanging="360"/>
      </w:pPr>
      <w:rPr>
        <w:rFonts w:ascii="Symbol" w:hAnsi="Symbol" w:hint="default"/>
      </w:rPr>
    </w:lvl>
    <w:lvl w:ilvl="2" w:tplc="0409001B">
      <w:start w:val="1"/>
      <w:numFmt w:val="lowerRoman"/>
      <w:lvlText w:val="%3."/>
      <w:lvlJc w:val="right"/>
      <w:pPr>
        <w:tabs>
          <w:tab w:val="num" w:pos="2444"/>
        </w:tabs>
        <w:ind w:left="2444" w:hanging="180"/>
      </w:pPr>
      <w:rPr>
        <w:rFonts w:cs="Times New Roman"/>
      </w:rPr>
    </w:lvl>
    <w:lvl w:ilvl="3" w:tplc="0409000F" w:tentative="1">
      <w:start w:val="1"/>
      <w:numFmt w:val="decimal"/>
      <w:lvlText w:val="%4."/>
      <w:lvlJc w:val="left"/>
      <w:pPr>
        <w:tabs>
          <w:tab w:val="num" w:pos="3164"/>
        </w:tabs>
        <w:ind w:left="3164" w:hanging="360"/>
      </w:pPr>
      <w:rPr>
        <w:rFonts w:cs="Times New Roman"/>
      </w:rPr>
    </w:lvl>
    <w:lvl w:ilvl="4" w:tplc="04090019" w:tentative="1">
      <w:start w:val="1"/>
      <w:numFmt w:val="lowerLetter"/>
      <w:lvlText w:val="%5."/>
      <w:lvlJc w:val="left"/>
      <w:pPr>
        <w:tabs>
          <w:tab w:val="num" w:pos="3884"/>
        </w:tabs>
        <w:ind w:left="3884" w:hanging="360"/>
      </w:pPr>
      <w:rPr>
        <w:rFonts w:cs="Times New Roman"/>
      </w:rPr>
    </w:lvl>
    <w:lvl w:ilvl="5" w:tplc="0409001B" w:tentative="1">
      <w:start w:val="1"/>
      <w:numFmt w:val="lowerRoman"/>
      <w:lvlText w:val="%6."/>
      <w:lvlJc w:val="right"/>
      <w:pPr>
        <w:tabs>
          <w:tab w:val="num" w:pos="4604"/>
        </w:tabs>
        <w:ind w:left="4604" w:hanging="180"/>
      </w:pPr>
      <w:rPr>
        <w:rFonts w:cs="Times New Roman"/>
      </w:rPr>
    </w:lvl>
    <w:lvl w:ilvl="6" w:tplc="0409000F" w:tentative="1">
      <w:start w:val="1"/>
      <w:numFmt w:val="decimal"/>
      <w:lvlText w:val="%7."/>
      <w:lvlJc w:val="left"/>
      <w:pPr>
        <w:tabs>
          <w:tab w:val="num" w:pos="5324"/>
        </w:tabs>
        <w:ind w:left="5324" w:hanging="360"/>
      </w:pPr>
      <w:rPr>
        <w:rFonts w:cs="Times New Roman"/>
      </w:rPr>
    </w:lvl>
    <w:lvl w:ilvl="7" w:tplc="04090019" w:tentative="1">
      <w:start w:val="1"/>
      <w:numFmt w:val="lowerLetter"/>
      <w:lvlText w:val="%8."/>
      <w:lvlJc w:val="left"/>
      <w:pPr>
        <w:tabs>
          <w:tab w:val="num" w:pos="6044"/>
        </w:tabs>
        <w:ind w:left="6044" w:hanging="360"/>
      </w:pPr>
      <w:rPr>
        <w:rFonts w:cs="Times New Roman"/>
      </w:rPr>
    </w:lvl>
    <w:lvl w:ilvl="8" w:tplc="0409001B" w:tentative="1">
      <w:start w:val="1"/>
      <w:numFmt w:val="lowerRoman"/>
      <w:lvlText w:val="%9."/>
      <w:lvlJc w:val="right"/>
      <w:pPr>
        <w:tabs>
          <w:tab w:val="num" w:pos="6764"/>
        </w:tabs>
        <w:ind w:left="6764" w:hanging="180"/>
      </w:pPr>
      <w:rPr>
        <w:rFonts w:cs="Times New Roman"/>
      </w:rPr>
    </w:lvl>
  </w:abstractNum>
  <w:abstractNum w:abstractNumId="7" w15:restartNumberingAfterBreak="0">
    <w:nsid w:val="128060F5"/>
    <w:multiLevelType w:val="hybridMultilevel"/>
    <w:tmpl w:val="3DBCE040"/>
    <w:lvl w:ilvl="0" w:tplc="C374CBC6">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96573"/>
    <w:multiLevelType w:val="hybridMultilevel"/>
    <w:tmpl w:val="5826135A"/>
    <w:lvl w:ilvl="0" w:tplc="23586B2A">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9" w15:restartNumberingAfterBreak="0">
    <w:nsid w:val="1AF012FD"/>
    <w:multiLevelType w:val="hybridMultilevel"/>
    <w:tmpl w:val="0B260E52"/>
    <w:lvl w:ilvl="0" w:tplc="3238025E">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55766"/>
    <w:multiLevelType w:val="hybridMultilevel"/>
    <w:tmpl w:val="52CCB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522162"/>
    <w:multiLevelType w:val="hybridMultilevel"/>
    <w:tmpl w:val="A650D7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1C12206"/>
    <w:multiLevelType w:val="hybridMultilevel"/>
    <w:tmpl w:val="DD4061B0"/>
    <w:lvl w:ilvl="0" w:tplc="0AC43DF4">
      <w:start w:val="1"/>
      <w:numFmt w:val="bullet"/>
      <w:lvlText w:val="•"/>
      <w:lvlJc w:val="left"/>
      <w:pPr>
        <w:ind w:hanging="240"/>
      </w:pPr>
      <w:rPr>
        <w:rFonts w:ascii="Times New Roman" w:eastAsia="Times New Roman" w:hAnsi="Times New Roman" w:hint="default"/>
        <w:w w:val="142"/>
        <w:sz w:val="24"/>
        <w:szCs w:val="24"/>
      </w:rPr>
    </w:lvl>
    <w:lvl w:ilvl="1" w:tplc="37C033EA">
      <w:start w:val="1"/>
      <w:numFmt w:val="bullet"/>
      <w:lvlText w:val="•"/>
      <w:lvlJc w:val="left"/>
      <w:rPr>
        <w:rFonts w:hint="default"/>
      </w:rPr>
    </w:lvl>
    <w:lvl w:ilvl="2" w:tplc="F3B89724">
      <w:start w:val="1"/>
      <w:numFmt w:val="bullet"/>
      <w:lvlText w:val="•"/>
      <w:lvlJc w:val="left"/>
      <w:rPr>
        <w:rFonts w:hint="default"/>
      </w:rPr>
    </w:lvl>
    <w:lvl w:ilvl="3" w:tplc="CCDE052C">
      <w:start w:val="1"/>
      <w:numFmt w:val="bullet"/>
      <w:lvlText w:val="•"/>
      <w:lvlJc w:val="left"/>
      <w:rPr>
        <w:rFonts w:hint="default"/>
      </w:rPr>
    </w:lvl>
    <w:lvl w:ilvl="4" w:tplc="C4464252">
      <w:start w:val="1"/>
      <w:numFmt w:val="bullet"/>
      <w:lvlText w:val="•"/>
      <w:lvlJc w:val="left"/>
      <w:rPr>
        <w:rFonts w:hint="default"/>
      </w:rPr>
    </w:lvl>
    <w:lvl w:ilvl="5" w:tplc="A698AD8C">
      <w:start w:val="1"/>
      <w:numFmt w:val="bullet"/>
      <w:lvlText w:val="•"/>
      <w:lvlJc w:val="left"/>
      <w:rPr>
        <w:rFonts w:hint="default"/>
      </w:rPr>
    </w:lvl>
    <w:lvl w:ilvl="6" w:tplc="740E9C62">
      <w:start w:val="1"/>
      <w:numFmt w:val="bullet"/>
      <w:lvlText w:val="•"/>
      <w:lvlJc w:val="left"/>
      <w:rPr>
        <w:rFonts w:hint="default"/>
      </w:rPr>
    </w:lvl>
    <w:lvl w:ilvl="7" w:tplc="0834245A">
      <w:start w:val="1"/>
      <w:numFmt w:val="bullet"/>
      <w:lvlText w:val="•"/>
      <w:lvlJc w:val="left"/>
      <w:rPr>
        <w:rFonts w:hint="default"/>
      </w:rPr>
    </w:lvl>
    <w:lvl w:ilvl="8" w:tplc="13F03BCE">
      <w:start w:val="1"/>
      <w:numFmt w:val="bullet"/>
      <w:lvlText w:val="•"/>
      <w:lvlJc w:val="left"/>
      <w:rPr>
        <w:rFonts w:hint="default"/>
      </w:rPr>
    </w:lvl>
  </w:abstractNum>
  <w:abstractNum w:abstractNumId="13" w15:restartNumberingAfterBreak="0">
    <w:nsid w:val="22222193"/>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33304E"/>
    <w:multiLevelType w:val="hybridMultilevel"/>
    <w:tmpl w:val="A57E7024"/>
    <w:lvl w:ilvl="0" w:tplc="78468664">
      <w:start w:val="1"/>
      <w:numFmt w:val="decimal"/>
      <w:lvlText w:val="%1."/>
      <w:lvlJc w:val="left"/>
      <w:pPr>
        <w:ind w:hanging="340"/>
      </w:pPr>
      <w:rPr>
        <w:rFonts w:ascii="Arial" w:eastAsia="Arial" w:hAnsi="Arial" w:hint="default"/>
        <w:w w:val="94"/>
        <w:sz w:val="22"/>
        <w:szCs w:val="22"/>
      </w:rPr>
    </w:lvl>
    <w:lvl w:ilvl="1" w:tplc="47840424">
      <w:start w:val="1"/>
      <w:numFmt w:val="bullet"/>
      <w:lvlText w:val="•"/>
      <w:lvlJc w:val="left"/>
      <w:rPr>
        <w:rFonts w:hint="default"/>
      </w:rPr>
    </w:lvl>
    <w:lvl w:ilvl="2" w:tplc="1122B452">
      <w:start w:val="1"/>
      <w:numFmt w:val="bullet"/>
      <w:lvlText w:val="•"/>
      <w:lvlJc w:val="left"/>
      <w:rPr>
        <w:rFonts w:hint="default"/>
      </w:rPr>
    </w:lvl>
    <w:lvl w:ilvl="3" w:tplc="23EEB3BA">
      <w:start w:val="1"/>
      <w:numFmt w:val="bullet"/>
      <w:lvlText w:val="•"/>
      <w:lvlJc w:val="left"/>
      <w:rPr>
        <w:rFonts w:hint="default"/>
      </w:rPr>
    </w:lvl>
    <w:lvl w:ilvl="4" w:tplc="6A3E34DA">
      <w:start w:val="1"/>
      <w:numFmt w:val="bullet"/>
      <w:lvlText w:val="•"/>
      <w:lvlJc w:val="left"/>
      <w:rPr>
        <w:rFonts w:hint="default"/>
      </w:rPr>
    </w:lvl>
    <w:lvl w:ilvl="5" w:tplc="FB06D004">
      <w:start w:val="1"/>
      <w:numFmt w:val="bullet"/>
      <w:lvlText w:val="•"/>
      <w:lvlJc w:val="left"/>
      <w:rPr>
        <w:rFonts w:hint="default"/>
      </w:rPr>
    </w:lvl>
    <w:lvl w:ilvl="6" w:tplc="C5BE98A6">
      <w:start w:val="1"/>
      <w:numFmt w:val="bullet"/>
      <w:lvlText w:val="•"/>
      <w:lvlJc w:val="left"/>
      <w:rPr>
        <w:rFonts w:hint="default"/>
      </w:rPr>
    </w:lvl>
    <w:lvl w:ilvl="7" w:tplc="7CA41E2A">
      <w:start w:val="1"/>
      <w:numFmt w:val="bullet"/>
      <w:lvlText w:val="•"/>
      <w:lvlJc w:val="left"/>
      <w:rPr>
        <w:rFonts w:hint="default"/>
      </w:rPr>
    </w:lvl>
    <w:lvl w:ilvl="8" w:tplc="7DC2E73A">
      <w:start w:val="1"/>
      <w:numFmt w:val="bullet"/>
      <w:lvlText w:val="•"/>
      <w:lvlJc w:val="left"/>
      <w:rPr>
        <w:rFonts w:hint="default"/>
      </w:rPr>
    </w:lvl>
  </w:abstractNum>
  <w:abstractNum w:abstractNumId="15" w15:restartNumberingAfterBreak="0">
    <w:nsid w:val="22CA5054"/>
    <w:multiLevelType w:val="hybridMultilevel"/>
    <w:tmpl w:val="F3441148"/>
    <w:lvl w:ilvl="0" w:tplc="688C43CC">
      <w:start w:val="4"/>
      <w:numFmt w:val="bullet"/>
      <w:lvlText w:val=""/>
      <w:lvlJc w:val="left"/>
      <w:pPr>
        <w:tabs>
          <w:tab w:val="num" w:pos="720"/>
        </w:tabs>
        <w:ind w:left="720" w:hanging="360"/>
      </w:pPr>
      <w:rPr>
        <w:rFonts w:ascii="Wingdings" w:eastAsia="Times New Roman" w:hAnsi="Wingdings"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pStyle w:val="cunumber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28236A"/>
    <w:multiLevelType w:val="hybridMultilevel"/>
    <w:tmpl w:val="A3522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7415A"/>
    <w:multiLevelType w:val="hybridMultilevel"/>
    <w:tmpl w:val="B11E3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CE2858"/>
    <w:multiLevelType w:val="hybridMultilevel"/>
    <w:tmpl w:val="6554CAAC"/>
    <w:lvl w:ilvl="0" w:tplc="303E0AD2">
      <w:start w:val="6"/>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9B95B8F"/>
    <w:multiLevelType w:val="hybridMultilevel"/>
    <w:tmpl w:val="DB3669CC"/>
    <w:lvl w:ilvl="0" w:tplc="08090001">
      <w:start w:val="1"/>
      <w:numFmt w:val="bullet"/>
      <w:lvlText w:val=""/>
      <w:lvlJc w:val="left"/>
      <w:pPr>
        <w:ind w:left="1120" w:hanging="360"/>
      </w:pPr>
      <w:rPr>
        <w:rFonts w:ascii="Symbol" w:hAnsi="Symbol" w:hint="default"/>
      </w:rPr>
    </w:lvl>
    <w:lvl w:ilvl="1" w:tplc="08090003" w:tentative="1">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20" w15:restartNumberingAfterBreak="0">
    <w:nsid w:val="2B6A457C"/>
    <w:multiLevelType w:val="hybridMultilevel"/>
    <w:tmpl w:val="B9F8C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0E40E8"/>
    <w:multiLevelType w:val="hybridMultilevel"/>
    <w:tmpl w:val="64709476"/>
    <w:lvl w:ilvl="0" w:tplc="AD96E0AA">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22" w15:restartNumberingAfterBreak="0">
    <w:nsid w:val="33DC3007"/>
    <w:multiLevelType w:val="hybridMultilevel"/>
    <w:tmpl w:val="66B4A6C4"/>
    <w:lvl w:ilvl="0" w:tplc="0409000F">
      <w:start w:val="1"/>
      <w:numFmt w:val="decimal"/>
      <w:lvlText w:val="%1."/>
      <w:lvlJc w:val="left"/>
      <w:pPr>
        <w:ind w:left="630" w:hanging="360"/>
      </w:pPr>
      <w:rPr>
        <w:rFonts w:cs="Times New Roman"/>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23" w15:restartNumberingAfterBreak="0">
    <w:nsid w:val="3488035F"/>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4CB0C22"/>
    <w:multiLevelType w:val="hybridMultilevel"/>
    <w:tmpl w:val="FC34E288"/>
    <w:lvl w:ilvl="0" w:tplc="A8A68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C00AAC"/>
    <w:multiLevelType w:val="hybridMultilevel"/>
    <w:tmpl w:val="64D4AE68"/>
    <w:lvl w:ilvl="0" w:tplc="F8F6C29C">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A3D0F"/>
    <w:multiLevelType w:val="hybridMultilevel"/>
    <w:tmpl w:val="5CDCD64C"/>
    <w:lvl w:ilvl="0" w:tplc="385A1BCE">
      <w:start w:val="1"/>
      <w:numFmt w:val="lowerRoman"/>
      <w:lvlText w:val="%1."/>
      <w:lvlJc w:val="left"/>
      <w:pPr>
        <w:ind w:hanging="521"/>
        <w:jc w:val="right"/>
      </w:pPr>
      <w:rPr>
        <w:rFonts w:ascii="Times New Roman" w:eastAsia="Times New Roman" w:hAnsi="Times New Roman" w:hint="default"/>
        <w:w w:val="98"/>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27" w15:restartNumberingAfterBreak="0">
    <w:nsid w:val="4A7243E7"/>
    <w:multiLevelType w:val="hybridMultilevel"/>
    <w:tmpl w:val="7DF6E044"/>
    <w:lvl w:ilvl="0" w:tplc="4F62D450">
      <w:start w:val="1"/>
      <w:numFmt w:val="bullet"/>
      <w:lvlText w:val="-"/>
      <w:lvlJc w:val="left"/>
      <w:pPr>
        <w:ind w:left="517" w:hanging="360"/>
      </w:pPr>
      <w:rPr>
        <w:rFonts w:ascii="Arial" w:eastAsia="Arial" w:hAnsi="Arial" w:cs="Arial" w:hint="default"/>
      </w:rPr>
    </w:lvl>
    <w:lvl w:ilvl="1" w:tplc="08090003" w:tentative="1">
      <w:start w:val="1"/>
      <w:numFmt w:val="bullet"/>
      <w:lvlText w:val="o"/>
      <w:lvlJc w:val="left"/>
      <w:pPr>
        <w:ind w:left="1237" w:hanging="360"/>
      </w:pPr>
      <w:rPr>
        <w:rFonts w:ascii="Courier New" w:hAnsi="Courier New" w:cs="Courier New" w:hint="default"/>
      </w:rPr>
    </w:lvl>
    <w:lvl w:ilvl="2" w:tplc="08090005" w:tentative="1">
      <w:start w:val="1"/>
      <w:numFmt w:val="bullet"/>
      <w:lvlText w:val=""/>
      <w:lvlJc w:val="left"/>
      <w:pPr>
        <w:ind w:left="1957" w:hanging="360"/>
      </w:pPr>
      <w:rPr>
        <w:rFonts w:ascii="Wingdings" w:hAnsi="Wingdings" w:hint="default"/>
      </w:rPr>
    </w:lvl>
    <w:lvl w:ilvl="3" w:tplc="08090001" w:tentative="1">
      <w:start w:val="1"/>
      <w:numFmt w:val="bullet"/>
      <w:lvlText w:val=""/>
      <w:lvlJc w:val="left"/>
      <w:pPr>
        <w:ind w:left="2677" w:hanging="360"/>
      </w:pPr>
      <w:rPr>
        <w:rFonts w:ascii="Symbol" w:hAnsi="Symbol" w:hint="default"/>
      </w:rPr>
    </w:lvl>
    <w:lvl w:ilvl="4" w:tplc="08090003" w:tentative="1">
      <w:start w:val="1"/>
      <w:numFmt w:val="bullet"/>
      <w:lvlText w:val="o"/>
      <w:lvlJc w:val="left"/>
      <w:pPr>
        <w:ind w:left="3397" w:hanging="360"/>
      </w:pPr>
      <w:rPr>
        <w:rFonts w:ascii="Courier New" w:hAnsi="Courier New" w:cs="Courier New" w:hint="default"/>
      </w:rPr>
    </w:lvl>
    <w:lvl w:ilvl="5" w:tplc="08090005" w:tentative="1">
      <w:start w:val="1"/>
      <w:numFmt w:val="bullet"/>
      <w:lvlText w:val=""/>
      <w:lvlJc w:val="left"/>
      <w:pPr>
        <w:ind w:left="4117" w:hanging="360"/>
      </w:pPr>
      <w:rPr>
        <w:rFonts w:ascii="Wingdings" w:hAnsi="Wingdings" w:hint="default"/>
      </w:rPr>
    </w:lvl>
    <w:lvl w:ilvl="6" w:tplc="08090001" w:tentative="1">
      <w:start w:val="1"/>
      <w:numFmt w:val="bullet"/>
      <w:lvlText w:val=""/>
      <w:lvlJc w:val="left"/>
      <w:pPr>
        <w:ind w:left="4837" w:hanging="360"/>
      </w:pPr>
      <w:rPr>
        <w:rFonts w:ascii="Symbol" w:hAnsi="Symbol" w:hint="default"/>
      </w:rPr>
    </w:lvl>
    <w:lvl w:ilvl="7" w:tplc="08090003" w:tentative="1">
      <w:start w:val="1"/>
      <w:numFmt w:val="bullet"/>
      <w:lvlText w:val="o"/>
      <w:lvlJc w:val="left"/>
      <w:pPr>
        <w:ind w:left="5557" w:hanging="360"/>
      </w:pPr>
      <w:rPr>
        <w:rFonts w:ascii="Courier New" w:hAnsi="Courier New" w:cs="Courier New" w:hint="default"/>
      </w:rPr>
    </w:lvl>
    <w:lvl w:ilvl="8" w:tplc="08090005" w:tentative="1">
      <w:start w:val="1"/>
      <w:numFmt w:val="bullet"/>
      <w:lvlText w:val=""/>
      <w:lvlJc w:val="left"/>
      <w:pPr>
        <w:ind w:left="6277" w:hanging="360"/>
      </w:pPr>
      <w:rPr>
        <w:rFonts w:ascii="Wingdings" w:hAnsi="Wingdings" w:hint="default"/>
      </w:rPr>
    </w:lvl>
  </w:abstractNum>
  <w:abstractNum w:abstractNumId="28" w15:restartNumberingAfterBreak="0">
    <w:nsid w:val="4B1662D8"/>
    <w:multiLevelType w:val="hybridMultilevel"/>
    <w:tmpl w:val="2EA0F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EB4164E"/>
    <w:multiLevelType w:val="hybridMultilevel"/>
    <w:tmpl w:val="152CB9E2"/>
    <w:lvl w:ilvl="0" w:tplc="77B2591C">
      <w:start w:val="1"/>
      <w:numFmt w:val="lowerRoman"/>
      <w:lvlText w:val="(%1)"/>
      <w:lvlJc w:val="left"/>
      <w:pPr>
        <w:ind w:left="0" w:hanging="720"/>
      </w:pPr>
      <w:rPr>
        <w:rFonts w:hint="default"/>
        <w:color w:val="0A0A0A"/>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507D1D1E"/>
    <w:multiLevelType w:val="hybridMultilevel"/>
    <w:tmpl w:val="5E68265A"/>
    <w:lvl w:ilvl="0" w:tplc="0409000F">
      <w:start w:val="1"/>
      <w:numFmt w:val="decimal"/>
      <w:lvlText w:val="%1."/>
      <w:lvlJc w:val="left"/>
      <w:pPr>
        <w:tabs>
          <w:tab w:val="num" w:pos="630"/>
        </w:tabs>
        <w:ind w:left="63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3C0357"/>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0F0956"/>
    <w:multiLevelType w:val="hybridMultilevel"/>
    <w:tmpl w:val="36FE3CE0"/>
    <w:lvl w:ilvl="0" w:tplc="1E2267CE">
      <w:start w:val="1"/>
      <w:numFmt w:val="bullet"/>
      <w:lvlText w:val=""/>
      <w:lvlJc w:val="left"/>
      <w:pPr>
        <w:ind w:left="1120" w:hanging="360"/>
      </w:pPr>
      <w:rPr>
        <w:rFonts w:ascii="Symbol" w:hAnsi="Symbol" w:hint="default"/>
        <w:color w:val="1F497D"/>
      </w:rPr>
    </w:lvl>
    <w:lvl w:ilvl="1" w:tplc="08090003" w:tentative="1">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33" w15:restartNumberingAfterBreak="0">
    <w:nsid w:val="569B5053"/>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A163DC"/>
    <w:multiLevelType w:val="hybridMultilevel"/>
    <w:tmpl w:val="5A6A27DC"/>
    <w:lvl w:ilvl="0" w:tplc="23586B2A">
      <w:start w:val="1"/>
      <w:numFmt w:val="decimal"/>
      <w:lvlText w:val="%1-"/>
      <w:lvlJc w:val="left"/>
      <w:pPr>
        <w:ind w:hanging="521"/>
        <w:jc w:val="right"/>
      </w:pPr>
      <w:rPr>
        <w:rFonts w:hint="default"/>
        <w:b/>
        <w:color w:val="E36C0A"/>
        <w:w w:val="95"/>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35" w15:restartNumberingAfterBreak="0">
    <w:nsid w:val="59CB007E"/>
    <w:multiLevelType w:val="hybridMultilevel"/>
    <w:tmpl w:val="318C1C16"/>
    <w:lvl w:ilvl="0" w:tplc="0809000F">
      <w:start w:val="1"/>
      <w:numFmt w:val="decimal"/>
      <w:lvlText w:val="%1."/>
      <w:lvlJc w:val="left"/>
      <w:pPr>
        <w:ind w:hanging="180"/>
        <w:jc w:val="right"/>
      </w:pPr>
      <w:rPr>
        <w:rFonts w:hint="default"/>
        <w:w w:val="108"/>
        <w:position w:val="6"/>
        <w:sz w:val="10"/>
        <w:szCs w:val="10"/>
      </w:rPr>
    </w:lvl>
    <w:lvl w:ilvl="1" w:tplc="68D053C2">
      <w:start w:val="1"/>
      <w:numFmt w:val="bullet"/>
      <w:lvlText w:val="•"/>
      <w:lvlJc w:val="left"/>
      <w:rPr>
        <w:rFonts w:hint="default"/>
      </w:rPr>
    </w:lvl>
    <w:lvl w:ilvl="2" w:tplc="96C20EFA">
      <w:start w:val="1"/>
      <w:numFmt w:val="bullet"/>
      <w:lvlText w:val="•"/>
      <w:lvlJc w:val="left"/>
      <w:rPr>
        <w:rFonts w:hint="default"/>
      </w:rPr>
    </w:lvl>
    <w:lvl w:ilvl="3" w:tplc="CBF297DA">
      <w:start w:val="1"/>
      <w:numFmt w:val="bullet"/>
      <w:lvlText w:val="•"/>
      <w:lvlJc w:val="left"/>
      <w:rPr>
        <w:rFonts w:hint="default"/>
      </w:rPr>
    </w:lvl>
    <w:lvl w:ilvl="4" w:tplc="F25C7C64">
      <w:start w:val="1"/>
      <w:numFmt w:val="bullet"/>
      <w:lvlText w:val="•"/>
      <w:lvlJc w:val="left"/>
      <w:rPr>
        <w:rFonts w:hint="default"/>
      </w:rPr>
    </w:lvl>
    <w:lvl w:ilvl="5" w:tplc="851C1274">
      <w:start w:val="1"/>
      <w:numFmt w:val="bullet"/>
      <w:lvlText w:val="•"/>
      <w:lvlJc w:val="left"/>
      <w:rPr>
        <w:rFonts w:hint="default"/>
      </w:rPr>
    </w:lvl>
    <w:lvl w:ilvl="6" w:tplc="4AAC3258">
      <w:start w:val="1"/>
      <w:numFmt w:val="bullet"/>
      <w:lvlText w:val="•"/>
      <w:lvlJc w:val="left"/>
      <w:rPr>
        <w:rFonts w:hint="default"/>
      </w:rPr>
    </w:lvl>
    <w:lvl w:ilvl="7" w:tplc="B2D049D6">
      <w:start w:val="1"/>
      <w:numFmt w:val="bullet"/>
      <w:lvlText w:val="•"/>
      <w:lvlJc w:val="left"/>
      <w:rPr>
        <w:rFonts w:hint="default"/>
      </w:rPr>
    </w:lvl>
    <w:lvl w:ilvl="8" w:tplc="29E8ECB2">
      <w:start w:val="1"/>
      <w:numFmt w:val="bullet"/>
      <w:lvlText w:val="•"/>
      <w:lvlJc w:val="left"/>
      <w:rPr>
        <w:rFonts w:hint="default"/>
      </w:rPr>
    </w:lvl>
  </w:abstractNum>
  <w:abstractNum w:abstractNumId="36" w15:restartNumberingAfterBreak="0">
    <w:nsid w:val="5C8E7246"/>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903F64"/>
    <w:multiLevelType w:val="hybridMultilevel"/>
    <w:tmpl w:val="4D10C5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325EF"/>
    <w:multiLevelType w:val="hybridMultilevel"/>
    <w:tmpl w:val="AEB85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AE63CD"/>
    <w:multiLevelType w:val="hybridMultilevel"/>
    <w:tmpl w:val="D83C2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466147"/>
    <w:multiLevelType w:val="hybridMultilevel"/>
    <w:tmpl w:val="67B4F248"/>
    <w:lvl w:ilvl="0" w:tplc="385A1BCE">
      <w:start w:val="1"/>
      <w:numFmt w:val="lowerRoman"/>
      <w:lvlText w:val="%1."/>
      <w:lvlJc w:val="left"/>
      <w:pPr>
        <w:ind w:hanging="521"/>
        <w:jc w:val="right"/>
      </w:pPr>
      <w:rPr>
        <w:rFonts w:ascii="Times New Roman" w:eastAsia="Times New Roman" w:hAnsi="Times New Roman" w:hint="default"/>
        <w:w w:val="98"/>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41" w15:restartNumberingAfterBreak="0">
    <w:nsid w:val="77804BF1"/>
    <w:multiLevelType w:val="hybridMultilevel"/>
    <w:tmpl w:val="2EE6891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82" w:hanging="360"/>
      </w:pPr>
      <w:rPr>
        <w:rFonts w:ascii="Courier New" w:hAnsi="Courier New" w:cs="Courier New" w:hint="default"/>
      </w:rPr>
    </w:lvl>
    <w:lvl w:ilvl="2" w:tplc="08090005" w:tentative="1">
      <w:start w:val="1"/>
      <w:numFmt w:val="bullet"/>
      <w:lvlText w:val=""/>
      <w:lvlJc w:val="left"/>
      <w:pPr>
        <w:ind w:left="2802" w:hanging="360"/>
      </w:pPr>
      <w:rPr>
        <w:rFonts w:ascii="Wingdings" w:hAnsi="Wingdings" w:hint="default"/>
      </w:rPr>
    </w:lvl>
    <w:lvl w:ilvl="3" w:tplc="08090001" w:tentative="1">
      <w:start w:val="1"/>
      <w:numFmt w:val="bullet"/>
      <w:lvlText w:val=""/>
      <w:lvlJc w:val="left"/>
      <w:pPr>
        <w:ind w:left="3522" w:hanging="360"/>
      </w:pPr>
      <w:rPr>
        <w:rFonts w:ascii="Symbol" w:hAnsi="Symbol" w:hint="default"/>
      </w:rPr>
    </w:lvl>
    <w:lvl w:ilvl="4" w:tplc="08090003" w:tentative="1">
      <w:start w:val="1"/>
      <w:numFmt w:val="bullet"/>
      <w:lvlText w:val="o"/>
      <w:lvlJc w:val="left"/>
      <w:pPr>
        <w:ind w:left="4242" w:hanging="360"/>
      </w:pPr>
      <w:rPr>
        <w:rFonts w:ascii="Courier New" w:hAnsi="Courier New" w:cs="Courier New" w:hint="default"/>
      </w:rPr>
    </w:lvl>
    <w:lvl w:ilvl="5" w:tplc="08090005" w:tentative="1">
      <w:start w:val="1"/>
      <w:numFmt w:val="bullet"/>
      <w:lvlText w:val=""/>
      <w:lvlJc w:val="left"/>
      <w:pPr>
        <w:ind w:left="4962" w:hanging="360"/>
      </w:pPr>
      <w:rPr>
        <w:rFonts w:ascii="Wingdings" w:hAnsi="Wingdings" w:hint="default"/>
      </w:rPr>
    </w:lvl>
    <w:lvl w:ilvl="6" w:tplc="08090001" w:tentative="1">
      <w:start w:val="1"/>
      <w:numFmt w:val="bullet"/>
      <w:lvlText w:val=""/>
      <w:lvlJc w:val="left"/>
      <w:pPr>
        <w:ind w:left="5682" w:hanging="360"/>
      </w:pPr>
      <w:rPr>
        <w:rFonts w:ascii="Symbol" w:hAnsi="Symbol" w:hint="default"/>
      </w:rPr>
    </w:lvl>
    <w:lvl w:ilvl="7" w:tplc="08090003" w:tentative="1">
      <w:start w:val="1"/>
      <w:numFmt w:val="bullet"/>
      <w:lvlText w:val="o"/>
      <w:lvlJc w:val="left"/>
      <w:pPr>
        <w:ind w:left="6402" w:hanging="360"/>
      </w:pPr>
      <w:rPr>
        <w:rFonts w:ascii="Courier New" w:hAnsi="Courier New" w:cs="Courier New" w:hint="default"/>
      </w:rPr>
    </w:lvl>
    <w:lvl w:ilvl="8" w:tplc="08090005" w:tentative="1">
      <w:start w:val="1"/>
      <w:numFmt w:val="bullet"/>
      <w:lvlText w:val=""/>
      <w:lvlJc w:val="left"/>
      <w:pPr>
        <w:ind w:left="7122" w:hanging="360"/>
      </w:pPr>
      <w:rPr>
        <w:rFonts w:ascii="Wingdings" w:hAnsi="Wingdings" w:hint="default"/>
      </w:rPr>
    </w:lvl>
  </w:abstractNum>
  <w:abstractNum w:abstractNumId="42" w15:restartNumberingAfterBreak="0">
    <w:nsid w:val="7AB6774C"/>
    <w:multiLevelType w:val="hybridMultilevel"/>
    <w:tmpl w:val="699A9A92"/>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8E430A"/>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0D1E16"/>
    <w:multiLevelType w:val="hybridMultilevel"/>
    <w:tmpl w:val="3B128C68"/>
    <w:lvl w:ilvl="0" w:tplc="ED5448E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675A4"/>
    <w:multiLevelType w:val="hybridMultilevel"/>
    <w:tmpl w:val="DE54C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FB22D58"/>
    <w:multiLevelType w:val="hybridMultilevel"/>
    <w:tmpl w:val="98F4677E"/>
    <w:lvl w:ilvl="0" w:tplc="E1287F02">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47" w15:restartNumberingAfterBreak="0">
    <w:nsid w:val="7FBF19A9"/>
    <w:multiLevelType w:val="hybridMultilevel"/>
    <w:tmpl w:val="AAFE3D8E"/>
    <w:lvl w:ilvl="0" w:tplc="2020AD8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2"/>
  </w:num>
  <w:num w:numId="4">
    <w:abstractNumId w:val="35"/>
  </w:num>
  <w:num w:numId="5">
    <w:abstractNumId w:val="4"/>
  </w:num>
  <w:num w:numId="6">
    <w:abstractNumId w:val="8"/>
  </w:num>
  <w:num w:numId="7">
    <w:abstractNumId w:val="19"/>
  </w:num>
  <w:num w:numId="8">
    <w:abstractNumId w:val="32"/>
  </w:num>
  <w:num w:numId="9">
    <w:abstractNumId w:val="21"/>
  </w:num>
  <w:num w:numId="10">
    <w:abstractNumId w:val="40"/>
  </w:num>
  <w:num w:numId="11">
    <w:abstractNumId w:val="34"/>
  </w:num>
  <w:num w:numId="12">
    <w:abstractNumId w:val="46"/>
  </w:num>
  <w:num w:numId="13">
    <w:abstractNumId w:val="25"/>
  </w:num>
  <w:num w:numId="14">
    <w:abstractNumId w:val="27"/>
  </w:num>
  <w:num w:numId="15">
    <w:abstractNumId w:val="47"/>
  </w:num>
  <w:num w:numId="16">
    <w:abstractNumId w:val="7"/>
  </w:num>
  <w:num w:numId="17">
    <w:abstractNumId w:val="3"/>
  </w:num>
  <w:num w:numId="18">
    <w:abstractNumId w:val="0"/>
  </w:num>
  <w:num w:numId="19">
    <w:abstractNumId w:val="37"/>
  </w:num>
  <w:num w:numId="20">
    <w:abstractNumId w:val="28"/>
  </w:num>
  <w:num w:numId="21">
    <w:abstractNumId w:val="10"/>
  </w:num>
  <w:num w:numId="22">
    <w:abstractNumId w:val="17"/>
  </w:num>
  <w:num w:numId="23">
    <w:abstractNumId w:val="45"/>
  </w:num>
  <w:num w:numId="24">
    <w:abstractNumId w:val="39"/>
  </w:num>
  <w:num w:numId="25">
    <w:abstractNumId w:val="20"/>
  </w:num>
  <w:num w:numId="26">
    <w:abstractNumId w:val="38"/>
  </w:num>
  <w:num w:numId="27">
    <w:abstractNumId w:val="31"/>
  </w:num>
  <w:num w:numId="28">
    <w:abstractNumId w:val="24"/>
  </w:num>
  <w:num w:numId="29">
    <w:abstractNumId w:val="30"/>
  </w:num>
  <w:num w:numId="30">
    <w:abstractNumId w:val="15"/>
  </w:num>
  <w:num w:numId="31">
    <w:abstractNumId w:val="11"/>
  </w:num>
  <w:num w:numId="32">
    <w:abstractNumId w:val="6"/>
  </w:num>
  <w:num w:numId="33">
    <w:abstractNumId w:val="2"/>
  </w:num>
  <w:num w:numId="34">
    <w:abstractNumId w:val="41"/>
  </w:num>
  <w:num w:numId="35">
    <w:abstractNumId w:val="35"/>
    <w:lvlOverride w:ilvl="0">
      <w:startOverride w:val="1"/>
    </w:lvlOverride>
    <w:lvlOverride w:ilvl="1"/>
    <w:lvlOverride w:ilvl="2"/>
    <w:lvlOverride w:ilvl="3"/>
    <w:lvlOverride w:ilvl="4"/>
    <w:lvlOverride w:ilvl="5"/>
    <w:lvlOverride w:ilvl="6"/>
    <w:lvlOverride w:ilvl="7"/>
    <w:lvlOverride w:ilvl="8"/>
  </w:num>
  <w:num w:numId="36">
    <w:abstractNumId w:val="42"/>
  </w:num>
  <w:num w:numId="37">
    <w:abstractNumId w:val="33"/>
  </w:num>
  <w:num w:numId="38">
    <w:abstractNumId w:val="36"/>
  </w:num>
  <w:num w:numId="39">
    <w:abstractNumId w:val="44"/>
  </w:num>
  <w:num w:numId="40">
    <w:abstractNumId w:val="18"/>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16"/>
  </w:num>
  <w:num w:numId="44">
    <w:abstractNumId w:val="43"/>
  </w:num>
  <w:num w:numId="45">
    <w:abstractNumId w:val="9"/>
  </w:num>
  <w:num w:numId="46">
    <w:abstractNumId w:val="23"/>
  </w:num>
  <w:num w:numId="47">
    <w:abstractNumId w:val="5"/>
  </w:num>
  <w:num w:numId="48">
    <w:abstractNumId w:val="29"/>
  </w:num>
  <w:num w:numId="49">
    <w:abstractNumId w:val="13"/>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evenAndOddHeaders/>
  <w:drawingGridHorizontalSpacing w:val="110"/>
  <w:displayHorizontalDrawingGridEvery w:val="2"/>
  <w:doNotShadeFormData/>
  <w:characterSpacingControl w:val="doNotCompress"/>
  <w:hdrShapeDefaults>
    <o:shapedefaults v:ext="edit" spidmax="20481"/>
  </w:hdrShapeDefaults>
  <w:footnotePr>
    <w:footnote w:id="-1"/>
    <w:footnote w:id="0"/>
  </w:footnotePr>
  <w:endnotePr>
    <w:endnote w:id="-1"/>
    <w:endnote w:id="0"/>
  </w:endnotePr>
  <w:compat>
    <w:ulTrailSpac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DKysDQ1MbM0MzdQ0lEKTi0uzszPAykwqwUA6B2WpSwAAAA="/>
  </w:docVars>
  <w:rsids>
    <w:rsidRoot w:val="00E91552"/>
    <w:rsid w:val="000035DC"/>
    <w:rsid w:val="00010EE9"/>
    <w:rsid w:val="000130DA"/>
    <w:rsid w:val="00014262"/>
    <w:rsid w:val="00032708"/>
    <w:rsid w:val="0003310F"/>
    <w:rsid w:val="00033B29"/>
    <w:rsid w:val="00036FBC"/>
    <w:rsid w:val="00040108"/>
    <w:rsid w:val="00044C8A"/>
    <w:rsid w:val="00046512"/>
    <w:rsid w:val="00046EB7"/>
    <w:rsid w:val="00052422"/>
    <w:rsid w:val="000609CA"/>
    <w:rsid w:val="0006627D"/>
    <w:rsid w:val="000707C6"/>
    <w:rsid w:val="0007343F"/>
    <w:rsid w:val="000744BD"/>
    <w:rsid w:val="00090DA4"/>
    <w:rsid w:val="00096512"/>
    <w:rsid w:val="000A137A"/>
    <w:rsid w:val="000A1395"/>
    <w:rsid w:val="000A4886"/>
    <w:rsid w:val="000B3FC9"/>
    <w:rsid w:val="000B7558"/>
    <w:rsid w:val="000C184C"/>
    <w:rsid w:val="000D164C"/>
    <w:rsid w:val="000D49FC"/>
    <w:rsid w:val="000E036B"/>
    <w:rsid w:val="000F057C"/>
    <w:rsid w:val="000F3CFC"/>
    <w:rsid w:val="000F4A86"/>
    <w:rsid w:val="0011153F"/>
    <w:rsid w:val="00114BAC"/>
    <w:rsid w:val="00126346"/>
    <w:rsid w:val="00126739"/>
    <w:rsid w:val="00141141"/>
    <w:rsid w:val="001439E6"/>
    <w:rsid w:val="001454B2"/>
    <w:rsid w:val="00151A86"/>
    <w:rsid w:val="00154B72"/>
    <w:rsid w:val="00155509"/>
    <w:rsid w:val="00157E66"/>
    <w:rsid w:val="001656CA"/>
    <w:rsid w:val="001704C4"/>
    <w:rsid w:val="00170F83"/>
    <w:rsid w:val="00172450"/>
    <w:rsid w:val="00173FBD"/>
    <w:rsid w:val="001832F5"/>
    <w:rsid w:val="0019225E"/>
    <w:rsid w:val="00193178"/>
    <w:rsid w:val="001933F7"/>
    <w:rsid w:val="001937FF"/>
    <w:rsid w:val="0019461F"/>
    <w:rsid w:val="001A0130"/>
    <w:rsid w:val="001A115E"/>
    <w:rsid w:val="001A5A3E"/>
    <w:rsid w:val="001B6ECF"/>
    <w:rsid w:val="001C481B"/>
    <w:rsid w:val="001C539B"/>
    <w:rsid w:val="001D213F"/>
    <w:rsid w:val="001D2779"/>
    <w:rsid w:val="001E3A6A"/>
    <w:rsid w:val="001E6CAC"/>
    <w:rsid w:val="001F03B3"/>
    <w:rsid w:val="001F0AF1"/>
    <w:rsid w:val="001F627D"/>
    <w:rsid w:val="001F6ABF"/>
    <w:rsid w:val="0020005F"/>
    <w:rsid w:val="00200B77"/>
    <w:rsid w:val="00204FAD"/>
    <w:rsid w:val="00210112"/>
    <w:rsid w:val="00220FFA"/>
    <w:rsid w:val="002227FD"/>
    <w:rsid w:val="002235EB"/>
    <w:rsid w:val="00231AE6"/>
    <w:rsid w:val="00233387"/>
    <w:rsid w:val="002363BF"/>
    <w:rsid w:val="00236D69"/>
    <w:rsid w:val="0023735D"/>
    <w:rsid w:val="00240999"/>
    <w:rsid w:val="00241D9A"/>
    <w:rsid w:val="00252C69"/>
    <w:rsid w:val="002603C6"/>
    <w:rsid w:val="00261A45"/>
    <w:rsid w:val="00264455"/>
    <w:rsid w:val="002860A0"/>
    <w:rsid w:val="002877C8"/>
    <w:rsid w:val="002941EE"/>
    <w:rsid w:val="00294D90"/>
    <w:rsid w:val="00296709"/>
    <w:rsid w:val="002A25A2"/>
    <w:rsid w:val="002A3E91"/>
    <w:rsid w:val="002A6A33"/>
    <w:rsid w:val="002B2F53"/>
    <w:rsid w:val="002B69F8"/>
    <w:rsid w:val="002B6EF3"/>
    <w:rsid w:val="002C0B85"/>
    <w:rsid w:val="002C22D2"/>
    <w:rsid w:val="002C2F34"/>
    <w:rsid w:val="002D13FD"/>
    <w:rsid w:val="002D1AD1"/>
    <w:rsid w:val="002E273E"/>
    <w:rsid w:val="002F10B1"/>
    <w:rsid w:val="002F4022"/>
    <w:rsid w:val="003107FD"/>
    <w:rsid w:val="003158AF"/>
    <w:rsid w:val="00317D55"/>
    <w:rsid w:val="00320A3F"/>
    <w:rsid w:val="00333D21"/>
    <w:rsid w:val="0033486C"/>
    <w:rsid w:val="0034156A"/>
    <w:rsid w:val="0034608E"/>
    <w:rsid w:val="00365948"/>
    <w:rsid w:val="00365B5D"/>
    <w:rsid w:val="003701E3"/>
    <w:rsid w:val="003769ED"/>
    <w:rsid w:val="00376CA1"/>
    <w:rsid w:val="00382513"/>
    <w:rsid w:val="003929DC"/>
    <w:rsid w:val="003933E8"/>
    <w:rsid w:val="0039457F"/>
    <w:rsid w:val="003A1F16"/>
    <w:rsid w:val="003C14B5"/>
    <w:rsid w:val="003C5647"/>
    <w:rsid w:val="003D186E"/>
    <w:rsid w:val="003D3FF6"/>
    <w:rsid w:val="003D6444"/>
    <w:rsid w:val="003E0D25"/>
    <w:rsid w:val="003E1E19"/>
    <w:rsid w:val="003E305E"/>
    <w:rsid w:val="003E3ED5"/>
    <w:rsid w:val="003F4085"/>
    <w:rsid w:val="003F69EC"/>
    <w:rsid w:val="00401ECB"/>
    <w:rsid w:val="0040377B"/>
    <w:rsid w:val="004048F7"/>
    <w:rsid w:val="004114FA"/>
    <w:rsid w:val="00411C11"/>
    <w:rsid w:val="00415829"/>
    <w:rsid w:val="00420AD3"/>
    <w:rsid w:val="00431028"/>
    <w:rsid w:val="0043327D"/>
    <w:rsid w:val="004426BB"/>
    <w:rsid w:val="00443CC4"/>
    <w:rsid w:val="004468DE"/>
    <w:rsid w:val="00450205"/>
    <w:rsid w:val="00465813"/>
    <w:rsid w:val="004732B5"/>
    <w:rsid w:val="00475B1E"/>
    <w:rsid w:val="004763E6"/>
    <w:rsid w:val="00482945"/>
    <w:rsid w:val="00484496"/>
    <w:rsid w:val="00484AC1"/>
    <w:rsid w:val="004933F2"/>
    <w:rsid w:val="004A3232"/>
    <w:rsid w:val="004B431D"/>
    <w:rsid w:val="004B5B1D"/>
    <w:rsid w:val="004B5C2B"/>
    <w:rsid w:val="004C0F7E"/>
    <w:rsid w:val="004C19FA"/>
    <w:rsid w:val="004C277E"/>
    <w:rsid w:val="004D01DE"/>
    <w:rsid w:val="004E1781"/>
    <w:rsid w:val="004E1F78"/>
    <w:rsid w:val="004E2B17"/>
    <w:rsid w:val="004E4C02"/>
    <w:rsid w:val="004E5A24"/>
    <w:rsid w:val="004E63FE"/>
    <w:rsid w:val="004F34DA"/>
    <w:rsid w:val="004F3840"/>
    <w:rsid w:val="004F5DB0"/>
    <w:rsid w:val="004F7FA6"/>
    <w:rsid w:val="0050496F"/>
    <w:rsid w:val="00504BA2"/>
    <w:rsid w:val="005052D4"/>
    <w:rsid w:val="00506D28"/>
    <w:rsid w:val="00513B6B"/>
    <w:rsid w:val="0051640C"/>
    <w:rsid w:val="00520A3A"/>
    <w:rsid w:val="0052267A"/>
    <w:rsid w:val="00524817"/>
    <w:rsid w:val="005250B7"/>
    <w:rsid w:val="00526183"/>
    <w:rsid w:val="00531604"/>
    <w:rsid w:val="00531D08"/>
    <w:rsid w:val="00533438"/>
    <w:rsid w:val="005401AC"/>
    <w:rsid w:val="00542133"/>
    <w:rsid w:val="005432EF"/>
    <w:rsid w:val="005434A7"/>
    <w:rsid w:val="00543830"/>
    <w:rsid w:val="00543F73"/>
    <w:rsid w:val="00545BB8"/>
    <w:rsid w:val="005472A5"/>
    <w:rsid w:val="00556B0A"/>
    <w:rsid w:val="00560A25"/>
    <w:rsid w:val="0056365B"/>
    <w:rsid w:val="005702AD"/>
    <w:rsid w:val="005773E8"/>
    <w:rsid w:val="005823C1"/>
    <w:rsid w:val="00591641"/>
    <w:rsid w:val="00591E19"/>
    <w:rsid w:val="00595FBE"/>
    <w:rsid w:val="005972B0"/>
    <w:rsid w:val="005975FE"/>
    <w:rsid w:val="005A0A00"/>
    <w:rsid w:val="005A5756"/>
    <w:rsid w:val="005A7C6F"/>
    <w:rsid w:val="005B102B"/>
    <w:rsid w:val="005C0B98"/>
    <w:rsid w:val="005C1234"/>
    <w:rsid w:val="005C3BB6"/>
    <w:rsid w:val="005C4E51"/>
    <w:rsid w:val="005C5A5C"/>
    <w:rsid w:val="005C5C62"/>
    <w:rsid w:val="005D4B23"/>
    <w:rsid w:val="005D5AAF"/>
    <w:rsid w:val="005D6F72"/>
    <w:rsid w:val="005E3F93"/>
    <w:rsid w:val="005E499E"/>
    <w:rsid w:val="005E5CF5"/>
    <w:rsid w:val="005E613A"/>
    <w:rsid w:val="005F3594"/>
    <w:rsid w:val="005F3FFD"/>
    <w:rsid w:val="005F4755"/>
    <w:rsid w:val="005F6EE5"/>
    <w:rsid w:val="00604F8E"/>
    <w:rsid w:val="006053F2"/>
    <w:rsid w:val="00605F42"/>
    <w:rsid w:val="00607FB3"/>
    <w:rsid w:val="00617EBB"/>
    <w:rsid w:val="0062028E"/>
    <w:rsid w:val="006204C4"/>
    <w:rsid w:val="00620F6E"/>
    <w:rsid w:val="006212C5"/>
    <w:rsid w:val="00621788"/>
    <w:rsid w:val="00626D2E"/>
    <w:rsid w:val="006278D8"/>
    <w:rsid w:val="00630CF2"/>
    <w:rsid w:val="00636ABD"/>
    <w:rsid w:val="0064503D"/>
    <w:rsid w:val="00645372"/>
    <w:rsid w:val="00647DDB"/>
    <w:rsid w:val="00651AAC"/>
    <w:rsid w:val="00660D52"/>
    <w:rsid w:val="0066137C"/>
    <w:rsid w:val="00661BD3"/>
    <w:rsid w:val="00667677"/>
    <w:rsid w:val="006719B2"/>
    <w:rsid w:val="0067558E"/>
    <w:rsid w:val="00676F01"/>
    <w:rsid w:val="0068011A"/>
    <w:rsid w:val="006834D6"/>
    <w:rsid w:val="00684EA6"/>
    <w:rsid w:val="00691C82"/>
    <w:rsid w:val="00693ED4"/>
    <w:rsid w:val="006942B3"/>
    <w:rsid w:val="006973B7"/>
    <w:rsid w:val="006A1102"/>
    <w:rsid w:val="006A4B2A"/>
    <w:rsid w:val="006A6635"/>
    <w:rsid w:val="006C5C9C"/>
    <w:rsid w:val="006C6668"/>
    <w:rsid w:val="006C6E02"/>
    <w:rsid w:val="006D2D18"/>
    <w:rsid w:val="006D3E63"/>
    <w:rsid w:val="006E0276"/>
    <w:rsid w:val="006F039B"/>
    <w:rsid w:val="006F0619"/>
    <w:rsid w:val="00700F86"/>
    <w:rsid w:val="007024D3"/>
    <w:rsid w:val="00704E30"/>
    <w:rsid w:val="007137D0"/>
    <w:rsid w:val="0071457C"/>
    <w:rsid w:val="00720D40"/>
    <w:rsid w:val="00721AF1"/>
    <w:rsid w:val="00722C80"/>
    <w:rsid w:val="0072682D"/>
    <w:rsid w:val="00730926"/>
    <w:rsid w:val="0073123B"/>
    <w:rsid w:val="007448C9"/>
    <w:rsid w:val="00750A80"/>
    <w:rsid w:val="007519FE"/>
    <w:rsid w:val="00752A81"/>
    <w:rsid w:val="00753CF2"/>
    <w:rsid w:val="00755AB2"/>
    <w:rsid w:val="00755E7F"/>
    <w:rsid w:val="007604AD"/>
    <w:rsid w:val="007643A9"/>
    <w:rsid w:val="00767BB7"/>
    <w:rsid w:val="007711D2"/>
    <w:rsid w:val="00773902"/>
    <w:rsid w:val="00774749"/>
    <w:rsid w:val="007749CB"/>
    <w:rsid w:val="007750D4"/>
    <w:rsid w:val="00775832"/>
    <w:rsid w:val="00783BE8"/>
    <w:rsid w:val="007862BF"/>
    <w:rsid w:val="00787B37"/>
    <w:rsid w:val="00792800"/>
    <w:rsid w:val="007928DC"/>
    <w:rsid w:val="007A0657"/>
    <w:rsid w:val="007A37B9"/>
    <w:rsid w:val="007A3B00"/>
    <w:rsid w:val="007A58AF"/>
    <w:rsid w:val="007B5039"/>
    <w:rsid w:val="007C222D"/>
    <w:rsid w:val="007C2EFF"/>
    <w:rsid w:val="007D53C6"/>
    <w:rsid w:val="007D5A0D"/>
    <w:rsid w:val="007D7409"/>
    <w:rsid w:val="007E03CA"/>
    <w:rsid w:val="007E0473"/>
    <w:rsid w:val="007E4014"/>
    <w:rsid w:val="007E5E4A"/>
    <w:rsid w:val="007E7BBC"/>
    <w:rsid w:val="007F40F6"/>
    <w:rsid w:val="00803594"/>
    <w:rsid w:val="008047D6"/>
    <w:rsid w:val="0080695B"/>
    <w:rsid w:val="00817574"/>
    <w:rsid w:val="00821898"/>
    <w:rsid w:val="0082556D"/>
    <w:rsid w:val="00834892"/>
    <w:rsid w:val="00834BF9"/>
    <w:rsid w:val="0084073A"/>
    <w:rsid w:val="008434EF"/>
    <w:rsid w:val="008439E7"/>
    <w:rsid w:val="00845388"/>
    <w:rsid w:val="008456C5"/>
    <w:rsid w:val="00852132"/>
    <w:rsid w:val="00855FE9"/>
    <w:rsid w:val="00860E4E"/>
    <w:rsid w:val="0086395D"/>
    <w:rsid w:val="008651E7"/>
    <w:rsid w:val="00871332"/>
    <w:rsid w:val="00871985"/>
    <w:rsid w:val="0087724F"/>
    <w:rsid w:val="008850BB"/>
    <w:rsid w:val="00893CAE"/>
    <w:rsid w:val="00897504"/>
    <w:rsid w:val="008A2831"/>
    <w:rsid w:val="008A5E99"/>
    <w:rsid w:val="008B01CD"/>
    <w:rsid w:val="008B121B"/>
    <w:rsid w:val="008B7FB9"/>
    <w:rsid w:val="008C1C60"/>
    <w:rsid w:val="008C3750"/>
    <w:rsid w:val="008C56CD"/>
    <w:rsid w:val="008C65E2"/>
    <w:rsid w:val="008D44E6"/>
    <w:rsid w:val="008D64C5"/>
    <w:rsid w:val="008E1538"/>
    <w:rsid w:val="008E5A02"/>
    <w:rsid w:val="008F374A"/>
    <w:rsid w:val="008F6982"/>
    <w:rsid w:val="009002EA"/>
    <w:rsid w:val="009019AD"/>
    <w:rsid w:val="00901D6D"/>
    <w:rsid w:val="00903FE8"/>
    <w:rsid w:val="009066DE"/>
    <w:rsid w:val="009079AC"/>
    <w:rsid w:val="009147EA"/>
    <w:rsid w:val="009158D6"/>
    <w:rsid w:val="00916B6B"/>
    <w:rsid w:val="00917614"/>
    <w:rsid w:val="009204CE"/>
    <w:rsid w:val="009221B8"/>
    <w:rsid w:val="00922443"/>
    <w:rsid w:val="00934312"/>
    <w:rsid w:val="00946F88"/>
    <w:rsid w:val="009507B3"/>
    <w:rsid w:val="00951110"/>
    <w:rsid w:val="00953BD3"/>
    <w:rsid w:val="0095590E"/>
    <w:rsid w:val="00973967"/>
    <w:rsid w:val="009863FF"/>
    <w:rsid w:val="009879A2"/>
    <w:rsid w:val="0099098C"/>
    <w:rsid w:val="00993B75"/>
    <w:rsid w:val="00995599"/>
    <w:rsid w:val="00996F9A"/>
    <w:rsid w:val="009B27B4"/>
    <w:rsid w:val="009B68DD"/>
    <w:rsid w:val="009C0303"/>
    <w:rsid w:val="009C0BD4"/>
    <w:rsid w:val="009C22E5"/>
    <w:rsid w:val="009C2932"/>
    <w:rsid w:val="009C3139"/>
    <w:rsid w:val="009C565F"/>
    <w:rsid w:val="009C637B"/>
    <w:rsid w:val="009D37BE"/>
    <w:rsid w:val="009D6042"/>
    <w:rsid w:val="009D662C"/>
    <w:rsid w:val="009D73AF"/>
    <w:rsid w:val="009E420F"/>
    <w:rsid w:val="009E5DA7"/>
    <w:rsid w:val="009F0FBC"/>
    <w:rsid w:val="00A04449"/>
    <w:rsid w:val="00A13065"/>
    <w:rsid w:val="00A1753A"/>
    <w:rsid w:val="00A23ECE"/>
    <w:rsid w:val="00A40AA0"/>
    <w:rsid w:val="00A40CB9"/>
    <w:rsid w:val="00A428D4"/>
    <w:rsid w:val="00A4507A"/>
    <w:rsid w:val="00A50E5B"/>
    <w:rsid w:val="00A53B2B"/>
    <w:rsid w:val="00A56104"/>
    <w:rsid w:val="00A57109"/>
    <w:rsid w:val="00A61D02"/>
    <w:rsid w:val="00A716F9"/>
    <w:rsid w:val="00A71740"/>
    <w:rsid w:val="00A7222E"/>
    <w:rsid w:val="00A7585E"/>
    <w:rsid w:val="00A87133"/>
    <w:rsid w:val="00A87B71"/>
    <w:rsid w:val="00A93295"/>
    <w:rsid w:val="00A944AD"/>
    <w:rsid w:val="00A957F7"/>
    <w:rsid w:val="00A97DE1"/>
    <w:rsid w:val="00AA1F2F"/>
    <w:rsid w:val="00AA57B4"/>
    <w:rsid w:val="00AB093B"/>
    <w:rsid w:val="00AB60CC"/>
    <w:rsid w:val="00AB743E"/>
    <w:rsid w:val="00AD43CC"/>
    <w:rsid w:val="00AD5342"/>
    <w:rsid w:val="00AD7643"/>
    <w:rsid w:val="00AE3C8C"/>
    <w:rsid w:val="00AE4AB7"/>
    <w:rsid w:val="00AE5A84"/>
    <w:rsid w:val="00AF42B9"/>
    <w:rsid w:val="00AF597C"/>
    <w:rsid w:val="00B034B4"/>
    <w:rsid w:val="00B038DD"/>
    <w:rsid w:val="00B05580"/>
    <w:rsid w:val="00B075DB"/>
    <w:rsid w:val="00B07A35"/>
    <w:rsid w:val="00B14A25"/>
    <w:rsid w:val="00B2766D"/>
    <w:rsid w:val="00B318CA"/>
    <w:rsid w:val="00B31C9F"/>
    <w:rsid w:val="00B31FDC"/>
    <w:rsid w:val="00B33CD2"/>
    <w:rsid w:val="00B35BE3"/>
    <w:rsid w:val="00B37A72"/>
    <w:rsid w:val="00B409A2"/>
    <w:rsid w:val="00B415E0"/>
    <w:rsid w:val="00B44FF9"/>
    <w:rsid w:val="00B45075"/>
    <w:rsid w:val="00B455A3"/>
    <w:rsid w:val="00B5194C"/>
    <w:rsid w:val="00B538DE"/>
    <w:rsid w:val="00B62012"/>
    <w:rsid w:val="00B66118"/>
    <w:rsid w:val="00B72D32"/>
    <w:rsid w:val="00B763AD"/>
    <w:rsid w:val="00B767E0"/>
    <w:rsid w:val="00B80A19"/>
    <w:rsid w:val="00BA13E0"/>
    <w:rsid w:val="00BA71D3"/>
    <w:rsid w:val="00BB3EE9"/>
    <w:rsid w:val="00BC03D0"/>
    <w:rsid w:val="00BC0DF2"/>
    <w:rsid w:val="00BC1F19"/>
    <w:rsid w:val="00BC4094"/>
    <w:rsid w:val="00BC7BB6"/>
    <w:rsid w:val="00BD7430"/>
    <w:rsid w:val="00BE1EED"/>
    <w:rsid w:val="00BE3B4B"/>
    <w:rsid w:val="00BE7F9E"/>
    <w:rsid w:val="00BF3009"/>
    <w:rsid w:val="00BF3B12"/>
    <w:rsid w:val="00BF40A3"/>
    <w:rsid w:val="00BF4DB1"/>
    <w:rsid w:val="00BF78C2"/>
    <w:rsid w:val="00BF7C59"/>
    <w:rsid w:val="00C01EE2"/>
    <w:rsid w:val="00C105EE"/>
    <w:rsid w:val="00C1182A"/>
    <w:rsid w:val="00C14582"/>
    <w:rsid w:val="00C154C0"/>
    <w:rsid w:val="00C155C6"/>
    <w:rsid w:val="00C22D01"/>
    <w:rsid w:val="00C30FF8"/>
    <w:rsid w:val="00C33C5C"/>
    <w:rsid w:val="00C345E0"/>
    <w:rsid w:val="00C35101"/>
    <w:rsid w:val="00C35AA6"/>
    <w:rsid w:val="00C35DCB"/>
    <w:rsid w:val="00C40A30"/>
    <w:rsid w:val="00C40ED2"/>
    <w:rsid w:val="00C4720C"/>
    <w:rsid w:val="00C55C07"/>
    <w:rsid w:val="00C62834"/>
    <w:rsid w:val="00C63340"/>
    <w:rsid w:val="00C7263E"/>
    <w:rsid w:val="00C741E9"/>
    <w:rsid w:val="00C764EF"/>
    <w:rsid w:val="00C76732"/>
    <w:rsid w:val="00C8154E"/>
    <w:rsid w:val="00C85B7F"/>
    <w:rsid w:val="00C8720F"/>
    <w:rsid w:val="00C905E6"/>
    <w:rsid w:val="00C94BC3"/>
    <w:rsid w:val="00C96B45"/>
    <w:rsid w:val="00CA3584"/>
    <w:rsid w:val="00CA5127"/>
    <w:rsid w:val="00CA5504"/>
    <w:rsid w:val="00CA559D"/>
    <w:rsid w:val="00CC03E9"/>
    <w:rsid w:val="00CC35EE"/>
    <w:rsid w:val="00CD0F90"/>
    <w:rsid w:val="00CE2719"/>
    <w:rsid w:val="00CE34D6"/>
    <w:rsid w:val="00CE37A8"/>
    <w:rsid w:val="00CE671F"/>
    <w:rsid w:val="00CF4E40"/>
    <w:rsid w:val="00CF5E8A"/>
    <w:rsid w:val="00CF7122"/>
    <w:rsid w:val="00D173DD"/>
    <w:rsid w:val="00D20F2C"/>
    <w:rsid w:val="00D2743A"/>
    <w:rsid w:val="00D27F33"/>
    <w:rsid w:val="00D314AA"/>
    <w:rsid w:val="00D328D2"/>
    <w:rsid w:val="00D37DEF"/>
    <w:rsid w:val="00D43BD2"/>
    <w:rsid w:val="00D44B45"/>
    <w:rsid w:val="00D52FB3"/>
    <w:rsid w:val="00D5731B"/>
    <w:rsid w:val="00D66FEC"/>
    <w:rsid w:val="00D75E71"/>
    <w:rsid w:val="00D867BE"/>
    <w:rsid w:val="00D908AC"/>
    <w:rsid w:val="00D96A77"/>
    <w:rsid w:val="00D97324"/>
    <w:rsid w:val="00DA0836"/>
    <w:rsid w:val="00DB1908"/>
    <w:rsid w:val="00DB21DB"/>
    <w:rsid w:val="00DB2914"/>
    <w:rsid w:val="00DB7F73"/>
    <w:rsid w:val="00DC4B24"/>
    <w:rsid w:val="00DD1BD5"/>
    <w:rsid w:val="00DD5EBC"/>
    <w:rsid w:val="00DD6A2C"/>
    <w:rsid w:val="00DE008A"/>
    <w:rsid w:val="00DE2E8C"/>
    <w:rsid w:val="00DF0D8D"/>
    <w:rsid w:val="00DF372B"/>
    <w:rsid w:val="00DF3BE4"/>
    <w:rsid w:val="00DF5262"/>
    <w:rsid w:val="00DF5B44"/>
    <w:rsid w:val="00DF708D"/>
    <w:rsid w:val="00E005E3"/>
    <w:rsid w:val="00E038B8"/>
    <w:rsid w:val="00E04F25"/>
    <w:rsid w:val="00E0524D"/>
    <w:rsid w:val="00E07D90"/>
    <w:rsid w:val="00E30928"/>
    <w:rsid w:val="00E30FF7"/>
    <w:rsid w:val="00E33DFA"/>
    <w:rsid w:val="00E34B65"/>
    <w:rsid w:val="00E41146"/>
    <w:rsid w:val="00E42675"/>
    <w:rsid w:val="00E47C34"/>
    <w:rsid w:val="00E514D5"/>
    <w:rsid w:val="00E55E84"/>
    <w:rsid w:val="00E65983"/>
    <w:rsid w:val="00E6659C"/>
    <w:rsid w:val="00E7376F"/>
    <w:rsid w:val="00E752E3"/>
    <w:rsid w:val="00E75B2A"/>
    <w:rsid w:val="00E76924"/>
    <w:rsid w:val="00E80627"/>
    <w:rsid w:val="00E91552"/>
    <w:rsid w:val="00E9311C"/>
    <w:rsid w:val="00EA5135"/>
    <w:rsid w:val="00EA7E0C"/>
    <w:rsid w:val="00EB0810"/>
    <w:rsid w:val="00EB0F16"/>
    <w:rsid w:val="00EB46C8"/>
    <w:rsid w:val="00EB5243"/>
    <w:rsid w:val="00EB729B"/>
    <w:rsid w:val="00EB78A5"/>
    <w:rsid w:val="00ED1B8A"/>
    <w:rsid w:val="00EE2E1D"/>
    <w:rsid w:val="00EE3F22"/>
    <w:rsid w:val="00EF0099"/>
    <w:rsid w:val="00EF3B60"/>
    <w:rsid w:val="00EF764B"/>
    <w:rsid w:val="00F02ACA"/>
    <w:rsid w:val="00F0516B"/>
    <w:rsid w:val="00F07E98"/>
    <w:rsid w:val="00F118D7"/>
    <w:rsid w:val="00F13521"/>
    <w:rsid w:val="00F16C6C"/>
    <w:rsid w:val="00F22488"/>
    <w:rsid w:val="00F24F75"/>
    <w:rsid w:val="00F25788"/>
    <w:rsid w:val="00F313C0"/>
    <w:rsid w:val="00F320E3"/>
    <w:rsid w:val="00F36894"/>
    <w:rsid w:val="00F4019A"/>
    <w:rsid w:val="00F41DEB"/>
    <w:rsid w:val="00F42025"/>
    <w:rsid w:val="00F44C6B"/>
    <w:rsid w:val="00F529AB"/>
    <w:rsid w:val="00F52BF0"/>
    <w:rsid w:val="00F53327"/>
    <w:rsid w:val="00F559B9"/>
    <w:rsid w:val="00F55F7B"/>
    <w:rsid w:val="00F5750B"/>
    <w:rsid w:val="00F60C7F"/>
    <w:rsid w:val="00F631D4"/>
    <w:rsid w:val="00F646FE"/>
    <w:rsid w:val="00F64CAA"/>
    <w:rsid w:val="00F66A8D"/>
    <w:rsid w:val="00F80261"/>
    <w:rsid w:val="00F8184F"/>
    <w:rsid w:val="00F82B69"/>
    <w:rsid w:val="00F8374A"/>
    <w:rsid w:val="00F860C1"/>
    <w:rsid w:val="00F90CDC"/>
    <w:rsid w:val="00F9122E"/>
    <w:rsid w:val="00F9267E"/>
    <w:rsid w:val="00FA20B0"/>
    <w:rsid w:val="00FA262F"/>
    <w:rsid w:val="00FB11DA"/>
    <w:rsid w:val="00FB2CDE"/>
    <w:rsid w:val="00FB4D89"/>
    <w:rsid w:val="00FB4DF6"/>
    <w:rsid w:val="00FB58E8"/>
    <w:rsid w:val="00FB5D58"/>
    <w:rsid w:val="00FC0F6D"/>
    <w:rsid w:val="00FD497A"/>
    <w:rsid w:val="00FD747A"/>
    <w:rsid w:val="00FF0186"/>
    <w:rsid w:val="00FF299C"/>
    <w:rsid w:val="00FF30DD"/>
    <w:rsid w:val="00FF5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579100F"/>
  <w15:chartTrackingRefBased/>
  <w15:docId w15:val="{F605592C-6352-4C72-AF3C-363FC4114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uiPriority w:val="1"/>
    <w:qFormat/>
    <w:rsid w:val="003A1F16"/>
    <w:pPr>
      <w:spacing w:before="17"/>
      <w:ind w:left="117"/>
      <w:outlineLvl w:val="0"/>
    </w:pPr>
    <w:rPr>
      <w:rFonts w:ascii="Arial" w:eastAsia="Arial" w:hAnsi="Arial"/>
      <w:b/>
      <w:bCs/>
      <w:sz w:val="56"/>
      <w:szCs w:val="72"/>
    </w:rPr>
  </w:style>
  <w:style w:type="paragraph" w:styleId="Heading2">
    <w:name w:val="heading 2"/>
    <w:basedOn w:val="Normal"/>
    <w:uiPriority w:val="1"/>
    <w:qFormat/>
    <w:pPr>
      <w:ind w:left="117"/>
      <w:outlineLvl w:val="1"/>
    </w:pPr>
    <w:rPr>
      <w:rFonts w:ascii="Arial" w:eastAsia="Arial" w:hAnsi="Arial"/>
      <w:b/>
      <w:bCs/>
      <w:sz w:val="36"/>
      <w:szCs w:val="36"/>
    </w:rPr>
  </w:style>
  <w:style w:type="paragraph" w:styleId="Heading3">
    <w:name w:val="heading 3"/>
    <w:basedOn w:val="Normal"/>
    <w:uiPriority w:val="1"/>
    <w:qFormat/>
    <w:pPr>
      <w:ind w:left="117"/>
      <w:outlineLvl w:val="2"/>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7"/>
    </w:pPr>
    <w:rPr>
      <w:rFonts w:ascii="Times New Roman" w:eastAsia="Times New Roman" w:hAnsi="Times New Roman"/>
      <w:sz w:val="24"/>
      <w:szCs w:val="24"/>
    </w:rPr>
  </w:style>
  <w:style w:type="paragraph" w:customStyle="1" w:styleId="ColorfulList-Accent11">
    <w:name w:val="Colorful List - Accent 11"/>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468DE"/>
    <w:pPr>
      <w:tabs>
        <w:tab w:val="center" w:pos="4513"/>
        <w:tab w:val="right" w:pos="9026"/>
      </w:tabs>
    </w:pPr>
  </w:style>
  <w:style w:type="character" w:customStyle="1" w:styleId="HeaderChar">
    <w:name w:val="Header Char"/>
    <w:basedOn w:val="DefaultParagraphFont"/>
    <w:link w:val="Header"/>
    <w:uiPriority w:val="99"/>
    <w:rsid w:val="004468DE"/>
  </w:style>
  <w:style w:type="paragraph" w:styleId="Footer">
    <w:name w:val="footer"/>
    <w:basedOn w:val="Normal"/>
    <w:link w:val="FooterChar"/>
    <w:uiPriority w:val="99"/>
    <w:unhideWhenUsed/>
    <w:rsid w:val="004468DE"/>
    <w:pPr>
      <w:tabs>
        <w:tab w:val="center" w:pos="4513"/>
        <w:tab w:val="right" w:pos="9026"/>
      </w:tabs>
    </w:pPr>
  </w:style>
  <w:style w:type="character" w:customStyle="1" w:styleId="FooterChar">
    <w:name w:val="Footer Char"/>
    <w:basedOn w:val="DefaultParagraphFont"/>
    <w:link w:val="Footer"/>
    <w:uiPriority w:val="99"/>
    <w:rsid w:val="004468DE"/>
  </w:style>
  <w:style w:type="paragraph" w:customStyle="1" w:styleId="Inistabletext">
    <w:name w:val="Inis table text"/>
    <w:basedOn w:val="Normal"/>
    <w:rsid w:val="00FB11DA"/>
    <w:pPr>
      <w:widowControl/>
      <w:autoSpaceDE w:val="0"/>
      <w:autoSpaceDN w:val="0"/>
      <w:adjustRightInd w:val="0"/>
      <w:spacing w:after="120"/>
    </w:pPr>
    <w:rPr>
      <w:rFonts w:ascii="Verdana" w:eastAsia="SimSun" w:hAnsi="Verdana" w:cs="Times New Roman"/>
      <w:sz w:val="24"/>
      <w:lang w:eastAsia="zh-CN"/>
    </w:rPr>
  </w:style>
  <w:style w:type="character" w:customStyle="1" w:styleId="apple-converted-space">
    <w:name w:val="apple-converted-space"/>
    <w:rsid w:val="0043327D"/>
  </w:style>
  <w:style w:type="character" w:styleId="Hyperlink">
    <w:name w:val="Hyperlink"/>
    <w:uiPriority w:val="99"/>
    <w:unhideWhenUsed/>
    <w:rsid w:val="0043327D"/>
    <w:rPr>
      <w:color w:val="0000FF"/>
      <w:u w:val="single"/>
    </w:rPr>
  </w:style>
  <w:style w:type="paragraph" w:styleId="BalloonText">
    <w:name w:val="Balloon Text"/>
    <w:basedOn w:val="Normal"/>
    <w:link w:val="BalloonTextChar"/>
    <w:uiPriority w:val="99"/>
    <w:semiHidden/>
    <w:unhideWhenUsed/>
    <w:rsid w:val="00B31FDC"/>
    <w:rPr>
      <w:rFonts w:ascii="Tahoma" w:hAnsi="Tahoma" w:cs="Tahoma"/>
      <w:sz w:val="16"/>
      <w:szCs w:val="16"/>
    </w:rPr>
  </w:style>
  <w:style w:type="character" w:customStyle="1" w:styleId="BalloonTextChar">
    <w:name w:val="Balloon Text Char"/>
    <w:link w:val="BalloonText"/>
    <w:uiPriority w:val="99"/>
    <w:semiHidden/>
    <w:rsid w:val="00B31FDC"/>
    <w:rPr>
      <w:rFonts w:ascii="Tahoma" w:hAnsi="Tahoma" w:cs="Tahoma"/>
      <w:sz w:val="16"/>
      <w:szCs w:val="16"/>
      <w:lang w:val="ru-RU" w:eastAsia="en-US"/>
    </w:rPr>
  </w:style>
  <w:style w:type="table" w:styleId="TableGrid">
    <w:name w:val="Table Grid"/>
    <w:basedOn w:val="TableNormal"/>
    <w:uiPriority w:val="59"/>
    <w:rsid w:val="005702AD"/>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20005F"/>
    <w:rPr>
      <w:sz w:val="20"/>
      <w:szCs w:val="20"/>
    </w:rPr>
  </w:style>
  <w:style w:type="character" w:customStyle="1" w:styleId="FootnoteTextChar">
    <w:name w:val="Footnote Text Char"/>
    <w:basedOn w:val="DefaultParagraphFont"/>
    <w:link w:val="FootnoteText"/>
    <w:rsid w:val="0020005F"/>
  </w:style>
  <w:style w:type="character" w:styleId="FootnoteReference">
    <w:name w:val="footnote reference"/>
    <w:aliases w:val="16 Point,Superscript 6 Point,Ref,de nota al pie"/>
    <w:uiPriority w:val="99"/>
    <w:unhideWhenUsed/>
    <w:rsid w:val="0020005F"/>
    <w:rPr>
      <w:vertAlign w:val="superscript"/>
    </w:rPr>
  </w:style>
  <w:style w:type="character" w:styleId="UnresolvedMention">
    <w:name w:val="Unresolved Mention"/>
    <w:uiPriority w:val="99"/>
    <w:semiHidden/>
    <w:unhideWhenUsed/>
    <w:rsid w:val="003769ED"/>
    <w:rPr>
      <w:color w:val="605E5C"/>
      <w:shd w:val="clear" w:color="auto" w:fill="E1DFDD"/>
    </w:rPr>
  </w:style>
  <w:style w:type="character" w:styleId="FollowedHyperlink">
    <w:name w:val="FollowedHyperlink"/>
    <w:uiPriority w:val="99"/>
    <w:semiHidden/>
    <w:unhideWhenUsed/>
    <w:rsid w:val="007519FE"/>
    <w:rPr>
      <w:color w:val="954F72"/>
      <w:u w:val="single"/>
    </w:rPr>
  </w:style>
  <w:style w:type="character" w:styleId="CommentReference">
    <w:name w:val="annotation reference"/>
    <w:uiPriority w:val="99"/>
    <w:unhideWhenUsed/>
    <w:rsid w:val="004B431D"/>
    <w:rPr>
      <w:sz w:val="16"/>
      <w:szCs w:val="16"/>
    </w:rPr>
  </w:style>
  <w:style w:type="paragraph" w:styleId="CommentText">
    <w:name w:val="annotation text"/>
    <w:basedOn w:val="Normal"/>
    <w:link w:val="CommentTextChar"/>
    <w:unhideWhenUsed/>
    <w:rsid w:val="004B431D"/>
    <w:rPr>
      <w:sz w:val="20"/>
      <w:szCs w:val="20"/>
    </w:rPr>
  </w:style>
  <w:style w:type="character" w:customStyle="1" w:styleId="CommentTextChar">
    <w:name w:val="Comment Text Char"/>
    <w:basedOn w:val="DefaultParagraphFont"/>
    <w:link w:val="CommentText"/>
    <w:rsid w:val="004B431D"/>
  </w:style>
  <w:style w:type="paragraph" w:styleId="CommentSubject">
    <w:name w:val="annotation subject"/>
    <w:basedOn w:val="CommentText"/>
    <w:next w:val="CommentText"/>
    <w:link w:val="CommentSubjectChar"/>
    <w:uiPriority w:val="99"/>
    <w:semiHidden/>
    <w:unhideWhenUsed/>
    <w:rsid w:val="004B431D"/>
    <w:rPr>
      <w:b/>
      <w:bCs/>
    </w:rPr>
  </w:style>
  <w:style w:type="character" w:customStyle="1" w:styleId="CommentSubjectChar">
    <w:name w:val="Comment Subject Char"/>
    <w:link w:val="CommentSubject"/>
    <w:uiPriority w:val="99"/>
    <w:semiHidden/>
    <w:rsid w:val="004B431D"/>
    <w:rPr>
      <w:b/>
      <w:bCs/>
    </w:rPr>
  </w:style>
  <w:style w:type="paragraph" w:styleId="Revision">
    <w:name w:val="Revision"/>
    <w:hidden/>
    <w:uiPriority w:val="99"/>
    <w:semiHidden/>
    <w:rsid w:val="009002EA"/>
    <w:rPr>
      <w:sz w:val="22"/>
      <w:szCs w:val="22"/>
    </w:rPr>
  </w:style>
  <w:style w:type="paragraph" w:styleId="BodyTextFirstIndent">
    <w:name w:val="Body Text First Indent"/>
    <w:basedOn w:val="BodyText"/>
    <w:link w:val="BodyTextFirstIndentChar"/>
    <w:uiPriority w:val="99"/>
    <w:semiHidden/>
    <w:unhideWhenUsed/>
    <w:rsid w:val="00E65983"/>
    <w:pPr>
      <w:spacing w:after="120"/>
      <w:ind w:left="0" w:firstLine="210"/>
    </w:pPr>
    <w:rPr>
      <w:rFonts w:ascii="Calibri" w:eastAsia="Calibri" w:hAnsi="Calibri"/>
      <w:sz w:val="22"/>
      <w:szCs w:val="22"/>
    </w:rPr>
  </w:style>
  <w:style w:type="character" w:customStyle="1" w:styleId="BodyTextChar">
    <w:name w:val="Body Text Char"/>
    <w:link w:val="BodyText"/>
    <w:uiPriority w:val="1"/>
    <w:rsid w:val="00E65983"/>
    <w:rPr>
      <w:rFonts w:ascii="Times New Roman" w:eastAsia="Times New Roman" w:hAnsi="Times New Roman"/>
      <w:sz w:val="24"/>
      <w:szCs w:val="24"/>
    </w:rPr>
  </w:style>
  <w:style w:type="character" w:customStyle="1" w:styleId="BodyTextFirstIndentChar">
    <w:name w:val="Body Text First Indent Char"/>
    <w:link w:val="BodyTextFirstIndent"/>
    <w:uiPriority w:val="99"/>
    <w:semiHidden/>
    <w:rsid w:val="00E65983"/>
    <w:rPr>
      <w:rFonts w:ascii="Times New Roman" w:eastAsia="Times New Roman" w:hAnsi="Times New Roman"/>
      <w:sz w:val="22"/>
      <w:szCs w:val="22"/>
    </w:rPr>
  </w:style>
  <w:style w:type="paragraph" w:customStyle="1" w:styleId="cunumber4">
    <w:name w:val="cunumber4"/>
    <w:basedOn w:val="Normal"/>
    <w:rsid w:val="00E65983"/>
    <w:pPr>
      <w:widowControl/>
      <w:numPr>
        <w:ilvl w:val="3"/>
        <w:numId w:val="30"/>
      </w:numPr>
      <w:autoSpaceDE w:val="0"/>
      <w:autoSpaceDN w:val="0"/>
      <w:spacing w:after="220"/>
    </w:pPr>
    <w:rPr>
      <w:rFonts w:ascii="Times New Roman" w:eastAsia="SimSun" w:hAnsi="Times New Roman" w:cs="Times New Roman"/>
      <w:lang w:eastAsia="zh-CN"/>
    </w:rPr>
  </w:style>
  <w:style w:type="paragraph" w:customStyle="1" w:styleId="CM9">
    <w:name w:val="CM9"/>
    <w:basedOn w:val="Normal"/>
    <w:next w:val="Normal"/>
    <w:uiPriority w:val="99"/>
    <w:rsid w:val="00E65983"/>
    <w:pPr>
      <w:autoSpaceDE w:val="0"/>
      <w:autoSpaceDN w:val="0"/>
      <w:adjustRightInd w:val="0"/>
    </w:pPr>
    <w:rPr>
      <w:rFonts w:ascii="Arial" w:eastAsia="SimSun" w:hAnsi="Arial" w:cs="Arial"/>
      <w:sz w:val="24"/>
      <w:szCs w:val="24"/>
      <w:lang w:eastAsia="zh-CN"/>
    </w:rPr>
  </w:style>
  <w:style w:type="paragraph" w:styleId="ListParagraph">
    <w:name w:val="List Paragraph"/>
    <w:basedOn w:val="Normal"/>
    <w:uiPriority w:val="34"/>
    <w:qFormat/>
    <w:rsid w:val="00E65983"/>
    <w:pPr>
      <w:widowControl/>
      <w:ind w:left="720"/>
      <w:contextualSpacing/>
    </w:pPr>
    <w:rPr>
      <w:rFonts w:ascii="Times New Roman" w:eastAsia="Times New Roman" w:hAnsi="Times New Roman" w:cs="Times New Roman"/>
      <w:sz w:val="24"/>
      <w:szCs w:val="24"/>
      <w:lang w:eastAsia="zh-CN"/>
    </w:rPr>
  </w:style>
  <w:style w:type="paragraph" w:customStyle="1" w:styleId="Level1">
    <w:name w:val="Level 1"/>
    <w:uiPriority w:val="99"/>
    <w:rsid w:val="00E65983"/>
    <w:pPr>
      <w:autoSpaceDE w:val="0"/>
      <w:autoSpaceDN w:val="0"/>
      <w:adjustRightInd w:val="0"/>
      <w:ind w:left="720"/>
    </w:pPr>
    <w:rPr>
      <w:rFonts w:ascii="Times New Roman" w:eastAsia="SimSun" w:hAnsi="Times New Roman" w:cs="Times New Roman"/>
      <w:sz w:val="24"/>
      <w:szCs w:val="24"/>
    </w:rPr>
  </w:style>
  <w:style w:type="character" w:customStyle="1" w:styleId="xapple-converted-space">
    <w:name w:val="x_apple-converted-space"/>
    <w:rsid w:val="00E65983"/>
  </w:style>
  <w:style w:type="paragraph" w:styleId="NormalWeb">
    <w:name w:val="Normal (Web)"/>
    <w:basedOn w:val="Normal"/>
    <w:uiPriority w:val="99"/>
    <w:unhideWhenUsed/>
    <w:rsid w:val="007A37B9"/>
    <w:pPr>
      <w:widowControl/>
    </w:pPr>
    <w:rPr>
      <w:rFonts w:ascii="Times New Roman" w:hAnsi="Times New Roman" w:cs="Times New Roman"/>
      <w:sz w:val="20"/>
      <w:szCs w:val="20"/>
    </w:rPr>
  </w:style>
  <w:style w:type="paragraph" w:customStyle="1" w:styleId="Paragraph">
    <w:name w:val="* Paragraph"/>
    <w:aliases w:val="left-aligned1"/>
    <w:uiPriority w:val="99"/>
    <w:rsid w:val="00044C8A"/>
    <w:pPr>
      <w:widowControl w:val="0"/>
      <w:autoSpaceDE w:val="0"/>
      <w:autoSpaceDN w:val="0"/>
      <w:adjustRightInd w:val="0"/>
      <w:spacing w:line="240" w:lineRule="atLeast"/>
    </w:pPr>
    <w:rPr>
      <w:rFonts w:ascii="Courier New" w:eastAsia="Times New Roman" w:hAnsi="Courier New" w:cs="Courier New"/>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05123">
      <w:bodyDiv w:val="1"/>
      <w:marLeft w:val="0"/>
      <w:marRight w:val="0"/>
      <w:marTop w:val="0"/>
      <w:marBottom w:val="0"/>
      <w:divBdr>
        <w:top w:val="none" w:sz="0" w:space="0" w:color="auto"/>
        <w:left w:val="none" w:sz="0" w:space="0" w:color="auto"/>
        <w:bottom w:val="none" w:sz="0" w:space="0" w:color="auto"/>
        <w:right w:val="none" w:sz="0" w:space="0" w:color="auto"/>
      </w:divBdr>
    </w:div>
    <w:div w:id="381559527">
      <w:bodyDiv w:val="1"/>
      <w:marLeft w:val="0"/>
      <w:marRight w:val="0"/>
      <w:marTop w:val="0"/>
      <w:marBottom w:val="0"/>
      <w:divBdr>
        <w:top w:val="none" w:sz="0" w:space="0" w:color="auto"/>
        <w:left w:val="none" w:sz="0" w:space="0" w:color="auto"/>
        <w:bottom w:val="none" w:sz="0" w:space="0" w:color="auto"/>
        <w:right w:val="none" w:sz="0" w:space="0" w:color="auto"/>
      </w:divBdr>
    </w:div>
    <w:div w:id="517549238">
      <w:bodyDiv w:val="1"/>
      <w:marLeft w:val="0"/>
      <w:marRight w:val="0"/>
      <w:marTop w:val="0"/>
      <w:marBottom w:val="0"/>
      <w:divBdr>
        <w:top w:val="none" w:sz="0" w:space="0" w:color="auto"/>
        <w:left w:val="none" w:sz="0" w:space="0" w:color="auto"/>
        <w:bottom w:val="none" w:sz="0" w:space="0" w:color="auto"/>
        <w:right w:val="none" w:sz="0" w:space="0" w:color="auto"/>
      </w:divBdr>
    </w:div>
    <w:div w:id="763916365">
      <w:bodyDiv w:val="1"/>
      <w:marLeft w:val="0"/>
      <w:marRight w:val="0"/>
      <w:marTop w:val="0"/>
      <w:marBottom w:val="0"/>
      <w:divBdr>
        <w:top w:val="none" w:sz="0" w:space="0" w:color="auto"/>
        <w:left w:val="none" w:sz="0" w:space="0" w:color="auto"/>
        <w:bottom w:val="none" w:sz="0" w:space="0" w:color="auto"/>
        <w:right w:val="none" w:sz="0" w:space="0" w:color="auto"/>
      </w:divBdr>
    </w:div>
    <w:div w:id="989481158">
      <w:bodyDiv w:val="1"/>
      <w:marLeft w:val="0"/>
      <w:marRight w:val="0"/>
      <w:marTop w:val="0"/>
      <w:marBottom w:val="0"/>
      <w:divBdr>
        <w:top w:val="none" w:sz="0" w:space="0" w:color="auto"/>
        <w:left w:val="none" w:sz="0" w:space="0" w:color="auto"/>
        <w:bottom w:val="none" w:sz="0" w:space="0" w:color="auto"/>
        <w:right w:val="none" w:sz="0" w:space="0" w:color="auto"/>
      </w:divBdr>
    </w:div>
    <w:div w:id="1065489395">
      <w:bodyDiv w:val="1"/>
      <w:marLeft w:val="0"/>
      <w:marRight w:val="0"/>
      <w:marTop w:val="0"/>
      <w:marBottom w:val="0"/>
      <w:divBdr>
        <w:top w:val="none" w:sz="0" w:space="0" w:color="auto"/>
        <w:left w:val="none" w:sz="0" w:space="0" w:color="auto"/>
        <w:bottom w:val="none" w:sz="0" w:space="0" w:color="auto"/>
        <w:right w:val="none" w:sz="0" w:space="0" w:color="auto"/>
      </w:divBdr>
    </w:div>
    <w:div w:id="1100564338">
      <w:bodyDiv w:val="1"/>
      <w:marLeft w:val="0"/>
      <w:marRight w:val="0"/>
      <w:marTop w:val="0"/>
      <w:marBottom w:val="0"/>
      <w:divBdr>
        <w:top w:val="none" w:sz="0" w:space="0" w:color="auto"/>
        <w:left w:val="none" w:sz="0" w:space="0" w:color="auto"/>
        <w:bottom w:val="none" w:sz="0" w:space="0" w:color="auto"/>
        <w:right w:val="none" w:sz="0" w:space="0" w:color="auto"/>
      </w:divBdr>
    </w:div>
    <w:div w:id="1159350012">
      <w:bodyDiv w:val="1"/>
      <w:marLeft w:val="0"/>
      <w:marRight w:val="0"/>
      <w:marTop w:val="0"/>
      <w:marBottom w:val="0"/>
      <w:divBdr>
        <w:top w:val="none" w:sz="0" w:space="0" w:color="auto"/>
        <w:left w:val="none" w:sz="0" w:space="0" w:color="auto"/>
        <w:bottom w:val="none" w:sz="0" w:space="0" w:color="auto"/>
        <w:right w:val="none" w:sz="0" w:space="0" w:color="auto"/>
      </w:divBdr>
    </w:div>
    <w:div w:id="1185746089">
      <w:bodyDiv w:val="1"/>
      <w:marLeft w:val="0"/>
      <w:marRight w:val="0"/>
      <w:marTop w:val="0"/>
      <w:marBottom w:val="0"/>
      <w:divBdr>
        <w:top w:val="none" w:sz="0" w:space="0" w:color="auto"/>
        <w:left w:val="none" w:sz="0" w:space="0" w:color="auto"/>
        <w:bottom w:val="none" w:sz="0" w:space="0" w:color="auto"/>
        <w:right w:val="none" w:sz="0" w:space="0" w:color="auto"/>
      </w:divBdr>
    </w:div>
    <w:div w:id="1466773898">
      <w:bodyDiv w:val="1"/>
      <w:marLeft w:val="0"/>
      <w:marRight w:val="0"/>
      <w:marTop w:val="0"/>
      <w:marBottom w:val="0"/>
      <w:divBdr>
        <w:top w:val="none" w:sz="0" w:space="0" w:color="auto"/>
        <w:left w:val="none" w:sz="0" w:space="0" w:color="auto"/>
        <w:bottom w:val="none" w:sz="0" w:space="0" w:color="auto"/>
        <w:right w:val="none" w:sz="0" w:space="0" w:color="auto"/>
      </w:divBdr>
    </w:div>
    <w:div w:id="1488135914">
      <w:bodyDiv w:val="1"/>
      <w:marLeft w:val="0"/>
      <w:marRight w:val="0"/>
      <w:marTop w:val="0"/>
      <w:marBottom w:val="0"/>
      <w:divBdr>
        <w:top w:val="none" w:sz="0" w:space="0" w:color="auto"/>
        <w:left w:val="none" w:sz="0" w:space="0" w:color="auto"/>
        <w:bottom w:val="none" w:sz="0" w:space="0" w:color="auto"/>
        <w:right w:val="none" w:sz="0" w:space="0" w:color="auto"/>
      </w:divBdr>
    </w:div>
    <w:div w:id="1709835505">
      <w:bodyDiv w:val="1"/>
      <w:marLeft w:val="0"/>
      <w:marRight w:val="0"/>
      <w:marTop w:val="0"/>
      <w:marBottom w:val="0"/>
      <w:divBdr>
        <w:top w:val="none" w:sz="0" w:space="0" w:color="auto"/>
        <w:left w:val="none" w:sz="0" w:space="0" w:color="auto"/>
        <w:bottom w:val="none" w:sz="0" w:space="0" w:color="auto"/>
        <w:right w:val="none" w:sz="0" w:space="0" w:color="auto"/>
      </w:divBdr>
    </w:div>
    <w:div w:id="1729575714">
      <w:bodyDiv w:val="1"/>
      <w:marLeft w:val="0"/>
      <w:marRight w:val="0"/>
      <w:marTop w:val="0"/>
      <w:marBottom w:val="0"/>
      <w:divBdr>
        <w:top w:val="none" w:sz="0" w:space="0" w:color="auto"/>
        <w:left w:val="none" w:sz="0" w:space="0" w:color="auto"/>
        <w:bottom w:val="none" w:sz="0" w:space="0" w:color="auto"/>
        <w:right w:val="none" w:sz="0" w:space="0" w:color="auto"/>
      </w:divBdr>
      <w:divsChild>
        <w:div w:id="1356688684">
          <w:marLeft w:val="0"/>
          <w:marRight w:val="0"/>
          <w:marTop w:val="0"/>
          <w:marBottom w:val="0"/>
          <w:divBdr>
            <w:top w:val="none" w:sz="0" w:space="0" w:color="auto"/>
            <w:left w:val="none" w:sz="0" w:space="0" w:color="auto"/>
            <w:bottom w:val="none" w:sz="0" w:space="0" w:color="auto"/>
            <w:right w:val="none" w:sz="0" w:space="0" w:color="auto"/>
          </w:divBdr>
        </w:div>
      </w:divsChild>
    </w:div>
    <w:div w:id="2088915768">
      <w:bodyDiv w:val="1"/>
      <w:marLeft w:val="0"/>
      <w:marRight w:val="0"/>
      <w:marTop w:val="0"/>
      <w:marBottom w:val="0"/>
      <w:divBdr>
        <w:top w:val="none" w:sz="0" w:space="0" w:color="auto"/>
        <w:left w:val="none" w:sz="0" w:space="0" w:color="auto"/>
        <w:bottom w:val="none" w:sz="0" w:space="0" w:color="auto"/>
        <w:right w:val="none" w:sz="0" w:space="0" w:color="auto"/>
      </w:divBdr>
    </w:div>
    <w:div w:id="2145077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xtranet.who.int/pqweb/sites/default/files/documents/nOPV2_EUL_recommendation.pdf" TargetMode="External"/><Relationship Id="rId3" Type="http://schemas.openxmlformats.org/officeDocument/2006/relationships/customXml" Target="../customXml/item3.xml"/><Relationship Id="rId21" Type="http://schemas.openxmlformats.org/officeDocument/2006/relationships/hyperlink" Target="https://creativecommons.org/licenses/by-nc-sa/3.0/igo"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globalstockpile@who.int" TargetMode="External"/><Relationship Id="rId2" Type="http://schemas.openxmlformats.org/officeDocument/2006/relationships/customXml" Target="../customXml/item2.xml"/><Relationship Id="rId16" Type="http://schemas.openxmlformats.org/officeDocument/2006/relationships/hyperlink" Target="mailto:aafsar@unicef.org" TargetMode="External"/><Relationship Id="rId20" Type="http://schemas.openxmlformats.org/officeDocument/2006/relationships/hyperlink" Target="https://extranet.who.int/pqweb/vaccines/polio-vaccine-novel-oral-nopv-monovalent-type-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olinn@who.in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globalstockpile@who.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polioeradication.org/wp-content/uploads/2021/10/nOPV2-Requirements-Overview-for-Countries.pdf" TargetMode="External"/><Relationship Id="rId2" Type="http://schemas.openxmlformats.org/officeDocument/2006/relationships/hyperlink" Target="http://www.unicef.org/supply/files/VAR_English-with_VaxAlert_and_Qtag_instr.pdf" TargetMode="External"/><Relationship Id="rId1" Type="http://schemas.openxmlformats.org/officeDocument/2006/relationships/hyperlink" Target="http://polioeradication.org/tools-and-library/field-resources-for-polio-eradicators/gpei-tools-protocols-and-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FED123832FD0488CFCE1AA10E1DCD4" ma:contentTypeVersion="14" ma:contentTypeDescription="Create a new document." ma:contentTypeScope="" ma:versionID="aa645c9fbe66ef9bae11f8494fa9630b">
  <xsd:schema xmlns:xsd="http://www.w3.org/2001/XMLSchema" xmlns:xs="http://www.w3.org/2001/XMLSchema" xmlns:p="http://schemas.microsoft.com/office/2006/metadata/properties" xmlns:ns3="a45b7c79-9df6-4e54-8c6e-a05b6926a077" xmlns:ns4="4aee86b3-a4cc-4bcd-a433-1901c7ceab83" targetNamespace="http://schemas.microsoft.com/office/2006/metadata/properties" ma:root="true" ma:fieldsID="7212b1760f99383f73167ebbca5d1bf7" ns3:_="" ns4:_="">
    <xsd:import namespace="a45b7c79-9df6-4e54-8c6e-a05b6926a077"/>
    <xsd:import namespace="4aee86b3-a4cc-4bcd-a433-1901c7ceab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b7c79-9df6-4e54-8c6e-a05b6926a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ee86b3-a4cc-4bcd-a433-1901c7ceab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0B142-7240-4D68-8F26-2FBEF707D782}">
  <ds:schemaRefs>
    <ds:schemaRef ds:uri="http://schemas.microsoft.com/sharepoint/v3/contenttype/forms"/>
  </ds:schemaRefs>
</ds:datastoreItem>
</file>

<file path=customXml/itemProps2.xml><?xml version="1.0" encoding="utf-8"?>
<ds:datastoreItem xmlns:ds="http://schemas.openxmlformats.org/officeDocument/2006/customXml" ds:itemID="{6F6B246E-354D-412F-8A55-DF33DDCA24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31547B-BE60-44D6-A3F0-58F640711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b7c79-9df6-4e54-8c6e-a05b6926a077"/>
    <ds:schemaRef ds:uri="4aee86b3-a4cc-4bcd-a433-1901c7cea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5EE51B-8FDB-43C9-A381-EEB83FB33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400</Words>
  <Characters>36485</Characters>
  <Application>Microsoft Office Word</Application>
  <DocSecurity>0</DocSecurity>
  <Lines>304</Lines>
  <Paragraphs>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WHO</Company>
  <LinksUpToDate>false</LinksUpToDate>
  <CharactersWithSpaces>42800</CharactersWithSpaces>
  <SharedDoc>false</SharedDoc>
  <HLinks>
    <vt:vector size="48" baseType="variant">
      <vt:variant>
        <vt:i4>720964</vt:i4>
      </vt:variant>
      <vt:variant>
        <vt:i4>12</vt:i4>
      </vt:variant>
      <vt:variant>
        <vt:i4>0</vt:i4>
      </vt:variant>
      <vt:variant>
        <vt:i4>5</vt:i4>
      </vt:variant>
      <vt:variant>
        <vt:lpwstr>https://creativecommons.org/licenses/by-nc-sa/3.0/igo</vt:lpwstr>
      </vt:variant>
      <vt:variant>
        <vt:lpwstr/>
      </vt:variant>
      <vt:variant>
        <vt:i4>5373957</vt:i4>
      </vt:variant>
      <vt:variant>
        <vt:i4>9</vt:i4>
      </vt:variant>
      <vt:variant>
        <vt:i4>0</vt:i4>
      </vt:variant>
      <vt:variant>
        <vt:i4>5</vt:i4>
      </vt:variant>
      <vt:variant>
        <vt:lpwstr>https://apps.who.int/iris/bitstream/handle/10665/333520/9789240008588-eng.pdf</vt:lpwstr>
      </vt:variant>
      <vt:variant>
        <vt:lpwstr/>
      </vt:variant>
      <vt:variant>
        <vt:i4>262171</vt:i4>
      </vt:variant>
      <vt:variant>
        <vt:i4>6</vt:i4>
      </vt:variant>
      <vt:variant>
        <vt:i4>0</vt:i4>
      </vt:variant>
      <vt:variant>
        <vt:i4>5</vt:i4>
      </vt:variant>
      <vt:variant>
        <vt:lpwstr>https://apps.who.int/iris/bitstream/handle/10665/332218/WER9522-eng-fre.pdf?ua=1</vt:lpwstr>
      </vt:variant>
      <vt:variant>
        <vt:lpwstr/>
      </vt:variant>
      <vt:variant>
        <vt:i4>3866675</vt:i4>
      </vt:variant>
      <vt:variant>
        <vt:i4>3</vt:i4>
      </vt:variant>
      <vt:variant>
        <vt:i4>0</vt:i4>
      </vt:variant>
      <vt:variant>
        <vt:i4>5</vt:i4>
      </vt:variant>
      <vt:variant>
        <vt:lpwstr>https://www.who.int/news/item/13-11-2020-first-ever-vaccine-listed-under-who-emergency-use</vt:lpwstr>
      </vt:variant>
      <vt:variant>
        <vt:lpwstr/>
      </vt:variant>
      <vt:variant>
        <vt:i4>983072</vt:i4>
      </vt:variant>
      <vt:variant>
        <vt:i4>0</vt:i4>
      </vt:variant>
      <vt:variant>
        <vt:i4>0</vt:i4>
      </vt:variant>
      <vt:variant>
        <vt:i4>5</vt:i4>
      </vt:variant>
      <vt:variant>
        <vt:lpwstr>mailto:olinn@who.int</vt:lpwstr>
      </vt:variant>
      <vt:variant>
        <vt:lpwstr/>
      </vt:variant>
      <vt:variant>
        <vt:i4>7602246</vt:i4>
      </vt:variant>
      <vt:variant>
        <vt:i4>6</vt:i4>
      </vt:variant>
      <vt:variant>
        <vt:i4>0</vt:i4>
      </vt:variant>
      <vt:variant>
        <vt:i4>5</vt:i4>
      </vt:variant>
      <vt:variant>
        <vt:lpwstr>http://www.unicef.org/supply/files/VAR_English-with_VaxAlert_and_Qtag_instr.pdf</vt:lpwstr>
      </vt:variant>
      <vt:variant>
        <vt:lpwstr/>
      </vt:variant>
      <vt:variant>
        <vt:i4>2883641</vt:i4>
      </vt:variant>
      <vt:variant>
        <vt:i4>3</vt:i4>
      </vt:variant>
      <vt:variant>
        <vt:i4>0</vt:i4>
      </vt:variant>
      <vt:variant>
        <vt:i4>5</vt:i4>
      </vt:variant>
      <vt:variant>
        <vt:lpwstr>http://polioeradication.org/wp-content/uploads/2020/10/Interim-Guidance-on-the-use-of-nOPV2-during-the-initial-use-period-20201022.pdf</vt:lpwstr>
      </vt:variant>
      <vt:variant>
        <vt:lpwstr/>
      </vt:variant>
      <vt:variant>
        <vt:i4>1245189</vt:i4>
      </vt:variant>
      <vt:variant>
        <vt:i4>0</vt:i4>
      </vt:variant>
      <vt:variant>
        <vt:i4>0</vt:i4>
      </vt:variant>
      <vt:variant>
        <vt:i4>5</vt:i4>
      </vt:variant>
      <vt:variant>
        <vt:lpwstr>http://polioeradication.org/tools-and-library/field-resources-for-polio-eradicators/gpei-tools-protocol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AFADI, Mohammad</dc:creator>
  <cp:keywords/>
  <cp:lastModifiedBy>WOODS, David</cp:lastModifiedBy>
  <cp:revision>3</cp:revision>
  <cp:lastPrinted>2016-12-15T17:54:00Z</cp:lastPrinted>
  <dcterms:created xsi:type="dcterms:W3CDTF">2021-12-15T07:21:00Z</dcterms:created>
  <dcterms:modified xsi:type="dcterms:W3CDTF">2022-10-0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2T00:00:00Z</vt:filetime>
  </property>
  <property fmtid="{D5CDD505-2E9C-101B-9397-08002B2CF9AE}" pid="3" name="LastSaved">
    <vt:filetime>2016-12-13T00:00:00Z</vt:filetime>
  </property>
  <property fmtid="{D5CDD505-2E9C-101B-9397-08002B2CF9AE}" pid="4" name="ContentTypeId">
    <vt:lpwstr>0x01010000FED123832FD0488CFCE1AA10E1DCD4</vt:lpwstr>
  </property>
</Properties>
</file>